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1B676" w14:textId="62150D75" w:rsidR="0026342A" w:rsidRPr="00F42620" w:rsidRDefault="002D5E93" w:rsidP="00F42620">
      <w:pPr>
        <w:sectPr w:rsidR="0026342A" w:rsidRPr="00F42620" w:rsidSect="00E60270">
          <w:headerReference w:type="default" r:id="rId8"/>
          <w:footerReference w:type="default" r:id="rId9"/>
          <w:headerReference w:type="first" r:id="rId10"/>
          <w:footerReference w:type="first" r:id="rId11"/>
          <w:type w:val="continuous"/>
          <w:pgSz w:w="16838" w:h="11906" w:orient="landscape" w:code="9"/>
          <w:pgMar w:top="720" w:right="1088" w:bottom="720" w:left="720" w:header="720" w:footer="432" w:gutter="0"/>
          <w:cols w:num="3" w:space="144"/>
          <w:titlePg/>
          <w:docGrid w:linePitch="360"/>
        </w:sectPr>
      </w:pPr>
      <w:r w:rsidRPr="002D5E93">
        <w:drawing>
          <wp:anchor distT="0" distB="0" distL="114300" distR="114300" simplePos="0" relativeHeight="251660800" behindDoc="0" locked="0" layoutInCell="1" allowOverlap="1" wp14:anchorId="28B59BCF" wp14:editId="0B6730CC">
            <wp:simplePos x="0" y="0"/>
            <wp:positionH relativeFrom="margin">
              <wp:posOffset>85725</wp:posOffset>
            </wp:positionH>
            <wp:positionV relativeFrom="page">
              <wp:posOffset>1419225</wp:posOffset>
            </wp:positionV>
            <wp:extent cx="9334500" cy="5250180"/>
            <wp:effectExtent l="0" t="0" r="0" b="7620"/>
            <wp:wrapSquare wrapText="bothSides"/>
            <wp:docPr id="134422146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334500" cy="5250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60BF">
        <w:tab/>
      </w:r>
    </w:p>
    <w:p w14:paraId="2C70CC55" w14:textId="22D1D0BD" w:rsidR="009B329C" w:rsidRPr="009B329C" w:rsidRDefault="009B329C" w:rsidP="009B329C">
      <w:pPr>
        <w:rPr>
          <w:rFonts w:eastAsiaTheme="minorHAnsi"/>
        </w:rPr>
      </w:pPr>
    </w:p>
    <w:p w14:paraId="06D3E730" w14:textId="77777777" w:rsidR="00857B13" w:rsidRDefault="00857B13" w:rsidP="00F26F1F">
      <w:pPr>
        <w:pStyle w:val="Title"/>
        <w:rPr>
          <w:rFonts w:eastAsiaTheme="minorHAnsi"/>
        </w:rPr>
      </w:pPr>
    </w:p>
    <w:p w14:paraId="3A9EE675" w14:textId="77181FE7" w:rsidR="000836B7" w:rsidRDefault="00BC7699" w:rsidP="00F26F1F">
      <w:pPr>
        <w:pStyle w:val="Title"/>
        <w:sectPr w:rsidR="000836B7" w:rsidSect="00E60270">
          <w:headerReference w:type="default" r:id="rId13"/>
          <w:footerReference w:type="default" r:id="rId14"/>
          <w:headerReference w:type="first" r:id="rId15"/>
          <w:footerReference w:type="first" r:id="rId16"/>
          <w:pgSz w:w="16838" w:h="11906" w:orient="landscape" w:code="9"/>
          <w:pgMar w:top="720" w:right="720" w:bottom="720" w:left="720" w:header="720" w:footer="432" w:gutter="0"/>
          <w:cols w:space="144"/>
          <w:docGrid w:linePitch="360"/>
        </w:sectPr>
      </w:pPr>
      <w:r>
        <w:rPr>
          <w:noProof/>
        </w:rPr>
        <mc:AlternateContent>
          <mc:Choice Requires="wps">
            <w:drawing>
              <wp:anchor distT="0" distB="0" distL="114300" distR="114300" simplePos="0" relativeHeight="251659776" behindDoc="0" locked="0" layoutInCell="1" allowOverlap="1" wp14:anchorId="16D0AEC4" wp14:editId="3D04AAC5">
                <wp:simplePos x="0" y="0"/>
                <wp:positionH relativeFrom="column">
                  <wp:posOffset>1905</wp:posOffset>
                </wp:positionH>
                <wp:positionV relativeFrom="paragraph">
                  <wp:posOffset>212090</wp:posOffset>
                </wp:positionV>
                <wp:extent cx="8046720" cy="8890"/>
                <wp:effectExtent l="0" t="0" r="0" b="0"/>
                <wp:wrapNone/>
                <wp:docPr id="735361890"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46720" cy="8890"/>
                        </a:xfrm>
                        <a:prstGeom prst="rect">
                          <a:avLst/>
                        </a:prstGeom>
                        <a:gradFill flip="none" rotWithShape="1">
                          <a:gsLst>
                            <a:gs pos="0">
                              <a:srgbClr val="FFFFFF"/>
                            </a:gs>
                            <a:gs pos="60000">
                              <a:srgbClr val="FBD5BD">
                                <a:alpha val="69804"/>
                              </a:srgbClr>
                            </a:gs>
                            <a:gs pos="100000">
                              <a:srgbClr val="F5823D"/>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txbx>
                        <w:txbxContent>
                          <w:p w14:paraId="2EF8B15A" w14:textId="77777777" w:rsidR="00F6441F" w:rsidRDefault="00F6441F" w:rsidP="00F6441F">
                            <w:pPr>
                              <w:pStyle w:val="Heading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0AEC4" id="Rectangle 49" o:spid="_x0000_s1026" style="position:absolute;margin-left:.15pt;margin-top:16.7pt;width:633.6pt;height:.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" stroked="f" strokeweight="2.25pt">
                <v:fill color2="#f5823d" rotate="t" angle="270" colors="0 white;39322f #fbd5bd;1 #f5823d" focus="100%" type="gradient"/>
                <v:textbox>
                  <w:txbxContent>
                    <w:p w14:paraId="2EF8B15A" w14:textId="77777777" w:rsidR="00F6441F" w:rsidRDefault="00F6441F" w:rsidP="00F6441F">
                      <w:pPr>
                        <w:pStyle w:val="Heading1"/>
                      </w:pPr>
                    </w:p>
                  </w:txbxContent>
                </v:textbox>
              </v:rect>
            </w:pict>
          </mc:Fallback>
        </mc:AlternateContent>
      </w:r>
      <w:r w:rsidR="00F6441F" w:rsidRPr="00B70609">
        <w:rPr>
          <w:rFonts w:eastAsiaTheme="minorHAnsi"/>
        </w:rPr>
        <w:t xml:space="preserve">Major </w:t>
      </w:r>
      <w:r w:rsidR="00F6441F" w:rsidRPr="00BC0A23">
        <w:t>Headline</w:t>
      </w:r>
      <w:r w:rsidR="00F6441F">
        <w:t>s</w:t>
      </w:r>
    </w:p>
    <w:p w14:paraId="2BC0B3CC" w14:textId="35B2F284" w:rsidR="00A57213" w:rsidRPr="00A57213" w:rsidRDefault="00662730" w:rsidP="00662730">
      <w:pPr>
        <w:pStyle w:val="Heading2"/>
      </w:pPr>
      <w:r w:rsidRPr="00662730">
        <w:rPr>
          <w:rFonts w:asciiTheme="majorHAnsi" w:hAnsiTheme="majorHAnsi"/>
          <w:b/>
          <w:color w:val="000000" w:themeColor="text1"/>
          <w:szCs w:val="32"/>
        </w:rPr>
        <w:t>Crude Oil News Today: Oil Prices Rebound Amid Supply Concerns</w:t>
      </w:r>
      <w:r>
        <w:rPr>
          <w:rFonts w:asciiTheme="majorHAnsi" w:hAnsiTheme="majorHAnsi"/>
          <w:b/>
          <w:color w:val="000000" w:themeColor="text1"/>
          <w:szCs w:val="32"/>
        </w:rPr>
        <w:br/>
      </w:r>
      <w:r>
        <w:t xml:space="preserve">crude oil futures are edging higher on Wednesday after buyers came in to defend the 200-day moving average at $76.74. This is the key long-term support. Taking out last week’s high at $80.85 will signal a resumption of the uptrend with $82.68 the next likely upside target. A failure to hold the 200-day MA will be a sign of weakness. This could spike prices lower into the 50-day MA at $75.03 </w:t>
      </w:r>
      <w:hyperlink r:id="rId17" w:history="1">
        <w:r w:rsidR="00616A1E" w:rsidRPr="005B5B79">
          <w:rPr>
            <w:rStyle w:val="Hyperlink"/>
            <w:rFonts w:ascii="Times New Roman" w:eastAsia="Times New Roman" w:hAnsi="Times New Roman" w:cs="Times New Roman"/>
            <w:color w:val="163884"/>
            <w:sz w:val="12"/>
            <w:szCs w:val="24"/>
            <w:u w:val="none"/>
          </w:rPr>
          <w:t>s</w:t>
        </w:r>
        <w:r w:rsidR="00616A1E" w:rsidRPr="00EF37F1">
          <w:rPr>
            <w:rStyle w:val="Hyperlink"/>
            <w:rFonts w:ascii="Times New Roman" w:eastAsia="Times New Roman" w:hAnsi="Times New Roman" w:cs="Times New Roman"/>
            <w:color w:val="163884"/>
            <w:sz w:val="12"/>
            <w:szCs w:val="24"/>
            <w:u w:val="none"/>
          </w:rPr>
          <w:t>ee more…</w:t>
        </w:r>
      </w:hyperlink>
      <w:bookmarkStart w:id="0" w:name="_Hlk85185196"/>
    </w:p>
    <w:p w14:paraId="04BB787A" w14:textId="16A0A725" w:rsidR="00F83262" w:rsidRPr="00E4154E" w:rsidRDefault="00662730" w:rsidP="00662730">
      <w:pPr>
        <w:pStyle w:val="Heading2"/>
        <w:rPr>
          <w:rStyle w:val="Hyperlink"/>
          <w:color w:val="auto"/>
          <w:u w:val="none"/>
        </w:rPr>
      </w:pPr>
      <w:r w:rsidRPr="00662730">
        <w:rPr>
          <w:rFonts w:asciiTheme="majorHAnsi" w:hAnsiTheme="majorHAnsi"/>
          <w:b/>
          <w:color w:val="000000" w:themeColor="text1"/>
          <w:szCs w:val="32"/>
        </w:rPr>
        <w:t>Gold holds near all-time-high levels ahead of Fed testimony</w:t>
      </w:r>
      <w:r>
        <w:rPr>
          <w:rFonts w:asciiTheme="majorHAnsi" w:hAnsiTheme="majorHAnsi"/>
          <w:b/>
          <w:color w:val="000000" w:themeColor="text1"/>
          <w:szCs w:val="32"/>
        </w:rPr>
        <w:br/>
      </w:r>
      <w:r w:rsidRPr="00662730">
        <w:rPr>
          <w:rStyle w:val="Heading2Char"/>
        </w:rPr>
        <w:t>Gold stood tall near previous session's record highs on Wednesday as markets expect Federal Reserve Chair Jerome Powell's testimony later in the day to reveal clues on a potential June rate cut.</w:t>
      </w:r>
      <w:r>
        <w:rPr>
          <w:rStyle w:val="Heading2Char"/>
        </w:rPr>
        <w:t xml:space="preserve"> </w:t>
      </w:r>
      <w:r w:rsidRPr="00662730">
        <w:rPr>
          <w:rStyle w:val="Heading2Char"/>
        </w:rPr>
        <w:t>Spot gold was steady at $2,126.75 per ounce, as of 1107 GMT after hitting a historic high.</w:t>
      </w:r>
      <w:r w:rsidR="00AE7DBA">
        <w:rPr>
          <w:rStyle w:val="Heading2Char"/>
        </w:rPr>
        <w:t xml:space="preserve"> </w:t>
      </w:r>
      <w:hyperlink r:id="rId18" w:history="1">
        <w:r w:rsidR="00616A1E" w:rsidRPr="005B5B79">
          <w:rPr>
            <w:rStyle w:val="Hyperlink"/>
            <w:color w:val="163884"/>
            <w:sz w:val="12"/>
            <w:u w:val="none"/>
          </w:rPr>
          <w:t>s</w:t>
        </w:r>
        <w:r w:rsidR="00616A1E" w:rsidRPr="00EF37F1">
          <w:rPr>
            <w:rStyle w:val="Hyperlink"/>
            <w:color w:val="163884"/>
            <w:sz w:val="12"/>
            <w:u w:val="none"/>
          </w:rPr>
          <w:t>ee more…</w:t>
        </w:r>
      </w:hyperlink>
      <w:r w:rsidR="00380E5F">
        <w:rPr>
          <w:rStyle w:val="Hyperlink"/>
          <w:color w:val="163884"/>
          <w:sz w:val="12"/>
          <w:u w:val="none"/>
        </w:rPr>
        <w:t xml:space="preserve"> </w:t>
      </w:r>
      <w:r w:rsidR="008E5EAD">
        <w:rPr>
          <w:rStyle w:val="Hyperlink"/>
          <w:color w:val="163884"/>
          <w:sz w:val="12"/>
          <w:u w:val="none"/>
        </w:rPr>
        <w:br w:type="column"/>
      </w:r>
      <w:r w:rsidRPr="00662730">
        <w:rPr>
          <w:rFonts w:asciiTheme="majorHAnsi" w:hAnsiTheme="majorHAnsi"/>
          <w:b/>
          <w:color w:val="000000" w:themeColor="text1"/>
          <w:szCs w:val="32"/>
        </w:rPr>
        <w:t>Market mind: Powell tees up after mega caps scatter</w:t>
      </w:r>
      <w:r>
        <w:rPr>
          <w:rFonts w:asciiTheme="majorHAnsi" w:hAnsiTheme="majorHAnsi"/>
          <w:b/>
          <w:color w:val="000000" w:themeColor="text1"/>
          <w:szCs w:val="32"/>
        </w:rPr>
        <w:br/>
      </w:r>
      <w:r>
        <w:rPr>
          <w:rFonts w:asciiTheme="majorHAnsi" w:hAnsiTheme="majorHAnsi"/>
          <w:b/>
          <w:color w:val="000000" w:themeColor="text1"/>
          <w:szCs w:val="32"/>
        </w:rPr>
        <w:br/>
      </w:r>
      <w:r>
        <w:t xml:space="preserve">A look at the day ahead in U.S. and global markets from Mike Dolan. Wall St stocks' worst day in almost three weeks sets the backdrop for Wednesday's congressional testimony from Federal Reserve chair Jerome Powell, with markets starting to get antsy about everything from Trump to Taiwan. In a packed day for major macro events - including a Bank of Canada policy decision, Britain's annual budget </w:t>
      </w:r>
      <w:hyperlink r:id="rId19" w:history="1">
        <w:r w:rsidR="000836B7" w:rsidRPr="00EC50BA">
          <w:rPr>
            <w:rStyle w:val="Hyperlink"/>
            <w:rFonts w:ascii="Times New Roman" w:eastAsia="Times New Roman" w:hAnsi="Times New Roman" w:cs="Times New Roman"/>
            <w:color w:val="163884"/>
            <w:sz w:val="12"/>
            <w:szCs w:val="24"/>
            <w:u w:val="none"/>
          </w:rPr>
          <w:t>see more…</w:t>
        </w:r>
      </w:hyperlink>
    </w:p>
    <w:p w14:paraId="506957E3" w14:textId="05835C44" w:rsidR="007B6518" w:rsidRPr="00662730" w:rsidRDefault="00662730" w:rsidP="00662730">
      <w:pPr>
        <w:pStyle w:val="Heading2"/>
        <w:rPr>
          <w:rStyle w:val="Hyperlink"/>
          <w:rFonts w:asciiTheme="majorHAnsi" w:hAnsiTheme="majorHAnsi"/>
          <w:b/>
          <w:color w:val="000000" w:themeColor="text1"/>
          <w:szCs w:val="32"/>
          <w:u w:val="none"/>
        </w:rPr>
      </w:pPr>
      <w:r w:rsidRPr="00662730">
        <w:rPr>
          <w:rFonts w:asciiTheme="majorHAnsi" w:hAnsiTheme="majorHAnsi"/>
          <w:b/>
          <w:color w:val="000000" w:themeColor="text1"/>
          <w:szCs w:val="32"/>
        </w:rPr>
        <w:t>USD/JPY slumps to 149.50 as hopes for BoJ’s policy normalization</w:t>
      </w:r>
      <w:r>
        <w:rPr>
          <w:rFonts w:asciiTheme="majorHAnsi" w:hAnsiTheme="majorHAnsi"/>
          <w:b/>
          <w:color w:val="000000" w:themeColor="text1"/>
          <w:szCs w:val="32"/>
        </w:rPr>
        <w:t>-</w:t>
      </w:r>
      <w:r w:rsidRPr="00662730">
        <w:rPr>
          <w:rFonts w:asciiTheme="majorHAnsi" w:hAnsiTheme="majorHAnsi"/>
          <w:b/>
          <w:color w:val="000000" w:themeColor="text1"/>
          <w:szCs w:val="32"/>
        </w:rPr>
        <w:t>escalate</w:t>
      </w:r>
      <w:r>
        <w:rPr>
          <w:rFonts w:asciiTheme="majorHAnsi" w:hAnsiTheme="majorHAnsi"/>
          <w:b/>
          <w:color w:val="000000" w:themeColor="text1"/>
          <w:szCs w:val="32"/>
        </w:rPr>
        <w:br/>
      </w:r>
      <w:r w:rsidRPr="00662730">
        <w:rPr>
          <w:rStyle w:val="Heading2Char"/>
        </w:rPr>
        <w:t>The USD/JPY pair falls sharply to 149.50 in Wednesday’s London session. The asset come under pressure as the Japanese Yen strengthens after the Jiji News Agency reported that some members of Bank of Japan’s (BoJ)</w:t>
      </w:r>
      <w:hyperlink r:id="rId20" w:history="1">
        <w:r w:rsidR="00F6441F" w:rsidRPr="005B5B79">
          <w:rPr>
            <w:rStyle w:val="Hyperlink"/>
            <w:rFonts w:ascii="Times New Roman" w:eastAsia="Times New Roman" w:hAnsi="Times New Roman" w:cs="Times New Roman"/>
            <w:color w:val="163884"/>
            <w:sz w:val="12"/>
            <w:szCs w:val="24"/>
            <w:u w:val="none"/>
          </w:rPr>
          <w:t>s</w:t>
        </w:r>
        <w:r w:rsidR="00F6441F" w:rsidRPr="00EF37F1">
          <w:rPr>
            <w:rStyle w:val="Hyperlink"/>
            <w:rFonts w:ascii="Times New Roman" w:eastAsia="Times New Roman" w:hAnsi="Times New Roman" w:cs="Times New Roman"/>
            <w:color w:val="163884"/>
            <w:sz w:val="12"/>
            <w:szCs w:val="24"/>
            <w:u w:val="none"/>
          </w:rPr>
          <w:t>ee more…</w:t>
        </w:r>
      </w:hyperlink>
      <w:bookmarkEnd w:id="0"/>
      <w:r w:rsidR="008E5EAD">
        <w:rPr>
          <w:rStyle w:val="Hyperlink"/>
          <w:rFonts w:ascii="Times New Roman" w:eastAsia="Times New Roman" w:hAnsi="Times New Roman" w:cs="Times New Roman"/>
          <w:color w:val="163884"/>
          <w:sz w:val="12"/>
          <w:szCs w:val="24"/>
          <w:u w:val="none"/>
        </w:rPr>
        <w:br w:type="column"/>
      </w:r>
      <w:r w:rsidRPr="00662730">
        <w:rPr>
          <w:rStyle w:val="Heading1Char"/>
        </w:rPr>
        <w:t>Dollar edges lower ahead of Powell testimony; euro helped by German</w:t>
      </w:r>
      <w:r>
        <w:rPr>
          <w:rStyle w:val="Heading1Char"/>
        </w:rPr>
        <w:t>-</w:t>
      </w:r>
      <w:r w:rsidRPr="00662730">
        <w:rPr>
          <w:rStyle w:val="Heading1Char"/>
        </w:rPr>
        <w:t>exports</w:t>
      </w:r>
      <w:r>
        <w:rPr>
          <w:rFonts w:asciiTheme="majorHAnsi" w:hAnsiTheme="majorHAnsi"/>
          <w:b/>
          <w:color w:val="000000" w:themeColor="text1"/>
          <w:szCs w:val="32"/>
        </w:rPr>
        <w:br/>
      </w:r>
      <w:r w:rsidRPr="00662730">
        <w:rPr>
          <w:rStyle w:val="Heading2Char"/>
          <w:rFonts w:cstheme="minorHAnsi"/>
        </w:rPr>
        <w:t xml:space="preserve">The U.S. dollar slipped lower in early European trade Wednesday, in cautious trading ahead of congressional testimony from Federal Reserve Chair Jerome Powell which should provide more cues on U.S. monetary policy. At 04:30 ET (09:30 GMT), the Dollar Index, which tracks the greenback against a basket of six other currencies, traded 0.2% lower at 103.602, after falling from three-month highs </w:t>
      </w:r>
      <w:hyperlink r:id="rId21" w:history="1">
        <w:r w:rsidR="00F6441F" w:rsidRPr="00AE1EDF">
          <w:rPr>
            <w:rStyle w:val="Hyperlink"/>
            <w:color w:val="163884"/>
            <w:sz w:val="12"/>
            <w:u w:val="none"/>
          </w:rPr>
          <w:t>see more…</w:t>
        </w:r>
      </w:hyperlink>
    </w:p>
    <w:p w14:paraId="19824606" w14:textId="78B024FA" w:rsidR="00C341B0" w:rsidRPr="009E61BA" w:rsidRDefault="00662730" w:rsidP="00A55B90">
      <w:pPr>
        <w:pStyle w:val="Heading2"/>
      </w:pPr>
      <w:r w:rsidRPr="00662730">
        <w:rPr>
          <w:rFonts w:asciiTheme="majorHAnsi" w:hAnsiTheme="majorHAnsi"/>
          <w:b/>
          <w:color w:val="000000" w:themeColor="text1"/>
          <w:szCs w:val="32"/>
        </w:rPr>
        <w:t>Midday update for the GBPUSD 06-03-2024</w:t>
      </w:r>
      <w:r>
        <w:rPr>
          <w:rFonts w:asciiTheme="majorHAnsi" w:hAnsiTheme="majorHAnsi"/>
          <w:b/>
          <w:color w:val="000000" w:themeColor="text1"/>
          <w:szCs w:val="32"/>
        </w:rPr>
        <w:t xml:space="preserve"> </w:t>
      </w:r>
      <w:r>
        <w:rPr>
          <w:rFonts w:asciiTheme="majorHAnsi" w:hAnsiTheme="majorHAnsi"/>
          <w:b/>
          <w:color w:val="000000" w:themeColor="text1"/>
          <w:szCs w:val="32"/>
        </w:rPr>
        <w:br/>
      </w:r>
      <w:r w:rsidRPr="00662730">
        <w:rPr>
          <w:rStyle w:val="Heading2Char"/>
        </w:rPr>
        <w:t>The GBPUSD pair shows new positive trades to move away from the intraday bullish channel’s support line, reinforcing the expectations of continuing the bullish trend in the upcoming sessions, and the way is open to achieve our waited targets that start at 1.2760 followed by 1.2827</w:t>
      </w:r>
      <w:hyperlink r:id="rId22" w:history="1">
        <w:r w:rsidR="00FF3EC5" w:rsidRPr="008C697E">
          <w:rPr>
            <w:rStyle w:val="Hyperlink"/>
            <w:rFonts w:ascii="Times New Roman" w:eastAsia="Times New Roman" w:hAnsi="Times New Roman" w:cs="Times New Roman"/>
            <w:color w:val="163884"/>
            <w:sz w:val="12"/>
            <w:szCs w:val="24"/>
            <w:u w:val="none"/>
          </w:rPr>
          <w:t>see more…</w:t>
        </w:r>
      </w:hyperlink>
    </w:p>
    <w:p w14:paraId="7CD704FB" w14:textId="77777777" w:rsidR="00601AD3" w:rsidRDefault="00601AD3" w:rsidP="00601AD3">
      <w:pPr>
        <w:sectPr w:rsidR="00601AD3" w:rsidSect="00E60270">
          <w:type w:val="continuous"/>
          <w:pgSz w:w="16838" w:h="11906" w:orient="landscape" w:code="9"/>
          <w:pgMar w:top="720" w:right="728" w:bottom="720" w:left="720" w:header="720" w:footer="432" w:gutter="0"/>
          <w:cols w:num="3" w:space="144"/>
          <w:docGrid w:linePitch="360"/>
        </w:sectPr>
      </w:pPr>
    </w:p>
    <w:p w14:paraId="0FC5E765" w14:textId="77777777" w:rsidR="004C5119" w:rsidRPr="00280B67" w:rsidRDefault="004C5119" w:rsidP="00280B67">
      <w:pPr>
        <w:rPr>
          <w:rFonts w:eastAsiaTheme="minorHAnsi"/>
        </w:rPr>
      </w:pPr>
    </w:p>
    <w:p w14:paraId="31A38120" w14:textId="5D4369F9" w:rsidR="00155BC0" w:rsidRDefault="00DF4885" w:rsidP="00155BC0">
      <w:pPr>
        <w:pStyle w:val="Title"/>
        <w:rPr>
          <w:rFonts w:eastAsiaTheme="minorHAnsi"/>
        </w:rPr>
      </w:pPr>
      <w:r>
        <w:rPr>
          <w:noProof/>
        </w:rPr>
        <w:t xml:space="preserve"> </w:t>
      </w:r>
      <w:r w:rsidR="00BC7699">
        <w:rPr>
          <w:noProof/>
        </w:rPr>
        <mc:AlternateContent>
          <mc:Choice Requires="wps">
            <w:drawing>
              <wp:anchor distT="0" distB="0" distL="114300" distR="114300" simplePos="0" relativeHeight="251654656" behindDoc="0" locked="0" layoutInCell="1" allowOverlap="1" wp14:anchorId="31016C07" wp14:editId="253D9BA8">
                <wp:simplePos x="0" y="0"/>
                <wp:positionH relativeFrom="column">
                  <wp:posOffset>1905</wp:posOffset>
                </wp:positionH>
                <wp:positionV relativeFrom="paragraph">
                  <wp:posOffset>212090</wp:posOffset>
                </wp:positionV>
                <wp:extent cx="8046720" cy="8890"/>
                <wp:effectExtent l="0" t="0" r="0" b="0"/>
                <wp:wrapNone/>
                <wp:docPr id="393055135"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46720" cy="8890"/>
                        </a:xfrm>
                        <a:prstGeom prst="rect">
                          <a:avLst/>
                        </a:prstGeom>
                        <a:gradFill flip="none" rotWithShape="1">
                          <a:gsLst>
                            <a:gs pos="0">
                              <a:srgbClr val="FFFFFF"/>
                            </a:gs>
                            <a:gs pos="60000">
                              <a:srgbClr val="FBD5BD">
                                <a:alpha val="69804"/>
                              </a:srgbClr>
                            </a:gs>
                            <a:gs pos="100000">
                              <a:srgbClr val="F5823D"/>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txbx>
                        <w:txbxContent>
                          <w:p w14:paraId="25C12567" w14:textId="77777777" w:rsidR="00155BC0" w:rsidRDefault="00155BC0" w:rsidP="00155BC0">
                            <w:pPr>
                              <w:pStyle w:val="Heading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16C07" id="Rectangle 48" o:spid="_x0000_s1027" style="position:absolute;margin-left:.15pt;margin-top:16.7pt;width:633.6pt;height:.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" stroked="f" strokeweight="2.25pt">
                <v:fill color2="#f5823d" rotate="t" angle="270" colors="0 white;39322f #fbd5bd;1 #f5823d" focus="100%" type="gradient"/>
                <v:textbox>
                  <w:txbxContent>
                    <w:p w14:paraId="25C12567" w14:textId="77777777" w:rsidR="00155BC0" w:rsidRDefault="00155BC0" w:rsidP="00155BC0">
                      <w:pPr>
                        <w:pStyle w:val="Heading1"/>
                      </w:pPr>
                    </w:p>
                  </w:txbxContent>
                </v:textbox>
              </v:rect>
            </w:pict>
          </mc:Fallback>
        </mc:AlternateContent>
      </w:r>
      <w:r w:rsidR="00155BC0">
        <w:rPr>
          <w:rFonts w:eastAsiaTheme="minorHAnsi"/>
        </w:rPr>
        <w:t>Economic Calen</w:t>
      </w:r>
      <w:r w:rsidR="009C3B5D">
        <w:rPr>
          <w:rFonts w:eastAsiaTheme="minorHAnsi"/>
        </w:rPr>
        <w:t>da</w:t>
      </w:r>
      <w:r w:rsidR="00105AC1">
        <w:rPr>
          <w:rFonts w:eastAsiaTheme="minorHAnsi"/>
        </w:rPr>
        <w:t>r</w:t>
      </w:r>
    </w:p>
    <w:p w14:paraId="7DC4B8AE" w14:textId="6BAE8932" w:rsidR="00105AC1" w:rsidRPr="00105AC1" w:rsidRDefault="00105AC1" w:rsidP="00105AC1">
      <w:pPr>
        <w:sectPr w:rsidR="00105AC1" w:rsidRPr="00105AC1" w:rsidSect="00E60270">
          <w:headerReference w:type="default" r:id="rId23"/>
          <w:footerReference w:type="default" r:id="rId24"/>
          <w:headerReference w:type="first" r:id="rId25"/>
          <w:footerReference w:type="first" r:id="rId26"/>
          <w:type w:val="continuous"/>
          <w:pgSz w:w="16838" w:h="11906" w:orient="landscape" w:code="9"/>
          <w:pgMar w:top="720" w:right="720" w:bottom="720" w:left="720" w:header="720" w:footer="432" w:gutter="0"/>
          <w:cols w:space="144"/>
          <w:docGrid w:linePitch="360"/>
        </w:sectPr>
      </w:pPr>
    </w:p>
    <w:p w14:paraId="394AA480" w14:textId="77777777" w:rsidR="00601AD3" w:rsidRDefault="00601AD3" w:rsidP="00601AD3"/>
    <w:tbl>
      <w:tblPr>
        <w:tblW w:w="14924" w:type="dxa"/>
        <w:tblLook w:val="04A0" w:firstRow="1" w:lastRow="0" w:firstColumn="1" w:lastColumn="0" w:noHBand="0" w:noVBand="1"/>
      </w:tblPr>
      <w:tblGrid>
        <w:gridCol w:w="4851"/>
        <w:gridCol w:w="1457"/>
        <w:gridCol w:w="1093"/>
        <w:gridCol w:w="1786"/>
        <w:gridCol w:w="2260"/>
        <w:gridCol w:w="855"/>
        <w:gridCol w:w="1165"/>
        <w:gridCol w:w="1457"/>
      </w:tblGrid>
      <w:tr w:rsidR="00C87049" w14:paraId="4CEDAE0E" w14:textId="77777777" w:rsidTr="00C87049">
        <w:trPr>
          <w:trHeight w:val="438"/>
        </w:trPr>
        <w:tc>
          <w:tcPr>
            <w:tcW w:w="4851" w:type="dxa"/>
            <w:tcBorders>
              <w:top w:val="nil"/>
              <w:left w:val="nil"/>
              <w:bottom w:val="single" w:sz="4" w:space="0" w:color="auto"/>
              <w:right w:val="nil"/>
            </w:tcBorders>
            <w:shd w:val="clear" w:color="auto" w:fill="auto"/>
            <w:noWrap/>
            <w:vAlign w:val="center"/>
            <w:hideMark/>
          </w:tcPr>
          <w:p w14:paraId="056F5102" w14:textId="77777777" w:rsidR="00C87049" w:rsidRDefault="00C87049">
            <w:pPr>
              <w:rPr>
                <w:rFonts w:ascii="Calibri" w:hAnsi="Calibri" w:cs="Calibri"/>
                <w:b/>
                <w:bCs/>
                <w:color w:val="423F3E"/>
                <w:sz w:val="16"/>
                <w:szCs w:val="16"/>
              </w:rPr>
            </w:pPr>
            <w:r>
              <w:rPr>
                <w:rFonts w:ascii="Calibri" w:hAnsi="Calibri" w:cs="Calibri"/>
                <w:b/>
                <w:bCs/>
                <w:color w:val="423F3E"/>
                <w:sz w:val="16"/>
                <w:szCs w:val="16"/>
              </w:rPr>
              <w:t>Event</w:t>
            </w:r>
          </w:p>
        </w:tc>
        <w:tc>
          <w:tcPr>
            <w:tcW w:w="1457" w:type="dxa"/>
            <w:tcBorders>
              <w:top w:val="nil"/>
              <w:left w:val="nil"/>
              <w:bottom w:val="single" w:sz="4" w:space="0" w:color="auto"/>
              <w:right w:val="nil"/>
            </w:tcBorders>
            <w:shd w:val="clear" w:color="auto" w:fill="auto"/>
            <w:noWrap/>
            <w:vAlign w:val="center"/>
            <w:hideMark/>
          </w:tcPr>
          <w:p w14:paraId="1A8368EF"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Dates</w:t>
            </w:r>
          </w:p>
        </w:tc>
        <w:tc>
          <w:tcPr>
            <w:tcW w:w="1093" w:type="dxa"/>
            <w:tcBorders>
              <w:top w:val="nil"/>
              <w:left w:val="nil"/>
              <w:bottom w:val="single" w:sz="4" w:space="0" w:color="auto"/>
              <w:right w:val="nil"/>
            </w:tcBorders>
            <w:shd w:val="clear" w:color="auto" w:fill="auto"/>
            <w:noWrap/>
            <w:vAlign w:val="center"/>
            <w:hideMark/>
          </w:tcPr>
          <w:p w14:paraId="3E5D5CEF"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Time</w:t>
            </w:r>
          </w:p>
        </w:tc>
        <w:tc>
          <w:tcPr>
            <w:tcW w:w="1786" w:type="dxa"/>
            <w:tcBorders>
              <w:top w:val="nil"/>
              <w:left w:val="nil"/>
              <w:bottom w:val="single" w:sz="4" w:space="0" w:color="auto"/>
              <w:right w:val="nil"/>
            </w:tcBorders>
            <w:shd w:val="clear" w:color="auto" w:fill="auto"/>
            <w:noWrap/>
            <w:vAlign w:val="center"/>
            <w:hideMark/>
          </w:tcPr>
          <w:p w14:paraId="1EC31AF0"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Currency</w:t>
            </w:r>
          </w:p>
        </w:tc>
        <w:tc>
          <w:tcPr>
            <w:tcW w:w="2260" w:type="dxa"/>
            <w:tcBorders>
              <w:top w:val="nil"/>
              <w:left w:val="nil"/>
              <w:bottom w:val="single" w:sz="4" w:space="0" w:color="auto"/>
              <w:right w:val="nil"/>
            </w:tcBorders>
            <w:shd w:val="clear" w:color="auto" w:fill="auto"/>
            <w:noWrap/>
            <w:vAlign w:val="center"/>
            <w:hideMark/>
          </w:tcPr>
          <w:p w14:paraId="3DED220F"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Importance</w:t>
            </w:r>
          </w:p>
        </w:tc>
        <w:tc>
          <w:tcPr>
            <w:tcW w:w="855" w:type="dxa"/>
            <w:tcBorders>
              <w:top w:val="nil"/>
              <w:left w:val="nil"/>
              <w:bottom w:val="single" w:sz="4" w:space="0" w:color="auto"/>
              <w:right w:val="nil"/>
            </w:tcBorders>
            <w:shd w:val="clear" w:color="auto" w:fill="auto"/>
            <w:noWrap/>
            <w:vAlign w:val="center"/>
            <w:hideMark/>
          </w:tcPr>
          <w:p w14:paraId="4D406E1E"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Actual</w:t>
            </w:r>
          </w:p>
        </w:tc>
        <w:tc>
          <w:tcPr>
            <w:tcW w:w="1165" w:type="dxa"/>
            <w:tcBorders>
              <w:top w:val="nil"/>
              <w:left w:val="nil"/>
              <w:bottom w:val="single" w:sz="4" w:space="0" w:color="auto"/>
              <w:right w:val="nil"/>
            </w:tcBorders>
            <w:shd w:val="clear" w:color="auto" w:fill="auto"/>
            <w:noWrap/>
            <w:vAlign w:val="center"/>
            <w:hideMark/>
          </w:tcPr>
          <w:p w14:paraId="3BCD587B"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Forecast</w:t>
            </w:r>
          </w:p>
        </w:tc>
        <w:tc>
          <w:tcPr>
            <w:tcW w:w="1457" w:type="dxa"/>
            <w:tcBorders>
              <w:top w:val="nil"/>
              <w:left w:val="nil"/>
              <w:bottom w:val="single" w:sz="4" w:space="0" w:color="auto"/>
              <w:right w:val="nil"/>
            </w:tcBorders>
            <w:shd w:val="clear" w:color="auto" w:fill="auto"/>
            <w:noWrap/>
            <w:vAlign w:val="center"/>
            <w:hideMark/>
          </w:tcPr>
          <w:p w14:paraId="4FC82985" w14:textId="77777777" w:rsidR="00C87049" w:rsidRDefault="00C87049">
            <w:pPr>
              <w:jc w:val="center"/>
              <w:rPr>
                <w:rFonts w:ascii="Calibri" w:hAnsi="Calibri" w:cs="Calibri"/>
                <w:b/>
                <w:bCs/>
                <w:color w:val="423F3E"/>
                <w:sz w:val="16"/>
                <w:szCs w:val="16"/>
              </w:rPr>
            </w:pPr>
            <w:r>
              <w:rPr>
                <w:rFonts w:ascii="Calibri" w:hAnsi="Calibri" w:cs="Calibri"/>
                <w:b/>
                <w:bCs/>
                <w:color w:val="423F3E"/>
                <w:sz w:val="16"/>
                <w:szCs w:val="16"/>
              </w:rPr>
              <w:t>Previous</w:t>
            </w:r>
          </w:p>
        </w:tc>
      </w:tr>
      <w:tr w:rsidR="00C87049" w14:paraId="420136EA" w14:textId="77777777" w:rsidTr="00C87049">
        <w:trPr>
          <w:trHeight w:val="438"/>
        </w:trPr>
        <w:tc>
          <w:tcPr>
            <w:tcW w:w="4851" w:type="dxa"/>
            <w:tcBorders>
              <w:top w:val="nil"/>
              <w:left w:val="nil"/>
              <w:bottom w:val="nil"/>
              <w:right w:val="nil"/>
            </w:tcBorders>
            <w:shd w:val="clear" w:color="auto" w:fill="auto"/>
            <w:noWrap/>
            <w:vAlign w:val="center"/>
            <w:hideMark/>
          </w:tcPr>
          <w:p w14:paraId="553B27A6" w14:textId="77777777" w:rsidR="00C87049" w:rsidRDefault="00C87049">
            <w:pPr>
              <w:rPr>
                <w:rFonts w:ascii="Calibri" w:hAnsi="Calibri" w:cs="Calibri"/>
                <w:color w:val="423F3E"/>
                <w:sz w:val="16"/>
                <w:szCs w:val="16"/>
              </w:rPr>
            </w:pPr>
            <w:r>
              <w:rPr>
                <w:rFonts w:ascii="Calibri" w:hAnsi="Calibri" w:cs="Calibri"/>
                <w:color w:val="423F3E"/>
                <w:sz w:val="16"/>
                <w:szCs w:val="16"/>
              </w:rPr>
              <w:t>Core CPI (MoM) (Feb)</w:t>
            </w:r>
          </w:p>
        </w:tc>
        <w:tc>
          <w:tcPr>
            <w:tcW w:w="1457" w:type="dxa"/>
            <w:tcBorders>
              <w:top w:val="nil"/>
              <w:left w:val="nil"/>
              <w:bottom w:val="nil"/>
              <w:right w:val="nil"/>
            </w:tcBorders>
            <w:shd w:val="clear" w:color="auto" w:fill="auto"/>
            <w:noWrap/>
            <w:vAlign w:val="center"/>
            <w:hideMark/>
          </w:tcPr>
          <w:p w14:paraId="596CFFF8"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12-Mar-24</w:t>
            </w:r>
          </w:p>
        </w:tc>
        <w:tc>
          <w:tcPr>
            <w:tcW w:w="1093" w:type="dxa"/>
            <w:tcBorders>
              <w:top w:val="nil"/>
              <w:left w:val="nil"/>
              <w:bottom w:val="nil"/>
              <w:right w:val="nil"/>
            </w:tcBorders>
            <w:shd w:val="clear" w:color="auto" w:fill="auto"/>
            <w:noWrap/>
            <w:vAlign w:val="center"/>
            <w:hideMark/>
          </w:tcPr>
          <w:p w14:paraId="45A49FD1"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5:30 PM</w:t>
            </w:r>
          </w:p>
        </w:tc>
        <w:tc>
          <w:tcPr>
            <w:tcW w:w="1786" w:type="dxa"/>
            <w:tcBorders>
              <w:top w:val="nil"/>
              <w:left w:val="nil"/>
              <w:bottom w:val="nil"/>
              <w:right w:val="nil"/>
            </w:tcBorders>
            <w:shd w:val="clear" w:color="auto" w:fill="auto"/>
            <w:noWrap/>
            <w:vAlign w:val="center"/>
            <w:hideMark/>
          </w:tcPr>
          <w:p w14:paraId="5793DCC8"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 xml:space="preserve">  USD</w:t>
            </w:r>
          </w:p>
        </w:tc>
        <w:tc>
          <w:tcPr>
            <w:tcW w:w="2260" w:type="dxa"/>
            <w:tcBorders>
              <w:top w:val="nil"/>
              <w:left w:val="nil"/>
              <w:bottom w:val="nil"/>
              <w:right w:val="nil"/>
            </w:tcBorders>
            <w:shd w:val="clear" w:color="auto" w:fill="auto"/>
            <w:noWrap/>
            <w:vAlign w:val="center"/>
            <w:hideMark/>
          </w:tcPr>
          <w:p w14:paraId="5E89C5E9"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High volatility</w:t>
            </w:r>
          </w:p>
        </w:tc>
        <w:tc>
          <w:tcPr>
            <w:tcW w:w="855" w:type="dxa"/>
            <w:tcBorders>
              <w:top w:val="nil"/>
              <w:left w:val="nil"/>
              <w:bottom w:val="nil"/>
              <w:right w:val="nil"/>
            </w:tcBorders>
            <w:shd w:val="clear" w:color="auto" w:fill="auto"/>
            <w:noWrap/>
            <w:vAlign w:val="bottom"/>
            <w:hideMark/>
          </w:tcPr>
          <w:p w14:paraId="667A7301" w14:textId="77777777" w:rsidR="00C87049" w:rsidRDefault="00C87049">
            <w:pPr>
              <w:jc w:val="right"/>
              <w:rPr>
                <w:rFonts w:ascii="Calibri" w:hAnsi="Calibri" w:cs="Calibri"/>
                <w:color w:val="00B050"/>
                <w:sz w:val="16"/>
                <w:szCs w:val="16"/>
              </w:rPr>
            </w:pPr>
            <w:r>
              <w:rPr>
                <w:rFonts w:ascii="Calibri" w:hAnsi="Calibri" w:cs="Calibri"/>
                <w:color w:val="00B050"/>
                <w:sz w:val="16"/>
                <w:szCs w:val="16"/>
              </w:rPr>
              <w:t>0.4%</w:t>
            </w:r>
          </w:p>
        </w:tc>
        <w:tc>
          <w:tcPr>
            <w:tcW w:w="1165" w:type="dxa"/>
            <w:tcBorders>
              <w:top w:val="nil"/>
              <w:left w:val="nil"/>
              <w:bottom w:val="nil"/>
              <w:right w:val="nil"/>
            </w:tcBorders>
            <w:shd w:val="clear" w:color="auto" w:fill="auto"/>
            <w:noWrap/>
            <w:vAlign w:val="bottom"/>
            <w:hideMark/>
          </w:tcPr>
          <w:p w14:paraId="029AD4C5"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0.3%</w:t>
            </w:r>
          </w:p>
        </w:tc>
        <w:tc>
          <w:tcPr>
            <w:tcW w:w="1457" w:type="dxa"/>
            <w:tcBorders>
              <w:top w:val="nil"/>
              <w:left w:val="nil"/>
              <w:bottom w:val="nil"/>
              <w:right w:val="nil"/>
            </w:tcBorders>
            <w:shd w:val="clear" w:color="auto" w:fill="auto"/>
            <w:noWrap/>
            <w:vAlign w:val="bottom"/>
            <w:hideMark/>
          </w:tcPr>
          <w:p w14:paraId="08E13028"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0.4%</w:t>
            </w:r>
          </w:p>
        </w:tc>
      </w:tr>
      <w:tr w:rsidR="00C87049" w14:paraId="41D8C5F8" w14:textId="77777777" w:rsidTr="00C87049">
        <w:trPr>
          <w:trHeight w:val="438"/>
        </w:trPr>
        <w:tc>
          <w:tcPr>
            <w:tcW w:w="4851" w:type="dxa"/>
            <w:tcBorders>
              <w:top w:val="nil"/>
              <w:left w:val="nil"/>
              <w:bottom w:val="nil"/>
              <w:right w:val="nil"/>
            </w:tcBorders>
            <w:shd w:val="clear" w:color="auto" w:fill="auto"/>
            <w:noWrap/>
            <w:vAlign w:val="center"/>
            <w:hideMark/>
          </w:tcPr>
          <w:p w14:paraId="43A48B4F" w14:textId="77777777" w:rsidR="00C87049" w:rsidRDefault="00C87049">
            <w:pPr>
              <w:rPr>
                <w:rFonts w:ascii="Calibri" w:hAnsi="Calibri" w:cs="Calibri"/>
                <w:color w:val="423F3E"/>
                <w:sz w:val="16"/>
                <w:szCs w:val="16"/>
              </w:rPr>
            </w:pPr>
            <w:r>
              <w:rPr>
                <w:rFonts w:ascii="Calibri" w:hAnsi="Calibri" w:cs="Calibri"/>
                <w:color w:val="423F3E"/>
                <w:sz w:val="16"/>
                <w:szCs w:val="16"/>
              </w:rPr>
              <w:t>CPI (MoM) (Feb)</w:t>
            </w:r>
          </w:p>
        </w:tc>
        <w:tc>
          <w:tcPr>
            <w:tcW w:w="1457" w:type="dxa"/>
            <w:tcBorders>
              <w:top w:val="nil"/>
              <w:left w:val="nil"/>
              <w:bottom w:val="nil"/>
              <w:right w:val="nil"/>
            </w:tcBorders>
            <w:shd w:val="clear" w:color="auto" w:fill="auto"/>
            <w:noWrap/>
            <w:vAlign w:val="center"/>
            <w:hideMark/>
          </w:tcPr>
          <w:p w14:paraId="1A813E3A"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12-Mar-24</w:t>
            </w:r>
          </w:p>
        </w:tc>
        <w:tc>
          <w:tcPr>
            <w:tcW w:w="1093" w:type="dxa"/>
            <w:tcBorders>
              <w:top w:val="nil"/>
              <w:left w:val="nil"/>
              <w:bottom w:val="nil"/>
              <w:right w:val="nil"/>
            </w:tcBorders>
            <w:shd w:val="clear" w:color="auto" w:fill="auto"/>
            <w:noWrap/>
            <w:vAlign w:val="center"/>
            <w:hideMark/>
          </w:tcPr>
          <w:p w14:paraId="6B3CF974"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5:30 PM</w:t>
            </w:r>
          </w:p>
        </w:tc>
        <w:tc>
          <w:tcPr>
            <w:tcW w:w="1786" w:type="dxa"/>
            <w:tcBorders>
              <w:top w:val="nil"/>
              <w:left w:val="nil"/>
              <w:bottom w:val="nil"/>
              <w:right w:val="nil"/>
            </w:tcBorders>
            <w:shd w:val="clear" w:color="auto" w:fill="auto"/>
            <w:noWrap/>
            <w:vAlign w:val="center"/>
            <w:hideMark/>
          </w:tcPr>
          <w:p w14:paraId="1D3AD4CC"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 xml:space="preserve">  USD</w:t>
            </w:r>
          </w:p>
        </w:tc>
        <w:tc>
          <w:tcPr>
            <w:tcW w:w="2260" w:type="dxa"/>
            <w:tcBorders>
              <w:top w:val="nil"/>
              <w:left w:val="nil"/>
              <w:bottom w:val="nil"/>
              <w:right w:val="nil"/>
            </w:tcBorders>
            <w:shd w:val="clear" w:color="auto" w:fill="auto"/>
            <w:noWrap/>
            <w:vAlign w:val="center"/>
            <w:hideMark/>
          </w:tcPr>
          <w:p w14:paraId="7502611C"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High volatility</w:t>
            </w:r>
          </w:p>
        </w:tc>
        <w:tc>
          <w:tcPr>
            <w:tcW w:w="855" w:type="dxa"/>
            <w:tcBorders>
              <w:top w:val="nil"/>
              <w:left w:val="nil"/>
              <w:bottom w:val="nil"/>
              <w:right w:val="nil"/>
            </w:tcBorders>
            <w:shd w:val="clear" w:color="auto" w:fill="auto"/>
            <w:noWrap/>
            <w:vAlign w:val="bottom"/>
            <w:hideMark/>
          </w:tcPr>
          <w:p w14:paraId="7754688D"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0.4%</w:t>
            </w:r>
          </w:p>
        </w:tc>
        <w:tc>
          <w:tcPr>
            <w:tcW w:w="1165" w:type="dxa"/>
            <w:tcBorders>
              <w:top w:val="nil"/>
              <w:left w:val="nil"/>
              <w:bottom w:val="nil"/>
              <w:right w:val="nil"/>
            </w:tcBorders>
            <w:shd w:val="clear" w:color="auto" w:fill="auto"/>
            <w:noWrap/>
            <w:vAlign w:val="bottom"/>
            <w:hideMark/>
          </w:tcPr>
          <w:p w14:paraId="7C3BF350"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0.4%</w:t>
            </w:r>
          </w:p>
        </w:tc>
        <w:tc>
          <w:tcPr>
            <w:tcW w:w="1457" w:type="dxa"/>
            <w:tcBorders>
              <w:top w:val="nil"/>
              <w:left w:val="nil"/>
              <w:bottom w:val="nil"/>
              <w:right w:val="nil"/>
            </w:tcBorders>
            <w:shd w:val="clear" w:color="auto" w:fill="auto"/>
            <w:noWrap/>
            <w:vAlign w:val="bottom"/>
            <w:hideMark/>
          </w:tcPr>
          <w:p w14:paraId="22F23B47"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0.3%</w:t>
            </w:r>
          </w:p>
        </w:tc>
      </w:tr>
      <w:tr w:rsidR="00C87049" w14:paraId="10F7EA78" w14:textId="77777777" w:rsidTr="00C87049">
        <w:trPr>
          <w:trHeight w:val="438"/>
        </w:trPr>
        <w:tc>
          <w:tcPr>
            <w:tcW w:w="4851" w:type="dxa"/>
            <w:tcBorders>
              <w:top w:val="nil"/>
              <w:left w:val="nil"/>
              <w:bottom w:val="nil"/>
              <w:right w:val="nil"/>
            </w:tcBorders>
            <w:shd w:val="clear" w:color="auto" w:fill="auto"/>
            <w:noWrap/>
            <w:vAlign w:val="center"/>
            <w:hideMark/>
          </w:tcPr>
          <w:p w14:paraId="342F9742" w14:textId="77777777" w:rsidR="00C87049" w:rsidRDefault="00C87049">
            <w:pPr>
              <w:rPr>
                <w:rFonts w:ascii="Calibri" w:hAnsi="Calibri" w:cs="Calibri"/>
                <w:color w:val="423F3E"/>
                <w:sz w:val="16"/>
                <w:szCs w:val="16"/>
              </w:rPr>
            </w:pPr>
            <w:r>
              <w:rPr>
                <w:rFonts w:ascii="Calibri" w:hAnsi="Calibri" w:cs="Calibri"/>
                <w:color w:val="423F3E"/>
                <w:sz w:val="16"/>
                <w:szCs w:val="16"/>
              </w:rPr>
              <w:t>CPI (YoY) (Feb)</w:t>
            </w:r>
          </w:p>
        </w:tc>
        <w:tc>
          <w:tcPr>
            <w:tcW w:w="1457" w:type="dxa"/>
            <w:tcBorders>
              <w:top w:val="nil"/>
              <w:left w:val="nil"/>
              <w:bottom w:val="nil"/>
              <w:right w:val="nil"/>
            </w:tcBorders>
            <w:shd w:val="clear" w:color="auto" w:fill="auto"/>
            <w:noWrap/>
            <w:vAlign w:val="center"/>
            <w:hideMark/>
          </w:tcPr>
          <w:p w14:paraId="20CA827D"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12-Mar-24</w:t>
            </w:r>
          </w:p>
        </w:tc>
        <w:tc>
          <w:tcPr>
            <w:tcW w:w="1093" w:type="dxa"/>
            <w:tcBorders>
              <w:top w:val="nil"/>
              <w:left w:val="nil"/>
              <w:bottom w:val="nil"/>
              <w:right w:val="nil"/>
            </w:tcBorders>
            <w:shd w:val="clear" w:color="auto" w:fill="auto"/>
            <w:noWrap/>
            <w:vAlign w:val="center"/>
            <w:hideMark/>
          </w:tcPr>
          <w:p w14:paraId="13FCC224"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5:30 PM</w:t>
            </w:r>
          </w:p>
        </w:tc>
        <w:tc>
          <w:tcPr>
            <w:tcW w:w="1786" w:type="dxa"/>
            <w:tcBorders>
              <w:top w:val="nil"/>
              <w:left w:val="nil"/>
              <w:bottom w:val="nil"/>
              <w:right w:val="nil"/>
            </w:tcBorders>
            <w:shd w:val="clear" w:color="auto" w:fill="auto"/>
            <w:noWrap/>
            <w:vAlign w:val="center"/>
            <w:hideMark/>
          </w:tcPr>
          <w:p w14:paraId="62B0928D"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 xml:space="preserve">  USD</w:t>
            </w:r>
          </w:p>
        </w:tc>
        <w:tc>
          <w:tcPr>
            <w:tcW w:w="2260" w:type="dxa"/>
            <w:tcBorders>
              <w:top w:val="nil"/>
              <w:left w:val="nil"/>
              <w:bottom w:val="nil"/>
              <w:right w:val="nil"/>
            </w:tcBorders>
            <w:shd w:val="clear" w:color="auto" w:fill="auto"/>
            <w:noWrap/>
            <w:vAlign w:val="center"/>
            <w:hideMark/>
          </w:tcPr>
          <w:p w14:paraId="2AF32342"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High volatility</w:t>
            </w:r>
          </w:p>
        </w:tc>
        <w:tc>
          <w:tcPr>
            <w:tcW w:w="855" w:type="dxa"/>
            <w:tcBorders>
              <w:top w:val="nil"/>
              <w:left w:val="nil"/>
              <w:bottom w:val="nil"/>
              <w:right w:val="nil"/>
            </w:tcBorders>
            <w:shd w:val="clear" w:color="auto" w:fill="auto"/>
            <w:noWrap/>
            <w:vAlign w:val="bottom"/>
            <w:hideMark/>
          </w:tcPr>
          <w:p w14:paraId="4C9C745E" w14:textId="77777777" w:rsidR="00C87049" w:rsidRDefault="00C87049">
            <w:pPr>
              <w:jc w:val="right"/>
              <w:rPr>
                <w:rFonts w:ascii="Calibri" w:hAnsi="Calibri" w:cs="Calibri"/>
                <w:color w:val="00B050"/>
                <w:sz w:val="16"/>
                <w:szCs w:val="16"/>
              </w:rPr>
            </w:pPr>
            <w:r>
              <w:rPr>
                <w:rFonts w:ascii="Calibri" w:hAnsi="Calibri" w:cs="Calibri"/>
                <w:color w:val="00B050"/>
                <w:sz w:val="16"/>
                <w:szCs w:val="16"/>
              </w:rPr>
              <w:t>3.2%</w:t>
            </w:r>
          </w:p>
        </w:tc>
        <w:tc>
          <w:tcPr>
            <w:tcW w:w="1165" w:type="dxa"/>
            <w:tcBorders>
              <w:top w:val="nil"/>
              <w:left w:val="nil"/>
              <w:bottom w:val="nil"/>
              <w:right w:val="nil"/>
            </w:tcBorders>
            <w:shd w:val="clear" w:color="auto" w:fill="auto"/>
            <w:noWrap/>
            <w:vAlign w:val="bottom"/>
            <w:hideMark/>
          </w:tcPr>
          <w:p w14:paraId="29290860"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3.1%</w:t>
            </w:r>
          </w:p>
        </w:tc>
        <w:tc>
          <w:tcPr>
            <w:tcW w:w="1457" w:type="dxa"/>
            <w:tcBorders>
              <w:top w:val="nil"/>
              <w:left w:val="nil"/>
              <w:bottom w:val="nil"/>
              <w:right w:val="nil"/>
            </w:tcBorders>
            <w:shd w:val="clear" w:color="auto" w:fill="auto"/>
            <w:noWrap/>
            <w:vAlign w:val="bottom"/>
            <w:hideMark/>
          </w:tcPr>
          <w:p w14:paraId="263316A1"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3.1%</w:t>
            </w:r>
          </w:p>
        </w:tc>
      </w:tr>
      <w:tr w:rsidR="00C87049" w14:paraId="1E165E8A" w14:textId="77777777" w:rsidTr="00C87049">
        <w:trPr>
          <w:trHeight w:val="438"/>
        </w:trPr>
        <w:tc>
          <w:tcPr>
            <w:tcW w:w="4851" w:type="dxa"/>
            <w:tcBorders>
              <w:top w:val="nil"/>
              <w:left w:val="nil"/>
              <w:bottom w:val="single" w:sz="4" w:space="0" w:color="auto"/>
              <w:right w:val="nil"/>
            </w:tcBorders>
            <w:shd w:val="clear" w:color="auto" w:fill="auto"/>
            <w:noWrap/>
            <w:vAlign w:val="center"/>
            <w:hideMark/>
          </w:tcPr>
          <w:p w14:paraId="11EAB81E" w14:textId="77777777" w:rsidR="00C87049" w:rsidRDefault="00C87049">
            <w:pPr>
              <w:rPr>
                <w:rFonts w:ascii="Calibri" w:hAnsi="Calibri" w:cs="Calibri"/>
                <w:color w:val="423F3E"/>
                <w:sz w:val="16"/>
                <w:szCs w:val="16"/>
              </w:rPr>
            </w:pPr>
            <w:r>
              <w:rPr>
                <w:rFonts w:ascii="Calibri" w:hAnsi="Calibri" w:cs="Calibri"/>
                <w:color w:val="423F3E"/>
                <w:sz w:val="16"/>
                <w:szCs w:val="16"/>
              </w:rPr>
              <w:t>10-Year Note Auction</w:t>
            </w:r>
          </w:p>
        </w:tc>
        <w:tc>
          <w:tcPr>
            <w:tcW w:w="1457" w:type="dxa"/>
            <w:tcBorders>
              <w:top w:val="nil"/>
              <w:left w:val="nil"/>
              <w:bottom w:val="single" w:sz="4" w:space="0" w:color="auto"/>
              <w:right w:val="nil"/>
            </w:tcBorders>
            <w:shd w:val="clear" w:color="auto" w:fill="auto"/>
            <w:noWrap/>
            <w:vAlign w:val="center"/>
            <w:hideMark/>
          </w:tcPr>
          <w:p w14:paraId="74A6050D"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12-Mar-24</w:t>
            </w:r>
          </w:p>
        </w:tc>
        <w:tc>
          <w:tcPr>
            <w:tcW w:w="1093" w:type="dxa"/>
            <w:tcBorders>
              <w:top w:val="nil"/>
              <w:left w:val="nil"/>
              <w:bottom w:val="single" w:sz="4" w:space="0" w:color="auto"/>
              <w:right w:val="nil"/>
            </w:tcBorders>
            <w:shd w:val="clear" w:color="auto" w:fill="auto"/>
            <w:noWrap/>
            <w:vAlign w:val="center"/>
            <w:hideMark/>
          </w:tcPr>
          <w:p w14:paraId="201CBFBB"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10:00 PM</w:t>
            </w:r>
          </w:p>
        </w:tc>
        <w:tc>
          <w:tcPr>
            <w:tcW w:w="1786" w:type="dxa"/>
            <w:tcBorders>
              <w:top w:val="nil"/>
              <w:left w:val="nil"/>
              <w:bottom w:val="single" w:sz="4" w:space="0" w:color="auto"/>
              <w:right w:val="nil"/>
            </w:tcBorders>
            <w:shd w:val="clear" w:color="auto" w:fill="auto"/>
            <w:noWrap/>
            <w:vAlign w:val="center"/>
            <w:hideMark/>
          </w:tcPr>
          <w:p w14:paraId="09F43417"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 xml:space="preserve">  USD</w:t>
            </w:r>
          </w:p>
        </w:tc>
        <w:tc>
          <w:tcPr>
            <w:tcW w:w="2260" w:type="dxa"/>
            <w:tcBorders>
              <w:top w:val="nil"/>
              <w:left w:val="nil"/>
              <w:bottom w:val="single" w:sz="4" w:space="0" w:color="auto"/>
              <w:right w:val="nil"/>
            </w:tcBorders>
            <w:shd w:val="clear" w:color="auto" w:fill="auto"/>
            <w:noWrap/>
            <w:vAlign w:val="center"/>
            <w:hideMark/>
          </w:tcPr>
          <w:p w14:paraId="787F10F2" w14:textId="77777777" w:rsidR="00C87049" w:rsidRDefault="00C87049">
            <w:pPr>
              <w:jc w:val="center"/>
              <w:rPr>
                <w:rFonts w:ascii="Calibri" w:hAnsi="Calibri" w:cs="Calibri"/>
                <w:color w:val="423F3E"/>
                <w:sz w:val="16"/>
                <w:szCs w:val="16"/>
              </w:rPr>
            </w:pPr>
            <w:r>
              <w:rPr>
                <w:rFonts w:ascii="Calibri" w:hAnsi="Calibri" w:cs="Calibri"/>
                <w:color w:val="423F3E"/>
                <w:sz w:val="16"/>
                <w:szCs w:val="16"/>
              </w:rPr>
              <w:t>High volatility</w:t>
            </w:r>
          </w:p>
        </w:tc>
        <w:tc>
          <w:tcPr>
            <w:tcW w:w="855" w:type="dxa"/>
            <w:tcBorders>
              <w:top w:val="nil"/>
              <w:left w:val="nil"/>
              <w:bottom w:val="single" w:sz="4" w:space="0" w:color="auto"/>
              <w:right w:val="nil"/>
            </w:tcBorders>
            <w:shd w:val="clear" w:color="auto" w:fill="auto"/>
            <w:noWrap/>
            <w:vAlign w:val="bottom"/>
            <w:hideMark/>
          </w:tcPr>
          <w:p w14:paraId="3DBA15C4" w14:textId="77777777" w:rsidR="00C87049" w:rsidRDefault="00C87049">
            <w:pPr>
              <w:jc w:val="right"/>
              <w:rPr>
                <w:rFonts w:ascii="Calibri" w:hAnsi="Calibri" w:cs="Calibri"/>
                <w:color w:val="00B050"/>
                <w:sz w:val="16"/>
                <w:szCs w:val="16"/>
              </w:rPr>
            </w:pPr>
            <w:r>
              <w:rPr>
                <w:rFonts w:ascii="Calibri" w:hAnsi="Calibri" w:cs="Calibri"/>
                <w:color w:val="00B050"/>
                <w:sz w:val="16"/>
                <w:szCs w:val="16"/>
              </w:rPr>
              <w:t> </w:t>
            </w:r>
          </w:p>
        </w:tc>
        <w:tc>
          <w:tcPr>
            <w:tcW w:w="1165" w:type="dxa"/>
            <w:tcBorders>
              <w:top w:val="nil"/>
              <w:left w:val="nil"/>
              <w:bottom w:val="single" w:sz="4" w:space="0" w:color="auto"/>
              <w:right w:val="nil"/>
            </w:tcBorders>
            <w:shd w:val="clear" w:color="auto" w:fill="auto"/>
            <w:noWrap/>
            <w:vAlign w:val="bottom"/>
            <w:hideMark/>
          </w:tcPr>
          <w:p w14:paraId="26E1D1CD"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 xml:space="preserve"> </w:t>
            </w:r>
          </w:p>
        </w:tc>
        <w:tc>
          <w:tcPr>
            <w:tcW w:w="1457" w:type="dxa"/>
            <w:tcBorders>
              <w:top w:val="nil"/>
              <w:left w:val="nil"/>
              <w:bottom w:val="single" w:sz="4" w:space="0" w:color="auto"/>
              <w:right w:val="nil"/>
            </w:tcBorders>
            <w:shd w:val="clear" w:color="auto" w:fill="auto"/>
            <w:noWrap/>
            <w:vAlign w:val="bottom"/>
            <w:hideMark/>
          </w:tcPr>
          <w:p w14:paraId="403A77E5" w14:textId="77777777" w:rsidR="00C87049" w:rsidRDefault="00C87049">
            <w:pPr>
              <w:jc w:val="right"/>
              <w:rPr>
                <w:rFonts w:ascii="Calibri" w:hAnsi="Calibri" w:cs="Calibri"/>
                <w:color w:val="000000"/>
                <w:sz w:val="16"/>
                <w:szCs w:val="16"/>
              </w:rPr>
            </w:pPr>
            <w:r>
              <w:rPr>
                <w:rFonts w:ascii="Calibri" w:hAnsi="Calibri" w:cs="Calibri"/>
                <w:color w:val="000000"/>
                <w:sz w:val="16"/>
                <w:szCs w:val="16"/>
              </w:rPr>
              <w:t>4.09%</w:t>
            </w:r>
          </w:p>
        </w:tc>
      </w:tr>
    </w:tbl>
    <w:p w14:paraId="083E68AB" w14:textId="77777777" w:rsidR="00C96510" w:rsidRDefault="00C96510" w:rsidP="00C96510"/>
    <w:p w14:paraId="4C716B05" w14:textId="77777777" w:rsidR="00C96510" w:rsidRDefault="00C96510" w:rsidP="00C96510"/>
    <w:p w14:paraId="66014B81" w14:textId="06390A21" w:rsidR="00C96510" w:rsidRPr="00C96510" w:rsidRDefault="00C96510" w:rsidP="00C96510">
      <w:pPr>
        <w:sectPr w:rsidR="00C96510" w:rsidRPr="00C96510" w:rsidSect="00E60270">
          <w:type w:val="continuous"/>
          <w:pgSz w:w="16838" w:h="11906" w:orient="landscape" w:code="9"/>
          <w:pgMar w:top="720" w:right="720" w:bottom="720" w:left="720" w:header="720" w:footer="432" w:gutter="0"/>
          <w:cols w:space="144"/>
          <w:docGrid w:linePitch="360"/>
        </w:sectPr>
      </w:pPr>
    </w:p>
    <w:p w14:paraId="704DD7D8" w14:textId="755E76F9" w:rsidR="00E074A4" w:rsidRDefault="00E074A4" w:rsidP="00F0343D">
      <w:pPr>
        <w:jc w:val="both"/>
        <w:rPr>
          <w:rFonts w:ascii="Calibri" w:hAnsi="Calibri" w:cs="Calibri"/>
          <w:color w:val="423F3E"/>
          <w:sz w:val="14"/>
          <w:szCs w:val="14"/>
        </w:rPr>
      </w:pPr>
    </w:p>
    <w:tbl>
      <w:tblPr>
        <w:tblpPr w:leftFromText="180" w:rightFromText="180" w:vertAnchor="page" w:horzAnchor="margin" w:tblpY="2521"/>
        <w:tblW w:w="15342" w:type="dxa"/>
        <w:tblLayout w:type="fixed"/>
        <w:tblLook w:val="04A0" w:firstRow="1" w:lastRow="0" w:firstColumn="1" w:lastColumn="0" w:noHBand="0" w:noVBand="1"/>
      </w:tblPr>
      <w:tblGrid>
        <w:gridCol w:w="612"/>
        <w:gridCol w:w="437"/>
        <w:gridCol w:w="174"/>
        <w:gridCol w:w="613"/>
        <w:gridCol w:w="618"/>
        <w:gridCol w:w="618"/>
        <w:gridCol w:w="236"/>
        <w:gridCol w:w="391"/>
        <w:gridCol w:w="134"/>
        <w:gridCol w:w="527"/>
        <w:gridCol w:w="526"/>
        <w:gridCol w:w="93"/>
        <w:gridCol w:w="618"/>
        <w:gridCol w:w="185"/>
        <w:gridCol w:w="433"/>
        <w:gridCol w:w="618"/>
        <w:gridCol w:w="621"/>
        <w:gridCol w:w="128"/>
        <w:gridCol w:w="454"/>
        <w:gridCol w:w="126"/>
        <w:gridCol w:w="503"/>
        <w:gridCol w:w="695"/>
        <w:gridCol w:w="699"/>
        <w:gridCol w:w="236"/>
        <w:gridCol w:w="114"/>
        <w:gridCol w:w="276"/>
        <w:gridCol w:w="136"/>
        <w:gridCol w:w="115"/>
        <w:gridCol w:w="411"/>
        <w:gridCol w:w="115"/>
        <w:gridCol w:w="504"/>
        <w:gridCol w:w="196"/>
        <w:gridCol w:w="116"/>
        <w:gridCol w:w="126"/>
        <w:gridCol w:w="198"/>
        <w:gridCol w:w="545"/>
        <w:gridCol w:w="73"/>
        <w:gridCol w:w="82"/>
        <w:gridCol w:w="197"/>
        <w:gridCol w:w="348"/>
        <w:gridCol w:w="465"/>
        <w:gridCol w:w="83"/>
        <w:gridCol w:w="71"/>
        <w:gridCol w:w="619"/>
        <w:gridCol w:w="124"/>
        <w:gridCol w:w="133"/>
      </w:tblGrid>
      <w:tr w:rsidR="008D4A8D" w:rsidRPr="00204E96" w14:paraId="07EA7E1F" w14:textId="77777777" w:rsidTr="00BB06FE">
        <w:trPr>
          <w:gridAfter w:val="2"/>
          <w:wAfter w:w="236" w:type="dxa"/>
          <w:trHeight w:val="310"/>
        </w:trPr>
        <w:tc>
          <w:tcPr>
            <w:tcW w:w="15106" w:type="dxa"/>
            <w:gridSpan w:val="44"/>
            <w:tcBorders>
              <w:top w:val="nil"/>
              <w:left w:val="nil"/>
              <w:bottom w:val="nil"/>
              <w:right w:val="nil"/>
            </w:tcBorders>
            <w:shd w:val="clear" w:color="auto" w:fill="auto"/>
            <w:noWrap/>
            <w:vAlign w:val="center"/>
            <w:hideMark/>
          </w:tcPr>
          <w:p w14:paraId="19A2718A" w14:textId="77777777" w:rsidR="008D4A8D" w:rsidRPr="00204E96" w:rsidRDefault="008D4A8D" w:rsidP="00BB06FE">
            <w:pPr>
              <w:jc w:val="center"/>
              <w:rPr>
                <w:rFonts w:ascii="Calibri" w:hAnsi="Calibri" w:cs="Calibri"/>
                <w:b/>
                <w:bCs/>
                <w:color w:val="423F3E"/>
                <w:sz w:val="20"/>
                <w:szCs w:val="20"/>
              </w:rPr>
            </w:pPr>
            <w:r w:rsidRPr="00204E96">
              <w:rPr>
                <w:rFonts w:ascii="Calibri" w:hAnsi="Calibri" w:cs="Calibri"/>
                <w:b/>
                <w:bCs/>
                <w:color w:val="423F3E"/>
                <w:sz w:val="20"/>
                <w:szCs w:val="20"/>
              </w:rPr>
              <w:t>Forex Market Hours</w:t>
            </w:r>
          </w:p>
        </w:tc>
      </w:tr>
      <w:tr w:rsidR="008D4A8D" w:rsidRPr="00204E96" w14:paraId="49741E9F" w14:textId="77777777" w:rsidTr="00BB06FE">
        <w:trPr>
          <w:gridAfter w:val="2"/>
          <w:wAfter w:w="236" w:type="dxa"/>
          <w:trHeight w:val="248"/>
        </w:trPr>
        <w:tc>
          <w:tcPr>
            <w:tcW w:w="7546" w:type="dxa"/>
            <w:gridSpan w:val="17"/>
            <w:tcBorders>
              <w:top w:val="single" w:sz="4" w:space="0" w:color="BFBFBF"/>
              <w:left w:val="nil"/>
              <w:bottom w:val="single" w:sz="8" w:space="0" w:color="BFBFBF"/>
              <w:right w:val="nil"/>
            </w:tcBorders>
            <w:shd w:val="clear" w:color="auto" w:fill="auto"/>
            <w:noWrap/>
            <w:vAlign w:val="center"/>
            <w:hideMark/>
          </w:tcPr>
          <w:p w14:paraId="49F52D93" w14:textId="77777777" w:rsidR="008D4A8D" w:rsidRPr="00204E96" w:rsidRDefault="008D4A8D" w:rsidP="00BB06FE">
            <w:pPr>
              <w:jc w:val="center"/>
              <w:rPr>
                <w:rFonts w:ascii="Calibri" w:hAnsi="Calibri" w:cs="Calibri"/>
                <w:b/>
                <w:bCs/>
                <w:color w:val="423F3E"/>
                <w:sz w:val="16"/>
                <w:szCs w:val="16"/>
              </w:rPr>
            </w:pPr>
            <w:r w:rsidRPr="00204E96">
              <w:rPr>
                <w:rFonts w:ascii="Calibri" w:hAnsi="Calibri" w:cs="Calibri"/>
                <w:b/>
                <w:bCs/>
                <w:color w:val="423F3E"/>
                <w:sz w:val="16"/>
                <w:szCs w:val="16"/>
              </w:rPr>
              <w:t>AM</w:t>
            </w:r>
          </w:p>
        </w:tc>
        <w:tc>
          <w:tcPr>
            <w:tcW w:w="7560" w:type="dxa"/>
            <w:gridSpan w:val="27"/>
            <w:tcBorders>
              <w:top w:val="single" w:sz="4" w:space="0" w:color="BFBFBF"/>
              <w:left w:val="nil"/>
              <w:bottom w:val="single" w:sz="8" w:space="0" w:color="BFBFBF"/>
              <w:right w:val="nil"/>
            </w:tcBorders>
            <w:shd w:val="clear" w:color="auto" w:fill="auto"/>
            <w:noWrap/>
            <w:vAlign w:val="center"/>
            <w:hideMark/>
          </w:tcPr>
          <w:p w14:paraId="5DE230B9" w14:textId="77777777" w:rsidR="008D4A8D" w:rsidRPr="00204E96" w:rsidRDefault="008D4A8D" w:rsidP="00BB06FE">
            <w:pPr>
              <w:jc w:val="center"/>
              <w:rPr>
                <w:rFonts w:ascii="Calibri" w:hAnsi="Calibri" w:cs="Calibri"/>
                <w:b/>
                <w:bCs/>
                <w:color w:val="423F3E"/>
                <w:sz w:val="16"/>
                <w:szCs w:val="16"/>
              </w:rPr>
            </w:pPr>
            <w:r w:rsidRPr="00204E96">
              <w:rPr>
                <w:rFonts w:ascii="Calibri" w:hAnsi="Calibri" w:cs="Calibri"/>
                <w:b/>
                <w:bCs/>
                <w:color w:val="423F3E"/>
                <w:sz w:val="16"/>
                <w:szCs w:val="16"/>
              </w:rPr>
              <w:t>PM</w:t>
            </w:r>
          </w:p>
        </w:tc>
      </w:tr>
      <w:tr w:rsidR="006E5227" w:rsidRPr="00204E96" w14:paraId="20C726A5" w14:textId="77777777" w:rsidTr="00BB06FE">
        <w:trPr>
          <w:gridAfter w:val="2"/>
          <w:wAfter w:w="236" w:type="dxa"/>
          <w:trHeight w:val="326"/>
        </w:trPr>
        <w:tc>
          <w:tcPr>
            <w:tcW w:w="622" w:type="dxa"/>
            <w:tcBorders>
              <w:top w:val="nil"/>
              <w:left w:val="nil"/>
              <w:bottom w:val="single" w:sz="8" w:space="0" w:color="423F3E"/>
              <w:right w:val="single" w:sz="4" w:space="0" w:color="D9D9D9"/>
            </w:tcBorders>
            <w:shd w:val="clear" w:color="auto" w:fill="auto"/>
            <w:noWrap/>
            <w:vAlign w:val="center"/>
            <w:hideMark/>
          </w:tcPr>
          <w:p w14:paraId="06C78571"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w:t>
            </w:r>
          </w:p>
        </w:tc>
        <w:tc>
          <w:tcPr>
            <w:tcW w:w="622" w:type="dxa"/>
            <w:gridSpan w:val="2"/>
            <w:tcBorders>
              <w:top w:val="nil"/>
              <w:left w:val="nil"/>
              <w:bottom w:val="single" w:sz="8" w:space="0" w:color="423F3E"/>
              <w:right w:val="single" w:sz="4" w:space="0" w:color="D9D9D9"/>
            </w:tcBorders>
            <w:shd w:val="clear" w:color="auto" w:fill="auto"/>
            <w:noWrap/>
            <w:vAlign w:val="center"/>
            <w:hideMark/>
          </w:tcPr>
          <w:p w14:paraId="2F570510"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2</w:t>
            </w:r>
          </w:p>
        </w:tc>
        <w:tc>
          <w:tcPr>
            <w:tcW w:w="624" w:type="dxa"/>
            <w:tcBorders>
              <w:top w:val="nil"/>
              <w:left w:val="nil"/>
              <w:bottom w:val="single" w:sz="8" w:space="0" w:color="423F3E"/>
              <w:right w:val="single" w:sz="4" w:space="0" w:color="D9D9D9"/>
            </w:tcBorders>
            <w:shd w:val="clear" w:color="auto" w:fill="auto"/>
            <w:noWrap/>
            <w:vAlign w:val="center"/>
            <w:hideMark/>
          </w:tcPr>
          <w:p w14:paraId="3869F574"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3</w:t>
            </w:r>
          </w:p>
        </w:tc>
        <w:tc>
          <w:tcPr>
            <w:tcW w:w="629" w:type="dxa"/>
            <w:tcBorders>
              <w:top w:val="nil"/>
              <w:left w:val="nil"/>
              <w:bottom w:val="single" w:sz="8" w:space="0" w:color="423F3E"/>
              <w:right w:val="single" w:sz="4" w:space="0" w:color="D9D9D9"/>
            </w:tcBorders>
            <w:shd w:val="clear" w:color="auto" w:fill="auto"/>
            <w:noWrap/>
            <w:vAlign w:val="center"/>
            <w:hideMark/>
          </w:tcPr>
          <w:p w14:paraId="53FA374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4</w:t>
            </w:r>
          </w:p>
        </w:tc>
        <w:tc>
          <w:tcPr>
            <w:tcW w:w="629" w:type="dxa"/>
            <w:tcBorders>
              <w:top w:val="nil"/>
              <w:left w:val="nil"/>
              <w:bottom w:val="single" w:sz="8" w:space="0" w:color="423F3E"/>
              <w:right w:val="single" w:sz="4" w:space="0" w:color="D9D9D9"/>
            </w:tcBorders>
            <w:shd w:val="clear" w:color="auto" w:fill="auto"/>
            <w:noWrap/>
            <w:vAlign w:val="center"/>
            <w:hideMark/>
          </w:tcPr>
          <w:p w14:paraId="4127C4AF"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5</w:t>
            </w:r>
          </w:p>
        </w:tc>
        <w:tc>
          <w:tcPr>
            <w:tcW w:w="629" w:type="dxa"/>
            <w:gridSpan w:val="2"/>
            <w:tcBorders>
              <w:top w:val="nil"/>
              <w:left w:val="nil"/>
              <w:bottom w:val="single" w:sz="8" w:space="0" w:color="423F3E"/>
              <w:right w:val="single" w:sz="4" w:space="0" w:color="D9D9D9"/>
            </w:tcBorders>
            <w:shd w:val="clear" w:color="auto" w:fill="auto"/>
            <w:noWrap/>
            <w:vAlign w:val="center"/>
            <w:hideMark/>
          </w:tcPr>
          <w:p w14:paraId="2DB14D42"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6</w:t>
            </w:r>
          </w:p>
        </w:tc>
        <w:tc>
          <w:tcPr>
            <w:tcW w:w="637" w:type="dxa"/>
            <w:gridSpan w:val="2"/>
            <w:tcBorders>
              <w:top w:val="nil"/>
              <w:left w:val="nil"/>
              <w:bottom w:val="single" w:sz="8" w:space="0" w:color="423F3E"/>
              <w:right w:val="single" w:sz="4" w:space="0" w:color="D9D9D9"/>
            </w:tcBorders>
            <w:shd w:val="clear" w:color="auto" w:fill="auto"/>
            <w:noWrap/>
            <w:vAlign w:val="center"/>
            <w:hideMark/>
          </w:tcPr>
          <w:p w14:paraId="05EDB51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7</w:t>
            </w:r>
          </w:p>
        </w:tc>
        <w:tc>
          <w:tcPr>
            <w:tcW w:w="629" w:type="dxa"/>
            <w:gridSpan w:val="2"/>
            <w:tcBorders>
              <w:top w:val="nil"/>
              <w:left w:val="nil"/>
              <w:bottom w:val="single" w:sz="8" w:space="0" w:color="423F3E"/>
              <w:right w:val="single" w:sz="4" w:space="0" w:color="D9D9D9"/>
            </w:tcBorders>
            <w:shd w:val="clear" w:color="auto" w:fill="auto"/>
            <w:noWrap/>
            <w:vAlign w:val="center"/>
            <w:hideMark/>
          </w:tcPr>
          <w:p w14:paraId="0B492493"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8</w:t>
            </w:r>
          </w:p>
        </w:tc>
        <w:tc>
          <w:tcPr>
            <w:tcW w:w="629" w:type="dxa"/>
            <w:tcBorders>
              <w:top w:val="nil"/>
              <w:left w:val="nil"/>
              <w:bottom w:val="single" w:sz="8" w:space="0" w:color="423F3E"/>
              <w:right w:val="single" w:sz="4" w:space="0" w:color="D9D9D9"/>
            </w:tcBorders>
            <w:shd w:val="clear" w:color="auto" w:fill="auto"/>
            <w:noWrap/>
            <w:vAlign w:val="center"/>
            <w:hideMark/>
          </w:tcPr>
          <w:p w14:paraId="100CE07D"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9</w:t>
            </w:r>
          </w:p>
        </w:tc>
        <w:tc>
          <w:tcPr>
            <w:tcW w:w="629" w:type="dxa"/>
            <w:gridSpan w:val="2"/>
            <w:tcBorders>
              <w:top w:val="nil"/>
              <w:left w:val="nil"/>
              <w:bottom w:val="single" w:sz="8" w:space="0" w:color="423F3E"/>
              <w:right w:val="single" w:sz="4" w:space="0" w:color="D9D9D9"/>
            </w:tcBorders>
            <w:shd w:val="clear" w:color="auto" w:fill="auto"/>
            <w:noWrap/>
            <w:vAlign w:val="center"/>
            <w:hideMark/>
          </w:tcPr>
          <w:p w14:paraId="590CE104"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0</w:t>
            </w:r>
          </w:p>
        </w:tc>
        <w:tc>
          <w:tcPr>
            <w:tcW w:w="629" w:type="dxa"/>
            <w:tcBorders>
              <w:top w:val="nil"/>
              <w:left w:val="nil"/>
              <w:bottom w:val="single" w:sz="8" w:space="0" w:color="423F3E"/>
              <w:right w:val="single" w:sz="4" w:space="0" w:color="D9D9D9"/>
            </w:tcBorders>
            <w:shd w:val="clear" w:color="auto" w:fill="auto"/>
            <w:noWrap/>
            <w:vAlign w:val="center"/>
            <w:hideMark/>
          </w:tcPr>
          <w:p w14:paraId="5E214CD7"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1</w:t>
            </w:r>
          </w:p>
        </w:tc>
        <w:tc>
          <w:tcPr>
            <w:tcW w:w="632" w:type="dxa"/>
            <w:tcBorders>
              <w:top w:val="nil"/>
              <w:left w:val="nil"/>
              <w:bottom w:val="single" w:sz="8" w:space="0" w:color="423F3E"/>
              <w:right w:val="single" w:sz="4" w:space="0" w:color="D9D9D9"/>
            </w:tcBorders>
            <w:shd w:val="clear" w:color="auto" w:fill="auto"/>
            <w:noWrap/>
            <w:vAlign w:val="center"/>
            <w:hideMark/>
          </w:tcPr>
          <w:p w14:paraId="3E8DADA5"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2</w:t>
            </w:r>
          </w:p>
        </w:tc>
        <w:tc>
          <w:tcPr>
            <w:tcW w:w="590" w:type="dxa"/>
            <w:gridSpan w:val="2"/>
            <w:tcBorders>
              <w:top w:val="nil"/>
              <w:left w:val="nil"/>
              <w:bottom w:val="single" w:sz="8" w:space="0" w:color="423F3E"/>
              <w:right w:val="single" w:sz="4" w:space="0" w:color="D9D9D9"/>
            </w:tcBorders>
            <w:shd w:val="clear" w:color="auto" w:fill="auto"/>
            <w:noWrap/>
            <w:vAlign w:val="center"/>
            <w:hideMark/>
          </w:tcPr>
          <w:p w14:paraId="5C4B6F1A"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w:t>
            </w:r>
          </w:p>
        </w:tc>
        <w:tc>
          <w:tcPr>
            <w:tcW w:w="619" w:type="dxa"/>
            <w:gridSpan w:val="2"/>
            <w:tcBorders>
              <w:top w:val="nil"/>
              <w:left w:val="nil"/>
              <w:bottom w:val="single" w:sz="8" w:space="0" w:color="423F3E"/>
              <w:right w:val="single" w:sz="4" w:space="0" w:color="D9D9D9"/>
            </w:tcBorders>
            <w:shd w:val="clear" w:color="auto" w:fill="auto"/>
            <w:noWrap/>
            <w:vAlign w:val="center"/>
            <w:hideMark/>
          </w:tcPr>
          <w:p w14:paraId="54F22251"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2</w:t>
            </w:r>
          </w:p>
        </w:tc>
        <w:tc>
          <w:tcPr>
            <w:tcW w:w="678" w:type="dxa"/>
            <w:tcBorders>
              <w:top w:val="nil"/>
              <w:left w:val="nil"/>
              <w:bottom w:val="single" w:sz="8" w:space="0" w:color="423F3E"/>
              <w:right w:val="single" w:sz="4" w:space="0" w:color="D9D9D9"/>
            </w:tcBorders>
            <w:shd w:val="clear" w:color="auto" w:fill="auto"/>
            <w:noWrap/>
            <w:vAlign w:val="center"/>
            <w:hideMark/>
          </w:tcPr>
          <w:p w14:paraId="681B7083"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3</w:t>
            </w:r>
          </w:p>
        </w:tc>
        <w:tc>
          <w:tcPr>
            <w:tcW w:w="629" w:type="dxa"/>
            <w:tcBorders>
              <w:top w:val="nil"/>
              <w:left w:val="nil"/>
              <w:bottom w:val="single" w:sz="8" w:space="0" w:color="423F3E"/>
              <w:right w:val="single" w:sz="4" w:space="0" w:color="D9D9D9"/>
            </w:tcBorders>
            <w:shd w:val="clear" w:color="auto" w:fill="auto"/>
            <w:noWrap/>
            <w:vAlign w:val="center"/>
            <w:hideMark/>
          </w:tcPr>
          <w:p w14:paraId="7FB851CA"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4</w:t>
            </w:r>
          </w:p>
        </w:tc>
        <w:tc>
          <w:tcPr>
            <w:tcW w:w="634" w:type="dxa"/>
            <w:gridSpan w:val="3"/>
            <w:tcBorders>
              <w:top w:val="nil"/>
              <w:left w:val="nil"/>
              <w:bottom w:val="single" w:sz="8" w:space="0" w:color="423F3E"/>
              <w:right w:val="single" w:sz="4" w:space="0" w:color="D9D9D9"/>
            </w:tcBorders>
            <w:shd w:val="clear" w:color="auto" w:fill="auto"/>
            <w:noWrap/>
            <w:vAlign w:val="center"/>
            <w:hideMark/>
          </w:tcPr>
          <w:p w14:paraId="5D26AA6B"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5</w:t>
            </w:r>
          </w:p>
        </w:tc>
        <w:tc>
          <w:tcPr>
            <w:tcW w:w="629" w:type="dxa"/>
            <w:gridSpan w:val="3"/>
            <w:tcBorders>
              <w:top w:val="nil"/>
              <w:left w:val="nil"/>
              <w:bottom w:val="single" w:sz="8" w:space="0" w:color="423F3E"/>
              <w:right w:val="single" w:sz="4" w:space="0" w:color="D9D9D9"/>
            </w:tcBorders>
            <w:shd w:val="clear" w:color="auto" w:fill="auto"/>
            <w:noWrap/>
            <w:vAlign w:val="center"/>
            <w:hideMark/>
          </w:tcPr>
          <w:p w14:paraId="2F64A46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6</w:t>
            </w:r>
          </w:p>
        </w:tc>
        <w:tc>
          <w:tcPr>
            <w:tcW w:w="629" w:type="dxa"/>
            <w:gridSpan w:val="2"/>
            <w:tcBorders>
              <w:top w:val="nil"/>
              <w:left w:val="nil"/>
              <w:bottom w:val="single" w:sz="8" w:space="0" w:color="423F3E"/>
              <w:right w:val="single" w:sz="4" w:space="0" w:color="D9D9D9"/>
            </w:tcBorders>
            <w:shd w:val="clear" w:color="auto" w:fill="auto"/>
            <w:noWrap/>
            <w:vAlign w:val="center"/>
            <w:hideMark/>
          </w:tcPr>
          <w:p w14:paraId="43042C4E"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7</w:t>
            </w:r>
          </w:p>
        </w:tc>
        <w:tc>
          <w:tcPr>
            <w:tcW w:w="641" w:type="dxa"/>
            <w:gridSpan w:val="4"/>
            <w:tcBorders>
              <w:top w:val="nil"/>
              <w:left w:val="nil"/>
              <w:bottom w:val="single" w:sz="8" w:space="0" w:color="423F3E"/>
              <w:right w:val="single" w:sz="4" w:space="0" w:color="D9D9D9"/>
            </w:tcBorders>
            <w:shd w:val="clear" w:color="auto" w:fill="auto"/>
            <w:noWrap/>
            <w:vAlign w:val="center"/>
            <w:hideMark/>
          </w:tcPr>
          <w:p w14:paraId="12249636"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8</w:t>
            </w:r>
          </w:p>
        </w:tc>
        <w:tc>
          <w:tcPr>
            <w:tcW w:w="629" w:type="dxa"/>
            <w:gridSpan w:val="2"/>
            <w:tcBorders>
              <w:top w:val="nil"/>
              <w:left w:val="nil"/>
              <w:bottom w:val="single" w:sz="8" w:space="0" w:color="423F3E"/>
              <w:right w:val="single" w:sz="4" w:space="0" w:color="D9D9D9"/>
            </w:tcBorders>
            <w:shd w:val="clear" w:color="auto" w:fill="auto"/>
            <w:noWrap/>
            <w:vAlign w:val="center"/>
            <w:hideMark/>
          </w:tcPr>
          <w:p w14:paraId="20A36259"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9</w:t>
            </w:r>
          </w:p>
        </w:tc>
        <w:tc>
          <w:tcPr>
            <w:tcW w:w="629" w:type="dxa"/>
            <w:gridSpan w:val="3"/>
            <w:tcBorders>
              <w:top w:val="nil"/>
              <w:left w:val="nil"/>
              <w:bottom w:val="single" w:sz="8" w:space="0" w:color="423F3E"/>
              <w:right w:val="single" w:sz="4" w:space="0" w:color="D9D9D9"/>
            </w:tcBorders>
            <w:shd w:val="clear" w:color="auto" w:fill="auto"/>
            <w:noWrap/>
            <w:vAlign w:val="center"/>
            <w:hideMark/>
          </w:tcPr>
          <w:p w14:paraId="3700A3CF"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0</w:t>
            </w:r>
          </w:p>
        </w:tc>
        <w:tc>
          <w:tcPr>
            <w:tcW w:w="629" w:type="dxa"/>
            <w:gridSpan w:val="3"/>
            <w:tcBorders>
              <w:top w:val="nil"/>
              <w:left w:val="nil"/>
              <w:bottom w:val="single" w:sz="8" w:space="0" w:color="423F3E"/>
              <w:right w:val="single" w:sz="4" w:space="0" w:color="D9D9D9"/>
            </w:tcBorders>
            <w:shd w:val="clear" w:color="auto" w:fill="auto"/>
            <w:noWrap/>
            <w:vAlign w:val="center"/>
            <w:hideMark/>
          </w:tcPr>
          <w:p w14:paraId="2E990DDF"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1</w:t>
            </w:r>
          </w:p>
        </w:tc>
        <w:tc>
          <w:tcPr>
            <w:tcW w:w="630" w:type="dxa"/>
            <w:tcBorders>
              <w:top w:val="nil"/>
              <w:left w:val="nil"/>
              <w:bottom w:val="single" w:sz="8" w:space="0" w:color="423F3E"/>
              <w:right w:val="nil"/>
            </w:tcBorders>
            <w:shd w:val="clear" w:color="auto" w:fill="auto"/>
            <w:noWrap/>
            <w:vAlign w:val="center"/>
            <w:hideMark/>
          </w:tcPr>
          <w:p w14:paraId="40B5FD67" w14:textId="77777777" w:rsidR="008D4A8D" w:rsidRPr="00204E96" w:rsidRDefault="008D4A8D" w:rsidP="00BB06FE">
            <w:pPr>
              <w:jc w:val="center"/>
              <w:rPr>
                <w:rFonts w:ascii="Calibri" w:hAnsi="Calibri" w:cs="Calibri"/>
                <w:b/>
                <w:bCs/>
                <w:color w:val="423F3E"/>
                <w:sz w:val="14"/>
                <w:szCs w:val="14"/>
              </w:rPr>
            </w:pPr>
            <w:r w:rsidRPr="00204E96">
              <w:rPr>
                <w:rFonts w:ascii="Calibri" w:hAnsi="Calibri" w:cs="Calibri"/>
                <w:b/>
                <w:bCs/>
                <w:color w:val="423F3E"/>
                <w:sz w:val="14"/>
                <w:szCs w:val="14"/>
              </w:rPr>
              <w:t>12</w:t>
            </w:r>
          </w:p>
        </w:tc>
      </w:tr>
      <w:tr w:rsidR="008D4A8D" w:rsidRPr="00204E96" w14:paraId="53DEDEC8" w14:textId="77777777" w:rsidTr="00BB06FE">
        <w:trPr>
          <w:gridAfter w:val="1"/>
          <w:wAfter w:w="137" w:type="dxa"/>
          <w:trHeight w:val="388"/>
        </w:trPr>
        <w:tc>
          <w:tcPr>
            <w:tcW w:w="622" w:type="dxa"/>
            <w:tcBorders>
              <w:top w:val="nil"/>
              <w:left w:val="nil"/>
              <w:bottom w:val="nil"/>
              <w:right w:val="nil"/>
            </w:tcBorders>
            <w:shd w:val="clear" w:color="auto" w:fill="auto"/>
            <w:noWrap/>
            <w:vAlign w:val="center"/>
            <w:hideMark/>
          </w:tcPr>
          <w:p w14:paraId="132253B2"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43" w:type="dxa"/>
            <w:tcBorders>
              <w:top w:val="nil"/>
              <w:left w:val="nil"/>
              <w:bottom w:val="nil"/>
              <w:right w:val="nil"/>
            </w:tcBorders>
            <w:shd w:val="clear" w:color="auto" w:fill="auto"/>
            <w:noWrap/>
            <w:vAlign w:val="center"/>
            <w:hideMark/>
          </w:tcPr>
          <w:p w14:paraId="26F19FA5" w14:textId="77777777" w:rsidR="008D4A8D" w:rsidRPr="00204E96" w:rsidRDefault="008D4A8D" w:rsidP="00BB06FE">
            <w:pPr>
              <w:rPr>
                <w:rFonts w:ascii="Calibri" w:hAnsi="Calibri" w:cs="Calibri"/>
                <w:color w:val="FFFFFF"/>
                <w:sz w:val="14"/>
                <w:szCs w:val="14"/>
              </w:rPr>
            </w:pPr>
            <w:r w:rsidRPr="00204E96">
              <w:rPr>
                <w:rFonts w:ascii="Calibri" w:hAnsi="Calibri" w:cs="Calibri"/>
                <w:color w:val="FFFFFF"/>
                <w:sz w:val="14"/>
                <w:szCs w:val="14"/>
              </w:rPr>
              <w:t> </w:t>
            </w:r>
          </w:p>
        </w:tc>
        <w:tc>
          <w:tcPr>
            <w:tcW w:w="784" w:type="dxa"/>
            <w:gridSpan w:val="2"/>
            <w:tcBorders>
              <w:top w:val="nil"/>
              <w:left w:val="nil"/>
              <w:bottom w:val="nil"/>
              <w:right w:val="nil"/>
            </w:tcBorders>
            <w:shd w:val="clear" w:color="auto" w:fill="auto"/>
            <w:noWrap/>
            <w:vAlign w:val="center"/>
            <w:hideMark/>
          </w:tcPr>
          <w:p w14:paraId="1E863776" w14:textId="77777777" w:rsidR="008D4A8D" w:rsidRPr="00204E96" w:rsidRDefault="008D4A8D" w:rsidP="00BB06FE">
            <w:pPr>
              <w:rPr>
                <w:rFonts w:ascii="Calibri" w:hAnsi="Calibri" w:cs="Calibri"/>
                <w:color w:val="FFFFFF"/>
                <w:sz w:val="14"/>
                <w:szCs w:val="14"/>
              </w:rPr>
            </w:pPr>
            <w:r w:rsidRPr="00204E96">
              <w:rPr>
                <w:rFonts w:ascii="Calibri" w:hAnsi="Calibri" w:cs="Calibri"/>
                <w:color w:val="FFFFFF"/>
                <w:sz w:val="14"/>
                <w:szCs w:val="14"/>
              </w:rPr>
              <w:t> </w:t>
            </w:r>
          </w:p>
        </w:tc>
        <w:tc>
          <w:tcPr>
            <w:tcW w:w="5697" w:type="dxa"/>
            <w:gridSpan w:val="13"/>
            <w:tcBorders>
              <w:top w:val="single" w:sz="8" w:space="0" w:color="423F3E"/>
              <w:left w:val="nil"/>
              <w:bottom w:val="nil"/>
              <w:right w:val="nil"/>
            </w:tcBorders>
            <w:shd w:val="clear" w:color="000000" w:fill="F3BD43"/>
            <w:noWrap/>
            <w:vAlign w:val="center"/>
            <w:hideMark/>
          </w:tcPr>
          <w:p w14:paraId="1E0A7E64"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Tokyo</w:t>
            </w:r>
          </w:p>
        </w:tc>
        <w:tc>
          <w:tcPr>
            <w:tcW w:w="590" w:type="dxa"/>
            <w:gridSpan w:val="2"/>
            <w:tcBorders>
              <w:top w:val="nil"/>
              <w:left w:val="nil"/>
              <w:bottom w:val="nil"/>
              <w:right w:val="nil"/>
            </w:tcBorders>
            <w:shd w:val="clear" w:color="auto" w:fill="auto"/>
            <w:noWrap/>
            <w:vAlign w:val="center"/>
            <w:hideMark/>
          </w:tcPr>
          <w:p w14:paraId="139F719C" w14:textId="77777777" w:rsidR="008D4A8D" w:rsidRPr="00204E96" w:rsidRDefault="008D4A8D" w:rsidP="00BB06FE">
            <w:pPr>
              <w:rPr>
                <w:rFonts w:ascii="Calibri" w:hAnsi="Calibri" w:cs="Calibri"/>
                <w:b/>
                <w:bCs/>
                <w:color w:val="FFFFFF"/>
                <w:sz w:val="14"/>
                <w:szCs w:val="14"/>
              </w:rPr>
            </w:pPr>
            <w:r w:rsidRPr="00204E96">
              <w:rPr>
                <w:rFonts w:ascii="Calibri" w:hAnsi="Calibri" w:cs="Calibri"/>
                <w:b/>
                <w:bCs/>
                <w:color w:val="FFFFFF"/>
                <w:sz w:val="14"/>
                <w:szCs w:val="14"/>
              </w:rPr>
              <w:t> </w:t>
            </w:r>
          </w:p>
        </w:tc>
        <w:tc>
          <w:tcPr>
            <w:tcW w:w="625" w:type="dxa"/>
            <w:gridSpan w:val="2"/>
            <w:tcBorders>
              <w:top w:val="nil"/>
              <w:left w:val="nil"/>
              <w:bottom w:val="nil"/>
              <w:right w:val="nil"/>
            </w:tcBorders>
            <w:shd w:val="clear" w:color="auto" w:fill="auto"/>
            <w:noWrap/>
            <w:vAlign w:val="center"/>
            <w:hideMark/>
          </w:tcPr>
          <w:p w14:paraId="66D638BF"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619" w:type="dxa"/>
            <w:tcBorders>
              <w:top w:val="nil"/>
              <w:left w:val="nil"/>
              <w:bottom w:val="nil"/>
              <w:right w:val="nil"/>
            </w:tcBorders>
            <w:shd w:val="clear" w:color="auto" w:fill="auto"/>
            <w:noWrap/>
            <w:vAlign w:val="center"/>
            <w:hideMark/>
          </w:tcPr>
          <w:p w14:paraId="434BF7B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712" w:type="dxa"/>
            <w:tcBorders>
              <w:top w:val="nil"/>
              <w:left w:val="nil"/>
              <w:bottom w:val="nil"/>
              <w:right w:val="nil"/>
            </w:tcBorders>
            <w:shd w:val="clear" w:color="auto" w:fill="auto"/>
            <w:noWrap/>
            <w:vAlign w:val="center"/>
            <w:hideMark/>
          </w:tcPr>
          <w:p w14:paraId="546BED45"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236" w:type="dxa"/>
            <w:tcBorders>
              <w:top w:val="nil"/>
              <w:left w:val="nil"/>
              <w:bottom w:val="nil"/>
              <w:right w:val="nil"/>
            </w:tcBorders>
            <w:shd w:val="clear" w:color="auto" w:fill="auto"/>
            <w:noWrap/>
            <w:vAlign w:val="center"/>
            <w:hideMark/>
          </w:tcPr>
          <w:p w14:paraId="4B7A413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5" w:type="dxa"/>
            <w:gridSpan w:val="3"/>
            <w:tcBorders>
              <w:top w:val="nil"/>
              <w:left w:val="nil"/>
              <w:bottom w:val="nil"/>
              <w:right w:val="nil"/>
            </w:tcBorders>
            <w:shd w:val="clear" w:color="auto" w:fill="auto"/>
            <w:noWrap/>
            <w:vAlign w:val="center"/>
            <w:hideMark/>
          </w:tcPr>
          <w:p w14:paraId="2C24A9F5"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4" w:type="dxa"/>
            <w:gridSpan w:val="2"/>
            <w:tcBorders>
              <w:top w:val="nil"/>
              <w:left w:val="nil"/>
              <w:bottom w:val="nil"/>
              <w:right w:val="nil"/>
            </w:tcBorders>
            <w:shd w:val="clear" w:color="auto" w:fill="auto"/>
            <w:noWrap/>
            <w:vAlign w:val="center"/>
            <w:hideMark/>
          </w:tcPr>
          <w:p w14:paraId="1598E0B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828" w:type="dxa"/>
            <w:gridSpan w:val="3"/>
            <w:tcBorders>
              <w:top w:val="nil"/>
              <w:left w:val="nil"/>
              <w:bottom w:val="nil"/>
              <w:right w:val="nil"/>
            </w:tcBorders>
            <w:shd w:val="clear" w:color="auto" w:fill="auto"/>
            <w:noWrap/>
            <w:vAlign w:val="center"/>
            <w:hideMark/>
          </w:tcPr>
          <w:p w14:paraId="24F1959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242" w:type="dxa"/>
            <w:gridSpan w:val="2"/>
            <w:tcBorders>
              <w:top w:val="nil"/>
              <w:left w:val="nil"/>
              <w:bottom w:val="nil"/>
              <w:right w:val="nil"/>
            </w:tcBorders>
            <w:shd w:val="clear" w:color="auto" w:fill="auto"/>
            <w:noWrap/>
            <w:vAlign w:val="center"/>
            <w:hideMark/>
          </w:tcPr>
          <w:p w14:paraId="6305664C"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2" w:type="dxa"/>
            <w:gridSpan w:val="4"/>
            <w:tcBorders>
              <w:top w:val="nil"/>
              <w:left w:val="nil"/>
              <w:bottom w:val="nil"/>
              <w:right w:val="nil"/>
            </w:tcBorders>
            <w:shd w:val="clear" w:color="auto" w:fill="auto"/>
            <w:noWrap/>
            <w:vAlign w:val="center"/>
            <w:hideMark/>
          </w:tcPr>
          <w:p w14:paraId="61326FA3"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1" w:type="dxa"/>
            <w:gridSpan w:val="3"/>
            <w:tcBorders>
              <w:top w:val="nil"/>
              <w:left w:val="nil"/>
              <w:bottom w:val="nil"/>
              <w:right w:val="nil"/>
            </w:tcBorders>
            <w:shd w:val="clear" w:color="auto" w:fill="auto"/>
            <w:noWrap/>
            <w:vAlign w:val="center"/>
            <w:hideMark/>
          </w:tcPr>
          <w:p w14:paraId="66F1ADFC"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5" w:type="dxa"/>
            <w:gridSpan w:val="4"/>
            <w:tcBorders>
              <w:top w:val="nil"/>
              <w:left w:val="nil"/>
              <w:bottom w:val="nil"/>
              <w:right w:val="nil"/>
            </w:tcBorders>
            <w:shd w:val="clear" w:color="auto" w:fill="auto"/>
            <w:noWrap/>
            <w:vAlign w:val="center"/>
            <w:hideMark/>
          </w:tcPr>
          <w:p w14:paraId="60AC7A5B"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r>
      <w:tr w:rsidR="008D4A8D" w:rsidRPr="00204E96" w14:paraId="396D3319" w14:textId="77777777" w:rsidTr="00BB06FE">
        <w:trPr>
          <w:gridAfter w:val="1"/>
          <w:wAfter w:w="137" w:type="dxa"/>
          <w:trHeight w:val="388"/>
        </w:trPr>
        <w:tc>
          <w:tcPr>
            <w:tcW w:w="622" w:type="dxa"/>
            <w:tcBorders>
              <w:top w:val="nil"/>
              <w:left w:val="nil"/>
              <w:bottom w:val="nil"/>
              <w:right w:val="nil"/>
            </w:tcBorders>
            <w:shd w:val="clear" w:color="auto" w:fill="auto"/>
            <w:noWrap/>
            <w:vAlign w:val="center"/>
            <w:hideMark/>
          </w:tcPr>
          <w:p w14:paraId="281583D0" w14:textId="77777777" w:rsidR="008D4A8D" w:rsidRPr="00204E96" w:rsidRDefault="008D4A8D" w:rsidP="00BB06FE">
            <w:pPr>
              <w:rPr>
                <w:rFonts w:ascii="Calibri" w:hAnsi="Calibri" w:cs="Calibri"/>
                <w:color w:val="000000"/>
                <w:sz w:val="14"/>
                <w:szCs w:val="14"/>
              </w:rPr>
            </w:pPr>
          </w:p>
        </w:tc>
        <w:tc>
          <w:tcPr>
            <w:tcW w:w="443" w:type="dxa"/>
            <w:tcBorders>
              <w:top w:val="nil"/>
              <w:left w:val="nil"/>
              <w:bottom w:val="nil"/>
              <w:right w:val="nil"/>
            </w:tcBorders>
            <w:shd w:val="clear" w:color="auto" w:fill="auto"/>
            <w:noWrap/>
            <w:vAlign w:val="center"/>
            <w:hideMark/>
          </w:tcPr>
          <w:p w14:paraId="5C6E7E47" w14:textId="77777777" w:rsidR="008D4A8D" w:rsidRPr="00204E96" w:rsidRDefault="008D4A8D" w:rsidP="00BB06FE">
            <w:pPr>
              <w:rPr>
                <w:sz w:val="20"/>
                <w:szCs w:val="20"/>
              </w:rPr>
            </w:pPr>
          </w:p>
        </w:tc>
        <w:tc>
          <w:tcPr>
            <w:tcW w:w="784" w:type="dxa"/>
            <w:gridSpan w:val="2"/>
            <w:tcBorders>
              <w:top w:val="nil"/>
              <w:left w:val="nil"/>
              <w:bottom w:val="nil"/>
              <w:right w:val="nil"/>
            </w:tcBorders>
            <w:shd w:val="clear" w:color="auto" w:fill="auto"/>
            <w:noWrap/>
            <w:vAlign w:val="center"/>
            <w:hideMark/>
          </w:tcPr>
          <w:p w14:paraId="15EF6115" w14:textId="77777777" w:rsidR="008D4A8D" w:rsidRPr="00204E96" w:rsidRDefault="008D4A8D" w:rsidP="00BB06FE">
            <w:pPr>
              <w:rPr>
                <w:sz w:val="20"/>
                <w:szCs w:val="20"/>
              </w:rPr>
            </w:pPr>
          </w:p>
        </w:tc>
        <w:tc>
          <w:tcPr>
            <w:tcW w:w="628" w:type="dxa"/>
            <w:tcBorders>
              <w:top w:val="nil"/>
              <w:left w:val="nil"/>
              <w:bottom w:val="nil"/>
              <w:right w:val="nil"/>
            </w:tcBorders>
            <w:shd w:val="clear" w:color="auto" w:fill="auto"/>
            <w:noWrap/>
            <w:vAlign w:val="center"/>
            <w:hideMark/>
          </w:tcPr>
          <w:p w14:paraId="1B6C1CB3" w14:textId="77777777" w:rsidR="008D4A8D" w:rsidRPr="00204E96" w:rsidRDefault="008D4A8D" w:rsidP="00BB06FE">
            <w:pPr>
              <w:rPr>
                <w:sz w:val="20"/>
                <w:szCs w:val="20"/>
              </w:rPr>
            </w:pPr>
          </w:p>
        </w:tc>
        <w:tc>
          <w:tcPr>
            <w:tcW w:w="5659" w:type="dxa"/>
            <w:gridSpan w:val="14"/>
            <w:tcBorders>
              <w:top w:val="nil"/>
              <w:left w:val="nil"/>
              <w:bottom w:val="nil"/>
              <w:right w:val="nil"/>
            </w:tcBorders>
            <w:shd w:val="clear" w:color="000000" w:fill="D25746"/>
            <w:noWrap/>
            <w:vAlign w:val="center"/>
            <w:hideMark/>
          </w:tcPr>
          <w:p w14:paraId="1D95D01A"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Hong Kong</w:t>
            </w:r>
          </w:p>
        </w:tc>
        <w:tc>
          <w:tcPr>
            <w:tcW w:w="625" w:type="dxa"/>
            <w:gridSpan w:val="2"/>
            <w:tcBorders>
              <w:top w:val="nil"/>
              <w:left w:val="nil"/>
              <w:bottom w:val="nil"/>
              <w:right w:val="nil"/>
            </w:tcBorders>
            <w:shd w:val="clear" w:color="auto" w:fill="auto"/>
            <w:noWrap/>
            <w:vAlign w:val="center"/>
            <w:hideMark/>
          </w:tcPr>
          <w:p w14:paraId="175D3D74" w14:textId="77777777" w:rsidR="008D4A8D" w:rsidRPr="00204E96" w:rsidRDefault="008D4A8D" w:rsidP="00BB06FE">
            <w:pPr>
              <w:jc w:val="center"/>
              <w:rPr>
                <w:rFonts w:ascii="Calibri" w:hAnsi="Calibri" w:cs="Calibri"/>
                <w:b/>
                <w:bCs/>
                <w:color w:val="FFFFFF"/>
                <w:sz w:val="14"/>
                <w:szCs w:val="14"/>
              </w:rPr>
            </w:pPr>
          </w:p>
        </w:tc>
        <w:tc>
          <w:tcPr>
            <w:tcW w:w="619" w:type="dxa"/>
            <w:tcBorders>
              <w:top w:val="nil"/>
              <w:left w:val="nil"/>
              <w:bottom w:val="nil"/>
              <w:right w:val="nil"/>
            </w:tcBorders>
            <w:shd w:val="clear" w:color="auto" w:fill="auto"/>
            <w:noWrap/>
            <w:vAlign w:val="center"/>
            <w:hideMark/>
          </w:tcPr>
          <w:p w14:paraId="6F0B53F8" w14:textId="77777777" w:rsidR="008D4A8D" w:rsidRPr="00204E96" w:rsidRDefault="008D4A8D" w:rsidP="00BB06FE">
            <w:pPr>
              <w:rPr>
                <w:sz w:val="20"/>
                <w:szCs w:val="20"/>
              </w:rPr>
            </w:pPr>
          </w:p>
        </w:tc>
        <w:tc>
          <w:tcPr>
            <w:tcW w:w="712" w:type="dxa"/>
            <w:tcBorders>
              <w:top w:val="nil"/>
              <w:left w:val="nil"/>
              <w:bottom w:val="nil"/>
              <w:right w:val="nil"/>
            </w:tcBorders>
            <w:shd w:val="clear" w:color="auto" w:fill="auto"/>
            <w:noWrap/>
            <w:vAlign w:val="center"/>
            <w:hideMark/>
          </w:tcPr>
          <w:p w14:paraId="20A14037" w14:textId="77777777" w:rsidR="008D4A8D" w:rsidRPr="00204E96" w:rsidRDefault="008D4A8D" w:rsidP="00BB06FE">
            <w:pPr>
              <w:rPr>
                <w:sz w:val="20"/>
                <w:szCs w:val="20"/>
              </w:rPr>
            </w:pPr>
          </w:p>
        </w:tc>
        <w:tc>
          <w:tcPr>
            <w:tcW w:w="236" w:type="dxa"/>
            <w:tcBorders>
              <w:top w:val="nil"/>
              <w:left w:val="nil"/>
              <w:bottom w:val="nil"/>
              <w:right w:val="nil"/>
            </w:tcBorders>
            <w:shd w:val="clear" w:color="auto" w:fill="auto"/>
            <w:noWrap/>
            <w:vAlign w:val="center"/>
            <w:hideMark/>
          </w:tcPr>
          <w:p w14:paraId="65293FD7" w14:textId="77777777" w:rsidR="008D4A8D" w:rsidRPr="00204E96" w:rsidRDefault="008D4A8D" w:rsidP="00BB06FE">
            <w:pPr>
              <w:rPr>
                <w:sz w:val="20"/>
                <w:szCs w:val="20"/>
              </w:rPr>
            </w:pPr>
          </w:p>
        </w:tc>
        <w:tc>
          <w:tcPr>
            <w:tcW w:w="535" w:type="dxa"/>
            <w:gridSpan w:val="3"/>
            <w:tcBorders>
              <w:top w:val="nil"/>
              <w:left w:val="nil"/>
              <w:bottom w:val="nil"/>
              <w:right w:val="nil"/>
            </w:tcBorders>
            <w:shd w:val="clear" w:color="auto" w:fill="auto"/>
            <w:noWrap/>
            <w:vAlign w:val="center"/>
            <w:hideMark/>
          </w:tcPr>
          <w:p w14:paraId="7A830E58"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center"/>
            <w:hideMark/>
          </w:tcPr>
          <w:p w14:paraId="10CA2DBF" w14:textId="77777777" w:rsidR="008D4A8D" w:rsidRPr="00204E96" w:rsidRDefault="008D4A8D" w:rsidP="00BB06FE">
            <w:pPr>
              <w:rPr>
                <w:sz w:val="20"/>
                <w:szCs w:val="20"/>
              </w:rPr>
            </w:pPr>
          </w:p>
        </w:tc>
        <w:tc>
          <w:tcPr>
            <w:tcW w:w="828" w:type="dxa"/>
            <w:gridSpan w:val="3"/>
            <w:tcBorders>
              <w:top w:val="nil"/>
              <w:left w:val="nil"/>
              <w:bottom w:val="nil"/>
              <w:right w:val="nil"/>
            </w:tcBorders>
            <w:shd w:val="clear" w:color="auto" w:fill="auto"/>
            <w:noWrap/>
            <w:vAlign w:val="center"/>
            <w:hideMark/>
          </w:tcPr>
          <w:p w14:paraId="3749C1E4" w14:textId="77777777" w:rsidR="008D4A8D" w:rsidRPr="00204E96" w:rsidRDefault="008D4A8D" w:rsidP="00BB06FE">
            <w:pPr>
              <w:rPr>
                <w:sz w:val="20"/>
                <w:szCs w:val="20"/>
              </w:rPr>
            </w:pPr>
          </w:p>
        </w:tc>
        <w:tc>
          <w:tcPr>
            <w:tcW w:w="242" w:type="dxa"/>
            <w:gridSpan w:val="2"/>
            <w:tcBorders>
              <w:top w:val="nil"/>
              <w:left w:val="nil"/>
              <w:bottom w:val="nil"/>
              <w:right w:val="nil"/>
            </w:tcBorders>
            <w:shd w:val="clear" w:color="auto" w:fill="auto"/>
            <w:noWrap/>
            <w:vAlign w:val="center"/>
            <w:hideMark/>
          </w:tcPr>
          <w:p w14:paraId="23A028F0" w14:textId="77777777" w:rsidR="008D4A8D" w:rsidRPr="00204E96" w:rsidRDefault="008D4A8D" w:rsidP="00BB06FE">
            <w:pPr>
              <w:rPr>
                <w:sz w:val="20"/>
                <w:szCs w:val="20"/>
              </w:rPr>
            </w:pPr>
          </w:p>
        </w:tc>
        <w:tc>
          <w:tcPr>
            <w:tcW w:w="912" w:type="dxa"/>
            <w:gridSpan w:val="4"/>
            <w:tcBorders>
              <w:top w:val="nil"/>
              <w:left w:val="nil"/>
              <w:bottom w:val="nil"/>
              <w:right w:val="nil"/>
            </w:tcBorders>
            <w:shd w:val="clear" w:color="auto" w:fill="auto"/>
            <w:noWrap/>
            <w:vAlign w:val="center"/>
            <w:hideMark/>
          </w:tcPr>
          <w:p w14:paraId="524F423F" w14:textId="77777777" w:rsidR="008D4A8D" w:rsidRPr="00204E96" w:rsidRDefault="008D4A8D" w:rsidP="00BB06FE">
            <w:pPr>
              <w:rPr>
                <w:sz w:val="20"/>
                <w:szCs w:val="20"/>
              </w:rPr>
            </w:pPr>
          </w:p>
        </w:tc>
        <w:tc>
          <w:tcPr>
            <w:tcW w:w="911" w:type="dxa"/>
            <w:gridSpan w:val="3"/>
            <w:tcBorders>
              <w:top w:val="nil"/>
              <w:left w:val="nil"/>
              <w:bottom w:val="nil"/>
              <w:right w:val="nil"/>
            </w:tcBorders>
            <w:shd w:val="clear" w:color="auto" w:fill="auto"/>
            <w:noWrap/>
            <w:vAlign w:val="center"/>
            <w:hideMark/>
          </w:tcPr>
          <w:p w14:paraId="45AD5A88" w14:textId="77777777" w:rsidR="008D4A8D" w:rsidRPr="00204E96" w:rsidRDefault="008D4A8D" w:rsidP="00BB06FE">
            <w:pPr>
              <w:rPr>
                <w:sz w:val="20"/>
                <w:szCs w:val="20"/>
              </w:rPr>
            </w:pPr>
          </w:p>
        </w:tc>
        <w:tc>
          <w:tcPr>
            <w:tcW w:w="915" w:type="dxa"/>
            <w:gridSpan w:val="4"/>
            <w:tcBorders>
              <w:top w:val="nil"/>
              <w:left w:val="nil"/>
              <w:bottom w:val="nil"/>
              <w:right w:val="nil"/>
            </w:tcBorders>
            <w:shd w:val="clear" w:color="auto" w:fill="auto"/>
            <w:noWrap/>
            <w:vAlign w:val="center"/>
            <w:hideMark/>
          </w:tcPr>
          <w:p w14:paraId="2676DF9C" w14:textId="77777777" w:rsidR="008D4A8D" w:rsidRPr="00204E96" w:rsidRDefault="008D4A8D" w:rsidP="00BB06FE">
            <w:pPr>
              <w:rPr>
                <w:sz w:val="20"/>
                <w:szCs w:val="20"/>
              </w:rPr>
            </w:pPr>
          </w:p>
        </w:tc>
      </w:tr>
      <w:tr w:rsidR="008D4A8D" w:rsidRPr="00204E96" w14:paraId="6CF6B8C3" w14:textId="77777777" w:rsidTr="00BB06FE">
        <w:trPr>
          <w:trHeight w:val="388"/>
        </w:trPr>
        <w:tc>
          <w:tcPr>
            <w:tcW w:w="622" w:type="dxa"/>
            <w:tcBorders>
              <w:top w:val="nil"/>
              <w:left w:val="nil"/>
              <w:bottom w:val="nil"/>
              <w:right w:val="nil"/>
            </w:tcBorders>
            <w:shd w:val="clear" w:color="auto" w:fill="auto"/>
            <w:noWrap/>
            <w:vAlign w:val="center"/>
            <w:hideMark/>
          </w:tcPr>
          <w:p w14:paraId="2D4E0E3D" w14:textId="77777777" w:rsidR="008D4A8D" w:rsidRPr="00204E96" w:rsidRDefault="008D4A8D" w:rsidP="00BB06FE">
            <w:pPr>
              <w:rPr>
                <w:sz w:val="20"/>
                <w:szCs w:val="20"/>
              </w:rPr>
            </w:pPr>
          </w:p>
        </w:tc>
        <w:tc>
          <w:tcPr>
            <w:tcW w:w="443" w:type="dxa"/>
            <w:tcBorders>
              <w:top w:val="nil"/>
              <w:left w:val="nil"/>
              <w:bottom w:val="nil"/>
              <w:right w:val="nil"/>
            </w:tcBorders>
            <w:shd w:val="clear" w:color="auto" w:fill="auto"/>
            <w:noWrap/>
            <w:vAlign w:val="center"/>
            <w:hideMark/>
          </w:tcPr>
          <w:p w14:paraId="268510EE" w14:textId="77777777" w:rsidR="008D4A8D" w:rsidRPr="00204E96" w:rsidRDefault="008D4A8D" w:rsidP="00BB06FE">
            <w:pPr>
              <w:rPr>
                <w:sz w:val="20"/>
                <w:szCs w:val="20"/>
              </w:rPr>
            </w:pPr>
          </w:p>
        </w:tc>
        <w:tc>
          <w:tcPr>
            <w:tcW w:w="784" w:type="dxa"/>
            <w:gridSpan w:val="2"/>
            <w:tcBorders>
              <w:top w:val="nil"/>
              <w:left w:val="nil"/>
              <w:bottom w:val="nil"/>
              <w:right w:val="nil"/>
            </w:tcBorders>
            <w:shd w:val="clear" w:color="auto" w:fill="auto"/>
            <w:noWrap/>
            <w:vAlign w:val="center"/>
            <w:hideMark/>
          </w:tcPr>
          <w:p w14:paraId="59E73AF9" w14:textId="77777777" w:rsidR="008D4A8D" w:rsidRPr="00204E96" w:rsidRDefault="008D4A8D" w:rsidP="00BB06FE">
            <w:pPr>
              <w:rPr>
                <w:sz w:val="20"/>
                <w:szCs w:val="20"/>
              </w:rPr>
            </w:pPr>
          </w:p>
        </w:tc>
        <w:tc>
          <w:tcPr>
            <w:tcW w:w="628" w:type="dxa"/>
            <w:tcBorders>
              <w:top w:val="nil"/>
              <w:left w:val="nil"/>
              <w:bottom w:val="nil"/>
              <w:right w:val="nil"/>
            </w:tcBorders>
            <w:shd w:val="clear" w:color="auto" w:fill="auto"/>
            <w:noWrap/>
            <w:vAlign w:val="center"/>
            <w:hideMark/>
          </w:tcPr>
          <w:p w14:paraId="16CE4B5C" w14:textId="77777777" w:rsidR="008D4A8D" w:rsidRPr="00204E96" w:rsidRDefault="008D4A8D" w:rsidP="00BB06FE">
            <w:pPr>
              <w:rPr>
                <w:sz w:val="20"/>
                <w:szCs w:val="20"/>
              </w:rPr>
            </w:pPr>
          </w:p>
        </w:tc>
        <w:tc>
          <w:tcPr>
            <w:tcW w:w="614" w:type="dxa"/>
            <w:tcBorders>
              <w:top w:val="nil"/>
              <w:left w:val="nil"/>
              <w:bottom w:val="nil"/>
              <w:right w:val="nil"/>
            </w:tcBorders>
            <w:shd w:val="clear" w:color="auto" w:fill="auto"/>
            <w:noWrap/>
            <w:vAlign w:val="center"/>
            <w:hideMark/>
          </w:tcPr>
          <w:p w14:paraId="032DC74A" w14:textId="77777777" w:rsidR="008D4A8D" w:rsidRPr="00204E96" w:rsidRDefault="008D4A8D" w:rsidP="00BB06FE">
            <w:pPr>
              <w:rPr>
                <w:sz w:val="20"/>
                <w:szCs w:val="20"/>
              </w:rPr>
            </w:pPr>
          </w:p>
        </w:tc>
        <w:tc>
          <w:tcPr>
            <w:tcW w:w="5670" w:type="dxa"/>
            <w:gridSpan w:val="15"/>
            <w:tcBorders>
              <w:top w:val="nil"/>
              <w:left w:val="nil"/>
              <w:bottom w:val="nil"/>
              <w:right w:val="nil"/>
            </w:tcBorders>
            <w:shd w:val="clear" w:color="000000" w:fill="338473"/>
            <w:noWrap/>
            <w:vAlign w:val="center"/>
            <w:hideMark/>
          </w:tcPr>
          <w:p w14:paraId="0E432493"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Singapore</w:t>
            </w:r>
          </w:p>
        </w:tc>
        <w:tc>
          <w:tcPr>
            <w:tcW w:w="708" w:type="dxa"/>
            <w:tcBorders>
              <w:top w:val="nil"/>
              <w:left w:val="nil"/>
              <w:bottom w:val="nil"/>
              <w:right w:val="nil"/>
            </w:tcBorders>
            <w:shd w:val="clear" w:color="auto" w:fill="auto"/>
            <w:noWrap/>
            <w:vAlign w:val="center"/>
            <w:hideMark/>
          </w:tcPr>
          <w:p w14:paraId="40DEC1D8" w14:textId="77777777" w:rsidR="008D4A8D" w:rsidRPr="00204E96" w:rsidRDefault="008D4A8D" w:rsidP="00BB06FE">
            <w:pPr>
              <w:jc w:val="center"/>
              <w:rPr>
                <w:rFonts w:ascii="Calibri" w:hAnsi="Calibri" w:cs="Calibri"/>
                <w:b/>
                <w:bCs/>
                <w:color w:val="FFFFFF"/>
                <w:sz w:val="14"/>
                <w:szCs w:val="14"/>
              </w:rPr>
            </w:pPr>
          </w:p>
        </w:tc>
        <w:tc>
          <w:tcPr>
            <w:tcW w:w="623" w:type="dxa"/>
            <w:tcBorders>
              <w:top w:val="nil"/>
              <w:left w:val="nil"/>
              <w:bottom w:val="nil"/>
              <w:right w:val="nil"/>
            </w:tcBorders>
            <w:shd w:val="clear" w:color="auto" w:fill="auto"/>
            <w:noWrap/>
            <w:vAlign w:val="center"/>
            <w:hideMark/>
          </w:tcPr>
          <w:p w14:paraId="3CBF4CEB" w14:textId="77777777" w:rsidR="008D4A8D" w:rsidRPr="00204E96" w:rsidRDefault="008D4A8D" w:rsidP="00BB06FE">
            <w:pPr>
              <w:rPr>
                <w:sz w:val="20"/>
                <w:szCs w:val="20"/>
              </w:rPr>
            </w:pPr>
          </w:p>
        </w:tc>
        <w:tc>
          <w:tcPr>
            <w:tcW w:w="352" w:type="dxa"/>
            <w:gridSpan w:val="2"/>
            <w:tcBorders>
              <w:top w:val="nil"/>
              <w:left w:val="nil"/>
              <w:bottom w:val="nil"/>
              <w:right w:val="nil"/>
            </w:tcBorders>
            <w:shd w:val="clear" w:color="auto" w:fill="auto"/>
            <w:noWrap/>
            <w:vAlign w:val="center"/>
            <w:hideMark/>
          </w:tcPr>
          <w:p w14:paraId="11F697DC" w14:textId="77777777" w:rsidR="008D4A8D" w:rsidRPr="00204E96" w:rsidRDefault="008D4A8D" w:rsidP="00BB06FE">
            <w:pPr>
              <w:rPr>
                <w:sz w:val="20"/>
                <w:szCs w:val="20"/>
              </w:rPr>
            </w:pPr>
          </w:p>
        </w:tc>
        <w:tc>
          <w:tcPr>
            <w:tcW w:w="535" w:type="dxa"/>
            <w:gridSpan w:val="3"/>
            <w:tcBorders>
              <w:top w:val="nil"/>
              <w:left w:val="nil"/>
              <w:bottom w:val="nil"/>
              <w:right w:val="nil"/>
            </w:tcBorders>
            <w:shd w:val="clear" w:color="auto" w:fill="auto"/>
            <w:noWrap/>
            <w:vAlign w:val="center"/>
            <w:hideMark/>
          </w:tcPr>
          <w:p w14:paraId="3C2C8726"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center"/>
            <w:hideMark/>
          </w:tcPr>
          <w:p w14:paraId="13498770" w14:textId="77777777" w:rsidR="008D4A8D" w:rsidRPr="00204E96" w:rsidRDefault="008D4A8D" w:rsidP="00BB06FE">
            <w:pPr>
              <w:rPr>
                <w:sz w:val="20"/>
                <w:szCs w:val="20"/>
              </w:rPr>
            </w:pPr>
          </w:p>
        </w:tc>
        <w:tc>
          <w:tcPr>
            <w:tcW w:w="828" w:type="dxa"/>
            <w:gridSpan w:val="3"/>
            <w:tcBorders>
              <w:top w:val="nil"/>
              <w:left w:val="nil"/>
              <w:bottom w:val="nil"/>
              <w:right w:val="nil"/>
            </w:tcBorders>
            <w:shd w:val="clear" w:color="auto" w:fill="auto"/>
            <w:noWrap/>
            <w:vAlign w:val="center"/>
            <w:hideMark/>
          </w:tcPr>
          <w:p w14:paraId="06DD83DF" w14:textId="77777777" w:rsidR="008D4A8D" w:rsidRPr="00204E96" w:rsidRDefault="008D4A8D" w:rsidP="00BB06FE">
            <w:pPr>
              <w:rPr>
                <w:sz w:val="20"/>
                <w:szCs w:val="20"/>
              </w:rPr>
            </w:pPr>
          </w:p>
        </w:tc>
        <w:tc>
          <w:tcPr>
            <w:tcW w:w="248" w:type="dxa"/>
            <w:gridSpan w:val="2"/>
            <w:tcBorders>
              <w:top w:val="nil"/>
              <w:left w:val="nil"/>
              <w:bottom w:val="nil"/>
              <w:right w:val="nil"/>
            </w:tcBorders>
            <w:shd w:val="clear" w:color="auto" w:fill="auto"/>
            <w:noWrap/>
            <w:vAlign w:val="center"/>
            <w:hideMark/>
          </w:tcPr>
          <w:p w14:paraId="7B18AD9E" w14:textId="77777777" w:rsidR="008D4A8D" w:rsidRPr="00204E96" w:rsidRDefault="008D4A8D" w:rsidP="00BB06FE">
            <w:pPr>
              <w:rPr>
                <w:sz w:val="20"/>
                <w:szCs w:val="20"/>
              </w:rPr>
            </w:pPr>
          </w:p>
        </w:tc>
        <w:tc>
          <w:tcPr>
            <w:tcW w:w="912" w:type="dxa"/>
            <w:gridSpan w:val="4"/>
            <w:tcBorders>
              <w:top w:val="nil"/>
              <w:left w:val="nil"/>
              <w:bottom w:val="nil"/>
              <w:right w:val="nil"/>
            </w:tcBorders>
            <w:shd w:val="clear" w:color="auto" w:fill="auto"/>
            <w:noWrap/>
            <w:vAlign w:val="center"/>
            <w:hideMark/>
          </w:tcPr>
          <w:p w14:paraId="7CC97BA8" w14:textId="77777777" w:rsidR="008D4A8D" w:rsidRPr="00204E96" w:rsidRDefault="008D4A8D" w:rsidP="00BB06FE">
            <w:pPr>
              <w:rPr>
                <w:sz w:val="20"/>
                <w:szCs w:val="20"/>
              </w:rPr>
            </w:pPr>
          </w:p>
        </w:tc>
        <w:tc>
          <w:tcPr>
            <w:tcW w:w="911" w:type="dxa"/>
            <w:gridSpan w:val="3"/>
            <w:tcBorders>
              <w:top w:val="nil"/>
              <w:left w:val="nil"/>
              <w:bottom w:val="nil"/>
              <w:right w:val="nil"/>
            </w:tcBorders>
            <w:shd w:val="clear" w:color="auto" w:fill="auto"/>
            <w:noWrap/>
            <w:vAlign w:val="center"/>
            <w:hideMark/>
          </w:tcPr>
          <w:p w14:paraId="5899E693" w14:textId="77777777" w:rsidR="008D4A8D" w:rsidRPr="00204E96" w:rsidRDefault="008D4A8D" w:rsidP="00BB06FE">
            <w:pPr>
              <w:rPr>
                <w:sz w:val="20"/>
                <w:szCs w:val="20"/>
              </w:rPr>
            </w:pPr>
          </w:p>
        </w:tc>
        <w:tc>
          <w:tcPr>
            <w:tcW w:w="930" w:type="dxa"/>
            <w:gridSpan w:val="4"/>
            <w:tcBorders>
              <w:top w:val="nil"/>
              <w:left w:val="nil"/>
              <w:bottom w:val="nil"/>
              <w:right w:val="nil"/>
            </w:tcBorders>
            <w:shd w:val="clear" w:color="auto" w:fill="auto"/>
            <w:noWrap/>
            <w:vAlign w:val="center"/>
            <w:hideMark/>
          </w:tcPr>
          <w:p w14:paraId="232F69B3" w14:textId="77777777" w:rsidR="008D4A8D" w:rsidRPr="00204E96" w:rsidRDefault="008D4A8D" w:rsidP="00BB06FE">
            <w:pPr>
              <w:rPr>
                <w:sz w:val="20"/>
                <w:szCs w:val="20"/>
              </w:rPr>
            </w:pPr>
          </w:p>
        </w:tc>
      </w:tr>
      <w:tr w:rsidR="008928A7" w:rsidRPr="00204E96" w14:paraId="626A6AE3" w14:textId="77777777" w:rsidTr="00BB06FE">
        <w:trPr>
          <w:gridAfter w:val="1"/>
          <w:wAfter w:w="109" w:type="dxa"/>
          <w:trHeight w:val="388"/>
        </w:trPr>
        <w:tc>
          <w:tcPr>
            <w:tcW w:w="622" w:type="dxa"/>
            <w:tcBorders>
              <w:top w:val="nil"/>
              <w:left w:val="nil"/>
              <w:bottom w:val="nil"/>
              <w:right w:val="nil"/>
            </w:tcBorders>
            <w:shd w:val="clear" w:color="auto" w:fill="auto"/>
            <w:noWrap/>
            <w:vAlign w:val="center"/>
            <w:hideMark/>
          </w:tcPr>
          <w:p w14:paraId="501B0EA5" w14:textId="77777777" w:rsidR="008D4A8D" w:rsidRPr="00204E96" w:rsidRDefault="008D4A8D" w:rsidP="00BB06FE">
            <w:pPr>
              <w:rPr>
                <w:sz w:val="20"/>
                <w:szCs w:val="20"/>
              </w:rPr>
            </w:pPr>
          </w:p>
        </w:tc>
        <w:tc>
          <w:tcPr>
            <w:tcW w:w="443" w:type="dxa"/>
            <w:tcBorders>
              <w:top w:val="nil"/>
              <w:left w:val="nil"/>
              <w:bottom w:val="nil"/>
              <w:right w:val="nil"/>
            </w:tcBorders>
            <w:shd w:val="clear" w:color="auto" w:fill="auto"/>
            <w:noWrap/>
            <w:vAlign w:val="center"/>
            <w:hideMark/>
          </w:tcPr>
          <w:p w14:paraId="390DA8E2" w14:textId="77777777" w:rsidR="008D4A8D" w:rsidRPr="00204E96" w:rsidRDefault="008D4A8D" w:rsidP="00BB06FE">
            <w:pPr>
              <w:rPr>
                <w:sz w:val="20"/>
                <w:szCs w:val="20"/>
              </w:rPr>
            </w:pPr>
          </w:p>
        </w:tc>
        <w:tc>
          <w:tcPr>
            <w:tcW w:w="784" w:type="dxa"/>
            <w:gridSpan w:val="2"/>
            <w:tcBorders>
              <w:top w:val="nil"/>
              <w:left w:val="nil"/>
              <w:bottom w:val="nil"/>
              <w:right w:val="nil"/>
            </w:tcBorders>
            <w:shd w:val="clear" w:color="auto" w:fill="auto"/>
            <w:noWrap/>
            <w:vAlign w:val="center"/>
            <w:hideMark/>
          </w:tcPr>
          <w:p w14:paraId="5C14B0E1" w14:textId="77777777" w:rsidR="008D4A8D" w:rsidRPr="00204E96" w:rsidRDefault="008D4A8D" w:rsidP="00BB06FE">
            <w:pPr>
              <w:rPr>
                <w:sz w:val="20"/>
                <w:szCs w:val="20"/>
              </w:rPr>
            </w:pPr>
          </w:p>
        </w:tc>
        <w:tc>
          <w:tcPr>
            <w:tcW w:w="628" w:type="dxa"/>
            <w:tcBorders>
              <w:top w:val="nil"/>
              <w:left w:val="nil"/>
              <w:bottom w:val="nil"/>
              <w:right w:val="nil"/>
            </w:tcBorders>
            <w:shd w:val="clear" w:color="auto" w:fill="auto"/>
            <w:noWrap/>
            <w:vAlign w:val="center"/>
            <w:hideMark/>
          </w:tcPr>
          <w:p w14:paraId="20D28C38" w14:textId="77777777" w:rsidR="008D4A8D" w:rsidRPr="00204E96" w:rsidRDefault="008D4A8D" w:rsidP="00BB06FE">
            <w:pPr>
              <w:rPr>
                <w:sz w:val="20"/>
                <w:szCs w:val="20"/>
              </w:rPr>
            </w:pPr>
          </w:p>
        </w:tc>
        <w:tc>
          <w:tcPr>
            <w:tcW w:w="614" w:type="dxa"/>
            <w:tcBorders>
              <w:top w:val="nil"/>
              <w:left w:val="nil"/>
              <w:bottom w:val="nil"/>
              <w:right w:val="nil"/>
            </w:tcBorders>
            <w:shd w:val="clear" w:color="auto" w:fill="auto"/>
            <w:noWrap/>
            <w:vAlign w:val="center"/>
            <w:hideMark/>
          </w:tcPr>
          <w:p w14:paraId="485A0A13" w14:textId="77777777" w:rsidR="008D4A8D" w:rsidRPr="00204E96" w:rsidRDefault="008D4A8D" w:rsidP="00BB06FE">
            <w:pPr>
              <w:rPr>
                <w:sz w:val="20"/>
                <w:szCs w:val="20"/>
              </w:rPr>
            </w:pPr>
          </w:p>
        </w:tc>
        <w:tc>
          <w:tcPr>
            <w:tcW w:w="232" w:type="dxa"/>
            <w:tcBorders>
              <w:top w:val="nil"/>
              <w:left w:val="nil"/>
              <w:bottom w:val="nil"/>
              <w:right w:val="nil"/>
            </w:tcBorders>
            <w:shd w:val="clear" w:color="auto" w:fill="auto"/>
            <w:noWrap/>
            <w:vAlign w:val="center"/>
            <w:hideMark/>
          </w:tcPr>
          <w:p w14:paraId="41414A8D"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center"/>
            <w:hideMark/>
          </w:tcPr>
          <w:p w14:paraId="00D5E04A" w14:textId="77777777" w:rsidR="008D4A8D" w:rsidRPr="00204E96" w:rsidRDefault="008D4A8D" w:rsidP="00BB06FE">
            <w:pPr>
              <w:rPr>
                <w:sz w:val="20"/>
                <w:szCs w:val="20"/>
              </w:rPr>
            </w:pPr>
          </w:p>
        </w:tc>
        <w:tc>
          <w:tcPr>
            <w:tcW w:w="535" w:type="dxa"/>
            <w:tcBorders>
              <w:top w:val="nil"/>
              <w:left w:val="nil"/>
              <w:bottom w:val="nil"/>
              <w:right w:val="nil"/>
            </w:tcBorders>
            <w:shd w:val="clear" w:color="auto" w:fill="auto"/>
            <w:noWrap/>
            <w:vAlign w:val="center"/>
            <w:hideMark/>
          </w:tcPr>
          <w:p w14:paraId="280A1AED" w14:textId="77777777" w:rsidR="008D4A8D" w:rsidRPr="00204E96" w:rsidRDefault="008D4A8D" w:rsidP="00BB06FE">
            <w:pPr>
              <w:rPr>
                <w:sz w:val="20"/>
                <w:szCs w:val="20"/>
              </w:rPr>
            </w:pPr>
          </w:p>
        </w:tc>
        <w:tc>
          <w:tcPr>
            <w:tcW w:w="534" w:type="dxa"/>
            <w:tcBorders>
              <w:top w:val="nil"/>
              <w:left w:val="nil"/>
              <w:bottom w:val="nil"/>
              <w:right w:val="nil"/>
            </w:tcBorders>
            <w:shd w:val="clear" w:color="auto" w:fill="auto"/>
            <w:noWrap/>
            <w:vAlign w:val="center"/>
            <w:hideMark/>
          </w:tcPr>
          <w:p w14:paraId="26B7B7BD" w14:textId="77777777" w:rsidR="008D4A8D" w:rsidRPr="00204E96" w:rsidRDefault="008D4A8D" w:rsidP="00BB06FE">
            <w:pPr>
              <w:rPr>
                <w:sz w:val="20"/>
                <w:szCs w:val="20"/>
              </w:rPr>
            </w:pPr>
          </w:p>
        </w:tc>
        <w:tc>
          <w:tcPr>
            <w:tcW w:w="912" w:type="dxa"/>
            <w:gridSpan w:val="3"/>
            <w:tcBorders>
              <w:top w:val="nil"/>
              <w:left w:val="nil"/>
              <w:bottom w:val="nil"/>
              <w:right w:val="nil"/>
            </w:tcBorders>
            <w:shd w:val="clear" w:color="auto" w:fill="auto"/>
            <w:noWrap/>
            <w:vAlign w:val="center"/>
            <w:hideMark/>
          </w:tcPr>
          <w:p w14:paraId="71109121" w14:textId="77777777" w:rsidR="008D4A8D" w:rsidRPr="00204E96" w:rsidRDefault="008D4A8D" w:rsidP="00BB06FE">
            <w:pPr>
              <w:rPr>
                <w:sz w:val="20"/>
                <w:szCs w:val="20"/>
              </w:rPr>
            </w:pPr>
          </w:p>
        </w:tc>
        <w:tc>
          <w:tcPr>
            <w:tcW w:w="1061" w:type="dxa"/>
            <w:gridSpan w:val="2"/>
            <w:tcBorders>
              <w:top w:val="nil"/>
              <w:left w:val="nil"/>
              <w:bottom w:val="nil"/>
              <w:right w:val="nil"/>
            </w:tcBorders>
            <w:shd w:val="clear" w:color="auto" w:fill="auto"/>
            <w:noWrap/>
            <w:vAlign w:val="center"/>
            <w:hideMark/>
          </w:tcPr>
          <w:p w14:paraId="239CA1C7" w14:textId="77777777" w:rsidR="008D4A8D" w:rsidRPr="00204E96" w:rsidRDefault="008D4A8D" w:rsidP="00BB06FE">
            <w:pPr>
              <w:rPr>
                <w:sz w:val="20"/>
                <w:szCs w:val="20"/>
              </w:rPr>
            </w:pPr>
          </w:p>
        </w:tc>
        <w:tc>
          <w:tcPr>
            <w:tcW w:w="5681" w:type="dxa"/>
            <w:gridSpan w:val="19"/>
            <w:tcBorders>
              <w:top w:val="nil"/>
              <w:left w:val="nil"/>
              <w:bottom w:val="nil"/>
              <w:right w:val="nil"/>
            </w:tcBorders>
            <w:shd w:val="clear" w:color="000000" w:fill="6289AC"/>
            <w:noWrap/>
            <w:vAlign w:val="center"/>
            <w:hideMark/>
          </w:tcPr>
          <w:p w14:paraId="4AF7180C"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London</w:t>
            </w:r>
          </w:p>
        </w:tc>
        <w:tc>
          <w:tcPr>
            <w:tcW w:w="554" w:type="dxa"/>
            <w:tcBorders>
              <w:top w:val="nil"/>
              <w:left w:val="nil"/>
              <w:bottom w:val="nil"/>
              <w:right w:val="nil"/>
            </w:tcBorders>
            <w:shd w:val="clear" w:color="auto" w:fill="auto"/>
            <w:noWrap/>
            <w:vAlign w:val="center"/>
            <w:hideMark/>
          </w:tcPr>
          <w:p w14:paraId="04626C83" w14:textId="77777777" w:rsidR="008D4A8D" w:rsidRPr="00204E96" w:rsidRDefault="008D4A8D" w:rsidP="00BB06FE">
            <w:pPr>
              <w:jc w:val="center"/>
              <w:rPr>
                <w:rFonts w:ascii="Calibri" w:hAnsi="Calibri" w:cs="Calibri"/>
                <w:b/>
                <w:bCs/>
                <w:color w:val="FFFFFF"/>
                <w:sz w:val="14"/>
                <w:szCs w:val="14"/>
              </w:rPr>
            </w:pPr>
          </w:p>
        </w:tc>
        <w:tc>
          <w:tcPr>
            <w:tcW w:w="713" w:type="dxa"/>
            <w:gridSpan w:val="4"/>
            <w:tcBorders>
              <w:top w:val="nil"/>
              <w:left w:val="nil"/>
              <w:bottom w:val="nil"/>
              <w:right w:val="nil"/>
            </w:tcBorders>
            <w:shd w:val="clear" w:color="auto" w:fill="auto"/>
            <w:noWrap/>
            <w:vAlign w:val="center"/>
            <w:hideMark/>
          </w:tcPr>
          <w:p w14:paraId="4EE9A37F" w14:textId="77777777" w:rsidR="008D4A8D" w:rsidRPr="00204E96" w:rsidRDefault="008D4A8D" w:rsidP="00BB06FE">
            <w:pPr>
              <w:rPr>
                <w:sz w:val="20"/>
                <w:szCs w:val="20"/>
              </w:rPr>
            </w:pPr>
          </w:p>
        </w:tc>
        <w:tc>
          <w:tcPr>
            <w:tcW w:w="471" w:type="dxa"/>
            <w:tcBorders>
              <w:top w:val="nil"/>
              <w:left w:val="nil"/>
              <w:bottom w:val="nil"/>
              <w:right w:val="nil"/>
            </w:tcBorders>
            <w:shd w:val="clear" w:color="auto" w:fill="auto"/>
            <w:noWrap/>
            <w:vAlign w:val="center"/>
            <w:hideMark/>
          </w:tcPr>
          <w:p w14:paraId="74322B08" w14:textId="77777777" w:rsidR="008D4A8D" w:rsidRPr="00204E96" w:rsidRDefault="008D4A8D" w:rsidP="00BB06FE">
            <w:pPr>
              <w:rPr>
                <w:sz w:val="20"/>
                <w:szCs w:val="20"/>
              </w:rPr>
            </w:pPr>
          </w:p>
        </w:tc>
        <w:tc>
          <w:tcPr>
            <w:tcW w:w="915" w:type="dxa"/>
            <w:gridSpan w:val="4"/>
            <w:tcBorders>
              <w:top w:val="nil"/>
              <w:left w:val="nil"/>
              <w:bottom w:val="nil"/>
              <w:right w:val="nil"/>
            </w:tcBorders>
            <w:shd w:val="clear" w:color="auto" w:fill="auto"/>
            <w:noWrap/>
            <w:vAlign w:val="center"/>
            <w:hideMark/>
          </w:tcPr>
          <w:p w14:paraId="43A9C153" w14:textId="77777777" w:rsidR="008D4A8D" w:rsidRPr="00204E96" w:rsidRDefault="008D4A8D" w:rsidP="00BB06FE">
            <w:pPr>
              <w:rPr>
                <w:sz w:val="20"/>
                <w:szCs w:val="20"/>
              </w:rPr>
            </w:pPr>
          </w:p>
        </w:tc>
      </w:tr>
      <w:tr w:rsidR="008D4A8D" w:rsidRPr="00204E96" w14:paraId="25D0D013" w14:textId="77777777" w:rsidTr="00BB06FE">
        <w:trPr>
          <w:gridAfter w:val="1"/>
          <w:wAfter w:w="109" w:type="dxa"/>
          <w:trHeight w:val="388"/>
        </w:trPr>
        <w:tc>
          <w:tcPr>
            <w:tcW w:w="622" w:type="dxa"/>
            <w:tcBorders>
              <w:top w:val="nil"/>
              <w:left w:val="nil"/>
              <w:bottom w:val="nil"/>
              <w:right w:val="nil"/>
            </w:tcBorders>
            <w:shd w:val="clear" w:color="000000" w:fill="304C70"/>
            <w:noWrap/>
            <w:vAlign w:val="center"/>
            <w:hideMark/>
          </w:tcPr>
          <w:p w14:paraId="27936939"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43" w:type="dxa"/>
            <w:tcBorders>
              <w:top w:val="nil"/>
              <w:left w:val="nil"/>
              <w:bottom w:val="nil"/>
              <w:right w:val="nil"/>
            </w:tcBorders>
            <w:shd w:val="clear" w:color="auto" w:fill="auto"/>
            <w:noWrap/>
            <w:vAlign w:val="center"/>
            <w:hideMark/>
          </w:tcPr>
          <w:p w14:paraId="5D38729E" w14:textId="77777777" w:rsidR="008D4A8D" w:rsidRPr="00204E96" w:rsidRDefault="008D4A8D" w:rsidP="00BB06FE">
            <w:pPr>
              <w:rPr>
                <w:rFonts w:ascii="Calibri" w:hAnsi="Calibri" w:cs="Calibri"/>
                <w:color w:val="000000"/>
                <w:sz w:val="14"/>
                <w:szCs w:val="14"/>
              </w:rPr>
            </w:pPr>
          </w:p>
        </w:tc>
        <w:tc>
          <w:tcPr>
            <w:tcW w:w="784" w:type="dxa"/>
            <w:gridSpan w:val="2"/>
            <w:tcBorders>
              <w:top w:val="nil"/>
              <w:left w:val="nil"/>
              <w:bottom w:val="nil"/>
              <w:right w:val="nil"/>
            </w:tcBorders>
            <w:shd w:val="clear" w:color="auto" w:fill="auto"/>
            <w:noWrap/>
            <w:vAlign w:val="center"/>
            <w:hideMark/>
          </w:tcPr>
          <w:p w14:paraId="5991F91B" w14:textId="77777777" w:rsidR="008D4A8D" w:rsidRPr="00204E96" w:rsidRDefault="008D4A8D" w:rsidP="00BB06FE">
            <w:pPr>
              <w:rPr>
                <w:sz w:val="20"/>
                <w:szCs w:val="20"/>
              </w:rPr>
            </w:pPr>
          </w:p>
        </w:tc>
        <w:tc>
          <w:tcPr>
            <w:tcW w:w="628" w:type="dxa"/>
            <w:tcBorders>
              <w:top w:val="nil"/>
              <w:left w:val="nil"/>
              <w:bottom w:val="nil"/>
              <w:right w:val="nil"/>
            </w:tcBorders>
            <w:shd w:val="clear" w:color="auto" w:fill="auto"/>
            <w:noWrap/>
            <w:vAlign w:val="center"/>
            <w:hideMark/>
          </w:tcPr>
          <w:p w14:paraId="500E5541" w14:textId="77777777" w:rsidR="008D4A8D" w:rsidRPr="00204E96" w:rsidRDefault="008D4A8D" w:rsidP="00BB06FE">
            <w:pPr>
              <w:rPr>
                <w:sz w:val="20"/>
                <w:szCs w:val="20"/>
              </w:rPr>
            </w:pPr>
          </w:p>
        </w:tc>
        <w:tc>
          <w:tcPr>
            <w:tcW w:w="614" w:type="dxa"/>
            <w:tcBorders>
              <w:top w:val="nil"/>
              <w:left w:val="nil"/>
              <w:bottom w:val="nil"/>
              <w:right w:val="nil"/>
            </w:tcBorders>
            <w:shd w:val="clear" w:color="auto" w:fill="auto"/>
            <w:noWrap/>
            <w:vAlign w:val="center"/>
            <w:hideMark/>
          </w:tcPr>
          <w:p w14:paraId="50E96D4A" w14:textId="77777777" w:rsidR="008D4A8D" w:rsidRPr="00204E96" w:rsidRDefault="008D4A8D" w:rsidP="00BB06FE">
            <w:pPr>
              <w:rPr>
                <w:sz w:val="20"/>
                <w:szCs w:val="20"/>
              </w:rPr>
            </w:pPr>
          </w:p>
        </w:tc>
        <w:tc>
          <w:tcPr>
            <w:tcW w:w="232" w:type="dxa"/>
            <w:tcBorders>
              <w:top w:val="nil"/>
              <w:left w:val="nil"/>
              <w:bottom w:val="nil"/>
              <w:right w:val="nil"/>
            </w:tcBorders>
            <w:shd w:val="clear" w:color="auto" w:fill="auto"/>
            <w:noWrap/>
            <w:vAlign w:val="center"/>
            <w:hideMark/>
          </w:tcPr>
          <w:p w14:paraId="26127F15"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center"/>
            <w:hideMark/>
          </w:tcPr>
          <w:p w14:paraId="2EA2223F" w14:textId="77777777" w:rsidR="008D4A8D" w:rsidRPr="00204E96" w:rsidRDefault="008D4A8D" w:rsidP="00BB06FE">
            <w:pPr>
              <w:rPr>
                <w:sz w:val="20"/>
                <w:szCs w:val="20"/>
              </w:rPr>
            </w:pPr>
          </w:p>
        </w:tc>
        <w:tc>
          <w:tcPr>
            <w:tcW w:w="535" w:type="dxa"/>
            <w:tcBorders>
              <w:top w:val="nil"/>
              <w:left w:val="nil"/>
              <w:bottom w:val="nil"/>
              <w:right w:val="nil"/>
            </w:tcBorders>
            <w:shd w:val="clear" w:color="auto" w:fill="auto"/>
            <w:noWrap/>
            <w:vAlign w:val="center"/>
            <w:hideMark/>
          </w:tcPr>
          <w:p w14:paraId="1D0887A8" w14:textId="77777777" w:rsidR="008D4A8D" w:rsidRPr="00204E96" w:rsidRDefault="008D4A8D" w:rsidP="00BB06FE">
            <w:pPr>
              <w:rPr>
                <w:sz w:val="20"/>
                <w:szCs w:val="20"/>
              </w:rPr>
            </w:pPr>
          </w:p>
        </w:tc>
        <w:tc>
          <w:tcPr>
            <w:tcW w:w="534" w:type="dxa"/>
            <w:tcBorders>
              <w:top w:val="nil"/>
              <w:left w:val="nil"/>
              <w:bottom w:val="nil"/>
              <w:right w:val="nil"/>
            </w:tcBorders>
            <w:shd w:val="clear" w:color="auto" w:fill="auto"/>
            <w:noWrap/>
            <w:vAlign w:val="center"/>
            <w:hideMark/>
          </w:tcPr>
          <w:p w14:paraId="6B48F76B" w14:textId="77777777" w:rsidR="008D4A8D" w:rsidRPr="00204E96" w:rsidRDefault="008D4A8D" w:rsidP="00BB06FE">
            <w:pPr>
              <w:rPr>
                <w:sz w:val="20"/>
                <w:szCs w:val="20"/>
              </w:rPr>
            </w:pPr>
          </w:p>
        </w:tc>
        <w:tc>
          <w:tcPr>
            <w:tcW w:w="912" w:type="dxa"/>
            <w:gridSpan w:val="3"/>
            <w:tcBorders>
              <w:top w:val="nil"/>
              <w:left w:val="nil"/>
              <w:bottom w:val="nil"/>
              <w:right w:val="nil"/>
            </w:tcBorders>
            <w:shd w:val="clear" w:color="auto" w:fill="auto"/>
            <w:noWrap/>
            <w:vAlign w:val="center"/>
            <w:hideMark/>
          </w:tcPr>
          <w:p w14:paraId="6948B755" w14:textId="77777777" w:rsidR="008D4A8D" w:rsidRPr="00204E96" w:rsidRDefault="008D4A8D" w:rsidP="00BB06FE">
            <w:pPr>
              <w:rPr>
                <w:sz w:val="20"/>
                <w:szCs w:val="20"/>
              </w:rPr>
            </w:pPr>
          </w:p>
        </w:tc>
        <w:tc>
          <w:tcPr>
            <w:tcW w:w="1061" w:type="dxa"/>
            <w:gridSpan w:val="2"/>
            <w:tcBorders>
              <w:top w:val="nil"/>
              <w:left w:val="nil"/>
              <w:bottom w:val="nil"/>
              <w:right w:val="nil"/>
            </w:tcBorders>
            <w:shd w:val="clear" w:color="auto" w:fill="auto"/>
            <w:noWrap/>
            <w:vAlign w:val="center"/>
            <w:hideMark/>
          </w:tcPr>
          <w:p w14:paraId="25AE34A3" w14:textId="77777777" w:rsidR="008D4A8D" w:rsidRPr="00204E96" w:rsidRDefault="008D4A8D" w:rsidP="00BB06FE">
            <w:pPr>
              <w:rPr>
                <w:sz w:val="20"/>
                <w:szCs w:val="20"/>
              </w:rPr>
            </w:pPr>
          </w:p>
        </w:tc>
        <w:tc>
          <w:tcPr>
            <w:tcW w:w="761" w:type="dxa"/>
            <w:gridSpan w:val="2"/>
            <w:tcBorders>
              <w:top w:val="nil"/>
              <w:left w:val="nil"/>
              <w:bottom w:val="nil"/>
              <w:right w:val="nil"/>
            </w:tcBorders>
            <w:shd w:val="clear" w:color="auto" w:fill="auto"/>
            <w:noWrap/>
            <w:vAlign w:val="center"/>
            <w:hideMark/>
          </w:tcPr>
          <w:p w14:paraId="27261540" w14:textId="77777777" w:rsidR="008D4A8D" w:rsidRPr="00204E96" w:rsidRDefault="008D4A8D" w:rsidP="00BB06FE">
            <w:pPr>
              <w:rPr>
                <w:sz w:val="20"/>
                <w:szCs w:val="20"/>
              </w:rPr>
            </w:pPr>
          </w:p>
        </w:tc>
        <w:tc>
          <w:tcPr>
            <w:tcW w:w="590" w:type="dxa"/>
            <w:gridSpan w:val="2"/>
            <w:tcBorders>
              <w:top w:val="nil"/>
              <w:left w:val="nil"/>
              <w:bottom w:val="nil"/>
              <w:right w:val="nil"/>
            </w:tcBorders>
            <w:shd w:val="clear" w:color="auto" w:fill="auto"/>
            <w:noWrap/>
            <w:vAlign w:val="center"/>
            <w:hideMark/>
          </w:tcPr>
          <w:p w14:paraId="7B0A0F63" w14:textId="77777777" w:rsidR="008D4A8D" w:rsidRPr="00204E96" w:rsidRDefault="008D4A8D" w:rsidP="00BB06FE">
            <w:pPr>
              <w:rPr>
                <w:sz w:val="20"/>
                <w:szCs w:val="20"/>
              </w:rPr>
            </w:pPr>
          </w:p>
        </w:tc>
        <w:tc>
          <w:tcPr>
            <w:tcW w:w="511" w:type="dxa"/>
            <w:tcBorders>
              <w:top w:val="nil"/>
              <w:left w:val="nil"/>
              <w:bottom w:val="nil"/>
              <w:right w:val="nil"/>
            </w:tcBorders>
            <w:shd w:val="clear" w:color="auto" w:fill="auto"/>
            <w:noWrap/>
            <w:vAlign w:val="center"/>
            <w:hideMark/>
          </w:tcPr>
          <w:p w14:paraId="4BFD52AF" w14:textId="77777777" w:rsidR="008D4A8D" w:rsidRPr="00204E96" w:rsidRDefault="008D4A8D" w:rsidP="00BB06FE">
            <w:pPr>
              <w:rPr>
                <w:sz w:val="20"/>
                <w:szCs w:val="20"/>
              </w:rPr>
            </w:pPr>
          </w:p>
        </w:tc>
        <w:tc>
          <w:tcPr>
            <w:tcW w:w="708" w:type="dxa"/>
            <w:tcBorders>
              <w:top w:val="nil"/>
              <w:left w:val="nil"/>
              <w:bottom w:val="nil"/>
              <w:right w:val="nil"/>
            </w:tcBorders>
            <w:shd w:val="clear" w:color="auto" w:fill="auto"/>
            <w:noWrap/>
            <w:vAlign w:val="center"/>
            <w:hideMark/>
          </w:tcPr>
          <w:p w14:paraId="5059D805" w14:textId="77777777" w:rsidR="008D4A8D" w:rsidRPr="00204E96" w:rsidRDefault="008D4A8D" w:rsidP="00BB06FE">
            <w:pPr>
              <w:rPr>
                <w:sz w:val="20"/>
                <w:szCs w:val="20"/>
              </w:rPr>
            </w:pPr>
          </w:p>
        </w:tc>
        <w:tc>
          <w:tcPr>
            <w:tcW w:w="623" w:type="dxa"/>
            <w:tcBorders>
              <w:top w:val="nil"/>
              <w:left w:val="nil"/>
              <w:bottom w:val="nil"/>
              <w:right w:val="nil"/>
            </w:tcBorders>
            <w:shd w:val="clear" w:color="auto" w:fill="auto"/>
            <w:noWrap/>
            <w:vAlign w:val="center"/>
            <w:hideMark/>
          </w:tcPr>
          <w:p w14:paraId="21C1067E" w14:textId="77777777" w:rsidR="008D4A8D" w:rsidRPr="00204E96" w:rsidRDefault="008D4A8D" w:rsidP="00BB06FE">
            <w:pPr>
              <w:rPr>
                <w:sz w:val="20"/>
                <w:szCs w:val="20"/>
              </w:rPr>
            </w:pPr>
          </w:p>
        </w:tc>
        <w:tc>
          <w:tcPr>
            <w:tcW w:w="5141" w:type="dxa"/>
            <w:gridSpan w:val="22"/>
            <w:tcBorders>
              <w:top w:val="nil"/>
              <w:left w:val="nil"/>
              <w:bottom w:val="nil"/>
              <w:right w:val="nil"/>
            </w:tcBorders>
            <w:shd w:val="clear" w:color="000000" w:fill="304C70"/>
            <w:noWrap/>
            <w:vAlign w:val="center"/>
            <w:hideMark/>
          </w:tcPr>
          <w:p w14:paraId="0522DEFA"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New York</w:t>
            </w:r>
          </w:p>
        </w:tc>
      </w:tr>
      <w:tr w:rsidR="006E5227" w:rsidRPr="00204E96" w14:paraId="55F9C50A" w14:textId="77777777" w:rsidTr="00BB06FE">
        <w:trPr>
          <w:trHeight w:val="388"/>
        </w:trPr>
        <w:tc>
          <w:tcPr>
            <w:tcW w:w="622" w:type="dxa"/>
            <w:tcBorders>
              <w:top w:val="nil"/>
              <w:left w:val="nil"/>
              <w:bottom w:val="nil"/>
              <w:right w:val="nil"/>
            </w:tcBorders>
            <w:shd w:val="clear" w:color="auto" w:fill="auto"/>
            <w:noWrap/>
            <w:vAlign w:val="center"/>
            <w:hideMark/>
          </w:tcPr>
          <w:p w14:paraId="56CB25AB" w14:textId="77777777" w:rsidR="008D4A8D" w:rsidRPr="00204E96" w:rsidRDefault="008D4A8D" w:rsidP="00BB06FE">
            <w:pPr>
              <w:jc w:val="center"/>
              <w:rPr>
                <w:rFonts w:ascii="Calibri" w:hAnsi="Calibri" w:cs="Calibri"/>
                <w:b/>
                <w:bCs/>
                <w:color w:val="FFFFFF"/>
                <w:sz w:val="14"/>
                <w:szCs w:val="14"/>
              </w:rPr>
            </w:pPr>
          </w:p>
        </w:tc>
        <w:tc>
          <w:tcPr>
            <w:tcW w:w="443" w:type="dxa"/>
            <w:tcBorders>
              <w:top w:val="nil"/>
              <w:left w:val="nil"/>
              <w:bottom w:val="nil"/>
              <w:right w:val="nil"/>
            </w:tcBorders>
            <w:shd w:val="clear" w:color="auto" w:fill="auto"/>
            <w:noWrap/>
            <w:vAlign w:val="center"/>
            <w:hideMark/>
          </w:tcPr>
          <w:p w14:paraId="4A70F6E0" w14:textId="77777777" w:rsidR="008D4A8D" w:rsidRPr="00204E96" w:rsidRDefault="008D4A8D" w:rsidP="00BB06FE">
            <w:pPr>
              <w:rPr>
                <w:sz w:val="20"/>
                <w:szCs w:val="20"/>
              </w:rPr>
            </w:pPr>
          </w:p>
        </w:tc>
        <w:tc>
          <w:tcPr>
            <w:tcW w:w="784" w:type="dxa"/>
            <w:gridSpan w:val="2"/>
            <w:tcBorders>
              <w:top w:val="nil"/>
              <w:left w:val="nil"/>
              <w:bottom w:val="nil"/>
              <w:right w:val="nil"/>
            </w:tcBorders>
            <w:shd w:val="clear" w:color="auto" w:fill="auto"/>
            <w:noWrap/>
            <w:vAlign w:val="center"/>
            <w:hideMark/>
          </w:tcPr>
          <w:p w14:paraId="6ABBBC79" w14:textId="77777777" w:rsidR="008D4A8D" w:rsidRPr="00204E96" w:rsidRDefault="008D4A8D" w:rsidP="00BB06FE">
            <w:pPr>
              <w:rPr>
                <w:sz w:val="20"/>
                <w:szCs w:val="20"/>
              </w:rPr>
            </w:pPr>
          </w:p>
        </w:tc>
        <w:tc>
          <w:tcPr>
            <w:tcW w:w="628" w:type="dxa"/>
            <w:tcBorders>
              <w:top w:val="nil"/>
              <w:left w:val="nil"/>
              <w:bottom w:val="nil"/>
              <w:right w:val="nil"/>
            </w:tcBorders>
            <w:shd w:val="clear" w:color="auto" w:fill="auto"/>
            <w:noWrap/>
            <w:vAlign w:val="center"/>
            <w:hideMark/>
          </w:tcPr>
          <w:p w14:paraId="3F3A6AA3" w14:textId="77777777" w:rsidR="008D4A8D" w:rsidRPr="00204E96" w:rsidRDefault="008D4A8D" w:rsidP="00BB06FE">
            <w:pPr>
              <w:rPr>
                <w:sz w:val="20"/>
                <w:szCs w:val="20"/>
              </w:rPr>
            </w:pPr>
          </w:p>
        </w:tc>
        <w:tc>
          <w:tcPr>
            <w:tcW w:w="614" w:type="dxa"/>
            <w:tcBorders>
              <w:top w:val="nil"/>
              <w:left w:val="nil"/>
              <w:bottom w:val="nil"/>
              <w:right w:val="nil"/>
            </w:tcBorders>
            <w:shd w:val="clear" w:color="auto" w:fill="auto"/>
            <w:noWrap/>
            <w:vAlign w:val="center"/>
            <w:hideMark/>
          </w:tcPr>
          <w:p w14:paraId="3F19D2A5" w14:textId="77777777" w:rsidR="008D4A8D" w:rsidRPr="00204E96" w:rsidRDefault="008D4A8D" w:rsidP="00BB06FE">
            <w:pPr>
              <w:rPr>
                <w:sz w:val="20"/>
                <w:szCs w:val="20"/>
              </w:rPr>
            </w:pPr>
          </w:p>
        </w:tc>
        <w:tc>
          <w:tcPr>
            <w:tcW w:w="232" w:type="dxa"/>
            <w:tcBorders>
              <w:top w:val="nil"/>
              <w:left w:val="nil"/>
              <w:bottom w:val="nil"/>
              <w:right w:val="nil"/>
            </w:tcBorders>
            <w:shd w:val="clear" w:color="auto" w:fill="auto"/>
            <w:noWrap/>
            <w:vAlign w:val="center"/>
            <w:hideMark/>
          </w:tcPr>
          <w:p w14:paraId="5CB2DF34"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center"/>
            <w:hideMark/>
          </w:tcPr>
          <w:p w14:paraId="5529B0DF" w14:textId="77777777" w:rsidR="008D4A8D" w:rsidRPr="00204E96" w:rsidRDefault="008D4A8D" w:rsidP="00BB06FE">
            <w:pPr>
              <w:rPr>
                <w:sz w:val="20"/>
                <w:szCs w:val="20"/>
              </w:rPr>
            </w:pPr>
          </w:p>
        </w:tc>
        <w:tc>
          <w:tcPr>
            <w:tcW w:w="535" w:type="dxa"/>
            <w:tcBorders>
              <w:top w:val="nil"/>
              <w:left w:val="nil"/>
              <w:bottom w:val="nil"/>
              <w:right w:val="nil"/>
            </w:tcBorders>
            <w:shd w:val="clear" w:color="auto" w:fill="auto"/>
            <w:noWrap/>
            <w:vAlign w:val="center"/>
            <w:hideMark/>
          </w:tcPr>
          <w:p w14:paraId="3B7332D4" w14:textId="77777777" w:rsidR="008D4A8D" w:rsidRPr="00204E96" w:rsidRDefault="008D4A8D" w:rsidP="00BB06FE">
            <w:pPr>
              <w:rPr>
                <w:sz w:val="20"/>
                <w:szCs w:val="20"/>
              </w:rPr>
            </w:pPr>
          </w:p>
        </w:tc>
        <w:tc>
          <w:tcPr>
            <w:tcW w:w="534" w:type="dxa"/>
            <w:tcBorders>
              <w:top w:val="nil"/>
              <w:left w:val="nil"/>
              <w:bottom w:val="nil"/>
              <w:right w:val="nil"/>
            </w:tcBorders>
            <w:shd w:val="clear" w:color="auto" w:fill="auto"/>
            <w:noWrap/>
            <w:vAlign w:val="center"/>
            <w:hideMark/>
          </w:tcPr>
          <w:p w14:paraId="4D71C45C" w14:textId="77777777" w:rsidR="008D4A8D" w:rsidRPr="00204E96" w:rsidRDefault="008D4A8D" w:rsidP="00BB06FE">
            <w:pPr>
              <w:rPr>
                <w:sz w:val="20"/>
                <w:szCs w:val="20"/>
              </w:rPr>
            </w:pPr>
          </w:p>
        </w:tc>
        <w:tc>
          <w:tcPr>
            <w:tcW w:w="912" w:type="dxa"/>
            <w:gridSpan w:val="3"/>
            <w:tcBorders>
              <w:top w:val="nil"/>
              <w:left w:val="nil"/>
              <w:bottom w:val="nil"/>
              <w:right w:val="nil"/>
            </w:tcBorders>
            <w:shd w:val="clear" w:color="auto" w:fill="auto"/>
            <w:noWrap/>
            <w:vAlign w:val="center"/>
            <w:hideMark/>
          </w:tcPr>
          <w:p w14:paraId="2086D2FE" w14:textId="77777777" w:rsidR="008D4A8D" w:rsidRPr="00204E96" w:rsidRDefault="008D4A8D" w:rsidP="00BB06FE">
            <w:pPr>
              <w:rPr>
                <w:sz w:val="20"/>
                <w:szCs w:val="20"/>
              </w:rPr>
            </w:pPr>
          </w:p>
        </w:tc>
        <w:tc>
          <w:tcPr>
            <w:tcW w:w="1061" w:type="dxa"/>
            <w:gridSpan w:val="2"/>
            <w:tcBorders>
              <w:top w:val="nil"/>
              <w:left w:val="nil"/>
              <w:bottom w:val="nil"/>
              <w:right w:val="nil"/>
            </w:tcBorders>
            <w:shd w:val="clear" w:color="auto" w:fill="auto"/>
            <w:noWrap/>
            <w:vAlign w:val="center"/>
            <w:hideMark/>
          </w:tcPr>
          <w:p w14:paraId="6F591E61" w14:textId="77777777" w:rsidR="008D4A8D" w:rsidRPr="00204E96" w:rsidRDefault="008D4A8D" w:rsidP="00BB06FE">
            <w:pPr>
              <w:rPr>
                <w:sz w:val="20"/>
                <w:szCs w:val="20"/>
              </w:rPr>
            </w:pPr>
          </w:p>
        </w:tc>
        <w:tc>
          <w:tcPr>
            <w:tcW w:w="761" w:type="dxa"/>
            <w:gridSpan w:val="2"/>
            <w:tcBorders>
              <w:top w:val="nil"/>
              <w:left w:val="nil"/>
              <w:bottom w:val="nil"/>
              <w:right w:val="nil"/>
            </w:tcBorders>
            <w:shd w:val="clear" w:color="auto" w:fill="auto"/>
            <w:noWrap/>
            <w:vAlign w:val="center"/>
            <w:hideMark/>
          </w:tcPr>
          <w:p w14:paraId="48EF73B6" w14:textId="77777777" w:rsidR="008D4A8D" w:rsidRPr="00204E96" w:rsidRDefault="008D4A8D" w:rsidP="00BB06FE">
            <w:pPr>
              <w:rPr>
                <w:sz w:val="20"/>
                <w:szCs w:val="20"/>
              </w:rPr>
            </w:pPr>
          </w:p>
        </w:tc>
        <w:tc>
          <w:tcPr>
            <w:tcW w:w="590" w:type="dxa"/>
            <w:gridSpan w:val="2"/>
            <w:tcBorders>
              <w:top w:val="nil"/>
              <w:left w:val="nil"/>
              <w:bottom w:val="nil"/>
              <w:right w:val="nil"/>
            </w:tcBorders>
            <w:shd w:val="clear" w:color="auto" w:fill="auto"/>
            <w:noWrap/>
            <w:vAlign w:val="center"/>
            <w:hideMark/>
          </w:tcPr>
          <w:p w14:paraId="2536EC5A" w14:textId="77777777" w:rsidR="008D4A8D" w:rsidRPr="00204E96" w:rsidRDefault="008D4A8D" w:rsidP="00BB06FE">
            <w:pPr>
              <w:rPr>
                <w:sz w:val="20"/>
                <w:szCs w:val="20"/>
              </w:rPr>
            </w:pPr>
          </w:p>
        </w:tc>
        <w:tc>
          <w:tcPr>
            <w:tcW w:w="511" w:type="dxa"/>
            <w:tcBorders>
              <w:top w:val="nil"/>
              <w:left w:val="nil"/>
              <w:bottom w:val="nil"/>
              <w:right w:val="nil"/>
            </w:tcBorders>
            <w:shd w:val="clear" w:color="auto" w:fill="auto"/>
            <w:noWrap/>
            <w:vAlign w:val="center"/>
            <w:hideMark/>
          </w:tcPr>
          <w:p w14:paraId="47160D5D" w14:textId="77777777" w:rsidR="008D4A8D" w:rsidRPr="00204E96" w:rsidRDefault="008D4A8D" w:rsidP="00BB06FE">
            <w:pPr>
              <w:rPr>
                <w:sz w:val="20"/>
                <w:szCs w:val="20"/>
              </w:rPr>
            </w:pPr>
          </w:p>
        </w:tc>
        <w:tc>
          <w:tcPr>
            <w:tcW w:w="708" w:type="dxa"/>
            <w:tcBorders>
              <w:top w:val="nil"/>
              <w:left w:val="nil"/>
              <w:bottom w:val="nil"/>
              <w:right w:val="nil"/>
            </w:tcBorders>
            <w:shd w:val="clear" w:color="auto" w:fill="auto"/>
            <w:noWrap/>
            <w:vAlign w:val="center"/>
            <w:hideMark/>
          </w:tcPr>
          <w:p w14:paraId="340B8C5E" w14:textId="77777777" w:rsidR="008D4A8D" w:rsidRPr="00204E96" w:rsidRDefault="008D4A8D" w:rsidP="00BB06FE">
            <w:pPr>
              <w:rPr>
                <w:sz w:val="20"/>
                <w:szCs w:val="20"/>
              </w:rPr>
            </w:pPr>
          </w:p>
        </w:tc>
        <w:tc>
          <w:tcPr>
            <w:tcW w:w="623" w:type="dxa"/>
            <w:tcBorders>
              <w:top w:val="nil"/>
              <w:left w:val="nil"/>
              <w:bottom w:val="nil"/>
              <w:right w:val="nil"/>
            </w:tcBorders>
            <w:shd w:val="clear" w:color="auto" w:fill="auto"/>
            <w:noWrap/>
            <w:vAlign w:val="center"/>
            <w:hideMark/>
          </w:tcPr>
          <w:p w14:paraId="3A14B4FC" w14:textId="77777777" w:rsidR="008D4A8D" w:rsidRPr="00204E96" w:rsidRDefault="008D4A8D" w:rsidP="00BB06FE">
            <w:pPr>
              <w:rPr>
                <w:sz w:val="20"/>
                <w:szCs w:val="20"/>
              </w:rPr>
            </w:pPr>
          </w:p>
        </w:tc>
        <w:tc>
          <w:tcPr>
            <w:tcW w:w="352" w:type="dxa"/>
            <w:gridSpan w:val="2"/>
            <w:tcBorders>
              <w:top w:val="nil"/>
              <w:left w:val="nil"/>
              <w:bottom w:val="nil"/>
              <w:right w:val="nil"/>
            </w:tcBorders>
            <w:shd w:val="clear" w:color="auto" w:fill="auto"/>
            <w:noWrap/>
            <w:vAlign w:val="center"/>
            <w:hideMark/>
          </w:tcPr>
          <w:p w14:paraId="47700249" w14:textId="77777777" w:rsidR="008D4A8D" w:rsidRPr="00204E96" w:rsidRDefault="008D4A8D" w:rsidP="00BB06FE">
            <w:pPr>
              <w:rPr>
                <w:sz w:val="20"/>
                <w:szCs w:val="20"/>
              </w:rPr>
            </w:pPr>
          </w:p>
        </w:tc>
        <w:tc>
          <w:tcPr>
            <w:tcW w:w="535" w:type="dxa"/>
            <w:gridSpan w:val="3"/>
            <w:tcBorders>
              <w:top w:val="nil"/>
              <w:left w:val="nil"/>
              <w:bottom w:val="nil"/>
              <w:right w:val="nil"/>
            </w:tcBorders>
            <w:shd w:val="clear" w:color="auto" w:fill="auto"/>
            <w:noWrap/>
            <w:vAlign w:val="center"/>
            <w:hideMark/>
          </w:tcPr>
          <w:p w14:paraId="2F148316"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center"/>
            <w:hideMark/>
          </w:tcPr>
          <w:p w14:paraId="40F5B14B" w14:textId="77777777" w:rsidR="008D4A8D" w:rsidRPr="00204E96" w:rsidRDefault="008D4A8D" w:rsidP="00BB06FE">
            <w:pPr>
              <w:rPr>
                <w:sz w:val="20"/>
                <w:szCs w:val="20"/>
              </w:rPr>
            </w:pPr>
          </w:p>
        </w:tc>
        <w:tc>
          <w:tcPr>
            <w:tcW w:w="828" w:type="dxa"/>
            <w:gridSpan w:val="3"/>
            <w:tcBorders>
              <w:top w:val="nil"/>
              <w:left w:val="nil"/>
              <w:bottom w:val="nil"/>
              <w:right w:val="nil"/>
            </w:tcBorders>
            <w:shd w:val="clear" w:color="auto" w:fill="auto"/>
            <w:noWrap/>
            <w:vAlign w:val="center"/>
            <w:hideMark/>
          </w:tcPr>
          <w:p w14:paraId="2C9F5CF8" w14:textId="77777777" w:rsidR="008D4A8D" w:rsidRPr="00204E96" w:rsidRDefault="008D4A8D" w:rsidP="00BB06FE">
            <w:pPr>
              <w:rPr>
                <w:sz w:val="20"/>
                <w:szCs w:val="20"/>
              </w:rPr>
            </w:pPr>
          </w:p>
        </w:tc>
        <w:tc>
          <w:tcPr>
            <w:tcW w:w="248" w:type="dxa"/>
            <w:gridSpan w:val="2"/>
            <w:tcBorders>
              <w:top w:val="nil"/>
              <w:left w:val="nil"/>
              <w:bottom w:val="nil"/>
              <w:right w:val="nil"/>
            </w:tcBorders>
            <w:shd w:val="clear" w:color="auto" w:fill="auto"/>
            <w:noWrap/>
            <w:vAlign w:val="center"/>
            <w:hideMark/>
          </w:tcPr>
          <w:p w14:paraId="78BE5DF2" w14:textId="77777777" w:rsidR="008D4A8D" w:rsidRPr="00204E96" w:rsidRDefault="008D4A8D" w:rsidP="00BB06FE">
            <w:pPr>
              <w:rPr>
                <w:sz w:val="20"/>
                <w:szCs w:val="20"/>
              </w:rPr>
            </w:pPr>
          </w:p>
        </w:tc>
        <w:tc>
          <w:tcPr>
            <w:tcW w:w="912" w:type="dxa"/>
            <w:gridSpan w:val="4"/>
            <w:tcBorders>
              <w:top w:val="nil"/>
              <w:left w:val="nil"/>
              <w:bottom w:val="nil"/>
              <w:right w:val="nil"/>
            </w:tcBorders>
            <w:shd w:val="clear" w:color="auto" w:fill="auto"/>
            <w:noWrap/>
            <w:vAlign w:val="center"/>
            <w:hideMark/>
          </w:tcPr>
          <w:p w14:paraId="3A271489" w14:textId="77777777" w:rsidR="008D4A8D" w:rsidRPr="00204E96" w:rsidRDefault="008D4A8D" w:rsidP="00BB06FE">
            <w:pPr>
              <w:rPr>
                <w:sz w:val="20"/>
                <w:szCs w:val="20"/>
              </w:rPr>
            </w:pPr>
          </w:p>
        </w:tc>
        <w:tc>
          <w:tcPr>
            <w:tcW w:w="911" w:type="dxa"/>
            <w:gridSpan w:val="3"/>
            <w:tcBorders>
              <w:top w:val="nil"/>
              <w:left w:val="nil"/>
              <w:bottom w:val="nil"/>
              <w:right w:val="nil"/>
            </w:tcBorders>
            <w:shd w:val="clear" w:color="auto" w:fill="auto"/>
            <w:noWrap/>
            <w:vAlign w:val="center"/>
            <w:hideMark/>
          </w:tcPr>
          <w:p w14:paraId="084B9CEC" w14:textId="77777777" w:rsidR="008D4A8D" w:rsidRPr="00204E96" w:rsidRDefault="008D4A8D" w:rsidP="00BB06FE">
            <w:pPr>
              <w:rPr>
                <w:sz w:val="20"/>
                <w:szCs w:val="20"/>
              </w:rPr>
            </w:pPr>
          </w:p>
        </w:tc>
        <w:tc>
          <w:tcPr>
            <w:tcW w:w="930" w:type="dxa"/>
            <w:gridSpan w:val="4"/>
            <w:tcBorders>
              <w:top w:val="nil"/>
              <w:left w:val="nil"/>
              <w:bottom w:val="nil"/>
              <w:right w:val="nil"/>
            </w:tcBorders>
            <w:shd w:val="clear" w:color="auto" w:fill="auto"/>
            <w:noWrap/>
            <w:vAlign w:val="center"/>
            <w:hideMark/>
          </w:tcPr>
          <w:p w14:paraId="57CFB258" w14:textId="77777777" w:rsidR="008D4A8D" w:rsidRPr="00204E96" w:rsidRDefault="008D4A8D" w:rsidP="00BB06FE">
            <w:pPr>
              <w:rPr>
                <w:sz w:val="20"/>
                <w:szCs w:val="20"/>
              </w:rPr>
            </w:pPr>
          </w:p>
        </w:tc>
      </w:tr>
      <w:tr w:rsidR="006E5227" w:rsidRPr="00204E96" w14:paraId="5E279D98" w14:textId="77777777" w:rsidTr="00BB06FE">
        <w:trPr>
          <w:gridAfter w:val="1"/>
          <w:wAfter w:w="109" w:type="dxa"/>
          <w:trHeight w:val="388"/>
        </w:trPr>
        <w:tc>
          <w:tcPr>
            <w:tcW w:w="622" w:type="dxa"/>
            <w:tcBorders>
              <w:top w:val="nil"/>
              <w:left w:val="nil"/>
              <w:bottom w:val="single" w:sz="8" w:space="0" w:color="423F3E"/>
              <w:right w:val="nil"/>
            </w:tcBorders>
            <w:shd w:val="clear" w:color="auto" w:fill="auto"/>
            <w:noWrap/>
            <w:vAlign w:val="center"/>
            <w:hideMark/>
          </w:tcPr>
          <w:p w14:paraId="6A09002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43" w:type="dxa"/>
            <w:tcBorders>
              <w:top w:val="nil"/>
              <w:left w:val="nil"/>
              <w:bottom w:val="single" w:sz="8" w:space="0" w:color="423F3E"/>
              <w:right w:val="nil"/>
            </w:tcBorders>
            <w:shd w:val="clear" w:color="auto" w:fill="auto"/>
            <w:noWrap/>
            <w:vAlign w:val="center"/>
            <w:hideMark/>
          </w:tcPr>
          <w:p w14:paraId="7656B04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784" w:type="dxa"/>
            <w:gridSpan w:val="2"/>
            <w:tcBorders>
              <w:top w:val="nil"/>
              <w:left w:val="nil"/>
              <w:bottom w:val="single" w:sz="8" w:space="0" w:color="423F3E"/>
              <w:right w:val="nil"/>
            </w:tcBorders>
            <w:shd w:val="clear" w:color="auto" w:fill="auto"/>
            <w:noWrap/>
            <w:vAlign w:val="center"/>
            <w:hideMark/>
          </w:tcPr>
          <w:p w14:paraId="76B4854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628" w:type="dxa"/>
            <w:tcBorders>
              <w:top w:val="nil"/>
              <w:left w:val="nil"/>
              <w:bottom w:val="single" w:sz="8" w:space="0" w:color="423F3E"/>
              <w:right w:val="nil"/>
            </w:tcBorders>
            <w:shd w:val="clear" w:color="auto" w:fill="auto"/>
            <w:noWrap/>
            <w:vAlign w:val="center"/>
            <w:hideMark/>
          </w:tcPr>
          <w:p w14:paraId="0669E2B7"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614" w:type="dxa"/>
            <w:tcBorders>
              <w:top w:val="nil"/>
              <w:left w:val="nil"/>
              <w:bottom w:val="single" w:sz="8" w:space="0" w:color="423F3E"/>
              <w:right w:val="nil"/>
            </w:tcBorders>
            <w:shd w:val="clear" w:color="auto" w:fill="auto"/>
            <w:noWrap/>
            <w:vAlign w:val="center"/>
            <w:hideMark/>
          </w:tcPr>
          <w:p w14:paraId="272B4BF1"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232" w:type="dxa"/>
            <w:tcBorders>
              <w:top w:val="nil"/>
              <w:left w:val="nil"/>
              <w:bottom w:val="single" w:sz="8" w:space="0" w:color="423F3E"/>
              <w:right w:val="nil"/>
            </w:tcBorders>
            <w:shd w:val="clear" w:color="auto" w:fill="auto"/>
            <w:noWrap/>
            <w:vAlign w:val="center"/>
            <w:hideMark/>
          </w:tcPr>
          <w:p w14:paraId="430D1EA3"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4" w:type="dxa"/>
            <w:gridSpan w:val="2"/>
            <w:tcBorders>
              <w:top w:val="nil"/>
              <w:left w:val="nil"/>
              <w:bottom w:val="single" w:sz="8" w:space="0" w:color="423F3E"/>
              <w:right w:val="nil"/>
            </w:tcBorders>
            <w:shd w:val="clear" w:color="auto" w:fill="auto"/>
            <w:noWrap/>
            <w:vAlign w:val="center"/>
            <w:hideMark/>
          </w:tcPr>
          <w:p w14:paraId="695D34FE"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5" w:type="dxa"/>
            <w:tcBorders>
              <w:top w:val="nil"/>
              <w:left w:val="nil"/>
              <w:bottom w:val="single" w:sz="8" w:space="0" w:color="423F3E"/>
              <w:right w:val="nil"/>
            </w:tcBorders>
            <w:shd w:val="clear" w:color="auto" w:fill="auto"/>
            <w:noWrap/>
            <w:vAlign w:val="center"/>
            <w:hideMark/>
          </w:tcPr>
          <w:p w14:paraId="37C6F60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534" w:type="dxa"/>
            <w:tcBorders>
              <w:top w:val="nil"/>
              <w:left w:val="nil"/>
              <w:bottom w:val="single" w:sz="8" w:space="0" w:color="423F3E"/>
              <w:right w:val="nil"/>
            </w:tcBorders>
            <w:shd w:val="clear" w:color="auto" w:fill="auto"/>
            <w:noWrap/>
            <w:vAlign w:val="center"/>
            <w:hideMark/>
          </w:tcPr>
          <w:p w14:paraId="66DA1B46"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2" w:type="dxa"/>
            <w:gridSpan w:val="3"/>
            <w:tcBorders>
              <w:top w:val="nil"/>
              <w:left w:val="nil"/>
              <w:bottom w:val="single" w:sz="8" w:space="0" w:color="423F3E"/>
              <w:right w:val="nil"/>
            </w:tcBorders>
            <w:shd w:val="clear" w:color="auto" w:fill="auto"/>
            <w:noWrap/>
            <w:vAlign w:val="center"/>
            <w:hideMark/>
          </w:tcPr>
          <w:p w14:paraId="5855425E"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1061" w:type="dxa"/>
            <w:gridSpan w:val="2"/>
            <w:tcBorders>
              <w:top w:val="nil"/>
              <w:left w:val="nil"/>
              <w:bottom w:val="single" w:sz="8" w:space="0" w:color="423F3E"/>
              <w:right w:val="nil"/>
            </w:tcBorders>
            <w:shd w:val="clear" w:color="000000" w:fill="FFFFFF"/>
            <w:noWrap/>
            <w:vAlign w:val="center"/>
            <w:hideMark/>
          </w:tcPr>
          <w:p w14:paraId="59DFE63D" w14:textId="77777777" w:rsidR="008D4A8D" w:rsidRPr="00204E96" w:rsidRDefault="008D4A8D" w:rsidP="00BB06FE">
            <w:pPr>
              <w:rPr>
                <w:rFonts w:ascii="Calibri" w:hAnsi="Calibri" w:cs="Calibri"/>
                <w:b/>
                <w:bCs/>
                <w:color w:val="FFFFFF"/>
                <w:sz w:val="14"/>
                <w:szCs w:val="14"/>
              </w:rPr>
            </w:pPr>
            <w:r w:rsidRPr="00204E96">
              <w:rPr>
                <w:rFonts w:ascii="Calibri" w:hAnsi="Calibri" w:cs="Calibri"/>
                <w:b/>
                <w:bCs/>
                <w:color w:val="FFFFFF"/>
                <w:sz w:val="14"/>
                <w:szCs w:val="14"/>
              </w:rPr>
              <w:t> </w:t>
            </w:r>
          </w:p>
        </w:tc>
        <w:tc>
          <w:tcPr>
            <w:tcW w:w="1862" w:type="dxa"/>
            <w:gridSpan w:val="5"/>
            <w:tcBorders>
              <w:top w:val="nil"/>
              <w:left w:val="nil"/>
              <w:bottom w:val="single" w:sz="8" w:space="0" w:color="423F3E"/>
              <w:right w:val="nil"/>
            </w:tcBorders>
            <w:shd w:val="clear" w:color="000000" w:fill="F1904E"/>
            <w:noWrap/>
            <w:vAlign w:val="center"/>
            <w:hideMark/>
          </w:tcPr>
          <w:p w14:paraId="7D90A70B"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Best Trading Time</w:t>
            </w:r>
          </w:p>
        </w:tc>
        <w:tc>
          <w:tcPr>
            <w:tcW w:w="708" w:type="dxa"/>
            <w:tcBorders>
              <w:top w:val="nil"/>
              <w:left w:val="nil"/>
              <w:bottom w:val="single" w:sz="8" w:space="0" w:color="423F3E"/>
              <w:right w:val="nil"/>
            </w:tcBorders>
            <w:shd w:val="clear" w:color="000000" w:fill="FFFFFF"/>
            <w:noWrap/>
            <w:vAlign w:val="center"/>
            <w:hideMark/>
          </w:tcPr>
          <w:p w14:paraId="31655EFD"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 </w:t>
            </w:r>
          </w:p>
        </w:tc>
        <w:tc>
          <w:tcPr>
            <w:tcW w:w="623" w:type="dxa"/>
            <w:tcBorders>
              <w:top w:val="nil"/>
              <w:left w:val="nil"/>
              <w:bottom w:val="single" w:sz="8" w:space="0" w:color="423F3E"/>
              <w:right w:val="nil"/>
            </w:tcBorders>
            <w:shd w:val="clear" w:color="000000" w:fill="FFFFFF"/>
            <w:noWrap/>
            <w:vAlign w:val="center"/>
            <w:hideMark/>
          </w:tcPr>
          <w:p w14:paraId="18F9CB7B"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 </w:t>
            </w:r>
          </w:p>
        </w:tc>
        <w:tc>
          <w:tcPr>
            <w:tcW w:w="2488" w:type="dxa"/>
            <w:gridSpan w:val="12"/>
            <w:tcBorders>
              <w:top w:val="nil"/>
              <w:left w:val="nil"/>
              <w:bottom w:val="single" w:sz="8" w:space="0" w:color="423F3E"/>
              <w:right w:val="nil"/>
            </w:tcBorders>
            <w:shd w:val="clear" w:color="000000" w:fill="F1904E"/>
            <w:noWrap/>
            <w:vAlign w:val="center"/>
            <w:hideMark/>
          </w:tcPr>
          <w:p w14:paraId="41FFF0AB" w14:textId="77777777" w:rsidR="008D4A8D" w:rsidRPr="00204E96" w:rsidRDefault="008D4A8D" w:rsidP="00BB06FE">
            <w:pPr>
              <w:jc w:val="center"/>
              <w:rPr>
                <w:rFonts w:ascii="Calibri" w:hAnsi="Calibri" w:cs="Calibri"/>
                <w:b/>
                <w:bCs/>
                <w:color w:val="FFFFFF"/>
                <w:sz w:val="14"/>
                <w:szCs w:val="14"/>
              </w:rPr>
            </w:pPr>
            <w:r w:rsidRPr="00204E96">
              <w:rPr>
                <w:rFonts w:ascii="Calibri" w:hAnsi="Calibri" w:cs="Calibri"/>
                <w:b/>
                <w:bCs/>
                <w:color w:val="FFFFFF"/>
                <w:sz w:val="14"/>
                <w:szCs w:val="14"/>
              </w:rPr>
              <w:t>Best Trading Time</w:t>
            </w:r>
          </w:p>
        </w:tc>
        <w:tc>
          <w:tcPr>
            <w:tcW w:w="554" w:type="dxa"/>
            <w:tcBorders>
              <w:top w:val="nil"/>
              <w:left w:val="nil"/>
              <w:bottom w:val="single" w:sz="8" w:space="0" w:color="423F3E"/>
              <w:right w:val="nil"/>
            </w:tcBorders>
            <w:shd w:val="clear" w:color="000000" w:fill="FFFFFF"/>
            <w:noWrap/>
            <w:vAlign w:val="center"/>
            <w:hideMark/>
          </w:tcPr>
          <w:p w14:paraId="12C0B8CD" w14:textId="77777777" w:rsidR="008D4A8D" w:rsidRPr="00204E96" w:rsidRDefault="008D4A8D" w:rsidP="00BB06FE">
            <w:pPr>
              <w:rPr>
                <w:rFonts w:ascii="Calibri" w:hAnsi="Calibri" w:cs="Calibri"/>
                <w:b/>
                <w:bCs/>
                <w:color w:val="163884"/>
                <w:sz w:val="14"/>
                <w:szCs w:val="14"/>
              </w:rPr>
            </w:pPr>
            <w:r w:rsidRPr="00204E96">
              <w:rPr>
                <w:rFonts w:ascii="Calibri" w:hAnsi="Calibri" w:cs="Calibri"/>
                <w:b/>
                <w:bCs/>
                <w:color w:val="163884"/>
                <w:sz w:val="14"/>
                <w:szCs w:val="14"/>
              </w:rPr>
              <w:t> </w:t>
            </w:r>
          </w:p>
        </w:tc>
        <w:tc>
          <w:tcPr>
            <w:tcW w:w="713" w:type="dxa"/>
            <w:gridSpan w:val="4"/>
            <w:tcBorders>
              <w:top w:val="nil"/>
              <w:left w:val="nil"/>
              <w:bottom w:val="single" w:sz="8" w:space="0" w:color="423F3E"/>
              <w:right w:val="nil"/>
            </w:tcBorders>
            <w:shd w:val="clear" w:color="auto" w:fill="auto"/>
            <w:noWrap/>
            <w:vAlign w:val="center"/>
            <w:hideMark/>
          </w:tcPr>
          <w:p w14:paraId="067E3A7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471" w:type="dxa"/>
            <w:tcBorders>
              <w:top w:val="nil"/>
              <w:left w:val="nil"/>
              <w:bottom w:val="single" w:sz="8" w:space="0" w:color="423F3E"/>
              <w:right w:val="nil"/>
            </w:tcBorders>
            <w:shd w:val="clear" w:color="auto" w:fill="auto"/>
            <w:noWrap/>
            <w:vAlign w:val="center"/>
            <w:hideMark/>
          </w:tcPr>
          <w:p w14:paraId="33948360"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c>
          <w:tcPr>
            <w:tcW w:w="915" w:type="dxa"/>
            <w:gridSpan w:val="4"/>
            <w:tcBorders>
              <w:top w:val="nil"/>
              <w:left w:val="nil"/>
              <w:bottom w:val="single" w:sz="8" w:space="0" w:color="423F3E"/>
              <w:right w:val="nil"/>
            </w:tcBorders>
            <w:shd w:val="clear" w:color="auto" w:fill="auto"/>
            <w:noWrap/>
            <w:vAlign w:val="center"/>
            <w:hideMark/>
          </w:tcPr>
          <w:p w14:paraId="6380C58D" w14:textId="77777777" w:rsidR="008D4A8D" w:rsidRPr="00204E96" w:rsidRDefault="008D4A8D" w:rsidP="00BB06FE">
            <w:pPr>
              <w:rPr>
                <w:rFonts w:ascii="Calibri" w:hAnsi="Calibri" w:cs="Calibri"/>
                <w:color w:val="000000"/>
                <w:sz w:val="14"/>
                <w:szCs w:val="14"/>
              </w:rPr>
            </w:pPr>
            <w:r w:rsidRPr="00204E96">
              <w:rPr>
                <w:rFonts w:ascii="Calibri" w:hAnsi="Calibri" w:cs="Calibri"/>
                <w:color w:val="000000"/>
                <w:sz w:val="14"/>
                <w:szCs w:val="14"/>
              </w:rPr>
              <w:t> </w:t>
            </w:r>
          </w:p>
        </w:tc>
      </w:tr>
      <w:tr w:rsidR="00645AE5" w:rsidRPr="00204E96" w14:paraId="6AAA50BC" w14:textId="77777777" w:rsidTr="00BB06FE">
        <w:trPr>
          <w:gridAfter w:val="1"/>
          <w:wAfter w:w="137" w:type="dxa"/>
          <w:trHeight w:val="310"/>
        </w:trPr>
        <w:tc>
          <w:tcPr>
            <w:tcW w:w="8136" w:type="dxa"/>
            <w:gridSpan w:val="19"/>
            <w:tcBorders>
              <w:top w:val="nil"/>
              <w:left w:val="nil"/>
              <w:bottom w:val="nil"/>
              <w:right w:val="nil"/>
            </w:tcBorders>
            <w:shd w:val="clear" w:color="auto" w:fill="auto"/>
            <w:noWrap/>
            <w:vAlign w:val="center"/>
            <w:hideMark/>
          </w:tcPr>
          <w:p w14:paraId="30D5B539" w14:textId="414D8E62" w:rsidR="008D4A8D" w:rsidRPr="00204E96" w:rsidRDefault="008D4A8D" w:rsidP="00BB06FE">
            <w:pPr>
              <w:rPr>
                <w:rFonts w:ascii="Calibri" w:hAnsi="Calibri" w:cs="Calibri"/>
                <w:color w:val="423F3E"/>
                <w:sz w:val="14"/>
                <w:szCs w:val="14"/>
              </w:rPr>
            </w:pPr>
            <w:r w:rsidRPr="00204E96">
              <w:rPr>
                <w:rFonts w:ascii="Calibri" w:hAnsi="Calibri" w:cs="Calibri"/>
                <w:color w:val="423F3E"/>
                <w:sz w:val="14"/>
                <w:szCs w:val="14"/>
              </w:rPr>
              <w:t xml:space="preserve">Note: This chart shows the normal forex trading times of all </w:t>
            </w:r>
            <w:r w:rsidR="00B53F56">
              <w:rPr>
                <w:rFonts w:ascii="Calibri" w:hAnsi="Calibri" w:cs="Calibri"/>
                <w:color w:val="423F3E"/>
                <w:sz w:val="14"/>
                <w:szCs w:val="14"/>
              </w:rPr>
              <w:t xml:space="preserve">the </w:t>
            </w:r>
            <w:r w:rsidRPr="00204E96">
              <w:rPr>
                <w:rFonts w:ascii="Calibri" w:hAnsi="Calibri" w:cs="Calibri"/>
                <w:color w:val="423F3E"/>
                <w:sz w:val="14"/>
                <w:szCs w:val="14"/>
              </w:rPr>
              <w:t>major forex trading centers across the globe in Pakistan Standard Time.</w:t>
            </w:r>
          </w:p>
        </w:tc>
        <w:tc>
          <w:tcPr>
            <w:tcW w:w="625" w:type="dxa"/>
            <w:gridSpan w:val="2"/>
            <w:tcBorders>
              <w:top w:val="nil"/>
              <w:left w:val="nil"/>
              <w:bottom w:val="nil"/>
              <w:right w:val="nil"/>
            </w:tcBorders>
            <w:shd w:val="clear" w:color="auto" w:fill="auto"/>
            <w:noWrap/>
            <w:vAlign w:val="bottom"/>
            <w:hideMark/>
          </w:tcPr>
          <w:p w14:paraId="11961FDB" w14:textId="77777777" w:rsidR="008D4A8D" w:rsidRPr="00204E96" w:rsidRDefault="008D4A8D" w:rsidP="00BB06FE">
            <w:pPr>
              <w:rPr>
                <w:rFonts w:ascii="Calibri" w:hAnsi="Calibri" w:cs="Calibri"/>
                <w:color w:val="423F3E"/>
                <w:sz w:val="14"/>
                <w:szCs w:val="14"/>
              </w:rPr>
            </w:pPr>
          </w:p>
        </w:tc>
        <w:tc>
          <w:tcPr>
            <w:tcW w:w="619" w:type="dxa"/>
            <w:tcBorders>
              <w:top w:val="nil"/>
              <w:left w:val="nil"/>
              <w:bottom w:val="nil"/>
              <w:right w:val="nil"/>
            </w:tcBorders>
            <w:shd w:val="clear" w:color="auto" w:fill="auto"/>
            <w:noWrap/>
            <w:vAlign w:val="bottom"/>
            <w:hideMark/>
          </w:tcPr>
          <w:p w14:paraId="4750C75C" w14:textId="77777777" w:rsidR="008D4A8D" w:rsidRPr="00204E96" w:rsidRDefault="008D4A8D" w:rsidP="00BB06FE">
            <w:pPr>
              <w:rPr>
                <w:sz w:val="20"/>
                <w:szCs w:val="20"/>
              </w:rPr>
            </w:pPr>
          </w:p>
        </w:tc>
        <w:tc>
          <w:tcPr>
            <w:tcW w:w="712" w:type="dxa"/>
            <w:tcBorders>
              <w:top w:val="nil"/>
              <w:left w:val="nil"/>
              <w:bottom w:val="nil"/>
              <w:right w:val="nil"/>
            </w:tcBorders>
            <w:shd w:val="clear" w:color="auto" w:fill="auto"/>
            <w:noWrap/>
            <w:vAlign w:val="bottom"/>
            <w:hideMark/>
          </w:tcPr>
          <w:p w14:paraId="00FCF41C" w14:textId="77777777" w:rsidR="008D4A8D" w:rsidRPr="00204E96" w:rsidRDefault="008D4A8D" w:rsidP="00BB06FE">
            <w:pPr>
              <w:rPr>
                <w:sz w:val="20"/>
                <w:szCs w:val="20"/>
              </w:rPr>
            </w:pPr>
          </w:p>
        </w:tc>
        <w:tc>
          <w:tcPr>
            <w:tcW w:w="236" w:type="dxa"/>
            <w:tcBorders>
              <w:top w:val="nil"/>
              <w:left w:val="nil"/>
              <w:bottom w:val="nil"/>
              <w:right w:val="nil"/>
            </w:tcBorders>
            <w:shd w:val="clear" w:color="auto" w:fill="auto"/>
            <w:noWrap/>
            <w:vAlign w:val="bottom"/>
            <w:hideMark/>
          </w:tcPr>
          <w:p w14:paraId="032D87EE" w14:textId="77777777" w:rsidR="008D4A8D" w:rsidRPr="00204E96" w:rsidRDefault="008D4A8D" w:rsidP="00BB06FE">
            <w:pPr>
              <w:rPr>
                <w:sz w:val="20"/>
                <w:szCs w:val="20"/>
              </w:rPr>
            </w:pPr>
          </w:p>
        </w:tc>
        <w:tc>
          <w:tcPr>
            <w:tcW w:w="535" w:type="dxa"/>
            <w:gridSpan w:val="3"/>
            <w:tcBorders>
              <w:top w:val="nil"/>
              <w:left w:val="nil"/>
              <w:bottom w:val="nil"/>
              <w:right w:val="nil"/>
            </w:tcBorders>
            <w:shd w:val="clear" w:color="auto" w:fill="auto"/>
            <w:noWrap/>
            <w:vAlign w:val="bottom"/>
            <w:hideMark/>
          </w:tcPr>
          <w:p w14:paraId="04C459F5" w14:textId="77777777" w:rsidR="008D4A8D" w:rsidRPr="00204E96" w:rsidRDefault="008D4A8D" w:rsidP="00BB06FE">
            <w:pPr>
              <w:rPr>
                <w:sz w:val="20"/>
                <w:szCs w:val="20"/>
              </w:rPr>
            </w:pPr>
          </w:p>
        </w:tc>
        <w:tc>
          <w:tcPr>
            <w:tcW w:w="534" w:type="dxa"/>
            <w:gridSpan w:val="2"/>
            <w:tcBorders>
              <w:top w:val="nil"/>
              <w:left w:val="nil"/>
              <w:bottom w:val="nil"/>
              <w:right w:val="nil"/>
            </w:tcBorders>
            <w:shd w:val="clear" w:color="auto" w:fill="auto"/>
            <w:noWrap/>
            <w:vAlign w:val="bottom"/>
            <w:hideMark/>
          </w:tcPr>
          <w:p w14:paraId="7BBBB638" w14:textId="77777777" w:rsidR="008D4A8D" w:rsidRPr="00204E96" w:rsidRDefault="008D4A8D" w:rsidP="00BB06FE">
            <w:pPr>
              <w:rPr>
                <w:sz w:val="20"/>
                <w:szCs w:val="20"/>
              </w:rPr>
            </w:pPr>
          </w:p>
        </w:tc>
        <w:tc>
          <w:tcPr>
            <w:tcW w:w="828" w:type="dxa"/>
            <w:gridSpan w:val="3"/>
            <w:tcBorders>
              <w:top w:val="nil"/>
              <w:left w:val="nil"/>
              <w:bottom w:val="nil"/>
              <w:right w:val="nil"/>
            </w:tcBorders>
            <w:shd w:val="clear" w:color="auto" w:fill="auto"/>
            <w:noWrap/>
            <w:vAlign w:val="bottom"/>
            <w:hideMark/>
          </w:tcPr>
          <w:p w14:paraId="6B4A8C55" w14:textId="77777777" w:rsidR="008D4A8D" w:rsidRPr="00204E96" w:rsidRDefault="008D4A8D" w:rsidP="00BB06FE">
            <w:pPr>
              <w:rPr>
                <w:sz w:val="20"/>
                <w:szCs w:val="20"/>
              </w:rPr>
            </w:pPr>
          </w:p>
        </w:tc>
        <w:tc>
          <w:tcPr>
            <w:tcW w:w="242" w:type="dxa"/>
            <w:gridSpan w:val="2"/>
            <w:tcBorders>
              <w:top w:val="nil"/>
              <w:left w:val="nil"/>
              <w:bottom w:val="nil"/>
              <w:right w:val="nil"/>
            </w:tcBorders>
            <w:shd w:val="clear" w:color="auto" w:fill="auto"/>
            <w:noWrap/>
            <w:vAlign w:val="bottom"/>
            <w:hideMark/>
          </w:tcPr>
          <w:p w14:paraId="25F681B5" w14:textId="77777777" w:rsidR="008D4A8D" w:rsidRPr="00204E96" w:rsidRDefault="008D4A8D" w:rsidP="00BB06FE">
            <w:pPr>
              <w:rPr>
                <w:sz w:val="20"/>
                <w:szCs w:val="20"/>
              </w:rPr>
            </w:pPr>
          </w:p>
        </w:tc>
        <w:tc>
          <w:tcPr>
            <w:tcW w:w="912" w:type="dxa"/>
            <w:gridSpan w:val="4"/>
            <w:tcBorders>
              <w:top w:val="nil"/>
              <w:left w:val="nil"/>
              <w:bottom w:val="nil"/>
              <w:right w:val="nil"/>
            </w:tcBorders>
            <w:shd w:val="clear" w:color="auto" w:fill="auto"/>
            <w:noWrap/>
            <w:vAlign w:val="bottom"/>
            <w:hideMark/>
          </w:tcPr>
          <w:p w14:paraId="7CDAB4B9" w14:textId="77777777" w:rsidR="008D4A8D" w:rsidRPr="00204E96" w:rsidRDefault="008D4A8D" w:rsidP="00BB06FE">
            <w:pPr>
              <w:rPr>
                <w:sz w:val="20"/>
                <w:szCs w:val="20"/>
              </w:rPr>
            </w:pPr>
          </w:p>
        </w:tc>
        <w:tc>
          <w:tcPr>
            <w:tcW w:w="911" w:type="dxa"/>
            <w:gridSpan w:val="3"/>
            <w:tcBorders>
              <w:top w:val="nil"/>
              <w:left w:val="nil"/>
              <w:bottom w:val="nil"/>
              <w:right w:val="nil"/>
            </w:tcBorders>
            <w:shd w:val="clear" w:color="auto" w:fill="auto"/>
            <w:noWrap/>
            <w:vAlign w:val="bottom"/>
            <w:hideMark/>
          </w:tcPr>
          <w:p w14:paraId="6D541158" w14:textId="77777777" w:rsidR="008D4A8D" w:rsidRPr="00204E96" w:rsidRDefault="008D4A8D" w:rsidP="00BB06FE">
            <w:pPr>
              <w:rPr>
                <w:sz w:val="20"/>
                <w:szCs w:val="20"/>
              </w:rPr>
            </w:pPr>
          </w:p>
        </w:tc>
        <w:tc>
          <w:tcPr>
            <w:tcW w:w="915" w:type="dxa"/>
            <w:gridSpan w:val="4"/>
            <w:tcBorders>
              <w:top w:val="nil"/>
              <w:left w:val="nil"/>
              <w:bottom w:val="nil"/>
              <w:right w:val="nil"/>
            </w:tcBorders>
            <w:shd w:val="clear" w:color="auto" w:fill="auto"/>
            <w:noWrap/>
            <w:vAlign w:val="bottom"/>
            <w:hideMark/>
          </w:tcPr>
          <w:p w14:paraId="4D2A4BCA" w14:textId="77777777" w:rsidR="008D4A8D" w:rsidRPr="00204E96" w:rsidRDefault="008D4A8D" w:rsidP="00BB06FE">
            <w:pPr>
              <w:rPr>
                <w:sz w:val="20"/>
                <w:szCs w:val="20"/>
              </w:rPr>
            </w:pPr>
          </w:p>
        </w:tc>
      </w:tr>
    </w:tbl>
    <w:p w14:paraId="17A5808A" w14:textId="32622F5F" w:rsidR="00262CC5" w:rsidRDefault="00262CC5" w:rsidP="00262CC5">
      <w:pPr>
        <w:jc w:val="both"/>
        <w:rPr>
          <w:rFonts w:ascii="Calibri" w:hAnsi="Calibri" w:cs="Calibri"/>
          <w:color w:val="423F3E"/>
          <w:sz w:val="14"/>
          <w:szCs w:val="14"/>
        </w:rPr>
      </w:pPr>
    </w:p>
    <w:p w14:paraId="7BC030FD" w14:textId="7ED24F09" w:rsidR="00FC5EE8" w:rsidRDefault="00FC5EE8" w:rsidP="00262CC5">
      <w:pPr>
        <w:jc w:val="both"/>
        <w:rPr>
          <w:rFonts w:ascii="Calibri" w:hAnsi="Calibri" w:cs="Calibri"/>
          <w:color w:val="423F3E"/>
          <w:sz w:val="14"/>
          <w:szCs w:val="14"/>
        </w:rPr>
      </w:pPr>
    </w:p>
    <w:p w14:paraId="652F16CF" w14:textId="77777777" w:rsidR="00FC5EE8" w:rsidRDefault="00FC5EE8" w:rsidP="00262CC5">
      <w:pPr>
        <w:jc w:val="both"/>
        <w:rPr>
          <w:rFonts w:ascii="Calibri" w:hAnsi="Calibri" w:cs="Calibri"/>
          <w:color w:val="423F3E"/>
          <w:sz w:val="14"/>
          <w:szCs w:val="14"/>
        </w:rPr>
      </w:pPr>
    </w:p>
    <w:p w14:paraId="2AB753DF" w14:textId="1658F459" w:rsidR="000A0DCE" w:rsidRDefault="00330C45" w:rsidP="00262CC5">
      <w:pPr>
        <w:jc w:val="both"/>
        <w:rPr>
          <w:rFonts w:ascii="Calibri" w:hAnsi="Calibri" w:cs="Calibri"/>
          <w:color w:val="423F3E"/>
          <w:sz w:val="14"/>
          <w:szCs w:val="14"/>
        </w:rPr>
      </w:pPr>
      <w:r>
        <w:rPr>
          <w:noProof/>
        </w:rPr>
        <w:drawing>
          <wp:anchor distT="0" distB="0" distL="114300" distR="114300" simplePos="0" relativeHeight="251655680" behindDoc="0" locked="0" layoutInCell="1" allowOverlap="1" wp14:anchorId="71F8178C" wp14:editId="1F364654">
            <wp:simplePos x="0" y="0"/>
            <wp:positionH relativeFrom="column">
              <wp:posOffset>6641465</wp:posOffset>
            </wp:positionH>
            <wp:positionV relativeFrom="paragraph">
              <wp:posOffset>107950</wp:posOffset>
            </wp:positionV>
            <wp:extent cx="2926080" cy="2194560"/>
            <wp:effectExtent l="0" t="0" r="0" b="0"/>
            <wp:wrapThrough wrapText="bothSides">
              <wp:wrapPolygon edited="0">
                <wp:start x="4781" y="938"/>
                <wp:lineTo x="4781" y="2063"/>
                <wp:lineTo x="9422" y="4313"/>
                <wp:lineTo x="10828" y="4313"/>
                <wp:lineTo x="7031" y="5250"/>
                <wp:lineTo x="4359" y="6375"/>
                <wp:lineTo x="4359" y="7313"/>
                <wp:lineTo x="3797" y="8438"/>
                <wp:lineTo x="3094" y="10125"/>
                <wp:lineTo x="2953" y="13313"/>
                <wp:lineTo x="3938" y="16313"/>
                <wp:lineTo x="3938" y="16875"/>
                <wp:lineTo x="6469" y="18938"/>
                <wp:lineTo x="7172" y="19313"/>
                <wp:lineTo x="9422" y="19313"/>
                <wp:lineTo x="20391" y="17063"/>
                <wp:lineTo x="20531" y="16313"/>
                <wp:lineTo x="17719" y="16313"/>
                <wp:lineTo x="20953" y="15188"/>
                <wp:lineTo x="21094" y="10875"/>
                <wp:lineTo x="19969" y="10500"/>
                <wp:lineTo x="18000" y="10313"/>
                <wp:lineTo x="20672" y="9188"/>
                <wp:lineTo x="20953" y="6750"/>
                <wp:lineTo x="10828" y="4313"/>
                <wp:lineTo x="16313" y="2250"/>
                <wp:lineTo x="16734" y="1500"/>
                <wp:lineTo x="15891" y="938"/>
                <wp:lineTo x="4781" y="938"/>
              </wp:wrapPolygon>
            </wp:wrapThrough>
            <wp:docPr id="25" name="Chart 25">
              <a:extLst xmlns:a="http://schemas.openxmlformats.org/drawingml/2006/main">
                <a:ext uri="{FF2B5EF4-FFF2-40B4-BE49-F238E27FC236}">
                  <a16:creationId xmlns:a16="http://schemas.microsoft.com/office/drawing/2014/main" id="{8E2CF849-ABF8-4DBF-9567-50F9CBAFA2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036F0AA7" w14:textId="42563C6A" w:rsidR="00EF44A7" w:rsidRDefault="00132354" w:rsidP="008D4A8D">
      <w:pPr>
        <w:jc w:val="both"/>
        <w:rPr>
          <w:rFonts w:asciiTheme="minorHAnsi" w:hAnsiTheme="minorHAnsi" w:cstheme="minorHAnsi"/>
          <w:b/>
          <w:noProof/>
          <w:color w:val="163884"/>
          <w:sz w:val="14"/>
        </w:rPr>
      </w:pPr>
      <w:r>
        <w:rPr>
          <w:noProof/>
        </w:rPr>
        <w:drawing>
          <wp:anchor distT="0" distB="0" distL="114300" distR="114300" simplePos="0" relativeHeight="251657728" behindDoc="0" locked="0" layoutInCell="1" allowOverlap="1" wp14:anchorId="639BD60B" wp14:editId="7E9C88BF">
            <wp:simplePos x="0" y="0"/>
            <wp:positionH relativeFrom="column">
              <wp:posOffset>35560</wp:posOffset>
            </wp:positionH>
            <wp:positionV relativeFrom="paragraph">
              <wp:posOffset>-635</wp:posOffset>
            </wp:positionV>
            <wp:extent cx="3474720" cy="2194560"/>
            <wp:effectExtent l="0" t="0" r="0" b="0"/>
            <wp:wrapThrough wrapText="bothSides">
              <wp:wrapPolygon edited="0">
                <wp:start x="5092" y="750"/>
                <wp:lineTo x="5092" y="1688"/>
                <wp:lineTo x="6868" y="4125"/>
                <wp:lineTo x="355" y="6188"/>
                <wp:lineTo x="355" y="6938"/>
                <wp:lineTo x="7224" y="7125"/>
                <wp:lineTo x="7105" y="10125"/>
                <wp:lineTo x="2250" y="11438"/>
                <wp:lineTo x="2250" y="12375"/>
                <wp:lineTo x="7224" y="13125"/>
                <wp:lineTo x="7105" y="16125"/>
                <wp:lineTo x="1539" y="16875"/>
                <wp:lineTo x="1539" y="17813"/>
                <wp:lineTo x="7224" y="19125"/>
                <wp:lineTo x="6987" y="20438"/>
                <wp:lineTo x="7697" y="20438"/>
                <wp:lineTo x="7697" y="19125"/>
                <wp:lineTo x="19539" y="18938"/>
                <wp:lineTo x="20605" y="17250"/>
                <wp:lineTo x="18947" y="16125"/>
                <wp:lineTo x="18355" y="13125"/>
                <wp:lineTo x="19895" y="12188"/>
                <wp:lineTo x="18711" y="10500"/>
                <wp:lineTo x="9000" y="10125"/>
                <wp:lineTo x="13263" y="7875"/>
                <wp:lineTo x="13263" y="7125"/>
                <wp:lineTo x="14447" y="7125"/>
                <wp:lineTo x="13737" y="5438"/>
                <wp:lineTo x="7697" y="4125"/>
                <wp:lineTo x="15987" y="2438"/>
                <wp:lineTo x="16342" y="1125"/>
                <wp:lineTo x="12434" y="750"/>
                <wp:lineTo x="5092" y="750"/>
              </wp:wrapPolygon>
            </wp:wrapThrough>
            <wp:docPr id="34" name="Chart 34">
              <a:extLst xmlns:a="http://schemas.openxmlformats.org/drawingml/2006/main">
                <a:ext uri="{FF2B5EF4-FFF2-40B4-BE49-F238E27FC236}">
                  <a16:creationId xmlns:a16="http://schemas.microsoft.com/office/drawing/2014/main" id="{F94BF767-7F9D-45CC-9A6A-F628A80846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sidR="00FC5EE8">
        <w:rPr>
          <w:noProof/>
        </w:rPr>
        <w:drawing>
          <wp:anchor distT="0" distB="0" distL="114300" distR="114300" simplePos="0" relativeHeight="251656704" behindDoc="0" locked="0" layoutInCell="1" allowOverlap="1" wp14:anchorId="26D7C150" wp14:editId="0034C02A">
            <wp:simplePos x="0" y="0"/>
            <wp:positionH relativeFrom="column">
              <wp:posOffset>3616960</wp:posOffset>
            </wp:positionH>
            <wp:positionV relativeFrom="paragraph">
              <wp:posOffset>-635</wp:posOffset>
            </wp:positionV>
            <wp:extent cx="2926080" cy="2194560"/>
            <wp:effectExtent l="0" t="0" r="0" b="0"/>
            <wp:wrapThrough wrapText="bothSides">
              <wp:wrapPolygon edited="0">
                <wp:start x="2672" y="750"/>
                <wp:lineTo x="2672" y="1875"/>
                <wp:lineTo x="9000" y="4125"/>
                <wp:lineTo x="10828" y="4125"/>
                <wp:lineTo x="6609" y="5250"/>
                <wp:lineTo x="4219" y="6375"/>
                <wp:lineTo x="4219" y="7125"/>
                <wp:lineTo x="3656" y="8250"/>
                <wp:lineTo x="2813" y="10125"/>
                <wp:lineTo x="2672" y="13125"/>
                <wp:lineTo x="3656" y="16125"/>
                <wp:lineTo x="3656" y="16688"/>
                <wp:lineTo x="6328" y="18938"/>
                <wp:lineTo x="7031" y="19313"/>
                <wp:lineTo x="9281" y="19313"/>
                <wp:lineTo x="19406" y="17063"/>
                <wp:lineTo x="19547" y="16500"/>
                <wp:lineTo x="16734" y="16125"/>
                <wp:lineTo x="20953" y="14625"/>
                <wp:lineTo x="21094" y="11250"/>
                <wp:lineTo x="19969" y="10688"/>
                <wp:lineTo x="18281" y="10125"/>
                <wp:lineTo x="20391" y="9188"/>
                <wp:lineTo x="19828" y="6938"/>
                <wp:lineTo x="10828" y="4125"/>
                <wp:lineTo x="18422" y="2063"/>
                <wp:lineTo x="18844" y="1125"/>
                <wp:lineTo x="15750" y="750"/>
                <wp:lineTo x="2672" y="750"/>
              </wp:wrapPolygon>
            </wp:wrapThrough>
            <wp:docPr id="23" name="Chart 23">
              <a:extLst xmlns:a="http://schemas.openxmlformats.org/drawingml/2006/main">
                <a:ext uri="{FF2B5EF4-FFF2-40B4-BE49-F238E27FC236}">
                  <a16:creationId xmlns:a16="http://schemas.microsoft.com/office/drawing/2014/main" id="{FE0DAA22-535C-42E9-9A92-A29053A18D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p>
    <w:p w14:paraId="32335D4A" w14:textId="77777777" w:rsidR="00EF44A7" w:rsidRDefault="00EF44A7">
      <w:pPr>
        <w:spacing w:after="160" w:line="259" w:lineRule="auto"/>
        <w:rPr>
          <w:rFonts w:asciiTheme="minorHAnsi" w:hAnsiTheme="minorHAnsi" w:cstheme="minorHAnsi"/>
          <w:b/>
          <w:noProof/>
          <w:color w:val="163884"/>
          <w:sz w:val="14"/>
        </w:rPr>
      </w:pPr>
    </w:p>
    <w:p w14:paraId="5ABB0C7F" w14:textId="413C6DC1" w:rsidR="00DC5984" w:rsidRDefault="00BC7699">
      <w:pPr>
        <w:spacing w:after="160" w:line="259" w:lineRule="auto"/>
        <w:rPr>
          <w:rFonts w:asciiTheme="minorHAnsi" w:hAnsiTheme="minorHAnsi" w:cstheme="minorHAnsi"/>
          <w:b/>
          <w:noProof/>
          <w:color w:val="163884"/>
          <w:sz w:val="14"/>
        </w:rPr>
        <w:sectPr w:rsidR="00DC5984" w:rsidSect="00E60270">
          <w:headerReference w:type="default" r:id="rId30"/>
          <w:pgSz w:w="16838" w:h="11906" w:orient="landscape" w:code="9"/>
          <w:pgMar w:top="720" w:right="720" w:bottom="720" w:left="720" w:header="720" w:footer="432" w:gutter="0"/>
          <w:cols w:space="144"/>
          <w:docGrid w:linePitch="360"/>
        </w:sectPr>
      </w:pPr>
      <w:r>
        <w:rPr>
          <w:noProof/>
        </w:rPr>
        <mc:AlternateContent>
          <mc:Choice Requires="wps">
            <w:drawing>
              <wp:anchor distT="45720" distB="45720" distL="114300" distR="114300" simplePos="0" relativeHeight="251658752" behindDoc="0" locked="0" layoutInCell="1" allowOverlap="1" wp14:anchorId="35DC9321" wp14:editId="61F2F8B7">
                <wp:simplePos x="0" y="0"/>
                <wp:positionH relativeFrom="column">
                  <wp:posOffset>7848600</wp:posOffset>
                </wp:positionH>
                <wp:positionV relativeFrom="page">
                  <wp:posOffset>6772275</wp:posOffset>
                </wp:positionV>
                <wp:extent cx="1863725" cy="200660"/>
                <wp:effectExtent l="0" t="0" r="0" b="0"/>
                <wp:wrapSquare wrapText="bothSides"/>
                <wp:docPr id="1832819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725" cy="200660"/>
                        </a:xfrm>
                        <a:prstGeom prst="rect">
                          <a:avLst/>
                        </a:prstGeom>
                        <a:noFill/>
                        <a:ln w="9525">
                          <a:noFill/>
                          <a:miter lim="800000"/>
                          <a:headEnd/>
                          <a:tailEnd/>
                        </a:ln>
                      </wps:spPr>
                      <wps:txbx>
                        <w:txbxContent>
                          <w:p w14:paraId="08A57498" w14:textId="5A86EDF3" w:rsidR="000F069D" w:rsidRDefault="000F069D" w:rsidP="007E2219">
                            <w:bookmarkStart w:id="1" w:name="OLE_LINK1"/>
                            <w:r w:rsidRPr="00975B99">
                              <w:rPr>
                                <w:rFonts w:ascii="Calibri" w:hAnsi="Calibri" w:cs="Calibri"/>
                                <w:i/>
                                <w:iCs/>
                                <w:color w:val="444140"/>
                                <w:sz w:val="12"/>
                                <w:szCs w:val="12"/>
                              </w:rPr>
                              <w:t>Source</w:t>
                            </w:r>
                            <w:r>
                              <w:rPr>
                                <w:rFonts w:ascii="Calibri" w:hAnsi="Calibri" w:cs="Calibri"/>
                                <w:i/>
                                <w:iCs/>
                                <w:color w:val="444140"/>
                                <w:sz w:val="12"/>
                                <w:szCs w:val="12"/>
                              </w:rPr>
                              <w:t>s</w:t>
                            </w:r>
                            <w:r w:rsidRPr="00975B99">
                              <w:rPr>
                                <w:rFonts w:ascii="Calibri" w:hAnsi="Calibri" w:cs="Calibri"/>
                                <w:i/>
                                <w:iCs/>
                                <w:color w:val="444140"/>
                                <w:sz w:val="12"/>
                                <w:szCs w:val="12"/>
                              </w:rPr>
                              <w:t xml:space="preserve">: ACPL Research, </w:t>
                            </w:r>
                            <w:proofErr w:type="spellStart"/>
                            <w:r>
                              <w:rPr>
                                <w:rFonts w:ascii="Calibri" w:hAnsi="Calibri" w:cs="Calibri"/>
                                <w:i/>
                                <w:iCs/>
                                <w:color w:val="444140"/>
                                <w:sz w:val="12"/>
                                <w:szCs w:val="12"/>
                              </w:rPr>
                              <w:t>Forexmarkethours</w:t>
                            </w:r>
                            <w:proofErr w:type="spellEnd"/>
                            <w:r>
                              <w:rPr>
                                <w:rFonts w:ascii="Calibri" w:hAnsi="Calibri" w:cs="Calibri"/>
                                <w:i/>
                                <w:iCs/>
                                <w:color w:val="444140"/>
                                <w:sz w:val="12"/>
                                <w:szCs w:val="12"/>
                              </w:rPr>
                              <w:t xml:space="preserve">, </w:t>
                            </w:r>
                            <w:proofErr w:type="spellStart"/>
                            <w:r>
                              <w:rPr>
                                <w:rFonts w:ascii="Calibri" w:hAnsi="Calibri" w:cs="Calibri"/>
                                <w:i/>
                                <w:iCs/>
                                <w:color w:val="444140"/>
                                <w:sz w:val="12"/>
                                <w:szCs w:val="12"/>
                              </w:rPr>
                              <w:t>Dailyfx</w:t>
                            </w:r>
                            <w:proofErr w:type="spellEnd"/>
                            <w:r>
                              <w:rPr>
                                <w:rFonts w:ascii="Calibri" w:hAnsi="Calibri" w:cs="Calibri"/>
                                <w:i/>
                                <w:iCs/>
                                <w:color w:val="444140"/>
                                <w:sz w:val="12"/>
                                <w:szCs w:val="12"/>
                              </w:rPr>
                              <w:t>, Ig</w:t>
                            </w:r>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DC9321" id="_x0000_t202" coordsize="21600,21600" o:spt="202" path="m,l,21600r21600,l21600,xe">
                <v:stroke joinstyle="miter"/>
                <v:path gradientshapeok="t" o:connecttype="rect"/>
              </v:shapetype>
              <v:shape id="Text Box 47" o:spid="_x0000_s1028" type="#_x0000_t202" style="position:absolute;margin-left:618pt;margin-top:533.25pt;width:146.75pt;height:15.8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" filled="f" stroked="f">
                <v:textbox>
                  <w:txbxContent>
                    <w:p w14:paraId="08A57498" w14:textId="5A86EDF3" w:rsidR="000F069D" w:rsidRDefault="000F069D" w:rsidP="007E2219">
                      <w:bookmarkStart w:id="2" w:name="OLE_LINK1"/>
                      <w:r w:rsidRPr="00975B99">
                        <w:rPr>
                          <w:rFonts w:ascii="Calibri" w:hAnsi="Calibri" w:cs="Calibri"/>
                          <w:i/>
                          <w:iCs/>
                          <w:color w:val="444140"/>
                          <w:sz w:val="12"/>
                          <w:szCs w:val="12"/>
                        </w:rPr>
                        <w:t>Source</w:t>
                      </w:r>
                      <w:r>
                        <w:rPr>
                          <w:rFonts w:ascii="Calibri" w:hAnsi="Calibri" w:cs="Calibri"/>
                          <w:i/>
                          <w:iCs/>
                          <w:color w:val="444140"/>
                          <w:sz w:val="12"/>
                          <w:szCs w:val="12"/>
                        </w:rPr>
                        <w:t>s</w:t>
                      </w:r>
                      <w:r w:rsidRPr="00975B99">
                        <w:rPr>
                          <w:rFonts w:ascii="Calibri" w:hAnsi="Calibri" w:cs="Calibri"/>
                          <w:i/>
                          <w:iCs/>
                          <w:color w:val="444140"/>
                          <w:sz w:val="12"/>
                          <w:szCs w:val="12"/>
                        </w:rPr>
                        <w:t xml:space="preserve">: ACPL Research, </w:t>
                      </w:r>
                      <w:proofErr w:type="spellStart"/>
                      <w:r>
                        <w:rPr>
                          <w:rFonts w:ascii="Calibri" w:hAnsi="Calibri" w:cs="Calibri"/>
                          <w:i/>
                          <w:iCs/>
                          <w:color w:val="444140"/>
                          <w:sz w:val="12"/>
                          <w:szCs w:val="12"/>
                        </w:rPr>
                        <w:t>Forexmarkethours</w:t>
                      </w:r>
                      <w:proofErr w:type="spellEnd"/>
                      <w:r>
                        <w:rPr>
                          <w:rFonts w:ascii="Calibri" w:hAnsi="Calibri" w:cs="Calibri"/>
                          <w:i/>
                          <w:iCs/>
                          <w:color w:val="444140"/>
                          <w:sz w:val="12"/>
                          <w:szCs w:val="12"/>
                        </w:rPr>
                        <w:t xml:space="preserve">, </w:t>
                      </w:r>
                      <w:proofErr w:type="spellStart"/>
                      <w:r>
                        <w:rPr>
                          <w:rFonts w:ascii="Calibri" w:hAnsi="Calibri" w:cs="Calibri"/>
                          <w:i/>
                          <w:iCs/>
                          <w:color w:val="444140"/>
                          <w:sz w:val="12"/>
                          <w:szCs w:val="12"/>
                        </w:rPr>
                        <w:t>Dailyfx</w:t>
                      </w:r>
                      <w:proofErr w:type="spellEnd"/>
                      <w:r>
                        <w:rPr>
                          <w:rFonts w:ascii="Calibri" w:hAnsi="Calibri" w:cs="Calibri"/>
                          <w:i/>
                          <w:iCs/>
                          <w:color w:val="444140"/>
                          <w:sz w:val="12"/>
                          <w:szCs w:val="12"/>
                        </w:rPr>
                        <w:t>, Ig</w:t>
                      </w:r>
                      <w:bookmarkEnd w:id="2"/>
                    </w:p>
                  </w:txbxContent>
                </v:textbox>
                <w10:wrap type="square" anchory="page"/>
              </v:shape>
            </w:pict>
          </mc:Fallback>
        </mc:AlternateContent>
      </w:r>
      <w:r w:rsidR="00EF44A7">
        <w:rPr>
          <w:rFonts w:asciiTheme="minorHAnsi" w:hAnsiTheme="minorHAnsi" w:cstheme="minorHAnsi"/>
          <w:b/>
          <w:noProof/>
          <w:color w:val="163884"/>
          <w:sz w:val="14"/>
        </w:rPr>
        <w:br w:type="page"/>
      </w:r>
    </w:p>
    <w:p w14:paraId="1F314EF1" w14:textId="6A3A5425" w:rsidR="00EF44A7" w:rsidRDefault="00EF44A7">
      <w:pPr>
        <w:spacing w:after="160" w:line="259" w:lineRule="auto"/>
        <w:rPr>
          <w:rFonts w:asciiTheme="minorHAnsi" w:hAnsiTheme="minorHAnsi" w:cstheme="minorHAnsi"/>
          <w:b/>
          <w:noProof/>
          <w:color w:val="163884"/>
          <w:sz w:val="14"/>
        </w:rPr>
      </w:pPr>
    </w:p>
    <w:p w14:paraId="55356E5E" w14:textId="77777777" w:rsidR="00DE6F63" w:rsidRDefault="00DE6F63" w:rsidP="00C725F5">
      <w:pPr>
        <w:spacing w:line="259" w:lineRule="auto"/>
        <w:ind w:right="368"/>
        <w:rPr>
          <w:rFonts w:asciiTheme="minorHAnsi" w:hAnsiTheme="minorHAnsi" w:cstheme="minorHAnsi"/>
          <w:b/>
          <w:noProof/>
          <w:color w:val="163884"/>
          <w:sz w:val="14"/>
        </w:rPr>
      </w:pPr>
    </w:p>
    <w:p w14:paraId="64D7C083" w14:textId="2415D358" w:rsidR="00CA0B17" w:rsidRPr="00E40A9F" w:rsidRDefault="00CA0B17" w:rsidP="00E40A9F">
      <w:pPr>
        <w:pStyle w:val="Introductions"/>
        <w:spacing w:line="240" w:lineRule="exact"/>
        <w:ind w:left="0" w:right="144"/>
        <w:jc w:val="left"/>
        <w:rPr>
          <w:rFonts w:cstheme="minorHAnsi"/>
          <w:b w:val="0"/>
          <w:sz w:val="18"/>
          <w:szCs w:val="18"/>
        </w:rPr>
        <w:sectPr w:rsidR="00CA0B17" w:rsidRPr="00E40A9F" w:rsidSect="00E60270">
          <w:headerReference w:type="default" r:id="rId31"/>
          <w:pgSz w:w="16838" w:h="11906" w:orient="landscape" w:code="9"/>
          <w:pgMar w:top="720" w:right="720" w:bottom="720" w:left="720" w:header="720" w:footer="432" w:gutter="0"/>
          <w:cols w:space="144"/>
          <w:docGrid w:linePitch="360"/>
        </w:sectPr>
      </w:pPr>
    </w:p>
    <w:p w14:paraId="7BB788E5" w14:textId="62EEC68F" w:rsidR="00E85D83" w:rsidRPr="00D14C96" w:rsidRDefault="00E85D83" w:rsidP="00E85D83">
      <w:pPr>
        <w:ind w:right="144"/>
        <w:contextualSpacing/>
        <w:jc w:val="both"/>
        <w:rPr>
          <w:rFonts w:asciiTheme="majorHAnsi" w:eastAsiaTheme="minorHAnsi" w:hAnsiTheme="majorHAnsi" w:cstheme="majorHAnsi"/>
          <w:sz w:val="14"/>
          <w:szCs w:val="22"/>
        </w:rPr>
      </w:pPr>
      <w:r w:rsidRPr="00D14C96">
        <w:rPr>
          <w:rFonts w:asciiTheme="majorHAnsi" w:eastAsiaTheme="minorHAnsi" w:hAnsiTheme="majorHAnsi" w:cstheme="majorHAnsi"/>
          <w:sz w:val="14"/>
          <w:szCs w:val="22"/>
        </w:rPr>
        <w:t xml:space="preserve">This report has been prepared by Abbasi </w:t>
      </w:r>
      <w:r w:rsidR="001D3E83">
        <w:rPr>
          <w:rFonts w:asciiTheme="majorHAnsi" w:eastAsiaTheme="minorHAnsi" w:hAnsiTheme="majorHAnsi" w:cstheme="majorHAnsi"/>
          <w:sz w:val="14"/>
          <w:szCs w:val="22"/>
        </w:rPr>
        <w:t>and</w:t>
      </w:r>
      <w:r w:rsidRPr="00D14C96">
        <w:rPr>
          <w:rFonts w:asciiTheme="majorHAnsi" w:eastAsiaTheme="minorHAnsi" w:hAnsiTheme="majorHAnsi" w:cstheme="majorHAnsi"/>
          <w:sz w:val="14"/>
          <w:szCs w:val="22"/>
        </w:rPr>
        <w:t xml:space="preserve"> Company (Private) Limited and is provided for information purposes only. Abbasi and Company (Private) Limited (ACPL) is engaged in brokerage business of commodities futures in Pakistan and to provide the trading/ execution facility on Pakistan Mercantile Exchange (PMEX).</w:t>
      </w:r>
      <w:r w:rsidR="004F223D">
        <w:rPr>
          <w:rFonts w:asciiTheme="majorHAnsi" w:eastAsiaTheme="minorHAnsi" w:hAnsiTheme="majorHAnsi" w:cstheme="majorHAnsi"/>
          <w:sz w:val="14"/>
          <w:szCs w:val="22"/>
        </w:rPr>
        <w:t xml:space="preserve"> </w:t>
      </w:r>
      <w:r w:rsidRPr="00D14C96">
        <w:rPr>
          <w:rFonts w:asciiTheme="majorHAnsi" w:eastAsiaTheme="minorHAnsi" w:hAnsiTheme="majorHAnsi" w:cstheme="majorHAnsi"/>
          <w:sz w:val="14"/>
          <w:szCs w:val="22"/>
        </w:rPr>
        <w:t xml:space="preserve">There is </w:t>
      </w:r>
      <w:r w:rsidRPr="00ED3B1B">
        <w:rPr>
          <w:rFonts w:asciiTheme="majorHAnsi" w:eastAsiaTheme="minorHAnsi" w:hAnsiTheme="majorHAnsi" w:cstheme="majorHAnsi"/>
          <w:noProof/>
          <w:sz w:val="14"/>
          <w:szCs w:val="22"/>
        </w:rPr>
        <w:t>risk</w:t>
      </w:r>
      <w:r w:rsidRPr="00D14C96">
        <w:rPr>
          <w:rFonts w:asciiTheme="majorHAnsi" w:eastAsiaTheme="minorHAnsi" w:hAnsiTheme="majorHAnsi" w:cstheme="majorHAnsi"/>
          <w:sz w:val="14"/>
          <w:szCs w:val="22"/>
        </w:rPr>
        <w:t xml:space="preserve"> of loss in trading in derivatives (futures). The author, directors and other employees of Abbasi and Company (Private) Limited and its affiliates cannot be held responsible for any loss in trading.</w:t>
      </w:r>
      <w:r w:rsidR="00E5423D">
        <w:rPr>
          <w:rFonts w:asciiTheme="majorHAnsi" w:eastAsiaTheme="minorHAnsi" w:hAnsiTheme="majorHAnsi" w:cstheme="majorHAnsi"/>
          <w:sz w:val="14"/>
          <w:szCs w:val="22"/>
        </w:rPr>
        <w:t xml:space="preserve"> </w:t>
      </w:r>
      <w:r w:rsidRPr="00D14C96">
        <w:rPr>
          <w:rFonts w:asciiTheme="majorHAnsi" w:eastAsiaTheme="minorHAnsi" w:hAnsiTheme="majorHAnsi" w:cstheme="majorHAnsi"/>
          <w:sz w:val="14"/>
          <w:szCs w:val="22"/>
        </w:rPr>
        <w:t xml:space="preserve">Futures; futures on margin carries a high level of </w:t>
      </w:r>
      <w:r w:rsidR="00C04469" w:rsidRPr="00D14C96">
        <w:rPr>
          <w:rFonts w:asciiTheme="majorHAnsi" w:eastAsiaTheme="minorHAnsi" w:hAnsiTheme="majorHAnsi" w:cstheme="majorHAnsi"/>
          <w:sz w:val="14"/>
          <w:szCs w:val="22"/>
        </w:rPr>
        <w:t>risk and</w:t>
      </w:r>
      <w:r w:rsidRPr="00D14C96">
        <w:rPr>
          <w:rFonts w:asciiTheme="majorHAnsi" w:eastAsiaTheme="minorHAnsi" w:hAnsiTheme="majorHAnsi" w:cstheme="majorHAnsi"/>
          <w:sz w:val="14"/>
          <w:szCs w:val="22"/>
        </w:rPr>
        <w:t xml:space="preserve"> may not be suitable for all investors. The high degree of leverage can work against the investor/ traders. Before deciding to invest in Commodity derivatives, you should carefully consider your investment objectives, level of experience, and risk appetite. The possibility exists that you could sustain a loss of some or all of your initial investment and therefore you should not invest money that you cannot afford to lose. You should be aware of all the risks associated with futures trading in commodities and other financial products. We take no responsibility for any loss made in investment on any instruments through us. In any event Abbasi and Company (Private) Limited, its affiliates, agents will not be liable to anyone for any decision made or action taken for investment/ trading. Abbasi and Company (Private) Limited, its affiliates, directors and employees cannot be held responsible for any loss in trading due to any problem in connectivity; failure of system; technical problem in the software or any other reason whatever.</w:t>
      </w:r>
    </w:p>
    <w:p w14:paraId="4B0BB1D3" w14:textId="072243A7" w:rsidR="00E85D83" w:rsidRDefault="00E85D83" w:rsidP="00E85D83">
      <w:pPr>
        <w:ind w:right="144"/>
        <w:contextualSpacing/>
        <w:jc w:val="both"/>
        <w:rPr>
          <w:rFonts w:asciiTheme="majorHAnsi" w:eastAsiaTheme="minorHAnsi" w:hAnsiTheme="majorHAnsi" w:cstheme="majorHAnsi"/>
          <w:sz w:val="14"/>
          <w:szCs w:val="22"/>
        </w:rPr>
      </w:pPr>
      <w:r w:rsidRPr="00D14C96">
        <w:rPr>
          <w:rFonts w:asciiTheme="majorHAnsi" w:eastAsiaTheme="minorHAnsi" w:hAnsiTheme="majorHAnsi" w:cstheme="majorHAnsi"/>
          <w:sz w:val="14"/>
          <w:szCs w:val="22"/>
        </w:rPr>
        <w:t>All the reports/ recommendations/ trading calls/ opinions are advisory in nature and contains the opinions of the author, which are not to be construed as investment advices. The author, directors and other employees of Abbasi and Company (Private) Limited and its affiliates cannot be held responsible for the accuracy of the information presented herein or for the results of the positions taken based on the opinions expressed in the reports/ views from Abbasi and Company (Private) Limited. All the views/ recommendations/ trading calls and opinions are based on the information, which are believed to be accurate and no assurance can be given for the accuracy of these information.</w:t>
      </w:r>
    </w:p>
    <w:p w14:paraId="488A14D1" w14:textId="77777777" w:rsidR="00A93CA7" w:rsidRPr="00D14C96" w:rsidRDefault="00A93CA7" w:rsidP="00E85D83">
      <w:pPr>
        <w:ind w:right="144"/>
        <w:contextualSpacing/>
        <w:jc w:val="both"/>
        <w:rPr>
          <w:rFonts w:asciiTheme="majorHAnsi" w:eastAsiaTheme="minorHAnsi" w:hAnsiTheme="majorHAnsi" w:cstheme="majorHAnsi"/>
          <w:sz w:val="14"/>
          <w:szCs w:val="22"/>
        </w:rPr>
      </w:pPr>
    </w:p>
    <w:p w14:paraId="5CC1F54A" w14:textId="1229F19A" w:rsidR="00E85D83" w:rsidRDefault="0050055F" w:rsidP="00C04469">
      <w:pPr>
        <w:ind w:right="144"/>
        <w:contextualSpacing/>
        <w:jc w:val="both"/>
        <w:rPr>
          <w:rFonts w:asciiTheme="majorHAnsi" w:eastAsiaTheme="minorHAnsi" w:hAnsiTheme="majorHAnsi" w:cstheme="majorHAnsi"/>
          <w:sz w:val="14"/>
          <w:szCs w:val="22"/>
        </w:rPr>
      </w:pPr>
      <w:r>
        <w:rPr>
          <w:rFonts w:asciiTheme="majorHAnsi" w:eastAsiaTheme="minorHAnsi" w:hAnsiTheme="majorHAnsi" w:cstheme="majorHAnsi"/>
          <w:sz w:val="14"/>
          <w:szCs w:val="22"/>
        </w:rPr>
        <w:t>D</w:t>
      </w:r>
      <w:r w:rsidR="00E85D83" w:rsidRPr="00D14C96">
        <w:rPr>
          <w:rFonts w:asciiTheme="majorHAnsi" w:eastAsiaTheme="minorHAnsi" w:hAnsiTheme="majorHAnsi" w:cstheme="majorHAnsi"/>
          <w:sz w:val="14"/>
          <w:szCs w:val="22"/>
        </w:rPr>
        <w:t>erivatives trading involve substantial risk. The valuation of the underlying may fluctuate, and as a result, clients may lose their entire original investment. In no event should the content of this research report be construed as an express or an implied promise, guarantee or implication by, or from, Abbasi and Company (Private) Limited that you will profit or that losses can, or will be, limited in any manner whatsoever. Past results are no indication of future performance. The information provided in this report is intended solely for informative purposes and is obtained from sources believed to be reliable. Information is in no way guaranteed. No guarantee of any kind is implied or possible where projections of future conditions are attempted.</w:t>
      </w:r>
      <w:r w:rsidR="00C04469">
        <w:rPr>
          <w:rFonts w:asciiTheme="majorHAnsi" w:eastAsiaTheme="minorHAnsi" w:hAnsiTheme="majorHAnsi" w:cstheme="majorHAnsi"/>
          <w:sz w:val="14"/>
          <w:szCs w:val="22"/>
        </w:rPr>
        <w:t xml:space="preserve"> </w:t>
      </w:r>
      <w:r w:rsidR="00E85D83" w:rsidRPr="00D14C96">
        <w:rPr>
          <w:rFonts w:asciiTheme="majorHAnsi" w:eastAsiaTheme="minorHAnsi" w:hAnsiTheme="majorHAnsi" w:cstheme="majorHAnsi"/>
          <w:sz w:val="14"/>
          <w:szCs w:val="22"/>
        </w:rPr>
        <w:t>Investments in securities market are subject to market risks, read all the related documents carefully before investing.</w:t>
      </w:r>
    </w:p>
    <w:p w14:paraId="793DE1C4" w14:textId="77777777" w:rsidR="00F11EE3" w:rsidRDefault="00F11EE3" w:rsidP="00F11EE3">
      <w:pPr>
        <w:ind w:right="144"/>
        <w:contextualSpacing/>
        <w:jc w:val="both"/>
        <w:rPr>
          <w:rFonts w:asciiTheme="majorHAnsi" w:eastAsiaTheme="minorHAnsi" w:hAnsiTheme="majorHAnsi" w:cstheme="majorHAnsi"/>
          <w:sz w:val="14"/>
          <w:szCs w:val="22"/>
        </w:rPr>
      </w:pPr>
    </w:p>
    <w:p w14:paraId="48967019" w14:textId="793BBA63" w:rsidR="00934B2B" w:rsidRDefault="00F11EE3" w:rsidP="00C04469">
      <w:pPr>
        <w:ind w:right="144"/>
        <w:contextualSpacing/>
        <w:jc w:val="both"/>
        <w:rPr>
          <w:rFonts w:asciiTheme="majorHAnsi" w:eastAsiaTheme="minorHAnsi" w:hAnsiTheme="majorHAnsi" w:cstheme="majorHAnsi"/>
          <w:sz w:val="14"/>
          <w:szCs w:val="22"/>
        </w:rPr>
      </w:pPr>
      <w:r w:rsidRPr="00F11EE3">
        <w:rPr>
          <w:rFonts w:asciiTheme="majorHAnsi" w:eastAsiaTheme="minorHAnsi" w:hAnsiTheme="majorHAnsi" w:cstheme="majorHAnsi"/>
          <w:sz w:val="14"/>
          <w:szCs w:val="22"/>
        </w:rPr>
        <w:t xml:space="preserve">All rights reserved by </w:t>
      </w:r>
      <w:r w:rsidR="001D3E83" w:rsidRPr="00D14C96">
        <w:rPr>
          <w:rFonts w:asciiTheme="majorHAnsi" w:eastAsiaTheme="minorHAnsi" w:hAnsiTheme="majorHAnsi" w:cstheme="majorHAnsi"/>
          <w:sz w:val="14"/>
          <w:szCs w:val="22"/>
        </w:rPr>
        <w:t xml:space="preserve">Abbasi </w:t>
      </w:r>
      <w:r w:rsidR="001D3E83">
        <w:rPr>
          <w:rFonts w:asciiTheme="majorHAnsi" w:eastAsiaTheme="minorHAnsi" w:hAnsiTheme="majorHAnsi" w:cstheme="majorHAnsi"/>
          <w:sz w:val="14"/>
          <w:szCs w:val="22"/>
        </w:rPr>
        <w:t>and</w:t>
      </w:r>
      <w:r w:rsidR="001D3E83" w:rsidRPr="00D14C96">
        <w:rPr>
          <w:rFonts w:asciiTheme="majorHAnsi" w:eastAsiaTheme="minorHAnsi" w:hAnsiTheme="majorHAnsi" w:cstheme="majorHAnsi"/>
          <w:sz w:val="14"/>
          <w:szCs w:val="22"/>
        </w:rPr>
        <w:t xml:space="preserve"> Company (Private) Limited</w:t>
      </w:r>
      <w:r w:rsidRPr="00F11EE3">
        <w:rPr>
          <w:rFonts w:asciiTheme="majorHAnsi" w:eastAsiaTheme="minorHAnsi" w:hAnsiTheme="majorHAnsi" w:cstheme="majorHAnsi"/>
          <w:sz w:val="14"/>
          <w:szCs w:val="22"/>
        </w:rPr>
        <w:t>. This report or any portion hereof may not be reproduced, distributed, or published by any person</w:t>
      </w:r>
      <w:r>
        <w:rPr>
          <w:rFonts w:asciiTheme="majorHAnsi" w:eastAsiaTheme="minorHAnsi" w:hAnsiTheme="majorHAnsi" w:cstheme="majorHAnsi"/>
          <w:sz w:val="14"/>
          <w:szCs w:val="22"/>
        </w:rPr>
        <w:t xml:space="preserve"> </w:t>
      </w:r>
      <w:r w:rsidRPr="00F11EE3">
        <w:rPr>
          <w:rFonts w:asciiTheme="majorHAnsi" w:eastAsiaTheme="minorHAnsi" w:hAnsiTheme="majorHAnsi" w:cstheme="majorHAnsi"/>
          <w:sz w:val="14"/>
          <w:szCs w:val="22"/>
        </w:rPr>
        <w:t xml:space="preserve">for any purpose whatsoever. Nor can it be sent to a third party without prior consent of </w:t>
      </w:r>
      <w:r w:rsidR="001D3E83" w:rsidRPr="00D14C96">
        <w:rPr>
          <w:rFonts w:asciiTheme="majorHAnsi" w:eastAsiaTheme="minorHAnsi" w:hAnsiTheme="majorHAnsi" w:cstheme="majorHAnsi"/>
          <w:sz w:val="14"/>
          <w:szCs w:val="22"/>
        </w:rPr>
        <w:t xml:space="preserve">Abbasi </w:t>
      </w:r>
      <w:r w:rsidR="001D3E83">
        <w:rPr>
          <w:rFonts w:asciiTheme="majorHAnsi" w:eastAsiaTheme="minorHAnsi" w:hAnsiTheme="majorHAnsi" w:cstheme="majorHAnsi"/>
          <w:sz w:val="14"/>
          <w:szCs w:val="22"/>
        </w:rPr>
        <w:t>and</w:t>
      </w:r>
      <w:r w:rsidR="001D3E83" w:rsidRPr="00D14C96">
        <w:rPr>
          <w:rFonts w:asciiTheme="majorHAnsi" w:eastAsiaTheme="minorHAnsi" w:hAnsiTheme="majorHAnsi" w:cstheme="majorHAnsi"/>
          <w:sz w:val="14"/>
          <w:szCs w:val="22"/>
        </w:rPr>
        <w:t xml:space="preserve"> Company (Private) Limited</w:t>
      </w:r>
      <w:r w:rsidRPr="00F11EE3">
        <w:rPr>
          <w:rFonts w:asciiTheme="majorHAnsi" w:eastAsiaTheme="minorHAnsi" w:hAnsiTheme="majorHAnsi" w:cstheme="majorHAnsi"/>
          <w:sz w:val="14"/>
          <w:szCs w:val="22"/>
        </w:rPr>
        <w:t>. Action could be taken for</w:t>
      </w:r>
      <w:r>
        <w:rPr>
          <w:rFonts w:asciiTheme="majorHAnsi" w:eastAsiaTheme="minorHAnsi" w:hAnsiTheme="majorHAnsi" w:cstheme="majorHAnsi"/>
          <w:sz w:val="14"/>
          <w:szCs w:val="22"/>
        </w:rPr>
        <w:t xml:space="preserve"> </w:t>
      </w:r>
      <w:r w:rsidRPr="00F11EE3">
        <w:rPr>
          <w:rFonts w:asciiTheme="majorHAnsi" w:eastAsiaTheme="minorHAnsi" w:hAnsiTheme="majorHAnsi" w:cstheme="majorHAnsi"/>
          <w:sz w:val="14"/>
          <w:szCs w:val="22"/>
        </w:rPr>
        <w:t>unauthorized reproduction, distribution, or publication.</w:t>
      </w:r>
      <w:r w:rsidRPr="00F11EE3">
        <w:rPr>
          <w:rFonts w:asciiTheme="majorHAnsi" w:eastAsiaTheme="minorHAnsi" w:hAnsiTheme="majorHAnsi" w:cstheme="majorHAnsi"/>
          <w:sz w:val="14"/>
          <w:szCs w:val="22"/>
        </w:rPr>
        <w:cr/>
      </w:r>
    </w:p>
    <w:p w14:paraId="036A6FF7" w14:textId="4045CCD3" w:rsidR="00D96F88" w:rsidRDefault="00D96F88" w:rsidP="00D96F88">
      <w:pPr>
        <w:ind w:right="144"/>
        <w:contextualSpacing/>
        <w:jc w:val="both"/>
        <w:rPr>
          <w:rFonts w:asciiTheme="majorHAnsi" w:eastAsiaTheme="minorHAnsi" w:hAnsiTheme="majorHAnsi" w:cstheme="majorHAnsi"/>
          <w:sz w:val="14"/>
          <w:szCs w:val="22"/>
        </w:rPr>
      </w:pPr>
      <w:r w:rsidRPr="00D96F88">
        <w:rPr>
          <w:rFonts w:asciiTheme="majorHAnsi" w:eastAsiaTheme="minorHAnsi" w:hAnsiTheme="majorHAnsi" w:cstheme="majorHAnsi"/>
          <w:sz w:val="14"/>
          <w:szCs w:val="22"/>
        </w:rPr>
        <w:t>The research analyst, primarily involved in the preparation of this report, certifies that (1)</w:t>
      </w:r>
      <w:r>
        <w:rPr>
          <w:rFonts w:asciiTheme="majorHAnsi" w:eastAsiaTheme="minorHAnsi" w:hAnsiTheme="majorHAnsi" w:cstheme="majorHAnsi"/>
          <w:sz w:val="14"/>
          <w:szCs w:val="22"/>
        </w:rPr>
        <w:t xml:space="preserve"> </w:t>
      </w:r>
      <w:r w:rsidRPr="00D96F88">
        <w:rPr>
          <w:rFonts w:asciiTheme="majorHAnsi" w:eastAsiaTheme="minorHAnsi" w:hAnsiTheme="majorHAnsi" w:cstheme="majorHAnsi"/>
          <w:sz w:val="14"/>
          <w:szCs w:val="22"/>
        </w:rPr>
        <w:t xml:space="preserve">the views expressed in this report accurately reflect his/her personal views about the subject </w:t>
      </w:r>
      <w:r w:rsidR="006F3939">
        <w:rPr>
          <w:rFonts w:asciiTheme="majorHAnsi" w:eastAsiaTheme="minorHAnsi" w:hAnsiTheme="majorHAnsi" w:cstheme="majorHAnsi"/>
          <w:sz w:val="14"/>
          <w:szCs w:val="22"/>
        </w:rPr>
        <w:t>commodity</w:t>
      </w:r>
      <w:r w:rsidRPr="00D96F88">
        <w:rPr>
          <w:rFonts w:asciiTheme="majorHAnsi" w:eastAsiaTheme="minorHAnsi" w:hAnsiTheme="majorHAnsi" w:cstheme="majorHAnsi"/>
          <w:sz w:val="14"/>
          <w:szCs w:val="22"/>
        </w:rPr>
        <w:t>/</w:t>
      </w:r>
      <w:r w:rsidR="006F3939">
        <w:rPr>
          <w:rFonts w:asciiTheme="majorHAnsi" w:eastAsiaTheme="minorHAnsi" w:hAnsiTheme="majorHAnsi" w:cstheme="majorHAnsi"/>
          <w:sz w:val="14"/>
          <w:szCs w:val="22"/>
        </w:rPr>
        <w:t>index</w:t>
      </w:r>
      <w:r w:rsidRPr="00D96F88">
        <w:rPr>
          <w:rFonts w:asciiTheme="majorHAnsi" w:eastAsiaTheme="minorHAnsi" w:hAnsiTheme="majorHAnsi" w:cstheme="majorHAnsi"/>
          <w:sz w:val="14"/>
          <w:szCs w:val="22"/>
        </w:rPr>
        <w:t xml:space="preserve"> /</w:t>
      </w:r>
      <w:r w:rsidR="006F3939">
        <w:rPr>
          <w:rFonts w:asciiTheme="majorHAnsi" w:eastAsiaTheme="minorHAnsi" w:hAnsiTheme="majorHAnsi" w:cstheme="majorHAnsi"/>
          <w:sz w:val="14"/>
          <w:szCs w:val="22"/>
        </w:rPr>
        <w:t>currency pair</w:t>
      </w:r>
      <w:r w:rsidRPr="00D96F88">
        <w:rPr>
          <w:rFonts w:asciiTheme="majorHAnsi" w:eastAsiaTheme="minorHAnsi" w:hAnsiTheme="majorHAnsi" w:cstheme="majorHAnsi"/>
          <w:sz w:val="14"/>
          <w:szCs w:val="22"/>
        </w:rPr>
        <w:t xml:space="preserve"> and (2) no part</w:t>
      </w:r>
      <w:r>
        <w:rPr>
          <w:rFonts w:asciiTheme="majorHAnsi" w:eastAsiaTheme="minorHAnsi" w:hAnsiTheme="majorHAnsi" w:cstheme="majorHAnsi"/>
          <w:sz w:val="14"/>
          <w:szCs w:val="22"/>
        </w:rPr>
        <w:t xml:space="preserve"> </w:t>
      </w:r>
      <w:r w:rsidRPr="00D96F88">
        <w:rPr>
          <w:rFonts w:asciiTheme="majorHAnsi" w:eastAsiaTheme="minorHAnsi" w:hAnsiTheme="majorHAnsi" w:cstheme="majorHAnsi"/>
          <w:sz w:val="14"/>
          <w:szCs w:val="22"/>
        </w:rPr>
        <w:t>of his/her compensation was, is or will be directly or indirectly related to the specific recommendations or views expressed in this</w:t>
      </w:r>
      <w:r>
        <w:rPr>
          <w:rFonts w:asciiTheme="majorHAnsi" w:eastAsiaTheme="minorHAnsi" w:hAnsiTheme="majorHAnsi" w:cstheme="majorHAnsi"/>
          <w:sz w:val="14"/>
          <w:szCs w:val="22"/>
        </w:rPr>
        <w:t xml:space="preserve"> </w:t>
      </w:r>
      <w:r w:rsidRPr="00D96F88">
        <w:rPr>
          <w:rFonts w:asciiTheme="majorHAnsi" w:eastAsiaTheme="minorHAnsi" w:hAnsiTheme="majorHAnsi" w:cstheme="majorHAnsi"/>
          <w:sz w:val="14"/>
          <w:szCs w:val="22"/>
        </w:rPr>
        <w:t>report.</w:t>
      </w:r>
    </w:p>
    <w:p w14:paraId="0B3B1BE5" w14:textId="77777777" w:rsidR="00D96F88" w:rsidRDefault="00D96F88" w:rsidP="00D96F88">
      <w:pPr>
        <w:ind w:right="144"/>
        <w:contextualSpacing/>
        <w:jc w:val="both"/>
        <w:rPr>
          <w:rFonts w:asciiTheme="majorHAnsi" w:eastAsiaTheme="minorHAnsi" w:hAnsiTheme="majorHAnsi" w:cstheme="majorHAnsi"/>
          <w:sz w:val="14"/>
          <w:szCs w:val="22"/>
        </w:rPr>
      </w:pPr>
    </w:p>
    <w:p w14:paraId="188CF48E" w14:textId="2501AA70" w:rsidR="00AA2EE5" w:rsidRPr="00087DF7" w:rsidRDefault="00AA2EE5" w:rsidP="00AA2EE5">
      <w:pPr>
        <w:spacing w:line="259" w:lineRule="auto"/>
        <w:ind w:right="368"/>
        <w:rPr>
          <w:rFonts w:asciiTheme="minorHAnsi" w:hAnsiTheme="minorHAnsi" w:cstheme="minorHAnsi"/>
          <w:b/>
          <w:noProof/>
          <w:color w:val="163884"/>
          <w:sz w:val="14"/>
        </w:rPr>
      </w:pPr>
      <w:r>
        <w:rPr>
          <w:rFonts w:asciiTheme="minorHAnsi" w:hAnsiTheme="minorHAnsi" w:cstheme="minorHAnsi"/>
          <w:b/>
          <w:noProof/>
          <w:color w:val="163884"/>
          <w:sz w:val="14"/>
        </w:rPr>
        <w:t>DISCLOSURE</w:t>
      </w:r>
    </w:p>
    <w:p w14:paraId="728EAB33" w14:textId="77777777" w:rsidR="00AA2EE5" w:rsidRDefault="00AA2EE5" w:rsidP="00AA2EE5">
      <w:pPr>
        <w:rPr>
          <w:rFonts w:asciiTheme="majorHAnsi" w:hAnsiTheme="majorHAnsi"/>
          <w:sz w:val="12"/>
          <w:szCs w:val="12"/>
        </w:rPr>
      </w:pPr>
    </w:p>
    <w:p w14:paraId="664AA588" w14:textId="77777777" w:rsidR="00AA2EE5" w:rsidRDefault="00AA2EE5" w:rsidP="00AA2EE5">
      <w:pPr>
        <w:ind w:right="144"/>
        <w:contextualSpacing/>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Following exchange rates are used to convert investment and profit values:</w:t>
      </w:r>
    </w:p>
    <w:p w14:paraId="58BD42B9" w14:textId="77777777" w:rsidR="00AA2EE5" w:rsidRPr="00CE1137" w:rsidRDefault="00AA2EE5" w:rsidP="00AA2EE5">
      <w:pPr>
        <w:ind w:right="144"/>
        <w:contextualSpacing/>
        <w:jc w:val="both"/>
        <w:rPr>
          <w:rFonts w:asciiTheme="majorHAnsi" w:eastAsiaTheme="minorHAnsi" w:hAnsiTheme="majorHAnsi" w:cstheme="majorHAnsi"/>
          <w:sz w:val="14"/>
          <w:szCs w:val="22"/>
        </w:rPr>
      </w:pPr>
    </w:p>
    <w:p w14:paraId="287653CA" w14:textId="0D7CDE3C" w:rsidR="00213BBB" w:rsidRPr="00213BBB" w:rsidRDefault="00AA2EE5" w:rsidP="00213BBB">
      <w:pPr>
        <w:pStyle w:val="ListParagraph"/>
        <w:numPr>
          <w:ilvl w:val="0"/>
          <w:numId w:val="5"/>
        </w:numPr>
        <w:ind w:right="144"/>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 xml:space="preserve">USD/PKR: </w:t>
      </w:r>
      <w:r w:rsidR="00402CCE">
        <w:rPr>
          <w:rFonts w:asciiTheme="majorHAnsi" w:eastAsiaTheme="minorHAnsi" w:hAnsiTheme="majorHAnsi" w:cstheme="majorHAnsi"/>
          <w:sz w:val="14"/>
          <w:szCs w:val="22"/>
        </w:rPr>
        <w:t>2</w:t>
      </w:r>
      <w:r w:rsidR="006F08D5">
        <w:rPr>
          <w:rFonts w:asciiTheme="majorHAnsi" w:eastAsiaTheme="minorHAnsi" w:hAnsiTheme="majorHAnsi" w:cstheme="majorHAnsi"/>
          <w:sz w:val="14"/>
          <w:szCs w:val="22"/>
        </w:rPr>
        <w:t>79.</w:t>
      </w:r>
      <w:r w:rsidR="00B97FCE">
        <w:rPr>
          <w:rFonts w:asciiTheme="majorHAnsi" w:eastAsiaTheme="minorHAnsi" w:hAnsiTheme="majorHAnsi" w:cstheme="majorHAnsi"/>
          <w:sz w:val="14"/>
          <w:szCs w:val="22"/>
        </w:rPr>
        <w:t>26</w:t>
      </w:r>
    </w:p>
    <w:p w14:paraId="6DEAD601" w14:textId="0A66575A" w:rsidR="005B25B4" w:rsidRPr="005B25B4" w:rsidRDefault="00AA2EE5" w:rsidP="005B25B4">
      <w:pPr>
        <w:pStyle w:val="ListParagraph"/>
        <w:numPr>
          <w:ilvl w:val="0"/>
          <w:numId w:val="5"/>
        </w:numPr>
        <w:ind w:right="144"/>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 xml:space="preserve">JPY/PKR: </w:t>
      </w:r>
      <w:r w:rsidR="00402CCE">
        <w:rPr>
          <w:rFonts w:asciiTheme="majorHAnsi" w:eastAsiaTheme="minorHAnsi" w:hAnsiTheme="majorHAnsi" w:cstheme="majorHAnsi"/>
          <w:sz w:val="14"/>
          <w:szCs w:val="22"/>
        </w:rPr>
        <w:t>1</w:t>
      </w:r>
      <w:r w:rsidR="00224B0B">
        <w:rPr>
          <w:rFonts w:asciiTheme="majorHAnsi" w:eastAsiaTheme="minorHAnsi" w:hAnsiTheme="majorHAnsi" w:cstheme="majorHAnsi"/>
          <w:sz w:val="14"/>
          <w:szCs w:val="22"/>
        </w:rPr>
        <w:t>.</w:t>
      </w:r>
      <w:r w:rsidR="006C15FF">
        <w:rPr>
          <w:rFonts w:asciiTheme="majorHAnsi" w:eastAsiaTheme="minorHAnsi" w:hAnsiTheme="majorHAnsi" w:cstheme="majorHAnsi"/>
          <w:sz w:val="14"/>
          <w:szCs w:val="22"/>
        </w:rPr>
        <w:t>8</w:t>
      </w:r>
      <w:r w:rsidR="00B97FCE">
        <w:rPr>
          <w:rFonts w:asciiTheme="majorHAnsi" w:eastAsiaTheme="minorHAnsi" w:hAnsiTheme="majorHAnsi" w:cstheme="majorHAnsi"/>
          <w:sz w:val="14"/>
          <w:szCs w:val="22"/>
        </w:rPr>
        <w:t>6</w:t>
      </w:r>
    </w:p>
    <w:p w14:paraId="5D4931C6" w14:textId="6FFB831F" w:rsidR="001F5F46" w:rsidRDefault="001F5F46" w:rsidP="001F5F46">
      <w:pPr>
        <w:ind w:left="90" w:right="144"/>
        <w:jc w:val="both"/>
        <w:rPr>
          <w:rFonts w:asciiTheme="majorHAnsi" w:eastAsiaTheme="minorHAnsi" w:hAnsiTheme="majorHAnsi" w:cstheme="majorHAnsi"/>
          <w:sz w:val="14"/>
          <w:szCs w:val="22"/>
        </w:rPr>
      </w:pPr>
    </w:p>
    <w:p w14:paraId="25CB4DBD" w14:textId="11C630AD" w:rsidR="00AA2EE5" w:rsidRDefault="001F5F46" w:rsidP="00AA2EE5">
      <w:pPr>
        <w:ind w:right="144"/>
        <w:contextualSpacing/>
        <w:jc w:val="both"/>
        <w:rPr>
          <w:rFonts w:asciiTheme="majorHAnsi" w:eastAsiaTheme="minorHAnsi" w:hAnsiTheme="majorHAnsi" w:cstheme="majorHAnsi"/>
          <w:sz w:val="14"/>
          <w:szCs w:val="22"/>
        </w:rPr>
      </w:pPr>
      <w:r w:rsidRPr="001F5F46">
        <w:rPr>
          <w:rFonts w:asciiTheme="majorHAnsi" w:eastAsiaTheme="minorHAnsi" w:hAnsiTheme="majorHAnsi" w:cstheme="majorHAnsi"/>
          <w:sz w:val="14"/>
          <w:szCs w:val="22"/>
        </w:rPr>
        <w:t xml:space="preserve">To arrive at our Target Price, Abbasi &amp; Company (Private) Limited uses </w:t>
      </w:r>
      <w:r w:rsidR="00C823CF">
        <w:rPr>
          <w:rFonts w:asciiTheme="majorHAnsi" w:eastAsiaTheme="minorHAnsi" w:hAnsiTheme="majorHAnsi" w:cstheme="majorHAnsi"/>
          <w:sz w:val="14"/>
          <w:szCs w:val="22"/>
        </w:rPr>
        <w:t>following</w:t>
      </w:r>
      <w:r w:rsidRPr="001F5F46">
        <w:rPr>
          <w:rFonts w:asciiTheme="majorHAnsi" w:eastAsiaTheme="minorHAnsi" w:hAnsiTheme="majorHAnsi" w:cstheme="majorHAnsi"/>
          <w:sz w:val="14"/>
          <w:szCs w:val="22"/>
        </w:rPr>
        <w:t xml:space="preserve"> methods</w:t>
      </w:r>
      <w:r w:rsidR="00C823CF">
        <w:rPr>
          <w:rFonts w:asciiTheme="majorHAnsi" w:eastAsiaTheme="minorHAnsi" w:hAnsiTheme="majorHAnsi" w:cstheme="majorHAnsi"/>
          <w:sz w:val="14"/>
          <w:szCs w:val="22"/>
        </w:rPr>
        <w:t>:</w:t>
      </w:r>
    </w:p>
    <w:p w14:paraId="7B460E39" w14:textId="77777777" w:rsidR="00C823CF" w:rsidRDefault="00C823CF" w:rsidP="00AA2EE5">
      <w:pPr>
        <w:ind w:right="144"/>
        <w:contextualSpacing/>
        <w:jc w:val="both"/>
        <w:rPr>
          <w:rFonts w:asciiTheme="majorHAnsi" w:eastAsiaTheme="minorHAnsi" w:hAnsiTheme="majorHAnsi" w:cstheme="majorHAnsi"/>
          <w:sz w:val="14"/>
          <w:szCs w:val="22"/>
        </w:rPr>
      </w:pPr>
    </w:p>
    <w:p w14:paraId="20C5713D" w14:textId="3484E6A2" w:rsidR="00C823CF" w:rsidRPr="00C823CF" w:rsidRDefault="00C823CF" w:rsidP="00C823CF">
      <w:pPr>
        <w:pStyle w:val="ListParagraph"/>
        <w:numPr>
          <w:ilvl w:val="0"/>
          <w:numId w:val="6"/>
        </w:numPr>
        <w:ind w:right="144"/>
        <w:jc w:val="both"/>
        <w:rPr>
          <w:rFonts w:asciiTheme="majorHAnsi" w:eastAsiaTheme="minorHAnsi" w:hAnsiTheme="majorHAnsi" w:cstheme="majorHAnsi"/>
          <w:sz w:val="14"/>
          <w:szCs w:val="22"/>
        </w:rPr>
      </w:pPr>
      <w:r w:rsidRPr="00C823CF">
        <w:rPr>
          <w:rFonts w:asciiTheme="majorHAnsi" w:eastAsiaTheme="minorHAnsi" w:hAnsiTheme="majorHAnsi" w:cstheme="majorHAnsi"/>
          <w:sz w:val="14"/>
          <w:szCs w:val="22"/>
        </w:rPr>
        <w:t>Technical Analysis</w:t>
      </w:r>
    </w:p>
    <w:p w14:paraId="6990B20F" w14:textId="2DA96F26" w:rsidR="00C823CF" w:rsidRPr="00C823CF" w:rsidRDefault="00C823CF" w:rsidP="00C823CF">
      <w:pPr>
        <w:pStyle w:val="ListParagraph"/>
        <w:numPr>
          <w:ilvl w:val="0"/>
          <w:numId w:val="6"/>
        </w:numPr>
        <w:ind w:right="144"/>
        <w:jc w:val="both"/>
        <w:rPr>
          <w:rFonts w:asciiTheme="majorHAnsi" w:eastAsiaTheme="minorHAnsi" w:hAnsiTheme="majorHAnsi" w:cstheme="majorHAnsi"/>
          <w:sz w:val="14"/>
          <w:szCs w:val="22"/>
        </w:rPr>
      </w:pPr>
      <w:r w:rsidRPr="00C823CF">
        <w:rPr>
          <w:rFonts w:asciiTheme="majorHAnsi" w:eastAsiaTheme="minorHAnsi" w:hAnsiTheme="majorHAnsi" w:cstheme="majorHAnsi"/>
          <w:sz w:val="14"/>
          <w:szCs w:val="22"/>
        </w:rPr>
        <w:t>Fundamental Analysis</w:t>
      </w:r>
    </w:p>
    <w:p w14:paraId="0C36E0B8" w14:textId="77777777" w:rsidR="001F5F46" w:rsidRPr="00CE1137" w:rsidRDefault="001F5F46" w:rsidP="00AA2EE5">
      <w:pPr>
        <w:ind w:right="144"/>
        <w:contextualSpacing/>
        <w:jc w:val="both"/>
        <w:rPr>
          <w:rFonts w:asciiTheme="majorHAnsi" w:eastAsiaTheme="minorHAnsi" w:hAnsiTheme="majorHAnsi" w:cstheme="majorHAnsi"/>
          <w:sz w:val="14"/>
          <w:szCs w:val="22"/>
        </w:rPr>
      </w:pPr>
    </w:p>
    <w:p w14:paraId="037209B4" w14:textId="77777777" w:rsidR="00AA2EE5" w:rsidRPr="00CE1137" w:rsidRDefault="00AA2EE5" w:rsidP="00AA2EE5">
      <w:pPr>
        <w:ind w:right="144"/>
        <w:contextualSpacing/>
        <w:jc w:val="both"/>
        <w:rPr>
          <w:rFonts w:asciiTheme="majorHAnsi" w:eastAsiaTheme="minorHAnsi" w:hAnsiTheme="majorHAnsi" w:cstheme="majorHAnsi"/>
          <w:sz w:val="14"/>
          <w:szCs w:val="22"/>
        </w:rPr>
      </w:pPr>
      <w:r w:rsidRPr="00CE1137">
        <w:rPr>
          <w:rFonts w:asciiTheme="majorHAnsi" w:eastAsiaTheme="minorHAnsi" w:hAnsiTheme="majorHAnsi" w:cstheme="majorHAnsi"/>
          <w:sz w:val="14"/>
          <w:szCs w:val="22"/>
        </w:rPr>
        <w:t xml:space="preserve">Furthermore, </w:t>
      </w:r>
      <w:bookmarkStart w:id="2" w:name="OLE_LINK2"/>
      <w:r w:rsidRPr="00CE1137">
        <w:rPr>
          <w:rFonts w:asciiTheme="majorHAnsi" w:eastAsiaTheme="minorHAnsi" w:hAnsiTheme="majorHAnsi" w:cstheme="majorHAnsi"/>
          <w:sz w:val="14"/>
          <w:szCs w:val="22"/>
        </w:rPr>
        <w:t>profit and returns are inclusive of all expenses including PMEX Fee, ACPL Fee &amp; Sales Tax</w:t>
      </w:r>
      <w:bookmarkEnd w:id="2"/>
    </w:p>
    <w:p w14:paraId="6804BB29" w14:textId="77777777" w:rsidR="00AA2EE5" w:rsidRDefault="00AA2EE5" w:rsidP="00C04469">
      <w:pPr>
        <w:ind w:right="144"/>
        <w:contextualSpacing/>
        <w:jc w:val="both"/>
        <w:rPr>
          <w:rFonts w:asciiTheme="majorHAnsi" w:eastAsiaTheme="minorHAnsi" w:hAnsiTheme="majorHAnsi" w:cstheme="majorHAnsi"/>
          <w:sz w:val="14"/>
          <w:szCs w:val="22"/>
        </w:rPr>
      </w:pPr>
    </w:p>
    <w:p w14:paraId="608A2D06" w14:textId="77777777" w:rsidR="00934B2B" w:rsidRPr="00AA2EE5" w:rsidRDefault="00934B2B" w:rsidP="00AA2EE5">
      <w:pPr>
        <w:spacing w:line="259" w:lineRule="auto"/>
        <w:ind w:right="368"/>
        <w:rPr>
          <w:rFonts w:asciiTheme="minorHAnsi" w:hAnsiTheme="minorHAnsi" w:cstheme="minorHAnsi"/>
          <w:b/>
          <w:noProof/>
          <w:color w:val="163884"/>
          <w:sz w:val="14"/>
        </w:rPr>
      </w:pPr>
      <w:r w:rsidRPr="00AA2EE5">
        <w:rPr>
          <w:rFonts w:asciiTheme="minorHAnsi" w:hAnsiTheme="minorHAnsi" w:cstheme="minorHAnsi"/>
          <w:b/>
          <w:noProof/>
          <w:color w:val="163884"/>
          <w:sz w:val="14"/>
        </w:rPr>
        <w:t>RESEARCH DISSEMINATION POLICY</w:t>
      </w:r>
    </w:p>
    <w:p w14:paraId="2FEE16D9" w14:textId="561D0DC4" w:rsidR="00934B2B" w:rsidRPr="00B23E6F" w:rsidRDefault="00934B2B" w:rsidP="00934B2B">
      <w:pPr>
        <w:contextualSpacing/>
        <w:jc w:val="both"/>
        <w:rPr>
          <w:rFonts w:asciiTheme="majorHAnsi" w:hAnsiTheme="majorHAnsi" w:cstheme="majorHAnsi"/>
          <w:sz w:val="14"/>
        </w:rPr>
      </w:pPr>
      <w:r w:rsidRPr="00B23E6F">
        <w:rPr>
          <w:rFonts w:asciiTheme="majorHAnsi" w:hAnsiTheme="majorHAnsi" w:cstheme="majorHAnsi"/>
          <w:sz w:val="14"/>
        </w:rPr>
        <w:t>Abbasi &amp; Company (Private) Limited endeavors to make all reasonable efforts to disseminate research to all eligible clients in a timely manner through either physical or electronic distribution such as email, fax mail etc. Nevertheless, all clients may not receive the material at the same time</w:t>
      </w:r>
      <w:r w:rsidR="000425F1">
        <w:rPr>
          <w:rFonts w:asciiTheme="majorHAnsi" w:hAnsiTheme="majorHAnsi" w:cstheme="majorHAnsi"/>
          <w:sz w:val="14"/>
        </w:rPr>
        <w:t>.</w:t>
      </w:r>
    </w:p>
    <w:p w14:paraId="082A79AA" w14:textId="77777777" w:rsidR="00934B2B" w:rsidRPr="00D14C96" w:rsidRDefault="00934B2B" w:rsidP="00C04469">
      <w:pPr>
        <w:ind w:right="144"/>
        <w:contextualSpacing/>
        <w:jc w:val="both"/>
        <w:rPr>
          <w:rFonts w:asciiTheme="majorHAnsi" w:eastAsiaTheme="minorHAnsi" w:hAnsiTheme="majorHAnsi" w:cstheme="majorHAnsi"/>
          <w:sz w:val="14"/>
          <w:szCs w:val="22"/>
        </w:rPr>
      </w:pPr>
    </w:p>
    <w:p w14:paraId="5CDAAF97" w14:textId="0D9972F5" w:rsidR="00E85D83" w:rsidRPr="00D14C96" w:rsidRDefault="00E85D83" w:rsidP="00D14C96">
      <w:pPr>
        <w:spacing w:line="259" w:lineRule="auto"/>
        <w:ind w:right="144"/>
        <w:rPr>
          <w:rFonts w:asciiTheme="minorHAnsi" w:hAnsiTheme="minorHAnsi" w:cstheme="minorHAnsi"/>
          <w:b/>
          <w:noProof/>
          <w:color w:val="163884"/>
          <w:sz w:val="10"/>
        </w:rPr>
      </w:pPr>
    </w:p>
    <w:tbl>
      <w:tblPr>
        <w:tblpPr w:leftFromText="180" w:rightFromText="180" w:vertAnchor="page" w:horzAnchor="margin" w:tblpY="10081"/>
        <w:tblW w:w="15490" w:type="dxa"/>
        <w:tblLook w:val="04A0" w:firstRow="1" w:lastRow="0" w:firstColumn="1" w:lastColumn="0" w:noHBand="0" w:noVBand="1"/>
      </w:tblPr>
      <w:tblGrid>
        <w:gridCol w:w="6364"/>
        <w:gridCol w:w="5597"/>
        <w:gridCol w:w="3529"/>
      </w:tblGrid>
      <w:tr w:rsidR="00EF176C" w:rsidRPr="00487EAA" w14:paraId="0AF01381" w14:textId="77777777" w:rsidTr="00EF176C">
        <w:trPr>
          <w:trHeight w:val="126"/>
        </w:trPr>
        <w:tc>
          <w:tcPr>
            <w:tcW w:w="6364" w:type="dxa"/>
            <w:tcBorders>
              <w:top w:val="nil"/>
              <w:left w:val="single" w:sz="12" w:space="0" w:color="D7D7D7"/>
              <w:bottom w:val="nil"/>
              <w:right w:val="nil"/>
            </w:tcBorders>
            <w:shd w:val="clear" w:color="auto" w:fill="auto"/>
            <w:noWrap/>
            <w:vAlign w:val="center"/>
            <w:hideMark/>
          </w:tcPr>
          <w:p w14:paraId="16A42D3B" w14:textId="5A05B2F1" w:rsidR="00EF176C" w:rsidRPr="00487EAA" w:rsidRDefault="00EF176C" w:rsidP="00D14C96">
            <w:pPr>
              <w:ind w:firstLineChars="100" w:firstLine="141"/>
              <w:rPr>
                <w:rFonts w:ascii="Calibri" w:hAnsi="Calibri" w:cs="Calibri"/>
                <w:b/>
                <w:bCs/>
                <w:color w:val="1F4E79"/>
                <w:sz w:val="14"/>
                <w:szCs w:val="14"/>
              </w:rPr>
            </w:pPr>
            <w:r w:rsidRPr="00640F88">
              <w:rPr>
                <w:rFonts w:ascii="Calibri" w:hAnsi="Calibri" w:cs="Calibri"/>
                <w:b/>
                <w:bCs/>
                <w:color w:val="1F4E79"/>
                <w:sz w:val="14"/>
                <w:szCs w:val="14"/>
              </w:rPr>
              <w:t>PREPARED BY</w:t>
            </w:r>
          </w:p>
        </w:tc>
        <w:tc>
          <w:tcPr>
            <w:tcW w:w="5597" w:type="dxa"/>
            <w:tcBorders>
              <w:top w:val="nil"/>
              <w:left w:val="single" w:sz="12" w:space="0" w:color="D7D7D7"/>
              <w:bottom w:val="nil"/>
              <w:right w:val="nil"/>
            </w:tcBorders>
            <w:shd w:val="clear" w:color="auto" w:fill="auto"/>
            <w:noWrap/>
            <w:vAlign w:val="center"/>
            <w:hideMark/>
          </w:tcPr>
          <w:p w14:paraId="3367E290" w14:textId="0A8BA7EA" w:rsidR="00EF176C" w:rsidRPr="00487EAA" w:rsidRDefault="00EF176C" w:rsidP="00D14C96">
            <w:pPr>
              <w:ind w:firstLineChars="100" w:firstLine="141"/>
              <w:rPr>
                <w:rFonts w:ascii="Calibri" w:hAnsi="Calibri" w:cs="Calibri"/>
                <w:b/>
                <w:bCs/>
                <w:color w:val="1F4E79"/>
                <w:sz w:val="14"/>
                <w:szCs w:val="14"/>
              </w:rPr>
            </w:pPr>
            <w:r w:rsidRPr="00635927">
              <w:rPr>
                <w:rFonts w:ascii="Calibri" w:hAnsi="Calibri" w:cs="Calibri"/>
                <w:b/>
                <w:bCs/>
                <w:color w:val="1F4E79"/>
                <w:sz w:val="14"/>
                <w:szCs w:val="14"/>
              </w:rPr>
              <w:t>RESEARCH DEPARTMENT</w:t>
            </w:r>
          </w:p>
        </w:tc>
        <w:tc>
          <w:tcPr>
            <w:tcW w:w="3529" w:type="dxa"/>
            <w:tcBorders>
              <w:top w:val="nil"/>
              <w:left w:val="single" w:sz="12" w:space="0" w:color="D7D7D7"/>
              <w:bottom w:val="nil"/>
              <w:right w:val="nil"/>
            </w:tcBorders>
            <w:shd w:val="clear" w:color="auto" w:fill="auto"/>
            <w:noWrap/>
            <w:vAlign w:val="center"/>
            <w:hideMark/>
          </w:tcPr>
          <w:p w14:paraId="336B75A5" w14:textId="77777777" w:rsidR="00EF176C" w:rsidRPr="00487EAA" w:rsidRDefault="00EF176C" w:rsidP="00D14C96">
            <w:pPr>
              <w:ind w:firstLineChars="100" w:firstLine="141"/>
              <w:rPr>
                <w:rFonts w:ascii="Calibri" w:hAnsi="Calibri" w:cs="Calibri"/>
                <w:b/>
                <w:bCs/>
                <w:color w:val="1F4E79"/>
                <w:sz w:val="14"/>
                <w:szCs w:val="14"/>
              </w:rPr>
            </w:pPr>
            <w:r w:rsidRPr="00487EAA">
              <w:rPr>
                <w:rFonts w:ascii="Calibri" w:hAnsi="Calibri" w:cs="Calibri"/>
                <w:b/>
                <w:bCs/>
                <w:color w:val="1F4E79"/>
                <w:sz w:val="14"/>
                <w:szCs w:val="14"/>
              </w:rPr>
              <w:t>HEAD OFFICE</w:t>
            </w:r>
          </w:p>
        </w:tc>
      </w:tr>
      <w:tr w:rsidR="00EF176C" w:rsidRPr="00487EAA" w14:paraId="2726899A" w14:textId="77777777" w:rsidTr="00EF176C">
        <w:trPr>
          <w:trHeight w:val="126"/>
        </w:trPr>
        <w:tc>
          <w:tcPr>
            <w:tcW w:w="6364" w:type="dxa"/>
            <w:tcBorders>
              <w:top w:val="nil"/>
              <w:left w:val="single" w:sz="12" w:space="0" w:color="D7D7D7"/>
              <w:bottom w:val="nil"/>
              <w:right w:val="nil"/>
            </w:tcBorders>
            <w:shd w:val="clear" w:color="auto" w:fill="auto"/>
            <w:noWrap/>
            <w:vAlign w:val="center"/>
            <w:hideMark/>
          </w:tcPr>
          <w:p w14:paraId="3728FA48" w14:textId="1FE4DC65" w:rsidR="00EF176C" w:rsidRPr="00E4596C" w:rsidRDefault="00F7059C" w:rsidP="00D14C96">
            <w:pPr>
              <w:ind w:firstLineChars="100" w:firstLine="140"/>
              <w:rPr>
                <w:rFonts w:ascii="Calibri" w:hAnsi="Calibri" w:cs="Calibri"/>
                <w:bCs/>
                <w:color w:val="000000"/>
                <w:sz w:val="14"/>
                <w:szCs w:val="14"/>
              </w:rPr>
            </w:pPr>
            <w:r>
              <w:rPr>
                <w:rFonts w:ascii="Calibri" w:hAnsi="Calibri" w:cs="Calibri"/>
                <w:bCs/>
                <w:color w:val="000000"/>
                <w:sz w:val="14"/>
                <w:szCs w:val="14"/>
              </w:rPr>
              <w:t>Haroon Abdul Razzaq</w:t>
            </w:r>
          </w:p>
        </w:tc>
        <w:tc>
          <w:tcPr>
            <w:tcW w:w="5597" w:type="dxa"/>
            <w:tcBorders>
              <w:top w:val="nil"/>
              <w:left w:val="single" w:sz="12" w:space="0" w:color="D7D7D7"/>
              <w:bottom w:val="nil"/>
              <w:right w:val="nil"/>
            </w:tcBorders>
            <w:shd w:val="clear" w:color="auto" w:fill="auto"/>
            <w:noWrap/>
            <w:vAlign w:val="center"/>
            <w:hideMark/>
          </w:tcPr>
          <w:p w14:paraId="3A165B65" w14:textId="22E5A7B3" w:rsidR="00EF176C" w:rsidRPr="00487EAA" w:rsidRDefault="00EF176C" w:rsidP="00D14C96">
            <w:pPr>
              <w:ind w:firstLineChars="100" w:firstLine="140"/>
              <w:rPr>
                <w:rFonts w:ascii="Calibri" w:hAnsi="Calibri" w:cs="Calibri"/>
                <w:color w:val="000000"/>
                <w:sz w:val="14"/>
                <w:szCs w:val="14"/>
              </w:rPr>
            </w:pPr>
            <w:r w:rsidRPr="00635927">
              <w:rPr>
                <w:rFonts w:ascii="Calibri" w:hAnsi="Calibri" w:cs="Calibri"/>
                <w:color w:val="000000"/>
                <w:sz w:val="14"/>
                <w:szCs w:val="14"/>
              </w:rPr>
              <w:t>6 - Shadman, Lahore</w:t>
            </w:r>
          </w:p>
        </w:tc>
        <w:tc>
          <w:tcPr>
            <w:tcW w:w="3529" w:type="dxa"/>
            <w:tcBorders>
              <w:top w:val="nil"/>
              <w:left w:val="single" w:sz="12" w:space="0" w:color="D7D7D7"/>
              <w:bottom w:val="nil"/>
              <w:right w:val="nil"/>
            </w:tcBorders>
            <w:shd w:val="clear" w:color="auto" w:fill="auto"/>
            <w:noWrap/>
            <w:vAlign w:val="center"/>
            <w:hideMark/>
          </w:tcPr>
          <w:p w14:paraId="06BD1739"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6 - Shadman, Lahore</w:t>
            </w:r>
          </w:p>
        </w:tc>
      </w:tr>
      <w:tr w:rsidR="00EF176C" w:rsidRPr="00487EAA" w14:paraId="078E77A5" w14:textId="77777777" w:rsidTr="00EF176C">
        <w:trPr>
          <w:trHeight w:val="126"/>
        </w:trPr>
        <w:tc>
          <w:tcPr>
            <w:tcW w:w="6364" w:type="dxa"/>
            <w:tcBorders>
              <w:top w:val="nil"/>
              <w:left w:val="single" w:sz="12" w:space="0" w:color="D7D7D7"/>
              <w:bottom w:val="nil"/>
              <w:right w:val="nil"/>
            </w:tcBorders>
            <w:shd w:val="clear" w:color="auto" w:fill="auto"/>
            <w:noWrap/>
            <w:vAlign w:val="center"/>
            <w:hideMark/>
          </w:tcPr>
          <w:p w14:paraId="0C7994E4"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Phone: (+92) 42 38302028</w:t>
            </w:r>
          </w:p>
        </w:tc>
        <w:tc>
          <w:tcPr>
            <w:tcW w:w="5597" w:type="dxa"/>
            <w:tcBorders>
              <w:top w:val="nil"/>
              <w:left w:val="single" w:sz="12" w:space="0" w:color="D7D7D7"/>
              <w:bottom w:val="nil"/>
              <w:right w:val="nil"/>
            </w:tcBorders>
            <w:shd w:val="clear" w:color="auto" w:fill="auto"/>
            <w:noWrap/>
            <w:vAlign w:val="center"/>
            <w:hideMark/>
          </w:tcPr>
          <w:p w14:paraId="2F51AE4B" w14:textId="2BDC3C77" w:rsidR="00EF176C" w:rsidRPr="00487EAA" w:rsidRDefault="00EF176C" w:rsidP="00D14C96">
            <w:pPr>
              <w:ind w:firstLineChars="100" w:firstLine="140"/>
              <w:rPr>
                <w:rFonts w:ascii="Calibri" w:hAnsi="Calibri" w:cs="Calibri"/>
                <w:color w:val="000000"/>
                <w:sz w:val="14"/>
                <w:szCs w:val="14"/>
              </w:rPr>
            </w:pPr>
            <w:r w:rsidRPr="006704EA">
              <w:rPr>
                <w:rFonts w:ascii="Calibri" w:hAnsi="Calibri" w:cs="Calibri"/>
                <w:color w:val="000000"/>
                <w:sz w:val="14"/>
                <w:szCs w:val="14"/>
              </w:rPr>
              <w:t>Phone: (+92) 42 38302028; Ext: 116, 117</w:t>
            </w:r>
          </w:p>
        </w:tc>
        <w:tc>
          <w:tcPr>
            <w:tcW w:w="3529" w:type="dxa"/>
            <w:tcBorders>
              <w:top w:val="nil"/>
              <w:left w:val="single" w:sz="12" w:space="0" w:color="D7D7D7"/>
              <w:bottom w:val="nil"/>
              <w:right w:val="nil"/>
            </w:tcBorders>
            <w:shd w:val="clear" w:color="auto" w:fill="auto"/>
            <w:noWrap/>
            <w:vAlign w:val="center"/>
            <w:hideMark/>
          </w:tcPr>
          <w:p w14:paraId="6B984750"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Phone: (+92) 42 38302028</w:t>
            </w:r>
          </w:p>
        </w:tc>
      </w:tr>
      <w:tr w:rsidR="00EF176C" w:rsidRPr="00487EAA" w14:paraId="6130D3CC" w14:textId="77777777" w:rsidTr="00EF176C">
        <w:trPr>
          <w:trHeight w:val="126"/>
        </w:trPr>
        <w:tc>
          <w:tcPr>
            <w:tcW w:w="6364" w:type="dxa"/>
            <w:tcBorders>
              <w:top w:val="nil"/>
              <w:left w:val="single" w:sz="12" w:space="0" w:color="D7D7D7"/>
              <w:bottom w:val="nil"/>
              <w:right w:val="nil"/>
            </w:tcBorders>
            <w:shd w:val="clear" w:color="auto" w:fill="auto"/>
            <w:noWrap/>
            <w:vAlign w:val="center"/>
            <w:hideMark/>
          </w:tcPr>
          <w:p w14:paraId="7F90AD49" w14:textId="27258AD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Ext: 11</w:t>
            </w:r>
            <w:r w:rsidR="00CD3236">
              <w:rPr>
                <w:rFonts w:ascii="Calibri" w:hAnsi="Calibri" w:cs="Calibri"/>
                <w:color w:val="000000"/>
                <w:sz w:val="14"/>
                <w:szCs w:val="14"/>
              </w:rPr>
              <w:t>6</w:t>
            </w:r>
          </w:p>
        </w:tc>
        <w:tc>
          <w:tcPr>
            <w:tcW w:w="5597" w:type="dxa"/>
            <w:tcBorders>
              <w:top w:val="nil"/>
              <w:left w:val="single" w:sz="12" w:space="0" w:color="D7D7D7"/>
              <w:bottom w:val="nil"/>
              <w:right w:val="nil"/>
            </w:tcBorders>
            <w:shd w:val="clear" w:color="auto" w:fill="auto"/>
            <w:noWrap/>
            <w:vAlign w:val="center"/>
            <w:hideMark/>
          </w:tcPr>
          <w:p w14:paraId="6C54BA22" w14:textId="607635D8" w:rsidR="00EF176C" w:rsidRPr="00487EAA" w:rsidRDefault="00EF176C" w:rsidP="00D14C96">
            <w:pPr>
              <w:ind w:firstLineChars="100" w:firstLine="140"/>
              <w:rPr>
                <w:rFonts w:ascii="Calibri" w:hAnsi="Calibri" w:cs="Calibri"/>
                <w:color w:val="000000"/>
                <w:sz w:val="14"/>
                <w:szCs w:val="14"/>
              </w:rPr>
            </w:pPr>
            <w:r w:rsidRPr="009F3D9A">
              <w:rPr>
                <w:rFonts w:ascii="Calibri" w:hAnsi="Calibri" w:cs="Calibri"/>
                <w:color w:val="000000"/>
                <w:sz w:val="14"/>
                <w:szCs w:val="14"/>
              </w:rPr>
              <w:t xml:space="preserve">Email: </w:t>
            </w:r>
            <w:r w:rsidRPr="00D66AB4">
              <w:rPr>
                <w:rFonts w:ascii="Calibri" w:hAnsi="Calibri" w:cs="Calibri"/>
                <w:color w:val="000000"/>
                <w:sz w:val="14"/>
                <w:szCs w:val="14"/>
              </w:rPr>
              <w:t>research@abbasiandcompany.com</w:t>
            </w:r>
          </w:p>
        </w:tc>
        <w:tc>
          <w:tcPr>
            <w:tcW w:w="3529" w:type="dxa"/>
            <w:tcBorders>
              <w:top w:val="nil"/>
              <w:left w:val="single" w:sz="12" w:space="0" w:color="D7D7D7"/>
              <w:bottom w:val="nil"/>
              <w:right w:val="nil"/>
            </w:tcBorders>
            <w:shd w:val="clear" w:color="auto" w:fill="auto"/>
            <w:noWrap/>
            <w:vAlign w:val="center"/>
            <w:hideMark/>
          </w:tcPr>
          <w:p w14:paraId="0975AADB" w14:textId="1202990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 xml:space="preserve">Email: </w:t>
            </w:r>
            <w:r>
              <w:rPr>
                <w:rFonts w:ascii="Calibri" w:hAnsi="Calibri" w:cs="Calibri"/>
                <w:color w:val="000000"/>
                <w:sz w:val="14"/>
                <w:szCs w:val="14"/>
              </w:rPr>
              <w:t>support</w:t>
            </w:r>
            <w:r w:rsidRPr="00487EAA">
              <w:rPr>
                <w:rFonts w:ascii="Calibri" w:hAnsi="Calibri" w:cs="Calibri"/>
                <w:color w:val="000000"/>
                <w:sz w:val="14"/>
                <w:szCs w:val="14"/>
              </w:rPr>
              <w:t>@abbasiandcompany.com</w:t>
            </w:r>
          </w:p>
        </w:tc>
      </w:tr>
      <w:tr w:rsidR="00EF176C" w:rsidRPr="00487EAA" w14:paraId="11109F27" w14:textId="77777777" w:rsidTr="00EF176C">
        <w:trPr>
          <w:trHeight w:val="126"/>
        </w:trPr>
        <w:tc>
          <w:tcPr>
            <w:tcW w:w="6364" w:type="dxa"/>
            <w:tcBorders>
              <w:top w:val="nil"/>
              <w:left w:val="single" w:sz="12" w:space="0" w:color="D7D7D7"/>
              <w:bottom w:val="nil"/>
              <w:right w:val="nil"/>
            </w:tcBorders>
            <w:shd w:val="clear" w:color="auto" w:fill="auto"/>
            <w:noWrap/>
            <w:vAlign w:val="center"/>
            <w:hideMark/>
          </w:tcPr>
          <w:p w14:paraId="293A2B14" w14:textId="6C604B58"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 xml:space="preserve">Email: </w:t>
            </w:r>
            <w:r w:rsidR="00CD3236" w:rsidRPr="00CD3236">
              <w:rPr>
                <w:rFonts w:ascii="Calibri" w:hAnsi="Calibri" w:cs="Calibri"/>
                <w:color w:val="000000"/>
                <w:sz w:val="14"/>
                <w:szCs w:val="14"/>
              </w:rPr>
              <w:t>haroon@abbasiandcompany.com</w:t>
            </w:r>
          </w:p>
        </w:tc>
        <w:tc>
          <w:tcPr>
            <w:tcW w:w="5597" w:type="dxa"/>
            <w:tcBorders>
              <w:top w:val="nil"/>
              <w:left w:val="single" w:sz="12" w:space="0" w:color="D7D7D7"/>
              <w:bottom w:val="nil"/>
              <w:right w:val="nil"/>
            </w:tcBorders>
            <w:shd w:val="clear" w:color="auto" w:fill="auto"/>
            <w:noWrap/>
            <w:vAlign w:val="center"/>
            <w:hideMark/>
          </w:tcPr>
          <w:p w14:paraId="3793734F" w14:textId="4722D47D" w:rsidR="00EF176C" w:rsidRPr="00487EAA" w:rsidRDefault="00EF176C" w:rsidP="00D14C96">
            <w:pPr>
              <w:ind w:firstLineChars="100" w:firstLine="140"/>
              <w:rPr>
                <w:rFonts w:ascii="Calibri" w:hAnsi="Calibri" w:cs="Calibri"/>
                <w:color w:val="000000"/>
                <w:sz w:val="14"/>
                <w:szCs w:val="14"/>
              </w:rPr>
            </w:pPr>
            <w:r w:rsidRPr="00D66AB4">
              <w:rPr>
                <w:rFonts w:ascii="Calibri" w:hAnsi="Calibri" w:cs="Calibri"/>
                <w:color w:val="000000"/>
                <w:sz w:val="14"/>
                <w:szCs w:val="14"/>
              </w:rPr>
              <w:t>web: www.abbasiandcompany.com</w:t>
            </w:r>
          </w:p>
        </w:tc>
        <w:tc>
          <w:tcPr>
            <w:tcW w:w="3529" w:type="dxa"/>
            <w:tcBorders>
              <w:top w:val="nil"/>
              <w:left w:val="single" w:sz="12" w:space="0" w:color="D7D7D7"/>
              <w:bottom w:val="nil"/>
              <w:right w:val="nil"/>
            </w:tcBorders>
            <w:shd w:val="clear" w:color="auto" w:fill="auto"/>
            <w:noWrap/>
            <w:vAlign w:val="center"/>
            <w:hideMark/>
          </w:tcPr>
          <w:p w14:paraId="2EBB7DC2" w14:textId="77777777" w:rsidR="00EF176C" w:rsidRPr="00487EAA" w:rsidRDefault="00EF176C" w:rsidP="00D14C96">
            <w:pPr>
              <w:ind w:firstLineChars="100" w:firstLine="140"/>
              <w:rPr>
                <w:rFonts w:ascii="Calibri" w:hAnsi="Calibri" w:cs="Calibri"/>
                <w:color w:val="000000"/>
                <w:sz w:val="14"/>
                <w:szCs w:val="14"/>
              </w:rPr>
            </w:pPr>
            <w:r w:rsidRPr="00487EAA">
              <w:rPr>
                <w:rFonts w:ascii="Calibri" w:hAnsi="Calibri" w:cs="Calibri"/>
                <w:color w:val="000000"/>
                <w:sz w:val="14"/>
                <w:szCs w:val="14"/>
              </w:rPr>
              <w:t xml:space="preserve">web: www.abbasiandcompany.com </w:t>
            </w:r>
          </w:p>
        </w:tc>
      </w:tr>
    </w:tbl>
    <w:p w14:paraId="7D1DAA52" w14:textId="4424EA2C" w:rsidR="00984EFC" w:rsidRDefault="00984EFC" w:rsidP="00D2743B">
      <w:pPr>
        <w:spacing w:after="160" w:line="259" w:lineRule="auto"/>
        <w:ind w:right="144"/>
        <w:contextualSpacing/>
        <w:rPr>
          <w:rFonts w:ascii="Calibri Light" w:eastAsiaTheme="minorHAnsi" w:hAnsi="Calibri Light" w:cs="Calibri Light"/>
          <w:sz w:val="10"/>
          <w:szCs w:val="12"/>
        </w:rPr>
      </w:pPr>
    </w:p>
    <w:p w14:paraId="6D4EC796" w14:textId="77777777" w:rsidR="00A05FB4" w:rsidRDefault="00A05FB4" w:rsidP="00D2743B">
      <w:pPr>
        <w:spacing w:after="160" w:line="259" w:lineRule="auto"/>
        <w:ind w:right="144"/>
        <w:contextualSpacing/>
        <w:rPr>
          <w:rFonts w:ascii="Calibri Light" w:eastAsiaTheme="minorHAnsi" w:hAnsi="Calibri Light" w:cs="Calibri Light"/>
          <w:sz w:val="10"/>
          <w:szCs w:val="12"/>
        </w:rPr>
      </w:pPr>
    </w:p>
    <w:p w14:paraId="2DC14872" w14:textId="77777777" w:rsidR="00A05FB4" w:rsidRDefault="00A05FB4" w:rsidP="00D2743B">
      <w:pPr>
        <w:spacing w:after="160" w:line="259" w:lineRule="auto"/>
        <w:ind w:right="144"/>
        <w:contextualSpacing/>
        <w:rPr>
          <w:rFonts w:ascii="Calibri Light" w:eastAsiaTheme="minorHAnsi" w:hAnsi="Calibri Light" w:cs="Calibri Light"/>
          <w:sz w:val="10"/>
          <w:szCs w:val="12"/>
        </w:rPr>
      </w:pPr>
    </w:p>
    <w:p w14:paraId="3DD59BBA" w14:textId="77777777" w:rsidR="00A05FB4" w:rsidRPr="0036179E" w:rsidRDefault="00A05FB4" w:rsidP="00D2743B">
      <w:pPr>
        <w:spacing w:after="160" w:line="259" w:lineRule="auto"/>
        <w:ind w:right="144"/>
        <w:contextualSpacing/>
        <w:rPr>
          <w:rFonts w:ascii="Calibri Light" w:eastAsiaTheme="minorHAnsi" w:hAnsi="Calibri Light" w:cs="Calibri Light"/>
          <w:sz w:val="10"/>
          <w:szCs w:val="12"/>
        </w:rPr>
      </w:pPr>
    </w:p>
    <w:sectPr w:rsidR="00A05FB4" w:rsidRPr="0036179E" w:rsidSect="00E60270">
      <w:headerReference w:type="default" r:id="rId32"/>
      <w:footerReference w:type="even" r:id="rId33"/>
      <w:footerReference w:type="default" r:id="rId34"/>
      <w:type w:val="continuous"/>
      <w:pgSz w:w="16838" w:h="11906" w:orient="landscape" w:code="9"/>
      <w:pgMar w:top="720" w:right="720" w:bottom="720" w:left="720" w:header="432" w:footer="432"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90BB1" w14:textId="77777777" w:rsidR="00DB6449" w:rsidRDefault="00DB6449" w:rsidP="00B74CEF">
      <w:r>
        <w:separator/>
      </w:r>
    </w:p>
  </w:endnote>
  <w:endnote w:type="continuationSeparator" w:id="0">
    <w:p w14:paraId="464FFAEE" w14:textId="77777777" w:rsidR="00DB6449" w:rsidRDefault="00DB6449" w:rsidP="00B74CEF">
      <w:r>
        <w:continuationSeparator/>
      </w:r>
    </w:p>
  </w:endnote>
  <w:endnote w:type="continuationNotice" w:id="1">
    <w:p w14:paraId="767110D9" w14:textId="77777777" w:rsidR="00DB6449" w:rsidRDefault="00DB6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A984C" w14:textId="308FC5D6" w:rsidR="000F069D" w:rsidRPr="00B627DD" w:rsidRDefault="00BC7699" w:rsidP="007C433A">
    <w:pPr>
      <w:pStyle w:val="Footer"/>
    </w:pPr>
    <w:r>
      <w:rPr>
        <w:noProof/>
      </w:rPr>
      <mc:AlternateContent>
        <mc:Choice Requires="wpg">
          <w:drawing>
            <wp:anchor distT="0" distB="0" distL="114300" distR="114300" simplePos="0" relativeHeight="251648512" behindDoc="0" locked="0" layoutInCell="1" allowOverlap="1" wp14:anchorId="2B7D04FC" wp14:editId="16DCD2CD">
              <wp:simplePos x="0" y="0"/>
              <wp:positionH relativeFrom="column">
                <wp:posOffset>1952625</wp:posOffset>
              </wp:positionH>
              <wp:positionV relativeFrom="paragraph">
                <wp:posOffset>-463550</wp:posOffset>
              </wp:positionV>
              <wp:extent cx="7780020" cy="539115"/>
              <wp:effectExtent l="0" t="0" r="0" b="0"/>
              <wp:wrapNone/>
              <wp:docPr id="87756933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61" name="Rectangle 61"/>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8D83D03" id="Group 44" o:spid="_x0000_s1026" style="position:absolute;margin-left:153.75pt;margin-top:-36.5pt;width:612.6pt;height:42.45pt;rotation:180;z-index:251648512"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">
              <v:rect id="Rectangle 61"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" fillcolor="#fbd1b7" stroked="f" strokeweight="2.25pt">
                <v:fill color2="#f36f21" o:opacity2="19660f" angle="90" colors="0 #fbd1b7;24248f #f8a978;47186f #f69458;1 #f36f21" focus="100%" type="gradient"/>
              </v:rect>
              <v:rect id="Rectangle 62"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45440" behindDoc="0" locked="0" layoutInCell="1" allowOverlap="1" wp14:anchorId="399043EE" wp14:editId="7A091BED">
              <wp:simplePos x="0" y="0"/>
              <wp:positionH relativeFrom="column">
                <wp:posOffset>9470390</wp:posOffset>
              </wp:positionH>
              <wp:positionV relativeFrom="paragraph">
                <wp:posOffset>118110</wp:posOffset>
              </wp:positionV>
              <wp:extent cx="257175" cy="240030"/>
              <wp:effectExtent l="0" t="0" r="0" b="0"/>
              <wp:wrapNone/>
              <wp:docPr id="20346285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A1BEDB" w14:textId="77777777" w:rsidR="000F069D" w:rsidRPr="00B74CEF" w:rsidRDefault="000F069D"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4</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99043EE" id="Rectangle 43" o:spid="_x0000_s1029" style="position:absolute;margin-left:745.7pt;margin-top:9.3pt;width:20.25pt;height:18.9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" filled="f" stroked="f" strokeweight="3pt">
              <v:textbox>
                <w:txbxContent>
                  <w:p w14:paraId="0CA1BEDB" w14:textId="77777777" w:rsidR="000F069D" w:rsidRPr="00B74CEF" w:rsidRDefault="000F069D"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4</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46464" behindDoc="0" locked="0" layoutInCell="1" allowOverlap="1" wp14:anchorId="51D82839" wp14:editId="6801148F">
              <wp:simplePos x="0" y="0"/>
              <wp:positionH relativeFrom="column">
                <wp:posOffset>9472929</wp:posOffset>
              </wp:positionH>
              <wp:positionV relativeFrom="paragraph">
                <wp:posOffset>182245</wp:posOffset>
              </wp:positionV>
              <wp:extent cx="0" cy="113665"/>
              <wp:effectExtent l="0" t="0" r="19050" b="635"/>
              <wp:wrapNone/>
              <wp:docPr id="19113165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8157012" id="Straight Connector 42" o:spid="_x0000_s1026" style="position:absolute;z-index:2516464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47488" behindDoc="0" locked="0" layoutInCell="1" allowOverlap="1" wp14:anchorId="6647B879" wp14:editId="08B7A3C3">
              <wp:simplePos x="0" y="0"/>
              <wp:positionH relativeFrom="column">
                <wp:posOffset>1257935</wp:posOffset>
              </wp:positionH>
              <wp:positionV relativeFrom="page">
                <wp:posOffset>9424035</wp:posOffset>
              </wp:positionV>
              <wp:extent cx="5377815" cy="890270"/>
              <wp:effectExtent l="0" t="0" r="0" b="0"/>
              <wp:wrapNone/>
              <wp:docPr id="1216604446"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472" name="Rectangle 1472"/>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3" name="Rectangle 1473"/>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4E5DFF46" id="Group 41" o:spid="_x0000_s1026" style="position:absolute;margin-left:99.05pt;margin-top:742.05pt;width:423.45pt;height:70.1pt;z-index:251647488;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">
              <v:rect id="Rectangle 1472"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" fillcolor="#fbd1b7" stroked="f" strokeweight="2.25pt">
                <v:fill color2="#f36f21" o:opacity2="19660f" angle="90" colors="0 #fbd1b7;24248f #f8a978;47186f #f69458;1 #f36f21" focus="100%" type="gradient"/>
              </v:rect>
              <v:rect id="Rectangle 1473"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" fillcolor="#fbd1b7" stroked="f" strokeweight="2.25pt">
                <v:fill color2="#f36f21" o:opacity2="19660f" angle="90" colors="0 #fbd1b7;24248f #f8a978;47186f #f69458;1 #f36f21" focus="100%" type="gradient"/>
              </v:rect>
              <w10:wrap anchory="page"/>
            </v:group>
          </w:pict>
        </mc:Fallback>
      </mc:AlternateContent>
    </w:r>
  </w:p>
  <w:p w14:paraId="1B917214" w14:textId="77777777" w:rsidR="000F069D" w:rsidRPr="00B74CEF" w:rsidRDefault="000F069D" w:rsidP="007C433A">
    <w:pPr>
      <w:pStyle w:val="Footer"/>
      <w:rPr>
        <w:sz w:val="14"/>
      </w:rPr>
    </w:pPr>
    <w:r w:rsidRPr="00B74CEF">
      <w:rPr>
        <w:sz w:val="14"/>
      </w:rPr>
      <w:t>Abbasi</w:t>
    </w:r>
    <w:r w:rsidRPr="00B74CEF">
      <w:rPr>
        <w:sz w:val="4"/>
      </w:rPr>
      <w:t xml:space="preserve"> </w:t>
    </w:r>
    <w:r w:rsidRPr="00B74CEF">
      <w:rPr>
        <w:sz w:val="14"/>
      </w:rPr>
      <w:t>and Company (Private) Lim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051CD" w14:textId="0C8A8BD5" w:rsidR="000F069D" w:rsidRPr="00B627DD" w:rsidRDefault="00BC7699" w:rsidP="00B74CEF">
    <w:pPr>
      <w:pStyle w:val="Footer"/>
    </w:pPr>
    <w:r>
      <w:rPr>
        <w:noProof/>
      </w:rPr>
      <mc:AlternateContent>
        <mc:Choice Requires="wpg">
          <w:drawing>
            <wp:anchor distT="0" distB="0" distL="114300" distR="114300" simplePos="0" relativeHeight="251642368" behindDoc="0" locked="0" layoutInCell="1" allowOverlap="1" wp14:anchorId="0C57359D" wp14:editId="3AA5FA92">
              <wp:simplePos x="0" y="0"/>
              <wp:positionH relativeFrom="column">
                <wp:posOffset>1939290</wp:posOffset>
              </wp:positionH>
              <wp:positionV relativeFrom="paragraph">
                <wp:posOffset>-454660</wp:posOffset>
              </wp:positionV>
              <wp:extent cx="7780020" cy="539115"/>
              <wp:effectExtent l="0" t="0" r="0" b="0"/>
              <wp:wrapNone/>
              <wp:docPr id="1324971293"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53" name="Rectangle 53"/>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9C2294A" id="Group 38" o:spid="_x0000_s1026" style="position:absolute;margin-left:152.7pt;margin-top:-35.8pt;width:612.6pt;height:42.45pt;rotation:180;z-index:25164236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">
              <v:rect id="Rectangle 53"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" fillcolor="#fbd1b7" stroked="f" strokeweight="2.25pt">
                <v:fill color2="#f36f21" o:opacity2="19660f" angle="90" colors="0 #fbd1b7;24248f #f8a978;47186f #f69458;1 #f36f21" focus="100%" type="gradient"/>
              </v:rect>
              <v:rect id="Rectangle 54"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39296" behindDoc="0" locked="0" layoutInCell="1" allowOverlap="1" wp14:anchorId="77965EF9" wp14:editId="46120C84">
              <wp:simplePos x="0" y="0"/>
              <wp:positionH relativeFrom="column">
                <wp:posOffset>9470390</wp:posOffset>
              </wp:positionH>
              <wp:positionV relativeFrom="paragraph">
                <wp:posOffset>118110</wp:posOffset>
              </wp:positionV>
              <wp:extent cx="257175" cy="240030"/>
              <wp:effectExtent l="0" t="0" r="0" b="0"/>
              <wp:wrapNone/>
              <wp:docPr id="205177952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7C65A4" w14:textId="77777777" w:rsidR="000F069D" w:rsidRPr="00B74CEF" w:rsidRDefault="000F069D"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7965EF9" id="Rectangle 37" o:spid="_x0000_s1030" style="position:absolute;margin-left:745.7pt;margin-top:9.3pt;width:20.25pt;height:18.9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" filled="f" stroked="f" strokeweight="3pt">
              <v:textbox>
                <w:txbxContent>
                  <w:p w14:paraId="6C7C65A4" w14:textId="77777777" w:rsidR="000F069D" w:rsidRPr="00B74CEF" w:rsidRDefault="000F069D"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40320" behindDoc="0" locked="0" layoutInCell="1" allowOverlap="1" wp14:anchorId="1CEDD4DB" wp14:editId="5FF56EF3">
              <wp:simplePos x="0" y="0"/>
              <wp:positionH relativeFrom="column">
                <wp:posOffset>9472929</wp:posOffset>
              </wp:positionH>
              <wp:positionV relativeFrom="paragraph">
                <wp:posOffset>182245</wp:posOffset>
              </wp:positionV>
              <wp:extent cx="0" cy="113665"/>
              <wp:effectExtent l="0" t="0" r="19050" b="635"/>
              <wp:wrapNone/>
              <wp:docPr id="841034841"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AD255C8" id="Straight Connector 36" o:spid="_x0000_s1026" style="position:absolute;z-index:2516403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41344" behindDoc="0" locked="0" layoutInCell="1" allowOverlap="1" wp14:anchorId="7CC261DA" wp14:editId="01E418B7">
              <wp:simplePos x="0" y="0"/>
              <wp:positionH relativeFrom="column">
                <wp:posOffset>1257935</wp:posOffset>
              </wp:positionH>
              <wp:positionV relativeFrom="page">
                <wp:posOffset>9424035</wp:posOffset>
              </wp:positionV>
              <wp:extent cx="5377815" cy="890270"/>
              <wp:effectExtent l="0" t="0" r="0" b="0"/>
              <wp:wrapNone/>
              <wp:docPr id="68219502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8" name="Rectangle 18"/>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5336A82A" id="Group 35" o:spid="_x0000_s1026" style="position:absolute;margin-left:99.05pt;margin-top:742.05pt;width:423.45pt;height:70.1pt;z-index:251641344;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">
              <v:rect id="Rectangle 18"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" fillcolor="#fbd1b7" stroked="f" strokeweight="2.25pt">
                <v:fill color2="#f36f21" o:opacity2="19660f" angle="90" colors="0 #fbd1b7;24248f #f8a978;47186f #f69458;1 #f36f21" focus="100%" type="gradient"/>
              </v:rect>
              <v:rect id="Rectangle 19"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" fillcolor="#fbd1b7" stroked="f" strokeweight="2.25pt">
                <v:fill color2="#f36f21" o:opacity2="19660f" angle="90" colors="0 #fbd1b7;24248f #f8a978;47186f #f69458;1 #f36f21" focus="100%" type="gradient"/>
              </v:rect>
              <w10:wrap anchory="page"/>
            </v:group>
          </w:pict>
        </mc:Fallback>
      </mc:AlternateContent>
    </w:r>
  </w:p>
  <w:p w14:paraId="7DBF0A3F" w14:textId="1C35673A" w:rsidR="000F069D" w:rsidRPr="00B74CEF" w:rsidRDefault="000F069D" w:rsidP="00B74CEF">
    <w:pPr>
      <w:pStyle w:val="Footer"/>
      <w:rPr>
        <w:sz w:val="14"/>
      </w:rPr>
    </w:pPr>
    <w:r w:rsidRPr="00ED5612">
      <w:rPr>
        <w:sz w:val="14"/>
        <w:szCs w:val="14"/>
      </w:rPr>
      <w:t>Abbasi and Company</w:t>
    </w:r>
    <w:r w:rsidRPr="00B74CEF">
      <w:rPr>
        <w:sz w:val="14"/>
      </w:rPr>
      <w:t xml:space="preserve"> (Private) Lim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1A49C" w14:textId="0D8F181B" w:rsidR="00F6441F" w:rsidRPr="00B627DD" w:rsidRDefault="00BC7699" w:rsidP="007C433A">
    <w:pPr>
      <w:pStyle w:val="Footer"/>
    </w:pPr>
    <w:r>
      <w:rPr>
        <w:noProof/>
      </w:rPr>
      <mc:AlternateContent>
        <mc:Choice Requires="wpg">
          <w:drawing>
            <wp:anchor distT="0" distB="0" distL="114300" distR="114300" simplePos="0" relativeHeight="251665920" behindDoc="0" locked="0" layoutInCell="1" allowOverlap="1" wp14:anchorId="27F28CB9" wp14:editId="5BE57A3B">
              <wp:simplePos x="0" y="0"/>
              <wp:positionH relativeFrom="column">
                <wp:posOffset>1952625</wp:posOffset>
              </wp:positionH>
              <wp:positionV relativeFrom="paragraph">
                <wp:posOffset>-463550</wp:posOffset>
              </wp:positionV>
              <wp:extent cx="7780020" cy="539115"/>
              <wp:effectExtent l="0" t="0" r="0" b="0"/>
              <wp:wrapNone/>
              <wp:docPr id="64728153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96" name="Rectangle 96"/>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E81F23" id="Group 32" o:spid="_x0000_s1026" style="position:absolute;margin-left:153.75pt;margin-top:-36.5pt;width:612.6pt;height:42.45pt;rotation:180;z-index:25166592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">
              <v:rect id="Rectangle 96"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" fillcolor="#fbd1b7" stroked="f" strokeweight="2.25pt">
                <v:fill color2="#f36f21" o:opacity2="19660f" angle="90" colors="0 #fbd1b7;24248f #f8a978;47186f #f69458;1 #f36f21" focus="100%" type="gradient"/>
              </v:rect>
              <v:rect id="Rectangle 97"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62848" behindDoc="0" locked="0" layoutInCell="1" allowOverlap="1" wp14:anchorId="25432744" wp14:editId="1AA69852">
              <wp:simplePos x="0" y="0"/>
              <wp:positionH relativeFrom="column">
                <wp:posOffset>9470390</wp:posOffset>
              </wp:positionH>
              <wp:positionV relativeFrom="paragraph">
                <wp:posOffset>118110</wp:posOffset>
              </wp:positionV>
              <wp:extent cx="257175" cy="240030"/>
              <wp:effectExtent l="0" t="0" r="0" b="0"/>
              <wp:wrapNone/>
              <wp:docPr id="197957155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0E51E8" w14:textId="77777777" w:rsidR="00F6441F" w:rsidRPr="00B74CEF" w:rsidRDefault="00F6441F"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4</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5432744" id="Rectangle 31" o:spid="_x0000_s1031" style="position:absolute;margin-left:745.7pt;margin-top:9.3pt;width:20.25pt;height:18.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" filled="f" stroked="f" strokeweight="3pt">
              <v:textbox>
                <w:txbxContent>
                  <w:p w14:paraId="740E51E8" w14:textId="77777777" w:rsidR="00F6441F" w:rsidRPr="00B74CEF" w:rsidRDefault="00F6441F"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4</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63872" behindDoc="0" locked="0" layoutInCell="1" allowOverlap="1" wp14:anchorId="554D2FF0" wp14:editId="577E9702">
              <wp:simplePos x="0" y="0"/>
              <wp:positionH relativeFrom="column">
                <wp:posOffset>9472929</wp:posOffset>
              </wp:positionH>
              <wp:positionV relativeFrom="paragraph">
                <wp:posOffset>182245</wp:posOffset>
              </wp:positionV>
              <wp:extent cx="0" cy="113665"/>
              <wp:effectExtent l="0" t="0" r="19050" b="635"/>
              <wp:wrapNone/>
              <wp:docPr id="25838195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FA5F2CA" id="Straight Connector 30" o:spid="_x0000_s1026" style="position:absolute;z-index:251663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64896" behindDoc="0" locked="0" layoutInCell="1" allowOverlap="1" wp14:anchorId="3F48C92F" wp14:editId="33EAB77D">
              <wp:simplePos x="0" y="0"/>
              <wp:positionH relativeFrom="column">
                <wp:posOffset>1257935</wp:posOffset>
              </wp:positionH>
              <wp:positionV relativeFrom="page">
                <wp:posOffset>9424035</wp:posOffset>
              </wp:positionV>
              <wp:extent cx="5377815" cy="890270"/>
              <wp:effectExtent l="0" t="0" r="0" b="0"/>
              <wp:wrapNone/>
              <wp:docPr id="119696351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01" name="Rectangle 101"/>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1E1B7A41" id="Group 29" o:spid="_x0000_s1026" style="position:absolute;margin-left:99.05pt;margin-top:742.05pt;width:423.45pt;height:70.1pt;z-index:251664896;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">
              <v:rect id="Rectangle 101"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" fillcolor="#fbd1b7" stroked="f" strokeweight="2.25pt">
                <v:fill color2="#f36f21" o:opacity2="19660f" angle="90" colors="0 #fbd1b7;24248f #f8a978;47186f #f69458;1 #f36f21" focus="100%" type="gradient"/>
              </v:rect>
              <v:rect id="Rectangle 102"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" fillcolor="#fbd1b7" stroked="f" strokeweight="2.25pt">
                <v:fill color2="#f36f21" o:opacity2="19660f" angle="90" colors="0 #fbd1b7;24248f #f8a978;47186f #f69458;1 #f36f21" focus="100%" type="gradient"/>
              </v:rect>
              <w10:wrap anchory="page"/>
            </v:group>
          </w:pict>
        </mc:Fallback>
      </mc:AlternateContent>
    </w:r>
  </w:p>
  <w:p w14:paraId="34B4DE2C" w14:textId="77777777" w:rsidR="00F6441F" w:rsidRPr="00B74CEF" w:rsidRDefault="00F6441F" w:rsidP="007C433A">
    <w:pPr>
      <w:pStyle w:val="Footer"/>
      <w:rPr>
        <w:sz w:val="14"/>
      </w:rPr>
    </w:pPr>
    <w:r w:rsidRPr="00B74CEF">
      <w:rPr>
        <w:sz w:val="14"/>
      </w:rPr>
      <w:t>Abbasi</w:t>
    </w:r>
    <w:r w:rsidRPr="00B74CEF">
      <w:rPr>
        <w:sz w:val="4"/>
      </w:rPr>
      <w:t xml:space="preserve"> </w:t>
    </w:r>
    <w:r w:rsidRPr="00B74CEF">
      <w:rPr>
        <w:sz w:val="14"/>
      </w:rPr>
      <w:t>and Company (Private) Limit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B814" w14:textId="2D5C8FDE" w:rsidR="00F6441F" w:rsidRPr="00B627DD" w:rsidRDefault="00BC7699" w:rsidP="00B74CEF">
    <w:pPr>
      <w:pStyle w:val="Footer"/>
    </w:pPr>
    <w:r>
      <w:rPr>
        <w:noProof/>
      </w:rPr>
      <mc:AlternateContent>
        <mc:Choice Requires="wpg">
          <w:drawing>
            <wp:anchor distT="0" distB="0" distL="114300" distR="114300" simplePos="0" relativeHeight="251659776" behindDoc="0" locked="0" layoutInCell="1" allowOverlap="1" wp14:anchorId="1F025F10" wp14:editId="52E16E98">
              <wp:simplePos x="0" y="0"/>
              <wp:positionH relativeFrom="column">
                <wp:posOffset>1939290</wp:posOffset>
              </wp:positionH>
              <wp:positionV relativeFrom="paragraph">
                <wp:posOffset>-454660</wp:posOffset>
              </wp:positionV>
              <wp:extent cx="7780020" cy="539115"/>
              <wp:effectExtent l="0" t="0" r="0" b="0"/>
              <wp:wrapNone/>
              <wp:docPr id="66581524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108" name="Rectangle 108"/>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AD6C7CB" id="Group 26" o:spid="_x0000_s1026" style="position:absolute;margin-left:152.7pt;margin-top:-35.8pt;width:612.6pt;height:42.45pt;rotation:180;z-index:251659776"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">
              <v:rect id="Rectangle 108"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" fillcolor="#fbd1b7" stroked="f" strokeweight="2.25pt">
                <v:fill color2="#f36f21" o:opacity2="19660f" angle="90" colors="0 #fbd1b7;24248f #f8a978;47186f #f69458;1 #f36f21" focus="100%" type="gradient"/>
              </v:rect>
              <v:rect id="Rectangle 109"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56704" behindDoc="0" locked="0" layoutInCell="1" allowOverlap="1" wp14:anchorId="715BB5FB" wp14:editId="017DAD15">
              <wp:simplePos x="0" y="0"/>
              <wp:positionH relativeFrom="column">
                <wp:posOffset>9470390</wp:posOffset>
              </wp:positionH>
              <wp:positionV relativeFrom="paragraph">
                <wp:posOffset>118110</wp:posOffset>
              </wp:positionV>
              <wp:extent cx="257175" cy="240030"/>
              <wp:effectExtent l="0" t="0" r="0" b="0"/>
              <wp:wrapNone/>
              <wp:docPr id="45296032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7C753F" w14:textId="77777777" w:rsidR="00F6441F" w:rsidRPr="00B74CEF" w:rsidRDefault="00F6441F"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15BB5FB" id="Rectangle 25" o:spid="_x0000_s1032" style="position:absolute;margin-left:745.7pt;margin-top:9.3pt;width:20.25pt;height:18.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" filled="f" stroked="f" strokeweight="3pt">
              <v:textbox>
                <w:txbxContent>
                  <w:p w14:paraId="337C753F" w14:textId="77777777" w:rsidR="00F6441F" w:rsidRPr="00B74CEF" w:rsidRDefault="00F6441F"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57728" behindDoc="0" locked="0" layoutInCell="1" allowOverlap="1" wp14:anchorId="0C007203" wp14:editId="370BFDB3">
              <wp:simplePos x="0" y="0"/>
              <wp:positionH relativeFrom="column">
                <wp:posOffset>9472929</wp:posOffset>
              </wp:positionH>
              <wp:positionV relativeFrom="paragraph">
                <wp:posOffset>182245</wp:posOffset>
              </wp:positionV>
              <wp:extent cx="0" cy="113665"/>
              <wp:effectExtent l="0" t="0" r="19050" b="635"/>
              <wp:wrapNone/>
              <wp:docPr id="353322953"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C614146" id="Straight Connector 24" o:spid="_x0000_s1026" style="position:absolute;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58752" behindDoc="0" locked="0" layoutInCell="1" allowOverlap="1" wp14:anchorId="187B3F66" wp14:editId="2B1DCE34">
              <wp:simplePos x="0" y="0"/>
              <wp:positionH relativeFrom="column">
                <wp:posOffset>1257935</wp:posOffset>
              </wp:positionH>
              <wp:positionV relativeFrom="page">
                <wp:posOffset>9424035</wp:posOffset>
              </wp:positionV>
              <wp:extent cx="5377815" cy="890270"/>
              <wp:effectExtent l="0" t="0" r="0" b="0"/>
              <wp:wrapNone/>
              <wp:docPr id="727443579"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13" name="Rectangle 113"/>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5381B3F6" id="Group 23" o:spid="_x0000_s1026" style="position:absolute;margin-left:99.05pt;margin-top:742.05pt;width:423.45pt;height:70.1pt;z-index:251658752;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">
              <v:rect id="Rectangle 113"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" fillcolor="#fbd1b7" stroked="f" strokeweight="2.25pt">
                <v:fill color2="#f36f21" o:opacity2="19660f" angle="90" colors="0 #fbd1b7;24248f #f8a978;47186f #f69458;1 #f36f21" focus="100%" type="gradient"/>
              </v:rect>
              <v:rect id="Rectangle 114"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" fillcolor="#fbd1b7" stroked="f" strokeweight="2.25pt">
                <v:fill color2="#f36f21" o:opacity2="19660f" angle="90" colors="0 #fbd1b7;24248f #f8a978;47186f #f69458;1 #f36f21" focus="100%" type="gradient"/>
              </v:rect>
              <w10:wrap anchory="page"/>
            </v:group>
          </w:pict>
        </mc:Fallback>
      </mc:AlternateContent>
    </w:r>
  </w:p>
  <w:p w14:paraId="2E61C88F" w14:textId="77777777" w:rsidR="00F6441F" w:rsidRPr="00B74CEF" w:rsidRDefault="00F6441F" w:rsidP="00B74CEF">
    <w:pPr>
      <w:pStyle w:val="Footer"/>
      <w:rPr>
        <w:sz w:val="14"/>
      </w:rPr>
    </w:pPr>
    <w:r w:rsidRPr="00ED5612">
      <w:rPr>
        <w:sz w:val="14"/>
        <w:szCs w:val="14"/>
      </w:rPr>
      <w:t>Abbasi and Company</w:t>
    </w:r>
    <w:r w:rsidRPr="00B74CEF">
      <w:rPr>
        <w:sz w:val="14"/>
      </w:rPr>
      <w:t xml:space="preserve"> (Private) Limit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72DF" w14:textId="33FF7851" w:rsidR="00155BC0" w:rsidRPr="00B627DD" w:rsidRDefault="00BC7699" w:rsidP="007C433A">
    <w:pPr>
      <w:pStyle w:val="Footer"/>
    </w:pPr>
    <w:r>
      <w:rPr>
        <w:noProof/>
      </w:rPr>
      <mc:AlternateContent>
        <mc:Choice Requires="wpg">
          <w:drawing>
            <wp:anchor distT="0" distB="0" distL="114300" distR="114300" simplePos="0" relativeHeight="251665408" behindDoc="0" locked="0" layoutInCell="1" allowOverlap="1" wp14:anchorId="769DE975" wp14:editId="0F9075AF">
              <wp:simplePos x="0" y="0"/>
              <wp:positionH relativeFrom="column">
                <wp:posOffset>1952625</wp:posOffset>
              </wp:positionH>
              <wp:positionV relativeFrom="paragraph">
                <wp:posOffset>-463550</wp:posOffset>
              </wp:positionV>
              <wp:extent cx="7780020" cy="539115"/>
              <wp:effectExtent l="0" t="0" r="0" b="0"/>
              <wp:wrapNone/>
              <wp:docPr id="178180418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619266620" name="Rectangle 619266620"/>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261814" name="Rectangle 723261814"/>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4F8C44B" id="Group 20" o:spid="_x0000_s1026" style="position:absolute;margin-left:153.75pt;margin-top:-36.5pt;width:612.6pt;height:42.45pt;rotation:180;z-index:25166540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">
              <v:rect id="Rectangle 619266620"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" fillcolor="#fbd1b7" stroked="f" strokeweight="2.25pt">
                <v:fill color2="#f36f21" o:opacity2="19660f" angle="90" colors="0 #fbd1b7;24248f #f8a978;47186f #f69458;1 #f36f21" focus="100%" type="gradient"/>
              </v:rect>
              <v:rect id="Rectangle 723261814"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59264" behindDoc="0" locked="0" layoutInCell="1" allowOverlap="1" wp14:anchorId="375F28B1" wp14:editId="14D62368">
              <wp:simplePos x="0" y="0"/>
              <wp:positionH relativeFrom="column">
                <wp:posOffset>9470390</wp:posOffset>
              </wp:positionH>
              <wp:positionV relativeFrom="paragraph">
                <wp:posOffset>118110</wp:posOffset>
              </wp:positionV>
              <wp:extent cx="257175" cy="240030"/>
              <wp:effectExtent l="0" t="0" r="0" b="0"/>
              <wp:wrapNone/>
              <wp:docPr id="197427525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AEBA93" w14:textId="77777777" w:rsidR="00155BC0" w:rsidRPr="00B74CEF" w:rsidRDefault="00155BC0"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4</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5F28B1" id="Rectangle 19" o:spid="_x0000_s1033" style="position:absolute;margin-left:745.7pt;margin-top:9.3pt;width:20.25pt;height:1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" filled="f" stroked="f" strokeweight="3pt">
              <v:textbox>
                <w:txbxContent>
                  <w:p w14:paraId="53AEBA93" w14:textId="77777777" w:rsidR="00155BC0" w:rsidRPr="00B74CEF" w:rsidRDefault="00155BC0" w:rsidP="007C433A">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4</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61312" behindDoc="0" locked="0" layoutInCell="1" allowOverlap="1" wp14:anchorId="1B174BD5" wp14:editId="3C023811">
              <wp:simplePos x="0" y="0"/>
              <wp:positionH relativeFrom="column">
                <wp:posOffset>9472929</wp:posOffset>
              </wp:positionH>
              <wp:positionV relativeFrom="paragraph">
                <wp:posOffset>182245</wp:posOffset>
              </wp:positionV>
              <wp:extent cx="0" cy="113665"/>
              <wp:effectExtent l="0" t="0" r="19050" b="635"/>
              <wp:wrapNone/>
              <wp:docPr id="203164772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032BACD" id="Straight Connector 18"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63360" behindDoc="0" locked="0" layoutInCell="1" allowOverlap="1" wp14:anchorId="35D122AC" wp14:editId="2AC689BB">
              <wp:simplePos x="0" y="0"/>
              <wp:positionH relativeFrom="column">
                <wp:posOffset>1257935</wp:posOffset>
              </wp:positionH>
              <wp:positionV relativeFrom="page">
                <wp:posOffset>9424035</wp:posOffset>
              </wp:positionV>
              <wp:extent cx="5377815" cy="890270"/>
              <wp:effectExtent l="0" t="0" r="0" b="0"/>
              <wp:wrapNone/>
              <wp:docPr id="1913167600"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782738250" name="Rectangle 782738250"/>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378035" name="Rectangle 653378035"/>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3B7D5C0B" id="Group 17" o:spid="_x0000_s1026" style="position:absolute;margin-left:99.05pt;margin-top:742.05pt;width:423.45pt;height:70.1pt;z-index:251663360;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">
              <v:rect id="Rectangle 782738250"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" fillcolor="#fbd1b7" stroked="f" strokeweight="2.25pt">
                <v:fill color2="#f36f21" o:opacity2="19660f" angle="90" colors="0 #fbd1b7;24248f #f8a978;47186f #f69458;1 #f36f21" focus="100%" type="gradient"/>
              </v:rect>
              <v:rect id="Rectangle 653378035"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" fillcolor="#fbd1b7" stroked="f" strokeweight="2.25pt">
                <v:fill color2="#f36f21" o:opacity2="19660f" angle="90" colors="0 #fbd1b7;24248f #f8a978;47186f #f69458;1 #f36f21" focus="100%" type="gradient"/>
              </v:rect>
              <w10:wrap anchory="page"/>
            </v:group>
          </w:pict>
        </mc:Fallback>
      </mc:AlternateContent>
    </w:r>
  </w:p>
  <w:p w14:paraId="2F6E8E68" w14:textId="77777777" w:rsidR="00155BC0" w:rsidRPr="00B74CEF" w:rsidRDefault="00155BC0" w:rsidP="007C433A">
    <w:pPr>
      <w:pStyle w:val="Footer"/>
      <w:rPr>
        <w:sz w:val="14"/>
      </w:rPr>
    </w:pPr>
    <w:r w:rsidRPr="00B74CEF">
      <w:rPr>
        <w:sz w:val="14"/>
      </w:rPr>
      <w:t>Abbasi</w:t>
    </w:r>
    <w:r w:rsidRPr="00B74CEF">
      <w:rPr>
        <w:sz w:val="4"/>
      </w:rPr>
      <w:t xml:space="preserve"> </w:t>
    </w:r>
    <w:r w:rsidRPr="00B74CEF">
      <w:rPr>
        <w:sz w:val="14"/>
      </w:rPr>
      <w:t>and Company (Private) Limi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909AE" w14:textId="79BE0EE5" w:rsidR="00155BC0" w:rsidRPr="00B627DD" w:rsidRDefault="00BC7699" w:rsidP="00B74CEF">
    <w:pPr>
      <w:pStyle w:val="Footer"/>
    </w:pPr>
    <w:r>
      <w:rPr>
        <w:noProof/>
      </w:rPr>
      <mc:AlternateContent>
        <mc:Choice Requires="wpg">
          <w:drawing>
            <wp:anchor distT="0" distB="0" distL="114300" distR="114300" simplePos="0" relativeHeight="251653120" behindDoc="0" locked="0" layoutInCell="1" allowOverlap="1" wp14:anchorId="0E87287A" wp14:editId="66C6F551">
              <wp:simplePos x="0" y="0"/>
              <wp:positionH relativeFrom="column">
                <wp:posOffset>1939290</wp:posOffset>
              </wp:positionH>
              <wp:positionV relativeFrom="paragraph">
                <wp:posOffset>-454660</wp:posOffset>
              </wp:positionV>
              <wp:extent cx="7780020" cy="539115"/>
              <wp:effectExtent l="0" t="0" r="0" b="0"/>
              <wp:wrapNone/>
              <wp:docPr id="149458198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7780020" cy="539115"/>
                        <a:chOff x="0" y="0"/>
                        <a:chExt cx="7780227" cy="539496"/>
                      </a:xfrm>
                    </wpg:grpSpPr>
                    <wps:wsp>
                      <wps:cNvPr id="2064680217" name="Rectangle 2064680217"/>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316094" name="Rectangle 320316094"/>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E5591D8" id="Group 14" o:spid="_x0000_s1026" style="position:absolute;margin-left:152.7pt;margin-top:-35.8pt;width:612.6pt;height:42.45pt;rotation:180;z-index:25165312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">
              <v:rect id="Rectangle 2064680217"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" fillcolor="#fbd1b7" stroked="f" strokeweight="2.25pt">
                <v:fill color2="#f36f21" o:opacity2="19660f" angle="90" colors="0 #fbd1b7;24248f #f8a978;47186f #f69458;1 #f36f21" focus="100%" type="gradient"/>
              </v:rect>
              <v:rect id="Rectangle 320316094"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" fillcolor="#fbd1b7" stroked="f" strokeweight="2.25pt">
                <v:fill color2="#f36f21" o:opacity2="19660f" angle="90" colors="0 #fbd1b7;24248f #f8a978;47186f #f69458;1 #f36f21" focus="100%" type="gradient"/>
              </v:rect>
            </v:group>
          </w:pict>
        </mc:Fallback>
      </mc:AlternateContent>
    </w:r>
    <w:r>
      <w:rPr>
        <w:noProof/>
      </w:rPr>
      <mc:AlternateContent>
        <mc:Choice Requires="wps">
          <w:drawing>
            <wp:anchor distT="0" distB="0" distL="114300" distR="114300" simplePos="0" relativeHeight="251646976" behindDoc="0" locked="0" layoutInCell="1" allowOverlap="1" wp14:anchorId="5616E482" wp14:editId="0E6E66E7">
              <wp:simplePos x="0" y="0"/>
              <wp:positionH relativeFrom="column">
                <wp:posOffset>9470390</wp:posOffset>
              </wp:positionH>
              <wp:positionV relativeFrom="paragraph">
                <wp:posOffset>118110</wp:posOffset>
              </wp:positionV>
              <wp:extent cx="257175" cy="240030"/>
              <wp:effectExtent l="0" t="0" r="0" b="0"/>
              <wp:wrapNone/>
              <wp:docPr id="205512240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4003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388B97" w14:textId="77777777" w:rsidR="00155BC0" w:rsidRPr="00B74CEF" w:rsidRDefault="00155BC0"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616E482" id="Rectangle 13" o:spid="_x0000_s1034" style="position:absolute;margin-left:745.7pt;margin-top:9.3pt;width:20.25pt;height:18.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" filled="f" stroked="f" strokeweight="3pt">
              <v:textbox>
                <w:txbxContent>
                  <w:p w14:paraId="71388B97" w14:textId="77777777" w:rsidR="00155BC0" w:rsidRPr="00B74CEF" w:rsidRDefault="00155BC0" w:rsidP="00B74CEF">
                    <w:pPr>
                      <w:jc w:val="right"/>
                      <w:rPr>
                        <w:color w:val="7F7F7F" w:themeColor="text1" w:themeTint="80"/>
                        <w:sz w:val="14"/>
                        <w:szCs w:val="28"/>
                      </w:rPr>
                    </w:pPr>
                    <w:r w:rsidRPr="00B74CEF">
                      <w:rPr>
                        <w:color w:val="7F7F7F" w:themeColor="text1" w:themeTint="80"/>
                        <w:sz w:val="14"/>
                        <w:szCs w:val="28"/>
                      </w:rPr>
                      <w:fldChar w:fldCharType="begin"/>
                    </w:r>
                    <w:r w:rsidRPr="00B74CEF">
                      <w:rPr>
                        <w:color w:val="7F7F7F" w:themeColor="text1" w:themeTint="80"/>
                        <w:sz w:val="14"/>
                        <w:szCs w:val="28"/>
                      </w:rPr>
                      <w:instrText xml:space="preserve"> PAGE   \* MERGEFORMAT </w:instrText>
                    </w:r>
                    <w:r w:rsidRPr="00B74CEF">
                      <w:rPr>
                        <w:color w:val="7F7F7F" w:themeColor="text1" w:themeTint="80"/>
                        <w:sz w:val="14"/>
                        <w:szCs w:val="28"/>
                      </w:rPr>
                      <w:fldChar w:fldCharType="separate"/>
                    </w:r>
                    <w:r>
                      <w:rPr>
                        <w:noProof/>
                        <w:color w:val="7F7F7F" w:themeColor="text1" w:themeTint="80"/>
                        <w:sz w:val="14"/>
                        <w:szCs w:val="28"/>
                      </w:rPr>
                      <w:t>1</w:t>
                    </w:r>
                    <w:r w:rsidRPr="00B74CEF">
                      <w:rPr>
                        <w:noProof/>
                        <w:color w:val="7F7F7F" w:themeColor="text1" w:themeTint="80"/>
                        <w:sz w:val="14"/>
                        <w:szCs w:val="28"/>
                      </w:rPr>
                      <w:fldChar w:fldCharType="end"/>
                    </w:r>
                  </w:p>
                </w:txbxContent>
              </v:textbox>
            </v:rect>
          </w:pict>
        </mc:Fallback>
      </mc:AlternateContent>
    </w:r>
    <w:r>
      <w:rPr>
        <w:noProof/>
      </w:rPr>
      <mc:AlternateContent>
        <mc:Choice Requires="wps">
          <w:drawing>
            <wp:anchor distT="0" distB="0" distL="114299" distR="114299" simplePos="0" relativeHeight="251649024" behindDoc="0" locked="0" layoutInCell="1" allowOverlap="1" wp14:anchorId="1A2B1261" wp14:editId="020B131E">
              <wp:simplePos x="0" y="0"/>
              <wp:positionH relativeFrom="column">
                <wp:posOffset>9472929</wp:posOffset>
              </wp:positionH>
              <wp:positionV relativeFrom="paragraph">
                <wp:posOffset>182245</wp:posOffset>
              </wp:positionV>
              <wp:extent cx="0" cy="113665"/>
              <wp:effectExtent l="0" t="0" r="19050" b="635"/>
              <wp:wrapNone/>
              <wp:docPr id="2113854686"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0DA7F25" id="Straight Connector 12" o:spid="_x0000_s1026"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745.9pt,14.35pt" to="745.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" strokecolor="#a5a5a5 [2092]" strokeweight=".25pt">
              <v:stroke opacity="46003f" joinstyle="miter"/>
              <o:lock v:ext="edit" shapetype="f"/>
            </v:line>
          </w:pict>
        </mc:Fallback>
      </mc:AlternateContent>
    </w:r>
    <w:r>
      <w:rPr>
        <w:noProof/>
      </w:rPr>
      <mc:AlternateContent>
        <mc:Choice Requires="wpg">
          <w:drawing>
            <wp:anchor distT="0" distB="0" distL="114300" distR="114300" simplePos="0" relativeHeight="251651072" behindDoc="0" locked="0" layoutInCell="1" allowOverlap="1" wp14:anchorId="6979B1F7" wp14:editId="1AF38D86">
              <wp:simplePos x="0" y="0"/>
              <wp:positionH relativeFrom="column">
                <wp:posOffset>1257935</wp:posOffset>
              </wp:positionH>
              <wp:positionV relativeFrom="page">
                <wp:posOffset>9424035</wp:posOffset>
              </wp:positionV>
              <wp:extent cx="5377815" cy="890270"/>
              <wp:effectExtent l="0" t="0" r="0" b="0"/>
              <wp:wrapNone/>
              <wp:docPr id="179359666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7815" cy="890270"/>
                        <a:chOff x="0" y="0"/>
                        <a:chExt cx="5378326" cy="1395225"/>
                      </a:xfrm>
                    </wpg:grpSpPr>
                    <wps:wsp>
                      <wps:cNvPr id="1811191566" name="Rectangle 1811191566"/>
                      <wps:cNvSpPr/>
                      <wps:spPr>
                        <a:xfrm>
                          <a:off x="0" y="1376937"/>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519171" name="Rectangle 275519171"/>
                      <wps:cNvSpPr/>
                      <wps:spPr>
                        <a:xfrm rot="5400000">
                          <a:off x="4676457" y="692725"/>
                          <a:ext cx="1394594"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7E4CF4C0" id="Group 11" o:spid="_x0000_s1026" style="position:absolute;margin-left:99.05pt;margin-top:742.05pt;width:423.45pt;height:70.1pt;z-index:251651072;mso-position-vertical-relative:page;mso-height-relative:mar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">
              <v:rect id="Rectangle 1811191566"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" fillcolor="#fbd1b7" stroked="f" strokeweight="2.25pt">
                <v:fill color2="#f36f21" o:opacity2="19660f" angle="90" colors="0 #fbd1b7;24248f #f8a978;47186f #f69458;1 #f36f21" focus="100%" type="gradient"/>
              </v:rect>
              <v:rect id="Rectangle 275519171"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" fillcolor="#fbd1b7" stroked="f" strokeweight="2.25pt">
                <v:fill color2="#f36f21" o:opacity2="19660f" angle="90" colors="0 #fbd1b7;24248f #f8a978;47186f #f69458;1 #f36f21" focus="100%" type="gradient"/>
              </v:rect>
              <w10:wrap anchory="page"/>
            </v:group>
          </w:pict>
        </mc:Fallback>
      </mc:AlternateContent>
    </w:r>
  </w:p>
  <w:p w14:paraId="2AC524A4" w14:textId="77777777" w:rsidR="00155BC0" w:rsidRPr="00B74CEF" w:rsidRDefault="00155BC0" w:rsidP="00B74CEF">
    <w:pPr>
      <w:pStyle w:val="Footer"/>
      <w:rPr>
        <w:sz w:val="14"/>
      </w:rPr>
    </w:pPr>
    <w:r w:rsidRPr="00ED5612">
      <w:rPr>
        <w:sz w:val="14"/>
        <w:szCs w:val="14"/>
      </w:rPr>
      <w:t>Abbasi and Company</w:t>
    </w:r>
    <w:r w:rsidRPr="00B74CEF">
      <w:rPr>
        <w:sz w:val="14"/>
      </w:rPr>
      <w:t xml:space="preserve"> (Private) Limited</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7820962"/>
      <w:docPartObj>
        <w:docPartGallery w:val="Page Numbers (Bottom of Page)"/>
        <w:docPartUnique/>
      </w:docPartObj>
    </w:sdtPr>
    <w:sdtContent>
      <w:p w14:paraId="253C571D" w14:textId="77777777" w:rsidR="000F069D" w:rsidRDefault="000F069D" w:rsidP="00A4788F">
        <w:pP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E6AFB5" w14:textId="77777777" w:rsidR="000F069D" w:rsidRDefault="000F069D" w:rsidP="00A4788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E08C" w14:textId="5CEA1820" w:rsidR="000F069D" w:rsidRPr="00613C40" w:rsidRDefault="00BC7699" w:rsidP="00A4788F">
    <w:pPr>
      <w:pStyle w:val="Footer"/>
    </w:pPr>
    <w:r>
      <w:rPr>
        <w:noProof/>
      </w:rPr>
      <mc:AlternateContent>
        <mc:Choice Requires="wps">
          <w:drawing>
            <wp:anchor distT="0" distB="0" distL="114299" distR="114299" simplePos="0" relativeHeight="251650560" behindDoc="0" locked="0" layoutInCell="1" allowOverlap="1" wp14:anchorId="722DD3A7" wp14:editId="6517CB96">
              <wp:simplePos x="0" y="0"/>
              <wp:positionH relativeFrom="column">
                <wp:posOffset>9417049</wp:posOffset>
              </wp:positionH>
              <wp:positionV relativeFrom="paragraph">
                <wp:posOffset>97790</wp:posOffset>
              </wp:positionV>
              <wp:extent cx="0" cy="113665"/>
              <wp:effectExtent l="0" t="0" r="19050" b="635"/>
              <wp:wrapNone/>
              <wp:docPr id="51367259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3665"/>
                      </a:xfrm>
                      <a:prstGeom prst="line">
                        <a:avLst/>
                      </a:prstGeom>
                      <a:ln w="3175">
                        <a:solidFill>
                          <a:schemeClr val="bg1">
                            <a:lumMod val="65000"/>
                            <a:alpha val="7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47622F" id="Straight Connector 4" o:spid="_x0000_s1026" style="position:absolute;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41.5pt,7.7pt" to="741.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" strokecolor="#a5a5a5 [2092]" strokeweight=".25pt">
              <v:stroke opacity="46003f" joinstyle="miter"/>
              <o:lock v:ext="edit" shapetype="f"/>
            </v:line>
          </w:pict>
        </mc:Fallback>
      </mc:AlternateContent>
    </w:r>
    <w:r w:rsidR="000F069D" w:rsidRPr="00613C40">
      <w:rPr>
        <w:noProof/>
      </w:rPr>
      <w:drawing>
        <wp:anchor distT="0" distB="0" distL="114300" distR="114300" simplePos="0" relativeHeight="251651584" behindDoc="0" locked="0" layoutInCell="1" allowOverlap="1" wp14:anchorId="20B991B9" wp14:editId="3013736F">
          <wp:simplePos x="0" y="0"/>
          <wp:positionH relativeFrom="column">
            <wp:posOffset>8571865</wp:posOffset>
          </wp:positionH>
          <wp:positionV relativeFrom="paragraph">
            <wp:posOffset>97790</wp:posOffset>
          </wp:positionV>
          <wp:extent cx="694055" cy="1352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94055" cy="1352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9536" behindDoc="0" locked="0" layoutInCell="1" allowOverlap="1" wp14:anchorId="14690658" wp14:editId="6E4EF83B">
              <wp:simplePos x="0" y="0"/>
              <wp:positionH relativeFrom="column">
                <wp:posOffset>9455150</wp:posOffset>
              </wp:positionH>
              <wp:positionV relativeFrom="paragraph">
                <wp:posOffset>41275</wp:posOffset>
              </wp:positionV>
              <wp:extent cx="257175" cy="226060"/>
              <wp:effectExtent l="0" t="0" r="0" b="0"/>
              <wp:wrapNone/>
              <wp:docPr id="172643178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2606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5608FE" w14:textId="77777777" w:rsidR="000F069D" w:rsidRPr="00B627DD" w:rsidRDefault="000F069D" w:rsidP="00A4788F">
                          <w:pPr>
                            <w:jc w:val="right"/>
                            <w:rPr>
                              <w:color w:val="7F7F7F" w:themeColor="text1" w:themeTint="80"/>
                              <w:sz w:val="14"/>
                              <w:szCs w:val="28"/>
                            </w:rPr>
                          </w:pPr>
                          <w:r w:rsidRPr="00B627DD">
                            <w:rPr>
                              <w:color w:val="7F7F7F" w:themeColor="text1" w:themeTint="80"/>
                              <w:sz w:val="14"/>
                              <w:szCs w:val="28"/>
                            </w:rPr>
                            <w:fldChar w:fldCharType="begin"/>
                          </w:r>
                          <w:r w:rsidRPr="00B627DD">
                            <w:rPr>
                              <w:color w:val="7F7F7F" w:themeColor="text1" w:themeTint="80"/>
                              <w:sz w:val="14"/>
                              <w:szCs w:val="28"/>
                            </w:rPr>
                            <w:instrText xml:space="preserve"> PAGE   \* MERGEFORMAT </w:instrText>
                          </w:r>
                          <w:r w:rsidRPr="00B627DD">
                            <w:rPr>
                              <w:color w:val="7F7F7F" w:themeColor="text1" w:themeTint="80"/>
                              <w:sz w:val="14"/>
                              <w:szCs w:val="28"/>
                            </w:rPr>
                            <w:fldChar w:fldCharType="separate"/>
                          </w:r>
                          <w:r>
                            <w:rPr>
                              <w:noProof/>
                              <w:color w:val="7F7F7F" w:themeColor="text1" w:themeTint="80"/>
                              <w:sz w:val="14"/>
                              <w:szCs w:val="28"/>
                            </w:rPr>
                            <w:t>1</w:t>
                          </w:r>
                          <w:r w:rsidRPr="00B627DD">
                            <w:rPr>
                              <w:noProof/>
                              <w:color w:val="7F7F7F" w:themeColor="text1" w:themeTint="80"/>
                              <w:sz w:val="14"/>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4690658" id="Rectangle 3" o:spid="_x0000_s1035" style="position:absolute;margin-left:744.5pt;margin-top:3.25pt;width:20.25pt;height:17.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" filled="f" stroked="f" strokeweight="3pt">
              <v:textbox>
                <w:txbxContent>
                  <w:p w14:paraId="405608FE" w14:textId="77777777" w:rsidR="000F069D" w:rsidRPr="00B627DD" w:rsidRDefault="000F069D" w:rsidP="00A4788F">
                    <w:pPr>
                      <w:jc w:val="right"/>
                      <w:rPr>
                        <w:color w:val="7F7F7F" w:themeColor="text1" w:themeTint="80"/>
                        <w:sz w:val="14"/>
                        <w:szCs w:val="28"/>
                      </w:rPr>
                    </w:pPr>
                    <w:r w:rsidRPr="00B627DD">
                      <w:rPr>
                        <w:color w:val="7F7F7F" w:themeColor="text1" w:themeTint="80"/>
                        <w:sz w:val="14"/>
                        <w:szCs w:val="28"/>
                      </w:rPr>
                      <w:fldChar w:fldCharType="begin"/>
                    </w:r>
                    <w:r w:rsidRPr="00B627DD">
                      <w:rPr>
                        <w:color w:val="7F7F7F" w:themeColor="text1" w:themeTint="80"/>
                        <w:sz w:val="14"/>
                        <w:szCs w:val="28"/>
                      </w:rPr>
                      <w:instrText xml:space="preserve"> PAGE   \* MERGEFORMAT </w:instrText>
                    </w:r>
                    <w:r w:rsidRPr="00B627DD">
                      <w:rPr>
                        <w:color w:val="7F7F7F" w:themeColor="text1" w:themeTint="80"/>
                        <w:sz w:val="14"/>
                        <w:szCs w:val="28"/>
                      </w:rPr>
                      <w:fldChar w:fldCharType="separate"/>
                    </w:r>
                    <w:r>
                      <w:rPr>
                        <w:noProof/>
                        <w:color w:val="7F7F7F" w:themeColor="text1" w:themeTint="80"/>
                        <w:sz w:val="14"/>
                        <w:szCs w:val="28"/>
                      </w:rPr>
                      <w:t>1</w:t>
                    </w:r>
                    <w:r w:rsidRPr="00B627DD">
                      <w:rPr>
                        <w:noProof/>
                        <w:color w:val="7F7F7F" w:themeColor="text1" w:themeTint="80"/>
                        <w:sz w:val="14"/>
                        <w:szCs w:val="28"/>
                      </w:rPr>
                      <w:fldChar w:fldCharType="end"/>
                    </w:r>
                  </w:p>
                </w:txbxContent>
              </v:textbox>
            </v:rect>
          </w:pict>
        </mc:Fallback>
      </mc:AlternateContent>
    </w:r>
    <w:r>
      <w:rPr>
        <w:noProof/>
      </w:rPr>
      <mc:AlternateContent>
        <mc:Choice Requires="wpg">
          <w:drawing>
            <wp:anchor distT="0" distB="0" distL="114300" distR="114300" simplePos="0" relativeHeight="251652608" behindDoc="0" locked="0" layoutInCell="1" allowOverlap="1" wp14:anchorId="7268C0C7" wp14:editId="544BE3C4">
              <wp:simplePos x="0" y="0"/>
              <wp:positionH relativeFrom="column">
                <wp:posOffset>1680210</wp:posOffset>
              </wp:positionH>
              <wp:positionV relativeFrom="page">
                <wp:posOffset>9684385</wp:posOffset>
              </wp:positionV>
              <wp:extent cx="4945380" cy="540385"/>
              <wp:effectExtent l="0" t="0" r="0" b="0"/>
              <wp:wrapNone/>
              <wp:docPr id="22196519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45380" cy="540385"/>
                        <a:chOff x="0" y="-2"/>
                        <a:chExt cx="5378325" cy="1395228"/>
                      </a:xfrm>
                    </wpg:grpSpPr>
                    <wps:wsp>
                      <wps:cNvPr id="7" name="Rectangle 3"/>
                      <wps:cNvSpPr/>
                      <wps:spPr>
                        <a:xfrm>
                          <a:off x="0" y="1376938"/>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7"/>
                      <wps:cNvSpPr/>
                      <wps:spPr>
                        <a:xfrm rot="5400000">
                          <a:off x="4676457" y="692723"/>
                          <a:ext cx="1394593"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0A3703" id="Group 2" o:spid="_x0000_s1026" style="position:absolute;margin-left:132.3pt;margin-top:762.55pt;width:389.4pt;height:42.55pt;z-index:251652608;mso-position-vertical-relative:page;mso-width-relative:margin;mso-height-relative:margin" coordori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">
              <v:rect id="Rectangle 3"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" fillcolor="#fbd1b7" stroked="f" strokeweight="2.25pt">
                <v:fill color2="#f36f21" o:opacity2="19660f" angle="90" colors="0 #fbd1b7;24248f #f8a978;47186f #f69458;1 #f36f21" focus="100%" type="gradient"/>
              </v:rect>
              <v:rect id="Rectangle 7"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" fillcolor="#fbd1b7" stroked="f" strokeweight="2.25pt">
                <v:fill color2="#f36f21" o:opacity2="19660f" angle="90" colors="0 #fbd1b7;24248f #f8a978;47186f #f69458;1 #f36f21" focus="100%" type="gradient"/>
              </v:rect>
              <w10:wrap anchory="page"/>
            </v:group>
          </w:pict>
        </mc:Fallback>
      </mc:AlternateContent>
    </w:r>
  </w:p>
  <w:p w14:paraId="45362E2E" w14:textId="77777777" w:rsidR="000F069D" w:rsidRPr="00B627DD" w:rsidRDefault="000F069D" w:rsidP="00A4788F">
    <w:pPr>
      <w:pStyle w:val="Footer"/>
    </w:pPr>
    <w:r w:rsidRPr="00B627DD">
      <w:t>Abbasi</w:t>
    </w:r>
    <w:r w:rsidRPr="00B627DD">
      <w:rPr>
        <w:sz w:val="10"/>
      </w:rPr>
      <w:t xml:space="preserve"> </w:t>
    </w:r>
    <w:r w:rsidRPr="00B627DD">
      <w:t>and Company (Private)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D110" w14:textId="77777777" w:rsidR="00DB6449" w:rsidRDefault="00DB6449" w:rsidP="00B74CEF">
      <w:r>
        <w:separator/>
      </w:r>
    </w:p>
  </w:footnote>
  <w:footnote w:type="continuationSeparator" w:id="0">
    <w:p w14:paraId="695CF987" w14:textId="77777777" w:rsidR="00DB6449" w:rsidRDefault="00DB6449" w:rsidP="00B74CEF">
      <w:r>
        <w:continuationSeparator/>
      </w:r>
    </w:p>
  </w:footnote>
  <w:footnote w:type="continuationNotice" w:id="1">
    <w:p w14:paraId="085AC299" w14:textId="77777777" w:rsidR="00DB6449" w:rsidRDefault="00DB64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2629E" w14:textId="651849CE" w:rsidR="000F069D" w:rsidRDefault="00BC7699" w:rsidP="005D6610">
    <w:pPr>
      <w:pStyle w:val="Tiltle"/>
      <w:ind w:left="0" w:firstLine="180"/>
      <w:rPr>
        <w:rFonts w:asciiTheme="minorHAnsi" w:hAnsiTheme="minorHAnsi" w:cstheme="minorHAnsi"/>
        <w:sz w:val="16"/>
      </w:rPr>
    </w:pPr>
    <w:r>
      <mc:AlternateContent>
        <mc:Choice Requires="wpg">
          <w:drawing>
            <wp:anchor distT="0" distB="0" distL="114300" distR="114300" simplePos="0" relativeHeight="251643392" behindDoc="0" locked="0" layoutInCell="1" allowOverlap="1" wp14:anchorId="5F6A8D87" wp14:editId="4D08C91D">
              <wp:simplePos x="0" y="0"/>
              <wp:positionH relativeFrom="column">
                <wp:posOffset>0</wp:posOffset>
              </wp:positionH>
              <wp:positionV relativeFrom="paragraph">
                <wp:posOffset>-1905</wp:posOffset>
              </wp:positionV>
              <wp:extent cx="7780020" cy="539750"/>
              <wp:effectExtent l="0" t="0" r="0" b="0"/>
              <wp:wrapNone/>
              <wp:docPr id="274071992"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50" name="Rectangle 50"/>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090D657" id="Group 46" o:spid="_x0000_s1026" style="position:absolute;margin-left:0;margin-top:-.15pt;width:612.6pt;height:42.5pt;z-index:251643392"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">
              <v:rect id="Rectangle 50"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" fillcolor="#fbd1b7" stroked="f" strokeweight="2.25pt">
                <v:fill color2="#f36f21" o:opacity2="19660f" angle="90" colors="0 #fbd1b7;24248f #f8a978;47186f #f69458;1 #f36f21" focus="100%" type="gradient"/>
              </v:rect>
              <v:rect id="Rectangle 55"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" fillcolor="#fbd1b7" stroked="f" strokeweight="2.25pt">
                <v:fill color2="#f36f21" o:opacity2="19660f" angle="90" colors="0 #fbd1b7;24248f #f8a978;47186f #f69458;1 #f36f21" focus="100%" type="gradient"/>
              </v:rect>
            </v:group>
          </w:pict>
        </mc:Fallback>
      </mc:AlternateContent>
    </w:r>
    <w:r w:rsidR="000F069D">
      <w:rPr>
        <w:rFonts w:asciiTheme="minorHAnsi" w:hAnsiTheme="minorHAnsi" w:cstheme="minorHAnsi"/>
        <w:sz w:val="16"/>
      </w:rPr>
      <w:t xml:space="preserve"> </w:t>
    </w:r>
  </w:p>
  <w:p w14:paraId="6F9E1938" w14:textId="24BB86D9" w:rsidR="000F069D" w:rsidRPr="00F920E9" w:rsidRDefault="000F069D" w:rsidP="005D6610">
    <w:pPr>
      <w:pStyle w:val="Tiltle"/>
      <w:spacing w:line="240" w:lineRule="auto"/>
      <w:ind w:left="187"/>
      <w:rPr>
        <w:rFonts w:asciiTheme="minorHAnsi" w:hAnsiTheme="minorHAnsi" w:cstheme="minorHAnsi"/>
        <w:b/>
        <w:color w:val="163884"/>
        <w:szCs w:val="24"/>
      </w:rPr>
    </w:pPr>
  </w:p>
  <w:p w14:paraId="3BE0BEF7" w14:textId="77777777" w:rsidR="00406F38" w:rsidRPr="0046532D" w:rsidRDefault="00406F38"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ECONOMIC CALENDAR</w:t>
    </w:r>
  </w:p>
  <w:p w14:paraId="1D9B6C8B" w14:textId="2EDF4323" w:rsidR="000F069D"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44416" behindDoc="0" locked="0" layoutInCell="1" allowOverlap="1" wp14:anchorId="5E455113" wp14:editId="14EEF951">
              <wp:simplePos x="0" y="0"/>
              <wp:positionH relativeFrom="margin">
                <wp:posOffset>906780</wp:posOffset>
              </wp:positionH>
              <wp:positionV relativeFrom="paragraph">
                <wp:posOffset>207010</wp:posOffset>
              </wp:positionV>
              <wp:extent cx="7957820" cy="8890"/>
              <wp:effectExtent l="0" t="0" r="0" b="0"/>
              <wp:wrapNone/>
              <wp:docPr id="155683557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49FC4CE" id="Rectangle 45" o:spid="_x0000_s1026" style="position:absolute;margin-left:71.4pt;margin-top:16.3pt;width:626.6pt;height:.7pt;z-index:25164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7AD2" w14:textId="70F29686" w:rsidR="000F069D" w:rsidRDefault="00BC7699" w:rsidP="002C4BAA">
    <w:pPr>
      <w:pStyle w:val="Tiltle"/>
      <w:rPr>
        <w:rFonts w:asciiTheme="minorHAnsi" w:hAnsiTheme="minorHAnsi" w:cstheme="minorHAnsi"/>
        <w:sz w:val="16"/>
      </w:rPr>
    </w:pPr>
    <w:r>
      <mc:AlternateContent>
        <mc:Choice Requires="wpg">
          <w:drawing>
            <wp:anchor distT="0" distB="0" distL="114300" distR="114300" simplePos="0" relativeHeight="251638272" behindDoc="0" locked="0" layoutInCell="1" allowOverlap="1" wp14:anchorId="683BA5EA" wp14:editId="7B9D0DB1">
              <wp:simplePos x="0" y="0"/>
              <wp:positionH relativeFrom="column">
                <wp:posOffset>0</wp:posOffset>
              </wp:positionH>
              <wp:positionV relativeFrom="paragraph">
                <wp:posOffset>-1905</wp:posOffset>
              </wp:positionV>
              <wp:extent cx="7780020" cy="539750"/>
              <wp:effectExtent l="0" t="0" r="0" b="0"/>
              <wp:wrapNone/>
              <wp:docPr id="699940607"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4" name="Rectangle 14"/>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1F50E82" id="Group 40" o:spid="_x0000_s1026" style="position:absolute;margin-left:0;margin-top:-.15pt;width:612.6pt;height:42.5pt;z-index:251638272"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">
              <v:rect id="Rectangle 14"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" fillcolor="#fbd1b7" stroked="f" strokeweight="2.25pt">
                <v:fill color2="#f36f21" o:opacity2="19660f" angle="90" colors="0 #fbd1b7;24248f #f8a978;47186f #f69458;1 #f36f21" focus="100%" type="gradient"/>
              </v:rect>
              <v:rect id="Rectangle 16"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" fillcolor="#fbd1b7" stroked="f" strokeweight="2.25pt">
                <v:fill color2="#f36f21" o:opacity2="19660f" angle="90" colors="0 #fbd1b7;24248f #f8a978;47186f #f69458;1 #f36f21" focus="100%" type="gradient"/>
              </v:rect>
            </v:group>
          </w:pict>
        </mc:Fallback>
      </mc:AlternateContent>
    </w:r>
    <w:r w:rsidR="000F069D">
      <w:rPr>
        <w:rFonts w:asciiTheme="minorHAnsi" w:hAnsiTheme="minorHAnsi" w:cstheme="minorHAnsi"/>
        <w:sz w:val="16"/>
      </w:rPr>
      <w:fldChar w:fldCharType="begin"/>
    </w:r>
    <w:r w:rsidR="000F069D">
      <w:rPr>
        <w:rFonts w:asciiTheme="minorHAnsi" w:hAnsiTheme="minorHAnsi" w:cstheme="minorHAnsi"/>
        <w:sz w:val="16"/>
      </w:rPr>
      <w:instrText xml:space="preserve"> DATE \@ "dddd, MMMM d, yyyy" </w:instrText>
    </w:r>
    <w:r w:rsidR="000F069D">
      <w:rPr>
        <w:rFonts w:asciiTheme="minorHAnsi" w:hAnsiTheme="minorHAnsi" w:cstheme="minorHAnsi"/>
        <w:sz w:val="16"/>
      </w:rPr>
      <w:fldChar w:fldCharType="separate"/>
    </w:r>
    <w:r w:rsidR="00EA4592">
      <w:rPr>
        <w:rFonts w:asciiTheme="minorHAnsi" w:hAnsiTheme="minorHAnsi" w:cstheme="minorHAnsi"/>
        <w:sz w:val="16"/>
      </w:rPr>
      <w:t>Tuesday, March 12, 2024</w:t>
    </w:r>
    <w:r w:rsidR="000F069D">
      <w:rPr>
        <w:rFonts w:asciiTheme="minorHAnsi" w:hAnsiTheme="minorHAnsi" w:cstheme="minorHAnsi"/>
        <w:sz w:val="16"/>
      </w:rPr>
      <w:fldChar w:fldCharType="end"/>
    </w:r>
  </w:p>
  <w:p w14:paraId="606E8927" w14:textId="049D46ED" w:rsidR="000F069D" w:rsidRPr="00F920E9" w:rsidRDefault="00BB06FE" w:rsidP="00B74CEF">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53632" behindDoc="0" locked="0" layoutInCell="1" allowOverlap="1" wp14:anchorId="5A34AF56" wp14:editId="085DD95F">
          <wp:simplePos x="0" y="0"/>
          <wp:positionH relativeFrom="column">
            <wp:posOffset>8461375</wp:posOffset>
          </wp:positionH>
          <wp:positionV relativeFrom="page">
            <wp:posOffset>681990</wp:posOffset>
          </wp:positionV>
          <wp:extent cx="1146810" cy="309880"/>
          <wp:effectExtent l="0" t="0" r="0" b="0"/>
          <wp:wrapSquare wrapText="bothSides"/>
          <wp:docPr id="1294325058" name="Picture 129432505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0B908639" w14:textId="4DCACF63" w:rsidR="000F069D" w:rsidRPr="0046532D" w:rsidRDefault="000F069D" w:rsidP="00462A62">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w:t>
    </w:r>
    <w:r w:rsidRPr="0039744C">
      <w:rPr>
        <w:rFonts w:asciiTheme="minorHAnsi" w:hAnsiTheme="minorHAnsi" w:cstheme="minorHAnsi"/>
        <w:b/>
        <w:color w:val="163884"/>
        <w:sz w:val="36"/>
        <w:szCs w:val="24"/>
      </w:rPr>
      <w:t>DATE</w:t>
    </w:r>
  </w:p>
  <w:p w14:paraId="4279DF25" w14:textId="2571B45C" w:rsidR="000F069D" w:rsidRPr="00824484" w:rsidRDefault="00BC7699" w:rsidP="00B74CEF">
    <w:pPr>
      <w:pStyle w:val="Tiltle"/>
      <w:ind w:left="180"/>
      <w:rPr>
        <w:rFonts w:asciiTheme="minorHAnsi" w:hAnsiTheme="minorHAnsi" w:cstheme="minorHAnsi"/>
      </w:rPr>
    </w:pPr>
    <w:r>
      <mc:AlternateContent>
        <mc:Choice Requires="wps">
          <w:drawing>
            <wp:anchor distT="0" distB="0" distL="114300" distR="114300" simplePos="0" relativeHeight="251654656" behindDoc="0" locked="0" layoutInCell="1" allowOverlap="1" wp14:anchorId="7819F22F" wp14:editId="63F4125F">
              <wp:simplePos x="0" y="0"/>
              <wp:positionH relativeFrom="margin">
                <wp:posOffset>1019810</wp:posOffset>
              </wp:positionH>
              <wp:positionV relativeFrom="paragraph">
                <wp:posOffset>263525</wp:posOffset>
              </wp:positionV>
              <wp:extent cx="7957820" cy="8890"/>
              <wp:effectExtent l="0" t="0" r="0" b="0"/>
              <wp:wrapNone/>
              <wp:docPr id="1850204150"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EAB9792" id="Rectangle 39" o:spid="_x0000_s1026" style="position:absolute;margin-left:80.3pt;margin-top:20.75pt;width:626.6pt;height:.7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" fillcolor="#d8d8d8 [2732]" stroked="f" strokeweight="2.25pt">
              <v:fill opacity="48496f" color2="#a5a5a5 [2092]" rotate="t" angle="270" focus="52%" type="gradient"/>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A9FE4" w14:textId="39BC9C20" w:rsidR="00F6441F" w:rsidRDefault="00BC7699" w:rsidP="005D6610">
    <w:pPr>
      <w:pStyle w:val="Tiltle"/>
      <w:ind w:left="0" w:firstLine="180"/>
      <w:rPr>
        <w:rFonts w:asciiTheme="minorHAnsi" w:hAnsiTheme="minorHAnsi" w:cstheme="minorHAnsi"/>
        <w:sz w:val="16"/>
      </w:rPr>
    </w:pPr>
    <w:r>
      <mc:AlternateContent>
        <mc:Choice Requires="wpg">
          <w:drawing>
            <wp:anchor distT="0" distB="0" distL="114300" distR="114300" simplePos="0" relativeHeight="251660800" behindDoc="0" locked="0" layoutInCell="1" allowOverlap="1" wp14:anchorId="04CB93E2" wp14:editId="56168A18">
              <wp:simplePos x="0" y="0"/>
              <wp:positionH relativeFrom="column">
                <wp:posOffset>0</wp:posOffset>
              </wp:positionH>
              <wp:positionV relativeFrom="paragraph">
                <wp:posOffset>-1905</wp:posOffset>
              </wp:positionV>
              <wp:extent cx="7780020" cy="539750"/>
              <wp:effectExtent l="0" t="0" r="0" b="0"/>
              <wp:wrapNone/>
              <wp:docPr id="1930599553"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92" name="Rectangle 92"/>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5EE163B" id="Group 34" o:spid="_x0000_s1026" style="position:absolute;margin-left:0;margin-top:-.15pt;width:612.6pt;height:42.5pt;z-index:25166080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">
              <v:rect id="Rectangle 92"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" fillcolor="#fbd1b7" stroked="f" strokeweight="2.25pt">
                <v:fill color2="#f36f21" o:opacity2="19660f" angle="90" colors="0 #fbd1b7;24248f #f8a978;47186f #f69458;1 #f36f21" focus="100%" type="gradient"/>
              </v:rect>
              <v:rect id="Rectangle 93"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" fillcolor="#fbd1b7" stroked="f" strokeweight="2.25pt">
                <v:fill color2="#f36f21" o:opacity2="19660f" angle="90" colors="0 #fbd1b7;24248f #f8a978;47186f #f69458;1 #f36f21" focus="100%" type="gradient"/>
              </v:rect>
            </v:group>
          </w:pict>
        </mc:Fallback>
      </mc:AlternateContent>
    </w:r>
    <w:r w:rsidR="00F6441F">
      <w:rPr>
        <w:rFonts w:asciiTheme="minorHAnsi" w:hAnsiTheme="minorHAnsi" w:cstheme="minorHAnsi"/>
        <w:sz w:val="16"/>
      </w:rPr>
      <w:t xml:space="preserve"> </w:t>
    </w:r>
  </w:p>
  <w:p w14:paraId="7ED4C724" w14:textId="11BC37F5" w:rsidR="00F6441F" w:rsidRPr="00F920E9" w:rsidRDefault="00BB06FE" w:rsidP="005D6610">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73088" behindDoc="0" locked="0" layoutInCell="1" allowOverlap="1" wp14:anchorId="1C616654" wp14:editId="2918C7F0">
          <wp:simplePos x="0" y="0"/>
          <wp:positionH relativeFrom="column">
            <wp:posOffset>8568690</wp:posOffset>
          </wp:positionH>
          <wp:positionV relativeFrom="page">
            <wp:posOffset>688340</wp:posOffset>
          </wp:positionV>
          <wp:extent cx="1146810" cy="309880"/>
          <wp:effectExtent l="0" t="0" r="0" b="0"/>
          <wp:wrapSquare wrapText="bothSides"/>
          <wp:docPr id="33" name="Picture 3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43E89DB3" w14:textId="3FCC0A84" w:rsidR="00F6441F" w:rsidRPr="0046532D" w:rsidRDefault="00E73AF5"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DATE</w:t>
    </w:r>
  </w:p>
  <w:p w14:paraId="4DF6ABFA" w14:textId="0FCA0CCE" w:rsidR="00F6441F"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61824" behindDoc="0" locked="0" layoutInCell="1" allowOverlap="1" wp14:anchorId="3D708E75" wp14:editId="0AD1056E">
              <wp:simplePos x="0" y="0"/>
              <wp:positionH relativeFrom="margin">
                <wp:posOffset>906780</wp:posOffset>
              </wp:positionH>
              <wp:positionV relativeFrom="paragraph">
                <wp:posOffset>207010</wp:posOffset>
              </wp:positionV>
              <wp:extent cx="7957820" cy="8890"/>
              <wp:effectExtent l="0" t="0" r="0" b="0"/>
              <wp:wrapNone/>
              <wp:docPr id="200693254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51B9BA8" id="Rectangle 33" o:spid="_x0000_s1026" style="position:absolute;margin-left:71.4pt;margin-top:16.3pt;width:626.6pt;height:.7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DBE0" w14:textId="212C4F6B" w:rsidR="00F6441F" w:rsidRDefault="00BC7699" w:rsidP="002C4BAA">
    <w:pPr>
      <w:pStyle w:val="Tiltle"/>
      <w:rPr>
        <w:rFonts w:asciiTheme="minorHAnsi" w:hAnsiTheme="minorHAnsi" w:cstheme="minorHAnsi"/>
        <w:sz w:val="16"/>
      </w:rPr>
    </w:pPr>
    <w:r>
      <mc:AlternateContent>
        <mc:Choice Requires="wpg">
          <w:drawing>
            <wp:anchor distT="0" distB="0" distL="114300" distR="114300" simplePos="0" relativeHeight="251655680" behindDoc="0" locked="0" layoutInCell="1" allowOverlap="1" wp14:anchorId="3A360DCD" wp14:editId="7B7D516F">
              <wp:simplePos x="0" y="0"/>
              <wp:positionH relativeFrom="column">
                <wp:posOffset>0</wp:posOffset>
              </wp:positionH>
              <wp:positionV relativeFrom="paragraph">
                <wp:posOffset>-1905</wp:posOffset>
              </wp:positionV>
              <wp:extent cx="7780020" cy="539750"/>
              <wp:effectExtent l="0" t="0" r="0" b="0"/>
              <wp:wrapNone/>
              <wp:docPr id="595194587"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04" name="Rectangle 104"/>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F1315C6" id="Group 28" o:spid="_x0000_s1026" style="position:absolute;margin-left:0;margin-top:-.15pt;width:612.6pt;height:42.5pt;z-index:25165568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">
              <v:rect id="Rectangle 104"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" fillcolor="#fbd1b7" stroked="f" strokeweight="2.25pt">
                <v:fill color2="#f36f21" o:opacity2="19660f" angle="90" colors="0 #fbd1b7;24248f #f8a978;47186f #f69458;1 #f36f21" focus="100%" type="gradient"/>
              </v:rect>
              <v:rect id="Rectangle 105"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" fillcolor="#fbd1b7" stroked="f" strokeweight="2.25pt">
                <v:fill color2="#f36f21" o:opacity2="19660f" angle="90" colors="0 #fbd1b7;24248f #f8a978;47186f #f69458;1 #f36f21" focus="100%" type="gradient"/>
              </v:rect>
            </v:group>
          </w:pict>
        </mc:Fallback>
      </mc:AlternateContent>
    </w:r>
    <w:r w:rsidR="00F6441F">
      <w:rPr>
        <w:rFonts w:asciiTheme="minorHAnsi" w:hAnsiTheme="minorHAnsi" w:cstheme="minorHAnsi"/>
        <w:sz w:val="16"/>
      </w:rPr>
      <w:fldChar w:fldCharType="begin"/>
    </w:r>
    <w:r w:rsidR="00F6441F">
      <w:rPr>
        <w:rFonts w:asciiTheme="minorHAnsi" w:hAnsiTheme="minorHAnsi" w:cstheme="minorHAnsi"/>
        <w:sz w:val="16"/>
      </w:rPr>
      <w:instrText xml:space="preserve"> DATE \@ "dddd, MMMM d, yyyy" </w:instrText>
    </w:r>
    <w:r w:rsidR="00F6441F">
      <w:rPr>
        <w:rFonts w:asciiTheme="minorHAnsi" w:hAnsiTheme="minorHAnsi" w:cstheme="minorHAnsi"/>
        <w:sz w:val="16"/>
      </w:rPr>
      <w:fldChar w:fldCharType="separate"/>
    </w:r>
    <w:r w:rsidR="00EA4592">
      <w:rPr>
        <w:rFonts w:asciiTheme="minorHAnsi" w:hAnsiTheme="minorHAnsi" w:cstheme="minorHAnsi"/>
        <w:sz w:val="16"/>
      </w:rPr>
      <w:t>Tuesday, March 12, 2024</w:t>
    </w:r>
    <w:r w:rsidR="00F6441F">
      <w:rPr>
        <w:rFonts w:asciiTheme="minorHAnsi" w:hAnsiTheme="minorHAnsi" w:cstheme="minorHAnsi"/>
        <w:sz w:val="16"/>
      </w:rPr>
      <w:fldChar w:fldCharType="end"/>
    </w:r>
  </w:p>
  <w:p w14:paraId="2A52168A" w14:textId="77777777" w:rsidR="00F6441F" w:rsidRPr="00F920E9" w:rsidRDefault="00F6441F" w:rsidP="00B74CEF">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66944" behindDoc="0" locked="0" layoutInCell="1" allowOverlap="1" wp14:anchorId="5DD0E2BD" wp14:editId="31975317">
          <wp:simplePos x="0" y="0"/>
          <wp:positionH relativeFrom="column">
            <wp:posOffset>8566573</wp:posOffset>
          </wp:positionH>
          <wp:positionV relativeFrom="page">
            <wp:posOffset>682625</wp:posOffset>
          </wp:positionV>
          <wp:extent cx="1146810" cy="309880"/>
          <wp:effectExtent l="0" t="0" r="0" b="0"/>
          <wp:wrapSquare wrapText="bothSides"/>
          <wp:docPr id="36" name="Picture 3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2A3770C5" w14:textId="77777777" w:rsidR="00F6441F" w:rsidRPr="0046532D" w:rsidRDefault="00F6441F" w:rsidP="00462A62">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w:t>
    </w:r>
    <w:r w:rsidRPr="0039744C">
      <w:rPr>
        <w:rFonts w:asciiTheme="minorHAnsi" w:hAnsiTheme="minorHAnsi" w:cstheme="minorHAnsi"/>
        <w:b/>
        <w:color w:val="163884"/>
        <w:sz w:val="36"/>
        <w:szCs w:val="24"/>
      </w:rPr>
      <w:t>DATE</w:t>
    </w:r>
  </w:p>
  <w:p w14:paraId="2BEDF7BB" w14:textId="2FDBBAE0" w:rsidR="00F6441F" w:rsidRPr="00824484" w:rsidRDefault="00BC7699" w:rsidP="00B74CEF">
    <w:pPr>
      <w:pStyle w:val="Tiltle"/>
      <w:ind w:left="180"/>
      <w:rPr>
        <w:rFonts w:asciiTheme="minorHAnsi" w:hAnsiTheme="minorHAnsi" w:cstheme="minorHAnsi"/>
      </w:rPr>
    </w:pPr>
    <w:r>
      <mc:AlternateContent>
        <mc:Choice Requires="wps">
          <w:drawing>
            <wp:anchor distT="0" distB="0" distL="114300" distR="114300" simplePos="0" relativeHeight="251667968" behindDoc="0" locked="0" layoutInCell="1" allowOverlap="1" wp14:anchorId="15273D3F" wp14:editId="3EC1E785">
              <wp:simplePos x="0" y="0"/>
              <wp:positionH relativeFrom="margin">
                <wp:posOffset>1019810</wp:posOffset>
              </wp:positionH>
              <wp:positionV relativeFrom="paragraph">
                <wp:posOffset>263525</wp:posOffset>
              </wp:positionV>
              <wp:extent cx="7957820" cy="8890"/>
              <wp:effectExtent l="0" t="0" r="0" b="0"/>
              <wp:wrapNone/>
              <wp:docPr id="683287721"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D8FF68F" id="Rectangle 27" o:spid="_x0000_s1026" style="position:absolute;margin-left:80.3pt;margin-top:20.75pt;width:626.6pt;height:.7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" fillcolor="#d8d8d8 [2732]" stroked="f" strokeweight="2.25pt">
              <v:fill opacity="48496f" color2="#a5a5a5 [2092]" rotate="t" angle="270" focus="52%" type="gradient"/>
              <w10:wrap anchorx="margin"/>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192B" w14:textId="49A9076A" w:rsidR="00155BC0" w:rsidRDefault="00BC7699" w:rsidP="005D6610">
    <w:pPr>
      <w:pStyle w:val="Tiltle"/>
      <w:ind w:left="0" w:firstLine="180"/>
      <w:rPr>
        <w:rFonts w:asciiTheme="minorHAnsi" w:hAnsiTheme="minorHAnsi" w:cstheme="minorHAnsi"/>
        <w:sz w:val="16"/>
      </w:rPr>
    </w:pPr>
    <w:r>
      <mc:AlternateContent>
        <mc:Choice Requires="wpg">
          <w:drawing>
            <wp:anchor distT="0" distB="0" distL="114300" distR="114300" simplePos="0" relativeHeight="251655168" behindDoc="0" locked="0" layoutInCell="1" allowOverlap="1" wp14:anchorId="02607390" wp14:editId="71AB09EF">
              <wp:simplePos x="0" y="0"/>
              <wp:positionH relativeFrom="column">
                <wp:posOffset>0</wp:posOffset>
              </wp:positionH>
              <wp:positionV relativeFrom="paragraph">
                <wp:posOffset>-1905</wp:posOffset>
              </wp:positionV>
              <wp:extent cx="7780020" cy="539750"/>
              <wp:effectExtent l="0" t="0" r="0" b="0"/>
              <wp:wrapNone/>
              <wp:docPr id="157421047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225413596" name="Rectangle 1225413596"/>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962650" name="Rectangle 1103962650"/>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082B1BC" id="Group 22" o:spid="_x0000_s1026" style="position:absolute;margin-left:0;margin-top:-.15pt;width:612.6pt;height:42.5pt;z-index:25165516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">
              <v:rect id="Rectangle 1225413596"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" fillcolor="#fbd1b7" stroked="f" strokeweight="2.25pt">
                <v:fill color2="#f36f21" o:opacity2="19660f" angle="90" colors="0 #fbd1b7;24248f #f8a978;47186f #f69458;1 #f36f21" focus="100%" type="gradient"/>
              </v:rect>
              <v:rect id="Rectangle 1103962650"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" fillcolor="#fbd1b7" stroked="f" strokeweight="2.25pt">
                <v:fill color2="#f36f21" o:opacity2="19660f" angle="90" colors="0 #fbd1b7;24248f #f8a978;47186f #f69458;1 #f36f21" focus="100%" type="gradient"/>
              </v:rect>
            </v:group>
          </w:pict>
        </mc:Fallback>
      </mc:AlternateContent>
    </w:r>
    <w:r w:rsidR="00155BC0">
      <w:rPr>
        <w:rFonts w:asciiTheme="minorHAnsi" w:hAnsiTheme="minorHAnsi" w:cstheme="minorHAnsi"/>
        <w:sz w:val="16"/>
      </w:rPr>
      <w:t xml:space="preserve"> </w:t>
    </w:r>
  </w:p>
  <w:p w14:paraId="18E23D19" w14:textId="77777777" w:rsidR="00155BC0" w:rsidRPr="00F920E9" w:rsidRDefault="00155BC0" w:rsidP="005D6610">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71552" behindDoc="0" locked="0" layoutInCell="1" allowOverlap="1" wp14:anchorId="401ECF56" wp14:editId="7904EEA8">
          <wp:simplePos x="0" y="0"/>
          <wp:positionH relativeFrom="column">
            <wp:posOffset>8568690</wp:posOffset>
          </wp:positionH>
          <wp:positionV relativeFrom="page">
            <wp:posOffset>688340</wp:posOffset>
          </wp:positionV>
          <wp:extent cx="1146810" cy="309880"/>
          <wp:effectExtent l="0" t="0" r="0" b="0"/>
          <wp:wrapSquare wrapText="bothSides"/>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3A4E9D95" w14:textId="77777777" w:rsidR="00155BC0" w:rsidRPr="0046532D" w:rsidRDefault="00155BC0"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DATE</w:t>
    </w:r>
  </w:p>
  <w:p w14:paraId="75002B20" w14:textId="6E363138" w:rsidR="00155BC0"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57216" behindDoc="0" locked="0" layoutInCell="1" allowOverlap="1" wp14:anchorId="73FE0C77" wp14:editId="6557A3DD">
              <wp:simplePos x="0" y="0"/>
              <wp:positionH relativeFrom="margin">
                <wp:posOffset>906780</wp:posOffset>
              </wp:positionH>
              <wp:positionV relativeFrom="paragraph">
                <wp:posOffset>207010</wp:posOffset>
              </wp:positionV>
              <wp:extent cx="7957820" cy="8890"/>
              <wp:effectExtent l="0" t="0" r="0" b="0"/>
              <wp:wrapNone/>
              <wp:docPr id="29163519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C5656D4" id="Rectangle 21" o:spid="_x0000_s1026" style="position:absolute;margin-left:71.4pt;margin-top:16.3pt;width:626.6pt;height:.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FAD61" w14:textId="0C025BCC" w:rsidR="00155BC0" w:rsidRDefault="00BC7699" w:rsidP="002C4BAA">
    <w:pPr>
      <w:pStyle w:val="Tiltle"/>
      <w:rPr>
        <w:rFonts w:asciiTheme="minorHAnsi" w:hAnsiTheme="minorHAnsi" w:cstheme="minorHAnsi"/>
        <w:sz w:val="16"/>
      </w:rPr>
    </w:pPr>
    <w:r>
      <mc:AlternateContent>
        <mc:Choice Requires="wpg">
          <w:drawing>
            <wp:anchor distT="0" distB="0" distL="114300" distR="114300" simplePos="0" relativeHeight="251644928" behindDoc="0" locked="0" layoutInCell="1" allowOverlap="1" wp14:anchorId="0306340A" wp14:editId="39AC772F">
              <wp:simplePos x="0" y="0"/>
              <wp:positionH relativeFrom="column">
                <wp:posOffset>0</wp:posOffset>
              </wp:positionH>
              <wp:positionV relativeFrom="paragraph">
                <wp:posOffset>-1905</wp:posOffset>
              </wp:positionV>
              <wp:extent cx="7780020" cy="539750"/>
              <wp:effectExtent l="0" t="0" r="0" b="0"/>
              <wp:wrapNone/>
              <wp:docPr id="152867337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454032658" name="Rectangle 454032658"/>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739423" name="Rectangle 792739423"/>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763304" id="Group 16" o:spid="_x0000_s1026" style="position:absolute;margin-left:0;margin-top:-.15pt;width:612.6pt;height:42.5pt;z-index:251644928"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">
              <v:rect id="Rectangle 454032658"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" fillcolor="#fbd1b7" stroked="f" strokeweight="2.25pt">
                <v:fill color2="#f36f21" o:opacity2="19660f" angle="90" colors="0 #fbd1b7;24248f #f8a978;47186f #f69458;1 #f36f21" focus="100%" type="gradient"/>
              </v:rect>
              <v:rect id="Rectangle 792739423"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" fillcolor="#fbd1b7" stroked="f" strokeweight="2.25pt">
                <v:fill color2="#f36f21" o:opacity2="19660f" angle="90" colors="0 #fbd1b7;24248f #f8a978;47186f #f69458;1 #f36f21" focus="100%" type="gradient"/>
              </v:rect>
            </v:group>
          </w:pict>
        </mc:Fallback>
      </mc:AlternateContent>
    </w:r>
    <w:r w:rsidR="00155BC0">
      <w:rPr>
        <w:rFonts w:asciiTheme="minorHAnsi" w:hAnsiTheme="minorHAnsi" w:cstheme="minorHAnsi"/>
        <w:sz w:val="16"/>
      </w:rPr>
      <w:fldChar w:fldCharType="begin"/>
    </w:r>
    <w:r w:rsidR="00155BC0">
      <w:rPr>
        <w:rFonts w:asciiTheme="minorHAnsi" w:hAnsiTheme="minorHAnsi" w:cstheme="minorHAnsi"/>
        <w:sz w:val="16"/>
      </w:rPr>
      <w:instrText xml:space="preserve"> DATE \@ "dddd, MMMM d, yyyy" </w:instrText>
    </w:r>
    <w:r w:rsidR="00155BC0">
      <w:rPr>
        <w:rFonts w:asciiTheme="minorHAnsi" w:hAnsiTheme="minorHAnsi" w:cstheme="minorHAnsi"/>
        <w:sz w:val="16"/>
      </w:rPr>
      <w:fldChar w:fldCharType="separate"/>
    </w:r>
    <w:r w:rsidR="00EA4592">
      <w:rPr>
        <w:rFonts w:asciiTheme="minorHAnsi" w:hAnsiTheme="minorHAnsi" w:cstheme="minorHAnsi"/>
        <w:sz w:val="16"/>
      </w:rPr>
      <w:t>Tuesday, March 12, 2024</w:t>
    </w:r>
    <w:r w:rsidR="00155BC0">
      <w:rPr>
        <w:rFonts w:asciiTheme="minorHAnsi" w:hAnsiTheme="minorHAnsi" w:cstheme="minorHAnsi"/>
        <w:sz w:val="16"/>
      </w:rPr>
      <w:fldChar w:fldCharType="end"/>
    </w:r>
  </w:p>
  <w:p w14:paraId="7D8B4E0F" w14:textId="77777777" w:rsidR="00155BC0" w:rsidRPr="00F920E9" w:rsidRDefault="00155BC0" w:rsidP="00B74CEF">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67456" behindDoc="0" locked="0" layoutInCell="1" allowOverlap="1" wp14:anchorId="01103361" wp14:editId="658FB6AD">
          <wp:simplePos x="0" y="0"/>
          <wp:positionH relativeFrom="column">
            <wp:posOffset>8566573</wp:posOffset>
          </wp:positionH>
          <wp:positionV relativeFrom="page">
            <wp:posOffset>682625</wp:posOffset>
          </wp:positionV>
          <wp:extent cx="1146810" cy="309880"/>
          <wp:effectExtent l="0" t="0" r="0" b="0"/>
          <wp:wrapSquare wrapText="bothSides"/>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643E7DF9" w14:textId="77777777" w:rsidR="00155BC0" w:rsidRPr="0046532D" w:rsidRDefault="00155BC0" w:rsidP="00462A62">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PMEX UP</w:t>
    </w:r>
    <w:r w:rsidRPr="0039744C">
      <w:rPr>
        <w:rFonts w:asciiTheme="minorHAnsi" w:hAnsiTheme="minorHAnsi" w:cstheme="minorHAnsi"/>
        <w:b/>
        <w:color w:val="163884"/>
        <w:sz w:val="36"/>
        <w:szCs w:val="24"/>
      </w:rPr>
      <w:t>DATE</w:t>
    </w:r>
  </w:p>
  <w:p w14:paraId="4C73A248" w14:textId="77E04F2F" w:rsidR="00155BC0" w:rsidRPr="00824484" w:rsidRDefault="00BC7699" w:rsidP="00B74CEF">
    <w:pPr>
      <w:pStyle w:val="Tiltle"/>
      <w:ind w:left="180"/>
      <w:rPr>
        <w:rFonts w:asciiTheme="minorHAnsi" w:hAnsiTheme="minorHAnsi" w:cstheme="minorHAnsi"/>
      </w:rPr>
    </w:pPr>
    <w:r>
      <mc:AlternateContent>
        <mc:Choice Requires="wps">
          <w:drawing>
            <wp:anchor distT="0" distB="0" distL="114300" distR="114300" simplePos="0" relativeHeight="251669504" behindDoc="0" locked="0" layoutInCell="1" allowOverlap="1" wp14:anchorId="2E1023D8" wp14:editId="7FB90420">
              <wp:simplePos x="0" y="0"/>
              <wp:positionH relativeFrom="margin">
                <wp:posOffset>1019810</wp:posOffset>
              </wp:positionH>
              <wp:positionV relativeFrom="paragraph">
                <wp:posOffset>263525</wp:posOffset>
              </wp:positionV>
              <wp:extent cx="7957820" cy="8890"/>
              <wp:effectExtent l="0" t="0" r="0" b="0"/>
              <wp:wrapNone/>
              <wp:docPr id="60852994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0BDF70A" id="Rectangle 15" o:spid="_x0000_s1026" style="position:absolute;margin-left:80.3pt;margin-top:20.75pt;width:626.6pt;height:.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" fillcolor="#d8d8d8 [2732]" stroked="f" strokeweight="2.25pt">
              <v:fill opacity="48496f" color2="#a5a5a5 [2092]" rotate="t" angle="270" focus="52%" type="gradient"/>
              <w10:wrap anchorx="margin"/>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98435" w14:textId="22CCAEDA" w:rsidR="00530289" w:rsidRDefault="00BC7699" w:rsidP="00530289">
    <w:pPr>
      <w:pStyle w:val="Tiltle"/>
      <w:ind w:left="0"/>
      <w:rPr>
        <w:rFonts w:asciiTheme="minorHAnsi" w:hAnsiTheme="minorHAnsi" w:cstheme="minorHAnsi"/>
        <w:sz w:val="16"/>
      </w:rPr>
    </w:pPr>
    <w:r>
      <mc:AlternateContent>
        <mc:Choice Requires="wpg">
          <w:drawing>
            <wp:anchor distT="0" distB="0" distL="114300" distR="114300" simplePos="0" relativeHeight="251668992" behindDoc="0" locked="0" layoutInCell="1" allowOverlap="1" wp14:anchorId="2C180F66" wp14:editId="598D74F5">
              <wp:simplePos x="0" y="0"/>
              <wp:positionH relativeFrom="column">
                <wp:posOffset>0</wp:posOffset>
              </wp:positionH>
              <wp:positionV relativeFrom="paragraph">
                <wp:posOffset>-1905</wp:posOffset>
              </wp:positionV>
              <wp:extent cx="7780020" cy="539750"/>
              <wp:effectExtent l="0" t="0" r="0" b="0"/>
              <wp:wrapNone/>
              <wp:docPr id="132561781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22" name="Rectangle 122"/>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3ADA198" id="Group 10" o:spid="_x0000_s1026" style="position:absolute;margin-left:0;margin-top:-.15pt;width:612.6pt;height:42.5pt;z-index:251668992"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">
              <v:rect id="Rectangle 122"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" fillcolor="#fbd1b7" stroked="f" strokeweight="2.25pt">
                <v:fill color2="#f36f21" o:opacity2="19660f" angle="90" colors="0 #fbd1b7;24248f #f8a978;47186f #f69458;1 #f36f21" focus="100%" type="gradient"/>
              </v:rect>
              <v:rect id="Rectangle 123"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" fillcolor="#fbd1b7" stroked="f" strokeweight="2.25pt">
                <v:fill color2="#f36f21" o:opacity2="19660f" angle="90" colors="0 #fbd1b7;24248f #f8a978;47186f #f69458;1 #f36f21" focus="100%" type="gradient"/>
              </v:rect>
            </v:group>
          </w:pict>
        </mc:Fallback>
      </mc:AlternateContent>
    </w:r>
    <w:r w:rsidR="00530289">
      <w:rPr>
        <w:rFonts w:asciiTheme="minorHAnsi" w:hAnsiTheme="minorHAnsi" w:cstheme="minorHAnsi"/>
        <w:sz w:val="16"/>
      </w:rPr>
      <w:t xml:space="preserve"> </w:t>
    </w:r>
  </w:p>
  <w:p w14:paraId="00F1AD6A" w14:textId="42C17D59" w:rsidR="00530289" w:rsidRPr="00F920E9" w:rsidRDefault="00BB06FE" w:rsidP="005D6610">
    <w:pPr>
      <w:pStyle w:val="Tiltle"/>
      <w:spacing w:line="240" w:lineRule="auto"/>
      <w:ind w:left="187"/>
      <w:rPr>
        <w:rFonts w:asciiTheme="minorHAnsi" w:hAnsiTheme="minorHAnsi" w:cstheme="minorHAnsi"/>
        <w:b/>
        <w:color w:val="163884"/>
        <w:szCs w:val="24"/>
      </w:rPr>
    </w:pPr>
    <w:r>
      <w:rPr>
        <w:rFonts w:asciiTheme="minorHAnsi" w:hAnsiTheme="minorHAnsi" w:cstheme="minorHAnsi"/>
        <w:b/>
        <w:sz w:val="36"/>
        <w:szCs w:val="24"/>
      </w:rPr>
      <w:drawing>
        <wp:anchor distT="0" distB="0" distL="114300" distR="114300" simplePos="0" relativeHeight="251674112" behindDoc="0" locked="0" layoutInCell="1" allowOverlap="1" wp14:anchorId="4D0DDB1F" wp14:editId="38093469">
          <wp:simplePos x="0" y="0"/>
          <wp:positionH relativeFrom="column">
            <wp:posOffset>8572500</wp:posOffset>
          </wp:positionH>
          <wp:positionV relativeFrom="page">
            <wp:posOffset>688975</wp:posOffset>
          </wp:positionV>
          <wp:extent cx="1146810" cy="309880"/>
          <wp:effectExtent l="0" t="0" r="0" b="0"/>
          <wp:wrapSquare wrapText="bothSides"/>
          <wp:docPr id="1477" name="Picture 147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6810" cy="309880"/>
                  </a:xfrm>
                  <a:prstGeom prst="rect">
                    <a:avLst/>
                  </a:prstGeom>
                </pic:spPr>
              </pic:pic>
            </a:graphicData>
          </a:graphic>
          <wp14:sizeRelH relativeFrom="margin">
            <wp14:pctWidth>0</wp14:pctWidth>
          </wp14:sizeRelH>
          <wp14:sizeRelV relativeFrom="margin">
            <wp14:pctHeight>0</wp14:pctHeight>
          </wp14:sizeRelV>
        </wp:anchor>
      </w:drawing>
    </w:r>
  </w:p>
  <w:p w14:paraId="52966BE9" w14:textId="4C076834" w:rsidR="00530289" w:rsidRPr="0046532D" w:rsidRDefault="00530289"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FOREX MARKETS’ STATISTIC</w:t>
    </w:r>
    <w:r w:rsidR="00DC5984">
      <w:rPr>
        <w:rFonts w:asciiTheme="minorHAnsi" w:hAnsiTheme="minorHAnsi" w:cstheme="minorHAnsi"/>
        <w:b/>
        <w:color w:val="163884"/>
        <w:sz w:val="36"/>
        <w:szCs w:val="24"/>
      </w:rPr>
      <w:t>S</w:t>
    </w:r>
  </w:p>
  <w:p w14:paraId="6FB6B085" w14:textId="206AE59A" w:rsidR="00530289"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70016" behindDoc="0" locked="0" layoutInCell="1" allowOverlap="1" wp14:anchorId="3E958DFB" wp14:editId="08B199EE">
              <wp:simplePos x="0" y="0"/>
              <wp:positionH relativeFrom="margin">
                <wp:posOffset>906780</wp:posOffset>
              </wp:positionH>
              <wp:positionV relativeFrom="paragraph">
                <wp:posOffset>207010</wp:posOffset>
              </wp:positionV>
              <wp:extent cx="7957820" cy="8890"/>
              <wp:effectExtent l="0" t="0" r="0" b="0"/>
              <wp:wrapNone/>
              <wp:docPr id="161226600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ED5437B" id="Rectangle 9" o:spid="_x0000_s1026" style="position:absolute;margin-left:71.4pt;margin-top:16.3pt;width:626.6pt;height:.7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857F7" w14:textId="11DA4BB7" w:rsidR="00DC5984" w:rsidRDefault="00BC7699" w:rsidP="00530289">
    <w:pPr>
      <w:pStyle w:val="Tiltle"/>
      <w:ind w:left="0"/>
      <w:rPr>
        <w:rFonts w:asciiTheme="minorHAnsi" w:hAnsiTheme="minorHAnsi" w:cstheme="minorHAnsi"/>
        <w:sz w:val="16"/>
      </w:rPr>
    </w:pPr>
    <w:r>
      <mc:AlternateContent>
        <mc:Choice Requires="wpg">
          <w:drawing>
            <wp:anchor distT="0" distB="0" distL="114300" distR="114300" simplePos="0" relativeHeight="251671040" behindDoc="0" locked="0" layoutInCell="1" allowOverlap="1" wp14:anchorId="34E7C22B" wp14:editId="632B5EA2">
              <wp:simplePos x="0" y="0"/>
              <wp:positionH relativeFrom="column">
                <wp:posOffset>0</wp:posOffset>
              </wp:positionH>
              <wp:positionV relativeFrom="paragraph">
                <wp:posOffset>-1905</wp:posOffset>
              </wp:positionV>
              <wp:extent cx="7780020" cy="539750"/>
              <wp:effectExtent l="0" t="0" r="0" b="0"/>
              <wp:wrapNone/>
              <wp:docPr id="63420924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80020" cy="539750"/>
                        <a:chOff x="0" y="0"/>
                        <a:chExt cx="7780227" cy="539496"/>
                      </a:xfrm>
                    </wpg:grpSpPr>
                    <wps:wsp>
                      <wps:cNvPr id="126" name="Rectangle 126"/>
                      <wps:cNvSpPr/>
                      <wps:spPr>
                        <a:xfrm rot="10800000">
                          <a:off x="0" y="699"/>
                          <a:ext cx="7780227" cy="9144"/>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rot="16200000">
                          <a:off x="-265112" y="265176"/>
                          <a:ext cx="539496"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7C734D3" id="Group 8" o:spid="_x0000_s1026" style="position:absolute;margin-left:0;margin-top:-.15pt;width:612.6pt;height:42.5pt;z-index:251671040" coordsize="77802,5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">
              <v:rect id="Rectangle 126" o:spid="_x0000_s1027" style="position:absolute;top:6;width:77802;height: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" fillcolor="#fbd1b7" stroked="f" strokeweight="2.25pt">
                <v:fill color2="#f36f21" o:opacity2="19660f" angle="90" colors="0 #fbd1b7;24248f #f8a978;47186f #f69458;1 #f36f21" focus="100%" type="gradient"/>
              </v:rect>
              <v:rect id="Rectangle 127" o:spid="_x0000_s1028" style="position:absolute;left:-2651;top:2651;width:5394;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" fillcolor="#fbd1b7" stroked="f" strokeweight="2.25pt">
                <v:fill color2="#f36f21" o:opacity2="19660f" angle="90" colors="0 #fbd1b7;24248f #f8a978;47186f #f69458;1 #f36f21" focus="100%" type="gradient"/>
              </v:rect>
            </v:group>
          </w:pict>
        </mc:Fallback>
      </mc:AlternateContent>
    </w:r>
    <w:r w:rsidR="00DC5984">
      <w:rPr>
        <w:rFonts w:asciiTheme="minorHAnsi" w:hAnsiTheme="minorHAnsi" w:cstheme="minorHAnsi"/>
        <w:sz w:val="16"/>
      </w:rPr>
      <w:t xml:space="preserve"> </w:t>
    </w:r>
  </w:p>
  <w:p w14:paraId="4D234F95" w14:textId="77777777" w:rsidR="00DC5984" w:rsidRPr="00F920E9" w:rsidRDefault="00DC5984" w:rsidP="005D6610">
    <w:pPr>
      <w:pStyle w:val="Tiltle"/>
      <w:spacing w:line="240" w:lineRule="auto"/>
      <w:ind w:left="187"/>
      <w:rPr>
        <w:rFonts w:asciiTheme="minorHAnsi" w:hAnsiTheme="minorHAnsi" w:cstheme="minorHAnsi"/>
        <w:b/>
        <w:color w:val="163884"/>
        <w:szCs w:val="24"/>
      </w:rPr>
    </w:pPr>
  </w:p>
  <w:p w14:paraId="5EB0F173" w14:textId="3BECBDA3" w:rsidR="00DC5984" w:rsidRPr="0046532D" w:rsidRDefault="00DC5984" w:rsidP="00406F38">
    <w:pPr>
      <w:pStyle w:val="Tiltle"/>
      <w:spacing w:line="240" w:lineRule="auto"/>
      <w:ind w:left="180"/>
      <w:rPr>
        <w:rFonts w:asciiTheme="minorHAnsi" w:hAnsiTheme="minorHAnsi" w:cstheme="minorHAnsi"/>
        <w:b/>
        <w:color w:val="163884"/>
        <w:sz w:val="22"/>
        <w:szCs w:val="16"/>
      </w:rPr>
    </w:pPr>
    <w:r>
      <w:rPr>
        <w:rFonts w:asciiTheme="minorHAnsi" w:hAnsiTheme="minorHAnsi" w:cstheme="minorHAnsi"/>
        <w:b/>
        <w:color w:val="163884"/>
        <w:sz w:val="36"/>
        <w:szCs w:val="24"/>
      </w:rPr>
      <w:t>DISCLAIMER</w:t>
    </w:r>
  </w:p>
  <w:p w14:paraId="452BBF50" w14:textId="46932CD2" w:rsidR="00DC5984" w:rsidRPr="00824484" w:rsidRDefault="00BC7699" w:rsidP="005D6610">
    <w:pPr>
      <w:pStyle w:val="Tiltle"/>
      <w:ind w:left="180"/>
      <w:rPr>
        <w:rFonts w:asciiTheme="minorHAnsi" w:hAnsiTheme="minorHAnsi" w:cstheme="minorHAnsi"/>
      </w:rPr>
    </w:pPr>
    <w:r>
      <mc:AlternateContent>
        <mc:Choice Requires="wps">
          <w:drawing>
            <wp:anchor distT="0" distB="0" distL="114300" distR="114300" simplePos="0" relativeHeight="251672064" behindDoc="0" locked="0" layoutInCell="1" allowOverlap="1" wp14:anchorId="0D53E475" wp14:editId="55EB7FD0">
              <wp:simplePos x="0" y="0"/>
              <wp:positionH relativeFrom="margin">
                <wp:posOffset>906780</wp:posOffset>
              </wp:positionH>
              <wp:positionV relativeFrom="paragraph">
                <wp:posOffset>207010</wp:posOffset>
              </wp:positionV>
              <wp:extent cx="7957820" cy="8890"/>
              <wp:effectExtent l="0" t="0" r="0" b="0"/>
              <wp:wrapNone/>
              <wp:docPr id="128308759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782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6F4E324" id="Rectangle 7" o:spid="_x0000_s1026" style="position:absolute;margin-left:71.4pt;margin-top:16.3pt;width:626.6pt;height:.7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" fillcolor="#d8d8d8 [2732]" stroked="f" strokeweight="2.25pt">
              <v:fill opacity="48496f" color2="#a5a5a5 [2092]" rotate="t" angle="270" focus="52%" type="gradient"/>
              <w10:wrap anchorx="margin"/>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934EE" w14:textId="3D052D8A" w:rsidR="000F069D" w:rsidRDefault="000F069D" w:rsidP="00A4788F">
    <w:pPr>
      <w:pStyle w:val="Tiltle"/>
      <w:ind w:left="180"/>
      <w:rPr>
        <w:rFonts w:asciiTheme="minorHAnsi" w:hAnsiTheme="minorHAnsi" w:cstheme="minorHAnsi"/>
        <w:sz w:val="16"/>
      </w:rPr>
    </w:pPr>
    <w:r w:rsidRPr="00A619FE">
      <w:rPr>
        <w:rFonts w:asciiTheme="minorHAnsi" w:hAnsiTheme="minorHAnsi" w:cstheme="minorHAnsi"/>
        <w:b/>
        <w:sz w:val="16"/>
      </w:rPr>
      <w:drawing>
        <wp:anchor distT="0" distB="0" distL="114300" distR="114300" simplePos="0" relativeHeight="251662336" behindDoc="0" locked="0" layoutInCell="1" allowOverlap="1" wp14:anchorId="08EB17EF" wp14:editId="451AA4DE">
          <wp:simplePos x="0" y="0"/>
          <wp:positionH relativeFrom="column">
            <wp:posOffset>9095740</wp:posOffset>
          </wp:positionH>
          <wp:positionV relativeFrom="paragraph">
            <wp:posOffset>149225</wp:posOffset>
          </wp:positionV>
          <wp:extent cx="619760" cy="476250"/>
          <wp:effectExtent l="0" t="0" r="8890" b="0"/>
          <wp:wrapSquare wrapText="bothSides"/>
          <wp:docPr id="11" name="Picture 11" descr="C:\Users\Research\AppData\Local\Microsoft\Windows\INetCache\Content.Word\Abbas Comapny Logo(grey)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search\AppData\Local\Microsoft\Windows\INetCache\Content.Word\Abbas Comapny Logo(grey)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760"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7699">
      <mc:AlternateContent>
        <mc:Choice Requires="wpg">
          <w:drawing>
            <wp:anchor distT="0" distB="0" distL="114300" distR="114300" simplePos="0" relativeHeight="251658240" behindDoc="0" locked="0" layoutInCell="1" allowOverlap="1" wp14:anchorId="4A052A0A" wp14:editId="403E5B9B">
              <wp:simplePos x="0" y="0"/>
              <wp:positionH relativeFrom="column">
                <wp:posOffset>0</wp:posOffset>
              </wp:positionH>
              <wp:positionV relativeFrom="page">
                <wp:posOffset>269875</wp:posOffset>
              </wp:positionV>
              <wp:extent cx="4945380" cy="540385"/>
              <wp:effectExtent l="0" t="0" r="0" b="0"/>
              <wp:wrapNone/>
              <wp:docPr id="7435104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rot="10800000">
                        <a:off x="0" y="0"/>
                        <a:ext cx="4945380" cy="540385"/>
                        <a:chOff x="0" y="1"/>
                        <a:chExt cx="5378325" cy="1395225"/>
                      </a:xfrm>
                    </wpg:grpSpPr>
                    <wps:wsp>
                      <wps:cNvPr id="5" name="Rectangle 5"/>
                      <wps:cNvSpPr/>
                      <wps:spPr>
                        <a:xfrm>
                          <a:off x="0" y="1376938"/>
                          <a:ext cx="5373875" cy="18288"/>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rot="5400000">
                          <a:off x="4676457" y="692726"/>
                          <a:ext cx="1394593" cy="9143"/>
                        </a:xfrm>
                        <a:prstGeom prst="rect">
                          <a:avLst/>
                        </a:prstGeom>
                        <a:gradFill>
                          <a:gsLst>
                            <a:gs pos="0">
                              <a:srgbClr val="FBD1B7">
                                <a:alpha val="30000"/>
                              </a:srgbClr>
                            </a:gs>
                            <a:gs pos="37000">
                              <a:srgbClr val="F8A978">
                                <a:alpha val="50000"/>
                              </a:srgbClr>
                            </a:gs>
                            <a:gs pos="72000">
                              <a:srgbClr val="F69458">
                                <a:alpha val="70000"/>
                              </a:srgbClr>
                            </a:gs>
                            <a:gs pos="100000">
                              <a:srgbClr val="F36F21"/>
                            </a:gs>
                          </a:gsLst>
                          <a:lin ang="0" scaled="1"/>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C9C69A" id="Group 6" o:spid="_x0000_s1026" style="position:absolute;margin-left:0;margin-top:21.25pt;width:389.4pt;height:42.55pt;rotation:180;z-index:251658240;mso-position-vertical-relative:page;mso-width-relative:margin;mso-height-relative:margin" coordorigin="" coordsize="53783,13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">
              <v:rect id="Rectangle 5" o:spid="_x0000_s1027" style="position:absolute;top:13769;width:53738;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" fillcolor="#fbd1b7" stroked="f" strokeweight="2.25pt">
                <v:fill color2="#f36f21" o:opacity2="19660f" angle="90" colors="0 #fbd1b7;24248f #f8a978;47186f #f69458;1 #f36f21" focus="100%" type="gradient"/>
              </v:rect>
              <v:rect id="Rectangle 6" o:spid="_x0000_s1028" style="position:absolute;left:46764;top:6927;width:13945;height: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" fillcolor="#fbd1b7" stroked="f" strokeweight="2.25pt">
                <v:fill color2="#f36f21" o:opacity2="19660f" angle="90" colors="0 #fbd1b7;24248f #f8a978;47186f #f69458;1 #f36f21" focus="100%" type="gradient"/>
              </v:rect>
              <w10:wrap anchory="page"/>
            </v:group>
          </w:pict>
        </mc:Fallback>
      </mc:AlternateContent>
    </w:r>
    <w:r>
      <w:rPr>
        <w:rFonts w:asciiTheme="minorHAnsi" w:hAnsiTheme="minorHAnsi" w:cstheme="minorHAnsi"/>
        <w:sz w:val="16"/>
      </w:rPr>
      <w:fldChar w:fldCharType="begin"/>
    </w:r>
    <w:r>
      <w:rPr>
        <w:rFonts w:asciiTheme="minorHAnsi" w:hAnsiTheme="minorHAnsi" w:cstheme="minorHAnsi"/>
        <w:sz w:val="16"/>
      </w:rPr>
      <w:instrText xml:space="preserve"> DATE \@ "dddd, MMMM d, yyyy" </w:instrText>
    </w:r>
    <w:r>
      <w:rPr>
        <w:rFonts w:asciiTheme="minorHAnsi" w:hAnsiTheme="minorHAnsi" w:cstheme="minorHAnsi"/>
        <w:sz w:val="16"/>
      </w:rPr>
      <w:fldChar w:fldCharType="separate"/>
    </w:r>
    <w:r w:rsidR="00EA4592">
      <w:rPr>
        <w:rFonts w:asciiTheme="minorHAnsi" w:hAnsiTheme="minorHAnsi" w:cstheme="minorHAnsi"/>
        <w:sz w:val="16"/>
      </w:rPr>
      <w:t>Tuesday, March 12, 2024</w:t>
    </w:r>
    <w:r>
      <w:rPr>
        <w:rFonts w:asciiTheme="minorHAnsi" w:hAnsiTheme="minorHAnsi" w:cstheme="minorHAnsi"/>
        <w:sz w:val="16"/>
      </w:rPr>
      <w:fldChar w:fldCharType="end"/>
    </w:r>
  </w:p>
  <w:p w14:paraId="18A0484F" w14:textId="77777777" w:rsidR="000F069D" w:rsidRPr="00F920E9" w:rsidRDefault="000F069D" w:rsidP="00A4788F">
    <w:pPr>
      <w:pStyle w:val="Tiltle"/>
      <w:spacing w:line="240" w:lineRule="auto"/>
      <w:ind w:left="187"/>
      <w:rPr>
        <w:rFonts w:asciiTheme="minorHAnsi" w:hAnsiTheme="minorHAnsi" w:cstheme="minorHAnsi"/>
        <w:b/>
        <w:color w:val="163884"/>
        <w:szCs w:val="24"/>
      </w:rPr>
    </w:pPr>
  </w:p>
  <w:p w14:paraId="5802BADE" w14:textId="77777777" w:rsidR="000F069D" w:rsidRDefault="000F069D" w:rsidP="00A4788F">
    <w:pPr>
      <w:pStyle w:val="Tiltle"/>
      <w:spacing w:line="240" w:lineRule="auto"/>
      <w:ind w:left="180"/>
      <w:rPr>
        <w:rFonts w:asciiTheme="minorHAnsi" w:hAnsiTheme="minorHAnsi" w:cstheme="minorHAnsi"/>
        <w:b/>
        <w:color w:val="163884"/>
        <w:sz w:val="36"/>
        <w:szCs w:val="24"/>
      </w:rPr>
    </w:pPr>
    <w:r>
      <w:rPr>
        <w:rFonts w:asciiTheme="minorHAnsi" w:hAnsiTheme="minorHAnsi" w:cstheme="minorHAnsi"/>
        <w:b/>
        <w:color w:val="163884"/>
        <w:sz w:val="36"/>
        <w:szCs w:val="24"/>
      </w:rPr>
      <w:t>PMEX UPDATE</w:t>
    </w:r>
  </w:p>
  <w:p w14:paraId="7BC7AB04" w14:textId="1A9900B6" w:rsidR="000F069D" w:rsidRDefault="00BC7699" w:rsidP="00A4788F">
    <w:pPr>
      <w:pStyle w:val="Tiltle"/>
      <w:tabs>
        <w:tab w:val="left" w:pos="4153"/>
      </w:tabs>
      <w:spacing w:line="240" w:lineRule="auto"/>
      <w:ind w:left="180"/>
      <w:rPr>
        <w:rFonts w:asciiTheme="minorHAnsi" w:hAnsiTheme="minorHAnsi" w:cstheme="minorHAnsi"/>
        <w:b/>
        <w:color w:val="163884"/>
        <w:szCs w:val="24"/>
      </w:rPr>
    </w:pPr>
    <w:r>
      <mc:AlternateContent>
        <mc:Choice Requires="wps">
          <w:drawing>
            <wp:anchor distT="0" distB="0" distL="114300" distR="114300" simplePos="0" relativeHeight="251660288" behindDoc="0" locked="0" layoutInCell="1" allowOverlap="1" wp14:anchorId="06BA6E66" wp14:editId="5E8B21B5">
              <wp:simplePos x="0" y="0"/>
              <wp:positionH relativeFrom="margin">
                <wp:posOffset>605790</wp:posOffset>
              </wp:positionH>
              <wp:positionV relativeFrom="paragraph">
                <wp:posOffset>151130</wp:posOffset>
              </wp:positionV>
              <wp:extent cx="8423910" cy="8890"/>
              <wp:effectExtent l="0" t="0" r="0" b="0"/>
              <wp:wrapNone/>
              <wp:docPr id="115097265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8423910" cy="8890"/>
                      </a:xfrm>
                      <a:prstGeom prst="rect">
                        <a:avLst/>
                      </a:prstGeom>
                      <a:gradFill flip="none" rotWithShape="1">
                        <a:gsLst>
                          <a:gs pos="0">
                            <a:schemeClr val="bg1">
                              <a:lumMod val="85000"/>
                              <a:alpha val="74000"/>
                            </a:schemeClr>
                          </a:gs>
                          <a:gs pos="100000">
                            <a:schemeClr val="bg1">
                              <a:lumMod val="85000"/>
                              <a:alpha val="74000"/>
                            </a:schemeClr>
                          </a:gs>
                          <a:gs pos="52000">
                            <a:schemeClr val="bg1">
                              <a:lumMod val="65000"/>
                            </a:schemeClr>
                          </a:gs>
                        </a:gsLst>
                        <a:lin ang="10800000" scaled="1"/>
                        <a:tileRect/>
                      </a:gradFill>
                      <a:ln w="28575">
                        <a:no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88516" id="Rectangle 5" o:spid="_x0000_s1026" style="position:absolute;margin-left:47.7pt;margin-top:11.9pt;width:663.3pt;height:.7pt;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" fillcolor="#d8d8d8 [2732]" stroked="f" strokeweight="2.25pt">
              <v:fill opacity="48496f" color2="#a5a5a5 [2092]" rotate="t" angle="270" focus="52%" type="gradient"/>
              <w10:wrap anchorx="margin"/>
            </v:rect>
          </w:pict>
        </mc:Fallback>
      </mc:AlternateContent>
    </w:r>
    <w:r w:rsidR="000F069D">
      <w:rPr>
        <w:rFonts w:asciiTheme="minorHAnsi" w:hAnsiTheme="minorHAnsi" w:cstheme="minorHAnsi"/>
        <w:b/>
        <w:color w:val="163884"/>
        <w:szCs w:val="24"/>
      </w:rPr>
      <w:tab/>
    </w:r>
  </w:p>
  <w:p w14:paraId="35F8A686" w14:textId="77777777" w:rsidR="000F069D" w:rsidRPr="00A25B2C" w:rsidRDefault="000F069D" w:rsidP="00A4788F">
    <w:pPr>
      <w:pStyle w:val="Tiltle"/>
      <w:spacing w:line="240" w:lineRule="auto"/>
      <w:ind w:left="180"/>
      <w:rPr>
        <w:rFonts w:asciiTheme="minorHAnsi" w:hAnsiTheme="minorHAnsi" w:cstheme="minorHAnsi"/>
        <w:b/>
        <w:color w:val="16388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277"/>
    <w:multiLevelType w:val="hybridMultilevel"/>
    <w:tmpl w:val="1F8EED80"/>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D20492"/>
    <w:multiLevelType w:val="hybridMultilevel"/>
    <w:tmpl w:val="F072DE22"/>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A31B88"/>
    <w:multiLevelType w:val="hybridMultilevel"/>
    <w:tmpl w:val="BCC8DD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A6101DF"/>
    <w:multiLevelType w:val="hybridMultilevel"/>
    <w:tmpl w:val="123E2526"/>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4B722A"/>
    <w:multiLevelType w:val="hybridMultilevel"/>
    <w:tmpl w:val="236EB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7F43C69"/>
    <w:multiLevelType w:val="hybridMultilevel"/>
    <w:tmpl w:val="564872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4C45EB"/>
    <w:multiLevelType w:val="hybridMultilevel"/>
    <w:tmpl w:val="3BB0519C"/>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73C758F7"/>
    <w:multiLevelType w:val="hybridMultilevel"/>
    <w:tmpl w:val="73563D54"/>
    <w:lvl w:ilvl="0" w:tplc="74D0C44C">
      <w:start w:val="1"/>
      <w:numFmt w:val="bullet"/>
      <w:lvlText w:val="-"/>
      <w:lvlJc w:val="left"/>
      <w:pPr>
        <w:ind w:left="45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24E27"/>
    <w:multiLevelType w:val="hybridMultilevel"/>
    <w:tmpl w:val="DA628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56829002">
    <w:abstractNumId w:val="5"/>
  </w:num>
  <w:num w:numId="2" w16cid:durableId="837311701">
    <w:abstractNumId w:val="0"/>
  </w:num>
  <w:num w:numId="3" w16cid:durableId="1211842697">
    <w:abstractNumId w:val="3"/>
  </w:num>
  <w:num w:numId="4" w16cid:durableId="627277650">
    <w:abstractNumId w:val="6"/>
  </w:num>
  <w:num w:numId="5" w16cid:durableId="941648375">
    <w:abstractNumId w:val="1"/>
  </w:num>
  <w:num w:numId="6" w16cid:durableId="1045444075">
    <w:abstractNumId w:val="7"/>
  </w:num>
  <w:num w:numId="7" w16cid:durableId="1954434072">
    <w:abstractNumId w:val="8"/>
  </w:num>
  <w:num w:numId="8" w16cid:durableId="408307270">
    <w:abstractNumId w:val="2"/>
  </w:num>
  <w:num w:numId="9" w16cid:durableId="16855921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rQwNTa0MDQzN7dU0lEKTi0uzszPAymwMDatBQCmXZ10LgAAAA=="/>
  </w:docVars>
  <w:rsids>
    <w:rsidRoot w:val="00B74CEF"/>
    <w:rsid w:val="000002C6"/>
    <w:rsid w:val="00000437"/>
    <w:rsid w:val="000006B8"/>
    <w:rsid w:val="000007F8"/>
    <w:rsid w:val="00000842"/>
    <w:rsid w:val="00000845"/>
    <w:rsid w:val="00000AE3"/>
    <w:rsid w:val="00000BEC"/>
    <w:rsid w:val="00000E82"/>
    <w:rsid w:val="0000131F"/>
    <w:rsid w:val="00001337"/>
    <w:rsid w:val="0000141D"/>
    <w:rsid w:val="0000145B"/>
    <w:rsid w:val="00001462"/>
    <w:rsid w:val="00001636"/>
    <w:rsid w:val="0000177C"/>
    <w:rsid w:val="000017CB"/>
    <w:rsid w:val="00001941"/>
    <w:rsid w:val="00001A9B"/>
    <w:rsid w:val="00001D5C"/>
    <w:rsid w:val="00001E42"/>
    <w:rsid w:val="00001EF4"/>
    <w:rsid w:val="00002206"/>
    <w:rsid w:val="0000222B"/>
    <w:rsid w:val="00002430"/>
    <w:rsid w:val="00002449"/>
    <w:rsid w:val="00002BE6"/>
    <w:rsid w:val="00002DFD"/>
    <w:rsid w:val="00002F62"/>
    <w:rsid w:val="00002F9E"/>
    <w:rsid w:val="0000306D"/>
    <w:rsid w:val="0000308E"/>
    <w:rsid w:val="000031DE"/>
    <w:rsid w:val="000032A4"/>
    <w:rsid w:val="000032BC"/>
    <w:rsid w:val="0000344E"/>
    <w:rsid w:val="000037A8"/>
    <w:rsid w:val="00003968"/>
    <w:rsid w:val="00003A5E"/>
    <w:rsid w:val="00003C90"/>
    <w:rsid w:val="00003CE6"/>
    <w:rsid w:val="0000457C"/>
    <w:rsid w:val="000048ED"/>
    <w:rsid w:val="00004A1A"/>
    <w:rsid w:val="00004C11"/>
    <w:rsid w:val="00005253"/>
    <w:rsid w:val="000054E7"/>
    <w:rsid w:val="000054EB"/>
    <w:rsid w:val="000057F6"/>
    <w:rsid w:val="000058EB"/>
    <w:rsid w:val="000059C9"/>
    <w:rsid w:val="00005BAE"/>
    <w:rsid w:val="00005EF2"/>
    <w:rsid w:val="00005FA7"/>
    <w:rsid w:val="00006483"/>
    <w:rsid w:val="0000650D"/>
    <w:rsid w:val="000065B5"/>
    <w:rsid w:val="00006614"/>
    <w:rsid w:val="00006631"/>
    <w:rsid w:val="0000668C"/>
    <w:rsid w:val="000066AD"/>
    <w:rsid w:val="00006894"/>
    <w:rsid w:val="000069B1"/>
    <w:rsid w:val="000069BC"/>
    <w:rsid w:val="00006DAC"/>
    <w:rsid w:val="00006E6B"/>
    <w:rsid w:val="00006F20"/>
    <w:rsid w:val="00007130"/>
    <w:rsid w:val="000071EC"/>
    <w:rsid w:val="000075CA"/>
    <w:rsid w:val="00007836"/>
    <w:rsid w:val="00007BD8"/>
    <w:rsid w:val="00007C09"/>
    <w:rsid w:val="00007CBB"/>
    <w:rsid w:val="0001005D"/>
    <w:rsid w:val="000108A0"/>
    <w:rsid w:val="00010CA8"/>
    <w:rsid w:val="00010CCB"/>
    <w:rsid w:val="00010CDF"/>
    <w:rsid w:val="00010E34"/>
    <w:rsid w:val="00010FDC"/>
    <w:rsid w:val="000110F0"/>
    <w:rsid w:val="000110FD"/>
    <w:rsid w:val="000113E7"/>
    <w:rsid w:val="000119C4"/>
    <w:rsid w:val="00011D85"/>
    <w:rsid w:val="00011F90"/>
    <w:rsid w:val="00011FCF"/>
    <w:rsid w:val="0001252E"/>
    <w:rsid w:val="0001266B"/>
    <w:rsid w:val="0001306B"/>
    <w:rsid w:val="00013AF0"/>
    <w:rsid w:val="0001462C"/>
    <w:rsid w:val="000147B4"/>
    <w:rsid w:val="00014B32"/>
    <w:rsid w:val="00014B53"/>
    <w:rsid w:val="00014CB9"/>
    <w:rsid w:val="00014F9B"/>
    <w:rsid w:val="0001530F"/>
    <w:rsid w:val="00015515"/>
    <w:rsid w:val="00015AA4"/>
    <w:rsid w:val="00015BA2"/>
    <w:rsid w:val="00015C05"/>
    <w:rsid w:val="00015C32"/>
    <w:rsid w:val="00015FAE"/>
    <w:rsid w:val="00016222"/>
    <w:rsid w:val="0001639C"/>
    <w:rsid w:val="0001659E"/>
    <w:rsid w:val="00016851"/>
    <w:rsid w:val="00016869"/>
    <w:rsid w:val="00016AF8"/>
    <w:rsid w:val="00016E38"/>
    <w:rsid w:val="00016EDE"/>
    <w:rsid w:val="00017311"/>
    <w:rsid w:val="00017531"/>
    <w:rsid w:val="00017641"/>
    <w:rsid w:val="0001776B"/>
    <w:rsid w:val="000178AB"/>
    <w:rsid w:val="0001798C"/>
    <w:rsid w:val="00017A03"/>
    <w:rsid w:val="00017ED0"/>
    <w:rsid w:val="00020023"/>
    <w:rsid w:val="000200AF"/>
    <w:rsid w:val="000202B5"/>
    <w:rsid w:val="00020602"/>
    <w:rsid w:val="00020DD0"/>
    <w:rsid w:val="0002133B"/>
    <w:rsid w:val="0002157A"/>
    <w:rsid w:val="000216DA"/>
    <w:rsid w:val="00021796"/>
    <w:rsid w:val="00021C7B"/>
    <w:rsid w:val="00021F2F"/>
    <w:rsid w:val="000220FB"/>
    <w:rsid w:val="000221A5"/>
    <w:rsid w:val="00022453"/>
    <w:rsid w:val="0002247E"/>
    <w:rsid w:val="00022591"/>
    <w:rsid w:val="00022804"/>
    <w:rsid w:val="000229CF"/>
    <w:rsid w:val="00022A73"/>
    <w:rsid w:val="00022D00"/>
    <w:rsid w:val="00022D36"/>
    <w:rsid w:val="00022E19"/>
    <w:rsid w:val="000237C4"/>
    <w:rsid w:val="0002392F"/>
    <w:rsid w:val="00023AEC"/>
    <w:rsid w:val="00023FF1"/>
    <w:rsid w:val="0002404B"/>
    <w:rsid w:val="000240D3"/>
    <w:rsid w:val="00024181"/>
    <w:rsid w:val="000242B8"/>
    <w:rsid w:val="000243B9"/>
    <w:rsid w:val="00024414"/>
    <w:rsid w:val="00024796"/>
    <w:rsid w:val="000248EC"/>
    <w:rsid w:val="00024B79"/>
    <w:rsid w:val="00024B82"/>
    <w:rsid w:val="00024FBF"/>
    <w:rsid w:val="000250C1"/>
    <w:rsid w:val="000250FC"/>
    <w:rsid w:val="000254EE"/>
    <w:rsid w:val="00025711"/>
    <w:rsid w:val="000259FD"/>
    <w:rsid w:val="00025D50"/>
    <w:rsid w:val="00025F9B"/>
    <w:rsid w:val="000261FD"/>
    <w:rsid w:val="00026471"/>
    <w:rsid w:val="000265FF"/>
    <w:rsid w:val="00026738"/>
    <w:rsid w:val="000267E4"/>
    <w:rsid w:val="000267EE"/>
    <w:rsid w:val="00026C6B"/>
    <w:rsid w:val="00026E3F"/>
    <w:rsid w:val="00026F99"/>
    <w:rsid w:val="00027176"/>
    <w:rsid w:val="000273C2"/>
    <w:rsid w:val="00027A21"/>
    <w:rsid w:val="00027AA4"/>
    <w:rsid w:val="00027AA7"/>
    <w:rsid w:val="00027E66"/>
    <w:rsid w:val="0003025A"/>
    <w:rsid w:val="0003058E"/>
    <w:rsid w:val="000305A4"/>
    <w:rsid w:val="0003099C"/>
    <w:rsid w:val="00030AA5"/>
    <w:rsid w:val="00030ADA"/>
    <w:rsid w:val="00030BCA"/>
    <w:rsid w:val="00030F32"/>
    <w:rsid w:val="00031535"/>
    <w:rsid w:val="0003170C"/>
    <w:rsid w:val="00031995"/>
    <w:rsid w:val="000319AC"/>
    <w:rsid w:val="000319FF"/>
    <w:rsid w:val="00031B62"/>
    <w:rsid w:val="00031B9F"/>
    <w:rsid w:val="00031E94"/>
    <w:rsid w:val="00031F2C"/>
    <w:rsid w:val="00032ABD"/>
    <w:rsid w:val="00032C1A"/>
    <w:rsid w:val="00032D4F"/>
    <w:rsid w:val="00033428"/>
    <w:rsid w:val="00033B2D"/>
    <w:rsid w:val="00033C75"/>
    <w:rsid w:val="00033D16"/>
    <w:rsid w:val="00033D5F"/>
    <w:rsid w:val="00033FDE"/>
    <w:rsid w:val="000340E0"/>
    <w:rsid w:val="00034101"/>
    <w:rsid w:val="0003411B"/>
    <w:rsid w:val="00034380"/>
    <w:rsid w:val="00034384"/>
    <w:rsid w:val="00034385"/>
    <w:rsid w:val="00034438"/>
    <w:rsid w:val="00034482"/>
    <w:rsid w:val="00034489"/>
    <w:rsid w:val="0003470F"/>
    <w:rsid w:val="0003476C"/>
    <w:rsid w:val="00034A75"/>
    <w:rsid w:val="00034E7D"/>
    <w:rsid w:val="0003510A"/>
    <w:rsid w:val="000351BA"/>
    <w:rsid w:val="000352C0"/>
    <w:rsid w:val="0003542C"/>
    <w:rsid w:val="00035B5F"/>
    <w:rsid w:val="00035ED1"/>
    <w:rsid w:val="000363F9"/>
    <w:rsid w:val="00036516"/>
    <w:rsid w:val="00036668"/>
    <w:rsid w:val="000367B4"/>
    <w:rsid w:val="00036937"/>
    <w:rsid w:val="00036AB3"/>
    <w:rsid w:val="00036CD0"/>
    <w:rsid w:val="000377B4"/>
    <w:rsid w:val="00037D81"/>
    <w:rsid w:val="00037E2E"/>
    <w:rsid w:val="00037FD7"/>
    <w:rsid w:val="000401E6"/>
    <w:rsid w:val="00040426"/>
    <w:rsid w:val="0004053A"/>
    <w:rsid w:val="000408A9"/>
    <w:rsid w:val="00040941"/>
    <w:rsid w:val="00040962"/>
    <w:rsid w:val="00040AD1"/>
    <w:rsid w:val="00040C59"/>
    <w:rsid w:val="00040E34"/>
    <w:rsid w:val="00040F4D"/>
    <w:rsid w:val="00041035"/>
    <w:rsid w:val="000411E7"/>
    <w:rsid w:val="0004124F"/>
    <w:rsid w:val="000412CA"/>
    <w:rsid w:val="00041827"/>
    <w:rsid w:val="0004182B"/>
    <w:rsid w:val="0004191B"/>
    <w:rsid w:val="00041ED6"/>
    <w:rsid w:val="00041F0A"/>
    <w:rsid w:val="00041FD0"/>
    <w:rsid w:val="00042097"/>
    <w:rsid w:val="000420DB"/>
    <w:rsid w:val="00042155"/>
    <w:rsid w:val="00042287"/>
    <w:rsid w:val="0004234D"/>
    <w:rsid w:val="000425F1"/>
    <w:rsid w:val="0004277C"/>
    <w:rsid w:val="00042B0D"/>
    <w:rsid w:val="00042B2B"/>
    <w:rsid w:val="00042B5E"/>
    <w:rsid w:val="00042C1F"/>
    <w:rsid w:val="00042CEB"/>
    <w:rsid w:val="00042F86"/>
    <w:rsid w:val="00043364"/>
    <w:rsid w:val="00043375"/>
    <w:rsid w:val="000435E7"/>
    <w:rsid w:val="00043881"/>
    <w:rsid w:val="00043A13"/>
    <w:rsid w:val="00043DFD"/>
    <w:rsid w:val="00044390"/>
    <w:rsid w:val="00044458"/>
    <w:rsid w:val="0004461F"/>
    <w:rsid w:val="00044707"/>
    <w:rsid w:val="000447E0"/>
    <w:rsid w:val="00044D48"/>
    <w:rsid w:val="00044D66"/>
    <w:rsid w:val="00044FF2"/>
    <w:rsid w:val="00045011"/>
    <w:rsid w:val="000452C3"/>
    <w:rsid w:val="00045479"/>
    <w:rsid w:val="000454A2"/>
    <w:rsid w:val="00045609"/>
    <w:rsid w:val="00045619"/>
    <w:rsid w:val="00045685"/>
    <w:rsid w:val="00045E86"/>
    <w:rsid w:val="000466BF"/>
    <w:rsid w:val="0004684E"/>
    <w:rsid w:val="00046AF1"/>
    <w:rsid w:val="00046BF9"/>
    <w:rsid w:val="00046F81"/>
    <w:rsid w:val="0004709E"/>
    <w:rsid w:val="000472C0"/>
    <w:rsid w:val="0004751C"/>
    <w:rsid w:val="000475CD"/>
    <w:rsid w:val="0004762B"/>
    <w:rsid w:val="00047811"/>
    <w:rsid w:val="0004784C"/>
    <w:rsid w:val="00047B23"/>
    <w:rsid w:val="00047B95"/>
    <w:rsid w:val="00047F85"/>
    <w:rsid w:val="00050064"/>
    <w:rsid w:val="000505E5"/>
    <w:rsid w:val="00050661"/>
    <w:rsid w:val="00050B13"/>
    <w:rsid w:val="00050B92"/>
    <w:rsid w:val="00050C5E"/>
    <w:rsid w:val="00050DB0"/>
    <w:rsid w:val="00051013"/>
    <w:rsid w:val="00051140"/>
    <w:rsid w:val="00051389"/>
    <w:rsid w:val="00051A2F"/>
    <w:rsid w:val="00051D9A"/>
    <w:rsid w:val="0005216B"/>
    <w:rsid w:val="000521D4"/>
    <w:rsid w:val="0005227A"/>
    <w:rsid w:val="0005232A"/>
    <w:rsid w:val="00052507"/>
    <w:rsid w:val="000527AC"/>
    <w:rsid w:val="00052923"/>
    <w:rsid w:val="00052DD8"/>
    <w:rsid w:val="00052F89"/>
    <w:rsid w:val="00053049"/>
    <w:rsid w:val="000531FF"/>
    <w:rsid w:val="000534E8"/>
    <w:rsid w:val="00053518"/>
    <w:rsid w:val="00053601"/>
    <w:rsid w:val="00053C57"/>
    <w:rsid w:val="00053EF2"/>
    <w:rsid w:val="0005419E"/>
    <w:rsid w:val="000542ED"/>
    <w:rsid w:val="000542F9"/>
    <w:rsid w:val="000547CC"/>
    <w:rsid w:val="000547F4"/>
    <w:rsid w:val="00054812"/>
    <w:rsid w:val="00054A3E"/>
    <w:rsid w:val="00054ACB"/>
    <w:rsid w:val="00054B7E"/>
    <w:rsid w:val="000553A8"/>
    <w:rsid w:val="0005552F"/>
    <w:rsid w:val="00055532"/>
    <w:rsid w:val="000556F0"/>
    <w:rsid w:val="00055C01"/>
    <w:rsid w:val="00056AE1"/>
    <w:rsid w:val="00056F5B"/>
    <w:rsid w:val="00057574"/>
    <w:rsid w:val="00057AAE"/>
    <w:rsid w:val="00057D04"/>
    <w:rsid w:val="00057DA7"/>
    <w:rsid w:val="00057DCF"/>
    <w:rsid w:val="000602EA"/>
    <w:rsid w:val="00060305"/>
    <w:rsid w:val="00060691"/>
    <w:rsid w:val="00060913"/>
    <w:rsid w:val="000609E9"/>
    <w:rsid w:val="00060BC3"/>
    <w:rsid w:val="00060CB2"/>
    <w:rsid w:val="000613E4"/>
    <w:rsid w:val="0006178F"/>
    <w:rsid w:val="000618B9"/>
    <w:rsid w:val="00061B01"/>
    <w:rsid w:val="00061B94"/>
    <w:rsid w:val="00061DDB"/>
    <w:rsid w:val="00061E52"/>
    <w:rsid w:val="00062221"/>
    <w:rsid w:val="00062231"/>
    <w:rsid w:val="00062555"/>
    <w:rsid w:val="0006280F"/>
    <w:rsid w:val="00062ABE"/>
    <w:rsid w:val="00062D9C"/>
    <w:rsid w:val="00062DD4"/>
    <w:rsid w:val="0006309B"/>
    <w:rsid w:val="000632F4"/>
    <w:rsid w:val="0006362E"/>
    <w:rsid w:val="000636A2"/>
    <w:rsid w:val="00063A34"/>
    <w:rsid w:val="00063C68"/>
    <w:rsid w:val="00063EA5"/>
    <w:rsid w:val="0006400E"/>
    <w:rsid w:val="0006409F"/>
    <w:rsid w:val="00064554"/>
    <w:rsid w:val="000645AB"/>
    <w:rsid w:val="000647CF"/>
    <w:rsid w:val="00064ABC"/>
    <w:rsid w:val="00064B4A"/>
    <w:rsid w:val="00064CEB"/>
    <w:rsid w:val="00064E58"/>
    <w:rsid w:val="00064EA2"/>
    <w:rsid w:val="000652D2"/>
    <w:rsid w:val="000653D6"/>
    <w:rsid w:val="00065420"/>
    <w:rsid w:val="000654F6"/>
    <w:rsid w:val="000656A9"/>
    <w:rsid w:val="00065738"/>
    <w:rsid w:val="0006574E"/>
    <w:rsid w:val="00065889"/>
    <w:rsid w:val="000658EE"/>
    <w:rsid w:val="00065BF5"/>
    <w:rsid w:val="00065DE3"/>
    <w:rsid w:val="0006604C"/>
    <w:rsid w:val="0006629F"/>
    <w:rsid w:val="000662F0"/>
    <w:rsid w:val="000664A9"/>
    <w:rsid w:val="000666B4"/>
    <w:rsid w:val="00066D1B"/>
    <w:rsid w:val="00066DB0"/>
    <w:rsid w:val="000672CD"/>
    <w:rsid w:val="00067315"/>
    <w:rsid w:val="00067324"/>
    <w:rsid w:val="0006740A"/>
    <w:rsid w:val="0006756D"/>
    <w:rsid w:val="0006786A"/>
    <w:rsid w:val="0006796D"/>
    <w:rsid w:val="00067A8D"/>
    <w:rsid w:val="00067EF7"/>
    <w:rsid w:val="00070298"/>
    <w:rsid w:val="00070659"/>
    <w:rsid w:val="000706CB"/>
    <w:rsid w:val="00070815"/>
    <w:rsid w:val="00070A37"/>
    <w:rsid w:val="00070AFF"/>
    <w:rsid w:val="00070C0D"/>
    <w:rsid w:val="00070D7D"/>
    <w:rsid w:val="00070E93"/>
    <w:rsid w:val="00071267"/>
    <w:rsid w:val="00071612"/>
    <w:rsid w:val="0007209F"/>
    <w:rsid w:val="0007240D"/>
    <w:rsid w:val="00072452"/>
    <w:rsid w:val="0007299F"/>
    <w:rsid w:val="00072A30"/>
    <w:rsid w:val="000732A2"/>
    <w:rsid w:val="00073568"/>
    <w:rsid w:val="00073873"/>
    <w:rsid w:val="000738CE"/>
    <w:rsid w:val="00073E41"/>
    <w:rsid w:val="00073E97"/>
    <w:rsid w:val="00073FD4"/>
    <w:rsid w:val="0007419C"/>
    <w:rsid w:val="0007424E"/>
    <w:rsid w:val="00074476"/>
    <w:rsid w:val="0007484D"/>
    <w:rsid w:val="00074C42"/>
    <w:rsid w:val="000751EB"/>
    <w:rsid w:val="000753B6"/>
    <w:rsid w:val="000755F9"/>
    <w:rsid w:val="00075755"/>
    <w:rsid w:val="00075842"/>
    <w:rsid w:val="000758BD"/>
    <w:rsid w:val="00075BBD"/>
    <w:rsid w:val="00075C54"/>
    <w:rsid w:val="00075E83"/>
    <w:rsid w:val="000762F9"/>
    <w:rsid w:val="00076304"/>
    <w:rsid w:val="00076319"/>
    <w:rsid w:val="00076591"/>
    <w:rsid w:val="00076CD7"/>
    <w:rsid w:val="000770FF"/>
    <w:rsid w:val="00077267"/>
    <w:rsid w:val="00077440"/>
    <w:rsid w:val="000776D6"/>
    <w:rsid w:val="00077790"/>
    <w:rsid w:val="00077F2D"/>
    <w:rsid w:val="00077FCF"/>
    <w:rsid w:val="0008006B"/>
    <w:rsid w:val="000800CD"/>
    <w:rsid w:val="000801F5"/>
    <w:rsid w:val="00080261"/>
    <w:rsid w:val="00080295"/>
    <w:rsid w:val="000804C7"/>
    <w:rsid w:val="000805E0"/>
    <w:rsid w:val="000806EE"/>
    <w:rsid w:val="0008091F"/>
    <w:rsid w:val="00080B7D"/>
    <w:rsid w:val="000810CA"/>
    <w:rsid w:val="000812D3"/>
    <w:rsid w:val="00081325"/>
    <w:rsid w:val="00081371"/>
    <w:rsid w:val="00081446"/>
    <w:rsid w:val="000814EA"/>
    <w:rsid w:val="00081B4C"/>
    <w:rsid w:val="00081E3E"/>
    <w:rsid w:val="00081E45"/>
    <w:rsid w:val="000821A9"/>
    <w:rsid w:val="000823C3"/>
    <w:rsid w:val="0008264C"/>
    <w:rsid w:val="000826AE"/>
    <w:rsid w:val="000827D2"/>
    <w:rsid w:val="00082923"/>
    <w:rsid w:val="000831C7"/>
    <w:rsid w:val="0008347D"/>
    <w:rsid w:val="00083637"/>
    <w:rsid w:val="0008366D"/>
    <w:rsid w:val="00083674"/>
    <w:rsid w:val="000836B7"/>
    <w:rsid w:val="000838C4"/>
    <w:rsid w:val="00083C3D"/>
    <w:rsid w:val="00084459"/>
    <w:rsid w:val="0008449D"/>
    <w:rsid w:val="00084C20"/>
    <w:rsid w:val="00084CEF"/>
    <w:rsid w:val="0008532B"/>
    <w:rsid w:val="00085354"/>
    <w:rsid w:val="000854DC"/>
    <w:rsid w:val="0008553B"/>
    <w:rsid w:val="00085944"/>
    <w:rsid w:val="000860F8"/>
    <w:rsid w:val="0008639F"/>
    <w:rsid w:val="0008676D"/>
    <w:rsid w:val="00086923"/>
    <w:rsid w:val="000869F7"/>
    <w:rsid w:val="00086BBA"/>
    <w:rsid w:val="00086DB8"/>
    <w:rsid w:val="000874A0"/>
    <w:rsid w:val="00087558"/>
    <w:rsid w:val="00087A28"/>
    <w:rsid w:val="00087FA6"/>
    <w:rsid w:val="0009009E"/>
    <w:rsid w:val="000900C7"/>
    <w:rsid w:val="00090217"/>
    <w:rsid w:val="00090445"/>
    <w:rsid w:val="000907EA"/>
    <w:rsid w:val="00090AEC"/>
    <w:rsid w:val="00090B6F"/>
    <w:rsid w:val="00090B89"/>
    <w:rsid w:val="00090E0D"/>
    <w:rsid w:val="00090ED3"/>
    <w:rsid w:val="00091262"/>
    <w:rsid w:val="000913C5"/>
    <w:rsid w:val="00091565"/>
    <w:rsid w:val="00091999"/>
    <w:rsid w:val="00091A0C"/>
    <w:rsid w:val="00091B7B"/>
    <w:rsid w:val="00092024"/>
    <w:rsid w:val="000922C4"/>
    <w:rsid w:val="00092300"/>
    <w:rsid w:val="000924EE"/>
    <w:rsid w:val="0009251F"/>
    <w:rsid w:val="000925A3"/>
    <w:rsid w:val="00092790"/>
    <w:rsid w:val="00092942"/>
    <w:rsid w:val="000929A2"/>
    <w:rsid w:val="00092A58"/>
    <w:rsid w:val="00092DA3"/>
    <w:rsid w:val="000930BC"/>
    <w:rsid w:val="000933E4"/>
    <w:rsid w:val="00093697"/>
    <w:rsid w:val="00093A9E"/>
    <w:rsid w:val="00093AC0"/>
    <w:rsid w:val="00093DCB"/>
    <w:rsid w:val="00094025"/>
    <w:rsid w:val="00094655"/>
    <w:rsid w:val="00094A0C"/>
    <w:rsid w:val="00094A38"/>
    <w:rsid w:val="00094D64"/>
    <w:rsid w:val="00094F4A"/>
    <w:rsid w:val="00095018"/>
    <w:rsid w:val="0009511C"/>
    <w:rsid w:val="00095237"/>
    <w:rsid w:val="00095444"/>
    <w:rsid w:val="0009549B"/>
    <w:rsid w:val="00095831"/>
    <w:rsid w:val="00095A36"/>
    <w:rsid w:val="00095BE2"/>
    <w:rsid w:val="00095BE6"/>
    <w:rsid w:val="00095E79"/>
    <w:rsid w:val="00095FB1"/>
    <w:rsid w:val="00096151"/>
    <w:rsid w:val="000965B7"/>
    <w:rsid w:val="0009667D"/>
    <w:rsid w:val="00096725"/>
    <w:rsid w:val="00096D0A"/>
    <w:rsid w:val="00096DD5"/>
    <w:rsid w:val="00096E00"/>
    <w:rsid w:val="0009725C"/>
    <w:rsid w:val="000972C8"/>
    <w:rsid w:val="0009745D"/>
    <w:rsid w:val="00097590"/>
    <w:rsid w:val="00097DFB"/>
    <w:rsid w:val="000A0026"/>
    <w:rsid w:val="000A0174"/>
    <w:rsid w:val="000A0296"/>
    <w:rsid w:val="000A052E"/>
    <w:rsid w:val="000A0DCE"/>
    <w:rsid w:val="000A140D"/>
    <w:rsid w:val="000A18A9"/>
    <w:rsid w:val="000A1F69"/>
    <w:rsid w:val="000A1FD2"/>
    <w:rsid w:val="000A2304"/>
    <w:rsid w:val="000A2638"/>
    <w:rsid w:val="000A274A"/>
    <w:rsid w:val="000A2859"/>
    <w:rsid w:val="000A3019"/>
    <w:rsid w:val="000A3760"/>
    <w:rsid w:val="000A379E"/>
    <w:rsid w:val="000A3832"/>
    <w:rsid w:val="000A393B"/>
    <w:rsid w:val="000A39CF"/>
    <w:rsid w:val="000A4109"/>
    <w:rsid w:val="000A4446"/>
    <w:rsid w:val="000A4548"/>
    <w:rsid w:val="000A4688"/>
    <w:rsid w:val="000A4AC6"/>
    <w:rsid w:val="000A5235"/>
    <w:rsid w:val="000A5589"/>
    <w:rsid w:val="000A5682"/>
    <w:rsid w:val="000A5B89"/>
    <w:rsid w:val="000A606F"/>
    <w:rsid w:val="000A616A"/>
    <w:rsid w:val="000A6337"/>
    <w:rsid w:val="000A641C"/>
    <w:rsid w:val="000A66D2"/>
    <w:rsid w:val="000A6A42"/>
    <w:rsid w:val="000A6C60"/>
    <w:rsid w:val="000A70FF"/>
    <w:rsid w:val="000A7301"/>
    <w:rsid w:val="000A73C7"/>
    <w:rsid w:val="000A7A01"/>
    <w:rsid w:val="000A7A91"/>
    <w:rsid w:val="000A7F86"/>
    <w:rsid w:val="000B0352"/>
    <w:rsid w:val="000B0595"/>
    <w:rsid w:val="000B0603"/>
    <w:rsid w:val="000B0BE9"/>
    <w:rsid w:val="000B0FE8"/>
    <w:rsid w:val="000B1119"/>
    <w:rsid w:val="000B1435"/>
    <w:rsid w:val="000B1482"/>
    <w:rsid w:val="000B178F"/>
    <w:rsid w:val="000B18D6"/>
    <w:rsid w:val="000B1D1B"/>
    <w:rsid w:val="000B1E5E"/>
    <w:rsid w:val="000B1F03"/>
    <w:rsid w:val="000B1F23"/>
    <w:rsid w:val="000B20E2"/>
    <w:rsid w:val="000B383C"/>
    <w:rsid w:val="000B38C3"/>
    <w:rsid w:val="000B3B43"/>
    <w:rsid w:val="000B3E31"/>
    <w:rsid w:val="000B3EB4"/>
    <w:rsid w:val="000B4118"/>
    <w:rsid w:val="000B4224"/>
    <w:rsid w:val="000B43AA"/>
    <w:rsid w:val="000B43B1"/>
    <w:rsid w:val="000B44EC"/>
    <w:rsid w:val="000B453F"/>
    <w:rsid w:val="000B4696"/>
    <w:rsid w:val="000B47C2"/>
    <w:rsid w:val="000B484F"/>
    <w:rsid w:val="000B4AA2"/>
    <w:rsid w:val="000B4F52"/>
    <w:rsid w:val="000B4FF8"/>
    <w:rsid w:val="000B5177"/>
    <w:rsid w:val="000B51DE"/>
    <w:rsid w:val="000B52B5"/>
    <w:rsid w:val="000B52DD"/>
    <w:rsid w:val="000B5475"/>
    <w:rsid w:val="000B5504"/>
    <w:rsid w:val="000B5524"/>
    <w:rsid w:val="000B58E5"/>
    <w:rsid w:val="000B5ACC"/>
    <w:rsid w:val="000B5E7F"/>
    <w:rsid w:val="000B5EC2"/>
    <w:rsid w:val="000B5FEC"/>
    <w:rsid w:val="000B61BB"/>
    <w:rsid w:val="000B6278"/>
    <w:rsid w:val="000B67E3"/>
    <w:rsid w:val="000B686A"/>
    <w:rsid w:val="000B739D"/>
    <w:rsid w:val="000B789D"/>
    <w:rsid w:val="000B7B5D"/>
    <w:rsid w:val="000B7BAE"/>
    <w:rsid w:val="000B7BFF"/>
    <w:rsid w:val="000C03EE"/>
    <w:rsid w:val="000C045D"/>
    <w:rsid w:val="000C0712"/>
    <w:rsid w:val="000C07B2"/>
    <w:rsid w:val="000C09F2"/>
    <w:rsid w:val="000C0B5F"/>
    <w:rsid w:val="000C0BCB"/>
    <w:rsid w:val="000C0D8F"/>
    <w:rsid w:val="000C0DA1"/>
    <w:rsid w:val="000C0DE2"/>
    <w:rsid w:val="000C10BD"/>
    <w:rsid w:val="000C13BB"/>
    <w:rsid w:val="000C1C29"/>
    <w:rsid w:val="000C1EF5"/>
    <w:rsid w:val="000C1FAA"/>
    <w:rsid w:val="000C202B"/>
    <w:rsid w:val="000C225B"/>
    <w:rsid w:val="000C22BF"/>
    <w:rsid w:val="000C2513"/>
    <w:rsid w:val="000C26A1"/>
    <w:rsid w:val="000C2ADD"/>
    <w:rsid w:val="000C2B4F"/>
    <w:rsid w:val="000C31B4"/>
    <w:rsid w:val="000C3328"/>
    <w:rsid w:val="000C33EC"/>
    <w:rsid w:val="000C3423"/>
    <w:rsid w:val="000C3583"/>
    <w:rsid w:val="000C36CF"/>
    <w:rsid w:val="000C372D"/>
    <w:rsid w:val="000C386D"/>
    <w:rsid w:val="000C3967"/>
    <w:rsid w:val="000C3C87"/>
    <w:rsid w:val="000C3EAB"/>
    <w:rsid w:val="000C44A1"/>
    <w:rsid w:val="000C45FE"/>
    <w:rsid w:val="000C493E"/>
    <w:rsid w:val="000C4A11"/>
    <w:rsid w:val="000C4AD1"/>
    <w:rsid w:val="000C4B72"/>
    <w:rsid w:val="000C4FAA"/>
    <w:rsid w:val="000C53E3"/>
    <w:rsid w:val="000C5502"/>
    <w:rsid w:val="000C57B4"/>
    <w:rsid w:val="000C585E"/>
    <w:rsid w:val="000C58C7"/>
    <w:rsid w:val="000C5983"/>
    <w:rsid w:val="000C5B8C"/>
    <w:rsid w:val="000C5BB9"/>
    <w:rsid w:val="000C5C24"/>
    <w:rsid w:val="000C5E7D"/>
    <w:rsid w:val="000C616D"/>
    <w:rsid w:val="000C6184"/>
    <w:rsid w:val="000C647B"/>
    <w:rsid w:val="000C6572"/>
    <w:rsid w:val="000C6602"/>
    <w:rsid w:val="000C669F"/>
    <w:rsid w:val="000C66B8"/>
    <w:rsid w:val="000C69A9"/>
    <w:rsid w:val="000C6AEC"/>
    <w:rsid w:val="000C7153"/>
    <w:rsid w:val="000C7189"/>
    <w:rsid w:val="000C735A"/>
    <w:rsid w:val="000C742B"/>
    <w:rsid w:val="000C74A5"/>
    <w:rsid w:val="000C75FF"/>
    <w:rsid w:val="000C78C7"/>
    <w:rsid w:val="000C7D3A"/>
    <w:rsid w:val="000C7E28"/>
    <w:rsid w:val="000C7E41"/>
    <w:rsid w:val="000D03A6"/>
    <w:rsid w:val="000D049B"/>
    <w:rsid w:val="000D05F0"/>
    <w:rsid w:val="000D0E07"/>
    <w:rsid w:val="000D0E9F"/>
    <w:rsid w:val="000D10BE"/>
    <w:rsid w:val="000D123D"/>
    <w:rsid w:val="000D187B"/>
    <w:rsid w:val="000D1AE0"/>
    <w:rsid w:val="000D1AE6"/>
    <w:rsid w:val="000D1F64"/>
    <w:rsid w:val="000D2305"/>
    <w:rsid w:val="000D2307"/>
    <w:rsid w:val="000D2587"/>
    <w:rsid w:val="000D2858"/>
    <w:rsid w:val="000D28D6"/>
    <w:rsid w:val="000D2E11"/>
    <w:rsid w:val="000D2F08"/>
    <w:rsid w:val="000D2FFA"/>
    <w:rsid w:val="000D30AF"/>
    <w:rsid w:val="000D3103"/>
    <w:rsid w:val="000D3214"/>
    <w:rsid w:val="000D33F3"/>
    <w:rsid w:val="000D3690"/>
    <w:rsid w:val="000D3744"/>
    <w:rsid w:val="000D3755"/>
    <w:rsid w:val="000D3783"/>
    <w:rsid w:val="000D3948"/>
    <w:rsid w:val="000D3D3C"/>
    <w:rsid w:val="000D40D3"/>
    <w:rsid w:val="000D40EB"/>
    <w:rsid w:val="000D4879"/>
    <w:rsid w:val="000D4A41"/>
    <w:rsid w:val="000D4C01"/>
    <w:rsid w:val="000D4C09"/>
    <w:rsid w:val="000D524C"/>
    <w:rsid w:val="000D53EC"/>
    <w:rsid w:val="000D587A"/>
    <w:rsid w:val="000D5966"/>
    <w:rsid w:val="000D5A71"/>
    <w:rsid w:val="000D5A7A"/>
    <w:rsid w:val="000D5C84"/>
    <w:rsid w:val="000D5DCC"/>
    <w:rsid w:val="000D5E3A"/>
    <w:rsid w:val="000D62CA"/>
    <w:rsid w:val="000D633E"/>
    <w:rsid w:val="000D63B1"/>
    <w:rsid w:val="000D6614"/>
    <w:rsid w:val="000D6E11"/>
    <w:rsid w:val="000D6EA3"/>
    <w:rsid w:val="000D7309"/>
    <w:rsid w:val="000D7393"/>
    <w:rsid w:val="000D74FD"/>
    <w:rsid w:val="000D7812"/>
    <w:rsid w:val="000D7901"/>
    <w:rsid w:val="000D7DE0"/>
    <w:rsid w:val="000E0108"/>
    <w:rsid w:val="000E072A"/>
    <w:rsid w:val="000E0738"/>
    <w:rsid w:val="000E0825"/>
    <w:rsid w:val="000E1149"/>
    <w:rsid w:val="000E1482"/>
    <w:rsid w:val="000E14EE"/>
    <w:rsid w:val="000E1978"/>
    <w:rsid w:val="000E19E1"/>
    <w:rsid w:val="000E20FF"/>
    <w:rsid w:val="000E2268"/>
    <w:rsid w:val="000E2728"/>
    <w:rsid w:val="000E2815"/>
    <w:rsid w:val="000E2827"/>
    <w:rsid w:val="000E29F5"/>
    <w:rsid w:val="000E2AF3"/>
    <w:rsid w:val="000E2B38"/>
    <w:rsid w:val="000E2E21"/>
    <w:rsid w:val="000E2E9D"/>
    <w:rsid w:val="000E40DF"/>
    <w:rsid w:val="000E4140"/>
    <w:rsid w:val="000E4195"/>
    <w:rsid w:val="000E4356"/>
    <w:rsid w:val="000E4398"/>
    <w:rsid w:val="000E4550"/>
    <w:rsid w:val="000E50E2"/>
    <w:rsid w:val="000E54AD"/>
    <w:rsid w:val="000E557B"/>
    <w:rsid w:val="000E583D"/>
    <w:rsid w:val="000E5BFB"/>
    <w:rsid w:val="000E5F85"/>
    <w:rsid w:val="000E6191"/>
    <w:rsid w:val="000E6504"/>
    <w:rsid w:val="000E662C"/>
    <w:rsid w:val="000E679A"/>
    <w:rsid w:val="000E68D0"/>
    <w:rsid w:val="000E6A0A"/>
    <w:rsid w:val="000E6BCC"/>
    <w:rsid w:val="000E6BDE"/>
    <w:rsid w:val="000E6CF2"/>
    <w:rsid w:val="000E6E69"/>
    <w:rsid w:val="000E7326"/>
    <w:rsid w:val="000E74A4"/>
    <w:rsid w:val="000E7575"/>
    <w:rsid w:val="000E7C7A"/>
    <w:rsid w:val="000E7DE6"/>
    <w:rsid w:val="000F0266"/>
    <w:rsid w:val="000F0461"/>
    <w:rsid w:val="000F052C"/>
    <w:rsid w:val="000F069D"/>
    <w:rsid w:val="000F09FB"/>
    <w:rsid w:val="000F0C26"/>
    <w:rsid w:val="000F1052"/>
    <w:rsid w:val="000F1134"/>
    <w:rsid w:val="000F1494"/>
    <w:rsid w:val="000F1BC9"/>
    <w:rsid w:val="000F1F5D"/>
    <w:rsid w:val="000F2034"/>
    <w:rsid w:val="000F2049"/>
    <w:rsid w:val="000F23C3"/>
    <w:rsid w:val="000F2489"/>
    <w:rsid w:val="000F25AC"/>
    <w:rsid w:val="000F28D4"/>
    <w:rsid w:val="000F29C2"/>
    <w:rsid w:val="000F2CA3"/>
    <w:rsid w:val="000F2E82"/>
    <w:rsid w:val="000F320B"/>
    <w:rsid w:val="000F32AF"/>
    <w:rsid w:val="000F38CB"/>
    <w:rsid w:val="000F39F4"/>
    <w:rsid w:val="000F3C6B"/>
    <w:rsid w:val="000F3CCC"/>
    <w:rsid w:val="000F3F0B"/>
    <w:rsid w:val="000F4196"/>
    <w:rsid w:val="000F44D3"/>
    <w:rsid w:val="000F4748"/>
    <w:rsid w:val="000F4856"/>
    <w:rsid w:val="000F4B90"/>
    <w:rsid w:val="000F4D49"/>
    <w:rsid w:val="000F4F4D"/>
    <w:rsid w:val="000F511E"/>
    <w:rsid w:val="000F513F"/>
    <w:rsid w:val="000F514D"/>
    <w:rsid w:val="000F5306"/>
    <w:rsid w:val="000F55F5"/>
    <w:rsid w:val="000F56E9"/>
    <w:rsid w:val="000F5827"/>
    <w:rsid w:val="000F59A9"/>
    <w:rsid w:val="000F5A78"/>
    <w:rsid w:val="000F5AAB"/>
    <w:rsid w:val="000F62DB"/>
    <w:rsid w:val="000F634A"/>
    <w:rsid w:val="000F6569"/>
    <w:rsid w:val="000F6B15"/>
    <w:rsid w:val="000F6C24"/>
    <w:rsid w:val="000F6CEE"/>
    <w:rsid w:val="000F6F40"/>
    <w:rsid w:val="000F6F7B"/>
    <w:rsid w:val="000F70A4"/>
    <w:rsid w:val="000F7582"/>
    <w:rsid w:val="000F75C5"/>
    <w:rsid w:val="000F7811"/>
    <w:rsid w:val="000F7A58"/>
    <w:rsid w:val="000F7B08"/>
    <w:rsid w:val="00100275"/>
    <w:rsid w:val="001002AF"/>
    <w:rsid w:val="0010033E"/>
    <w:rsid w:val="00100BD0"/>
    <w:rsid w:val="00100D9C"/>
    <w:rsid w:val="00101048"/>
    <w:rsid w:val="00101316"/>
    <w:rsid w:val="0010182C"/>
    <w:rsid w:val="00101E3B"/>
    <w:rsid w:val="00102052"/>
    <w:rsid w:val="00102345"/>
    <w:rsid w:val="0010251C"/>
    <w:rsid w:val="00102B07"/>
    <w:rsid w:val="00102D97"/>
    <w:rsid w:val="00102F6C"/>
    <w:rsid w:val="0010304F"/>
    <w:rsid w:val="00103851"/>
    <w:rsid w:val="001039BC"/>
    <w:rsid w:val="00103AA9"/>
    <w:rsid w:val="00103B82"/>
    <w:rsid w:val="00103BA5"/>
    <w:rsid w:val="00103D94"/>
    <w:rsid w:val="0010407C"/>
    <w:rsid w:val="0010429D"/>
    <w:rsid w:val="001048CA"/>
    <w:rsid w:val="001049BE"/>
    <w:rsid w:val="001049D8"/>
    <w:rsid w:val="00104B7F"/>
    <w:rsid w:val="00104CB2"/>
    <w:rsid w:val="00104EF7"/>
    <w:rsid w:val="00105184"/>
    <w:rsid w:val="001051CF"/>
    <w:rsid w:val="001054B0"/>
    <w:rsid w:val="00105719"/>
    <w:rsid w:val="00105A81"/>
    <w:rsid w:val="00105AC1"/>
    <w:rsid w:val="00105DDB"/>
    <w:rsid w:val="001060A3"/>
    <w:rsid w:val="0010628B"/>
    <w:rsid w:val="00106AFF"/>
    <w:rsid w:val="00106C57"/>
    <w:rsid w:val="00106E33"/>
    <w:rsid w:val="00106FBE"/>
    <w:rsid w:val="00107007"/>
    <w:rsid w:val="00107108"/>
    <w:rsid w:val="00107AD7"/>
    <w:rsid w:val="00107DB2"/>
    <w:rsid w:val="001103BD"/>
    <w:rsid w:val="001106A3"/>
    <w:rsid w:val="001107D0"/>
    <w:rsid w:val="001107DF"/>
    <w:rsid w:val="00110876"/>
    <w:rsid w:val="001108F8"/>
    <w:rsid w:val="00110CFE"/>
    <w:rsid w:val="001116D2"/>
    <w:rsid w:val="001117FF"/>
    <w:rsid w:val="00111812"/>
    <w:rsid w:val="0011195E"/>
    <w:rsid w:val="00111FA2"/>
    <w:rsid w:val="0011217D"/>
    <w:rsid w:val="0011234A"/>
    <w:rsid w:val="00112404"/>
    <w:rsid w:val="00112571"/>
    <w:rsid w:val="001125F1"/>
    <w:rsid w:val="001126FD"/>
    <w:rsid w:val="0011295A"/>
    <w:rsid w:val="00112C10"/>
    <w:rsid w:val="00112EBF"/>
    <w:rsid w:val="00112FB4"/>
    <w:rsid w:val="0011303E"/>
    <w:rsid w:val="0011322E"/>
    <w:rsid w:val="0011343E"/>
    <w:rsid w:val="00113897"/>
    <w:rsid w:val="00113F28"/>
    <w:rsid w:val="00113FE8"/>
    <w:rsid w:val="00114316"/>
    <w:rsid w:val="001143E8"/>
    <w:rsid w:val="001148FB"/>
    <w:rsid w:val="00114AF8"/>
    <w:rsid w:val="00114C50"/>
    <w:rsid w:val="001151D8"/>
    <w:rsid w:val="0011525C"/>
    <w:rsid w:val="00115392"/>
    <w:rsid w:val="00115ACA"/>
    <w:rsid w:val="00115B0E"/>
    <w:rsid w:val="00115B8A"/>
    <w:rsid w:val="00115D0B"/>
    <w:rsid w:val="00115E7A"/>
    <w:rsid w:val="00116155"/>
    <w:rsid w:val="001162E5"/>
    <w:rsid w:val="0011677B"/>
    <w:rsid w:val="0011690C"/>
    <w:rsid w:val="00116946"/>
    <w:rsid w:val="00116CBD"/>
    <w:rsid w:val="00116DF6"/>
    <w:rsid w:val="00116E25"/>
    <w:rsid w:val="00116E58"/>
    <w:rsid w:val="00116FFF"/>
    <w:rsid w:val="0011724F"/>
    <w:rsid w:val="00117450"/>
    <w:rsid w:val="00117D0F"/>
    <w:rsid w:val="001201BA"/>
    <w:rsid w:val="00120213"/>
    <w:rsid w:val="00120650"/>
    <w:rsid w:val="00120777"/>
    <w:rsid w:val="0012122A"/>
    <w:rsid w:val="0012136D"/>
    <w:rsid w:val="00121942"/>
    <w:rsid w:val="00121A33"/>
    <w:rsid w:val="00121BA1"/>
    <w:rsid w:val="00121D8E"/>
    <w:rsid w:val="00121EA0"/>
    <w:rsid w:val="00122027"/>
    <w:rsid w:val="00122336"/>
    <w:rsid w:val="00122359"/>
    <w:rsid w:val="00122485"/>
    <w:rsid w:val="0012249E"/>
    <w:rsid w:val="0012255D"/>
    <w:rsid w:val="001225BC"/>
    <w:rsid w:val="00122749"/>
    <w:rsid w:val="00122C5F"/>
    <w:rsid w:val="001234C9"/>
    <w:rsid w:val="001234DE"/>
    <w:rsid w:val="001238AE"/>
    <w:rsid w:val="00124352"/>
    <w:rsid w:val="00124457"/>
    <w:rsid w:val="001246EE"/>
    <w:rsid w:val="00124760"/>
    <w:rsid w:val="001248F8"/>
    <w:rsid w:val="00124A33"/>
    <w:rsid w:val="00124A5E"/>
    <w:rsid w:val="00125047"/>
    <w:rsid w:val="00125240"/>
    <w:rsid w:val="00125591"/>
    <w:rsid w:val="001255F1"/>
    <w:rsid w:val="0012564A"/>
    <w:rsid w:val="00125805"/>
    <w:rsid w:val="00125A22"/>
    <w:rsid w:val="00125E27"/>
    <w:rsid w:val="00125FF3"/>
    <w:rsid w:val="0012615E"/>
    <w:rsid w:val="001261A2"/>
    <w:rsid w:val="0012630A"/>
    <w:rsid w:val="0012645B"/>
    <w:rsid w:val="001264ED"/>
    <w:rsid w:val="00126537"/>
    <w:rsid w:val="001265D0"/>
    <w:rsid w:val="001266AE"/>
    <w:rsid w:val="00126876"/>
    <w:rsid w:val="00126AE8"/>
    <w:rsid w:val="001271D3"/>
    <w:rsid w:val="00127428"/>
    <w:rsid w:val="001275BC"/>
    <w:rsid w:val="00127697"/>
    <w:rsid w:val="00127868"/>
    <w:rsid w:val="00127930"/>
    <w:rsid w:val="0012796B"/>
    <w:rsid w:val="00127EE0"/>
    <w:rsid w:val="0013018A"/>
    <w:rsid w:val="001301B4"/>
    <w:rsid w:val="0013043E"/>
    <w:rsid w:val="0013048F"/>
    <w:rsid w:val="00130494"/>
    <w:rsid w:val="0013059C"/>
    <w:rsid w:val="00130610"/>
    <w:rsid w:val="0013064C"/>
    <w:rsid w:val="0013080C"/>
    <w:rsid w:val="0013087E"/>
    <w:rsid w:val="00130ABA"/>
    <w:rsid w:val="00130EB9"/>
    <w:rsid w:val="00130F2F"/>
    <w:rsid w:val="001310F1"/>
    <w:rsid w:val="00131151"/>
    <w:rsid w:val="0013126F"/>
    <w:rsid w:val="0013135E"/>
    <w:rsid w:val="00131576"/>
    <w:rsid w:val="00131E3D"/>
    <w:rsid w:val="00132166"/>
    <w:rsid w:val="00132354"/>
    <w:rsid w:val="00132913"/>
    <w:rsid w:val="001329B6"/>
    <w:rsid w:val="00132A18"/>
    <w:rsid w:val="00132B7A"/>
    <w:rsid w:val="00133517"/>
    <w:rsid w:val="00133629"/>
    <w:rsid w:val="001336ED"/>
    <w:rsid w:val="001337C4"/>
    <w:rsid w:val="00133877"/>
    <w:rsid w:val="00133AE3"/>
    <w:rsid w:val="00133EDC"/>
    <w:rsid w:val="00133FC9"/>
    <w:rsid w:val="00133FCE"/>
    <w:rsid w:val="00134110"/>
    <w:rsid w:val="001344F2"/>
    <w:rsid w:val="001346DA"/>
    <w:rsid w:val="001346DE"/>
    <w:rsid w:val="0013498E"/>
    <w:rsid w:val="00134A0F"/>
    <w:rsid w:val="00134B79"/>
    <w:rsid w:val="00134E2D"/>
    <w:rsid w:val="001350AD"/>
    <w:rsid w:val="001351DF"/>
    <w:rsid w:val="001358BB"/>
    <w:rsid w:val="00135924"/>
    <w:rsid w:val="00135CE9"/>
    <w:rsid w:val="00135E35"/>
    <w:rsid w:val="00135F91"/>
    <w:rsid w:val="001360DA"/>
    <w:rsid w:val="001362B9"/>
    <w:rsid w:val="00136318"/>
    <w:rsid w:val="0013680F"/>
    <w:rsid w:val="001371F7"/>
    <w:rsid w:val="001372CF"/>
    <w:rsid w:val="00137C4D"/>
    <w:rsid w:val="00137F82"/>
    <w:rsid w:val="0014049C"/>
    <w:rsid w:val="001405B0"/>
    <w:rsid w:val="001405FE"/>
    <w:rsid w:val="00140628"/>
    <w:rsid w:val="00140726"/>
    <w:rsid w:val="00140A37"/>
    <w:rsid w:val="00140AF2"/>
    <w:rsid w:val="00140C21"/>
    <w:rsid w:val="00140E36"/>
    <w:rsid w:val="001410CE"/>
    <w:rsid w:val="001410ED"/>
    <w:rsid w:val="0014117D"/>
    <w:rsid w:val="00141377"/>
    <w:rsid w:val="001416D0"/>
    <w:rsid w:val="00141810"/>
    <w:rsid w:val="00141D1B"/>
    <w:rsid w:val="00141E8D"/>
    <w:rsid w:val="001422AA"/>
    <w:rsid w:val="001428B6"/>
    <w:rsid w:val="00142A5A"/>
    <w:rsid w:val="00142F42"/>
    <w:rsid w:val="001434FC"/>
    <w:rsid w:val="00143A6C"/>
    <w:rsid w:val="00143B2E"/>
    <w:rsid w:val="0014413E"/>
    <w:rsid w:val="00144226"/>
    <w:rsid w:val="00144400"/>
    <w:rsid w:val="001444AC"/>
    <w:rsid w:val="00144810"/>
    <w:rsid w:val="00144AD1"/>
    <w:rsid w:val="00144BF6"/>
    <w:rsid w:val="00144CCA"/>
    <w:rsid w:val="00145152"/>
    <w:rsid w:val="0014520E"/>
    <w:rsid w:val="0014550C"/>
    <w:rsid w:val="001456E8"/>
    <w:rsid w:val="00145801"/>
    <w:rsid w:val="00145A01"/>
    <w:rsid w:val="00145ADF"/>
    <w:rsid w:val="00145E20"/>
    <w:rsid w:val="00145FBE"/>
    <w:rsid w:val="00145FDA"/>
    <w:rsid w:val="001462C5"/>
    <w:rsid w:val="001462C8"/>
    <w:rsid w:val="001463A8"/>
    <w:rsid w:val="00146425"/>
    <w:rsid w:val="001464FC"/>
    <w:rsid w:val="001466FC"/>
    <w:rsid w:val="00146BA7"/>
    <w:rsid w:val="00146EBE"/>
    <w:rsid w:val="0014708B"/>
    <w:rsid w:val="0014709B"/>
    <w:rsid w:val="00147967"/>
    <w:rsid w:val="00147A1C"/>
    <w:rsid w:val="00147E94"/>
    <w:rsid w:val="0015042B"/>
    <w:rsid w:val="001504F1"/>
    <w:rsid w:val="001505DB"/>
    <w:rsid w:val="00150665"/>
    <w:rsid w:val="00150758"/>
    <w:rsid w:val="00150774"/>
    <w:rsid w:val="001507B5"/>
    <w:rsid w:val="00151117"/>
    <w:rsid w:val="00151137"/>
    <w:rsid w:val="0015125C"/>
    <w:rsid w:val="001518BE"/>
    <w:rsid w:val="00151996"/>
    <w:rsid w:val="00151CED"/>
    <w:rsid w:val="00151DF7"/>
    <w:rsid w:val="001525B6"/>
    <w:rsid w:val="00152623"/>
    <w:rsid w:val="00152A7D"/>
    <w:rsid w:val="00152ADE"/>
    <w:rsid w:val="00152CA3"/>
    <w:rsid w:val="00152CC6"/>
    <w:rsid w:val="001530A7"/>
    <w:rsid w:val="00153530"/>
    <w:rsid w:val="00153B4F"/>
    <w:rsid w:val="00153CA4"/>
    <w:rsid w:val="00153E1E"/>
    <w:rsid w:val="001543D1"/>
    <w:rsid w:val="001543F4"/>
    <w:rsid w:val="00154CFD"/>
    <w:rsid w:val="00154DC5"/>
    <w:rsid w:val="00154E79"/>
    <w:rsid w:val="0015505C"/>
    <w:rsid w:val="001552C8"/>
    <w:rsid w:val="001558B1"/>
    <w:rsid w:val="00155BC0"/>
    <w:rsid w:val="00155F97"/>
    <w:rsid w:val="0015634F"/>
    <w:rsid w:val="00156716"/>
    <w:rsid w:val="00156ADF"/>
    <w:rsid w:val="00156B75"/>
    <w:rsid w:val="00156C79"/>
    <w:rsid w:val="00157035"/>
    <w:rsid w:val="0015725F"/>
    <w:rsid w:val="001577FD"/>
    <w:rsid w:val="001579A3"/>
    <w:rsid w:val="00157DA4"/>
    <w:rsid w:val="001600D8"/>
    <w:rsid w:val="00160670"/>
    <w:rsid w:val="001608D4"/>
    <w:rsid w:val="00160AB7"/>
    <w:rsid w:val="00160F12"/>
    <w:rsid w:val="00160FFC"/>
    <w:rsid w:val="001614C3"/>
    <w:rsid w:val="0016191C"/>
    <w:rsid w:val="00161D2A"/>
    <w:rsid w:val="00161D76"/>
    <w:rsid w:val="00162059"/>
    <w:rsid w:val="0016227A"/>
    <w:rsid w:val="0016253D"/>
    <w:rsid w:val="0016289E"/>
    <w:rsid w:val="00162D0D"/>
    <w:rsid w:val="00162D31"/>
    <w:rsid w:val="00162D69"/>
    <w:rsid w:val="00162E31"/>
    <w:rsid w:val="001633B0"/>
    <w:rsid w:val="0016349B"/>
    <w:rsid w:val="00163664"/>
    <w:rsid w:val="001636DF"/>
    <w:rsid w:val="00163887"/>
    <w:rsid w:val="00163900"/>
    <w:rsid w:val="00163DC5"/>
    <w:rsid w:val="00163F4E"/>
    <w:rsid w:val="0016410A"/>
    <w:rsid w:val="00164346"/>
    <w:rsid w:val="001649BD"/>
    <w:rsid w:val="00164AD5"/>
    <w:rsid w:val="00164EAF"/>
    <w:rsid w:val="00165026"/>
    <w:rsid w:val="00165BB6"/>
    <w:rsid w:val="00165D5E"/>
    <w:rsid w:val="00165EFA"/>
    <w:rsid w:val="00166065"/>
    <w:rsid w:val="001660BF"/>
    <w:rsid w:val="00166235"/>
    <w:rsid w:val="001665E7"/>
    <w:rsid w:val="00166983"/>
    <w:rsid w:val="00166A1A"/>
    <w:rsid w:val="00166CC8"/>
    <w:rsid w:val="00166D6F"/>
    <w:rsid w:val="00166DC1"/>
    <w:rsid w:val="00166EF7"/>
    <w:rsid w:val="00166FDC"/>
    <w:rsid w:val="00167060"/>
    <w:rsid w:val="001671FC"/>
    <w:rsid w:val="00167221"/>
    <w:rsid w:val="001677F8"/>
    <w:rsid w:val="00167961"/>
    <w:rsid w:val="001679A1"/>
    <w:rsid w:val="00167A1A"/>
    <w:rsid w:val="00170068"/>
    <w:rsid w:val="00170127"/>
    <w:rsid w:val="00170185"/>
    <w:rsid w:val="00170539"/>
    <w:rsid w:val="00170EB3"/>
    <w:rsid w:val="00170F4F"/>
    <w:rsid w:val="00170F6C"/>
    <w:rsid w:val="00170F8C"/>
    <w:rsid w:val="001710EF"/>
    <w:rsid w:val="00171261"/>
    <w:rsid w:val="00171558"/>
    <w:rsid w:val="0017179E"/>
    <w:rsid w:val="00171826"/>
    <w:rsid w:val="0017182E"/>
    <w:rsid w:val="00171C20"/>
    <w:rsid w:val="00171C70"/>
    <w:rsid w:val="00171E17"/>
    <w:rsid w:val="00172469"/>
    <w:rsid w:val="00172558"/>
    <w:rsid w:val="00172638"/>
    <w:rsid w:val="00172D0E"/>
    <w:rsid w:val="00172E23"/>
    <w:rsid w:val="00172F4C"/>
    <w:rsid w:val="0017321A"/>
    <w:rsid w:val="001735BC"/>
    <w:rsid w:val="001739A9"/>
    <w:rsid w:val="00173B8D"/>
    <w:rsid w:val="00173D0D"/>
    <w:rsid w:val="001741DA"/>
    <w:rsid w:val="0017426A"/>
    <w:rsid w:val="00174327"/>
    <w:rsid w:val="00174FA6"/>
    <w:rsid w:val="001751B2"/>
    <w:rsid w:val="001752E6"/>
    <w:rsid w:val="00175465"/>
    <w:rsid w:val="00175538"/>
    <w:rsid w:val="00175650"/>
    <w:rsid w:val="001757C8"/>
    <w:rsid w:val="00175B9B"/>
    <w:rsid w:val="00176094"/>
    <w:rsid w:val="0017643A"/>
    <w:rsid w:val="0017643C"/>
    <w:rsid w:val="001765C6"/>
    <w:rsid w:val="00176926"/>
    <w:rsid w:val="00176A2B"/>
    <w:rsid w:val="00176C23"/>
    <w:rsid w:val="00176D6C"/>
    <w:rsid w:val="0017740F"/>
    <w:rsid w:val="0017773B"/>
    <w:rsid w:val="00177803"/>
    <w:rsid w:val="00177907"/>
    <w:rsid w:val="00177CC7"/>
    <w:rsid w:val="00177FDF"/>
    <w:rsid w:val="00180093"/>
    <w:rsid w:val="0018035B"/>
    <w:rsid w:val="00180466"/>
    <w:rsid w:val="001805B5"/>
    <w:rsid w:val="001805EA"/>
    <w:rsid w:val="00180950"/>
    <w:rsid w:val="00181155"/>
    <w:rsid w:val="00181401"/>
    <w:rsid w:val="001816FA"/>
    <w:rsid w:val="0018187E"/>
    <w:rsid w:val="00181AB5"/>
    <w:rsid w:val="00181ABA"/>
    <w:rsid w:val="00181C68"/>
    <w:rsid w:val="00181E6C"/>
    <w:rsid w:val="001823B3"/>
    <w:rsid w:val="00182C39"/>
    <w:rsid w:val="00182F1A"/>
    <w:rsid w:val="001832CF"/>
    <w:rsid w:val="00183435"/>
    <w:rsid w:val="001839DD"/>
    <w:rsid w:val="00183F69"/>
    <w:rsid w:val="00183FC6"/>
    <w:rsid w:val="0018415E"/>
    <w:rsid w:val="00184226"/>
    <w:rsid w:val="00184387"/>
    <w:rsid w:val="0018468C"/>
    <w:rsid w:val="0018478A"/>
    <w:rsid w:val="00184A0F"/>
    <w:rsid w:val="00184F0F"/>
    <w:rsid w:val="001851D3"/>
    <w:rsid w:val="001852BD"/>
    <w:rsid w:val="00185321"/>
    <w:rsid w:val="0018533C"/>
    <w:rsid w:val="001853FD"/>
    <w:rsid w:val="00185613"/>
    <w:rsid w:val="001857EE"/>
    <w:rsid w:val="00185856"/>
    <w:rsid w:val="001858F1"/>
    <w:rsid w:val="00185D40"/>
    <w:rsid w:val="00185F96"/>
    <w:rsid w:val="00186420"/>
    <w:rsid w:val="00186E81"/>
    <w:rsid w:val="00186E90"/>
    <w:rsid w:val="00186F23"/>
    <w:rsid w:val="00186F8B"/>
    <w:rsid w:val="001870C0"/>
    <w:rsid w:val="00187183"/>
    <w:rsid w:val="001872FF"/>
    <w:rsid w:val="001875AD"/>
    <w:rsid w:val="001876E9"/>
    <w:rsid w:val="00187824"/>
    <w:rsid w:val="00187D57"/>
    <w:rsid w:val="00190970"/>
    <w:rsid w:val="00190FBE"/>
    <w:rsid w:val="001910DD"/>
    <w:rsid w:val="00191121"/>
    <w:rsid w:val="001911BA"/>
    <w:rsid w:val="0019137A"/>
    <w:rsid w:val="00191509"/>
    <w:rsid w:val="001916F1"/>
    <w:rsid w:val="00191842"/>
    <w:rsid w:val="00191ACA"/>
    <w:rsid w:val="00191B98"/>
    <w:rsid w:val="00191E78"/>
    <w:rsid w:val="00191FA8"/>
    <w:rsid w:val="001926F5"/>
    <w:rsid w:val="001929AF"/>
    <w:rsid w:val="00192E0F"/>
    <w:rsid w:val="00192FEB"/>
    <w:rsid w:val="001931C8"/>
    <w:rsid w:val="0019337A"/>
    <w:rsid w:val="001933E9"/>
    <w:rsid w:val="001934F9"/>
    <w:rsid w:val="00193519"/>
    <w:rsid w:val="0019354C"/>
    <w:rsid w:val="00193A31"/>
    <w:rsid w:val="0019400A"/>
    <w:rsid w:val="0019417D"/>
    <w:rsid w:val="00194249"/>
    <w:rsid w:val="0019487E"/>
    <w:rsid w:val="00194A74"/>
    <w:rsid w:val="00195318"/>
    <w:rsid w:val="0019536C"/>
    <w:rsid w:val="001953F2"/>
    <w:rsid w:val="00195BE9"/>
    <w:rsid w:val="00195C26"/>
    <w:rsid w:val="00196010"/>
    <w:rsid w:val="00196114"/>
    <w:rsid w:val="00196348"/>
    <w:rsid w:val="0019671E"/>
    <w:rsid w:val="00196991"/>
    <w:rsid w:val="00196A58"/>
    <w:rsid w:val="00196E04"/>
    <w:rsid w:val="0019717B"/>
    <w:rsid w:val="00197721"/>
    <w:rsid w:val="001979A1"/>
    <w:rsid w:val="001979BD"/>
    <w:rsid w:val="00197A5D"/>
    <w:rsid w:val="00197A71"/>
    <w:rsid w:val="00197C30"/>
    <w:rsid w:val="00197D77"/>
    <w:rsid w:val="001A00B5"/>
    <w:rsid w:val="001A0203"/>
    <w:rsid w:val="001A034D"/>
    <w:rsid w:val="001A0356"/>
    <w:rsid w:val="001A04F4"/>
    <w:rsid w:val="001A0753"/>
    <w:rsid w:val="001A09CF"/>
    <w:rsid w:val="001A0A72"/>
    <w:rsid w:val="001A0CA9"/>
    <w:rsid w:val="001A108F"/>
    <w:rsid w:val="001A10BB"/>
    <w:rsid w:val="001A11F7"/>
    <w:rsid w:val="001A1280"/>
    <w:rsid w:val="001A147A"/>
    <w:rsid w:val="001A1605"/>
    <w:rsid w:val="001A1B68"/>
    <w:rsid w:val="001A1C2B"/>
    <w:rsid w:val="001A1EC3"/>
    <w:rsid w:val="001A1F1D"/>
    <w:rsid w:val="001A1F91"/>
    <w:rsid w:val="001A1FEA"/>
    <w:rsid w:val="001A230A"/>
    <w:rsid w:val="001A2830"/>
    <w:rsid w:val="001A285A"/>
    <w:rsid w:val="001A295F"/>
    <w:rsid w:val="001A2F0E"/>
    <w:rsid w:val="001A3085"/>
    <w:rsid w:val="001A30F4"/>
    <w:rsid w:val="001A331C"/>
    <w:rsid w:val="001A349A"/>
    <w:rsid w:val="001A37DD"/>
    <w:rsid w:val="001A37FF"/>
    <w:rsid w:val="001A3906"/>
    <w:rsid w:val="001A3EB5"/>
    <w:rsid w:val="001A4135"/>
    <w:rsid w:val="001A429E"/>
    <w:rsid w:val="001A441B"/>
    <w:rsid w:val="001A466D"/>
    <w:rsid w:val="001A46DA"/>
    <w:rsid w:val="001A4936"/>
    <w:rsid w:val="001A4B01"/>
    <w:rsid w:val="001A4CE1"/>
    <w:rsid w:val="001A4E90"/>
    <w:rsid w:val="001A501C"/>
    <w:rsid w:val="001A50B3"/>
    <w:rsid w:val="001A50C4"/>
    <w:rsid w:val="001A5771"/>
    <w:rsid w:val="001A5AF5"/>
    <w:rsid w:val="001A5BF6"/>
    <w:rsid w:val="001A5D08"/>
    <w:rsid w:val="001A5D0E"/>
    <w:rsid w:val="001A61D2"/>
    <w:rsid w:val="001A6303"/>
    <w:rsid w:val="001A6386"/>
    <w:rsid w:val="001A6664"/>
    <w:rsid w:val="001A6A05"/>
    <w:rsid w:val="001A6B75"/>
    <w:rsid w:val="001A6E9F"/>
    <w:rsid w:val="001A6EDA"/>
    <w:rsid w:val="001A6F05"/>
    <w:rsid w:val="001A72FA"/>
    <w:rsid w:val="001A7474"/>
    <w:rsid w:val="001A754C"/>
    <w:rsid w:val="001A7635"/>
    <w:rsid w:val="001A793F"/>
    <w:rsid w:val="001A7A15"/>
    <w:rsid w:val="001A7B15"/>
    <w:rsid w:val="001A7DA7"/>
    <w:rsid w:val="001A7E23"/>
    <w:rsid w:val="001A7E49"/>
    <w:rsid w:val="001B010A"/>
    <w:rsid w:val="001B0141"/>
    <w:rsid w:val="001B047F"/>
    <w:rsid w:val="001B057C"/>
    <w:rsid w:val="001B07CD"/>
    <w:rsid w:val="001B09F2"/>
    <w:rsid w:val="001B0ADC"/>
    <w:rsid w:val="001B0D41"/>
    <w:rsid w:val="001B0DC9"/>
    <w:rsid w:val="001B0F28"/>
    <w:rsid w:val="001B10FF"/>
    <w:rsid w:val="001B1173"/>
    <w:rsid w:val="001B135A"/>
    <w:rsid w:val="001B15AA"/>
    <w:rsid w:val="001B15F9"/>
    <w:rsid w:val="001B1657"/>
    <w:rsid w:val="001B18FC"/>
    <w:rsid w:val="001B1D9A"/>
    <w:rsid w:val="001B2353"/>
    <w:rsid w:val="001B2795"/>
    <w:rsid w:val="001B2B78"/>
    <w:rsid w:val="001B2BA3"/>
    <w:rsid w:val="001B2C02"/>
    <w:rsid w:val="001B2E13"/>
    <w:rsid w:val="001B32D3"/>
    <w:rsid w:val="001B3B74"/>
    <w:rsid w:val="001B3E56"/>
    <w:rsid w:val="001B4004"/>
    <w:rsid w:val="001B4061"/>
    <w:rsid w:val="001B4309"/>
    <w:rsid w:val="001B463D"/>
    <w:rsid w:val="001B50FA"/>
    <w:rsid w:val="001B517D"/>
    <w:rsid w:val="001B52AE"/>
    <w:rsid w:val="001B52D2"/>
    <w:rsid w:val="001B5447"/>
    <w:rsid w:val="001B54FA"/>
    <w:rsid w:val="001B5625"/>
    <w:rsid w:val="001B57DE"/>
    <w:rsid w:val="001B5984"/>
    <w:rsid w:val="001B5C92"/>
    <w:rsid w:val="001B5E24"/>
    <w:rsid w:val="001B628A"/>
    <w:rsid w:val="001B63C1"/>
    <w:rsid w:val="001B690E"/>
    <w:rsid w:val="001B6AB3"/>
    <w:rsid w:val="001B6CB3"/>
    <w:rsid w:val="001B6DD5"/>
    <w:rsid w:val="001B6EAE"/>
    <w:rsid w:val="001B706C"/>
    <w:rsid w:val="001B70F0"/>
    <w:rsid w:val="001B71F1"/>
    <w:rsid w:val="001B7520"/>
    <w:rsid w:val="001B7552"/>
    <w:rsid w:val="001B780D"/>
    <w:rsid w:val="001B7D07"/>
    <w:rsid w:val="001C0532"/>
    <w:rsid w:val="001C0774"/>
    <w:rsid w:val="001C121A"/>
    <w:rsid w:val="001C159F"/>
    <w:rsid w:val="001C1668"/>
    <w:rsid w:val="001C1728"/>
    <w:rsid w:val="001C1801"/>
    <w:rsid w:val="001C190A"/>
    <w:rsid w:val="001C1A51"/>
    <w:rsid w:val="001C1D11"/>
    <w:rsid w:val="001C1E09"/>
    <w:rsid w:val="001C1E6B"/>
    <w:rsid w:val="001C243B"/>
    <w:rsid w:val="001C2641"/>
    <w:rsid w:val="001C2C78"/>
    <w:rsid w:val="001C2C92"/>
    <w:rsid w:val="001C2F5B"/>
    <w:rsid w:val="001C2F8F"/>
    <w:rsid w:val="001C31BE"/>
    <w:rsid w:val="001C3263"/>
    <w:rsid w:val="001C3292"/>
    <w:rsid w:val="001C381F"/>
    <w:rsid w:val="001C38B6"/>
    <w:rsid w:val="001C3EED"/>
    <w:rsid w:val="001C4084"/>
    <w:rsid w:val="001C4222"/>
    <w:rsid w:val="001C455B"/>
    <w:rsid w:val="001C4590"/>
    <w:rsid w:val="001C45FE"/>
    <w:rsid w:val="001C4712"/>
    <w:rsid w:val="001C47DA"/>
    <w:rsid w:val="001C48D2"/>
    <w:rsid w:val="001C4939"/>
    <w:rsid w:val="001C4AAB"/>
    <w:rsid w:val="001C4AC2"/>
    <w:rsid w:val="001C4C94"/>
    <w:rsid w:val="001C4E7F"/>
    <w:rsid w:val="001C50DF"/>
    <w:rsid w:val="001C5158"/>
    <w:rsid w:val="001C515E"/>
    <w:rsid w:val="001C51BE"/>
    <w:rsid w:val="001C53F2"/>
    <w:rsid w:val="001C5639"/>
    <w:rsid w:val="001C582F"/>
    <w:rsid w:val="001C5AD2"/>
    <w:rsid w:val="001C5C0B"/>
    <w:rsid w:val="001C5D04"/>
    <w:rsid w:val="001C5D98"/>
    <w:rsid w:val="001C618B"/>
    <w:rsid w:val="001C66FC"/>
    <w:rsid w:val="001C6DC3"/>
    <w:rsid w:val="001C6EE9"/>
    <w:rsid w:val="001C6F5F"/>
    <w:rsid w:val="001C73E9"/>
    <w:rsid w:val="001C75CD"/>
    <w:rsid w:val="001C7B0B"/>
    <w:rsid w:val="001C7D7A"/>
    <w:rsid w:val="001C7DC0"/>
    <w:rsid w:val="001D006E"/>
    <w:rsid w:val="001D0523"/>
    <w:rsid w:val="001D06E0"/>
    <w:rsid w:val="001D0820"/>
    <w:rsid w:val="001D08CA"/>
    <w:rsid w:val="001D0ADC"/>
    <w:rsid w:val="001D0DD0"/>
    <w:rsid w:val="001D125C"/>
    <w:rsid w:val="001D1B72"/>
    <w:rsid w:val="001D1C7C"/>
    <w:rsid w:val="001D21BC"/>
    <w:rsid w:val="001D2275"/>
    <w:rsid w:val="001D242C"/>
    <w:rsid w:val="001D2F8A"/>
    <w:rsid w:val="001D2FC6"/>
    <w:rsid w:val="001D3563"/>
    <w:rsid w:val="001D3591"/>
    <w:rsid w:val="001D3710"/>
    <w:rsid w:val="001D38B6"/>
    <w:rsid w:val="001D3A14"/>
    <w:rsid w:val="001D3B64"/>
    <w:rsid w:val="001D3E71"/>
    <w:rsid w:val="001D3E83"/>
    <w:rsid w:val="001D4225"/>
    <w:rsid w:val="001D42F4"/>
    <w:rsid w:val="001D4544"/>
    <w:rsid w:val="001D479E"/>
    <w:rsid w:val="001D4851"/>
    <w:rsid w:val="001D4DF2"/>
    <w:rsid w:val="001D5256"/>
    <w:rsid w:val="001D540D"/>
    <w:rsid w:val="001D5539"/>
    <w:rsid w:val="001D5981"/>
    <w:rsid w:val="001D5AF6"/>
    <w:rsid w:val="001D5B16"/>
    <w:rsid w:val="001D5E79"/>
    <w:rsid w:val="001D60AF"/>
    <w:rsid w:val="001D611A"/>
    <w:rsid w:val="001D6544"/>
    <w:rsid w:val="001D65F2"/>
    <w:rsid w:val="001D66FF"/>
    <w:rsid w:val="001D69CE"/>
    <w:rsid w:val="001D6B2F"/>
    <w:rsid w:val="001D6D82"/>
    <w:rsid w:val="001D6E9D"/>
    <w:rsid w:val="001D6F17"/>
    <w:rsid w:val="001D7566"/>
    <w:rsid w:val="001D7AA9"/>
    <w:rsid w:val="001D7B4C"/>
    <w:rsid w:val="001D7F18"/>
    <w:rsid w:val="001E034C"/>
    <w:rsid w:val="001E03D1"/>
    <w:rsid w:val="001E0425"/>
    <w:rsid w:val="001E0F39"/>
    <w:rsid w:val="001E15AF"/>
    <w:rsid w:val="001E1652"/>
    <w:rsid w:val="001E1C38"/>
    <w:rsid w:val="001E1D00"/>
    <w:rsid w:val="001E1E1A"/>
    <w:rsid w:val="001E2144"/>
    <w:rsid w:val="001E2224"/>
    <w:rsid w:val="001E22B3"/>
    <w:rsid w:val="001E25DC"/>
    <w:rsid w:val="001E2754"/>
    <w:rsid w:val="001E29EB"/>
    <w:rsid w:val="001E302B"/>
    <w:rsid w:val="001E3047"/>
    <w:rsid w:val="001E3594"/>
    <w:rsid w:val="001E3878"/>
    <w:rsid w:val="001E3D6E"/>
    <w:rsid w:val="001E3DC0"/>
    <w:rsid w:val="001E3F29"/>
    <w:rsid w:val="001E3FFD"/>
    <w:rsid w:val="001E4CEE"/>
    <w:rsid w:val="001E4D4F"/>
    <w:rsid w:val="001E503C"/>
    <w:rsid w:val="001E521E"/>
    <w:rsid w:val="001E5320"/>
    <w:rsid w:val="001E533D"/>
    <w:rsid w:val="001E53CF"/>
    <w:rsid w:val="001E5678"/>
    <w:rsid w:val="001E5692"/>
    <w:rsid w:val="001E5880"/>
    <w:rsid w:val="001E5D8A"/>
    <w:rsid w:val="001E6157"/>
    <w:rsid w:val="001E6225"/>
    <w:rsid w:val="001E64B5"/>
    <w:rsid w:val="001E6893"/>
    <w:rsid w:val="001E6A07"/>
    <w:rsid w:val="001E6CE8"/>
    <w:rsid w:val="001E6F6A"/>
    <w:rsid w:val="001E7279"/>
    <w:rsid w:val="001E7589"/>
    <w:rsid w:val="001E7590"/>
    <w:rsid w:val="001E75C4"/>
    <w:rsid w:val="001E7C8F"/>
    <w:rsid w:val="001E7ED4"/>
    <w:rsid w:val="001F0372"/>
    <w:rsid w:val="001F092B"/>
    <w:rsid w:val="001F0E0C"/>
    <w:rsid w:val="001F103E"/>
    <w:rsid w:val="001F10BB"/>
    <w:rsid w:val="001F1195"/>
    <w:rsid w:val="001F1217"/>
    <w:rsid w:val="001F141B"/>
    <w:rsid w:val="001F141F"/>
    <w:rsid w:val="001F16AE"/>
    <w:rsid w:val="001F1E72"/>
    <w:rsid w:val="001F27DD"/>
    <w:rsid w:val="001F2B56"/>
    <w:rsid w:val="001F2BC3"/>
    <w:rsid w:val="001F2F7D"/>
    <w:rsid w:val="001F302F"/>
    <w:rsid w:val="001F3107"/>
    <w:rsid w:val="001F3917"/>
    <w:rsid w:val="001F3967"/>
    <w:rsid w:val="001F3F01"/>
    <w:rsid w:val="001F401D"/>
    <w:rsid w:val="001F4043"/>
    <w:rsid w:val="001F409C"/>
    <w:rsid w:val="001F4290"/>
    <w:rsid w:val="001F43BC"/>
    <w:rsid w:val="001F4817"/>
    <w:rsid w:val="001F4989"/>
    <w:rsid w:val="001F51B4"/>
    <w:rsid w:val="001F52E9"/>
    <w:rsid w:val="001F5351"/>
    <w:rsid w:val="001F55D7"/>
    <w:rsid w:val="001F55E6"/>
    <w:rsid w:val="001F5810"/>
    <w:rsid w:val="001F594A"/>
    <w:rsid w:val="001F5AFA"/>
    <w:rsid w:val="001F5B93"/>
    <w:rsid w:val="001F5BB3"/>
    <w:rsid w:val="001F5F46"/>
    <w:rsid w:val="001F5FB9"/>
    <w:rsid w:val="001F61E4"/>
    <w:rsid w:val="001F61F1"/>
    <w:rsid w:val="001F66E0"/>
    <w:rsid w:val="001F6FBC"/>
    <w:rsid w:val="001F700C"/>
    <w:rsid w:val="001F7099"/>
    <w:rsid w:val="001F7272"/>
    <w:rsid w:val="001F7367"/>
    <w:rsid w:val="001F74B3"/>
    <w:rsid w:val="001F7A06"/>
    <w:rsid w:val="001F7CD5"/>
    <w:rsid w:val="00200040"/>
    <w:rsid w:val="00200048"/>
    <w:rsid w:val="002001C9"/>
    <w:rsid w:val="00200316"/>
    <w:rsid w:val="0020095D"/>
    <w:rsid w:val="00200D35"/>
    <w:rsid w:val="002012D4"/>
    <w:rsid w:val="002013B1"/>
    <w:rsid w:val="00201B47"/>
    <w:rsid w:val="00201D23"/>
    <w:rsid w:val="0020238D"/>
    <w:rsid w:val="0020265F"/>
    <w:rsid w:val="00203295"/>
    <w:rsid w:val="0020343E"/>
    <w:rsid w:val="00203802"/>
    <w:rsid w:val="00203829"/>
    <w:rsid w:val="00203860"/>
    <w:rsid w:val="002039A2"/>
    <w:rsid w:val="00203E2E"/>
    <w:rsid w:val="0020405E"/>
    <w:rsid w:val="002040D1"/>
    <w:rsid w:val="002041E7"/>
    <w:rsid w:val="00204332"/>
    <w:rsid w:val="00204532"/>
    <w:rsid w:val="0020461D"/>
    <w:rsid w:val="002047F6"/>
    <w:rsid w:val="00204B1A"/>
    <w:rsid w:val="00204C7F"/>
    <w:rsid w:val="00204E96"/>
    <w:rsid w:val="00204EF2"/>
    <w:rsid w:val="00204FD4"/>
    <w:rsid w:val="00205454"/>
    <w:rsid w:val="00205640"/>
    <w:rsid w:val="00205664"/>
    <w:rsid w:val="00205739"/>
    <w:rsid w:val="00205823"/>
    <w:rsid w:val="00205B29"/>
    <w:rsid w:val="00205CFC"/>
    <w:rsid w:val="00205F78"/>
    <w:rsid w:val="0020612C"/>
    <w:rsid w:val="00206494"/>
    <w:rsid w:val="002065CD"/>
    <w:rsid w:val="002068BF"/>
    <w:rsid w:val="00206E13"/>
    <w:rsid w:val="00206FF9"/>
    <w:rsid w:val="00207224"/>
    <w:rsid w:val="0020729D"/>
    <w:rsid w:val="00207350"/>
    <w:rsid w:val="00207696"/>
    <w:rsid w:val="00207D97"/>
    <w:rsid w:val="0021002A"/>
    <w:rsid w:val="00210375"/>
    <w:rsid w:val="002103E2"/>
    <w:rsid w:val="00210662"/>
    <w:rsid w:val="00210812"/>
    <w:rsid w:val="002108AE"/>
    <w:rsid w:val="00210964"/>
    <w:rsid w:val="00210A7B"/>
    <w:rsid w:val="00210E1E"/>
    <w:rsid w:val="0021111B"/>
    <w:rsid w:val="00211129"/>
    <w:rsid w:val="00211396"/>
    <w:rsid w:val="00211B61"/>
    <w:rsid w:val="00211E32"/>
    <w:rsid w:val="00211E78"/>
    <w:rsid w:val="002123B2"/>
    <w:rsid w:val="002124EA"/>
    <w:rsid w:val="00212747"/>
    <w:rsid w:val="00212764"/>
    <w:rsid w:val="00212AD0"/>
    <w:rsid w:val="00212DC7"/>
    <w:rsid w:val="00212F85"/>
    <w:rsid w:val="00212FF8"/>
    <w:rsid w:val="00213047"/>
    <w:rsid w:val="0021308C"/>
    <w:rsid w:val="0021377B"/>
    <w:rsid w:val="0021395F"/>
    <w:rsid w:val="00213ADF"/>
    <w:rsid w:val="00213BBB"/>
    <w:rsid w:val="00213EFF"/>
    <w:rsid w:val="00213FBC"/>
    <w:rsid w:val="00214094"/>
    <w:rsid w:val="00214095"/>
    <w:rsid w:val="002144BA"/>
    <w:rsid w:val="00214628"/>
    <w:rsid w:val="00214832"/>
    <w:rsid w:val="00214915"/>
    <w:rsid w:val="002149D0"/>
    <w:rsid w:val="002149D8"/>
    <w:rsid w:val="00214B29"/>
    <w:rsid w:val="002150B1"/>
    <w:rsid w:val="0021524E"/>
    <w:rsid w:val="00215317"/>
    <w:rsid w:val="0021546C"/>
    <w:rsid w:val="0021585B"/>
    <w:rsid w:val="00215AA2"/>
    <w:rsid w:val="00215B41"/>
    <w:rsid w:val="002160AC"/>
    <w:rsid w:val="002160F7"/>
    <w:rsid w:val="00216397"/>
    <w:rsid w:val="0021677A"/>
    <w:rsid w:val="00216AC2"/>
    <w:rsid w:val="00217342"/>
    <w:rsid w:val="002173A6"/>
    <w:rsid w:val="00217792"/>
    <w:rsid w:val="002178C1"/>
    <w:rsid w:val="00217AE1"/>
    <w:rsid w:val="00217B06"/>
    <w:rsid w:val="0022006F"/>
    <w:rsid w:val="0022014E"/>
    <w:rsid w:val="00220488"/>
    <w:rsid w:val="002207BB"/>
    <w:rsid w:val="002207D5"/>
    <w:rsid w:val="00220812"/>
    <w:rsid w:val="0022086D"/>
    <w:rsid w:val="00220AF3"/>
    <w:rsid w:val="00220CBC"/>
    <w:rsid w:val="00220F54"/>
    <w:rsid w:val="002210D5"/>
    <w:rsid w:val="00221162"/>
    <w:rsid w:val="00221371"/>
    <w:rsid w:val="0022138D"/>
    <w:rsid w:val="0022158F"/>
    <w:rsid w:val="00221814"/>
    <w:rsid w:val="002218E0"/>
    <w:rsid w:val="00221DC9"/>
    <w:rsid w:val="00221F77"/>
    <w:rsid w:val="002220E9"/>
    <w:rsid w:val="00222765"/>
    <w:rsid w:val="00222866"/>
    <w:rsid w:val="002229E8"/>
    <w:rsid w:val="002229EB"/>
    <w:rsid w:val="00223048"/>
    <w:rsid w:val="00223251"/>
    <w:rsid w:val="00223254"/>
    <w:rsid w:val="002235C8"/>
    <w:rsid w:val="002236F4"/>
    <w:rsid w:val="002239C5"/>
    <w:rsid w:val="00223A1B"/>
    <w:rsid w:val="00223ADF"/>
    <w:rsid w:val="00223CEB"/>
    <w:rsid w:val="00223F35"/>
    <w:rsid w:val="00223F85"/>
    <w:rsid w:val="0022403A"/>
    <w:rsid w:val="00224247"/>
    <w:rsid w:val="002242D4"/>
    <w:rsid w:val="002244C2"/>
    <w:rsid w:val="00224873"/>
    <w:rsid w:val="00224975"/>
    <w:rsid w:val="00224B0B"/>
    <w:rsid w:val="00224C9A"/>
    <w:rsid w:val="00224F9F"/>
    <w:rsid w:val="002256C6"/>
    <w:rsid w:val="002256E6"/>
    <w:rsid w:val="00225B15"/>
    <w:rsid w:val="00225B99"/>
    <w:rsid w:val="0022619E"/>
    <w:rsid w:val="0022624F"/>
    <w:rsid w:val="00226495"/>
    <w:rsid w:val="002267D4"/>
    <w:rsid w:val="00226A45"/>
    <w:rsid w:val="00226D77"/>
    <w:rsid w:val="00226E70"/>
    <w:rsid w:val="00226E7A"/>
    <w:rsid w:val="00227164"/>
    <w:rsid w:val="0022745D"/>
    <w:rsid w:val="00227828"/>
    <w:rsid w:val="00227913"/>
    <w:rsid w:val="0022796B"/>
    <w:rsid w:val="002300E7"/>
    <w:rsid w:val="002301ED"/>
    <w:rsid w:val="00230246"/>
    <w:rsid w:val="00230754"/>
    <w:rsid w:val="0023098C"/>
    <w:rsid w:val="00230FC3"/>
    <w:rsid w:val="002310B3"/>
    <w:rsid w:val="002311DB"/>
    <w:rsid w:val="002314A3"/>
    <w:rsid w:val="00231578"/>
    <w:rsid w:val="00231616"/>
    <w:rsid w:val="00231628"/>
    <w:rsid w:val="002316B6"/>
    <w:rsid w:val="00231B46"/>
    <w:rsid w:val="00231C29"/>
    <w:rsid w:val="00231C96"/>
    <w:rsid w:val="00231E43"/>
    <w:rsid w:val="00231F12"/>
    <w:rsid w:val="0023209F"/>
    <w:rsid w:val="00232D55"/>
    <w:rsid w:val="00232F2F"/>
    <w:rsid w:val="00233581"/>
    <w:rsid w:val="002335D0"/>
    <w:rsid w:val="00233AD3"/>
    <w:rsid w:val="00233BEF"/>
    <w:rsid w:val="00233C48"/>
    <w:rsid w:val="00233CFF"/>
    <w:rsid w:val="00233D99"/>
    <w:rsid w:val="00233EDC"/>
    <w:rsid w:val="00233F34"/>
    <w:rsid w:val="002340EA"/>
    <w:rsid w:val="002341C2"/>
    <w:rsid w:val="00234262"/>
    <w:rsid w:val="002342D0"/>
    <w:rsid w:val="002342D6"/>
    <w:rsid w:val="002343EA"/>
    <w:rsid w:val="00234432"/>
    <w:rsid w:val="002347C9"/>
    <w:rsid w:val="00234875"/>
    <w:rsid w:val="002348BC"/>
    <w:rsid w:val="00234A6C"/>
    <w:rsid w:val="00234D64"/>
    <w:rsid w:val="00235016"/>
    <w:rsid w:val="002353B8"/>
    <w:rsid w:val="00235CCB"/>
    <w:rsid w:val="00235D5A"/>
    <w:rsid w:val="002360A3"/>
    <w:rsid w:val="0023620C"/>
    <w:rsid w:val="0023644B"/>
    <w:rsid w:val="00236468"/>
    <w:rsid w:val="00236DB4"/>
    <w:rsid w:val="002370E2"/>
    <w:rsid w:val="00237190"/>
    <w:rsid w:val="002375B5"/>
    <w:rsid w:val="00237822"/>
    <w:rsid w:val="002378B0"/>
    <w:rsid w:val="00237AEA"/>
    <w:rsid w:val="00237F37"/>
    <w:rsid w:val="00237FB1"/>
    <w:rsid w:val="002404F8"/>
    <w:rsid w:val="00240B92"/>
    <w:rsid w:val="0024118C"/>
    <w:rsid w:val="002411A7"/>
    <w:rsid w:val="002411D1"/>
    <w:rsid w:val="00241588"/>
    <w:rsid w:val="0024177D"/>
    <w:rsid w:val="00241D64"/>
    <w:rsid w:val="00241F33"/>
    <w:rsid w:val="00241FEA"/>
    <w:rsid w:val="00242141"/>
    <w:rsid w:val="00242412"/>
    <w:rsid w:val="0024278E"/>
    <w:rsid w:val="002429B1"/>
    <w:rsid w:val="00242A84"/>
    <w:rsid w:val="00242BAE"/>
    <w:rsid w:val="00242C1C"/>
    <w:rsid w:val="00242EDE"/>
    <w:rsid w:val="002430E5"/>
    <w:rsid w:val="0024320E"/>
    <w:rsid w:val="00243304"/>
    <w:rsid w:val="0024350E"/>
    <w:rsid w:val="00243D43"/>
    <w:rsid w:val="00243D57"/>
    <w:rsid w:val="00243FD6"/>
    <w:rsid w:val="00244786"/>
    <w:rsid w:val="00244860"/>
    <w:rsid w:val="00244A35"/>
    <w:rsid w:val="00244ADA"/>
    <w:rsid w:val="00244E78"/>
    <w:rsid w:val="00245012"/>
    <w:rsid w:val="002450F2"/>
    <w:rsid w:val="0024524E"/>
    <w:rsid w:val="00245557"/>
    <w:rsid w:val="0024560A"/>
    <w:rsid w:val="00245772"/>
    <w:rsid w:val="00245859"/>
    <w:rsid w:val="00245A23"/>
    <w:rsid w:val="00245E30"/>
    <w:rsid w:val="0024608B"/>
    <w:rsid w:val="002463C2"/>
    <w:rsid w:val="00246571"/>
    <w:rsid w:val="002469FE"/>
    <w:rsid w:val="00246E16"/>
    <w:rsid w:val="00246F06"/>
    <w:rsid w:val="00246FBE"/>
    <w:rsid w:val="00247456"/>
    <w:rsid w:val="0024758B"/>
    <w:rsid w:val="002476E0"/>
    <w:rsid w:val="00247A83"/>
    <w:rsid w:val="00247A84"/>
    <w:rsid w:val="00247ABD"/>
    <w:rsid w:val="00247F26"/>
    <w:rsid w:val="00250008"/>
    <w:rsid w:val="002505C2"/>
    <w:rsid w:val="00250C21"/>
    <w:rsid w:val="00250CBD"/>
    <w:rsid w:val="00250DA2"/>
    <w:rsid w:val="00250E84"/>
    <w:rsid w:val="002510DD"/>
    <w:rsid w:val="002515FD"/>
    <w:rsid w:val="0025170B"/>
    <w:rsid w:val="00251886"/>
    <w:rsid w:val="00251E49"/>
    <w:rsid w:val="0025228E"/>
    <w:rsid w:val="00252332"/>
    <w:rsid w:val="00252A6F"/>
    <w:rsid w:val="00252AFD"/>
    <w:rsid w:val="00252B3B"/>
    <w:rsid w:val="00252BC3"/>
    <w:rsid w:val="00252DD7"/>
    <w:rsid w:val="00253055"/>
    <w:rsid w:val="00253174"/>
    <w:rsid w:val="002533F1"/>
    <w:rsid w:val="00253458"/>
    <w:rsid w:val="0025360F"/>
    <w:rsid w:val="0025367F"/>
    <w:rsid w:val="002538C2"/>
    <w:rsid w:val="00253BF4"/>
    <w:rsid w:val="00253F64"/>
    <w:rsid w:val="00254308"/>
    <w:rsid w:val="0025436F"/>
    <w:rsid w:val="0025459A"/>
    <w:rsid w:val="002548F0"/>
    <w:rsid w:val="00255119"/>
    <w:rsid w:val="0025575B"/>
    <w:rsid w:val="002557DA"/>
    <w:rsid w:val="0025599F"/>
    <w:rsid w:val="00255D78"/>
    <w:rsid w:val="00256991"/>
    <w:rsid w:val="00256AD6"/>
    <w:rsid w:val="00256F69"/>
    <w:rsid w:val="00257022"/>
    <w:rsid w:val="002572A3"/>
    <w:rsid w:val="002573CD"/>
    <w:rsid w:val="002576C0"/>
    <w:rsid w:val="00257888"/>
    <w:rsid w:val="00260237"/>
    <w:rsid w:val="0026031A"/>
    <w:rsid w:val="00260455"/>
    <w:rsid w:val="00260609"/>
    <w:rsid w:val="0026079D"/>
    <w:rsid w:val="00260965"/>
    <w:rsid w:val="00260FD1"/>
    <w:rsid w:val="002615EA"/>
    <w:rsid w:val="00261720"/>
    <w:rsid w:val="002618EC"/>
    <w:rsid w:val="0026202F"/>
    <w:rsid w:val="00262253"/>
    <w:rsid w:val="002628DB"/>
    <w:rsid w:val="00262C87"/>
    <w:rsid w:val="00262CA6"/>
    <w:rsid w:val="00262CC5"/>
    <w:rsid w:val="002631A4"/>
    <w:rsid w:val="002632FA"/>
    <w:rsid w:val="0026342A"/>
    <w:rsid w:val="00263797"/>
    <w:rsid w:val="00263870"/>
    <w:rsid w:val="00263A95"/>
    <w:rsid w:val="00263A9B"/>
    <w:rsid w:val="00263B50"/>
    <w:rsid w:val="00263EEF"/>
    <w:rsid w:val="00263F02"/>
    <w:rsid w:val="00264156"/>
    <w:rsid w:val="002641D2"/>
    <w:rsid w:val="0026449D"/>
    <w:rsid w:val="00264F71"/>
    <w:rsid w:val="0026520F"/>
    <w:rsid w:val="002654E5"/>
    <w:rsid w:val="0026556A"/>
    <w:rsid w:val="00265690"/>
    <w:rsid w:val="00265805"/>
    <w:rsid w:val="00265818"/>
    <w:rsid w:val="00265ACA"/>
    <w:rsid w:val="00265B4B"/>
    <w:rsid w:val="00265C1D"/>
    <w:rsid w:val="002661E2"/>
    <w:rsid w:val="002661EF"/>
    <w:rsid w:val="002665CC"/>
    <w:rsid w:val="002666EC"/>
    <w:rsid w:val="00266CF5"/>
    <w:rsid w:val="00266F2D"/>
    <w:rsid w:val="002670CB"/>
    <w:rsid w:val="00267158"/>
    <w:rsid w:val="0026719F"/>
    <w:rsid w:val="002671FB"/>
    <w:rsid w:val="002673F7"/>
    <w:rsid w:val="0026784D"/>
    <w:rsid w:val="00267BF0"/>
    <w:rsid w:val="00267E89"/>
    <w:rsid w:val="0027037A"/>
    <w:rsid w:val="002705C0"/>
    <w:rsid w:val="0027060C"/>
    <w:rsid w:val="00270883"/>
    <w:rsid w:val="00270BC8"/>
    <w:rsid w:val="00270EF1"/>
    <w:rsid w:val="00270F22"/>
    <w:rsid w:val="0027136F"/>
    <w:rsid w:val="002713D1"/>
    <w:rsid w:val="002714B8"/>
    <w:rsid w:val="002715FF"/>
    <w:rsid w:val="002718B8"/>
    <w:rsid w:val="00271E6D"/>
    <w:rsid w:val="002720C3"/>
    <w:rsid w:val="00272451"/>
    <w:rsid w:val="00272582"/>
    <w:rsid w:val="00272E25"/>
    <w:rsid w:val="00272E79"/>
    <w:rsid w:val="00273265"/>
    <w:rsid w:val="00273A68"/>
    <w:rsid w:val="00273A98"/>
    <w:rsid w:val="00273AC3"/>
    <w:rsid w:val="00273B89"/>
    <w:rsid w:val="00273BBC"/>
    <w:rsid w:val="00274027"/>
    <w:rsid w:val="002742F8"/>
    <w:rsid w:val="00274681"/>
    <w:rsid w:val="00274893"/>
    <w:rsid w:val="00274A7F"/>
    <w:rsid w:val="00274D75"/>
    <w:rsid w:val="00274DA7"/>
    <w:rsid w:val="00274DBC"/>
    <w:rsid w:val="00275156"/>
    <w:rsid w:val="002756EE"/>
    <w:rsid w:val="00275805"/>
    <w:rsid w:val="00275866"/>
    <w:rsid w:val="0027657B"/>
    <w:rsid w:val="002765B9"/>
    <w:rsid w:val="00276ABE"/>
    <w:rsid w:val="00276EC3"/>
    <w:rsid w:val="00276F55"/>
    <w:rsid w:val="00277147"/>
    <w:rsid w:val="0027724E"/>
    <w:rsid w:val="002772AC"/>
    <w:rsid w:val="002776EB"/>
    <w:rsid w:val="00277F5A"/>
    <w:rsid w:val="002800BB"/>
    <w:rsid w:val="00280568"/>
    <w:rsid w:val="002805D7"/>
    <w:rsid w:val="00280826"/>
    <w:rsid w:val="00280B67"/>
    <w:rsid w:val="00280C14"/>
    <w:rsid w:val="00280CAA"/>
    <w:rsid w:val="00280F04"/>
    <w:rsid w:val="00281113"/>
    <w:rsid w:val="00281378"/>
    <w:rsid w:val="00281959"/>
    <w:rsid w:val="00281D44"/>
    <w:rsid w:val="002823F5"/>
    <w:rsid w:val="002824EB"/>
    <w:rsid w:val="00282609"/>
    <w:rsid w:val="002827AC"/>
    <w:rsid w:val="0028285D"/>
    <w:rsid w:val="00282A0E"/>
    <w:rsid w:val="00282A5F"/>
    <w:rsid w:val="00282D47"/>
    <w:rsid w:val="00283103"/>
    <w:rsid w:val="00283140"/>
    <w:rsid w:val="002833CF"/>
    <w:rsid w:val="002834CE"/>
    <w:rsid w:val="00283636"/>
    <w:rsid w:val="00283878"/>
    <w:rsid w:val="0028393B"/>
    <w:rsid w:val="00283ADF"/>
    <w:rsid w:val="00283D49"/>
    <w:rsid w:val="00283FE4"/>
    <w:rsid w:val="0028436D"/>
    <w:rsid w:val="002846A0"/>
    <w:rsid w:val="002847A2"/>
    <w:rsid w:val="00284B7D"/>
    <w:rsid w:val="00284D22"/>
    <w:rsid w:val="00285102"/>
    <w:rsid w:val="002852A9"/>
    <w:rsid w:val="002853BA"/>
    <w:rsid w:val="00285B90"/>
    <w:rsid w:val="00285CDB"/>
    <w:rsid w:val="00285D6F"/>
    <w:rsid w:val="00285DF4"/>
    <w:rsid w:val="002860A0"/>
    <w:rsid w:val="00286341"/>
    <w:rsid w:val="0028695B"/>
    <w:rsid w:val="00286C04"/>
    <w:rsid w:val="0028720A"/>
    <w:rsid w:val="002874D3"/>
    <w:rsid w:val="00287A03"/>
    <w:rsid w:val="00287B64"/>
    <w:rsid w:val="00287DC2"/>
    <w:rsid w:val="00290262"/>
    <w:rsid w:val="00290373"/>
    <w:rsid w:val="00290485"/>
    <w:rsid w:val="0029060A"/>
    <w:rsid w:val="002908E8"/>
    <w:rsid w:val="0029096C"/>
    <w:rsid w:val="00290D7B"/>
    <w:rsid w:val="00290E3B"/>
    <w:rsid w:val="00290E4C"/>
    <w:rsid w:val="00291353"/>
    <w:rsid w:val="002914B0"/>
    <w:rsid w:val="00291673"/>
    <w:rsid w:val="002918C5"/>
    <w:rsid w:val="00291CA1"/>
    <w:rsid w:val="00291EE6"/>
    <w:rsid w:val="00292044"/>
    <w:rsid w:val="00292234"/>
    <w:rsid w:val="00292267"/>
    <w:rsid w:val="00293003"/>
    <w:rsid w:val="0029336B"/>
    <w:rsid w:val="00293523"/>
    <w:rsid w:val="00293708"/>
    <w:rsid w:val="00293922"/>
    <w:rsid w:val="002939C7"/>
    <w:rsid w:val="00293D0F"/>
    <w:rsid w:val="00293E11"/>
    <w:rsid w:val="0029405F"/>
    <w:rsid w:val="00294062"/>
    <w:rsid w:val="002940E1"/>
    <w:rsid w:val="0029431B"/>
    <w:rsid w:val="002943A4"/>
    <w:rsid w:val="0029474C"/>
    <w:rsid w:val="00294A23"/>
    <w:rsid w:val="00294B39"/>
    <w:rsid w:val="00294B3D"/>
    <w:rsid w:val="00294B5C"/>
    <w:rsid w:val="002951E5"/>
    <w:rsid w:val="00295200"/>
    <w:rsid w:val="0029549D"/>
    <w:rsid w:val="002954E1"/>
    <w:rsid w:val="00295644"/>
    <w:rsid w:val="00295C81"/>
    <w:rsid w:val="00295F87"/>
    <w:rsid w:val="0029650B"/>
    <w:rsid w:val="00296662"/>
    <w:rsid w:val="0029678E"/>
    <w:rsid w:val="00296909"/>
    <w:rsid w:val="00296AE0"/>
    <w:rsid w:val="002974C3"/>
    <w:rsid w:val="0029770C"/>
    <w:rsid w:val="00297875"/>
    <w:rsid w:val="002978B4"/>
    <w:rsid w:val="00297C5D"/>
    <w:rsid w:val="00297F6F"/>
    <w:rsid w:val="002A0337"/>
    <w:rsid w:val="002A087A"/>
    <w:rsid w:val="002A0BEC"/>
    <w:rsid w:val="002A0F2A"/>
    <w:rsid w:val="002A101F"/>
    <w:rsid w:val="002A12AF"/>
    <w:rsid w:val="002A1650"/>
    <w:rsid w:val="002A1F72"/>
    <w:rsid w:val="002A23EC"/>
    <w:rsid w:val="002A2488"/>
    <w:rsid w:val="002A282A"/>
    <w:rsid w:val="002A2953"/>
    <w:rsid w:val="002A2A21"/>
    <w:rsid w:val="002A2EC7"/>
    <w:rsid w:val="002A3043"/>
    <w:rsid w:val="002A3258"/>
    <w:rsid w:val="002A33F4"/>
    <w:rsid w:val="002A3494"/>
    <w:rsid w:val="002A3782"/>
    <w:rsid w:val="002A390B"/>
    <w:rsid w:val="002A39EC"/>
    <w:rsid w:val="002A3E65"/>
    <w:rsid w:val="002A4023"/>
    <w:rsid w:val="002A41D2"/>
    <w:rsid w:val="002A442A"/>
    <w:rsid w:val="002A44DC"/>
    <w:rsid w:val="002A44F8"/>
    <w:rsid w:val="002A456A"/>
    <w:rsid w:val="002A45CB"/>
    <w:rsid w:val="002A47FE"/>
    <w:rsid w:val="002A484D"/>
    <w:rsid w:val="002A4C77"/>
    <w:rsid w:val="002A4C95"/>
    <w:rsid w:val="002A5007"/>
    <w:rsid w:val="002A5176"/>
    <w:rsid w:val="002A5889"/>
    <w:rsid w:val="002A59B0"/>
    <w:rsid w:val="002A5B26"/>
    <w:rsid w:val="002A5BAA"/>
    <w:rsid w:val="002A5D13"/>
    <w:rsid w:val="002A5D5A"/>
    <w:rsid w:val="002A5E95"/>
    <w:rsid w:val="002A6258"/>
    <w:rsid w:val="002A650C"/>
    <w:rsid w:val="002A6628"/>
    <w:rsid w:val="002A6897"/>
    <w:rsid w:val="002A68D9"/>
    <w:rsid w:val="002A6CD8"/>
    <w:rsid w:val="002A6CF2"/>
    <w:rsid w:val="002A72EF"/>
    <w:rsid w:val="002A738A"/>
    <w:rsid w:val="002A7BE8"/>
    <w:rsid w:val="002B0084"/>
    <w:rsid w:val="002B04CF"/>
    <w:rsid w:val="002B07FC"/>
    <w:rsid w:val="002B0D2B"/>
    <w:rsid w:val="002B0D40"/>
    <w:rsid w:val="002B0F74"/>
    <w:rsid w:val="002B103A"/>
    <w:rsid w:val="002B1051"/>
    <w:rsid w:val="002B12D8"/>
    <w:rsid w:val="002B1384"/>
    <w:rsid w:val="002B1432"/>
    <w:rsid w:val="002B1498"/>
    <w:rsid w:val="002B14CF"/>
    <w:rsid w:val="002B18A0"/>
    <w:rsid w:val="002B1A11"/>
    <w:rsid w:val="002B1D73"/>
    <w:rsid w:val="002B1E77"/>
    <w:rsid w:val="002B1F10"/>
    <w:rsid w:val="002B2EBD"/>
    <w:rsid w:val="002B322E"/>
    <w:rsid w:val="002B3295"/>
    <w:rsid w:val="002B3517"/>
    <w:rsid w:val="002B395D"/>
    <w:rsid w:val="002B3BEB"/>
    <w:rsid w:val="002B461D"/>
    <w:rsid w:val="002B4738"/>
    <w:rsid w:val="002B4970"/>
    <w:rsid w:val="002B4A63"/>
    <w:rsid w:val="002B50BB"/>
    <w:rsid w:val="002B5178"/>
    <w:rsid w:val="002B558D"/>
    <w:rsid w:val="002B5595"/>
    <w:rsid w:val="002B5694"/>
    <w:rsid w:val="002B5776"/>
    <w:rsid w:val="002B5A2E"/>
    <w:rsid w:val="002B5B73"/>
    <w:rsid w:val="002B5CE4"/>
    <w:rsid w:val="002B68B5"/>
    <w:rsid w:val="002B6B6F"/>
    <w:rsid w:val="002B7235"/>
    <w:rsid w:val="002B7366"/>
    <w:rsid w:val="002B7721"/>
    <w:rsid w:val="002B7DF1"/>
    <w:rsid w:val="002B7F4B"/>
    <w:rsid w:val="002C014D"/>
    <w:rsid w:val="002C01F8"/>
    <w:rsid w:val="002C0408"/>
    <w:rsid w:val="002C041B"/>
    <w:rsid w:val="002C115E"/>
    <w:rsid w:val="002C12DC"/>
    <w:rsid w:val="002C13CF"/>
    <w:rsid w:val="002C15FD"/>
    <w:rsid w:val="002C16C8"/>
    <w:rsid w:val="002C1931"/>
    <w:rsid w:val="002C208C"/>
    <w:rsid w:val="002C2CE0"/>
    <w:rsid w:val="002C2D28"/>
    <w:rsid w:val="002C375C"/>
    <w:rsid w:val="002C3831"/>
    <w:rsid w:val="002C3E84"/>
    <w:rsid w:val="002C43BF"/>
    <w:rsid w:val="002C44CF"/>
    <w:rsid w:val="002C45B3"/>
    <w:rsid w:val="002C478C"/>
    <w:rsid w:val="002C4924"/>
    <w:rsid w:val="002C495D"/>
    <w:rsid w:val="002C4AE4"/>
    <w:rsid w:val="002C4BAA"/>
    <w:rsid w:val="002C53FB"/>
    <w:rsid w:val="002C548D"/>
    <w:rsid w:val="002C54EB"/>
    <w:rsid w:val="002C5563"/>
    <w:rsid w:val="002C5934"/>
    <w:rsid w:val="002C5B31"/>
    <w:rsid w:val="002C5D06"/>
    <w:rsid w:val="002C6341"/>
    <w:rsid w:val="002C66FD"/>
    <w:rsid w:val="002C6770"/>
    <w:rsid w:val="002C67EE"/>
    <w:rsid w:val="002C68E4"/>
    <w:rsid w:val="002C6C1B"/>
    <w:rsid w:val="002C6F6B"/>
    <w:rsid w:val="002C7060"/>
    <w:rsid w:val="002C7282"/>
    <w:rsid w:val="002C74A5"/>
    <w:rsid w:val="002C74D2"/>
    <w:rsid w:val="002C7508"/>
    <w:rsid w:val="002C76B7"/>
    <w:rsid w:val="002C782E"/>
    <w:rsid w:val="002C785A"/>
    <w:rsid w:val="002C79FD"/>
    <w:rsid w:val="002C7B90"/>
    <w:rsid w:val="002C7C39"/>
    <w:rsid w:val="002C7DF7"/>
    <w:rsid w:val="002D00DC"/>
    <w:rsid w:val="002D023D"/>
    <w:rsid w:val="002D0558"/>
    <w:rsid w:val="002D0B93"/>
    <w:rsid w:val="002D142B"/>
    <w:rsid w:val="002D149C"/>
    <w:rsid w:val="002D159F"/>
    <w:rsid w:val="002D1604"/>
    <w:rsid w:val="002D1944"/>
    <w:rsid w:val="002D1A19"/>
    <w:rsid w:val="002D1A3C"/>
    <w:rsid w:val="002D20E6"/>
    <w:rsid w:val="002D2158"/>
    <w:rsid w:val="002D23A8"/>
    <w:rsid w:val="002D23B7"/>
    <w:rsid w:val="002D23D4"/>
    <w:rsid w:val="002D26E7"/>
    <w:rsid w:val="002D2820"/>
    <w:rsid w:val="002D2870"/>
    <w:rsid w:val="002D2882"/>
    <w:rsid w:val="002D2916"/>
    <w:rsid w:val="002D2A21"/>
    <w:rsid w:val="002D2BBE"/>
    <w:rsid w:val="002D2EBD"/>
    <w:rsid w:val="002D2FB6"/>
    <w:rsid w:val="002D3032"/>
    <w:rsid w:val="002D3372"/>
    <w:rsid w:val="002D35A5"/>
    <w:rsid w:val="002D3834"/>
    <w:rsid w:val="002D3B6C"/>
    <w:rsid w:val="002D3C48"/>
    <w:rsid w:val="002D4108"/>
    <w:rsid w:val="002D462F"/>
    <w:rsid w:val="002D4801"/>
    <w:rsid w:val="002D4D51"/>
    <w:rsid w:val="002D4DAA"/>
    <w:rsid w:val="002D4E8E"/>
    <w:rsid w:val="002D5289"/>
    <w:rsid w:val="002D55CB"/>
    <w:rsid w:val="002D5964"/>
    <w:rsid w:val="002D5999"/>
    <w:rsid w:val="002D5A31"/>
    <w:rsid w:val="002D5BFC"/>
    <w:rsid w:val="002D5E93"/>
    <w:rsid w:val="002D6068"/>
    <w:rsid w:val="002D6252"/>
    <w:rsid w:val="002D6265"/>
    <w:rsid w:val="002D641E"/>
    <w:rsid w:val="002D6B83"/>
    <w:rsid w:val="002D6C16"/>
    <w:rsid w:val="002D6D6E"/>
    <w:rsid w:val="002D702F"/>
    <w:rsid w:val="002D713B"/>
    <w:rsid w:val="002D7151"/>
    <w:rsid w:val="002D73B3"/>
    <w:rsid w:val="002D74C9"/>
    <w:rsid w:val="002D7A6F"/>
    <w:rsid w:val="002D7F02"/>
    <w:rsid w:val="002E005C"/>
    <w:rsid w:val="002E00CF"/>
    <w:rsid w:val="002E0347"/>
    <w:rsid w:val="002E0398"/>
    <w:rsid w:val="002E0581"/>
    <w:rsid w:val="002E0750"/>
    <w:rsid w:val="002E08EA"/>
    <w:rsid w:val="002E0A06"/>
    <w:rsid w:val="002E0C8F"/>
    <w:rsid w:val="002E0E32"/>
    <w:rsid w:val="002E179D"/>
    <w:rsid w:val="002E17B9"/>
    <w:rsid w:val="002E1852"/>
    <w:rsid w:val="002E19E5"/>
    <w:rsid w:val="002E1AF8"/>
    <w:rsid w:val="002E1C5E"/>
    <w:rsid w:val="002E1E17"/>
    <w:rsid w:val="002E1FDC"/>
    <w:rsid w:val="002E2331"/>
    <w:rsid w:val="002E2366"/>
    <w:rsid w:val="002E26B5"/>
    <w:rsid w:val="002E2890"/>
    <w:rsid w:val="002E2934"/>
    <w:rsid w:val="002E299B"/>
    <w:rsid w:val="002E2D99"/>
    <w:rsid w:val="002E32A1"/>
    <w:rsid w:val="002E32FB"/>
    <w:rsid w:val="002E3B5D"/>
    <w:rsid w:val="002E3BDF"/>
    <w:rsid w:val="002E3D3F"/>
    <w:rsid w:val="002E3E36"/>
    <w:rsid w:val="002E4157"/>
    <w:rsid w:val="002E4457"/>
    <w:rsid w:val="002E44E6"/>
    <w:rsid w:val="002E44F6"/>
    <w:rsid w:val="002E48CF"/>
    <w:rsid w:val="002E4FFD"/>
    <w:rsid w:val="002E5021"/>
    <w:rsid w:val="002E5736"/>
    <w:rsid w:val="002E5787"/>
    <w:rsid w:val="002E5D82"/>
    <w:rsid w:val="002E5DD5"/>
    <w:rsid w:val="002E6235"/>
    <w:rsid w:val="002E63D6"/>
    <w:rsid w:val="002E6883"/>
    <w:rsid w:val="002E691F"/>
    <w:rsid w:val="002E692F"/>
    <w:rsid w:val="002E6950"/>
    <w:rsid w:val="002E69AC"/>
    <w:rsid w:val="002E6E07"/>
    <w:rsid w:val="002E759F"/>
    <w:rsid w:val="002E7A67"/>
    <w:rsid w:val="002E7C20"/>
    <w:rsid w:val="002E7E51"/>
    <w:rsid w:val="002F023B"/>
    <w:rsid w:val="002F031F"/>
    <w:rsid w:val="002F046F"/>
    <w:rsid w:val="002F069D"/>
    <w:rsid w:val="002F099E"/>
    <w:rsid w:val="002F0DAD"/>
    <w:rsid w:val="002F0F53"/>
    <w:rsid w:val="002F137B"/>
    <w:rsid w:val="002F14EE"/>
    <w:rsid w:val="002F14EF"/>
    <w:rsid w:val="002F18B9"/>
    <w:rsid w:val="002F1BAE"/>
    <w:rsid w:val="002F1DE4"/>
    <w:rsid w:val="002F22F4"/>
    <w:rsid w:val="002F241D"/>
    <w:rsid w:val="002F2522"/>
    <w:rsid w:val="002F26F3"/>
    <w:rsid w:val="002F2859"/>
    <w:rsid w:val="002F2E67"/>
    <w:rsid w:val="002F30D8"/>
    <w:rsid w:val="002F3325"/>
    <w:rsid w:val="002F34EF"/>
    <w:rsid w:val="002F36AB"/>
    <w:rsid w:val="002F382D"/>
    <w:rsid w:val="002F38C4"/>
    <w:rsid w:val="002F4209"/>
    <w:rsid w:val="002F4834"/>
    <w:rsid w:val="002F4CB6"/>
    <w:rsid w:val="002F4CE8"/>
    <w:rsid w:val="002F4EA3"/>
    <w:rsid w:val="002F5142"/>
    <w:rsid w:val="002F52E2"/>
    <w:rsid w:val="002F57CB"/>
    <w:rsid w:val="002F5979"/>
    <w:rsid w:val="002F5DF0"/>
    <w:rsid w:val="002F65B6"/>
    <w:rsid w:val="002F68E1"/>
    <w:rsid w:val="002F6E54"/>
    <w:rsid w:val="002F6EC5"/>
    <w:rsid w:val="002F71FA"/>
    <w:rsid w:val="002F7220"/>
    <w:rsid w:val="002F7223"/>
    <w:rsid w:val="002F72BA"/>
    <w:rsid w:val="002F731E"/>
    <w:rsid w:val="002F75DB"/>
    <w:rsid w:val="00300121"/>
    <w:rsid w:val="00300325"/>
    <w:rsid w:val="003004B8"/>
    <w:rsid w:val="00300658"/>
    <w:rsid w:val="00300F84"/>
    <w:rsid w:val="00301267"/>
    <w:rsid w:val="00301A7E"/>
    <w:rsid w:val="00301B0E"/>
    <w:rsid w:val="00301E04"/>
    <w:rsid w:val="003021CD"/>
    <w:rsid w:val="0030238F"/>
    <w:rsid w:val="003023F6"/>
    <w:rsid w:val="00302426"/>
    <w:rsid w:val="003025F9"/>
    <w:rsid w:val="003028CB"/>
    <w:rsid w:val="003029FF"/>
    <w:rsid w:val="00302D7C"/>
    <w:rsid w:val="0030302E"/>
    <w:rsid w:val="0030315F"/>
    <w:rsid w:val="003031C6"/>
    <w:rsid w:val="00303418"/>
    <w:rsid w:val="0030352B"/>
    <w:rsid w:val="0030355D"/>
    <w:rsid w:val="003036D0"/>
    <w:rsid w:val="003036EF"/>
    <w:rsid w:val="003037F2"/>
    <w:rsid w:val="0030393C"/>
    <w:rsid w:val="00303BF8"/>
    <w:rsid w:val="00303DEF"/>
    <w:rsid w:val="00303E0A"/>
    <w:rsid w:val="00304076"/>
    <w:rsid w:val="003041C8"/>
    <w:rsid w:val="00304D20"/>
    <w:rsid w:val="00304E10"/>
    <w:rsid w:val="00304E15"/>
    <w:rsid w:val="00304EA7"/>
    <w:rsid w:val="00304FE3"/>
    <w:rsid w:val="00305018"/>
    <w:rsid w:val="00305050"/>
    <w:rsid w:val="003050CB"/>
    <w:rsid w:val="0030542C"/>
    <w:rsid w:val="0030555F"/>
    <w:rsid w:val="00305C91"/>
    <w:rsid w:val="00305CBF"/>
    <w:rsid w:val="00305D5A"/>
    <w:rsid w:val="00305F5C"/>
    <w:rsid w:val="0030632F"/>
    <w:rsid w:val="003068EB"/>
    <w:rsid w:val="00306964"/>
    <w:rsid w:val="00306AD4"/>
    <w:rsid w:val="00306DBF"/>
    <w:rsid w:val="0030704D"/>
    <w:rsid w:val="003073E8"/>
    <w:rsid w:val="003075A6"/>
    <w:rsid w:val="00307706"/>
    <w:rsid w:val="00307760"/>
    <w:rsid w:val="003079BB"/>
    <w:rsid w:val="00307B0F"/>
    <w:rsid w:val="00307C30"/>
    <w:rsid w:val="00307D27"/>
    <w:rsid w:val="00310476"/>
    <w:rsid w:val="00310630"/>
    <w:rsid w:val="0031078F"/>
    <w:rsid w:val="00310804"/>
    <w:rsid w:val="0031080D"/>
    <w:rsid w:val="00311046"/>
    <w:rsid w:val="003110E7"/>
    <w:rsid w:val="00311955"/>
    <w:rsid w:val="00311F63"/>
    <w:rsid w:val="00312052"/>
    <w:rsid w:val="00312538"/>
    <w:rsid w:val="003125EB"/>
    <w:rsid w:val="00312D8C"/>
    <w:rsid w:val="003131B5"/>
    <w:rsid w:val="0031333A"/>
    <w:rsid w:val="0031337A"/>
    <w:rsid w:val="00313812"/>
    <w:rsid w:val="00313D44"/>
    <w:rsid w:val="00313EFD"/>
    <w:rsid w:val="00313F37"/>
    <w:rsid w:val="00314054"/>
    <w:rsid w:val="00314136"/>
    <w:rsid w:val="00314261"/>
    <w:rsid w:val="00314DB9"/>
    <w:rsid w:val="003151AC"/>
    <w:rsid w:val="00315373"/>
    <w:rsid w:val="00315581"/>
    <w:rsid w:val="003156D4"/>
    <w:rsid w:val="00315894"/>
    <w:rsid w:val="00315908"/>
    <w:rsid w:val="00315B92"/>
    <w:rsid w:val="00315CC4"/>
    <w:rsid w:val="00316120"/>
    <w:rsid w:val="00316287"/>
    <w:rsid w:val="00316E93"/>
    <w:rsid w:val="00317217"/>
    <w:rsid w:val="0031777A"/>
    <w:rsid w:val="003178E9"/>
    <w:rsid w:val="003179E0"/>
    <w:rsid w:val="0032002C"/>
    <w:rsid w:val="00320207"/>
    <w:rsid w:val="00320279"/>
    <w:rsid w:val="003202FF"/>
    <w:rsid w:val="00320551"/>
    <w:rsid w:val="0032069F"/>
    <w:rsid w:val="00321062"/>
    <w:rsid w:val="00321318"/>
    <w:rsid w:val="0032178A"/>
    <w:rsid w:val="003218BA"/>
    <w:rsid w:val="00321981"/>
    <w:rsid w:val="00321B0A"/>
    <w:rsid w:val="00321D0C"/>
    <w:rsid w:val="00321DF2"/>
    <w:rsid w:val="00322057"/>
    <w:rsid w:val="00322171"/>
    <w:rsid w:val="00322301"/>
    <w:rsid w:val="00322439"/>
    <w:rsid w:val="00322489"/>
    <w:rsid w:val="003224B8"/>
    <w:rsid w:val="003226FC"/>
    <w:rsid w:val="0032278C"/>
    <w:rsid w:val="00322B3C"/>
    <w:rsid w:val="00322E24"/>
    <w:rsid w:val="003232E6"/>
    <w:rsid w:val="00323B17"/>
    <w:rsid w:val="00323B59"/>
    <w:rsid w:val="00323C20"/>
    <w:rsid w:val="003241CF"/>
    <w:rsid w:val="0032455D"/>
    <w:rsid w:val="003245FF"/>
    <w:rsid w:val="00324687"/>
    <w:rsid w:val="003248F6"/>
    <w:rsid w:val="003248FB"/>
    <w:rsid w:val="00324E0A"/>
    <w:rsid w:val="00324EE3"/>
    <w:rsid w:val="0032506A"/>
    <w:rsid w:val="00325202"/>
    <w:rsid w:val="0032532A"/>
    <w:rsid w:val="00325706"/>
    <w:rsid w:val="00325916"/>
    <w:rsid w:val="00325AFB"/>
    <w:rsid w:val="00325C0B"/>
    <w:rsid w:val="00325DE4"/>
    <w:rsid w:val="00325F00"/>
    <w:rsid w:val="0032619B"/>
    <w:rsid w:val="00326285"/>
    <w:rsid w:val="00326288"/>
    <w:rsid w:val="003267FA"/>
    <w:rsid w:val="00326AC6"/>
    <w:rsid w:val="00326AF7"/>
    <w:rsid w:val="00326D50"/>
    <w:rsid w:val="00327045"/>
    <w:rsid w:val="00327214"/>
    <w:rsid w:val="00327960"/>
    <w:rsid w:val="00327DC2"/>
    <w:rsid w:val="00327E44"/>
    <w:rsid w:val="00327F43"/>
    <w:rsid w:val="00330416"/>
    <w:rsid w:val="00330491"/>
    <w:rsid w:val="00330647"/>
    <w:rsid w:val="003306A0"/>
    <w:rsid w:val="00330784"/>
    <w:rsid w:val="00330794"/>
    <w:rsid w:val="003308ED"/>
    <w:rsid w:val="00330A13"/>
    <w:rsid w:val="00330A51"/>
    <w:rsid w:val="00330B17"/>
    <w:rsid w:val="00330C45"/>
    <w:rsid w:val="00330C95"/>
    <w:rsid w:val="00330D9D"/>
    <w:rsid w:val="00330DB4"/>
    <w:rsid w:val="00331168"/>
    <w:rsid w:val="0033120F"/>
    <w:rsid w:val="0033133F"/>
    <w:rsid w:val="003317D4"/>
    <w:rsid w:val="00331B41"/>
    <w:rsid w:val="003320DE"/>
    <w:rsid w:val="00332364"/>
    <w:rsid w:val="0033262D"/>
    <w:rsid w:val="00332851"/>
    <w:rsid w:val="00332A38"/>
    <w:rsid w:val="00332B31"/>
    <w:rsid w:val="00333364"/>
    <w:rsid w:val="00333853"/>
    <w:rsid w:val="00333CFE"/>
    <w:rsid w:val="00333DB0"/>
    <w:rsid w:val="00333E53"/>
    <w:rsid w:val="00333EAC"/>
    <w:rsid w:val="00334198"/>
    <w:rsid w:val="0033443B"/>
    <w:rsid w:val="003347FB"/>
    <w:rsid w:val="0033480E"/>
    <w:rsid w:val="003349F2"/>
    <w:rsid w:val="00334B98"/>
    <w:rsid w:val="00334BD1"/>
    <w:rsid w:val="00334CCF"/>
    <w:rsid w:val="00335592"/>
    <w:rsid w:val="0033576F"/>
    <w:rsid w:val="00335946"/>
    <w:rsid w:val="00336001"/>
    <w:rsid w:val="0033608E"/>
    <w:rsid w:val="003361C8"/>
    <w:rsid w:val="003362B2"/>
    <w:rsid w:val="003363C7"/>
    <w:rsid w:val="00336414"/>
    <w:rsid w:val="00336454"/>
    <w:rsid w:val="003365DE"/>
    <w:rsid w:val="003369FC"/>
    <w:rsid w:val="00336D65"/>
    <w:rsid w:val="00336D82"/>
    <w:rsid w:val="00336DB3"/>
    <w:rsid w:val="00336F9D"/>
    <w:rsid w:val="00337488"/>
    <w:rsid w:val="00337946"/>
    <w:rsid w:val="00337D26"/>
    <w:rsid w:val="00337FC2"/>
    <w:rsid w:val="0034009D"/>
    <w:rsid w:val="003400C5"/>
    <w:rsid w:val="003407AD"/>
    <w:rsid w:val="00340D37"/>
    <w:rsid w:val="00340EDA"/>
    <w:rsid w:val="003413EE"/>
    <w:rsid w:val="0034154A"/>
    <w:rsid w:val="0034184F"/>
    <w:rsid w:val="00341ECA"/>
    <w:rsid w:val="00341F38"/>
    <w:rsid w:val="00342A53"/>
    <w:rsid w:val="00342AE0"/>
    <w:rsid w:val="00342C22"/>
    <w:rsid w:val="00342D20"/>
    <w:rsid w:val="00343234"/>
    <w:rsid w:val="003436A1"/>
    <w:rsid w:val="003436BF"/>
    <w:rsid w:val="00343ABB"/>
    <w:rsid w:val="003440CB"/>
    <w:rsid w:val="0034430A"/>
    <w:rsid w:val="0034466F"/>
    <w:rsid w:val="00344B9B"/>
    <w:rsid w:val="00344BD7"/>
    <w:rsid w:val="00344E1E"/>
    <w:rsid w:val="00344EC9"/>
    <w:rsid w:val="00344F62"/>
    <w:rsid w:val="00344FAB"/>
    <w:rsid w:val="003450A1"/>
    <w:rsid w:val="00345100"/>
    <w:rsid w:val="0034572E"/>
    <w:rsid w:val="00345C00"/>
    <w:rsid w:val="0034603F"/>
    <w:rsid w:val="003461DD"/>
    <w:rsid w:val="0034658B"/>
    <w:rsid w:val="00346AD1"/>
    <w:rsid w:val="00346C7D"/>
    <w:rsid w:val="00346ED8"/>
    <w:rsid w:val="00346F43"/>
    <w:rsid w:val="0034700A"/>
    <w:rsid w:val="003471EF"/>
    <w:rsid w:val="00347360"/>
    <w:rsid w:val="003473F8"/>
    <w:rsid w:val="0034744D"/>
    <w:rsid w:val="003474FD"/>
    <w:rsid w:val="00347801"/>
    <w:rsid w:val="0034783F"/>
    <w:rsid w:val="00347C8F"/>
    <w:rsid w:val="003501F2"/>
    <w:rsid w:val="00350548"/>
    <w:rsid w:val="00350878"/>
    <w:rsid w:val="00350927"/>
    <w:rsid w:val="00350D88"/>
    <w:rsid w:val="00350EA2"/>
    <w:rsid w:val="00351255"/>
    <w:rsid w:val="00351470"/>
    <w:rsid w:val="00351495"/>
    <w:rsid w:val="00351598"/>
    <w:rsid w:val="003516A3"/>
    <w:rsid w:val="0035182E"/>
    <w:rsid w:val="003519DA"/>
    <w:rsid w:val="00351FF1"/>
    <w:rsid w:val="003520F3"/>
    <w:rsid w:val="00352585"/>
    <w:rsid w:val="003527A2"/>
    <w:rsid w:val="00352B3E"/>
    <w:rsid w:val="0035300C"/>
    <w:rsid w:val="0035331D"/>
    <w:rsid w:val="00353403"/>
    <w:rsid w:val="003536D0"/>
    <w:rsid w:val="00353A3F"/>
    <w:rsid w:val="00353B40"/>
    <w:rsid w:val="00353D70"/>
    <w:rsid w:val="00353FF1"/>
    <w:rsid w:val="0035424E"/>
    <w:rsid w:val="0035431F"/>
    <w:rsid w:val="003544C5"/>
    <w:rsid w:val="00354624"/>
    <w:rsid w:val="00354645"/>
    <w:rsid w:val="00354742"/>
    <w:rsid w:val="00354783"/>
    <w:rsid w:val="003547A6"/>
    <w:rsid w:val="003548BC"/>
    <w:rsid w:val="003548C6"/>
    <w:rsid w:val="003548E6"/>
    <w:rsid w:val="00354AFB"/>
    <w:rsid w:val="00354EBF"/>
    <w:rsid w:val="003552CF"/>
    <w:rsid w:val="00355311"/>
    <w:rsid w:val="003553D9"/>
    <w:rsid w:val="00355508"/>
    <w:rsid w:val="00355845"/>
    <w:rsid w:val="0035592C"/>
    <w:rsid w:val="00355A23"/>
    <w:rsid w:val="00355D0E"/>
    <w:rsid w:val="003560A6"/>
    <w:rsid w:val="0035681F"/>
    <w:rsid w:val="00356EB0"/>
    <w:rsid w:val="003574D9"/>
    <w:rsid w:val="0035765B"/>
    <w:rsid w:val="00357A3C"/>
    <w:rsid w:val="00357ABE"/>
    <w:rsid w:val="003600C9"/>
    <w:rsid w:val="003600E2"/>
    <w:rsid w:val="00360102"/>
    <w:rsid w:val="0036027A"/>
    <w:rsid w:val="003607B1"/>
    <w:rsid w:val="00360BA1"/>
    <w:rsid w:val="00360DF4"/>
    <w:rsid w:val="003610FF"/>
    <w:rsid w:val="00361700"/>
    <w:rsid w:val="00361704"/>
    <w:rsid w:val="0036179E"/>
    <w:rsid w:val="00361D8E"/>
    <w:rsid w:val="00361E46"/>
    <w:rsid w:val="00361F20"/>
    <w:rsid w:val="00361FE5"/>
    <w:rsid w:val="00362328"/>
    <w:rsid w:val="003624EB"/>
    <w:rsid w:val="00362512"/>
    <w:rsid w:val="003625A1"/>
    <w:rsid w:val="00362607"/>
    <w:rsid w:val="0036273F"/>
    <w:rsid w:val="0036288F"/>
    <w:rsid w:val="00362A3C"/>
    <w:rsid w:val="00362AA8"/>
    <w:rsid w:val="00362EB2"/>
    <w:rsid w:val="00363478"/>
    <w:rsid w:val="0036355D"/>
    <w:rsid w:val="003637AB"/>
    <w:rsid w:val="00363913"/>
    <w:rsid w:val="003640BA"/>
    <w:rsid w:val="003641FC"/>
    <w:rsid w:val="00364373"/>
    <w:rsid w:val="00364522"/>
    <w:rsid w:val="0036468F"/>
    <w:rsid w:val="0036471D"/>
    <w:rsid w:val="00364945"/>
    <w:rsid w:val="00364EBF"/>
    <w:rsid w:val="003652A0"/>
    <w:rsid w:val="00365624"/>
    <w:rsid w:val="0036564E"/>
    <w:rsid w:val="0036596F"/>
    <w:rsid w:val="00365C2E"/>
    <w:rsid w:val="00365E6C"/>
    <w:rsid w:val="0036620F"/>
    <w:rsid w:val="00366471"/>
    <w:rsid w:val="0036656D"/>
    <w:rsid w:val="00366660"/>
    <w:rsid w:val="0036674B"/>
    <w:rsid w:val="0036689D"/>
    <w:rsid w:val="003669F7"/>
    <w:rsid w:val="00366A4A"/>
    <w:rsid w:val="00366ACB"/>
    <w:rsid w:val="00366C63"/>
    <w:rsid w:val="00366D6B"/>
    <w:rsid w:val="00366F1A"/>
    <w:rsid w:val="00367082"/>
    <w:rsid w:val="003670A1"/>
    <w:rsid w:val="003672D6"/>
    <w:rsid w:val="003672ED"/>
    <w:rsid w:val="003674F2"/>
    <w:rsid w:val="003675B2"/>
    <w:rsid w:val="00367767"/>
    <w:rsid w:val="00367FDF"/>
    <w:rsid w:val="00370104"/>
    <w:rsid w:val="00370313"/>
    <w:rsid w:val="00370459"/>
    <w:rsid w:val="003706C5"/>
    <w:rsid w:val="00370718"/>
    <w:rsid w:val="003708EA"/>
    <w:rsid w:val="00370B47"/>
    <w:rsid w:val="00370BC5"/>
    <w:rsid w:val="00370F7F"/>
    <w:rsid w:val="00371011"/>
    <w:rsid w:val="00371238"/>
    <w:rsid w:val="003712EE"/>
    <w:rsid w:val="003714CC"/>
    <w:rsid w:val="00371541"/>
    <w:rsid w:val="00371672"/>
    <w:rsid w:val="00371988"/>
    <w:rsid w:val="00371B0A"/>
    <w:rsid w:val="00371C2B"/>
    <w:rsid w:val="00371D5B"/>
    <w:rsid w:val="00371E68"/>
    <w:rsid w:val="00371F01"/>
    <w:rsid w:val="00372536"/>
    <w:rsid w:val="00372CB5"/>
    <w:rsid w:val="00372D1C"/>
    <w:rsid w:val="00372FD8"/>
    <w:rsid w:val="0037309B"/>
    <w:rsid w:val="0037329D"/>
    <w:rsid w:val="0037347C"/>
    <w:rsid w:val="00373A22"/>
    <w:rsid w:val="00373E61"/>
    <w:rsid w:val="00373E6E"/>
    <w:rsid w:val="003742DE"/>
    <w:rsid w:val="003745D7"/>
    <w:rsid w:val="00374734"/>
    <w:rsid w:val="00374808"/>
    <w:rsid w:val="003748E9"/>
    <w:rsid w:val="0037496E"/>
    <w:rsid w:val="00374AAE"/>
    <w:rsid w:val="00374B80"/>
    <w:rsid w:val="00374FEC"/>
    <w:rsid w:val="00375035"/>
    <w:rsid w:val="003752CC"/>
    <w:rsid w:val="0037536B"/>
    <w:rsid w:val="003753FC"/>
    <w:rsid w:val="003754C3"/>
    <w:rsid w:val="00375828"/>
    <w:rsid w:val="003758D9"/>
    <w:rsid w:val="00375A1B"/>
    <w:rsid w:val="00375B81"/>
    <w:rsid w:val="00375C54"/>
    <w:rsid w:val="00375DEE"/>
    <w:rsid w:val="00375E73"/>
    <w:rsid w:val="00375F24"/>
    <w:rsid w:val="00376101"/>
    <w:rsid w:val="003761AE"/>
    <w:rsid w:val="00376456"/>
    <w:rsid w:val="00376847"/>
    <w:rsid w:val="00376DE4"/>
    <w:rsid w:val="0037728C"/>
    <w:rsid w:val="003773BC"/>
    <w:rsid w:val="00377526"/>
    <w:rsid w:val="00377574"/>
    <w:rsid w:val="003776D3"/>
    <w:rsid w:val="003777DD"/>
    <w:rsid w:val="00380057"/>
    <w:rsid w:val="003800B1"/>
    <w:rsid w:val="0038012F"/>
    <w:rsid w:val="0038022E"/>
    <w:rsid w:val="003803A2"/>
    <w:rsid w:val="003803BA"/>
    <w:rsid w:val="003804E5"/>
    <w:rsid w:val="00380507"/>
    <w:rsid w:val="00380A98"/>
    <w:rsid w:val="00380AD1"/>
    <w:rsid w:val="00380E5F"/>
    <w:rsid w:val="00380E78"/>
    <w:rsid w:val="003810C8"/>
    <w:rsid w:val="003812C3"/>
    <w:rsid w:val="0038154B"/>
    <w:rsid w:val="00381558"/>
    <w:rsid w:val="00381776"/>
    <w:rsid w:val="003819A4"/>
    <w:rsid w:val="00381B5A"/>
    <w:rsid w:val="00381C27"/>
    <w:rsid w:val="00381C74"/>
    <w:rsid w:val="00381CDF"/>
    <w:rsid w:val="003821C8"/>
    <w:rsid w:val="003821F6"/>
    <w:rsid w:val="00382585"/>
    <w:rsid w:val="003829A5"/>
    <w:rsid w:val="00382B2B"/>
    <w:rsid w:val="00382D81"/>
    <w:rsid w:val="00382DB5"/>
    <w:rsid w:val="00382F76"/>
    <w:rsid w:val="00382FE0"/>
    <w:rsid w:val="0038337D"/>
    <w:rsid w:val="003837AB"/>
    <w:rsid w:val="00383A99"/>
    <w:rsid w:val="00383E48"/>
    <w:rsid w:val="00384154"/>
    <w:rsid w:val="00384192"/>
    <w:rsid w:val="00384292"/>
    <w:rsid w:val="00384459"/>
    <w:rsid w:val="003845AA"/>
    <w:rsid w:val="00384C70"/>
    <w:rsid w:val="00384DCF"/>
    <w:rsid w:val="00384E76"/>
    <w:rsid w:val="003855BB"/>
    <w:rsid w:val="00385610"/>
    <w:rsid w:val="0038568C"/>
    <w:rsid w:val="00385719"/>
    <w:rsid w:val="00385920"/>
    <w:rsid w:val="003859EB"/>
    <w:rsid w:val="00385A24"/>
    <w:rsid w:val="00385ADE"/>
    <w:rsid w:val="00385BCE"/>
    <w:rsid w:val="00386012"/>
    <w:rsid w:val="003866AD"/>
    <w:rsid w:val="003866DC"/>
    <w:rsid w:val="00386877"/>
    <w:rsid w:val="00386D30"/>
    <w:rsid w:val="00386DD0"/>
    <w:rsid w:val="00387215"/>
    <w:rsid w:val="00387647"/>
    <w:rsid w:val="00387AA1"/>
    <w:rsid w:val="00387B8E"/>
    <w:rsid w:val="00387BAA"/>
    <w:rsid w:val="00387F82"/>
    <w:rsid w:val="00390209"/>
    <w:rsid w:val="003903A3"/>
    <w:rsid w:val="00390480"/>
    <w:rsid w:val="00390748"/>
    <w:rsid w:val="00390752"/>
    <w:rsid w:val="003908B7"/>
    <w:rsid w:val="00390919"/>
    <w:rsid w:val="00390AA3"/>
    <w:rsid w:val="00390B50"/>
    <w:rsid w:val="00390DF2"/>
    <w:rsid w:val="00390F83"/>
    <w:rsid w:val="0039109C"/>
    <w:rsid w:val="003911DC"/>
    <w:rsid w:val="003912A1"/>
    <w:rsid w:val="003914F0"/>
    <w:rsid w:val="0039165B"/>
    <w:rsid w:val="00391F11"/>
    <w:rsid w:val="00392648"/>
    <w:rsid w:val="003926C6"/>
    <w:rsid w:val="00392975"/>
    <w:rsid w:val="00392A8E"/>
    <w:rsid w:val="00392B84"/>
    <w:rsid w:val="00393096"/>
    <w:rsid w:val="003930E2"/>
    <w:rsid w:val="003930E7"/>
    <w:rsid w:val="00393A89"/>
    <w:rsid w:val="003940EE"/>
    <w:rsid w:val="003944CE"/>
    <w:rsid w:val="003946F5"/>
    <w:rsid w:val="003947C9"/>
    <w:rsid w:val="003948B9"/>
    <w:rsid w:val="00394D89"/>
    <w:rsid w:val="0039503E"/>
    <w:rsid w:val="003952B4"/>
    <w:rsid w:val="00395358"/>
    <w:rsid w:val="00395538"/>
    <w:rsid w:val="00395661"/>
    <w:rsid w:val="003958D0"/>
    <w:rsid w:val="003959E6"/>
    <w:rsid w:val="00395AC2"/>
    <w:rsid w:val="00395FF8"/>
    <w:rsid w:val="0039612D"/>
    <w:rsid w:val="003961F3"/>
    <w:rsid w:val="0039633A"/>
    <w:rsid w:val="003963A6"/>
    <w:rsid w:val="0039647B"/>
    <w:rsid w:val="00396559"/>
    <w:rsid w:val="0039661B"/>
    <w:rsid w:val="00396699"/>
    <w:rsid w:val="003967EB"/>
    <w:rsid w:val="00396C73"/>
    <w:rsid w:val="00396D89"/>
    <w:rsid w:val="00396E2C"/>
    <w:rsid w:val="00396F9C"/>
    <w:rsid w:val="00397144"/>
    <w:rsid w:val="003971EE"/>
    <w:rsid w:val="0039729B"/>
    <w:rsid w:val="003972DA"/>
    <w:rsid w:val="0039744C"/>
    <w:rsid w:val="00397B07"/>
    <w:rsid w:val="00397B9C"/>
    <w:rsid w:val="00397C3B"/>
    <w:rsid w:val="00397CAD"/>
    <w:rsid w:val="00397F79"/>
    <w:rsid w:val="003A014A"/>
    <w:rsid w:val="003A0222"/>
    <w:rsid w:val="003A053A"/>
    <w:rsid w:val="003A0B7A"/>
    <w:rsid w:val="003A0D44"/>
    <w:rsid w:val="003A0F0F"/>
    <w:rsid w:val="003A1579"/>
    <w:rsid w:val="003A164D"/>
    <w:rsid w:val="003A19F1"/>
    <w:rsid w:val="003A1C01"/>
    <w:rsid w:val="003A2057"/>
    <w:rsid w:val="003A21D6"/>
    <w:rsid w:val="003A2399"/>
    <w:rsid w:val="003A242C"/>
    <w:rsid w:val="003A28BB"/>
    <w:rsid w:val="003A28BC"/>
    <w:rsid w:val="003A2CF9"/>
    <w:rsid w:val="003A2E6F"/>
    <w:rsid w:val="003A3033"/>
    <w:rsid w:val="003A332F"/>
    <w:rsid w:val="003A35AA"/>
    <w:rsid w:val="003A35AE"/>
    <w:rsid w:val="003A3AFE"/>
    <w:rsid w:val="003A3C8B"/>
    <w:rsid w:val="003A3CA5"/>
    <w:rsid w:val="003A489C"/>
    <w:rsid w:val="003A4971"/>
    <w:rsid w:val="003A4AC2"/>
    <w:rsid w:val="003A51B4"/>
    <w:rsid w:val="003A5316"/>
    <w:rsid w:val="003A5540"/>
    <w:rsid w:val="003A57E7"/>
    <w:rsid w:val="003A58B2"/>
    <w:rsid w:val="003A58B4"/>
    <w:rsid w:val="003A5A6F"/>
    <w:rsid w:val="003A5B10"/>
    <w:rsid w:val="003A5BC9"/>
    <w:rsid w:val="003A5F2B"/>
    <w:rsid w:val="003A6141"/>
    <w:rsid w:val="003A6275"/>
    <w:rsid w:val="003A62DD"/>
    <w:rsid w:val="003A64B2"/>
    <w:rsid w:val="003A6524"/>
    <w:rsid w:val="003A65F2"/>
    <w:rsid w:val="003A68C8"/>
    <w:rsid w:val="003A6AD5"/>
    <w:rsid w:val="003A6E1A"/>
    <w:rsid w:val="003A6E23"/>
    <w:rsid w:val="003A6FBD"/>
    <w:rsid w:val="003A7098"/>
    <w:rsid w:val="003A729C"/>
    <w:rsid w:val="003A7392"/>
    <w:rsid w:val="003A798C"/>
    <w:rsid w:val="003A7BEF"/>
    <w:rsid w:val="003A7BF0"/>
    <w:rsid w:val="003A7F90"/>
    <w:rsid w:val="003A7FC6"/>
    <w:rsid w:val="003B01CD"/>
    <w:rsid w:val="003B0799"/>
    <w:rsid w:val="003B0C74"/>
    <w:rsid w:val="003B1339"/>
    <w:rsid w:val="003B1925"/>
    <w:rsid w:val="003B1B8E"/>
    <w:rsid w:val="003B1CFE"/>
    <w:rsid w:val="003B1D2D"/>
    <w:rsid w:val="003B1DFF"/>
    <w:rsid w:val="003B1FCB"/>
    <w:rsid w:val="003B20E7"/>
    <w:rsid w:val="003B214C"/>
    <w:rsid w:val="003B2ACE"/>
    <w:rsid w:val="003B325E"/>
    <w:rsid w:val="003B3395"/>
    <w:rsid w:val="003B3BF7"/>
    <w:rsid w:val="003B3CAF"/>
    <w:rsid w:val="003B4013"/>
    <w:rsid w:val="003B44B2"/>
    <w:rsid w:val="003B456E"/>
    <w:rsid w:val="003B4A92"/>
    <w:rsid w:val="003B4A96"/>
    <w:rsid w:val="003B4BC4"/>
    <w:rsid w:val="003B4E0E"/>
    <w:rsid w:val="003B4E49"/>
    <w:rsid w:val="003B4FD9"/>
    <w:rsid w:val="003B505A"/>
    <w:rsid w:val="003B5126"/>
    <w:rsid w:val="003B52A8"/>
    <w:rsid w:val="003B5693"/>
    <w:rsid w:val="003B5C08"/>
    <w:rsid w:val="003B60DA"/>
    <w:rsid w:val="003B69E0"/>
    <w:rsid w:val="003B6AB1"/>
    <w:rsid w:val="003B702B"/>
    <w:rsid w:val="003B72BA"/>
    <w:rsid w:val="003B7387"/>
    <w:rsid w:val="003B7426"/>
    <w:rsid w:val="003B7AB1"/>
    <w:rsid w:val="003B7C86"/>
    <w:rsid w:val="003B7D62"/>
    <w:rsid w:val="003B7EE9"/>
    <w:rsid w:val="003B7F45"/>
    <w:rsid w:val="003C03C5"/>
    <w:rsid w:val="003C059D"/>
    <w:rsid w:val="003C0775"/>
    <w:rsid w:val="003C09BD"/>
    <w:rsid w:val="003C109C"/>
    <w:rsid w:val="003C11BB"/>
    <w:rsid w:val="003C1562"/>
    <w:rsid w:val="003C1D87"/>
    <w:rsid w:val="003C224D"/>
    <w:rsid w:val="003C2677"/>
    <w:rsid w:val="003C27D8"/>
    <w:rsid w:val="003C2906"/>
    <w:rsid w:val="003C2A72"/>
    <w:rsid w:val="003C2BA0"/>
    <w:rsid w:val="003C2CAB"/>
    <w:rsid w:val="003C2F03"/>
    <w:rsid w:val="003C32C6"/>
    <w:rsid w:val="003C39A4"/>
    <w:rsid w:val="003C3B73"/>
    <w:rsid w:val="003C3D0F"/>
    <w:rsid w:val="003C3E3E"/>
    <w:rsid w:val="003C3EE2"/>
    <w:rsid w:val="003C3FBC"/>
    <w:rsid w:val="003C3FCD"/>
    <w:rsid w:val="003C3FF5"/>
    <w:rsid w:val="003C4164"/>
    <w:rsid w:val="003C4885"/>
    <w:rsid w:val="003C4947"/>
    <w:rsid w:val="003C49CD"/>
    <w:rsid w:val="003C4C27"/>
    <w:rsid w:val="003C4E21"/>
    <w:rsid w:val="003C4F58"/>
    <w:rsid w:val="003C5094"/>
    <w:rsid w:val="003C5350"/>
    <w:rsid w:val="003C54BC"/>
    <w:rsid w:val="003C554E"/>
    <w:rsid w:val="003C6119"/>
    <w:rsid w:val="003C657C"/>
    <w:rsid w:val="003C687A"/>
    <w:rsid w:val="003C6B80"/>
    <w:rsid w:val="003C6CC0"/>
    <w:rsid w:val="003C6D7F"/>
    <w:rsid w:val="003C73C6"/>
    <w:rsid w:val="003C7437"/>
    <w:rsid w:val="003C75A3"/>
    <w:rsid w:val="003C760C"/>
    <w:rsid w:val="003C77F4"/>
    <w:rsid w:val="003C7A96"/>
    <w:rsid w:val="003C7C73"/>
    <w:rsid w:val="003C7D71"/>
    <w:rsid w:val="003C7E9F"/>
    <w:rsid w:val="003C7F5E"/>
    <w:rsid w:val="003D0004"/>
    <w:rsid w:val="003D0885"/>
    <w:rsid w:val="003D08FE"/>
    <w:rsid w:val="003D0C84"/>
    <w:rsid w:val="003D11C6"/>
    <w:rsid w:val="003D12BA"/>
    <w:rsid w:val="003D1304"/>
    <w:rsid w:val="003D130C"/>
    <w:rsid w:val="003D2265"/>
    <w:rsid w:val="003D26CF"/>
    <w:rsid w:val="003D273B"/>
    <w:rsid w:val="003D2A5E"/>
    <w:rsid w:val="003D2C31"/>
    <w:rsid w:val="003D2EE3"/>
    <w:rsid w:val="003D3051"/>
    <w:rsid w:val="003D31BB"/>
    <w:rsid w:val="003D3E01"/>
    <w:rsid w:val="003D3E9E"/>
    <w:rsid w:val="003D3F3F"/>
    <w:rsid w:val="003D43FB"/>
    <w:rsid w:val="003D4483"/>
    <w:rsid w:val="003D44DD"/>
    <w:rsid w:val="003D4839"/>
    <w:rsid w:val="003D4B69"/>
    <w:rsid w:val="003D4BF6"/>
    <w:rsid w:val="003D4C98"/>
    <w:rsid w:val="003D4CB7"/>
    <w:rsid w:val="003D50B8"/>
    <w:rsid w:val="003D5388"/>
    <w:rsid w:val="003D55D2"/>
    <w:rsid w:val="003D564C"/>
    <w:rsid w:val="003D56F0"/>
    <w:rsid w:val="003D583D"/>
    <w:rsid w:val="003D5AB5"/>
    <w:rsid w:val="003D5C70"/>
    <w:rsid w:val="003D5D63"/>
    <w:rsid w:val="003D61C6"/>
    <w:rsid w:val="003D63DD"/>
    <w:rsid w:val="003D67BE"/>
    <w:rsid w:val="003D6D8C"/>
    <w:rsid w:val="003D6DA0"/>
    <w:rsid w:val="003D6F36"/>
    <w:rsid w:val="003D729C"/>
    <w:rsid w:val="003D734A"/>
    <w:rsid w:val="003D73F6"/>
    <w:rsid w:val="003D7CE9"/>
    <w:rsid w:val="003D7E4F"/>
    <w:rsid w:val="003D7E83"/>
    <w:rsid w:val="003E04AA"/>
    <w:rsid w:val="003E068E"/>
    <w:rsid w:val="003E08E3"/>
    <w:rsid w:val="003E0C2B"/>
    <w:rsid w:val="003E0C70"/>
    <w:rsid w:val="003E0CF4"/>
    <w:rsid w:val="003E0F71"/>
    <w:rsid w:val="003E108F"/>
    <w:rsid w:val="003E1162"/>
    <w:rsid w:val="003E1408"/>
    <w:rsid w:val="003E1853"/>
    <w:rsid w:val="003E1A6F"/>
    <w:rsid w:val="003E1A99"/>
    <w:rsid w:val="003E1B01"/>
    <w:rsid w:val="003E1B6A"/>
    <w:rsid w:val="003E1C2A"/>
    <w:rsid w:val="003E1F2B"/>
    <w:rsid w:val="003E20D4"/>
    <w:rsid w:val="003E20E3"/>
    <w:rsid w:val="003E238C"/>
    <w:rsid w:val="003E27B8"/>
    <w:rsid w:val="003E27D0"/>
    <w:rsid w:val="003E2C15"/>
    <w:rsid w:val="003E2CAD"/>
    <w:rsid w:val="003E2F02"/>
    <w:rsid w:val="003E317A"/>
    <w:rsid w:val="003E3546"/>
    <w:rsid w:val="003E3788"/>
    <w:rsid w:val="003E39E9"/>
    <w:rsid w:val="003E3BB5"/>
    <w:rsid w:val="003E3D82"/>
    <w:rsid w:val="003E4045"/>
    <w:rsid w:val="003E4191"/>
    <w:rsid w:val="003E452D"/>
    <w:rsid w:val="003E46F6"/>
    <w:rsid w:val="003E4747"/>
    <w:rsid w:val="003E479D"/>
    <w:rsid w:val="003E4CC9"/>
    <w:rsid w:val="003E4E0D"/>
    <w:rsid w:val="003E4EAF"/>
    <w:rsid w:val="003E4FC9"/>
    <w:rsid w:val="003E4FE4"/>
    <w:rsid w:val="003E51C5"/>
    <w:rsid w:val="003E5B4A"/>
    <w:rsid w:val="003E5CBD"/>
    <w:rsid w:val="003E6070"/>
    <w:rsid w:val="003E616E"/>
    <w:rsid w:val="003E6334"/>
    <w:rsid w:val="003E67A6"/>
    <w:rsid w:val="003E6BDA"/>
    <w:rsid w:val="003E71FA"/>
    <w:rsid w:val="003E731C"/>
    <w:rsid w:val="003E7484"/>
    <w:rsid w:val="003E7488"/>
    <w:rsid w:val="003E74F5"/>
    <w:rsid w:val="003E7A38"/>
    <w:rsid w:val="003E7B5F"/>
    <w:rsid w:val="003E7BBC"/>
    <w:rsid w:val="003E7C69"/>
    <w:rsid w:val="003E7F88"/>
    <w:rsid w:val="003F00E1"/>
    <w:rsid w:val="003F017E"/>
    <w:rsid w:val="003F0C75"/>
    <w:rsid w:val="003F0CB0"/>
    <w:rsid w:val="003F0F58"/>
    <w:rsid w:val="003F15DE"/>
    <w:rsid w:val="003F18DB"/>
    <w:rsid w:val="003F19AE"/>
    <w:rsid w:val="003F1D24"/>
    <w:rsid w:val="003F1D5F"/>
    <w:rsid w:val="003F1FB8"/>
    <w:rsid w:val="003F21FC"/>
    <w:rsid w:val="003F239E"/>
    <w:rsid w:val="003F27F4"/>
    <w:rsid w:val="003F2837"/>
    <w:rsid w:val="003F29C1"/>
    <w:rsid w:val="003F29D0"/>
    <w:rsid w:val="003F2CD9"/>
    <w:rsid w:val="003F2E21"/>
    <w:rsid w:val="003F3862"/>
    <w:rsid w:val="003F38BB"/>
    <w:rsid w:val="003F39E3"/>
    <w:rsid w:val="003F3C27"/>
    <w:rsid w:val="003F4730"/>
    <w:rsid w:val="003F4823"/>
    <w:rsid w:val="003F486B"/>
    <w:rsid w:val="003F49E7"/>
    <w:rsid w:val="003F4B81"/>
    <w:rsid w:val="003F4DF0"/>
    <w:rsid w:val="003F5924"/>
    <w:rsid w:val="003F5927"/>
    <w:rsid w:val="003F59FE"/>
    <w:rsid w:val="003F5BAB"/>
    <w:rsid w:val="003F5C00"/>
    <w:rsid w:val="003F5E61"/>
    <w:rsid w:val="003F5FF0"/>
    <w:rsid w:val="003F6453"/>
    <w:rsid w:val="003F6756"/>
    <w:rsid w:val="003F6B15"/>
    <w:rsid w:val="003F6B67"/>
    <w:rsid w:val="003F6D13"/>
    <w:rsid w:val="003F6E4B"/>
    <w:rsid w:val="003F7410"/>
    <w:rsid w:val="003F7498"/>
    <w:rsid w:val="003F76EA"/>
    <w:rsid w:val="003F798B"/>
    <w:rsid w:val="003F7A0E"/>
    <w:rsid w:val="003F7A97"/>
    <w:rsid w:val="003F7CE2"/>
    <w:rsid w:val="003F7D54"/>
    <w:rsid w:val="003F7D67"/>
    <w:rsid w:val="00400037"/>
    <w:rsid w:val="00400333"/>
    <w:rsid w:val="00400454"/>
    <w:rsid w:val="004004C4"/>
    <w:rsid w:val="00400615"/>
    <w:rsid w:val="00400A16"/>
    <w:rsid w:val="00400EAD"/>
    <w:rsid w:val="00400EE3"/>
    <w:rsid w:val="0040171A"/>
    <w:rsid w:val="00402223"/>
    <w:rsid w:val="0040245F"/>
    <w:rsid w:val="00402484"/>
    <w:rsid w:val="00402573"/>
    <w:rsid w:val="00402A1C"/>
    <w:rsid w:val="00402CCE"/>
    <w:rsid w:val="00402D84"/>
    <w:rsid w:val="00402DFE"/>
    <w:rsid w:val="00402FF7"/>
    <w:rsid w:val="004031AC"/>
    <w:rsid w:val="00403424"/>
    <w:rsid w:val="00403686"/>
    <w:rsid w:val="004037B4"/>
    <w:rsid w:val="004039AB"/>
    <w:rsid w:val="00403A37"/>
    <w:rsid w:val="00403E34"/>
    <w:rsid w:val="00403EBB"/>
    <w:rsid w:val="00403EED"/>
    <w:rsid w:val="004041A9"/>
    <w:rsid w:val="004043E8"/>
    <w:rsid w:val="00404529"/>
    <w:rsid w:val="00404826"/>
    <w:rsid w:val="00404FF7"/>
    <w:rsid w:val="0040551C"/>
    <w:rsid w:val="00405A68"/>
    <w:rsid w:val="00405DF2"/>
    <w:rsid w:val="004060DD"/>
    <w:rsid w:val="00406222"/>
    <w:rsid w:val="0040629D"/>
    <w:rsid w:val="004064FC"/>
    <w:rsid w:val="00406557"/>
    <w:rsid w:val="004066BD"/>
    <w:rsid w:val="00406825"/>
    <w:rsid w:val="00406BC9"/>
    <w:rsid w:val="00406F38"/>
    <w:rsid w:val="00406FCC"/>
    <w:rsid w:val="00407881"/>
    <w:rsid w:val="00407DE5"/>
    <w:rsid w:val="004100AF"/>
    <w:rsid w:val="0041052F"/>
    <w:rsid w:val="00410933"/>
    <w:rsid w:val="0041097C"/>
    <w:rsid w:val="00410DA2"/>
    <w:rsid w:val="00410DC9"/>
    <w:rsid w:val="00411A4A"/>
    <w:rsid w:val="00411F80"/>
    <w:rsid w:val="0041277E"/>
    <w:rsid w:val="004128D3"/>
    <w:rsid w:val="00412B19"/>
    <w:rsid w:val="00412D99"/>
    <w:rsid w:val="00412F6A"/>
    <w:rsid w:val="00412FB3"/>
    <w:rsid w:val="004131A4"/>
    <w:rsid w:val="00413AA3"/>
    <w:rsid w:val="004140BA"/>
    <w:rsid w:val="004148A6"/>
    <w:rsid w:val="004148EF"/>
    <w:rsid w:val="0041491F"/>
    <w:rsid w:val="00414FA0"/>
    <w:rsid w:val="0041518C"/>
    <w:rsid w:val="00415409"/>
    <w:rsid w:val="00415512"/>
    <w:rsid w:val="0041554F"/>
    <w:rsid w:val="004157D4"/>
    <w:rsid w:val="00415A48"/>
    <w:rsid w:val="00415C6F"/>
    <w:rsid w:val="00415D8B"/>
    <w:rsid w:val="00415DEC"/>
    <w:rsid w:val="004163B1"/>
    <w:rsid w:val="00416C55"/>
    <w:rsid w:val="00416F4C"/>
    <w:rsid w:val="00416FBA"/>
    <w:rsid w:val="0041753D"/>
    <w:rsid w:val="00417802"/>
    <w:rsid w:val="00417845"/>
    <w:rsid w:val="00420174"/>
    <w:rsid w:val="00420355"/>
    <w:rsid w:val="0042068C"/>
    <w:rsid w:val="00420D1A"/>
    <w:rsid w:val="004213C1"/>
    <w:rsid w:val="00421470"/>
    <w:rsid w:val="00421A66"/>
    <w:rsid w:val="00421C0E"/>
    <w:rsid w:val="00421CBB"/>
    <w:rsid w:val="00421FBA"/>
    <w:rsid w:val="00422251"/>
    <w:rsid w:val="00422394"/>
    <w:rsid w:val="00422805"/>
    <w:rsid w:val="00422A1D"/>
    <w:rsid w:val="00422DB3"/>
    <w:rsid w:val="00422DED"/>
    <w:rsid w:val="00422E7F"/>
    <w:rsid w:val="00422EDE"/>
    <w:rsid w:val="00423084"/>
    <w:rsid w:val="0042331D"/>
    <w:rsid w:val="00423B5F"/>
    <w:rsid w:val="00423F4B"/>
    <w:rsid w:val="00424412"/>
    <w:rsid w:val="0042449D"/>
    <w:rsid w:val="00424691"/>
    <w:rsid w:val="004246BD"/>
    <w:rsid w:val="00424766"/>
    <w:rsid w:val="00424D4C"/>
    <w:rsid w:val="00424EAC"/>
    <w:rsid w:val="0042505E"/>
    <w:rsid w:val="00425271"/>
    <w:rsid w:val="00425944"/>
    <w:rsid w:val="00425D30"/>
    <w:rsid w:val="00426044"/>
    <w:rsid w:val="00426086"/>
    <w:rsid w:val="0042615A"/>
    <w:rsid w:val="00426272"/>
    <w:rsid w:val="00426308"/>
    <w:rsid w:val="004263D2"/>
    <w:rsid w:val="004266E1"/>
    <w:rsid w:val="004269D5"/>
    <w:rsid w:val="00426A07"/>
    <w:rsid w:val="00426B04"/>
    <w:rsid w:val="00426FE6"/>
    <w:rsid w:val="004272A9"/>
    <w:rsid w:val="00427CCE"/>
    <w:rsid w:val="00427DD6"/>
    <w:rsid w:val="00430645"/>
    <w:rsid w:val="004306D7"/>
    <w:rsid w:val="00430C8E"/>
    <w:rsid w:val="00430FD6"/>
    <w:rsid w:val="00431072"/>
    <w:rsid w:val="00431168"/>
    <w:rsid w:val="004311E8"/>
    <w:rsid w:val="004315C2"/>
    <w:rsid w:val="004315F3"/>
    <w:rsid w:val="00431686"/>
    <w:rsid w:val="004316FB"/>
    <w:rsid w:val="0043177E"/>
    <w:rsid w:val="0043184D"/>
    <w:rsid w:val="00431AEB"/>
    <w:rsid w:val="00431BC8"/>
    <w:rsid w:val="00431D07"/>
    <w:rsid w:val="00431D9D"/>
    <w:rsid w:val="00432246"/>
    <w:rsid w:val="00432276"/>
    <w:rsid w:val="00432767"/>
    <w:rsid w:val="00432799"/>
    <w:rsid w:val="0043292A"/>
    <w:rsid w:val="0043298C"/>
    <w:rsid w:val="00432A0E"/>
    <w:rsid w:val="004336FF"/>
    <w:rsid w:val="0043378E"/>
    <w:rsid w:val="0043394E"/>
    <w:rsid w:val="0043399B"/>
    <w:rsid w:val="00433B1A"/>
    <w:rsid w:val="00433B26"/>
    <w:rsid w:val="00433E54"/>
    <w:rsid w:val="00433F37"/>
    <w:rsid w:val="004344DD"/>
    <w:rsid w:val="004344ED"/>
    <w:rsid w:val="0043476D"/>
    <w:rsid w:val="004347E4"/>
    <w:rsid w:val="00434BDA"/>
    <w:rsid w:val="00434FA1"/>
    <w:rsid w:val="0043515B"/>
    <w:rsid w:val="00435571"/>
    <w:rsid w:val="004355D6"/>
    <w:rsid w:val="00436172"/>
    <w:rsid w:val="0043652D"/>
    <w:rsid w:val="00436554"/>
    <w:rsid w:val="0043688F"/>
    <w:rsid w:val="004370FD"/>
    <w:rsid w:val="00437277"/>
    <w:rsid w:val="0043781F"/>
    <w:rsid w:val="0043793F"/>
    <w:rsid w:val="00437A01"/>
    <w:rsid w:val="0044010D"/>
    <w:rsid w:val="004401AD"/>
    <w:rsid w:val="004407FF"/>
    <w:rsid w:val="00440A24"/>
    <w:rsid w:val="00440A52"/>
    <w:rsid w:val="00440A98"/>
    <w:rsid w:val="00440B7F"/>
    <w:rsid w:val="00440EFB"/>
    <w:rsid w:val="00441135"/>
    <w:rsid w:val="00441291"/>
    <w:rsid w:val="00441857"/>
    <w:rsid w:val="004421E0"/>
    <w:rsid w:val="0044259D"/>
    <w:rsid w:val="00442621"/>
    <w:rsid w:val="0044272E"/>
    <w:rsid w:val="004429C8"/>
    <w:rsid w:val="00442AFB"/>
    <w:rsid w:val="00442C85"/>
    <w:rsid w:val="00442C90"/>
    <w:rsid w:val="00442D9F"/>
    <w:rsid w:val="00443868"/>
    <w:rsid w:val="00443896"/>
    <w:rsid w:val="00443B7F"/>
    <w:rsid w:val="00443B99"/>
    <w:rsid w:val="00443D46"/>
    <w:rsid w:val="00443DAB"/>
    <w:rsid w:val="00443ED1"/>
    <w:rsid w:val="0044404A"/>
    <w:rsid w:val="004443C9"/>
    <w:rsid w:val="00444911"/>
    <w:rsid w:val="00444AC7"/>
    <w:rsid w:val="00444D0E"/>
    <w:rsid w:val="00444E66"/>
    <w:rsid w:val="0044521F"/>
    <w:rsid w:val="00445417"/>
    <w:rsid w:val="00445754"/>
    <w:rsid w:val="00445945"/>
    <w:rsid w:val="00446069"/>
    <w:rsid w:val="00446580"/>
    <w:rsid w:val="00446980"/>
    <w:rsid w:val="00446AA0"/>
    <w:rsid w:val="00446D73"/>
    <w:rsid w:val="00446E0F"/>
    <w:rsid w:val="00446E5B"/>
    <w:rsid w:val="00447248"/>
    <w:rsid w:val="00447404"/>
    <w:rsid w:val="00447BA1"/>
    <w:rsid w:val="00447BBF"/>
    <w:rsid w:val="00447BFF"/>
    <w:rsid w:val="00447C17"/>
    <w:rsid w:val="00447CD3"/>
    <w:rsid w:val="00447D1D"/>
    <w:rsid w:val="00447D31"/>
    <w:rsid w:val="00447E77"/>
    <w:rsid w:val="00450175"/>
    <w:rsid w:val="00450269"/>
    <w:rsid w:val="004502C1"/>
    <w:rsid w:val="00450DF9"/>
    <w:rsid w:val="00451032"/>
    <w:rsid w:val="00451242"/>
    <w:rsid w:val="004514E0"/>
    <w:rsid w:val="00452094"/>
    <w:rsid w:val="004521AF"/>
    <w:rsid w:val="0045253A"/>
    <w:rsid w:val="00452686"/>
    <w:rsid w:val="00452A11"/>
    <w:rsid w:val="00452AE2"/>
    <w:rsid w:val="00452DCB"/>
    <w:rsid w:val="004530FC"/>
    <w:rsid w:val="004532AB"/>
    <w:rsid w:val="00453305"/>
    <w:rsid w:val="00453B5C"/>
    <w:rsid w:val="00453B6A"/>
    <w:rsid w:val="00453D67"/>
    <w:rsid w:val="00453E3C"/>
    <w:rsid w:val="0045408E"/>
    <w:rsid w:val="00454108"/>
    <w:rsid w:val="004542D2"/>
    <w:rsid w:val="004543D9"/>
    <w:rsid w:val="0045446E"/>
    <w:rsid w:val="00454567"/>
    <w:rsid w:val="00454803"/>
    <w:rsid w:val="004550BF"/>
    <w:rsid w:val="004551DB"/>
    <w:rsid w:val="0045562B"/>
    <w:rsid w:val="004557C0"/>
    <w:rsid w:val="00455807"/>
    <w:rsid w:val="00455A14"/>
    <w:rsid w:val="00455BA0"/>
    <w:rsid w:val="00455C28"/>
    <w:rsid w:val="00455CC5"/>
    <w:rsid w:val="00455CE1"/>
    <w:rsid w:val="00455D83"/>
    <w:rsid w:val="00455FF3"/>
    <w:rsid w:val="0045628F"/>
    <w:rsid w:val="004563E0"/>
    <w:rsid w:val="00456455"/>
    <w:rsid w:val="00456CED"/>
    <w:rsid w:val="00456CF1"/>
    <w:rsid w:val="004576D6"/>
    <w:rsid w:val="004577E4"/>
    <w:rsid w:val="00460475"/>
    <w:rsid w:val="004606EA"/>
    <w:rsid w:val="0046087C"/>
    <w:rsid w:val="004608E3"/>
    <w:rsid w:val="00460B35"/>
    <w:rsid w:val="00460B52"/>
    <w:rsid w:val="00460F5B"/>
    <w:rsid w:val="0046135F"/>
    <w:rsid w:val="004618A4"/>
    <w:rsid w:val="0046190C"/>
    <w:rsid w:val="00461B0B"/>
    <w:rsid w:val="00461D7C"/>
    <w:rsid w:val="00461D98"/>
    <w:rsid w:val="0046218B"/>
    <w:rsid w:val="004626B3"/>
    <w:rsid w:val="00462983"/>
    <w:rsid w:val="00462A04"/>
    <w:rsid w:val="00462A62"/>
    <w:rsid w:val="004636D1"/>
    <w:rsid w:val="004638C4"/>
    <w:rsid w:val="0046390F"/>
    <w:rsid w:val="0046435B"/>
    <w:rsid w:val="00464985"/>
    <w:rsid w:val="004649A8"/>
    <w:rsid w:val="00464BA7"/>
    <w:rsid w:val="00464BF1"/>
    <w:rsid w:val="0046515B"/>
    <w:rsid w:val="00465267"/>
    <w:rsid w:val="0046532D"/>
    <w:rsid w:val="00465794"/>
    <w:rsid w:val="0046604F"/>
    <w:rsid w:val="00466111"/>
    <w:rsid w:val="004661AE"/>
    <w:rsid w:val="004661B7"/>
    <w:rsid w:val="00466211"/>
    <w:rsid w:val="004664BA"/>
    <w:rsid w:val="0046659F"/>
    <w:rsid w:val="00466662"/>
    <w:rsid w:val="0046675B"/>
    <w:rsid w:val="004669B4"/>
    <w:rsid w:val="00466B04"/>
    <w:rsid w:val="00466BF8"/>
    <w:rsid w:val="00466CB1"/>
    <w:rsid w:val="004675FE"/>
    <w:rsid w:val="0046791B"/>
    <w:rsid w:val="00467D67"/>
    <w:rsid w:val="00467EA2"/>
    <w:rsid w:val="00470163"/>
    <w:rsid w:val="00470351"/>
    <w:rsid w:val="0047037C"/>
    <w:rsid w:val="00470492"/>
    <w:rsid w:val="00470531"/>
    <w:rsid w:val="004705DA"/>
    <w:rsid w:val="0047085F"/>
    <w:rsid w:val="00470A24"/>
    <w:rsid w:val="00470A91"/>
    <w:rsid w:val="00471000"/>
    <w:rsid w:val="004710C7"/>
    <w:rsid w:val="00471292"/>
    <w:rsid w:val="004712AD"/>
    <w:rsid w:val="004717B9"/>
    <w:rsid w:val="004717EB"/>
    <w:rsid w:val="00471933"/>
    <w:rsid w:val="00471BEA"/>
    <w:rsid w:val="00471F51"/>
    <w:rsid w:val="00472094"/>
    <w:rsid w:val="00472541"/>
    <w:rsid w:val="00472573"/>
    <w:rsid w:val="00472706"/>
    <w:rsid w:val="00472811"/>
    <w:rsid w:val="0047288E"/>
    <w:rsid w:val="00472A78"/>
    <w:rsid w:val="00472B79"/>
    <w:rsid w:val="00472CF7"/>
    <w:rsid w:val="00472E73"/>
    <w:rsid w:val="00473311"/>
    <w:rsid w:val="00473486"/>
    <w:rsid w:val="00473B6E"/>
    <w:rsid w:val="00473C29"/>
    <w:rsid w:val="00473C77"/>
    <w:rsid w:val="0047421C"/>
    <w:rsid w:val="0047465F"/>
    <w:rsid w:val="004746FA"/>
    <w:rsid w:val="00474824"/>
    <w:rsid w:val="00474D0C"/>
    <w:rsid w:val="00475177"/>
    <w:rsid w:val="004754B3"/>
    <w:rsid w:val="004757ED"/>
    <w:rsid w:val="00475EE9"/>
    <w:rsid w:val="0047646D"/>
    <w:rsid w:val="00476B81"/>
    <w:rsid w:val="00476BD5"/>
    <w:rsid w:val="00476E3E"/>
    <w:rsid w:val="004772AA"/>
    <w:rsid w:val="004773D9"/>
    <w:rsid w:val="00477802"/>
    <w:rsid w:val="004779C8"/>
    <w:rsid w:val="00477B70"/>
    <w:rsid w:val="00477F5E"/>
    <w:rsid w:val="00480BF7"/>
    <w:rsid w:val="00480FAF"/>
    <w:rsid w:val="004811D2"/>
    <w:rsid w:val="004814D9"/>
    <w:rsid w:val="004817A5"/>
    <w:rsid w:val="004818C0"/>
    <w:rsid w:val="00481A54"/>
    <w:rsid w:val="00481EC2"/>
    <w:rsid w:val="00482ED6"/>
    <w:rsid w:val="00482F93"/>
    <w:rsid w:val="0048306D"/>
    <w:rsid w:val="00483118"/>
    <w:rsid w:val="0048321D"/>
    <w:rsid w:val="004834C8"/>
    <w:rsid w:val="00483645"/>
    <w:rsid w:val="00483842"/>
    <w:rsid w:val="00483B13"/>
    <w:rsid w:val="00483BBF"/>
    <w:rsid w:val="00483D97"/>
    <w:rsid w:val="00483FB7"/>
    <w:rsid w:val="00484118"/>
    <w:rsid w:val="00484160"/>
    <w:rsid w:val="00484400"/>
    <w:rsid w:val="00484584"/>
    <w:rsid w:val="0048462E"/>
    <w:rsid w:val="00484A01"/>
    <w:rsid w:val="00484B58"/>
    <w:rsid w:val="00485270"/>
    <w:rsid w:val="004859F3"/>
    <w:rsid w:val="00485DC7"/>
    <w:rsid w:val="00485F28"/>
    <w:rsid w:val="0048635F"/>
    <w:rsid w:val="004863F1"/>
    <w:rsid w:val="0048683F"/>
    <w:rsid w:val="00486967"/>
    <w:rsid w:val="00486E9D"/>
    <w:rsid w:val="00486F1B"/>
    <w:rsid w:val="0048707B"/>
    <w:rsid w:val="0048712B"/>
    <w:rsid w:val="00487386"/>
    <w:rsid w:val="00487B97"/>
    <w:rsid w:val="00487BB1"/>
    <w:rsid w:val="00487FB1"/>
    <w:rsid w:val="00490285"/>
    <w:rsid w:val="00490951"/>
    <w:rsid w:val="00490FC6"/>
    <w:rsid w:val="004911BD"/>
    <w:rsid w:val="0049173F"/>
    <w:rsid w:val="00491915"/>
    <w:rsid w:val="00491EA1"/>
    <w:rsid w:val="00492496"/>
    <w:rsid w:val="0049285E"/>
    <w:rsid w:val="00492B0C"/>
    <w:rsid w:val="00492B71"/>
    <w:rsid w:val="004931E6"/>
    <w:rsid w:val="00493B25"/>
    <w:rsid w:val="00493C2A"/>
    <w:rsid w:val="00494474"/>
    <w:rsid w:val="00494924"/>
    <w:rsid w:val="00494A5A"/>
    <w:rsid w:val="00494F44"/>
    <w:rsid w:val="00495041"/>
    <w:rsid w:val="004953B5"/>
    <w:rsid w:val="004956B2"/>
    <w:rsid w:val="004957DA"/>
    <w:rsid w:val="00495A57"/>
    <w:rsid w:val="00496157"/>
    <w:rsid w:val="004965F0"/>
    <w:rsid w:val="004966FB"/>
    <w:rsid w:val="00496D5E"/>
    <w:rsid w:val="00496EA4"/>
    <w:rsid w:val="0049708A"/>
    <w:rsid w:val="00497178"/>
    <w:rsid w:val="0049728B"/>
    <w:rsid w:val="00497317"/>
    <w:rsid w:val="00497341"/>
    <w:rsid w:val="004977A5"/>
    <w:rsid w:val="0049791A"/>
    <w:rsid w:val="00497D18"/>
    <w:rsid w:val="00497D81"/>
    <w:rsid w:val="004A0213"/>
    <w:rsid w:val="004A0526"/>
    <w:rsid w:val="004A054A"/>
    <w:rsid w:val="004A06C6"/>
    <w:rsid w:val="004A094F"/>
    <w:rsid w:val="004A0E5B"/>
    <w:rsid w:val="004A111B"/>
    <w:rsid w:val="004A152C"/>
    <w:rsid w:val="004A154C"/>
    <w:rsid w:val="004A172A"/>
    <w:rsid w:val="004A173D"/>
    <w:rsid w:val="004A1A89"/>
    <w:rsid w:val="004A1A97"/>
    <w:rsid w:val="004A1CDA"/>
    <w:rsid w:val="004A1EA2"/>
    <w:rsid w:val="004A2009"/>
    <w:rsid w:val="004A24F9"/>
    <w:rsid w:val="004A2678"/>
    <w:rsid w:val="004A2719"/>
    <w:rsid w:val="004A2A27"/>
    <w:rsid w:val="004A2BAF"/>
    <w:rsid w:val="004A2D3D"/>
    <w:rsid w:val="004A2F51"/>
    <w:rsid w:val="004A351A"/>
    <w:rsid w:val="004A357B"/>
    <w:rsid w:val="004A3609"/>
    <w:rsid w:val="004A3A1E"/>
    <w:rsid w:val="004A449F"/>
    <w:rsid w:val="004A44D2"/>
    <w:rsid w:val="004A465A"/>
    <w:rsid w:val="004A4AEF"/>
    <w:rsid w:val="004A4B9B"/>
    <w:rsid w:val="004A4BC0"/>
    <w:rsid w:val="004A4CA4"/>
    <w:rsid w:val="004A4FDD"/>
    <w:rsid w:val="004A4FDE"/>
    <w:rsid w:val="004A519E"/>
    <w:rsid w:val="004A56D8"/>
    <w:rsid w:val="004A5928"/>
    <w:rsid w:val="004A67B9"/>
    <w:rsid w:val="004A67D9"/>
    <w:rsid w:val="004A68C8"/>
    <w:rsid w:val="004A6B34"/>
    <w:rsid w:val="004A6BBA"/>
    <w:rsid w:val="004A71F8"/>
    <w:rsid w:val="004A748E"/>
    <w:rsid w:val="004A757D"/>
    <w:rsid w:val="004A7BAF"/>
    <w:rsid w:val="004A7C89"/>
    <w:rsid w:val="004A7CAC"/>
    <w:rsid w:val="004B0756"/>
    <w:rsid w:val="004B0894"/>
    <w:rsid w:val="004B0C59"/>
    <w:rsid w:val="004B0DDD"/>
    <w:rsid w:val="004B1034"/>
    <w:rsid w:val="004B13AA"/>
    <w:rsid w:val="004B175D"/>
    <w:rsid w:val="004B182B"/>
    <w:rsid w:val="004B1A3F"/>
    <w:rsid w:val="004B1B41"/>
    <w:rsid w:val="004B1D5F"/>
    <w:rsid w:val="004B1D72"/>
    <w:rsid w:val="004B1FD3"/>
    <w:rsid w:val="004B214E"/>
    <w:rsid w:val="004B227D"/>
    <w:rsid w:val="004B25FA"/>
    <w:rsid w:val="004B2665"/>
    <w:rsid w:val="004B26E5"/>
    <w:rsid w:val="004B2CE9"/>
    <w:rsid w:val="004B32D1"/>
    <w:rsid w:val="004B37C4"/>
    <w:rsid w:val="004B381C"/>
    <w:rsid w:val="004B38B4"/>
    <w:rsid w:val="004B3A09"/>
    <w:rsid w:val="004B3A96"/>
    <w:rsid w:val="004B3B3A"/>
    <w:rsid w:val="004B3F39"/>
    <w:rsid w:val="004B3F6B"/>
    <w:rsid w:val="004B40BE"/>
    <w:rsid w:val="004B4289"/>
    <w:rsid w:val="004B47C5"/>
    <w:rsid w:val="004B4925"/>
    <w:rsid w:val="004B4F67"/>
    <w:rsid w:val="004B54D6"/>
    <w:rsid w:val="004B55C1"/>
    <w:rsid w:val="004B576F"/>
    <w:rsid w:val="004B5A3F"/>
    <w:rsid w:val="004B5C61"/>
    <w:rsid w:val="004B5D07"/>
    <w:rsid w:val="004B5DCA"/>
    <w:rsid w:val="004B6209"/>
    <w:rsid w:val="004B65BA"/>
    <w:rsid w:val="004B67F1"/>
    <w:rsid w:val="004B6A13"/>
    <w:rsid w:val="004B6CC9"/>
    <w:rsid w:val="004B6D6F"/>
    <w:rsid w:val="004B6E36"/>
    <w:rsid w:val="004B72A1"/>
    <w:rsid w:val="004B76BF"/>
    <w:rsid w:val="004B779A"/>
    <w:rsid w:val="004B78E6"/>
    <w:rsid w:val="004B7B8B"/>
    <w:rsid w:val="004B7D49"/>
    <w:rsid w:val="004B7DF5"/>
    <w:rsid w:val="004B7E5F"/>
    <w:rsid w:val="004C0212"/>
    <w:rsid w:val="004C04CE"/>
    <w:rsid w:val="004C064B"/>
    <w:rsid w:val="004C09A3"/>
    <w:rsid w:val="004C11CD"/>
    <w:rsid w:val="004C1256"/>
    <w:rsid w:val="004C1426"/>
    <w:rsid w:val="004C1762"/>
    <w:rsid w:val="004C189F"/>
    <w:rsid w:val="004C191C"/>
    <w:rsid w:val="004C1AB6"/>
    <w:rsid w:val="004C1AC8"/>
    <w:rsid w:val="004C1D69"/>
    <w:rsid w:val="004C2139"/>
    <w:rsid w:val="004C21A7"/>
    <w:rsid w:val="004C2B07"/>
    <w:rsid w:val="004C2E24"/>
    <w:rsid w:val="004C3017"/>
    <w:rsid w:val="004C392B"/>
    <w:rsid w:val="004C3B49"/>
    <w:rsid w:val="004C3CB2"/>
    <w:rsid w:val="004C3DC8"/>
    <w:rsid w:val="004C3F75"/>
    <w:rsid w:val="004C4911"/>
    <w:rsid w:val="004C49D7"/>
    <w:rsid w:val="004C49DE"/>
    <w:rsid w:val="004C4D24"/>
    <w:rsid w:val="004C4D28"/>
    <w:rsid w:val="004C4E42"/>
    <w:rsid w:val="004C4E8F"/>
    <w:rsid w:val="004C5119"/>
    <w:rsid w:val="004C5911"/>
    <w:rsid w:val="004C591B"/>
    <w:rsid w:val="004C5A48"/>
    <w:rsid w:val="004C5C99"/>
    <w:rsid w:val="004C7203"/>
    <w:rsid w:val="004C72B3"/>
    <w:rsid w:val="004C7864"/>
    <w:rsid w:val="004C7E88"/>
    <w:rsid w:val="004C7EE8"/>
    <w:rsid w:val="004C7FB9"/>
    <w:rsid w:val="004D0482"/>
    <w:rsid w:val="004D0AC4"/>
    <w:rsid w:val="004D0DE3"/>
    <w:rsid w:val="004D1051"/>
    <w:rsid w:val="004D1285"/>
    <w:rsid w:val="004D12D5"/>
    <w:rsid w:val="004D13AD"/>
    <w:rsid w:val="004D15D6"/>
    <w:rsid w:val="004D168E"/>
    <w:rsid w:val="004D17C7"/>
    <w:rsid w:val="004D1A78"/>
    <w:rsid w:val="004D1B7C"/>
    <w:rsid w:val="004D1C58"/>
    <w:rsid w:val="004D21AC"/>
    <w:rsid w:val="004D21CC"/>
    <w:rsid w:val="004D234E"/>
    <w:rsid w:val="004D253C"/>
    <w:rsid w:val="004D264F"/>
    <w:rsid w:val="004D2905"/>
    <w:rsid w:val="004D2A2B"/>
    <w:rsid w:val="004D2A7F"/>
    <w:rsid w:val="004D2C10"/>
    <w:rsid w:val="004D2C6A"/>
    <w:rsid w:val="004D2DEE"/>
    <w:rsid w:val="004D2FA9"/>
    <w:rsid w:val="004D33BB"/>
    <w:rsid w:val="004D36A3"/>
    <w:rsid w:val="004D37B3"/>
    <w:rsid w:val="004D4363"/>
    <w:rsid w:val="004D4853"/>
    <w:rsid w:val="004D4B46"/>
    <w:rsid w:val="004D4F81"/>
    <w:rsid w:val="004D51F5"/>
    <w:rsid w:val="004D5257"/>
    <w:rsid w:val="004D532B"/>
    <w:rsid w:val="004D59AF"/>
    <w:rsid w:val="004D5D8B"/>
    <w:rsid w:val="004D5D98"/>
    <w:rsid w:val="004D5DD8"/>
    <w:rsid w:val="004D6392"/>
    <w:rsid w:val="004D6AB1"/>
    <w:rsid w:val="004D6C72"/>
    <w:rsid w:val="004D6E41"/>
    <w:rsid w:val="004D6F41"/>
    <w:rsid w:val="004D710D"/>
    <w:rsid w:val="004D741D"/>
    <w:rsid w:val="004D74AC"/>
    <w:rsid w:val="004E009B"/>
    <w:rsid w:val="004E018C"/>
    <w:rsid w:val="004E0379"/>
    <w:rsid w:val="004E0931"/>
    <w:rsid w:val="004E09CA"/>
    <w:rsid w:val="004E0A34"/>
    <w:rsid w:val="004E0A3C"/>
    <w:rsid w:val="004E0D9B"/>
    <w:rsid w:val="004E0DA0"/>
    <w:rsid w:val="004E102F"/>
    <w:rsid w:val="004E15A2"/>
    <w:rsid w:val="004E1606"/>
    <w:rsid w:val="004E181D"/>
    <w:rsid w:val="004E1A8B"/>
    <w:rsid w:val="004E1B81"/>
    <w:rsid w:val="004E1F81"/>
    <w:rsid w:val="004E2468"/>
    <w:rsid w:val="004E257B"/>
    <w:rsid w:val="004E2594"/>
    <w:rsid w:val="004E269C"/>
    <w:rsid w:val="004E28D6"/>
    <w:rsid w:val="004E2BD6"/>
    <w:rsid w:val="004E2BFB"/>
    <w:rsid w:val="004E2F6A"/>
    <w:rsid w:val="004E359B"/>
    <w:rsid w:val="004E35DF"/>
    <w:rsid w:val="004E389A"/>
    <w:rsid w:val="004E3A4E"/>
    <w:rsid w:val="004E3AF3"/>
    <w:rsid w:val="004E3B73"/>
    <w:rsid w:val="004E3BD4"/>
    <w:rsid w:val="004E3C10"/>
    <w:rsid w:val="004E3E83"/>
    <w:rsid w:val="004E3F84"/>
    <w:rsid w:val="004E40B7"/>
    <w:rsid w:val="004E4433"/>
    <w:rsid w:val="004E4505"/>
    <w:rsid w:val="004E4529"/>
    <w:rsid w:val="004E45C3"/>
    <w:rsid w:val="004E4747"/>
    <w:rsid w:val="004E479F"/>
    <w:rsid w:val="004E4BEB"/>
    <w:rsid w:val="004E4DE4"/>
    <w:rsid w:val="004E4EC4"/>
    <w:rsid w:val="004E511D"/>
    <w:rsid w:val="004E5668"/>
    <w:rsid w:val="004E5A21"/>
    <w:rsid w:val="004E5F82"/>
    <w:rsid w:val="004E6222"/>
    <w:rsid w:val="004E6571"/>
    <w:rsid w:val="004E69F9"/>
    <w:rsid w:val="004E6C47"/>
    <w:rsid w:val="004E7936"/>
    <w:rsid w:val="004E7C7B"/>
    <w:rsid w:val="004E7D7B"/>
    <w:rsid w:val="004F0073"/>
    <w:rsid w:val="004F020F"/>
    <w:rsid w:val="004F0965"/>
    <w:rsid w:val="004F09B9"/>
    <w:rsid w:val="004F0BCA"/>
    <w:rsid w:val="004F0EAC"/>
    <w:rsid w:val="004F12B8"/>
    <w:rsid w:val="004F14E9"/>
    <w:rsid w:val="004F14FC"/>
    <w:rsid w:val="004F1602"/>
    <w:rsid w:val="004F18C0"/>
    <w:rsid w:val="004F1A53"/>
    <w:rsid w:val="004F223D"/>
    <w:rsid w:val="004F2474"/>
    <w:rsid w:val="004F2785"/>
    <w:rsid w:val="004F3225"/>
    <w:rsid w:val="004F34E1"/>
    <w:rsid w:val="004F36A9"/>
    <w:rsid w:val="004F3900"/>
    <w:rsid w:val="004F391A"/>
    <w:rsid w:val="004F3C68"/>
    <w:rsid w:val="004F3DE5"/>
    <w:rsid w:val="004F4383"/>
    <w:rsid w:val="004F4436"/>
    <w:rsid w:val="004F4B88"/>
    <w:rsid w:val="004F4C3E"/>
    <w:rsid w:val="004F4C7F"/>
    <w:rsid w:val="004F505F"/>
    <w:rsid w:val="004F5C20"/>
    <w:rsid w:val="004F5CDA"/>
    <w:rsid w:val="004F5DEE"/>
    <w:rsid w:val="004F5FB0"/>
    <w:rsid w:val="004F6310"/>
    <w:rsid w:val="004F6510"/>
    <w:rsid w:val="004F6513"/>
    <w:rsid w:val="004F6A0A"/>
    <w:rsid w:val="004F6A53"/>
    <w:rsid w:val="004F6B4A"/>
    <w:rsid w:val="004F6B88"/>
    <w:rsid w:val="004F6BEC"/>
    <w:rsid w:val="004F6D53"/>
    <w:rsid w:val="004F7BD1"/>
    <w:rsid w:val="004F7E07"/>
    <w:rsid w:val="004F7EC1"/>
    <w:rsid w:val="004F7FE2"/>
    <w:rsid w:val="005002E9"/>
    <w:rsid w:val="005004C0"/>
    <w:rsid w:val="0050052A"/>
    <w:rsid w:val="0050055F"/>
    <w:rsid w:val="005005BF"/>
    <w:rsid w:val="00500939"/>
    <w:rsid w:val="00500A46"/>
    <w:rsid w:val="00500C8E"/>
    <w:rsid w:val="00500E14"/>
    <w:rsid w:val="00500E60"/>
    <w:rsid w:val="00500FFB"/>
    <w:rsid w:val="0050170F"/>
    <w:rsid w:val="005017FD"/>
    <w:rsid w:val="0050187F"/>
    <w:rsid w:val="005019D1"/>
    <w:rsid w:val="00501A19"/>
    <w:rsid w:val="00501A5D"/>
    <w:rsid w:val="00501A8B"/>
    <w:rsid w:val="00501B27"/>
    <w:rsid w:val="00501E2C"/>
    <w:rsid w:val="005021E8"/>
    <w:rsid w:val="00502235"/>
    <w:rsid w:val="00502514"/>
    <w:rsid w:val="00503088"/>
    <w:rsid w:val="00503155"/>
    <w:rsid w:val="00503453"/>
    <w:rsid w:val="0050354C"/>
    <w:rsid w:val="00503C22"/>
    <w:rsid w:val="0050405A"/>
    <w:rsid w:val="0050416B"/>
    <w:rsid w:val="0050422D"/>
    <w:rsid w:val="0050468A"/>
    <w:rsid w:val="00504778"/>
    <w:rsid w:val="0050498B"/>
    <w:rsid w:val="00504B4B"/>
    <w:rsid w:val="00505326"/>
    <w:rsid w:val="005053BF"/>
    <w:rsid w:val="00505B4F"/>
    <w:rsid w:val="00505C86"/>
    <w:rsid w:val="00505D41"/>
    <w:rsid w:val="00506888"/>
    <w:rsid w:val="00506DC6"/>
    <w:rsid w:val="00506E21"/>
    <w:rsid w:val="00507296"/>
    <w:rsid w:val="005072DE"/>
    <w:rsid w:val="0050773D"/>
    <w:rsid w:val="00507AE7"/>
    <w:rsid w:val="00507BFF"/>
    <w:rsid w:val="00507D4C"/>
    <w:rsid w:val="005105AF"/>
    <w:rsid w:val="005108EA"/>
    <w:rsid w:val="00510952"/>
    <w:rsid w:val="00510CBD"/>
    <w:rsid w:val="00510CE3"/>
    <w:rsid w:val="00510ECC"/>
    <w:rsid w:val="00510F06"/>
    <w:rsid w:val="00510F59"/>
    <w:rsid w:val="005110A9"/>
    <w:rsid w:val="005111F3"/>
    <w:rsid w:val="0051156D"/>
    <w:rsid w:val="00511570"/>
    <w:rsid w:val="005118CE"/>
    <w:rsid w:val="005119A2"/>
    <w:rsid w:val="00511B16"/>
    <w:rsid w:val="0051208A"/>
    <w:rsid w:val="00512230"/>
    <w:rsid w:val="005125EC"/>
    <w:rsid w:val="00512626"/>
    <w:rsid w:val="00512834"/>
    <w:rsid w:val="005128B0"/>
    <w:rsid w:val="00512B49"/>
    <w:rsid w:val="00512EFD"/>
    <w:rsid w:val="00512FDA"/>
    <w:rsid w:val="005130A3"/>
    <w:rsid w:val="0051362F"/>
    <w:rsid w:val="0051370F"/>
    <w:rsid w:val="00513EE3"/>
    <w:rsid w:val="00514084"/>
    <w:rsid w:val="00514143"/>
    <w:rsid w:val="005141EA"/>
    <w:rsid w:val="005144D5"/>
    <w:rsid w:val="00514AB8"/>
    <w:rsid w:val="00514D74"/>
    <w:rsid w:val="00515239"/>
    <w:rsid w:val="0051533E"/>
    <w:rsid w:val="00515405"/>
    <w:rsid w:val="00515DFA"/>
    <w:rsid w:val="00515E27"/>
    <w:rsid w:val="0051627D"/>
    <w:rsid w:val="00516F31"/>
    <w:rsid w:val="005173B5"/>
    <w:rsid w:val="0051752D"/>
    <w:rsid w:val="005176BB"/>
    <w:rsid w:val="00520081"/>
    <w:rsid w:val="0052054C"/>
    <w:rsid w:val="0052058D"/>
    <w:rsid w:val="00520616"/>
    <w:rsid w:val="00520655"/>
    <w:rsid w:val="00520732"/>
    <w:rsid w:val="00520960"/>
    <w:rsid w:val="00520963"/>
    <w:rsid w:val="005209E1"/>
    <w:rsid w:val="00520E97"/>
    <w:rsid w:val="0052117E"/>
    <w:rsid w:val="00521674"/>
    <w:rsid w:val="00521834"/>
    <w:rsid w:val="0052196D"/>
    <w:rsid w:val="00521D0D"/>
    <w:rsid w:val="00521F0A"/>
    <w:rsid w:val="00521FB3"/>
    <w:rsid w:val="005221D3"/>
    <w:rsid w:val="0052229C"/>
    <w:rsid w:val="00522397"/>
    <w:rsid w:val="005228DF"/>
    <w:rsid w:val="00522BDF"/>
    <w:rsid w:val="00522E20"/>
    <w:rsid w:val="00523339"/>
    <w:rsid w:val="005233C8"/>
    <w:rsid w:val="00523BDD"/>
    <w:rsid w:val="00523DBC"/>
    <w:rsid w:val="0052407D"/>
    <w:rsid w:val="005243C2"/>
    <w:rsid w:val="00524411"/>
    <w:rsid w:val="00524538"/>
    <w:rsid w:val="00524800"/>
    <w:rsid w:val="005249F9"/>
    <w:rsid w:val="00524B6B"/>
    <w:rsid w:val="00524E8C"/>
    <w:rsid w:val="00525066"/>
    <w:rsid w:val="005250F4"/>
    <w:rsid w:val="00525857"/>
    <w:rsid w:val="00525B79"/>
    <w:rsid w:val="00525BF3"/>
    <w:rsid w:val="00525CE9"/>
    <w:rsid w:val="00525E42"/>
    <w:rsid w:val="00526082"/>
    <w:rsid w:val="005263B6"/>
    <w:rsid w:val="0052678A"/>
    <w:rsid w:val="00526AF1"/>
    <w:rsid w:val="00526B86"/>
    <w:rsid w:val="00526C81"/>
    <w:rsid w:val="00526CA0"/>
    <w:rsid w:val="00527376"/>
    <w:rsid w:val="0052748B"/>
    <w:rsid w:val="00527C66"/>
    <w:rsid w:val="00527C91"/>
    <w:rsid w:val="00527CBB"/>
    <w:rsid w:val="00527E2A"/>
    <w:rsid w:val="00530084"/>
    <w:rsid w:val="00530155"/>
    <w:rsid w:val="00530289"/>
    <w:rsid w:val="00530304"/>
    <w:rsid w:val="00530800"/>
    <w:rsid w:val="00530B72"/>
    <w:rsid w:val="00530C02"/>
    <w:rsid w:val="00530CB6"/>
    <w:rsid w:val="00530F2A"/>
    <w:rsid w:val="005314FF"/>
    <w:rsid w:val="0053174F"/>
    <w:rsid w:val="00531E79"/>
    <w:rsid w:val="00531E8B"/>
    <w:rsid w:val="00531F2F"/>
    <w:rsid w:val="00531F62"/>
    <w:rsid w:val="00532095"/>
    <w:rsid w:val="005320F3"/>
    <w:rsid w:val="00532283"/>
    <w:rsid w:val="00532589"/>
    <w:rsid w:val="0053288B"/>
    <w:rsid w:val="005332BC"/>
    <w:rsid w:val="005335BE"/>
    <w:rsid w:val="00533884"/>
    <w:rsid w:val="00533E16"/>
    <w:rsid w:val="00533E25"/>
    <w:rsid w:val="005340F8"/>
    <w:rsid w:val="005347A0"/>
    <w:rsid w:val="00534B63"/>
    <w:rsid w:val="00534B67"/>
    <w:rsid w:val="00534C1E"/>
    <w:rsid w:val="0053574D"/>
    <w:rsid w:val="005358C6"/>
    <w:rsid w:val="00535C0B"/>
    <w:rsid w:val="00535D2B"/>
    <w:rsid w:val="00535F1E"/>
    <w:rsid w:val="00536541"/>
    <w:rsid w:val="005366ED"/>
    <w:rsid w:val="0053679C"/>
    <w:rsid w:val="005368F4"/>
    <w:rsid w:val="00536C44"/>
    <w:rsid w:val="00536D36"/>
    <w:rsid w:val="00536E58"/>
    <w:rsid w:val="00536EE7"/>
    <w:rsid w:val="00537166"/>
    <w:rsid w:val="00537193"/>
    <w:rsid w:val="00537633"/>
    <w:rsid w:val="005378F2"/>
    <w:rsid w:val="00537C2F"/>
    <w:rsid w:val="00537D68"/>
    <w:rsid w:val="00537F3E"/>
    <w:rsid w:val="00540346"/>
    <w:rsid w:val="00540758"/>
    <w:rsid w:val="00540E68"/>
    <w:rsid w:val="00541092"/>
    <w:rsid w:val="0054143A"/>
    <w:rsid w:val="0054144C"/>
    <w:rsid w:val="0054164F"/>
    <w:rsid w:val="00541690"/>
    <w:rsid w:val="00541AF9"/>
    <w:rsid w:val="00541C64"/>
    <w:rsid w:val="00541CFE"/>
    <w:rsid w:val="00541DAB"/>
    <w:rsid w:val="00541E34"/>
    <w:rsid w:val="00542164"/>
    <w:rsid w:val="00542488"/>
    <w:rsid w:val="005427CB"/>
    <w:rsid w:val="00542802"/>
    <w:rsid w:val="00542872"/>
    <w:rsid w:val="0054292A"/>
    <w:rsid w:val="00542A35"/>
    <w:rsid w:val="00542A93"/>
    <w:rsid w:val="00542C08"/>
    <w:rsid w:val="00542D55"/>
    <w:rsid w:val="00542FCA"/>
    <w:rsid w:val="005431DB"/>
    <w:rsid w:val="005432D6"/>
    <w:rsid w:val="00543769"/>
    <w:rsid w:val="005438CA"/>
    <w:rsid w:val="005438FD"/>
    <w:rsid w:val="00543A91"/>
    <w:rsid w:val="00543B54"/>
    <w:rsid w:val="00544B50"/>
    <w:rsid w:val="00544BFC"/>
    <w:rsid w:val="00544C1B"/>
    <w:rsid w:val="00544EDA"/>
    <w:rsid w:val="005452FA"/>
    <w:rsid w:val="00545551"/>
    <w:rsid w:val="00545790"/>
    <w:rsid w:val="0054584E"/>
    <w:rsid w:val="00545DA7"/>
    <w:rsid w:val="00545E95"/>
    <w:rsid w:val="00545EE6"/>
    <w:rsid w:val="00546062"/>
    <w:rsid w:val="00546223"/>
    <w:rsid w:val="005463D1"/>
    <w:rsid w:val="0054643B"/>
    <w:rsid w:val="005464C6"/>
    <w:rsid w:val="005465AE"/>
    <w:rsid w:val="00546B7D"/>
    <w:rsid w:val="00546E1B"/>
    <w:rsid w:val="00546FB7"/>
    <w:rsid w:val="005471C7"/>
    <w:rsid w:val="00547371"/>
    <w:rsid w:val="005474CC"/>
    <w:rsid w:val="005474E2"/>
    <w:rsid w:val="00547501"/>
    <w:rsid w:val="00547598"/>
    <w:rsid w:val="005477FA"/>
    <w:rsid w:val="00547D51"/>
    <w:rsid w:val="00547DFD"/>
    <w:rsid w:val="00547E34"/>
    <w:rsid w:val="00550232"/>
    <w:rsid w:val="005506AC"/>
    <w:rsid w:val="00550791"/>
    <w:rsid w:val="00550A1E"/>
    <w:rsid w:val="00550B73"/>
    <w:rsid w:val="00550BAC"/>
    <w:rsid w:val="00550CF1"/>
    <w:rsid w:val="00550D87"/>
    <w:rsid w:val="00550DAD"/>
    <w:rsid w:val="00550F30"/>
    <w:rsid w:val="0055121C"/>
    <w:rsid w:val="00551C64"/>
    <w:rsid w:val="00551D3D"/>
    <w:rsid w:val="00551F7A"/>
    <w:rsid w:val="0055249F"/>
    <w:rsid w:val="005524EF"/>
    <w:rsid w:val="0055257E"/>
    <w:rsid w:val="005525F8"/>
    <w:rsid w:val="00552835"/>
    <w:rsid w:val="00552B99"/>
    <w:rsid w:val="00552DE3"/>
    <w:rsid w:val="005530E7"/>
    <w:rsid w:val="0055318C"/>
    <w:rsid w:val="00553272"/>
    <w:rsid w:val="005539C4"/>
    <w:rsid w:val="00554024"/>
    <w:rsid w:val="00554237"/>
    <w:rsid w:val="00554397"/>
    <w:rsid w:val="005545C0"/>
    <w:rsid w:val="00554753"/>
    <w:rsid w:val="00554FCB"/>
    <w:rsid w:val="005550DF"/>
    <w:rsid w:val="00555618"/>
    <w:rsid w:val="00555652"/>
    <w:rsid w:val="005556AB"/>
    <w:rsid w:val="0055595A"/>
    <w:rsid w:val="005559DF"/>
    <w:rsid w:val="00556165"/>
    <w:rsid w:val="005564CA"/>
    <w:rsid w:val="005569F5"/>
    <w:rsid w:val="00556B69"/>
    <w:rsid w:val="00556C97"/>
    <w:rsid w:val="00556DE5"/>
    <w:rsid w:val="00556E58"/>
    <w:rsid w:val="00556EBB"/>
    <w:rsid w:val="005571AA"/>
    <w:rsid w:val="005571DC"/>
    <w:rsid w:val="005571DD"/>
    <w:rsid w:val="00557717"/>
    <w:rsid w:val="0055776B"/>
    <w:rsid w:val="0055779C"/>
    <w:rsid w:val="005578C0"/>
    <w:rsid w:val="005579C8"/>
    <w:rsid w:val="00557C1A"/>
    <w:rsid w:val="005603C8"/>
    <w:rsid w:val="0056046F"/>
    <w:rsid w:val="00560537"/>
    <w:rsid w:val="00560746"/>
    <w:rsid w:val="0056076D"/>
    <w:rsid w:val="00560C1B"/>
    <w:rsid w:val="00560D1D"/>
    <w:rsid w:val="00560E17"/>
    <w:rsid w:val="00560F86"/>
    <w:rsid w:val="00560FE5"/>
    <w:rsid w:val="005610AB"/>
    <w:rsid w:val="005610FF"/>
    <w:rsid w:val="0056126E"/>
    <w:rsid w:val="005613BA"/>
    <w:rsid w:val="00561B7A"/>
    <w:rsid w:val="00561C29"/>
    <w:rsid w:val="00561F55"/>
    <w:rsid w:val="0056201C"/>
    <w:rsid w:val="0056210E"/>
    <w:rsid w:val="005623CB"/>
    <w:rsid w:val="005626F2"/>
    <w:rsid w:val="00562C28"/>
    <w:rsid w:val="00563015"/>
    <w:rsid w:val="0056324C"/>
    <w:rsid w:val="0056341C"/>
    <w:rsid w:val="00563474"/>
    <w:rsid w:val="00563777"/>
    <w:rsid w:val="00563A08"/>
    <w:rsid w:val="00563C3B"/>
    <w:rsid w:val="00563E6E"/>
    <w:rsid w:val="005643EC"/>
    <w:rsid w:val="0056449C"/>
    <w:rsid w:val="00564A4B"/>
    <w:rsid w:val="00564ABE"/>
    <w:rsid w:val="00564ADF"/>
    <w:rsid w:val="00564CBE"/>
    <w:rsid w:val="00565206"/>
    <w:rsid w:val="0056523B"/>
    <w:rsid w:val="0056529C"/>
    <w:rsid w:val="00565B8E"/>
    <w:rsid w:val="00566168"/>
    <w:rsid w:val="00566264"/>
    <w:rsid w:val="005667B0"/>
    <w:rsid w:val="00566A00"/>
    <w:rsid w:val="00566D0B"/>
    <w:rsid w:val="0056730D"/>
    <w:rsid w:val="005673B5"/>
    <w:rsid w:val="00567A1B"/>
    <w:rsid w:val="00567B73"/>
    <w:rsid w:val="00567DCC"/>
    <w:rsid w:val="00567F39"/>
    <w:rsid w:val="005701F5"/>
    <w:rsid w:val="0057022E"/>
    <w:rsid w:val="005705B5"/>
    <w:rsid w:val="00570615"/>
    <w:rsid w:val="00570890"/>
    <w:rsid w:val="005708FA"/>
    <w:rsid w:val="00570BE1"/>
    <w:rsid w:val="00570D53"/>
    <w:rsid w:val="00570E9D"/>
    <w:rsid w:val="005712D5"/>
    <w:rsid w:val="005713D4"/>
    <w:rsid w:val="0057140F"/>
    <w:rsid w:val="00571444"/>
    <w:rsid w:val="0057163A"/>
    <w:rsid w:val="00571866"/>
    <w:rsid w:val="005718EB"/>
    <w:rsid w:val="00571C16"/>
    <w:rsid w:val="00571C26"/>
    <w:rsid w:val="00571CAB"/>
    <w:rsid w:val="00571E12"/>
    <w:rsid w:val="00571FC2"/>
    <w:rsid w:val="0057231B"/>
    <w:rsid w:val="0057240F"/>
    <w:rsid w:val="005725D3"/>
    <w:rsid w:val="0057286F"/>
    <w:rsid w:val="00572A7A"/>
    <w:rsid w:val="00572B91"/>
    <w:rsid w:val="0057301C"/>
    <w:rsid w:val="005731CB"/>
    <w:rsid w:val="00573285"/>
    <w:rsid w:val="005732B8"/>
    <w:rsid w:val="00573532"/>
    <w:rsid w:val="005739A5"/>
    <w:rsid w:val="00573A8F"/>
    <w:rsid w:val="00573C84"/>
    <w:rsid w:val="00574791"/>
    <w:rsid w:val="0057531D"/>
    <w:rsid w:val="005753F0"/>
    <w:rsid w:val="0057546B"/>
    <w:rsid w:val="0057547E"/>
    <w:rsid w:val="00575793"/>
    <w:rsid w:val="005757D1"/>
    <w:rsid w:val="00575CF3"/>
    <w:rsid w:val="00575E4C"/>
    <w:rsid w:val="005760A9"/>
    <w:rsid w:val="005760C4"/>
    <w:rsid w:val="005763CD"/>
    <w:rsid w:val="00576508"/>
    <w:rsid w:val="00576A73"/>
    <w:rsid w:val="00577686"/>
    <w:rsid w:val="0057777E"/>
    <w:rsid w:val="00577AAC"/>
    <w:rsid w:val="00577AC3"/>
    <w:rsid w:val="0058071C"/>
    <w:rsid w:val="005809FC"/>
    <w:rsid w:val="00580B98"/>
    <w:rsid w:val="00580D76"/>
    <w:rsid w:val="0058107C"/>
    <w:rsid w:val="005811CE"/>
    <w:rsid w:val="005819C8"/>
    <w:rsid w:val="00581BE0"/>
    <w:rsid w:val="00581DD7"/>
    <w:rsid w:val="005826EF"/>
    <w:rsid w:val="00582765"/>
    <w:rsid w:val="005827D8"/>
    <w:rsid w:val="00582FEB"/>
    <w:rsid w:val="00583000"/>
    <w:rsid w:val="005832E0"/>
    <w:rsid w:val="005834C5"/>
    <w:rsid w:val="00583D62"/>
    <w:rsid w:val="00583DBB"/>
    <w:rsid w:val="00583FD6"/>
    <w:rsid w:val="0058415A"/>
    <w:rsid w:val="005846B7"/>
    <w:rsid w:val="00584861"/>
    <w:rsid w:val="00584967"/>
    <w:rsid w:val="00584C2D"/>
    <w:rsid w:val="005851E8"/>
    <w:rsid w:val="00585438"/>
    <w:rsid w:val="005855A1"/>
    <w:rsid w:val="00585DB1"/>
    <w:rsid w:val="00585DF0"/>
    <w:rsid w:val="00585E1B"/>
    <w:rsid w:val="00586379"/>
    <w:rsid w:val="005863D5"/>
    <w:rsid w:val="005867C4"/>
    <w:rsid w:val="0058692B"/>
    <w:rsid w:val="00586C83"/>
    <w:rsid w:val="00586F01"/>
    <w:rsid w:val="00586F05"/>
    <w:rsid w:val="00586F1B"/>
    <w:rsid w:val="00587077"/>
    <w:rsid w:val="00587553"/>
    <w:rsid w:val="00587A3B"/>
    <w:rsid w:val="00587C24"/>
    <w:rsid w:val="00587D53"/>
    <w:rsid w:val="005900C5"/>
    <w:rsid w:val="00590315"/>
    <w:rsid w:val="0059056C"/>
    <w:rsid w:val="00590F11"/>
    <w:rsid w:val="0059107A"/>
    <w:rsid w:val="005911B5"/>
    <w:rsid w:val="0059146B"/>
    <w:rsid w:val="00591907"/>
    <w:rsid w:val="00592163"/>
    <w:rsid w:val="00592253"/>
    <w:rsid w:val="0059244E"/>
    <w:rsid w:val="00592A67"/>
    <w:rsid w:val="00592C31"/>
    <w:rsid w:val="00592CEC"/>
    <w:rsid w:val="00592D81"/>
    <w:rsid w:val="00592E6E"/>
    <w:rsid w:val="00592FE5"/>
    <w:rsid w:val="0059319E"/>
    <w:rsid w:val="00593F69"/>
    <w:rsid w:val="0059419B"/>
    <w:rsid w:val="00594987"/>
    <w:rsid w:val="005949FC"/>
    <w:rsid w:val="00594B14"/>
    <w:rsid w:val="00594B85"/>
    <w:rsid w:val="00594BAA"/>
    <w:rsid w:val="00594E50"/>
    <w:rsid w:val="00594F0F"/>
    <w:rsid w:val="00595021"/>
    <w:rsid w:val="00595174"/>
    <w:rsid w:val="00595472"/>
    <w:rsid w:val="00595726"/>
    <w:rsid w:val="00595728"/>
    <w:rsid w:val="00595D27"/>
    <w:rsid w:val="00595E89"/>
    <w:rsid w:val="0059614C"/>
    <w:rsid w:val="00596158"/>
    <w:rsid w:val="00596181"/>
    <w:rsid w:val="0059667D"/>
    <w:rsid w:val="005966BE"/>
    <w:rsid w:val="0059683D"/>
    <w:rsid w:val="0059696B"/>
    <w:rsid w:val="00596A1D"/>
    <w:rsid w:val="00596B48"/>
    <w:rsid w:val="00596D52"/>
    <w:rsid w:val="00596E85"/>
    <w:rsid w:val="00597082"/>
    <w:rsid w:val="00597125"/>
    <w:rsid w:val="0059721D"/>
    <w:rsid w:val="005972D4"/>
    <w:rsid w:val="00597998"/>
    <w:rsid w:val="00597B52"/>
    <w:rsid w:val="00597E94"/>
    <w:rsid w:val="00597E95"/>
    <w:rsid w:val="00597F57"/>
    <w:rsid w:val="005A009A"/>
    <w:rsid w:val="005A045B"/>
    <w:rsid w:val="005A05D5"/>
    <w:rsid w:val="005A063D"/>
    <w:rsid w:val="005A0919"/>
    <w:rsid w:val="005A0CB2"/>
    <w:rsid w:val="005A0D88"/>
    <w:rsid w:val="005A0F5C"/>
    <w:rsid w:val="005A1091"/>
    <w:rsid w:val="005A10CE"/>
    <w:rsid w:val="005A12D4"/>
    <w:rsid w:val="005A1389"/>
    <w:rsid w:val="005A13B2"/>
    <w:rsid w:val="005A1418"/>
    <w:rsid w:val="005A14AC"/>
    <w:rsid w:val="005A14E6"/>
    <w:rsid w:val="005A14F1"/>
    <w:rsid w:val="005A15ED"/>
    <w:rsid w:val="005A1793"/>
    <w:rsid w:val="005A1935"/>
    <w:rsid w:val="005A1F19"/>
    <w:rsid w:val="005A1FF1"/>
    <w:rsid w:val="005A2201"/>
    <w:rsid w:val="005A2353"/>
    <w:rsid w:val="005A23EC"/>
    <w:rsid w:val="005A2549"/>
    <w:rsid w:val="005A2B25"/>
    <w:rsid w:val="005A2FE5"/>
    <w:rsid w:val="005A3227"/>
    <w:rsid w:val="005A329E"/>
    <w:rsid w:val="005A34FA"/>
    <w:rsid w:val="005A3654"/>
    <w:rsid w:val="005A37A6"/>
    <w:rsid w:val="005A3875"/>
    <w:rsid w:val="005A3B94"/>
    <w:rsid w:val="005A3D6F"/>
    <w:rsid w:val="005A3E98"/>
    <w:rsid w:val="005A3FB0"/>
    <w:rsid w:val="005A3FDE"/>
    <w:rsid w:val="005A429D"/>
    <w:rsid w:val="005A4436"/>
    <w:rsid w:val="005A4579"/>
    <w:rsid w:val="005A4A3C"/>
    <w:rsid w:val="005A4F41"/>
    <w:rsid w:val="005A4F7A"/>
    <w:rsid w:val="005A519C"/>
    <w:rsid w:val="005A567A"/>
    <w:rsid w:val="005A5E36"/>
    <w:rsid w:val="005A5F9B"/>
    <w:rsid w:val="005A63C4"/>
    <w:rsid w:val="005A6608"/>
    <w:rsid w:val="005A6781"/>
    <w:rsid w:val="005A68E3"/>
    <w:rsid w:val="005A694F"/>
    <w:rsid w:val="005A6D31"/>
    <w:rsid w:val="005A6F32"/>
    <w:rsid w:val="005A6F8C"/>
    <w:rsid w:val="005A7067"/>
    <w:rsid w:val="005A7122"/>
    <w:rsid w:val="005A74AA"/>
    <w:rsid w:val="005A76D4"/>
    <w:rsid w:val="005A784E"/>
    <w:rsid w:val="005A7879"/>
    <w:rsid w:val="005A7B87"/>
    <w:rsid w:val="005B0043"/>
    <w:rsid w:val="005B02C9"/>
    <w:rsid w:val="005B0456"/>
    <w:rsid w:val="005B0516"/>
    <w:rsid w:val="005B0A0F"/>
    <w:rsid w:val="005B0B26"/>
    <w:rsid w:val="005B0C54"/>
    <w:rsid w:val="005B0CE3"/>
    <w:rsid w:val="005B0F27"/>
    <w:rsid w:val="005B0F38"/>
    <w:rsid w:val="005B12F8"/>
    <w:rsid w:val="005B1757"/>
    <w:rsid w:val="005B1894"/>
    <w:rsid w:val="005B1FFD"/>
    <w:rsid w:val="005B25B0"/>
    <w:rsid w:val="005B25B4"/>
    <w:rsid w:val="005B2611"/>
    <w:rsid w:val="005B281D"/>
    <w:rsid w:val="005B293C"/>
    <w:rsid w:val="005B2A16"/>
    <w:rsid w:val="005B2AB8"/>
    <w:rsid w:val="005B3126"/>
    <w:rsid w:val="005B32F1"/>
    <w:rsid w:val="005B3355"/>
    <w:rsid w:val="005B3A1A"/>
    <w:rsid w:val="005B3B9A"/>
    <w:rsid w:val="005B4054"/>
    <w:rsid w:val="005B4185"/>
    <w:rsid w:val="005B424B"/>
    <w:rsid w:val="005B45A7"/>
    <w:rsid w:val="005B47BE"/>
    <w:rsid w:val="005B4986"/>
    <w:rsid w:val="005B4CD7"/>
    <w:rsid w:val="005B51FD"/>
    <w:rsid w:val="005B5281"/>
    <w:rsid w:val="005B534E"/>
    <w:rsid w:val="005B5A3C"/>
    <w:rsid w:val="005B5B79"/>
    <w:rsid w:val="005B5BD0"/>
    <w:rsid w:val="005B5F5B"/>
    <w:rsid w:val="005B6112"/>
    <w:rsid w:val="005B655A"/>
    <w:rsid w:val="005B69EA"/>
    <w:rsid w:val="005B69FE"/>
    <w:rsid w:val="005B6E0F"/>
    <w:rsid w:val="005B6E4E"/>
    <w:rsid w:val="005B6FCE"/>
    <w:rsid w:val="005B73FC"/>
    <w:rsid w:val="005B74B2"/>
    <w:rsid w:val="005B7666"/>
    <w:rsid w:val="005B76E0"/>
    <w:rsid w:val="005B7820"/>
    <w:rsid w:val="005B7FA3"/>
    <w:rsid w:val="005B7FD3"/>
    <w:rsid w:val="005C009D"/>
    <w:rsid w:val="005C01A7"/>
    <w:rsid w:val="005C04A2"/>
    <w:rsid w:val="005C06CA"/>
    <w:rsid w:val="005C075C"/>
    <w:rsid w:val="005C0BF5"/>
    <w:rsid w:val="005C0F42"/>
    <w:rsid w:val="005C1092"/>
    <w:rsid w:val="005C11FB"/>
    <w:rsid w:val="005C1511"/>
    <w:rsid w:val="005C1751"/>
    <w:rsid w:val="005C1D62"/>
    <w:rsid w:val="005C205C"/>
    <w:rsid w:val="005C2228"/>
    <w:rsid w:val="005C24C9"/>
    <w:rsid w:val="005C2A44"/>
    <w:rsid w:val="005C2B57"/>
    <w:rsid w:val="005C3229"/>
    <w:rsid w:val="005C33A4"/>
    <w:rsid w:val="005C372F"/>
    <w:rsid w:val="005C399A"/>
    <w:rsid w:val="005C3CE2"/>
    <w:rsid w:val="005C3DEE"/>
    <w:rsid w:val="005C41ED"/>
    <w:rsid w:val="005C4B1B"/>
    <w:rsid w:val="005C4F6D"/>
    <w:rsid w:val="005C5584"/>
    <w:rsid w:val="005C55DE"/>
    <w:rsid w:val="005C568F"/>
    <w:rsid w:val="005C5943"/>
    <w:rsid w:val="005C59A2"/>
    <w:rsid w:val="005C5A84"/>
    <w:rsid w:val="005C5BBF"/>
    <w:rsid w:val="005C5C89"/>
    <w:rsid w:val="005C5CB7"/>
    <w:rsid w:val="005C5CF7"/>
    <w:rsid w:val="005C5EED"/>
    <w:rsid w:val="005C5F24"/>
    <w:rsid w:val="005C6046"/>
    <w:rsid w:val="005C6471"/>
    <w:rsid w:val="005C66FF"/>
    <w:rsid w:val="005C672A"/>
    <w:rsid w:val="005C67A2"/>
    <w:rsid w:val="005C6B54"/>
    <w:rsid w:val="005C6C1B"/>
    <w:rsid w:val="005C7019"/>
    <w:rsid w:val="005C738B"/>
    <w:rsid w:val="005C75D4"/>
    <w:rsid w:val="005C75DE"/>
    <w:rsid w:val="005C7785"/>
    <w:rsid w:val="005C789B"/>
    <w:rsid w:val="005C7E77"/>
    <w:rsid w:val="005D0C6E"/>
    <w:rsid w:val="005D0F67"/>
    <w:rsid w:val="005D109E"/>
    <w:rsid w:val="005D11B8"/>
    <w:rsid w:val="005D1283"/>
    <w:rsid w:val="005D1335"/>
    <w:rsid w:val="005D14EE"/>
    <w:rsid w:val="005D1578"/>
    <w:rsid w:val="005D163D"/>
    <w:rsid w:val="005D163F"/>
    <w:rsid w:val="005D1671"/>
    <w:rsid w:val="005D1747"/>
    <w:rsid w:val="005D177F"/>
    <w:rsid w:val="005D1E17"/>
    <w:rsid w:val="005D1EBD"/>
    <w:rsid w:val="005D1F09"/>
    <w:rsid w:val="005D1FBE"/>
    <w:rsid w:val="005D200F"/>
    <w:rsid w:val="005D242D"/>
    <w:rsid w:val="005D261B"/>
    <w:rsid w:val="005D26A7"/>
    <w:rsid w:val="005D2FAA"/>
    <w:rsid w:val="005D374A"/>
    <w:rsid w:val="005D37A2"/>
    <w:rsid w:val="005D38F5"/>
    <w:rsid w:val="005D3BA2"/>
    <w:rsid w:val="005D3F97"/>
    <w:rsid w:val="005D406F"/>
    <w:rsid w:val="005D4662"/>
    <w:rsid w:val="005D48A0"/>
    <w:rsid w:val="005D4BD9"/>
    <w:rsid w:val="005D4D42"/>
    <w:rsid w:val="005D4D9F"/>
    <w:rsid w:val="005D4DAF"/>
    <w:rsid w:val="005D4FB2"/>
    <w:rsid w:val="005D526E"/>
    <w:rsid w:val="005D5584"/>
    <w:rsid w:val="005D5DCF"/>
    <w:rsid w:val="005D644D"/>
    <w:rsid w:val="005D650D"/>
    <w:rsid w:val="005D6610"/>
    <w:rsid w:val="005D678A"/>
    <w:rsid w:val="005D6D99"/>
    <w:rsid w:val="005D6D9E"/>
    <w:rsid w:val="005D6DC2"/>
    <w:rsid w:val="005D6EF7"/>
    <w:rsid w:val="005D71E5"/>
    <w:rsid w:val="005D75A8"/>
    <w:rsid w:val="005D78F6"/>
    <w:rsid w:val="005D7908"/>
    <w:rsid w:val="005D7D12"/>
    <w:rsid w:val="005D7FD1"/>
    <w:rsid w:val="005E04E2"/>
    <w:rsid w:val="005E079E"/>
    <w:rsid w:val="005E0B1C"/>
    <w:rsid w:val="005E12C0"/>
    <w:rsid w:val="005E13F1"/>
    <w:rsid w:val="005E16D5"/>
    <w:rsid w:val="005E22DA"/>
    <w:rsid w:val="005E236E"/>
    <w:rsid w:val="005E26D4"/>
    <w:rsid w:val="005E27D0"/>
    <w:rsid w:val="005E28AA"/>
    <w:rsid w:val="005E28ED"/>
    <w:rsid w:val="005E2A8B"/>
    <w:rsid w:val="005E2BB0"/>
    <w:rsid w:val="005E2CCB"/>
    <w:rsid w:val="005E2D91"/>
    <w:rsid w:val="005E2DAB"/>
    <w:rsid w:val="005E2E9C"/>
    <w:rsid w:val="005E3022"/>
    <w:rsid w:val="005E30CA"/>
    <w:rsid w:val="005E325D"/>
    <w:rsid w:val="005E35AF"/>
    <w:rsid w:val="005E3998"/>
    <w:rsid w:val="005E3ACD"/>
    <w:rsid w:val="005E3BBD"/>
    <w:rsid w:val="005E3C2C"/>
    <w:rsid w:val="005E3D89"/>
    <w:rsid w:val="005E3ED3"/>
    <w:rsid w:val="005E421F"/>
    <w:rsid w:val="005E4745"/>
    <w:rsid w:val="005E4751"/>
    <w:rsid w:val="005E4B28"/>
    <w:rsid w:val="005E4C17"/>
    <w:rsid w:val="005E4E1D"/>
    <w:rsid w:val="005E5720"/>
    <w:rsid w:val="005E5869"/>
    <w:rsid w:val="005E5D9E"/>
    <w:rsid w:val="005E5EA4"/>
    <w:rsid w:val="005E5FF7"/>
    <w:rsid w:val="005E60D9"/>
    <w:rsid w:val="005E6B7A"/>
    <w:rsid w:val="005E6D5C"/>
    <w:rsid w:val="005E6E28"/>
    <w:rsid w:val="005E723E"/>
    <w:rsid w:val="005E798B"/>
    <w:rsid w:val="005E7A9C"/>
    <w:rsid w:val="005E7C0A"/>
    <w:rsid w:val="005E7D3F"/>
    <w:rsid w:val="005F02F0"/>
    <w:rsid w:val="005F0672"/>
    <w:rsid w:val="005F0A89"/>
    <w:rsid w:val="005F0FE9"/>
    <w:rsid w:val="005F1688"/>
    <w:rsid w:val="005F1863"/>
    <w:rsid w:val="005F1A90"/>
    <w:rsid w:val="005F1B0F"/>
    <w:rsid w:val="005F1C21"/>
    <w:rsid w:val="005F1D0F"/>
    <w:rsid w:val="005F2018"/>
    <w:rsid w:val="005F20CB"/>
    <w:rsid w:val="005F2225"/>
    <w:rsid w:val="005F242D"/>
    <w:rsid w:val="005F276A"/>
    <w:rsid w:val="005F2B09"/>
    <w:rsid w:val="005F2B65"/>
    <w:rsid w:val="005F2C77"/>
    <w:rsid w:val="005F2CBD"/>
    <w:rsid w:val="005F2DE6"/>
    <w:rsid w:val="005F2DF9"/>
    <w:rsid w:val="005F2F5B"/>
    <w:rsid w:val="005F3555"/>
    <w:rsid w:val="005F39D8"/>
    <w:rsid w:val="005F3C2C"/>
    <w:rsid w:val="005F407A"/>
    <w:rsid w:val="005F4109"/>
    <w:rsid w:val="005F4151"/>
    <w:rsid w:val="005F4269"/>
    <w:rsid w:val="005F470E"/>
    <w:rsid w:val="005F473E"/>
    <w:rsid w:val="005F4D01"/>
    <w:rsid w:val="005F4E4A"/>
    <w:rsid w:val="005F50BE"/>
    <w:rsid w:val="005F512B"/>
    <w:rsid w:val="005F537C"/>
    <w:rsid w:val="005F53E8"/>
    <w:rsid w:val="005F5429"/>
    <w:rsid w:val="005F54CA"/>
    <w:rsid w:val="005F5811"/>
    <w:rsid w:val="005F5BF3"/>
    <w:rsid w:val="005F5D27"/>
    <w:rsid w:val="005F5F2B"/>
    <w:rsid w:val="005F618C"/>
    <w:rsid w:val="005F61F6"/>
    <w:rsid w:val="005F6354"/>
    <w:rsid w:val="005F640F"/>
    <w:rsid w:val="005F668B"/>
    <w:rsid w:val="005F66DB"/>
    <w:rsid w:val="005F695C"/>
    <w:rsid w:val="005F6DE9"/>
    <w:rsid w:val="005F739B"/>
    <w:rsid w:val="005F78C7"/>
    <w:rsid w:val="005F78F3"/>
    <w:rsid w:val="005F79B0"/>
    <w:rsid w:val="005F7B97"/>
    <w:rsid w:val="005F7E43"/>
    <w:rsid w:val="005F7EE3"/>
    <w:rsid w:val="005F7EED"/>
    <w:rsid w:val="005F7FB1"/>
    <w:rsid w:val="005F7FF8"/>
    <w:rsid w:val="00600089"/>
    <w:rsid w:val="00600579"/>
    <w:rsid w:val="0060081A"/>
    <w:rsid w:val="006008E9"/>
    <w:rsid w:val="00600A65"/>
    <w:rsid w:val="00600D16"/>
    <w:rsid w:val="006015A4"/>
    <w:rsid w:val="006016C4"/>
    <w:rsid w:val="0060184E"/>
    <w:rsid w:val="00601876"/>
    <w:rsid w:val="00601A12"/>
    <w:rsid w:val="00601AD3"/>
    <w:rsid w:val="00601C5D"/>
    <w:rsid w:val="00601C82"/>
    <w:rsid w:val="00601E4A"/>
    <w:rsid w:val="00601F5A"/>
    <w:rsid w:val="006022DC"/>
    <w:rsid w:val="0060231D"/>
    <w:rsid w:val="0060245E"/>
    <w:rsid w:val="006024CE"/>
    <w:rsid w:val="0060264F"/>
    <w:rsid w:val="00602A64"/>
    <w:rsid w:val="00602A95"/>
    <w:rsid w:val="00602B73"/>
    <w:rsid w:val="00602E07"/>
    <w:rsid w:val="00602E14"/>
    <w:rsid w:val="00602E18"/>
    <w:rsid w:val="00602ED9"/>
    <w:rsid w:val="0060335D"/>
    <w:rsid w:val="006036CD"/>
    <w:rsid w:val="006037A1"/>
    <w:rsid w:val="00603A30"/>
    <w:rsid w:val="00603A8E"/>
    <w:rsid w:val="00603C10"/>
    <w:rsid w:val="00603F77"/>
    <w:rsid w:val="006042D1"/>
    <w:rsid w:val="00604563"/>
    <w:rsid w:val="0060458A"/>
    <w:rsid w:val="006048BC"/>
    <w:rsid w:val="006048D9"/>
    <w:rsid w:val="006048FF"/>
    <w:rsid w:val="00604B07"/>
    <w:rsid w:val="00604D03"/>
    <w:rsid w:val="00604EFB"/>
    <w:rsid w:val="00605338"/>
    <w:rsid w:val="006053EE"/>
    <w:rsid w:val="00605471"/>
    <w:rsid w:val="00605782"/>
    <w:rsid w:val="00605D28"/>
    <w:rsid w:val="00606167"/>
    <w:rsid w:val="006063EC"/>
    <w:rsid w:val="00606464"/>
    <w:rsid w:val="0060685F"/>
    <w:rsid w:val="0060689B"/>
    <w:rsid w:val="00606C68"/>
    <w:rsid w:val="00606CCC"/>
    <w:rsid w:val="00607180"/>
    <w:rsid w:val="0060722D"/>
    <w:rsid w:val="0060739B"/>
    <w:rsid w:val="00607433"/>
    <w:rsid w:val="006074E6"/>
    <w:rsid w:val="006075C9"/>
    <w:rsid w:val="00607651"/>
    <w:rsid w:val="006076BE"/>
    <w:rsid w:val="006078A1"/>
    <w:rsid w:val="00607B8A"/>
    <w:rsid w:val="00607DC4"/>
    <w:rsid w:val="00607DD8"/>
    <w:rsid w:val="00607E66"/>
    <w:rsid w:val="00610E1C"/>
    <w:rsid w:val="00610E66"/>
    <w:rsid w:val="00610EA7"/>
    <w:rsid w:val="0061117D"/>
    <w:rsid w:val="006112E8"/>
    <w:rsid w:val="006113BB"/>
    <w:rsid w:val="00611494"/>
    <w:rsid w:val="00611F81"/>
    <w:rsid w:val="00612003"/>
    <w:rsid w:val="00612067"/>
    <w:rsid w:val="006120FF"/>
    <w:rsid w:val="0061216A"/>
    <w:rsid w:val="0061245C"/>
    <w:rsid w:val="006126BC"/>
    <w:rsid w:val="00612704"/>
    <w:rsid w:val="0061283C"/>
    <w:rsid w:val="0061299A"/>
    <w:rsid w:val="00612AAE"/>
    <w:rsid w:val="006130D5"/>
    <w:rsid w:val="00613253"/>
    <w:rsid w:val="006134E6"/>
    <w:rsid w:val="00613B7F"/>
    <w:rsid w:val="00613C25"/>
    <w:rsid w:val="00613C76"/>
    <w:rsid w:val="00613D3D"/>
    <w:rsid w:val="00613DEE"/>
    <w:rsid w:val="00613FE1"/>
    <w:rsid w:val="006144FA"/>
    <w:rsid w:val="00614AEC"/>
    <w:rsid w:val="00614B52"/>
    <w:rsid w:val="00614BED"/>
    <w:rsid w:val="0061521A"/>
    <w:rsid w:val="00615577"/>
    <w:rsid w:val="006157EF"/>
    <w:rsid w:val="00615831"/>
    <w:rsid w:val="0061589E"/>
    <w:rsid w:val="00615D35"/>
    <w:rsid w:val="00615DE8"/>
    <w:rsid w:val="00616240"/>
    <w:rsid w:val="00616805"/>
    <w:rsid w:val="00616885"/>
    <w:rsid w:val="00616A1E"/>
    <w:rsid w:val="00616B87"/>
    <w:rsid w:val="00616E82"/>
    <w:rsid w:val="006171A8"/>
    <w:rsid w:val="006171EB"/>
    <w:rsid w:val="00617405"/>
    <w:rsid w:val="00617AEF"/>
    <w:rsid w:val="00617B5D"/>
    <w:rsid w:val="00617DD3"/>
    <w:rsid w:val="00617E15"/>
    <w:rsid w:val="00617E37"/>
    <w:rsid w:val="006201B5"/>
    <w:rsid w:val="0062022F"/>
    <w:rsid w:val="006205A5"/>
    <w:rsid w:val="006207AC"/>
    <w:rsid w:val="00620B1D"/>
    <w:rsid w:val="00620EA6"/>
    <w:rsid w:val="00620EF3"/>
    <w:rsid w:val="0062108F"/>
    <w:rsid w:val="0062110B"/>
    <w:rsid w:val="00621153"/>
    <w:rsid w:val="0062128F"/>
    <w:rsid w:val="006216A0"/>
    <w:rsid w:val="006218F0"/>
    <w:rsid w:val="00621F96"/>
    <w:rsid w:val="006222D0"/>
    <w:rsid w:val="006224B4"/>
    <w:rsid w:val="006227F3"/>
    <w:rsid w:val="00622B23"/>
    <w:rsid w:val="00622C64"/>
    <w:rsid w:val="00622EE8"/>
    <w:rsid w:val="006235EE"/>
    <w:rsid w:val="00623840"/>
    <w:rsid w:val="0062398E"/>
    <w:rsid w:val="00623AA6"/>
    <w:rsid w:val="00623E5C"/>
    <w:rsid w:val="00623F4C"/>
    <w:rsid w:val="006241C1"/>
    <w:rsid w:val="006242CB"/>
    <w:rsid w:val="00624837"/>
    <w:rsid w:val="00624A3B"/>
    <w:rsid w:val="00624CFE"/>
    <w:rsid w:val="00624DCE"/>
    <w:rsid w:val="00624F3D"/>
    <w:rsid w:val="00624F4A"/>
    <w:rsid w:val="006251F9"/>
    <w:rsid w:val="0062587A"/>
    <w:rsid w:val="00625A98"/>
    <w:rsid w:val="00625B07"/>
    <w:rsid w:val="00625FDF"/>
    <w:rsid w:val="0062622B"/>
    <w:rsid w:val="0062623D"/>
    <w:rsid w:val="00626344"/>
    <w:rsid w:val="006264EE"/>
    <w:rsid w:val="0062670D"/>
    <w:rsid w:val="006269E0"/>
    <w:rsid w:val="00626FE0"/>
    <w:rsid w:val="00627358"/>
    <w:rsid w:val="0062754B"/>
    <w:rsid w:val="006275B8"/>
    <w:rsid w:val="006278DC"/>
    <w:rsid w:val="00627979"/>
    <w:rsid w:val="00627A1A"/>
    <w:rsid w:val="00627E44"/>
    <w:rsid w:val="00627F66"/>
    <w:rsid w:val="00630008"/>
    <w:rsid w:val="00630522"/>
    <w:rsid w:val="00630589"/>
    <w:rsid w:val="00630673"/>
    <w:rsid w:val="006308CD"/>
    <w:rsid w:val="00630979"/>
    <w:rsid w:val="00630B81"/>
    <w:rsid w:val="00630BC9"/>
    <w:rsid w:val="00630D23"/>
    <w:rsid w:val="00630D37"/>
    <w:rsid w:val="00630FE3"/>
    <w:rsid w:val="00631280"/>
    <w:rsid w:val="006313C2"/>
    <w:rsid w:val="00631754"/>
    <w:rsid w:val="00631823"/>
    <w:rsid w:val="00631E11"/>
    <w:rsid w:val="00631F0A"/>
    <w:rsid w:val="00632334"/>
    <w:rsid w:val="0063243E"/>
    <w:rsid w:val="00632654"/>
    <w:rsid w:val="00632C03"/>
    <w:rsid w:val="00632C4F"/>
    <w:rsid w:val="0063304B"/>
    <w:rsid w:val="0063306B"/>
    <w:rsid w:val="00633350"/>
    <w:rsid w:val="00633458"/>
    <w:rsid w:val="00633AAF"/>
    <w:rsid w:val="00633FAF"/>
    <w:rsid w:val="00634258"/>
    <w:rsid w:val="00634331"/>
    <w:rsid w:val="00634447"/>
    <w:rsid w:val="006344D6"/>
    <w:rsid w:val="006345A7"/>
    <w:rsid w:val="0063481B"/>
    <w:rsid w:val="006348F3"/>
    <w:rsid w:val="00634AC4"/>
    <w:rsid w:val="00634F31"/>
    <w:rsid w:val="006356EC"/>
    <w:rsid w:val="00635927"/>
    <w:rsid w:val="00635A96"/>
    <w:rsid w:val="00635CD5"/>
    <w:rsid w:val="00635E74"/>
    <w:rsid w:val="0063679B"/>
    <w:rsid w:val="00636CCB"/>
    <w:rsid w:val="00636E56"/>
    <w:rsid w:val="006370A5"/>
    <w:rsid w:val="00637184"/>
    <w:rsid w:val="00637220"/>
    <w:rsid w:val="0063725E"/>
    <w:rsid w:val="006375E2"/>
    <w:rsid w:val="006379E9"/>
    <w:rsid w:val="00637B0C"/>
    <w:rsid w:val="00637EB9"/>
    <w:rsid w:val="00637F40"/>
    <w:rsid w:val="00640476"/>
    <w:rsid w:val="00640772"/>
    <w:rsid w:val="006408DD"/>
    <w:rsid w:val="00640A5D"/>
    <w:rsid w:val="00640D2E"/>
    <w:rsid w:val="00640F88"/>
    <w:rsid w:val="00640FDA"/>
    <w:rsid w:val="0064105C"/>
    <w:rsid w:val="0064119A"/>
    <w:rsid w:val="006416A4"/>
    <w:rsid w:val="006416A8"/>
    <w:rsid w:val="0064187C"/>
    <w:rsid w:val="006419A2"/>
    <w:rsid w:val="00642027"/>
    <w:rsid w:val="00642076"/>
    <w:rsid w:val="00642227"/>
    <w:rsid w:val="00642272"/>
    <w:rsid w:val="00642354"/>
    <w:rsid w:val="006423B3"/>
    <w:rsid w:val="0064245D"/>
    <w:rsid w:val="00642497"/>
    <w:rsid w:val="006428E3"/>
    <w:rsid w:val="006428E9"/>
    <w:rsid w:val="00642BC2"/>
    <w:rsid w:val="00642C06"/>
    <w:rsid w:val="00642FE9"/>
    <w:rsid w:val="006431EB"/>
    <w:rsid w:val="006435D7"/>
    <w:rsid w:val="00643771"/>
    <w:rsid w:val="00644215"/>
    <w:rsid w:val="00644695"/>
    <w:rsid w:val="006448EB"/>
    <w:rsid w:val="00644D11"/>
    <w:rsid w:val="00644E84"/>
    <w:rsid w:val="006451CE"/>
    <w:rsid w:val="00645249"/>
    <w:rsid w:val="00645AE5"/>
    <w:rsid w:val="00645E99"/>
    <w:rsid w:val="00645F73"/>
    <w:rsid w:val="006460C4"/>
    <w:rsid w:val="0064612A"/>
    <w:rsid w:val="006462E4"/>
    <w:rsid w:val="00646335"/>
    <w:rsid w:val="00646AD2"/>
    <w:rsid w:val="00646C41"/>
    <w:rsid w:val="00646CB1"/>
    <w:rsid w:val="00646DF3"/>
    <w:rsid w:val="00646EFF"/>
    <w:rsid w:val="00646F8C"/>
    <w:rsid w:val="00647144"/>
    <w:rsid w:val="00647201"/>
    <w:rsid w:val="00647463"/>
    <w:rsid w:val="00647596"/>
    <w:rsid w:val="006478EB"/>
    <w:rsid w:val="00647919"/>
    <w:rsid w:val="00647A2B"/>
    <w:rsid w:val="00647F5C"/>
    <w:rsid w:val="00647F77"/>
    <w:rsid w:val="006501D4"/>
    <w:rsid w:val="0065024E"/>
    <w:rsid w:val="0065056A"/>
    <w:rsid w:val="00650607"/>
    <w:rsid w:val="00650E0B"/>
    <w:rsid w:val="00650EA6"/>
    <w:rsid w:val="00651020"/>
    <w:rsid w:val="0065133E"/>
    <w:rsid w:val="00651518"/>
    <w:rsid w:val="0065180F"/>
    <w:rsid w:val="0065185B"/>
    <w:rsid w:val="006518AF"/>
    <w:rsid w:val="00651A64"/>
    <w:rsid w:val="00651BBF"/>
    <w:rsid w:val="00651C3E"/>
    <w:rsid w:val="00651EB0"/>
    <w:rsid w:val="00651EEB"/>
    <w:rsid w:val="0065222D"/>
    <w:rsid w:val="00652540"/>
    <w:rsid w:val="006526F9"/>
    <w:rsid w:val="00652A51"/>
    <w:rsid w:val="00653288"/>
    <w:rsid w:val="006537D7"/>
    <w:rsid w:val="00653B82"/>
    <w:rsid w:val="00653D45"/>
    <w:rsid w:val="00653E14"/>
    <w:rsid w:val="006540B1"/>
    <w:rsid w:val="0065483B"/>
    <w:rsid w:val="0065491F"/>
    <w:rsid w:val="00654B92"/>
    <w:rsid w:val="00654C9A"/>
    <w:rsid w:val="00654ED2"/>
    <w:rsid w:val="00654FDB"/>
    <w:rsid w:val="00655009"/>
    <w:rsid w:val="006550AA"/>
    <w:rsid w:val="0065534D"/>
    <w:rsid w:val="006554D7"/>
    <w:rsid w:val="006557DF"/>
    <w:rsid w:val="00655806"/>
    <w:rsid w:val="00655D67"/>
    <w:rsid w:val="00655D8E"/>
    <w:rsid w:val="00656071"/>
    <w:rsid w:val="006567C1"/>
    <w:rsid w:val="0065686F"/>
    <w:rsid w:val="00656A32"/>
    <w:rsid w:val="00656DF1"/>
    <w:rsid w:val="0065702E"/>
    <w:rsid w:val="00657142"/>
    <w:rsid w:val="00657164"/>
    <w:rsid w:val="006571E0"/>
    <w:rsid w:val="00657224"/>
    <w:rsid w:val="006573E4"/>
    <w:rsid w:val="00657493"/>
    <w:rsid w:val="00657C30"/>
    <w:rsid w:val="00657C9B"/>
    <w:rsid w:val="00657CE6"/>
    <w:rsid w:val="0066005C"/>
    <w:rsid w:val="0066018B"/>
    <w:rsid w:val="006605BE"/>
    <w:rsid w:val="00660B7A"/>
    <w:rsid w:val="00660EBA"/>
    <w:rsid w:val="00660FBE"/>
    <w:rsid w:val="00661052"/>
    <w:rsid w:val="00661198"/>
    <w:rsid w:val="006611CE"/>
    <w:rsid w:val="00661234"/>
    <w:rsid w:val="0066124C"/>
    <w:rsid w:val="0066130A"/>
    <w:rsid w:val="006614E1"/>
    <w:rsid w:val="00661790"/>
    <w:rsid w:val="00661802"/>
    <w:rsid w:val="00661B06"/>
    <w:rsid w:val="00661E07"/>
    <w:rsid w:val="00661EDB"/>
    <w:rsid w:val="00661F16"/>
    <w:rsid w:val="00662730"/>
    <w:rsid w:val="006629AB"/>
    <w:rsid w:val="00662B6E"/>
    <w:rsid w:val="00662DBD"/>
    <w:rsid w:val="00662EC8"/>
    <w:rsid w:val="0066352D"/>
    <w:rsid w:val="0066353D"/>
    <w:rsid w:val="006637C5"/>
    <w:rsid w:val="006638D9"/>
    <w:rsid w:val="00663BF0"/>
    <w:rsid w:val="00663D99"/>
    <w:rsid w:val="00663F17"/>
    <w:rsid w:val="006640E1"/>
    <w:rsid w:val="00664310"/>
    <w:rsid w:val="00664512"/>
    <w:rsid w:val="00664D1F"/>
    <w:rsid w:val="00664ED9"/>
    <w:rsid w:val="006653C9"/>
    <w:rsid w:val="0066557D"/>
    <w:rsid w:val="0066558D"/>
    <w:rsid w:val="0066591D"/>
    <w:rsid w:val="00665AD8"/>
    <w:rsid w:val="00665BC0"/>
    <w:rsid w:val="00665F81"/>
    <w:rsid w:val="00665FA0"/>
    <w:rsid w:val="00665FD0"/>
    <w:rsid w:val="006663BE"/>
    <w:rsid w:val="00666B1F"/>
    <w:rsid w:val="00666CC7"/>
    <w:rsid w:val="00666ECD"/>
    <w:rsid w:val="006675D0"/>
    <w:rsid w:val="00667647"/>
    <w:rsid w:val="0066765C"/>
    <w:rsid w:val="006676B7"/>
    <w:rsid w:val="00667915"/>
    <w:rsid w:val="00667A56"/>
    <w:rsid w:val="00667F3D"/>
    <w:rsid w:val="0067008B"/>
    <w:rsid w:val="006704EA"/>
    <w:rsid w:val="0067050A"/>
    <w:rsid w:val="00670792"/>
    <w:rsid w:val="006708AA"/>
    <w:rsid w:val="006709F9"/>
    <w:rsid w:val="00670AAE"/>
    <w:rsid w:val="00670F11"/>
    <w:rsid w:val="00671775"/>
    <w:rsid w:val="00671A62"/>
    <w:rsid w:val="00671C3B"/>
    <w:rsid w:val="00671D6B"/>
    <w:rsid w:val="00672049"/>
    <w:rsid w:val="0067204B"/>
    <w:rsid w:val="0067254F"/>
    <w:rsid w:val="00672587"/>
    <w:rsid w:val="00672749"/>
    <w:rsid w:val="006728C6"/>
    <w:rsid w:val="0067296C"/>
    <w:rsid w:val="00672B75"/>
    <w:rsid w:val="00672BFC"/>
    <w:rsid w:val="00672E87"/>
    <w:rsid w:val="00672F28"/>
    <w:rsid w:val="00673045"/>
    <w:rsid w:val="006731F7"/>
    <w:rsid w:val="006734AD"/>
    <w:rsid w:val="0067357E"/>
    <w:rsid w:val="006735B5"/>
    <w:rsid w:val="00673654"/>
    <w:rsid w:val="00673709"/>
    <w:rsid w:val="00673914"/>
    <w:rsid w:val="006740E3"/>
    <w:rsid w:val="00674B3F"/>
    <w:rsid w:val="00674EB8"/>
    <w:rsid w:val="006755BC"/>
    <w:rsid w:val="00675612"/>
    <w:rsid w:val="0067569F"/>
    <w:rsid w:val="00675732"/>
    <w:rsid w:val="006757DD"/>
    <w:rsid w:val="0067599A"/>
    <w:rsid w:val="00675CDB"/>
    <w:rsid w:val="00675D07"/>
    <w:rsid w:val="00675E80"/>
    <w:rsid w:val="00676088"/>
    <w:rsid w:val="006760AD"/>
    <w:rsid w:val="006762C6"/>
    <w:rsid w:val="00676411"/>
    <w:rsid w:val="006767A5"/>
    <w:rsid w:val="00676886"/>
    <w:rsid w:val="00676C7A"/>
    <w:rsid w:val="00676C97"/>
    <w:rsid w:val="00676D56"/>
    <w:rsid w:val="00677406"/>
    <w:rsid w:val="0067765E"/>
    <w:rsid w:val="0067792D"/>
    <w:rsid w:val="00677CFE"/>
    <w:rsid w:val="00680269"/>
    <w:rsid w:val="0068033A"/>
    <w:rsid w:val="0068039C"/>
    <w:rsid w:val="006806AC"/>
    <w:rsid w:val="006808E0"/>
    <w:rsid w:val="00680A73"/>
    <w:rsid w:val="00680B44"/>
    <w:rsid w:val="00680C48"/>
    <w:rsid w:val="00680F15"/>
    <w:rsid w:val="006816A8"/>
    <w:rsid w:val="00681711"/>
    <w:rsid w:val="00681DAC"/>
    <w:rsid w:val="00681DCF"/>
    <w:rsid w:val="00681E54"/>
    <w:rsid w:val="00682098"/>
    <w:rsid w:val="006828EC"/>
    <w:rsid w:val="0068295F"/>
    <w:rsid w:val="00682C12"/>
    <w:rsid w:val="00682C18"/>
    <w:rsid w:val="0068309A"/>
    <w:rsid w:val="00683375"/>
    <w:rsid w:val="00683495"/>
    <w:rsid w:val="006834AA"/>
    <w:rsid w:val="0068359A"/>
    <w:rsid w:val="0068375B"/>
    <w:rsid w:val="00683773"/>
    <w:rsid w:val="00683BA0"/>
    <w:rsid w:val="00683D6D"/>
    <w:rsid w:val="0068470C"/>
    <w:rsid w:val="0068473D"/>
    <w:rsid w:val="00684751"/>
    <w:rsid w:val="00684762"/>
    <w:rsid w:val="006847B7"/>
    <w:rsid w:val="00684BF3"/>
    <w:rsid w:val="006850D3"/>
    <w:rsid w:val="00685211"/>
    <w:rsid w:val="006852BE"/>
    <w:rsid w:val="00685458"/>
    <w:rsid w:val="006856B8"/>
    <w:rsid w:val="006856EC"/>
    <w:rsid w:val="00685759"/>
    <w:rsid w:val="0068593B"/>
    <w:rsid w:val="00685ECF"/>
    <w:rsid w:val="0068605A"/>
    <w:rsid w:val="0068637E"/>
    <w:rsid w:val="00686472"/>
    <w:rsid w:val="00686481"/>
    <w:rsid w:val="006866A6"/>
    <w:rsid w:val="00686B5F"/>
    <w:rsid w:val="00687046"/>
    <w:rsid w:val="0068708B"/>
    <w:rsid w:val="006878E1"/>
    <w:rsid w:val="00687919"/>
    <w:rsid w:val="00687939"/>
    <w:rsid w:val="00687C40"/>
    <w:rsid w:val="00687CE9"/>
    <w:rsid w:val="00690280"/>
    <w:rsid w:val="006903E5"/>
    <w:rsid w:val="00690848"/>
    <w:rsid w:val="0069097B"/>
    <w:rsid w:val="00690A82"/>
    <w:rsid w:val="00690ED5"/>
    <w:rsid w:val="00690F87"/>
    <w:rsid w:val="006910CC"/>
    <w:rsid w:val="00691302"/>
    <w:rsid w:val="00691BA8"/>
    <w:rsid w:val="00691D1E"/>
    <w:rsid w:val="00691DFB"/>
    <w:rsid w:val="006922A1"/>
    <w:rsid w:val="0069241F"/>
    <w:rsid w:val="00692489"/>
    <w:rsid w:val="00692690"/>
    <w:rsid w:val="006928D5"/>
    <w:rsid w:val="00692C93"/>
    <w:rsid w:val="00692E39"/>
    <w:rsid w:val="00692E6A"/>
    <w:rsid w:val="00693098"/>
    <w:rsid w:val="0069318F"/>
    <w:rsid w:val="006931A6"/>
    <w:rsid w:val="006933BA"/>
    <w:rsid w:val="0069349A"/>
    <w:rsid w:val="0069352C"/>
    <w:rsid w:val="00693693"/>
    <w:rsid w:val="0069388F"/>
    <w:rsid w:val="00693DEC"/>
    <w:rsid w:val="00694023"/>
    <w:rsid w:val="006940D3"/>
    <w:rsid w:val="00694239"/>
    <w:rsid w:val="006945DE"/>
    <w:rsid w:val="00694A8A"/>
    <w:rsid w:val="00694C91"/>
    <w:rsid w:val="00694EAC"/>
    <w:rsid w:val="006950C9"/>
    <w:rsid w:val="006952DF"/>
    <w:rsid w:val="00695418"/>
    <w:rsid w:val="00695857"/>
    <w:rsid w:val="0069595F"/>
    <w:rsid w:val="006959C5"/>
    <w:rsid w:val="00695B54"/>
    <w:rsid w:val="00695B5A"/>
    <w:rsid w:val="00695D1E"/>
    <w:rsid w:val="00695DD0"/>
    <w:rsid w:val="00695FE7"/>
    <w:rsid w:val="00696161"/>
    <w:rsid w:val="00696373"/>
    <w:rsid w:val="00696401"/>
    <w:rsid w:val="00696582"/>
    <w:rsid w:val="006965D4"/>
    <w:rsid w:val="006966F9"/>
    <w:rsid w:val="00696941"/>
    <w:rsid w:val="0069698A"/>
    <w:rsid w:val="0069698B"/>
    <w:rsid w:val="00696C0F"/>
    <w:rsid w:val="00696E0B"/>
    <w:rsid w:val="00696ED3"/>
    <w:rsid w:val="006971D6"/>
    <w:rsid w:val="00697635"/>
    <w:rsid w:val="0069772F"/>
    <w:rsid w:val="006977FF"/>
    <w:rsid w:val="00697B8A"/>
    <w:rsid w:val="00697C01"/>
    <w:rsid w:val="00697EA9"/>
    <w:rsid w:val="00697F7B"/>
    <w:rsid w:val="006A020C"/>
    <w:rsid w:val="006A081E"/>
    <w:rsid w:val="006A091D"/>
    <w:rsid w:val="006A0A7C"/>
    <w:rsid w:val="006A0D3B"/>
    <w:rsid w:val="006A0E0F"/>
    <w:rsid w:val="006A0F89"/>
    <w:rsid w:val="006A122E"/>
    <w:rsid w:val="006A1408"/>
    <w:rsid w:val="006A14BF"/>
    <w:rsid w:val="006A14F2"/>
    <w:rsid w:val="006A1551"/>
    <w:rsid w:val="006A1C05"/>
    <w:rsid w:val="006A1EB8"/>
    <w:rsid w:val="006A225A"/>
    <w:rsid w:val="006A22F8"/>
    <w:rsid w:val="006A2787"/>
    <w:rsid w:val="006A2B5B"/>
    <w:rsid w:val="006A2FE2"/>
    <w:rsid w:val="006A31B9"/>
    <w:rsid w:val="006A31DF"/>
    <w:rsid w:val="006A3433"/>
    <w:rsid w:val="006A379C"/>
    <w:rsid w:val="006A3808"/>
    <w:rsid w:val="006A3841"/>
    <w:rsid w:val="006A3933"/>
    <w:rsid w:val="006A3DAE"/>
    <w:rsid w:val="006A3F7E"/>
    <w:rsid w:val="006A428E"/>
    <w:rsid w:val="006A4659"/>
    <w:rsid w:val="006A46A7"/>
    <w:rsid w:val="006A4755"/>
    <w:rsid w:val="006A478A"/>
    <w:rsid w:val="006A48C5"/>
    <w:rsid w:val="006A4936"/>
    <w:rsid w:val="006A4962"/>
    <w:rsid w:val="006A4AFB"/>
    <w:rsid w:val="006A4BD2"/>
    <w:rsid w:val="006A4E14"/>
    <w:rsid w:val="006A4E58"/>
    <w:rsid w:val="006A4E92"/>
    <w:rsid w:val="006A4F40"/>
    <w:rsid w:val="006A505A"/>
    <w:rsid w:val="006A50C4"/>
    <w:rsid w:val="006A50C6"/>
    <w:rsid w:val="006A5212"/>
    <w:rsid w:val="006A5356"/>
    <w:rsid w:val="006A547E"/>
    <w:rsid w:val="006A5726"/>
    <w:rsid w:val="006A5DD4"/>
    <w:rsid w:val="006A602F"/>
    <w:rsid w:val="006A6294"/>
    <w:rsid w:val="006A6811"/>
    <w:rsid w:val="006A6911"/>
    <w:rsid w:val="006A6B38"/>
    <w:rsid w:val="006A6C11"/>
    <w:rsid w:val="006A6CE3"/>
    <w:rsid w:val="006A6F10"/>
    <w:rsid w:val="006A7497"/>
    <w:rsid w:val="006A74C2"/>
    <w:rsid w:val="006A77B0"/>
    <w:rsid w:val="006A7B47"/>
    <w:rsid w:val="006A7BE3"/>
    <w:rsid w:val="006B00C1"/>
    <w:rsid w:val="006B00CC"/>
    <w:rsid w:val="006B01C1"/>
    <w:rsid w:val="006B0776"/>
    <w:rsid w:val="006B07A3"/>
    <w:rsid w:val="006B098E"/>
    <w:rsid w:val="006B0C61"/>
    <w:rsid w:val="006B0F80"/>
    <w:rsid w:val="006B1004"/>
    <w:rsid w:val="006B1034"/>
    <w:rsid w:val="006B1352"/>
    <w:rsid w:val="006B15A6"/>
    <w:rsid w:val="006B15F9"/>
    <w:rsid w:val="006B1647"/>
    <w:rsid w:val="006B174C"/>
    <w:rsid w:val="006B184E"/>
    <w:rsid w:val="006B24E3"/>
    <w:rsid w:val="006B28E8"/>
    <w:rsid w:val="006B2B01"/>
    <w:rsid w:val="006B2E0D"/>
    <w:rsid w:val="006B2E67"/>
    <w:rsid w:val="006B31DB"/>
    <w:rsid w:val="006B35E8"/>
    <w:rsid w:val="006B366B"/>
    <w:rsid w:val="006B37D8"/>
    <w:rsid w:val="006B39A4"/>
    <w:rsid w:val="006B4581"/>
    <w:rsid w:val="006B4E33"/>
    <w:rsid w:val="006B501D"/>
    <w:rsid w:val="006B5114"/>
    <w:rsid w:val="006B566A"/>
    <w:rsid w:val="006B5858"/>
    <w:rsid w:val="006B58F1"/>
    <w:rsid w:val="006B591D"/>
    <w:rsid w:val="006B59A5"/>
    <w:rsid w:val="006B652E"/>
    <w:rsid w:val="006B65A3"/>
    <w:rsid w:val="006B663B"/>
    <w:rsid w:val="006B66BB"/>
    <w:rsid w:val="006B6AF5"/>
    <w:rsid w:val="006B6E6D"/>
    <w:rsid w:val="006B6F24"/>
    <w:rsid w:val="006B7150"/>
    <w:rsid w:val="006B7393"/>
    <w:rsid w:val="006B73E4"/>
    <w:rsid w:val="006B7760"/>
    <w:rsid w:val="006B7B2E"/>
    <w:rsid w:val="006B7B78"/>
    <w:rsid w:val="006B7FE2"/>
    <w:rsid w:val="006C0074"/>
    <w:rsid w:val="006C06CD"/>
    <w:rsid w:val="006C0B8C"/>
    <w:rsid w:val="006C132B"/>
    <w:rsid w:val="006C15FF"/>
    <w:rsid w:val="006C1A2F"/>
    <w:rsid w:val="006C1B0B"/>
    <w:rsid w:val="006C1C2E"/>
    <w:rsid w:val="006C20DC"/>
    <w:rsid w:val="006C2207"/>
    <w:rsid w:val="006C2659"/>
    <w:rsid w:val="006C294F"/>
    <w:rsid w:val="006C29B7"/>
    <w:rsid w:val="006C2B0C"/>
    <w:rsid w:val="006C2C3A"/>
    <w:rsid w:val="006C2EE6"/>
    <w:rsid w:val="006C311C"/>
    <w:rsid w:val="006C318D"/>
    <w:rsid w:val="006C33C5"/>
    <w:rsid w:val="006C35FC"/>
    <w:rsid w:val="006C383E"/>
    <w:rsid w:val="006C3D9D"/>
    <w:rsid w:val="006C3DC1"/>
    <w:rsid w:val="006C3E4E"/>
    <w:rsid w:val="006C3F86"/>
    <w:rsid w:val="006C4207"/>
    <w:rsid w:val="006C4436"/>
    <w:rsid w:val="006C4564"/>
    <w:rsid w:val="006C4A59"/>
    <w:rsid w:val="006C4B13"/>
    <w:rsid w:val="006C4B64"/>
    <w:rsid w:val="006C4BCB"/>
    <w:rsid w:val="006C537B"/>
    <w:rsid w:val="006C57FB"/>
    <w:rsid w:val="006C584D"/>
    <w:rsid w:val="006C59F8"/>
    <w:rsid w:val="006C5A8C"/>
    <w:rsid w:val="006C5AF9"/>
    <w:rsid w:val="006C5D0A"/>
    <w:rsid w:val="006C5EEE"/>
    <w:rsid w:val="006C5FB0"/>
    <w:rsid w:val="006C654E"/>
    <w:rsid w:val="006C67AA"/>
    <w:rsid w:val="006C6835"/>
    <w:rsid w:val="006C6F8D"/>
    <w:rsid w:val="006C7319"/>
    <w:rsid w:val="006C76B6"/>
    <w:rsid w:val="006C7768"/>
    <w:rsid w:val="006C78A3"/>
    <w:rsid w:val="006C7A96"/>
    <w:rsid w:val="006C7B79"/>
    <w:rsid w:val="006C7BF7"/>
    <w:rsid w:val="006D049A"/>
    <w:rsid w:val="006D0D33"/>
    <w:rsid w:val="006D1022"/>
    <w:rsid w:val="006D1210"/>
    <w:rsid w:val="006D13AE"/>
    <w:rsid w:val="006D15BF"/>
    <w:rsid w:val="006D1688"/>
    <w:rsid w:val="006D1A3F"/>
    <w:rsid w:val="006D1C9C"/>
    <w:rsid w:val="006D1CF1"/>
    <w:rsid w:val="006D2283"/>
    <w:rsid w:val="006D2730"/>
    <w:rsid w:val="006D2B97"/>
    <w:rsid w:val="006D2D19"/>
    <w:rsid w:val="006D2FE9"/>
    <w:rsid w:val="006D3194"/>
    <w:rsid w:val="006D33D1"/>
    <w:rsid w:val="006D35AC"/>
    <w:rsid w:val="006D371A"/>
    <w:rsid w:val="006D394E"/>
    <w:rsid w:val="006D3BD3"/>
    <w:rsid w:val="006D3C89"/>
    <w:rsid w:val="006D3E99"/>
    <w:rsid w:val="006D3F44"/>
    <w:rsid w:val="006D40BD"/>
    <w:rsid w:val="006D415D"/>
    <w:rsid w:val="006D41B4"/>
    <w:rsid w:val="006D4534"/>
    <w:rsid w:val="006D48C0"/>
    <w:rsid w:val="006D48D2"/>
    <w:rsid w:val="006D49BE"/>
    <w:rsid w:val="006D4C12"/>
    <w:rsid w:val="006D4C26"/>
    <w:rsid w:val="006D4E4D"/>
    <w:rsid w:val="006D4F0A"/>
    <w:rsid w:val="006D4FBD"/>
    <w:rsid w:val="006D4FE0"/>
    <w:rsid w:val="006D5460"/>
    <w:rsid w:val="006D549E"/>
    <w:rsid w:val="006D560A"/>
    <w:rsid w:val="006D5AE6"/>
    <w:rsid w:val="006D5C9A"/>
    <w:rsid w:val="006D5D05"/>
    <w:rsid w:val="006D5D2A"/>
    <w:rsid w:val="006D5D56"/>
    <w:rsid w:val="006D6174"/>
    <w:rsid w:val="006D618B"/>
    <w:rsid w:val="006D6518"/>
    <w:rsid w:val="006D6CF8"/>
    <w:rsid w:val="006D75AB"/>
    <w:rsid w:val="006D7808"/>
    <w:rsid w:val="006D79C5"/>
    <w:rsid w:val="006D7E2C"/>
    <w:rsid w:val="006D7EA5"/>
    <w:rsid w:val="006D7F22"/>
    <w:rsid w:val="006E0063"/>
    <w:rsid w:val="006E0283"/>
    <w:rsid w:val="006E04DB"/>
    <w:rsid w:val="006E0564"/>
    <w:rsid w:val="006E0777"/>
    <w:rsid w:val="006E07A4"/>
    <w:rsid w:val="006E07FB"/>
    <w:rsid w:val="006E0DE8"/>
    <w:rsid w:val="006E0E16"/>
    <w:rsid w:val="006E0EB4"/>
    <w:rsid w:val="006E0FF8"/>
    <w:rsid w:val="006E1140"/>
    <w:rsid w:val="006E137B"/>
    <w:rsid w:val="006E1978"/>
    <w:rsid w:val="006E1AA6"/>
    <w:rsid w:val="006E1B9D"/>
    <w:rsid w:val="006E1C4F"/>
    <w:rsid w:val="006E1E79"/>
    <w:rsid w:val="006E2580"/>
    <w:rsid w:val="006E2589"/>
    <w:rsid w:val="006E2974"/>
    <w:rsid w:val="006E2C27"/>
    <w:rsid w:val="006E2D4D"/>
    <w:rsid w:val="006E30AD"/>
    <w:rsid w:val="006E318C"/>
    <w:rsid w:val="006E352E"/>
    <w:rsid w:val="006E4032"/>
    <w:rsid w:val="006E4035"/>
    <w:rsid w:val="006E403A"/>
    <w:rsid w:val="006E404D"/>
    <w:rsid w:val="006E42BD"/>
    <w:rsid w:val="006E4462"/>
    <w:rsid w:val="006E4A01"/>
    <w:rsid w:val="006E4D6A"/>
    <w:rsid w:val="006E5022"/>
    <w:rsid w:val="006E5227"/>
    <w:rsid w:val="006E5488"/>
    <w:rsid w:val="006E56F0"/>
    <w:rsid w:val="006E56F6"/>
    <w:rsid w:val="006E5719"/>
    <w:rsid w:val="006E5DB9"/>
    <w:rsid w:val="006E6464"/>
    <w:rsid w:val="006E6540"/>
    <w:rsid w:val="006E66E8"/>
    <w:rsid w:val="006E6C07"/>
    <w:rsid w:val="006E6EC4"/>
    <w:rsid w:val="006E6F12"/>
    <w:rsid w:val="006E730E"/>
    <w:rsid w:val="006E741B"/>
    <w:rsid w:val="006E74C2"/>
    <w:rsid w:val="006E769C"/>
    <w:rsid w:val="006E7874"/>
    <w:rsid w:val="006E7CC9"/>
    <w:rsid w:val="006E7D1E"/>
    <w:rsid w:val="006E7E0D"/>
    <w:rsid w:val="006F0323"/>
    <w:rsid w:val="006F0659"/>
    <w:rsid w:val="006F06AE"/>
    <w:rsid w:val="006F0877"/>
    <w:rsid w:val="006F08D5"/>
    <w:rsid w:val="006F0C19"/>
    <w:rsid w:val="006F0ED6"/>
    <w:rsid w:val="006F1339"/>
    <w:rsid w:val="006F1589"/>
    <w:rsid w:val="006F164B"/>
    <w:rsid w:val="006F1693"/>
    <w:rsid w:val="006F16B6"/>
    <w:rsid w:val="006F1889"/>
    <w:rsid w:val="006F1B4E"/>
    <w:rsid w:val="006F1E0C"/>
    <w:rsid w:val="006F1EE1"/>
    <w:rsid w:val="006F20E4"/>
    <w:rsid w:val="006F21D2"/>
    <w:rsid w:val="006F2954"/>
    <w:rsid w:val="006F2E68"/>
    <w:rsid w:val="006F2EA5"/>
    <w:rsid w:val="006F2EE5"/>
    <w:rsid w:val="006F3004"/>
    <w:rsid w:val="006F30E6"/>
    <w:rsid w:val="006F3203"/>
    <w:rsid w:val="006F3221"/>
    <w:rsid w:val="006F350E"/>
    <w:rsid w:val="006F3523"/>
    <w:rsid w:val="006F3851"/>
    <w:rsid w:val="006F3939"/>
    <w:rsid w:val="006F3985"/>
    <w:rsid w:val="006F3AC6"/>
    <w:rsid w:val="006F3AE7"/>
    <w:rsid w:val="006F3D24"/>
    <w:rsid w:val="006F457E"/>
    <w:rsid w:val="006F4670"/>
    <w:rsid w:val="006F4677"/>
    <w:rsid w:val="006F4F87"/>
    <w:rsid w:val="006F5194"/>
    <w:rsid w:val="006F545F"/>
    <w:rsid w:val="006F57F2"/>
    <w:rsid w:val="006F5871"/>
    <w:rsid w:val="006F5AA3"/>
    <w:rsid w:val="006F6422"/>
    <w:rsid w:val="006F66E1"/>
    <w:rsid w:val="006F6AAF"/>
    <w:rsid w:val="006F6B70"/>
    <w:rsid w:val="006F6E48"/>
    <w:rsid w:val="006F7920"/>
    <w:rsid w:val="006F7C6E"/>
    <w:rsid w:val="006F7ED1"/>
    <w:rsid w:val="0070042F"/>
    <w:rsid w:val="00700761"/>
    <w:rsid w:val="00700770"/>
    <w:rsid w:val="00700A09"/>
    <w:rsid w:val="00700D40"/>
    <w:rsid w:val="00700E83"/>
    <w:rsid w:val="007011EC"/>
    <w:rsid w:val="00701223"/>
    <w:rsid w:val="00701383"/>
    <w:rsid w:val="00701385"/>
    <w:rsid w:val="00701660"/>
    <w:rsid w:val="007016C0"/>
    <w:rsid w:val="00701913"/>
    <w:rsid w:val="0070192E"/>
    <w:rsid w:val="00701ADE"/>
    <w:rsid w:val="00701F6B"/>
    <w:rsid w:val="007021B0"/>
    <w:rsid w:val="00702572"/>
    <w:rsid w:val="007028AC"/>
    <w:rsid w:val="00702911"/>
    <w:rsid w:val="00702D4D"/>
    <w:rsid w:val="00702D8E"/>
    <w:rsid w:val="00702F3A"/>
    <w:rsid w:val="0070306D"/>
    <w:rsid w:val="0070352C"/>
    <w:rsid w:val="00703634"/>
    <w:rsid w:val="0070370F"/>
    <w:rsid w:val="00703A27"/>
    <w:rsid w:val="00703E54"/>
    <w:rsid w:val="007044E1"/>
    <w:rsid w:val="0070465B"/>
    <w:rsid w:val="00704D01"/>
    <w:rsid w:val="00704D5F"/>
    <w:rsid w:val="007051E6"/>
    <w:rsid w:val="00705327"/>
    <w:rsid w:val="0070534F"/>
    <w:rsid w:val="00705BA2"/>
    <w:rsid w:val="00705DCA"/>
    <w:rsid w:val="00705E19"/>
    <w:rsid w:val="007060F5"/>
    <w:rsid w:val="007061F2"/>
    <w:rsid w:val="00706B28"/>
    <w:rsid w:val="00706B9B"/>
    <w:rsid w:val="00706C2C"/>
    <w:rsid w:val="00706E61"/>
    <w:rsid w:val="00706F63"/>
    <w:rsid w:val="00706FC9"/>
    <w:rsid w:val="007077B3"/>
    <w:rsid w:val="0070793E"/>
    <w:rsid w:val="00707AE2"/>
    <w:rsid w:val="00707AF0"/>
    <w:rsid w:val="00707B25"/>
    <w:rsid w:val="00710061"/>
    <w:rsid w:val="007101DC"/>
    <w:rsid w:val="0071083D"/>
    <w:rsid w:val="00710F12"/>
    <w:rsid w:val="00710FC4"/>
    <w:rsid w:val="007112B2"/>
    <w:rsid w:val="007112BA"/>
    <w:rsid w:val="007114ED"/>
    <w:rsid w:val="00711587"/>
    <w:rsid w:val="007115F3"/>
    <w:rsid w:val="007116F9"/>
    <w:rsid w:val="007118A6"/>
    <w:rsid w:val="00711930"/>
    <w:rsid w:val="007119AC"/>
    <w:rsid w:val="00711A11"/>
    <w:rsid w:val="00711D2D"/>
    <w:rsid w:val="00711D96"/>
    <w:rsid w:val="00711DE9"/>
    <w:rsid w:val="00711E2E"/>
    <w:rsid w:val="00711F16"/>
    <w:rsid w:val="0071205B"/>
    <w:rsid w:val="0071295B"/>
    <w:rsid w:val="00712968"/>
    <w:rsid w:val="0071305A"/>
    <w:rsid w:val="00713635"/>
    <w:rsid w:val="00713B9A"/>
    <w:rsid w:val="00713BD0"/>
    <w:rsid w:val="00713D7B"/>
    <w:rsid w:val="00713F85"/>
    <w:rsid w:val="00714081"/>
    <w:rsid w:val="00714159"/>
    <w:rsid w:val="007147DA"/>
    <w:rsid w:val="00714CF7"/>
    <w:rsid w:val="00714DE7"/>
    <w:rsid w:val="0071504C"/>
    <w:rsid w:val="00715B3A"/>
    <w:rsid w:val="00715D9B"/>
    <w:rsid w:val="00715F39"/>
    <w:rsid w:val="007160A6"/>
    <w:rsid w:val="007162D7"/>
    <w:rsid w:val="007165D1"/>
    <w:rsid w:val="00717031"/>
    <w:rsid w:val="007173F8"/>
    <w:rsid w:val="007175DD"/>
    <w:rsid w:val="00717669"/>
    <w:rsid w:val="00717E6E"/>
    <w:rsid w:val="00720007"/>
    <w:rsid w:val="00720236"/>
    <w:rsid w:val="0072050D"/>
    <w:rsid w:val="00720568"/>
    <w:rsid w:val="00720733"/>
    <w:rsid w:val="00720957"/>
    <w:rsid w:val="007209E2"/>
    <w:rsid w:val="00720ADE"/>
    <w:rsid w:val="00721DAB"/>
    <w:rsid w:val="007220C6"/>
    <w:rsid w:val="007222AE"/>
    <w:rsid w:val="00722368"/>
    <w:rsid w:val="00722495"/>
    <w:rsid w:val="007225B4"/>
    <w:rsid w:val="0072268D"/>
    <w:rsid w:val="0072270B"/>
    <w:rsid w:val="007230DA"/>
    <w:rsid w:val="007230EB"/>
    <w:rsid w:val="007231F5"/>
    <w:rsid w:val="00723325"/>
    <w:rsid w:val="007233C7"/>
    <w:rsid w:val="00723771"/>
    <w:rsid w:val="0072388A"/>
    <w:rsid w:val="0072395E"/>
    <w:rsid w:val="007239B5"/>
    <w:rsid w:val="00723ADC"/>
    <w:rsid w:val="00723B0D"/>
    <w:rsid w:val="00723C7A"/>
    <w:rsid w:val="00723D2F"/>
    <w:rsid w:val="00723F16"/>
    <w:rsid w:val="00724076"/>
    <w:rsid w:val="0072431A"/>
    <w:rsid w:val="007248A3"/>
    <w:rsid w:val="00724B87"/>
    <w:rsid w:val="00724D07"/>
    <w:rsid w:val="00724D56"/>
    <w:rsid w:val="00724EF0"/>
    <w:rsid w:val="00724F08"/>
    <w:rsid w:val="00725307"/>
    <w:rsid w:val="00725682"/>
    <w:rsid w:val="00725842"/>
    <w:rsid w:val="00725B02"/>
    <w:rsid w:val="00725BAB"/>
    <w:rsid w:val="00726042"/>
    <w:rsid w:val="007260BE"/>
    <w:rsid w:val="007262E2"/>
    <w:rsid w:val="00726314"/>
    <w:rsid w:val="00726682"/>
    <w:rsid w:val="007266AE"/>
    <w:rsid w:val="00726897"/>
    <w:rsid w:val="0072690E"/>
    <w:rsid w:val="007269F6"/>
    <w:rsid w:val="00726A95"/>
    <w:rsid w:val="00726AB1"/>
    <w:rsid w:val="00726B3F"/>
    <w:rsid w:val="00726F97"/>
    <w:rsid w:val="0072718C"/>
    <w:rsid w:val="0072754B"/>
    <w:rsid w:val="0072771E"/>
    <w:rsid w:val="0072783C"/>
    <w:rsid w:val="007278AD"/>
    <w:rsid w:val="007278C6"/>
    <w:rsid w:val="00727A64"/>
    <w:rsid w:val="00727BC5"/>
    <w:rsid w:val="00727CA5"/>
    <w:rsid w:val="00727F68"/>
    <w:rsid w:val="007306EF"/>
    <w:rsid w:val="0073071F"/>
    <w:rsid w:val="00730A87"/>
    <w:rsid w:val="00730CAE"/>
    <w:rsid w:val="0073113C"/>
    <w:rsid w:val="007313C4"/>
    <w:rsid w:val="007315F6"/>
    <w:rsid w:val="00731BEF"/>
    <w:rsid w:val="00732019"/>
    <w:rsid w:val="007321D8"/>
    <w:rsid w:val="007324C2"/>
    <w:rsid w:val="007324E2"/>
    <w:rsid w:val="00732667"/>
    <w:rsid w:val="007328C4"/>
    <w:rsid w:val="00732E96"/>
    <w:rsid w:val="0073319C"/>
    <w:rsid w:val="0073348C"/>
    <w:rsid w:val="00733622"/>
    <w:rsid w:val="0073385D"/>
    <w:rsid w:val="0073390D"/>
    <w:rsid w:val="00733F34"/>
    <w:rsid w:val="00734440"/>
    <w:rsid w:val="007344DB"/>
    <w:rsid w:val="007344EF"/>
    <w:rsid w:val="007345D8"/>
    <w:rsid w:val="0073471F"/>
    <w:rsid w:val="00734C78"/>
    <w:rsid w:val="00734ECA"/>
    <w:rsid w:val="00734FAC"/>
    <w:rsid w:val="00734FD6"/>
    <w:rsid w:val="00735178"/>
    <w:rsid w:val="00735814"/>
    <w:rsid w:val="00735A76"/>
    <w:rsid w:val="00735FF2"/>
    <w:rsid w:val="00736538"/>
    <w:rsid w:val="0073663F"/>
    <w:rsid w:val="007367D6"/>
    <w:rsid w:val="00736A82"/>
    <w:rsid w:val="00736D88"/>
    <w:rsid w:val="00736DEF"/>
    <w:rsid w:val="0073705D"/>
    <w:rsid w:val="00737484"/>
    <w:rsid w:val="007376EC"/>
    <w:rsid w:val="00737B94"/>
    <w:rsid w:val="00740043"/>
    <w:rsid w:val="0074006C"/>
    <w:rsid w:val="0074026B"/>
    <w:rsid w:val="007403E9"/>
    <w:rsid w:val="007404DD"/>
    <w:rsid w:val="007408AB"/>
    <w:rsid w:val="0074094C"/>
    <w:rsid w:val="00740A8C"/>
    <w:rsid w:val="00740AB2"/>
    <w:rsid w:val="00740B1F"/>
    <w:rsid w:val="00740DB4"/>
    <w:rsid w:val="00741104"/>
    <w:rsid w:val="0074151D"/>
    <w:rsid w:val="0074152C"/>
    <w:rsid w:val="007416BE"/>
    <w:rsid w:val="00741C9A"/>
    <w:rsid w:val="00741FAE"/>
    <w:rsid w:val="00742067"/>
    <w:rsid w:val="00742131"/>
    <w:rsid w:val="007428BF"/>
    <w:rsid w:val="007428E2"/>
    <w:rsid w:val="00742993"/>
    <w:rsid w:val="00743144"/>
    <w:rsid w:val="00743225"/>
    <w:rsid w:val="007432C4"/>
    <w:rsid w:val="007434CA"/>
    <w:rsid w:val="007435FB"/>
    <w:rsid w:val="007437CF"/>
    <w:rsid w:val="0074390D"/>
    <w:rsid w:val="00743946"/>
    <w:rsid w:val="00743A58"/>
    <w:rsid w:val="00743BB7"/>
    <w:rsid w:val="00743C10"/>
    <w:rsid w:val="00743D83"/>
    <w:rsid w:val="00743DF1"/>
    <w:rsid w:val="00743F87"/>
    <w:rsid w:val="007441C7"/>
    <w:rsid w:val="007443C9"/>
    <w:rsid w:val="00744508"/>
    <w:rsid w:val="00744730"/>
    <w:rsid w:val="007448FA"/>
    <w:rsid w:val="007451DF"/>
    <w:rsid w:val="0074537F"/>
    <w:rsid w:val="00745381"/>
    <w:rsid w:val="00745511"/>
    <w:rsid w:val="00745919"/>
    <w:rsid w:val="00745A70"/>
    <w:rsid w:val="00745BAD"/>
    <w:rsid w:val="0074619F"/>
    <w:rsid w:val="007463DC"/>
    <w:rsid w:val="007467FA"/>
    <w:rsid w:val="007468F5"/>
    <w:rsid w:val="00746E69"/>
    <w:rsid w:val="00747471"/>
    <w:rsid w:val="0074748F"/>
    <w:rsid w:val="007474CF"/>
    <w:rsid w:val="00747528"/>
    <w:rsid w:val="0074759A"/>
    <w:rsid w:val="007476D0"/>
    <w:rsid w:val="00747D27"/>
    <w:rsid w:val="00747E89"/>
    <w:rsid w:val="00747FE8"/>
    <w:rsid w:val="0075006D"/>
    <w:rsid w:val="00750879"/>
    <w:rsid w:val="00750CCF"/>
    <w:rsid w:val="00750D55"/>
    <w:rsid w:val="00751157"/>
    <w:rsid w:val="00751591"/>
    <w:rsid w:val="007515A5"/>
    <w:rsid w:val="00751950"/>
    <w:rsid w:val="007519AD"/>
    <w:rsid w:val="00751B62"/>
    <w:rsid w:val="00752054"/>
    <w:rsid w:val="0075215C"/>
    <w:rsid w:val="0075220B"/>
    <w:rsid w:val="007523B2"/>
    <w:rsid w:val="00752605"/>
    <w:rsid w:val="00752B67"/>
    <w:rsid w:val="0075374C"/>
    <w:rsid w:val="00753889"/>
    <w:rsid w:val="00753917"/>
    <w:rsid w:val="007539BB"/>
    <w:rsid w:val="00753AA7"/>
    <w:rsid w:val="00753CF4"/>
    <w:rsid w:val="00753D88"/>
    <w:rsid w:val="00753DF6"/>
    <w:rsid w:val="00753E7D"/>
    <w:rsid w:val="00753F54"/>
    <w:rsid w:val="00753F83"/>
    <w:rsid w:val="00754097"/>
    <w:rsid w:val="0075415E"/>
    <w:rsid w:val="00754439"/>
    <w:rsid w:val="00754831"/>
    <w:rsid w:val="00754BD1"/>
    <w:rsid w:val="0075502A"/>
    <w:rsid w:val="007551EA"/>
    <w:rsid w:val="00755240"/>
    <w:rsid w:val="00755368"/>
    <w:rsid w:val="00755932"/>
    <w:rsid w:val="0075599E"/>
    <w:rsid w:val="00755BED"/>
    <w:rsid w:val="00755BF3"/>
    <w:rsid w:val="00755DB8"/>
    <w:rsid w:val="007562F0"/>
    <w:rsid w:val="007565FD"/>
    <w:rsid w:val="0075681D"/>
    <w:rsid w:val="00756A0A"/>
    <w:rsid w:val="00756B56"/>
    <w:rsid w:val="00756C04"/>
    <w:rsid w:val="00756C40"/>
    <w:rsid w:val="00756C9F"/>
    <w:rsid w:val="00756CB7"/>
    <w:rsid w:val="00756FE3"/>
    <w:rsid w:val="00757305"/>
    <w:rsid w:val="0075754D"/>
    <w:rsid w:val="007577D1"/>
    <w:rsid w:val="007579A0"/>
    <w:rsid w:val="00757DAD"/>
    <w:rsid w:val="0076019E"/>
    <w:rsid w:val="00760381"/>
    <w:rsid w:val="007604E2"/>
    <w:rsid w:val="00760521"/>
    <w:rsid w:val="0076079C"/>
    <w:rsid w:val="00760F27"/>
    <w:rsid w:val="0076108B"/>
    <w:rsid w:val="00761267"/>
    <w:rsid w:val="00761322"/>
    <w:rsid w:val="0076156C"/>
    <w:rsid w:val="00761856"/>
    <w:rsid w:val="0076185C"/>
    <w:rsid w:val="00761B05"/>
    <w:rsid w:val="00761B7D"/>
    <w:rsid w:val="00761DAB"/>
    <w:rsid w:val="00761DB1"/>
    <w:rsid w:val="00761FA8"/>
    <w:rsid w:val="00762319"/>
    <w:rsid w:val="007624FE"/>
    <w:rsid w:val="00762A16"/>
    <w:rsid w:val="00762A1D"/>
    <w:rsid w:val="00762BA6"/>
    <w:rsid w:val="007632CA"/>
    <w:rsid w:val="00763606"/>
    <w:rsid w:val="0076366C"/>
    <w:rsid w:val="00763705"/>
    <w:rsid w:val="0076371F"/>
    <w:rsid w:val="007637F6"/>
    <w:rsid w:val="007639EE"/>
    <w:rsid w:val="00763E5D"/>
    <w:rsid w:val="00763F63"/>
    <w:rsid w:val="007645DF"/>
    <w:rsid w:val="00764BCE"/>
    <w:rsid w:val="00764C4A"/>
    <w:rsid w:val="00764DC1"/>
    <w:rsid w:val="00764FAA"/>
    <w:rsid w:val="007651FF"/>
    <w:rsid w:val="00765469"/>
    <w:rsid w:val="007656A4"/>
    <w:rsid w:val="00765728"/>
    <w:rsid w:val="00765AAD"/>
    <w:rsid w:val="00765C49"/>
    <w:rsid w:val="00766C52"/>
    <w:rsid w:val="007675A2"/>
    <w:rsid w:val="007675F3"/>
    <w:rsid w:val="007677E0"/>
    <w:rsid w:val="00767CE8"/>
    <w:rsid w:val="00767FE7"/>
    <w:rsid w:val="00770002"/>
    <w:rsid w:val="007706E4"/>
    <w:rsid w:val="00770AFC"/>
    <w:rsid w:val="00770CE4"/>
    <w:rsid w:val="00770D83"/>
    <w:rsid w:val="00770DEE"/>
    <w:rsid w:val="00770E3E"/>
    <w:rsid w:val="00770E65"/>
    <w:rsid w:val="00770FB5"/>
    <w:rsid w:val="007713B8"/>
    <w:rsid w:val="0077159E"/>
    <w:rsid w:val="00771BDC"/>
    <w:rsid w:val="00771C2B"/>
    <w:rsid w:val="00771DD9"/>
    <w:rsid w:val="00771EC0"/>
    <w:rsid w:val="0077201C"/>
    <w:rsid w:val="007723D1"/>
    <w:rsid w:val="0077282B"/>
    <w:rsid w:val="00772830"/>
    <w:rsid w:val="00772E0E"/>
    <w:rsid w:val="00773059"/>
    <w:rsid w:val="0077335D"/>
    <w:rsid w:val="007738C9"/>
    <w:rsid w:val="00773B93"/>
    <w:rsid w:val="00774567"/>
    <w:rsid w:val="00774601"/>
    <w:rsid w:val="007747D1"/>
    <w:rsid w:val="00774EF5"/>
    <w:rsid w:val="007750D5"/>
    <w:rsid w:val="0077541D"/>
    <w:rsid w:val="0077555F"/>
    <w:rsid w:val="00775575"/>
    <w:rsid w:val="007757CF"/>
    <w:rsid w:val="00775AFB"/>
    <w:rsid w:val="00775E8D"/>
    <w:rsid w:val="00775F20"/>
    <w:rsid w:val="007760CF"/>
    <w:rsid w:val="007760E6"/>
    <w:rsid w:val="00776999"/>
    <w:rsid w:val="00776B53"/>
    <w:rsid w:val="00776C72"/>
    <w:rsid w:val="00776EF6"/>
    <w:rsid w:val="00776F5B"/>
    <w:rsid w:val="00777580"/>
    <w:rsid w:val="007775B6"/>
    <w:rsid w:val="0077794D"/>
    <w:rsid w:val="00777E36"/>
    <w:rsid w:val="00780017"/>
    <w:rsid w:val="007801B6"/>
    <w:rsid w:val="0078022A"/>
    <w:rsid w:val="0078068F"/>
    <w:rsid w:val="00780E65"/>
    <w:rsid w:val="007812A9"/>
    <w:rsid w:val="0078151E"/>
    <w:rsid w:val="007815A1"/>
    <w:rsid w:val="007817E5"/>
    <w:rsid w:val="007818BB"/>
    <w:rsid w:val="007818CA"/>
    <w:rsid w:val="0078193C"/>
    <w:rsid w:val="00781940"/>
    <w:rsid w:val="00781975"/>
    <w:rsid w:val="00781A1C"/>
    <w:rsid w:val="00781F32"/>
    <w:rsid w:val="00782007"/>
    <w:rsid w:val="00782027"/>
    <w:rsid w:val="00782152"/>
    <w:rsid w:val="00782271"/>
    <w:rsid w:val="007822EB"/>
    <w:rsid w:val="007824F4"/>
    <w:rsid w:val="00782645"/>
    <w:rsid w:val="007828DF"/>
    <w:rsid w:val="00782A94"/>
    <w:rsid w:val="00782CA6"/>
    <w:rsid w:val="00783113"/>
    <w:rsid w:val="007831E8"/>
    <w:rsid w:val="007833F3"/>
    <w:rsid w:val="0078350E"/>
    <w:rsid w:val="00783543"/>
    <w:rsid w:val="00783858"/>
    <w:rsid w:val="00783BFA"/>
    <w:rsid w:val="0078405B"/>
    <w:rsid w:val="007843AE"/>
    <w:rsid w:val="0078455C"/>
    <w:rsid w:val="0078475C"/>
    <w:rsid w:val="00784A1F"/>
    <w:rsid w:val="00784A49"/>
    <w:rsid w:val="00784B35"/>
    <w:rsid w:val="00784C0E"/>
    <w:rsid w:val="00784E3A"/>
    <w:rsid w:val="007850E7"/>
    <w:rsid w:val="00785136"/>
    <w:rsid w:val="00785218"/>
    <w:rsid w:val="007852BC"/>
    <w:rsid w:val="007857F0"/>
    <w:rsid w:val="00785885"/>
    <w:rsid w:val="00785898"/>
    <w:rsid w:val="00785930"/>
    <w:rsid w:val="00785A37"/>
    <w:rsid w:val="00785CF8"/>
    <w:rsid w:val="00786727"/>
    <w:rsid w:val="00786C4F"/>
    <w:rsid w:val="00786D5A"/>
    <w:rsid w:val="00786E01"/>
    <w:rsid w:val="00787147"/>
    <w:rsid w:val="007871D5"/>
    <w:rsid w:val="007874D6"/>
    <w:rsid w:val="0078778D"/>
    <w:rsid w:val="007878E1"/>
    <w:rsid w:val="007879FA"/>
    <w:rsid w:val="00787C3C"/>
    <w:rsid w:val="00787CAF"/>
    <w:rsid w:val="00790031"/>
    <w:rsid w:val="00790653"/>
    <w:rsid w:val="00790A2D"/>
    <w:rsid w:val="00790D71"/>
    <w:rsid w:val="00790E6A"/>
    <w:rsid w:val="00790FF3"/>
    <w:rsid w:val="00791054"/>
    <w:rsid w:val="0079112B"/>
    <w:rsid w:val="00791474"/>
    <w:rsid w:val="00791529"/>
    <w:rsid w:val="007915AC"/>
    <w:rsid w:val="0079170F"/>
    <w:rsid w:val="007917E0"/>
    <w:rsid w:val="00791CC7"/>
    <w:rsid w:val="00791D46"/>
    <w:rsid w:val="00791D48"/>
    <w:rsid w:val="00791DDC"/>
    <w:rsid w:val="00791E11"/>
    <w:rsid w:val="007921BD"/>
    <w:rsid w:val="007923F6"/>
    <w:rsid w:val="0079246E"/>
    <w:rsid w:val="00792667"/>
    <w:rsid w:val="00793047"/>
    <w:rsid w:val="00793220"/>
    <w:rsid w:val="00793320"/>
    <w:rsid w:val="00793395"/>
    <w:rsid w:val="00793405"/>
    <w:rsid w:val="00793970"/>
    <w:rsid w:val="00793A3C"/>
    <w:rsid w:val="00793C93"/>
    <w:rsid w:val="00793F50"/>
    <w:rsid w:val="00794F0E"/>
    <w:rsid w:val="0079504B"/>
    <w:rsid w:val="007950F7"/>
    <w:rsid w:val="00795156"/>
    <w:rsid w:val="007951A5"/>
    <w:rsid w:val="007952BD"/>
    <w:rsid w:val="0079574A"/>
    <w:rsid w:val="0079592D"/>
    <w:rsid w:val="00795997"/>
    <w:rsid w:val="00795A5B"/>
    <w:rsid w:val="00795C09"/>
    <w:rsid w:val="0079716B"/>
    <w:rsid w:val="0079718D"/>
    <w:rsid w:val="00797371"/>
    <w:rsid w:val="0079742E"/>
    <w:rsid w:val="0079771B"/>
    <w:rsid w:val="00797E5E"/>
    <w:rsid w:val="00797F30"/>
    <w:rsid w:val="007A008A"/>
    <w:rsid w:val="007A060D"/>
    <w:rsid w:val="007A061E"/>
    <w:rsid w:val="007A0C7D"/>
    <w:rsid w:val="007A0C86"/>
    <w:rsid w:val="007A1512"/>
    <w:rsid w:val="007A19A2"/>
    <w:rsid w:val="007A1BAD"/>
    <w:rsid w:val="007A1CE0"/>
    <w:rsid w:val="007A2757"/>
    <w:rsid w:val="007A27BA"/>
    <w:rsid w:val="007A28AC"/>
    <w:rsid w:val="007A2C8B"/>
    <w:rsid w:val="007A2D0D"/>
    <w:rsid w:val="007A31C8"/>
    <w:rsid w:val="007A3228"/>
    <w:rsid w:val="007A3563"/>
    <w:rsid w:val="007A361B"/>
    <w:rsid w:val="007A382A"/>
    <w:rsid w:val="007A38D4"/>
    <w:rsid w:val="007A47AB"/>
    <w:rsid w:val="007A49FF"/>
    <w:rsid w:val="007A4A86"/>
    <w:rsid w:val="007A4CFB"/>
    <w:rsid w:val="007A4D21"/>
    <w:rsid w:val="007A5054"/>
    <w:rsid w:val="007A529D"/>
    <w:rsid w:val="007A52F2"/>
    <w:rsid w:val="007A570A"/>
    <w:rsid w:val="007A572E"/>
    <w:rsid w:val="007A5A33"/>
    <w:rsid w:val="007A5A96"/>
    <w:rsid w:val="007A6020"/>
    <w:rsid w:val="007A63FD"/>
    <w:rsid w:val="007A65CD"/>
    <w:rsid w:val="007A6AA6"/>
    <w:rsid w:val="007A6D32"/>
    <w:rsid w:val="007A6DEE"/>
    <w:rsid w:val="007A6E72"/>
    <w:rsid w:val="007A6F59"/>
    <w:rsid w:val="007A70BE"/>
    <w:rsid w:val="007A7377"/>
    <w:rsid w:val="007A7568"/>
    <w:rsid w:val="007A7604"/>
    <w:rsid w:val="007A783D"/>
    <w:rsid w:val="007A7A08"/>
    <w:rsid w:val="007A7B1F"/>
    <w:rsid w:val="007A7BB2"/>
    <w:rsid w:val="007A7EE3"/>
    <w:rsid w:val="007B028E"/>
    <w:rsid w:val="007B0368"/>
    <w:rsid w:val="007B06E1"/>
    <w:rsid w:val="007B0A23"/>
    <w:rsid w:val="007B0C09"/>
    <w:rsid w:val="007B1240"/>
    <w:rsid w:val="007B1260"/>
    <w:rsid w:val="007B1322"/>
    <w:rsid w:val="007B13A7"/>
    <w:rsid w:val="007B15D8"/>
    <w:rsid w:val="007B19AB"/>
    <w:rsid w:val="007B1CF3"/>
    <w:rsid w:val="007B24B2"/>
    <w:rsid w:val="007B2633"/>
    <w:rsid w:val="007B28DB"/>
    <w:rsid w:val="007B2AA8"/>
    <w:rsid w:val="007B2B3A"/>
    <w:rsid w:val="007B2CD5"/>
    <w:rsid w:val="007B2F7C"/>
    <w:rsid w:val="007B2F9B"/>
    <w:rsid w:val="007B3086"/>
    <w:rsid w:val="007B3112"/>
    <w:rsid w:val="007B320D"/>
    <w:rsid w:val="007B351E"/>
    <w:rsid w:val="007B354F"/>
    <w:rsid w:val="007B36D7"/>
    <w:rsid w:val="007B3734"/>
    <w:rsid w:val="007B3A76"/>
    <w:rsid w:val="007B3B77"/>
    <w:rsid w:val="007B3C5D"/>
    <w:rsid w:val="007B3F29"/>
    <w:rsid w:val="007B4070"/>
    <w:rsid w:val="007B4106"/>
    <w:rsid w:val="007B417C"/>
    <w:rsid w:val="007B431D"/>
    <w:rsid w:val="007B4602"/>
    <w:rsid w:val="007B4609"/>
    <w:rsid w:val="007B4672"/>
    <w:rsid w:val="007B511C"/>
    <w:rsid w:val="007B548F"/>
    <w:rsid w:val="007B5716"/>
    <w:rsid w:val="007B5BF8"/>
    <w:rsid w:val="007B5D55"/>
    <w:rsid w:val="007B6423"/>
    <w:rsid w:val="007B6518"/>
    <w:rsid w:val="007B651A"/>
    <w:rsid w:val="007B653C"/>
    <w:rsid w:val="007B662B"/>
    <w:rsid w:val="007B66A8"/>
    <w:rsid w:val="007B6827"/>
    <w:rsid w:val="007B69E4"/>
    <w:rsid w:val="007B6DA6"/>
    <w:rsid w:val="007B71D8"/>
    <w:rsid w:val="007B746B"/>
    <w:rsid w:val="007B7510"/>
    <w:rsid w:val="007B759D"/>
    <w:rsid w:val="007B7C0D"/>
    <w:rsid w:val="007B7C88"/>
    <w:rsid w:val="007B7D0D"/>
    <w:rsid w:val="007B7D60"/>
    <w:rsid w:val="007B7DC4"/>
    <w:rsid w:val="007B7EBC"/>
    <w:rsid w:val="007C0282"/>
    <w:rsid w:val="007C071E"/>
    <w:rsid w:val="007C0873"/>
    <w:rsid w:val="007C0AE0"/>
    <w:rsid w:val="007C0BC0"/>
    <w:rsid w:val="007C0C10"/>
    <w:rsid w:val="007C0C9F"/>
    <w:rsid w:val="007C0E8C"/>
    <w:rsid w:val="007C108C"/>
    <w:rsid w:val="007C1258"/>
    <w:rsid w:val="007C16A2"/>
    <w:rsid w:val="007C1920"/>
    <w:rsid w:val="007C1A16"/>
    <w:rsid w:val="007C1C1B"/>
    <w:rsid w:val="007C1CF0"/>
    <w:rsid w:val="007C1DF5"/>
    <w:rsid w:val="007C1EF7"/>
    <w:rsid w:val="007C2064"/>
    <w:rsid w:val="007C2133"/>
    <w:rsid w:val="007C216E"/>
    <w:rsid w:val="007C2774"/>
    <w:rsid w:val="007C27DB"/>
    <w:rsid w:val="007C28C1"/>
    <w:rsid w:val="007C28F6"/>
    <w:rsid w:val="007C2A84"/>
    <w:rsid w:val="007C2ACB"/>
    <w:rsid w:val="007C2BEC"/>
    <w:rsid w:val="007C32EC"/>
    <w:rsid w:val="007C344C"/>
    <w:rsid w:val="007C37C3"/>
    <w:rsid w:val="007C39C3"/>
    <w:rsid w:val="007C39F5"/>
    <w:rsid w:val="007C3A94"/>
    <w:rsid w:val="007C3EA9"/>
    <w:rsid w:val="007C3F9D"/>
    <w:rsid w:val="007C433A"/>
    <w:rsid w:val="007C45B3"/>
    <w:rsid w:val="007C487F"/>
    <w:rsid w:val="007C48BB"/>
    <w:rsid w:val="007C49F8"/>
    <w:rsid w:val="007C4AC2"/>
    <w:rsid w:val="007C4CE6"/>
    <w:rsid w:val="007C4E7E"/>
    <w:rsid w:val="007C4EA4"/>
    <w:rsid w:val="007C4FB2"/>
    <w:rsid w:val="007C502B"/>
    <w:rsid w:val="007C506C"/>
    <w:rsid w:val="007C5509"/>
    <w:rsid w:val="007C572A"/>
    <w:rsid w:val="007C57A6"/>
    <w:rsid w:val="007C5904"/>
    <w:rsid w:val="007C630D"/>
    <w:rsid w:val="007C63B5"/>
    <w:rsid w:val="007C65D2"/>
    <w:rsid w:val="007C66DD"/>
    <w:rsid w:val="007C6801"/>
    <w:rsid w:val="007C6C8E"/>
    <w:rsid w:val="007C6FAE"/>
    <w:rsid w:val="007C70EC"/>
    <w:rsid w:val="007C7181"/>
    <w:rsid w:val="007C7526"/>
    <w:rsid w:val="007C781B"/>
    <w:rsid w:val="007C7940"/>
    <w:rsid w:val="007D0112"/>
    <w:rsid w:val="007D01E2"/>
    <w:rsid w:val="007D0232"/>
    <w:rsid w:val="007D0269"/>
    <w:rsid w:val="007D0326"/>
    <w:rsid w:val="007D042F"/>
    <w:rsid w:val="007D04BB"/>
    <w:rsid w:val="007D053E"/>
    <w:rsid w:val="007D0BF6"/>
    <w:rsid w:val="007D0F32"/>
    <w:rsid w:val="007D14DE"/>
    <w:rsid w:val="007D18DA"/>
    <w:rsid w:val="007D1D85"/>
    <w:rsid w:val="007D1F15"/>
    <w:rsid w:val="007D2110"/>
    <w:rsid w:val="007D235E"/>
    <w:rsid w:val="007D2372"/>
    <w:rsid w:val="007D23FB"/>
    <w:rsid w:val="007D24DE"/>
    <w:rsid w:val="007D2653"/>
    <w:rsid w:val="007D2739"/>
    <w:rsid w:val="007D284C"/>
    <w:rsid w:val="007D2DA1"/>
    <w:rsid w:val="007D3562"/>
    <w:rsid w:val="007D35BA"/>
    <w:rsid w:val="007D395C"/>
    <w:rsid w:val="007D3E60"/>
    <w:rsid w:val="007D3EDF"/>
    <w:rsid w:val="007D3FCB"/>
    <w:rsid w:val="007D4014"/>
    <w:rsid w:val="007D4295"/>
    <w:rsid w:val="007D42AD"/>
    <w:rsid w:val="007D4726"/>
    <w:rsid w:val="007D47CC"/>
    <w:rsid w:val="007D4B84"/>
    <w:rsid w:val="007D4E1F"/>
    <w:rsid w:val="007D5206"/>
    <w:rsid w:val="007D52C6"/>
    <w:rsid w:val="007D5679"/>
    <w:rsid w:val="007D57A6"/>
    <w:rsid w:val="007D5879"/>
    <w:rsid w:val="007D5B07"/>
    <w:rsid w:val="007D5BDB"/>
    <w:rsid w:val="007D5C31"/>
    <w:rsid w:val="007D5CDC"/>
    <w:rsid w:val="007D5D71"/>
    <w:rsid w:val="007D6113"/>
    <w:rsid w:val="007D6232"/>
    <w:rsid w:val="007D62BF"/>
    <w:rsid w:val="007D640B"/>
    <w:rsid w:val="007D64E5"/>
    <w:rsid w:val="007D6AE1"/>
    <w:rsid w:val="007D6EB0"/>
    <w:rsid w:val="007D6F02"/>
    <w:rsid w:val="007D715A"/>
    <w:rsid w:val="007D73B7"/>
    <w:rsid w:val="007D745D"/>
    <w:rsid w:val="007D7A28"/>
    <w:rsid w:val="007D7A59"/>
    <w:rsid w:val="007D7AD8"/>
    <w:rsid w:val="007E0032"/>
    <w:rsid w:val="007E017F"/>
    <w:rsid w:val="007E03A0"/>
    <w:rsid w:val="007E0849"/>
    <w:rsid w:val="007E0858"/>
    <w:rsid w:val="007E0E0F"/>
    <w:rsid w:val="007E0F26"/>
    <w:rsid w:val="007E0F76"/>
    <w:rsid w:val="007E0FD5"/>
    <w:rsid w:val="007E1119"/>
    <w:rsid w:val="007E119D"/>
    <w:rsid w:val="007E133C"/>
    <w:rsid w:val="007E1392"/>
    <w:rsid w:val="007E14C6"/>
    <w:rsid w:val="007E1633"/>
    <w:rsid w:val="007E1812"/>
    <w:rsid w:val="007E1897"/>
    <w:rsid w:val="007E1913"/>
    <w:rsid w:val="007E19BD"/>
    <w:rsid w:val="007E1A86"/>
    <w:rsid w:val="007E1C7E"/>
    <w:rsid w:val="007E1CF3"/>
    <w:rsid w:val="007E1F31"/>
    <w:rsid w:val="007E2219"/>
    <w:rsid w:val="007E22D3"/>
    <w:rsid w:val="007E23A4"/>
    <w:rsid w:val="007E23C8"/>
    <w:rsid w:val="007E276A"/>
    <w:rsid w:val="007E29C8"/>
    <w:rsid w:val="007E2A48"/>
    <w:rsid w:val="007E2D8C"/>
    <w:rsid w:val="007E2EBC"/>
    <w:rsid w:val="007E3181"/>
    <w:rsid w:val="007E38AF"/>
    <w:rsid w:val="007E3927"/>
    <w:rsid w:val="007E3B0C"/>
    <w:rsid w:val="007E3B49"/>
    <w:rsid w:val="007E3B95"/>
    <w:rsid w:val="007E3C04"/>
    <w:rsid w:val="007E3FAB"/>
    <w:rsid w:val="007E4004"/>
    <w:rsid w:val="007E43EE"/>
    <w:rsid w:val="007E4687"/>
    <w:rsid w:val="007E4960"/>
    <w:rsid w:val="007E4A22"/>
    <w:rsid w:val="007E4CBB"/>
    <w:rsid w:val="007E5668"/>
    <w:rsid w:val="007E5A6B"/>
    <w:rsid w:val="007E5BE0"/>
    <w:rsid w:val="007E5C3A"/>
    <w:rsid w:val="007E5D2B"/>
    <w:rsid w:val="007E5F31"/>
    <w:rsid w:val="007E614C"/>
    <w:rsid w:val="007E634A"/>
    <w:rsid w:val="007E640C"/>
    <w:rsid w:val="007E6739"/>
    <w:rsid w:val="007E69A1"/>
    <w:rsid w:val="007E6A07"/>
    <w:rsid w:val="007E6CA8"/>
    <w:rsid w:val="007E718A"/>
    <w:rsid w:val="007E7222"/>
    <w:rsid w:val="007E72ED"/>
    <w:rsid w:val="007E7376"/>
    <w:rsid w:val="007E7389"/>
    <w:rsid w:val="007E755B"/>
    <w:rsid w:val="007E7655"/>
    <w:rsid w:val="007E77B8"/>
    <w:rsid w:val="007E7980"/>
    <w:rsid w:val="007E7A22"/>
    <w:rsid w:val="007E7E8D"/>
    <w:rsid w:val="007F0036"/>
    <w:rsid w:val="007F02A9"/>
    <w:rsid w:val="007F0373"/>
    <w:rsid w:val="007F05E8"/>
    <w:rsid w:val="007F05EA"/>
    <w:rsid w:val="007F06B1"/>
    <w:rsid w:val="007F070E"/>
    <w:rsid w:val="007F09CE"/>
    <w:rsid w:val="007F0D80"/>
    <w:rsid w:val="007F0F0A"/>
    <w:rsid w:val="007F1109"/>
    <w:rsid w:val="007F1432"/>
    <w:rsid w:val="007F14EA"/>
    <w:rsid w:val="007F1621"/>
    <w:rsid w:val="007F18A7"/>
    <w:rsid w:val="007F1E58"/>
    <w:rsid w:val="007F1F50"/>
    <w:rsid w:val="007F201E"/>
    <w:rsid w:val="007F208B"/>
    <w:rsid w:val="007F23C2"/>
    <w:rsid w:val="007F24EE"/>
    <w:rsid w:val="007F27A8"/>
    <w:rsid w:val="007F2E9C"/>
    <w:rsid w:val="007F2EC4"/>
    <w:rsid w:val="007F302C"/>
    <w:rsid w:val="007F3198"/>
    <w:rsid w:val="007F322B"/>
    <w:rsid w:val="007F368F"/>
    <w:rsid w:val="007F3752"/>
    <w:rsid w:val="007F3B9B"/>
    <w:rsid w:val="007F3D1C"/>
    <w:rsid w:val="007F4359"/>
    <w:rsid w:val="007F435D"/>
    <w:rsid w:val="007F4493"/>
    <w:rsid w:val="007F47CD"/>
    <w:rsid w:val="007F4939"/>
    <w:rsid w:val="007F514E"/>
    <w:rsid w:val="007F544D"/>
    <w:rsid w:val="007F5488"/>
    <w:rsid w:val="007F5817"/>
    <w:rsid w:val="007F59BA"/>
    <w:rsid w:val="007F59C8"/>
    <w:rsid w:val="007F5ACE"/>
    <w:rsid w:val="007F5C10"/>
    <w:rsid w:val="007F5C57"/>
    <w:rsid w:val="007F5D24"/>
    <w:rsid w:val="007F5DBE"/>
    <w:rsid w:val="007F600B"/>
    <w:rsid w:val="007F60A6"/>
    <w:rsid w:val="007F60D2"/>
    <w:rsid w:val="007F64FF"/>
    <w:rsid w:val="007F65C7"/>
    <w:rsid w:val="007F668C"/>
    <w:rsid w:val="007F6BBB"/>
    <w:rsid w:val="007F6BE4"/>
    <w:rsid w:val="007F6FA2"/>
    <w:rsid w:val="007F71D0"/>
    <w:rsid w:val="007F7314"/>
    <w:rsid w:val="007F73BF"/>
    <w:rsid w:val="007F7613"/>
    <w:rsid w:val="007F7989"/>
    <w:rsid w:val="007F7A52"/>
    <w:rsid w:val="007F7E69"/>
    <w:rsid w:val="007F7EDE"/>
    <w:rsid w:val="00800502"/>
    <w:rsid w:val="00800768"/>
    <w:rsid w:val="00800928"/>
    <w:rsid w:val="008009EA"/>
    <w:rsid w:val="00800D59"/>
    <w:rsid w:val="0080142C"/>
    <w:rsid w:val="008017D9"/>
    <w:rsid w:val="008018B9"/>
    <w:rsid w:val="00801C99"/>
    <w:rsid w:val="00801D40"/>
    <w:rsid w:val="00802090"/>
    <w:rsid w:val="008022C3"/>
    <w:rsid w:val="00802830"/>
    <w:rsid w:val="00802D9B"/>
    <w:rsid w:val="00802E70"/>
    <w:rsid w:val="00803388"/>
    <w:rsid w:val="008033A0"/>
    <w:rsid w:val="008033A3"/>
    <w:rsid w:val="00803967"/>
    <w:rsid w:val="00803C68"/>
    <w:rsid w:val="00803CB5"/>
    <w:rsid w:val="00803D90"/>
    <w:rsid w:val="00803F75"/>
    <w:rsid w:val="00804234"/>
    <w:rsid w:val="008047C5"/>
    <w:rsid w:val="00804940"/>
    <w:rsid w:val="00804A9F"/>
    <w:rsid w:val="00804B02"/>
    <w:rsid w:val="00804CBD"/>
    <w:rsid w:val="00804EC7"/>
    <w:rsid w:val="00804ED8"/>
    <w:rsid w:val="0080516E"/>
    <w:rsid w:val="00805371"/>
    <w:rsid w:val="00805541"/>
    <w:rsid w:val="0080575F"/>
    <w:rsid w:val="008057C7"/>
    <w:rsid w:val="0080583D"/>
    <w:rsid w:val="00805A6A"/>
    <w:rsid w:val="00805B33"/>
    <w:rsid w:val="00805CD9"/>
    <w:rsid w:val="00805E61"/>
    <w:rsid w:val="00805E67"/>
    <w:rsid w:val="00805F13"/>
    <w:rsid w:val="00805FA3"/>
    <w:rsid w:val="00805FE4"/>
    <w:rsid w:val="008065EA"/>
    <w:rsid w:val="008068A4"/>
    <w:rsid w:val="00806BE4"/>
    <w:rsid w:val="00806C12"/>
    <w:rsid w:val="00807284"/>
    <w:rsid w:val="008077F3"/>
    <w:rsid w:val="00807CB2"/>
    <w:rsid w:val="00807DA3"/>
    <w:rsid w:val="00807E70"/>
    <w:rsid w:val="00807ECC"/>
    <w:rsid w:val="00810071"/>
    <w:rsid w:val="008102A2"/>
    <w:rsid w:val="0081031D"/>
    <w:rsid w:val="0081041F"/>
    <w:rsid w:val="008105C7"/>
    <w:rsid w:val="008106CE"/>
    <w:rsid w:val="00810EA8"/>
    <w:rsid w:val="00810EDB"/>
    <w:rsid w:val="00810F70"/>
    <w:rsid w:val="00811760"/>
    <w:rsid w:val="00811B7D"/>
    <w:rsid w:val="00811FD4"/>
    <w:rsid w:val="00812537"/>
    <w:rsid w:val="0081285D"/>
    <w:rsid w:val="0081299B"/>
    <w:rsid w:val="00812AF6"/>
    <w:rsid w:val="00812F4A"/>
    <w:rsid w:val="00812F9D"/>
    <w:rsid w:val="008131A8"/>
    <w:rsid w:val="0081321D"/>
    <w:rsid w:val="008137EE"/>
    <w:rsid w:val="00813A3F"/>
    <w:rsid w:val="00813DD1"/>
    <w:rsid w:val="00813F4B"/>
    <w:rsid w:val="0081406B"/>
    <w:rsid w:val="008141F2"/>
    <w:rsid w:val="0081430B"/>
    <w:rsid w:val="00814404"/>
    <w:rsid w:val="0081451F"/>
    <w:rsid w:val="008148D3"/>
    <w:rsid w:val="00814921"/>
    <w:rsid w:val="0081499F"/>
    <w:rsid w:val="00814BF8"/>
    <w:rsid w:val="00815790"/>
    <w:rsid w:val="00815C48"/>
    <w:rsid w:val="00815CDB"/>
    <w:rsid w:val="00815F20"/>
    <w:rsid w:val="008160AE"/>
    <w:rsid w:val="0081740F"/>
    <w:rsid w:val="00817446"/>
    <w:rsid w:val="00817AD2"/>
    <w:rsid w:val="00817B32"/>
    <w:rsid w:val="00817D67"/>
    <w:rsid w:val="00817F2E"/>
    <w:rsid w:val="00820189"/>
    <w:rsid w:val="0082020B"/>
    <w:rsid w:val="008205DB"/>
    <w:rsid w:val="008206C3"/>
    <w:rsid w:val="00820747"/>
    <w:rsid w:val="00820916"/>
    <w:rsid w:val="00820A8E"/>
    <w:rsid w:val="00820D5F"/>
    <w:rsid w:val="00820DAA"/>
    <w:rsid w:val="00820F30"/>
    <w:rsid w:val="008211CA"/>
    <w:rsid w:val="008212EE"/>
    <w:rsid w:val="00821300"/>
    <w:rsid w:val="008213AC"/>
    <w:rsid w:val="00821698"/>
    <w:rsid w:val="0082180D"/>
    <w:rsid w:val="008218AF"/>
    <w:rsid w:val="00821B44"/>
    <w:rsid w:val="00821DAA"/>
    <w:rsid w:val="008223B0"/>
    <w:rsid w:val="008223E0"/>
    <w:rsid w:val="00822616"/>
    <w:rsid w:val="008226B3"/>
    <w:rsid w:val="0082277D"/>
    <w:rsid w:val="00822914"/>
    <w:rsid w:val="008229C2"/>
    <w:rsid w:val="00822BB9"/>
    <w:rsid w:val="0082300A"/>
    <w:rsid w:val="008230D1"/>
    <w:rsid w:val="0082316F"/>
    <w:rsid w:val="00823316"/>
    <w:rsid w:val="0082346F"/>
    <w:rsid w:val="0082355F"/>
    <w:rsid w:val="00823612"/>
    <w:rsid w:val="00823B4B"/>
    <w:rsid w:val="00824457"/>
    <w:rsid w:val="008244CB"/>
    <w:rsid w:val="00824792"/>
    <w:rsid w:val="0082480A"/>
    <w:rsid w:val="00824814"/>
    <w:rsid w:val="00824857"/>
    <w:rsid w:val="00824893"/>
    <w:rsid w:val="00824B5A"/>
    <w:rsid w:val="00824CD0"/>
    <w:rsid w:val="00824E1B"/>
    <w:rsid w:val="008250AC"/>
    <w:rsid w:val="0082565F"/>
    <w:rsid w:val="00825847"/>
    <w:rsid w:val="00825A66"/>
    <w:rsid w:val="00825C3F"/>
    <w:rsid w:val="00825E3B"/>
    <w:rsid w:val="0082656C"/>
    <w:rsid w:val="00827101"/>
    <w:rsid w:val="0082711B"/>
    <w:rsid w:val="00827297"/>
    <w:rsid w:val="008272A7"/>
    <w:rsid w:val="008272DC"/>
    <w:rsid w:val="008272E1"/>
    <w:rsid w:val="0082784E"/>
    <w:rsid w:val="00827906"/>
    <w:rsid w:val="00827D2B"/>
    <w:rsid w:val="00827F64"/>
    <w:rsid w:val="008308F4"/>
    <w:rsid w:val="00830959"/>
    <w:rsid w:val="00830CDE"/>
    <w:rsid w:val="00831021"/>
    <w:rsid w:val="0083115E"/>
    <w:rsid w:val="008311D4"/>
    <w:rsid w:val="00831399"/>
    <w:rsid w:val="00831715"/>
    <w:rsid w:val="00831D15"/>
    <w:rsid w:val="00831D89"/>
    <w:rsid w:val="00831E52"/>
    <w:rsid w:val="00832374"/>
    <w:rsid w:val="008325E0"/>
    <w:rsid w:val="00832602"/>
    <w:rsid w:val="0083260A"/>
    <w:rsid w:val="00832B53"/>
    <w:rsid w:val="00832B5F"/>
    <w:rsid w:val="00832CBE"/>
    <w:rsid w:val="00832D56"/>
    <w:rsid w:val="0083303D"/>
    <w:rsid w:val="0083310D"/>
    <w:rsid w:val="0083323D"/>
    <w:rsid w:val="00833D99"/>
    <w:rsid w:val="00834290"/>
    <w:rsid w:val="008342C5"/>
    <w:rsid w:val="0083435F"/>
    <w:rsid w:val="00834908"/>
    <w:rsid w:val="00834C9A"/>
    <w:rsid w:val="00834E7C"/>
    <w:rsid w:val="00834F8E"/>
    <w:rsid w:val="0083542F"/>
    <w:rsid w:val="00835564"/>
    <w:rsid w:val="00835569"/>
    <w:rsid w:val="008358A6"/>
    <w:rsid w:val="00835BA6"/>
    <w:rsid w:val="008362D9"/>
    <w:rsid w:val="008362E5"/>
    <w:rsid w:val="00836A06"/>
    <w:rsid w:val="00836B73"/>
    <w:rsid w:val="00836C23"/>
    <w:rsid w:val="008373B1"/>
    <w:rsid w:val="00837421"/>
    <w:rsid w:val="00837443"/>
    <w:rsid w:val="0083766B"/>
    <w:rsid w:val="008378A9"/>
    <w:rsid w:val="008378BE"/>
    <w:rsid w:val="00837C2A"/>
    <w:rsid w:val="00837F43"/>
    <w:rsid w:val="008402A2"/>
    <w:rsid w:val="0084033B"/>
    <w:rsid w:val="0084039C"/>
    <w:rsid w:val="0084046E"/>
    <w:rsid w:val="00840521"/>
    <w:rsid w:val="0084054F"/>
    <w:rsid w:val="0084062C"/>
    <w:rsid w:val="0084063C"/>
    <w:rsid w:val="00840E27"/>
    <w:rsid w:val="00840F18"/>
    <w:rsid w:val="00841A66"/>
    <w:rsid w:val="00842049"/>
    <w:rsid w:val="00842077"/>
    <w:rsid w:val="00842250"/>
    <w:rsid w:val="00842530"/>
    <w:rsid w:val="00842E0E"/>
    <w:rsid w:val="00842F0C"/>
    <w:rsid w:val="00842F38"/>
    <w:rsid w:val="00843019"/>
    <w:rsid w:val="008430BB"/>
    <w:rsid w:val="0084314E"/>
    <w:rsid w:val="00843202"/>
    <w:rsid w:val="0084345A"/>
    <w:rsid w:val="008435DA"/>
    <w:rsid w:val="00843621"/>
    <w:rsid w:val="00843CF9"/>
    <w:rsid w:val="00843F7F"/>
    <w:rsid w:val="00844022"/>
    <w:rsid w:val="00844058"/>
    <w:rsid w:val="008440D2"/>
    <w:rsid w:val="00844472"/>
    <w:rsid w:val="008444D0"/>
    <w:rsid w:val="00844813"/>
    <w:rsid w:val="0084489C"/>
    <w:rsid w:val="00844C1C"/>
    <w:rsid w:val="00844D75"/>
    <w:rsid w:val="00844E1F"/>
    <w:rsid w:val="00845811"/>
    <w:rsid w:val="00845A57"/>
    <w:rsid w:val="00845AA7"/>
    <w:rsid w:val="00845EDE"/>
    <w:rsid w:val="00845FF3"/>
    <w:rsid w:val="00846244"/>
    <w:rsid w:val="008463CA"/>
    <w:rsid w:val="0084680F"/>
    <w:rsid w:val="008469A8"/>
    <w:rsid w:val="008469AE"/>
    <w:rsid w:val="00846C9B"/>
    <w:rsid w:val="00846D78"/>
    <w:rsid w:val="00846E46"/>
    <w:rsid w:val="00846EBB"/>
    <w:rsid w:val="00846F9B"/>
    <w:rsid w:val="008470DA"/>
    <w:rsid w:val="00847200"/>
    <w:rsid w:val="0084762E"/>
    <w:rsid w:val="00847983"/>
    <w:rsid w:val="00847BCC"/>
    <w:rsid w:val="008500F5"/>
    <w:rsid w:val="0085038F"/>
    <w:rsid w:val="0085044F"/>
    <w:rsid w:val="0085052A"/>
    <w:rsid w:val="008506CF"/>
    <w:rsid w:val="0085075C"/>
    <w:rsid w:val="008507AD"/>
    <w:rsid w:val="00850C41"/>
    <w:rsid w:val="0085138F"/>
    <w:rsid w:val="00851640"/>
    <w:rsid w:val="008517BA"/>
    <w:rsid w:val="00851A66"/>
    <w:rsid w:val="00851D8A"/>
    <w:rsid w:val="00851F0D"/>
    <w:rsid w:val="00852032"/>
    <w:rsid w:val="0085219F"/>
    <w:rsid w:val="0085232F"/>
    <w:rsid w:val="008524AD"/>
    <w:rsid w:val="008525B3"/>
    <w:rsid w:val="00852709"/>
    <w:rsid w:val="00852807"/>
    <w:rsid w:val="00852A13"/>
    <w:rsid w:val="00852BFF"/>
    <w:rsid w:val="00852CC7"/>
    <w:rsid w:val="00852E49"/>
    <w:rsid w:val="00852E8C"/>
    <w:rsid w:val="00853787"/>
    <w:rsid w:val="0085408A"/>
    <w:rsid w:val="008542DA"/>
    <w:rsid w:val="00854386"/>
    <w:rsid w:val="008543D3"/>
    <w:rsid w:val="008545DB"/>
    <w:rsid w:val="00854AE8"/>
    <w:rsid w:val="00854ECB"/>
    <w:rsid w:val="00854FE1"/>
    <w:rsid w:val="00855584"/>
    <w:rsid w:val="0085587C"/>
    <w:rsid w:val="00855BEF"/>
    <w:rsid w:val="0085628C"/>
    <w:rsid w:val="00856297"/>
    <w:rsid w:val="008562FF"/>
    <w:rsid w:val="008563A4"/>
    <w:rsid w:val="00856500"/>
    <w:rsid w:val="00856B3C"/>
    <w:rsid w:val="00856B52"/>
    <w:rsid w:val="00856CB7"/>
    <w:rsid w:val="0085704E"/>
    <w:rsid w:val="008576F2"/>
    <w:rsid w:val="00857711"/>
    <w:rsid w:val="00857924"/>
    <w:rsid w:val="00857B13"/>
    <w:rsid w:val="00857C25"/>
    <w:rsid w:val="00857E6D"/>
    <w:rsid w:val="00857EC8"/>
    <w:rsid w:val="008602F0"/>
    <w:rsid w:val="008603A7"/>
    <w:rsid w:val="0086054C"/>
    <w:rsid w:val="00860622"/>
    <w:rsid w:val="008607BA"/>
    <w:rsid w:val="008608B0"/>
    <w:rsid w:val="00860AA5"/>
    <w:rsid w:val="00860AF1"/>
    <w:rsid w:val="00860CF2"/>
    <w:rsid w:val="00860E00"/>
    <w:rsid w:val="00860FAF"/>
    <w:rsid w:val="00861152"/>
    <w:rsid w:val="00861345"/>
    <w:rsid w:val="00861533"/>
    <w:rsid w:val="00861CD9"/>
    <w:rsid w:val="00861D44"/>
    <w:rsid w:val="00862293"/>
    <w:rsid w:val="0086287E"/>
    <w:rsid w:val="0086287F"/>
    <w:rsid w:val="00862950"/>
    <w:rsid w:val="00862CB9"/>
    <w:rsid w:val="00862EFE"/>
    <w:rsid w:val="0086302C"/>
    <w:rsid w:val="00863057"/>
    <w:rsid w:val="008631A9"/>
    <w:rsid w:val="0086328D"/>
    <w:rsid w:val="00863355"/>
    <w:rsid w:val="00863422"/>
    <w:rsid w:val="00863699"/>
    <w:rsid w:val="0086383D"/>
    <w:rsid w:val="008639D4"/>
    <w:rsid w:val="00863A4E"/>
    <w:rsid w:val="00863F62"/>
    <w:rsid w:val="00863FA9"/>
    <w:rsid w:val="00863FD2"/>
    <w:rsid w:val="00864272"/>
    <w:rsid w:val="0086440F"/>
    <w:rsid w:val="00864478"/>
    <w:rsid w:val="0086465F"/>
    <w:rsid w:val="00864FA4"/>
    <w:rsid w:val="0086520D"/>
    <w:rsid w:val="00865607"/>
    <w:rsid w:val="008658D0"/>
    <w:rsid w:val="00865F17"/>
    <w:rsid w:val="00866064"/>
    <w:rsid w:val="008661C9"/>
    <w:rsid w:val="00866472"/>
    <w:rsid w:val="008664B8"/>
    <w:rsid w:val="00866699"/>
    <w:rsid w:val="008668DB"/>
    <w:rsid w:val="00866AD2"/>
    <w:rsid w:val="00866CBA"/>
    <w:rsid w:val="00867188"/>
    <w:rsid w:val="00867242"/>
    <w:rsid w:val="0086742D"/>
    <w:rsid w:val="00870A15"/>
    <w:rsid w:val="00870B77"/>
    <w:rsid w:val="00870CD1"/>
    <w:rsid w:val="00870DF7"/>
    <w:rsid w:val="00870EEF"/>
    <w:rsid w:val="00871108"/>
    <w:rsid w:val="00871130"/>
    <w:rsid w:val="00871259"/>
    <w:rsid w:val="00871351"/>
    <w:rsid w:val="008713CE"/>
    <w:rsid w:val="008713D0"/>
    <w:rsid w:val="00871426"/>
    <w:rsid w:val="00871641"/>
    <w:rsid w:val="00871E99"/>
    <w:rsid w:val="00872968"/>
    <w:rsid w:val="00872B54"/>
    <w:rsid w:val="00873284"/>
    <w:rsid w:val="008735BB"/>
    <w:rsid w:val="00873825"/>
    <w:rsid w:val="00873A26"/>
    <w:rsid w:val="00873A74"/>
    <w:rsid w:val="00873C70"/>
    <w:rsid w:val="00873EFE"/>
    <w:rsid w:val="00873F6E"/>
    <w:rsid w:val="00874093"/>
    <w:rsid w:val="00874502"/>
    <w:rsid w:val="008746D2"/>
    <w:rsid w:val="00874730"/>
    <w:rsid w:val="008748AF"/>
    <w:rsid w:val="00874A26"/>
    <w:rsid w:val="00874A39"/>
    <w:rsid w:val="00874D18"/>
    <w:rsid w:val="008752C8"/>
    <w:rsid w:val="00875724"/>
    <w:rsid w:val="00875E43"/>
    <w:rsid w:val="00875EBB"/>
    <w:rsid w:val="00875EFD"/>
    <w:rsid w:val="008762F3"/>
    <w:rsid w:val="0087697B"/>
    <w:rsid w:val="00876AAE"/>
    <w:rsid w:val="00876AD0"/>
    <w:rsid w:val="00876B87"/>
    <w:rsid w:val="0087704C"/>
    <w:rsid w:val="0087755F"/>
    <w:rsid w:val="00877AC1"/>
    <w:rsid w:val="0088018F"/>
    <w:rsid w:val="00880742"/>
    <w:rsid w:val="008808A2"/>
    <w:rsid w:val="00880CEF"/>
    <w:rsid w:val="00880ECC"/>
    <w:rsid w:val="00881114"/>
    <w:rsid w:val="00881EB4"/>
    <w:rsid w:val="008821BE"/>
    <w:rsid w:val="00882742"/>
    <w:rsid w:val="0088279D"/>
    <w:rsid w:val="00882E77"/>
    <w:rsid w:val="00882F28"/>
    <w:rsid w:val="0088301C"/>
    <w:rsid w:val="00883337"/>
    <w:rsid w:val="0088335F"/>
    <w:rsid w:val="008837EC"/>
    <w:rsid w:val="0088386B"/>
    <w:rsid w:val="008838F6"/>
    <w:rsid w:val="0088448B"/>
    <w:rsid w:val="00884AEB"/>
    <w:rsid w:val="00884BBE"/>
    <w:rsid w:val="008850AE"/>
    <w:rsid w:val="0088548C"/>
    <w:rsid w:val="0088559B"/>
    <w:rsid w:val="0088569E"/>
    <w:rsid w:val="00885738"/>
    <w:rsid w:val="008857F8"/>
    <w:rsid w:val="008858B1"/>
    <w:rsid w:val="008859A6"/>
    <w:rsid w:val="00885CC9"/>
    <w:rsid w:val="0088641F"/>
    <w:rsid w:val="008864E2"/>
    <w:rsid w:val="00886801"/>
    <w:rsid w:val="0088698C"/>
    <w:rsid w:val="00886BBC"/>
    <w:rsid w:val="00886C83"/>
    <w:rsid w:val="00886EA4"/>
    <w:rsid w:val="008871B4"/>
    <w:rsid w:val="0088733F"/>
    <w:rsid w:val="008874DA"/>
    <w:rsid w:val="008874EC"/>
    <w:rsid w:val="0088755E"/>
    <w:rsid w:val="00887756"/>
    <w:rsid w:val="0088786E"/>
    <w:rsid w:val="008878F0"/>
    <w:rsid w:val="00887DB7"/>
    <w:rsid w:val="008903FF"/>
    <w:rsid w:val="00890725"/>
    <w:rsid w:val="00890A52"/>
    <w:rsid w:val="00890E3D"/>
    <w:rsid w:val="0089100C"/>
    <w:rsid w:val="00891094"/>
    <w:rsid w:val="00891215"/>
    <w:rsid w:val="0089139F"/>
    <w:rsid w:val="00891702"/>
    <w:rsid w:val="00891926"/>
    <w:rsid w:val="00891F5B"/>
    <w:rsid w:val="00892137"/>
    <w:rsid w:val="008921A8"/>
    <w:rsid w:val="0089228C"/>
    <w:rsid w:val="0089257C"/>
    <w:rsid w:val="008927F3"/>
    <w:rsid w:val="00892848"/>
    <w:rsid w:val="008928A7"/>
    <w:rsid w:val="00892930"/>
    <w:rsid w:val="00892BD0"/>
    <w:rsid w:val="00892C1D"/>
    <w:rsid w:val="00892DA2"/>
    <w:rsid w:val="00892ED9"/>
    <w:rsid w:val="00892F07"/>
    <w:rsid w:val="00892F1A"/>
    <w:rsid w:val="00892F44"/>
    <w:rsid w:val="00892F68"/>
    <w:rsid w:val="0089300C"/>
    <w:rsid w:val="00893034"/>
    <w:rsid w:val="00893460"/>
    <w:rsid w:val="008936BD"/>
    <w:rsid w:val="008937FB"/>
    <w:rsid w:val="0089382C"/>
    <w:rsid w:val="008938D2"/>
    <w:rsid w:val="0089397E"/>
    <w:rsid w:val="00893A83"/>
    <w:rsid w:val="00894259"/>
    <w:rsid w:val="008942ED"/>
    <w:rsid w:val="00894441"/>
    <w:rsid w:val="008945FF"/>
    <w:rsid w:val="0089480E"/>
    <w:rsid w:val="008948E8"/>
    <w:rsid w:val="00894A13"/>
    <w:rsid w:val="00894BF8"/>
    <w:rsid w:val="00894CA2"/>
    <w:rsid w:val="00895254"/>
    <w:rsid w:val="00895446"/>
    <w:rsid w:val="0089546C"/>
    <w:rsid w:val="008955CA"/>
    <w:rsid w:val="00895764"/>
    <w:rsid w:val="00895781"/>
    <w:rsid w:val="00895804"/>
    <w:rsid w:val="00895FE1"/>
    <w:rsid w:val="00896058"/>
    <w:rsid w:val="0089651B"/>
    <w:rsid w:val="008965CB"/>
    <w:rsid w:val="00896640"/>
    <w:rsid w:val="008966E3"/>
    <w:rsid w:val="008967C8"/>
    <w:rsid w:val="0089690B"/>
    <w:rsid w:val="008969AD"/>
    <w:rsid w:val="00896F4F"/>
    <w:rsid w:val="00896F6D"/>
    <w:rsid w:val="0089776A"/>
    <w:rsid w:val="00897A63"/>
    <w:rsid w:val="00897BDC"/>
    <w:rsid w:val="008A0021"/>
    <w:rsid w:val="008A008C"/>
    <w:rsid w:val="008A01BD"/>
    <w:rsid w:val="008A0274"/>
    <w:rsid w:val="008A03A6"/>
    <w:rsid w:val="008A0438"/>
    <w:rsid w:val="008A052B"/>
    <w:rsid w:val="008A08AB"/>
    <w:rsid w:val="008A0948"/>
    <w:rsid w:val="008A0DF9"/>
    <w:rsid w:val="008A0E7D"/>
    <w:rsid w:val="008A106B"/>
    <w:rsid w:val="008A130F"/>
    <w:rsid w:val="008A1323"/>
    <w:rsid w:val="008A143C"/>
    <w:rsid w:val="008A1529"/>
    <w:rsid w:val="008A1537"/>
    <w:rsid w:val="008A172F"/>
    <w:rsid w:val="008A192E"/>
    <w:rsid w:val="008A1A49"/>
    <w:rsid w:val="008A1BCB"/>
    <w:rsid w:val="008A2198"/>
    <w:rsid w:val="008A2242"/>
    <w:rsid w:val="008A2796"/>
    <w:rsid w:val="008A289A"/>
    <w:rsid w:val="008A2F2D"/>
    <w:rsid w:val="008A31A0"/>
    <w:rsid w:val="008A3331"/>
    <w:rsid w:val="008A354C"/>
    <w:rsid w:val="008A373E"/>
    <w:rsid w:val="008A38EC"/>
    <w:rsid w:val="008A39C7"/>
    <w:rsid w:val="008A3B1E"/>
    <w:rsid w:val="008A3C0C"/>
    <w:rsid w:val="008A3DD0"/>
    <w:rsid w:val="008A3F07"/>
    <w:rsid w:val="008A409F"/>
    <w:rsid w:val="008A41B0"/>
    <w:rsid w:val="008A4851"/>
    <w:rsid w:val="008A48C9"/>
    <w:rsid w:val="008A492D"/>
    <w:rsid w:val="008A4FEE"/>
    <w:rsid w:val="008A512E"/>
    <w:rsid w:val="008A5380"/>
    <w:rsid w:val="008A53F4"/>
    <w:rsid w:val="008A5830"/>
    <w:rsid w:val="008A5A92"/>
    <w:rsid w:val="008A5CF5"/>
    <w:rsid w:val="008A5F50"/>
    <w:rsid w:val="008A617A"/>
    <w:rsid w:val="008A6263"/>
    <w:rsid w:val="008A6370"/>
    <w:rsid w:val="008A63DE"/>
    <w:rsid w:val="008A6806"/>
    <w:rsid w:val="008A6A2C"/>
    <w:rsid w:val="008A6F31"/>
    <w:rsid w:val="008A7040"/>
    <w:rsid w:val="008A7773"/>
    <w:rsid w:val="008A78A5"/>
    <w:rsid w:val="008A78D3"/>
    <w:rsid w:val="008A7D3C"/>
    <w:rsid w:val="008A7F4F"/>
    <w:rsid w:val="008B0412"/>
    <w:rsid w:val="008B068A"/>
    <w:rsid w:val="008B0938"/>
    <w:rsid w:val="008B0992"/>
    <w:rsid w:val="008B0A6E"/>
    <w:rsid w:val="008B0B5D"/>
    <w:rsid w:val="008B0F89"/>
    <w:rsid w:val="008B111F"/>
    <w:rsid w:val="008B14F0"/>
    <w:rsid w:val="008B16E0"/>
    <w:rsid w:val="008B16F3"/>
    <w:rsid w:val="008B195A"/>
    <w:rsid w:val="008B1B3C"/>
    <w:rsid w:val="008B1CEE"/>
    <w:rsid w:val="008B1F0F"/>
    <w:rsid w:val="008B203A"/>
    <w:rsid w:val="008B212D"/>
    <w:rsid w:val="008B2302"/>
    <w:rsid w:val="008B24CA"/>
    <w:rsid w:val="008B2AB7"/>
    <w:rsid w:val="008B352F"/>
    <w:rsid w:val="008B377C"/>
    <w:rsid w:val="008B399F"/>
    <w:rsid w:val="008B3BFC"/>
    <w:rsid w:val="008B3DCD"/>
    <w:rsid w:val="008B4359"/>
    <w:rsid w:val="008B4420"/>
    <w:rsid w:val="008B4A0F"/>
    <w:rsid w:val="008B4CB9"/>
    <w:rsid w:val="008B4E28"/>
    <w:rsid w:val="008B4F0D"/>
    <w:rsid w:val="008B4F16"/>
    <w:rsid w:val="008B4F48"/>
    <w:rsid w:val="008B504D"/>
    <w:rsid w:val="008B52B8"/>
    <w:rsid w:val="008B5317"/>
    <w:rsid w:val="008B5578"/>
    <w:rsid w:val="008B575B"/>
    <w:rsid w:val="008B5988"/>
    <w:rsid w:val="008B617B"/>
    <w:rsid w:val="008B6239"/>
    <w:rsid w:val="008B63EA"/>
    <w:rsid w:val="008B678B"/>
    <w:rsid w:val="008B67DE"/>
    <w:rsid w:val="008B6CA8"/>
    <w:rsid w:val="008B6D9C"/>
    <w:rsid w:val="008B6ECE"/>
    <w:rsid w:val="008B7424"/>
    <w:rsid w:val="008B7436"/>
    <w:rsid w:val="008B750E"/>
    <w:rsid w:val="008B7751"/>
    <w:rsid w:val="008B7DB4"/>
    <w:rsid w:val="008B7E6C"/>
    <w:rsid w:val="008C03EB"/>
    <w:rsid w:val="008C049E"/>
    <w:rsid w:val="008C0515"/>
    <w:rsid w:val="008C06C9"/>
    <w:rsid w:val="008C07BC"/>
    <w:rsid w:val="008C0A56"/>
    <w:rsid w:val="008C0E34"/>
    <w:rsid w:val="008C10B8"/>
    <w:rsid w:val="008C1206"/>
    <w:rsid w:val="008C15A7"/>
    <w:rsid w:val="008C186E"/>
    <w:rsid w:val="008C1908"/>
    <w:rsid w:val="008C1C87"/>
    <w:rsid w:val="008C1F85"/>
    <w:rsid w:val="008C203C"/>
    <w:rsid w:val="008C2250"/>
    <w:rsid w:val="008C24AB"/>
    <w:rsid w:val="008C2721"/>
    <w:rsid w:val="008C2788"/>
    <w:rsid w:val="008C2840"/>
    <w:rsid w:val="008C2DD2"/>
    <w:rsid w:val="008C33CF"/>
    <w:rsid w:val="008C347C"/>
    <w:rsid w:val="008C369A"/>
    <w:rsid w:val="008C3739"/>
    <w:rsid w:val="008C37B4"/>
    <w:rsid w:val="008C39D0"/>
    <w:rsid w:val="008C3D86"/>
    <w:rsid w:val="008C3EA1"/>
    <w:rsid w:val="008C407E"/>
    <w:rsid w:val="008C46EB"/>
    <w:rsid w:val="008C4814"/>
    <w:rsid w:val="008C4932"/>
    <w:rsid w:val="008C4950"/>
    <w:rsid w:val="008C4F75"/>
    <w:rsid w:val="008C52BE"/>
    <w:rsid w:val="008C53B2"/>
    <w:rsid w:val="008C55C7"/>
    <w:rsid w:val="008C5687"/>
    <w:rsid w:val="008C5985"/>
    <w:rsid w:val="008C5BCD"/>
    <w:rsid w:val="008C5C23"/>
    <w:rsid w:val="008C6318"/>
    <w:rsid w:val="008C645A"/>
    <w:rsid w:val="008C6522"/>
    <w:rsid w:val="008C695A"/>
    <w:rsid w:val="008C697E"/>
    <w:rsid w:val="008C6B06"/>
    <w:rsid w:val="008C6B60"/>
    <w:rsid w:val="008C6B77"/>
    <w:rsid w:val="008C6BF9"/>
    <w:rsid w:val="008C6C07"/>
    <w:rsid w:val="008C6D1A"/>
    <w:rsid w:val="008C6E71"/>
    <w:rsid w:val="008C6E90"/>
    <w:rsid w:val="008C7492"/>
    <w:rsid w:val="008C7A68"/>
    <w:rsid w:val="008C7F14"/>
    <w:rsid w:val="008D03D9"/>
    <w:rsid w:val="008D04BC"/>
    <w:rsid w:val="008D0640"/>
    <w:rsid w:val="008D068E"/>
    <w:rsid w:val="008D1003"/>
    <w:rsid w:val="008D12F0"/>
    <w:rsid w:val="008D15D1"/>
    <w:rsid w:val="008D2098"/>
    <w:rsid w:val="008D2282"/>
    <w:rsid w:val="008D25E4"/>
    <w:rsid w:val="008D3BF2"/>
    <w:rsid w:val="008D3D02"/>
    <w:rsid w:val="008D40C2"/>
    <w:rsid w:val="008D444A"/>
    <w:rsid w:val="008D4477"/>
    <w:rsid w:val="008D4488"/>
    <w:rsid w:val="008D46F9"/>
    <w:rsid w:val="008D4770"/>
    <w:rsid w:val="008D4A8D"/>
    <w:rsid w:val="008D4AE6"/>
    <w:rsid w:val="008D4BFE"/>
    <w:rsid w:val="008D4E04"/>
    <w:rsid w:val="008D4ECA"/>
    <w:rsid w:val="008D4F4F"/>
    <w:rsid w:val="008D5017"/>
    <w:rsid w:val="008D537D"/>
    <w:rsid w:val="008D5542"/>
    <w:rsid w:val="008D590E"/>
    <w:rsid w:val="008D5973"/>
    <w:rsid w:val="008D5C4B"/>
    <w:rsid w:val="008D6918"/>
    <w:rsid w:val="008D69C0"/>
    <w:rsid w:val="008D6BA2"/>
    <w:rsid w:val="008D6C9E"/>
    <w:rsid w:val="008D6E25"/>
    <w:rsid w:val="008D6E7B"/>
    <w:rsid w:val="008D6F20"/>
    <w:rsid w:val="008D6F6E"/>
    <w:rsid w:val="008D6FD4"/>
    <w:rsid w:val="008D7260"/>
    <w:rsid w:val="008D7462"/>
    <w:rsid w:val="008D7573"/>
    <w:rsid w:val="008D7AC4"/>
    <w:rsid w:val="008D7B4E"/>
    <w:rsid w:val="008D7EE9"/>
    <w:rsid w:val="008E01EC"/>
    <w:rsid w:val="008E0871"/>
    <w:rsid w:val="008E0874"/>
    <w:rsid w:val="008E0D63"/>
    <w:rsid w:val="008E0EE0"/>
    <w:rsid w:val="008E134D"/>
    <w:rsid w:val="008E14A3"/>
    <w:rsid w:val="008E1516"/>
    <w:rsid w:val="008E162E"/>
    <w:rsid w:val="008E1BC9"/>
    <w:rsid w:val="008E1CA0"/>
    <w:rsid w:val="008E1D93"/>
    <w:rsid w:val="008E1DCE"/>
    <w:rsid w:val="008E1F09"/>
    <w:rsid w:val="008E1FA4"/>
    <w:rsid w:val="008E217C"/>
    <w:rsid w:val="008E22B2"/>
    <w:rsid w:val="008E2890"/>
    <w:rsid w:val="008E2975"/>
    <w:rsid w:val="008E2EF2"/>
    <w:rsid w:val="008E3342"/>
    <w:rsid w:val="008E33B6"/>
    <w:rsid w:val="008E372B"/>
    <w:rsid w:val="008E3893"/>
    <w:rsid w:val="008E39DA"/>
    <w:rsid w:val="008E3F0D"/>
    <w:rsid w:val="008E403E"/>
    <w:rsid w:val="008E4524"/>
    <w:rsid w:val="008E4814"/>
    <w:rsid w:val="008E497A"/>
    <w:rsid w:val="008E4AA4"/>
    <w:rsid w:val="008E4AAD"/>
    <w:rsid w:val="008E5220"/>
    <w:rsid w:val="008E55AC"/>
    <w:rsid w:val="008E5612"/>
    <w:rsid w:val="008E5892"/>
    <w:rsid w:val="008E58C6"/>
    <w:rsid w:val="008E593E"/>
    <w:rsid w:val="008E5C31"/>
    <w:rsid w:val="008E5C68"/>
    <w:rsid w:val="008E5EAD"/>
    <w:rsid w:val="008E63DB"/>
    <w:rsid w:val="008E63E8"/>
    <w:rsid w:val="008E6467"/>
    <w:rsid w:val="008E6659"/>
    <w:rsid w:val="008E66AE"/>
    <w:rsid w:val="008E66D3"/>
    <w:rsid w:val="008E67FD"/>
    <w:rsid w:val="008E6902"/>
    <w:rsid w:val="008E6B1D"/>
    <w:rsid w:val="008E7392"/>
    <w:rsid w:val="008E77CE"/>
    <w:rsid w:val="008E7801"/>
    <w:rsid w:val="008E7CE3"/>
    <w:rsid w:val="008F02CB"/>
    <w:rsid w:val="008F04AF"/>
    <w:rsid w:val="008F0744"/>
    <w:rsid w:val="008F0809"/>
    <w:rsid w:val="008F09FC"/>
    <w:rsid w:val="008F0B12"/>
    <w:rsid w:val="008F10AC"/>
    <w:rsid w:val="008F1304"/>
    <w:rsid w:val="008F153B"/>
    <w:rsid w:val="008F1921"/>
    <w:rsid w:val="008F1A31"/>
    <w:rsid w:val="008F1A34"/>
    <w:rsid w:val="008F1B75"/>
    <w:rsid w:val="008F1C17"/>
    <w:rsid w:val="008F1CDC"/>
    <w:rsid w:val="008F1EA7"/>
    <w:rsid w:val="008F1EFA"/>
    <w:rsid w:val="008F213C"/>
    <w:rsid w:val="008F2153"/>
    <w:rsid w:val="008F241F"/>
    <w:rsid w:val="008F2457"/>
    <w:rsid w:val="008F2735"/>
    <w:rsid w:val="008F27B1"/>
    <w:rsid w:val="008F2B5A"/>
    <w:rsid w:val="008F2B8B"/>
    <w:rsid w:val="008F2BDB"/>
    <w:rsid w:val="008F3125"/>
    <w:rsid w:val="008F32F1"/>
    <w:rsid w:val="008F330B"/>
    <w:rsid w:val="008F3363"/>
    <w:rsid w:val="008F36E7"/>
    <w:rsid w:val="008F398A"/>
    <w:rsid w:val="008F3A53"/>
    <w:rsid w:val="008F3DD3"/>
    <w:rsid w:val="008F3DE0"/>
    <w:rsid w:val="008F41C8"/>
    <w:rsid w:val="008F43D4"/>
    <w:rsid w:val="008F449D"/>
    <w:rsid w:val="008F44C6"/>
    <w:rsid w:val="008F4502"/>
    <w:rsid w:val="008F4641"/>
    <w:rsid w:val="008F46E6"/>
    <w:rsid w:val="008F4790"/>
    <w:rsid w:val="008F4C9A"/>
    <w:rsid w:val="008F4FE8"/>
    <w:rsid w:val="008F5012"/>
    <w:rsid w:val="008F5065"/>
    <w:rsid w:val="008F50F3"/>
    <w:rsid w:val="008F522E"/>
    <w:rsid w:val="008F5291"/>
    <w:rsid w:val="008F53DD"/>
    <w:rsid w:val="008F5459"/>
    <w:rsid w:val="008F5CCF"/>
    <w:rsid w:val="008F5E4F"/>
    <w:rsid w:val="008F61BC"/>
    <w:rsid w:val="008F62C9"/>
    <w:rsid w:val="008F636B"/>
    <w:rsid w:val="008F63CF"/>
    <w:rsid w:val="008F6609"/>
    <w:rsid w:val="008F66EA"/>
    <w:rsid w:val="008F6759"/>
    <w:rsid w:val="008F6839"/>
    <w:rsid w:val="008F6C81"/>
    <w:rsid w:val="008F6FAE"/>
    <w:rsid w:val="008F73CA"/>
    <w:rsid w:val="008F75DD"/>
    <w:rsid w:val="008F792B"/>
    <w:rsid w:val="008F7EED"/>
    <w:rsid w:val="0090005A"/>
    <w:rsid w:val="0090016A"/>
    <w:rsid w:val="0090020D"/>
    <w:rsid w:val="00900437"/>
    <w:rsid w:val="00900CB5"/>
    <w:rsid w:val="00901292"/>
    <w:rsid w:val="0090135D"/>
    <w:rsid w:val="0090190A"/>
    <w:rsid w:val="00901991"/>
    <w:rsid w:val="00901AE3"/>
    <w:rsid w:val="00901EC1"/>
    <w:rsid w:val="009027CC"/>
    <w:rsid w:val="00902954"/>
    <w:rsid w:val="009029DB"/>
    <w:rsid w:val="00902A09"/>
    <w:rsid w:val="00902C03"/>
    <w:rsid w:val="00902C91"/>
    <w:rsid w:val="00902CFA"/>
    <w:rsid w:val="00902D95"/>
    <w:rsid w:val="00902DC5"/>
    <w:rsid w:val="00902E76"/>
    <w:rsid w:val="00902E93"/>
    <w:rsid w:val="00902F75"/>
    <w:rsid w:val="00902F77"/>
    <w:rsid w:val="00902F7D"/>
    <w:rsid w:val="00902FF4"/>
    <w:rsid w:val="009030C0"/>
    <w:rsid w:val="00903149"/>
    <w:rsid w:val="00903B7F"/>
    <w:rsid w:val="00904019"/>
    <w:rsid w:val="0090403D"/>
    <w:rsid w:val="009043A4"/>
    <w:rsid w:val="009043BA"/>
    <w:rsid w:val="0090455B"/>
    <w:rsid w:val="0090486A"/>
    <w:rsid w:val="00904892"/>
    <w:rsid w:val="00904A8D"/>
    <w:rsid w:val="00904ABD"/>
    <w:rsid w:val="00904ADF"/>
    <w:rsid w:val="00904CAF"/>
    <w:rsid w:val="009052A8"/>
    <w:rsid w:val="009052F9"/>
    <w:rsid w:val="0090530A"/>
    <w:rsid w:val="00905B4E"/>
    <w:rsid w:val="00905C2A"/>
    <w:rsid w:val="00905CA9"/>
    <w:rsid w:val="00906482"/>
    <w:rsid w:val="00906BE5"/>
    <w:rsid w:val="00906C8C"/>
    <w:rsid w:val="00906D3E"/>
    <w:rsid w:val="00906E27"/>
    <w:rsid w:val="00906FE2"/>
    <w:rsid w:val="00907447"/>
    <w:rsid w:val="0090791A"/>
    <w:rsid w:val="00907A28"/>
    <w:rsid w:val="00907A45"/>
    <w:rsid w:val="00907AD2"/>
    <w:rsid w:val="00907B79"/>
    <w:rsid w:val="00907BC1"/>
    <w:rsid w:val="00907FF1"/>
    <w:rsid w:val="009101D8"/>
    <w:rsid w:val="0091024F"/>
    <w:rsid w:val="00910536"/>
    <w:rsid w:val="0091056D"/>
    <w:rsid w:val="00910837"/>
    <w:rsid w:val="00910864"/>
    <w:rsid w:val="00910AAA"/>
    <w:rsid w:val="00910C3D"/>
    <w:rsid w:val="00910C9A"/>
    <w:rsid w:val="0091155C"/>
    <w:rsid w:val="00911859"/>
    <w:rsid w:val="00911A18"/>
    <w:rsid w:val="00911AF3"/>
    <w:rsid w:val="00911BEA"/>
    <w:rsid w:val="00911CD2"/>
    <w:rsid w:val="00912217"/>
    <w:rsid w:val="009123EE"/>
    <w:rsid w:val="009125B1"/>
    <w:rsid w:val="009125DE"/>
    <w:rsid w:val="00912606"/>
    <w:rsid w:val="009126A1"/>
    <w:rsid w:val="009126A7"/>
    <w:rsid w:val="00912A4F"/>
    <w:rsid w:val="00913389"/>
    <w:rsid w:val="00913682"/>
    <w:rsid w:val="00913891"/>
    <w:rsid w:val="00913AA6"/>
    <w:rsid w:val="00913DB9"/>
    <w:rsid w:val="0091412F"/>
    <w:rsid w:val="0091434A"/>
    <w:rsid w:val="00914357"/>
    <w:rsid w:val="00914416"/>
    <w:rsid w:val="009144A8"/>
    <w:rsid w:val="009145AD"/>
    <w:rsid w:val="0091466A"/>
    <w:rsid w:val="00914A50"/>
    <w:rsid w:val="00915401"/>
    <w:rsid w:val="0091550A"/>
    <w:rsid w:val="009155FF"/>
    <w:rsid w:val="009157E8"/>
    <w:rsid w:val="00915815"/>
    <w:rsid w:val="00915A47"/>
    <w:rsid w:val="00915B1B"/>
    <w:rsid w:val="00915D72"/>
    <w:rsid w:val="00915FD0"/>
    <w:rsid w:val="0091639D"/>
    <w:rsid w:val="009163F5"/>
    <w:rsid w:val="009164B6"/>
    <w:rsid w:val="00916601"/>
    <w:rsid w:val="00916B86"/>
    <w:rsid w:val="00916C3C"/>
    <w:rsid w:val="00916D76"/>
    <w:rsid w:val="00916F9D"/>
    <w:rsid w:val="00917410"/>
    <w:rsid w:val="009179B7"/>
    <w:rsid w:val="00917A62"/>
    <w:rsid w:val="00917FBC"/>
    <w:rsid w:val="00920043"/>
    <w:rsid w:val="00920242"/>
    <w:rsid w:val="009206B3"/>
    <w:rsid w:val="00920B71"/>
    <w:rsid w:val="00920D33"/>
    <w:rsid w:val="00920FAD"/>
    <w:rsid w:val="00920FDA"/>
    <w:rsid w:val="00921201"/>
    <w:rsid w:val="0092154C"/>
    <w:rsid w:val="00921631"/>
    <w:rsid w:val="00921D5D"/>
    <w:rsid w:val="00921D67"/>
    <w:rsid w:val="00921F47"/>
    <w:rsid w:val="00921FD9"/>
    <w:rsid w:val="0092245B"/>
    <w:rsid w:val="00922609"/>
    <w:rsid w:val="00922651"/>
    <w:rsid w:val="00922B26"/>
    <w:rsid w:val="00922D2D"/>
    <w:rsid w:val="00922D4B"/>
    <w:rsid w:val="009230E6"/>
    <w:rsid w:val="0092349E"/>
    <w:rsid w:val="009234B7"/>
    <w:rsid w:val="009235BD"/>
    <w:rsid w:val="009237F5"/>
    <w:rsid w:val="009238FD"/>
    <w:rsid w:val="00923B1D"/>
    <w:rsid w:val="00923B24"/>
    <w:rsid w:val="00923F48"/>
    <w:rsid w:val="00924C29"/>
    <w:rsid w:val="00924D8E"/>
    <w:rsid w:val="00924DBD"/>
    <w:rsid w:val="00924E16"/>
    <w:rsid w:val="00924F5E"/>
    <w:rsid w:val="009253A7"/>
    <w:rsid w:val="0092540D"/>
    <w:rsid w:val="00925E53"/>
    <w:rsid w:val="00925FA7"/>
    <w:rsid w:val="00926197"/>
    <w:rsid w:val="00926253"/>
    <w:rsid w:val="00926593"/>
    <w:rsid w:val="00926682"/>
    <w:rsid w:val="009270D6"/>
    <w:rsid w:val="0092743C"/>
    <w:rsid w:val="0092773D"/>
    <w:rsid w:val="00927768"/>
    <w:rsid w:val="00927788"/>
    <w:rsid w:val="009277A7"/>
    <w:rsid w:val="00927FB4"/>
    <w:rsid w:val="009304A3"/>
    <w:rsid w:val="009305A8"/>
    <w:rsid w:val="00930693"/>
    <w:rsid w:val="0093083D"/>
    <w:rsid w:val="00930B1D"/>
    <w:rsid w:val="00930DA4"/>
    <w:rsid w:val="0093106A"/>
    <w:rsid w:val="009313D7"/>
    <w:rsid w:val="00931763"/>
    <w:rsid w:val="00931CD1"/>
    <w:rsid w:val="00931E24"/>
    <w:rsid w:val="00931E61"/>
    <w:rsid w:val="00932032"/>
    <w:rsid w:val="0093205C"/>
    <w:rsid w:val="00932188"/>
    <w:rsid w:val="0093228D"/>
    <w:rsid w:val="009325F7"/>
    <w:rsid w:val="0093283A"/>
    <w:rsid w:val="00932939"/>
    <w:rsid w:val="00932CB4"/>
    <w:rsid w:val="00932FC5"/>
    <w:rsid w:val="0093311A"/>
    <w:rsid w:val="00933215"/>
    <w:rsid w:val="00933216"/>
    <w:rsid w:val="00933221"/>
    <w:rsid w:val="009334B1"/>
    <w:rsid w:val="009339BB"/>
    <w:rsid w:val="00933A1F"/>
    <w:rsid w:val="00933AC1"/>
    <w:rsid w:val="00933B15"/>
    <w:rsid w:val="00933C22"/>
    <w:rsid w:val="00933C99"/>
    <w:rsid w:val="00934083"/>
    <w:rsid w:val="009341CD"/>
    <w:rsid w:val="0093440E"/>
    <w:rsid w:val="009344C5"/>
    <w:rsid w:val="00934864"/>
    <w:rsid w:val="00934B2B"/>
    <w:rsid w:val="00934B9C"/>
    <w:rsid w:val="00934BD2"/>
    <w:rsid w:val="00934E19"/>
    <w:rsid w:val="0093536D"/>
    <w:rsid w:val="009356E3"/>
    <w:rsid w:val="00935B2F"/>
    <w:rsid w:val="00936324"/>
    <w:rsid w:val="0093654B"/>
    <w:rsid w:val="00936569"/>
    <w:rsid w:val="00936917"/>
    <w:rsid w:val="00936BD3"/>
    <w:rsid w:val="00936C3A"/>
    <w:rsid w:val="00936C51"/>
    <w:rsid w:val="00936F7C"/>
    <w:rsid w:val="00936FF9"/>
    <w:rsid w:val="00937607"/>
    <w:rsid w:val="009377F6"/>
    <w:rsid w:val="00937CF0"/>
    <w:rsid w:val="00940045"/>
    <w:rsid w:val="00940394"/>
    <w:rsid w:val="00940751"/>
    <w:rsid w:val="00940D53"/>
    <w:rsid w:val="00940DEB"/>
    <w:rsid w:val="00941121"/>
    <w:rsid w:val="009418AB"/>
    <w:rsid w:val="00941BE1"/>
    <w:rsid w:val="00941D82"/>
    <w:rsid w:val="00941DD6"/>
    <w:rsid w:val="00941E7C"/>
    <w:rsid w:val="00942055"/>
    <w:rsid w:val="00942107"/>
    <w:rsid w:val="009423C4"/>
    <w:rsid w:val="0094257A"/>
    <w:rsid w:val="009435DE"/>
    <w:rsid w:val="0094368C"/>
    <w:rsid w:val="00943832"/>
    <w:rsid w:val="0094384F"/>
    <w:rsid w:val="00943FF7"/>
    <w:rsid w:val="0094442F"/>
    <w:rsid w:val="009445F0"/>
    <w:rsid w:val="00944711"/>
    <w:rsid w:val="00945049"/>
    <w:rsid w:val="00945394"/>
    <w:rsid w:val="009455AF"/>
    <w:rsid w:val="00945C72"/>
    <w:rsid w:val="00945D5D"/>
    <w:rsid w:val="00945E30"/>
    <w:rsid w:val="00945FAA"/>
    <w:rsid w:val="009460BE"/>
    <w:rsid w:val="009462B1"/>
    <w:rsid w:val="00946956"/>
    <w:rsid w:val="009469CF"/>
    <w:rsid w:val="00946A9F"/>
    <w:rsid w:val="00946E1C"/>
    <w:rsid w:val="00946E56"/>
    <w:rsid w:val="00947007"/>
    <w:rsid w:val="00947391"/>
    <w:rsid w:val="00947E85"/>
    <w:rsid w:val="0095049D"/>
    <w:rsid w:val="0095053F"/>
    <w:rsid w:val="009506EF"/>
    <w:rsid w:val="00950920"/>
    <w:rsid w:val="009509A2"/>
    <w:rsid w:val="00950C3A"/>
    <w:rsid w:val="00950D66"/>
    <w:rsid w:val="00951114"/>
    <w:rsid w:val="00951471"/>
    <w:rsid w:val="009514F7"/>
    <w:rsid w:val="009518D4"/>
    <w:rsid w:val="00951C6E"/>
    <w:rsid w:val="00951E18"/>
    <w:rsid w:val="00952135"/>
    <w:rsid w:val="009522E8"/>
    <w:rsid w:val="009525BE"/>
    <w:rsid w:val="00952995"/>
    <w:rsid w:val="00952AC8"/>
    <w:rsid w:val="00952CAF"/>
    <w:rsid w:val="00953083"/>
    <w:rsid w:val="00953287"/>
    <w:rsid w:val="00953289"/>
    <w:rsid w:val="00953463"/>
    <w:rsid w:val="009536FE"/>
    <w:rsid w:val="00953727"/>
    <w:rsid w:val="00953935"/>
    <w:rsid w:val="00953A92"/>
    <w:rsid w:val="00953C38"/>
    <w:rsid w:val="00953DB1"/>
    <w:rsid w:val="00953FB3"/>
    <w:rsid w:val="009543E5"/>
    <w:rsid w:val="009546E2"/>
    <w:rsid w:val="00954775"/>
    <w:rsid w:val="0095498A"/>
    <w:rsid w:val="009549AF"/>
    <w:rsid w:val="009549B9"/>
    <w:rsid w:val="00954A6B"/>
    <w:rsid w:val="00954B0A"/>
    <w:rsid w:val="00954EC7"/>
    <w:rsid w:val="009556DF"/>
    <w:rsid w:val="009557FB"/>
    <w:rsid w:val="009559FE"/>
    <w:rsid w:val="00955E53"/>
    <w:rsid w:val="009563CC"/>
    <w:rsid w:val="00956792"/>
    <w:rsid w:val="009571F7"/>
    <w:rsid w:val="0095745F"/>
    <w:rsid w:val="009575BA"/>
    <w:rsid w:val="00957600"/>
    <w:rsid w:val="00957686"/>
    <w:rsid w:val="0095776B"/>
    <w:rsid w:val="00957AF4"/>
    <w:rsid w:val="00957E07"/>
    <w:rsid w:val="009601DA"/>
    <w:rsid w:val="0096032E"/>
    <w:rsid w:val="00960592"/>
    <w:rsid w:val="009608B7"/>
    <w:rsid w:val="00960D5D"/>
    <w:rsid w:val="00960EDF"/>
    <w:rsid w:val="0096138B"/>
    <w:rsid w:val="0096194B"/>
    <w:rsid w:val="00961AAE"/>
    <w:rsid w:val="00961B10"/>
    <w:rsid w:val="00961FC1"/>
    <w:rsid w:val="009622C0"/>
    <w:rsid w:val="00962487"/>
    <w:rsid w:val="0096253B"/>
    <w:rsid w:val="00962D10"/>
    <w:rsid w:val="00962E67"/>
    <w:rsid w:val="009630E9"/>
    <w:rsid w:val="009632C4"/>
    <w:rsid w:val="0096355E"/>
    <w:rsid w:val="00963C5C"/>
    <w:rsid w:val="00963E05"/>
    <w:rsid w:val="00964018"/>
    <w:rsid w:val="0096401D"/>
    <w:rsid w:val="009647F2"/>
    <w:rsid w:val="009648AF"/>
    <w:rsid w:val="00964BA8"/>
    <w:rsid w:val="00964D94"/>
    <w:rsid w:val="00964DE6"/>
    <w:rsid w:val="00964F2F"/>
    <w:rsid w:val="0096530D"/>
    <w:rsid w:val="0096534E"/>
    <w:rsid w:val="0096539B"/>
    <w:rsid w:val="009653E1"/>
    <w:rsid w:val="0096557C"/>
    <w:rsid w:val="009657A5"/>
    <w:rsid w:val="00965872"/>
    <w:rsid w:val="009659E5"/>
    <w:rsid w:val="00965CA3"/>
    <w:rsid w:val="00965D2C"/>
    <w:rsid w:val="00966235"/>
    <w:rsid w:val="00966650"/>
    <w:rsid w:val="00966A88"/>
    <w:rsid w:val="0096709F"/>
    <w:rsid w:val="00967157"/>
    <w:rsid w:val="009673FA"/>
    <w:rsid w:val="0096741C"/>
    <w:rsid w:val="009674E5"/>
    <w:rsid w:val="00967549"/>
    <w:rsid w:val="0096759E"/>
    <w:rsid w:val="00967728"/>
    <w:rsid w:val="00967A78"/>
    <w:rsid w:val="009705D0"/>
    <w:rsid w:val="00970E35"/>
    <w:rsid w:val="00970F92"/>
    <w:rsid w:val="00970FCE"/>
    <w:rsid w:val="0097125D"/>
    <w:rsid w:val="0097186F"/>
    <w:rsid w:val="00972117"/>
    <w:rsid w:val="009723C6"/>
    <w:rsid w:val="00972559"/>
    <w:rsid w:val="0097256A"/>
    <w:rsid w:val="009727C5"/>
    <w:rsid w:val="00972879"/>
    <w:rsid w:val="009728BE"/>
    <w:rsid w:val="00972B3D"/>
    <w:rsid w:val="00972C84"/>
    <w:rsid w:val="00972D0A"/>
    <w:rsid w:val="0097337C"/>
    <w:rsid w:val="00973658"/>
    <w:rsid w:val="009738BF"/>
    <w:rsid w:val="00973A57"/>
    <w:rsid w:val="00973DEB"/>
    <w:rsid w:val="0097403D"/>
    <w:rsid w:val="009740F1"/>
    <w:rsid w:val="00974502"/>
    <w:rsid w:val="009746D7"/>
    <w:rsid w:val="009746EC"/>
    <w:rsid w:val="00974737"/>
    <w:rsid w:val="0097490D"/>
    <w:rsid w:val="00974951"/>
    <w:rsid w:val="00974AA8"/>
    <w:rsid w:val="00974B63"/>
    <w:rsid w:val="009751FF"/>
    <w:rsid w:val="00975444"/>
    <w:rsid w:val="00975480"/>
    <w:rsid w:val="009754F6"/>
    <w:rsid w:val="00975542"/>
    <w:rsid w:val="009756EB"/>
    <w:rsid w:val="00975BD5"/>
    <w:rsid w:val="00975D21"/>
    <w:rsid w:val="00976413"/>
    <w:rsid w:val="009764BD"/>
    <w:rsid w:val="0097669D"/>
    <w:rsid w:val="00976C27"/>
    <w:rsid w:val="009773C8"/>
    <w:rsid w:val="00977622"/>
    <w:rsid w:val="00977A2A"/>
    <w:rsid w:val="00977EBE"/>
    <w:rsid w:val="00977EEE"/>
    <w:rsid w:val="009802CD"/>
    <w:rsid w:val="00980325"/>
    <w:rsid w:val="009807BD"/>
    <w:rsid w:val="00980C2A"/>
    <w:rsid w:val="00980C57"/>
    <w:rsid w:val="00980C94"/>
    <w:rsid w:val="00980CCE"/>
    <w:rsid w:val="00980E6F"/>
    <w:rsid w:val="00981565"/>
    <w:rsid w:val="00981709"/>
    <w:rsid w:val="0098170A"/>
    <w:rsid w:val="00981764"/>
    <w:rsid w:val="00981794"/>
    <w:rsid w:val="009817BA"/>
    <w:rsid w:val="00981B40"/>
    <w:rsid w:val="00982216"/>
    <w:rsid w:val="00982652"/>
    <w:rsid w:val="00982AF0"/>
    <w:rsid w:val="00982C28"/>
    <w:rsid w:val="00982D36"/>
    <w:rsid w:val="00982D63"/>
    <w:rsid w:val="00982E6D"/>
    <w:rsid w:val="00983003"/>
    <w:rsid w:val="00983127"/>
    <w:rsid w:val="0098320D"/>
    <w:rsid w:val="009833AE"/>
    <w:rsid w:val="009833B7"/>
    <w:rsid w:val="00983541"/>
    <w:rsid w:val="0098365F"/>
    <w:rsid w:val="009836CB"/>
    <w:rsid w:val="00983702"/>
    <w:rsid w:val="00983AF1"/>
    <w:rsid w:val="00983D91"/>
    <w:rsid w:val="00983E59"/>
    <w:rsid w:val="00984211"/>
    <w:rsid w:val="0098446D"/>
    <w:rsid w:val="009844FD"/>
    <w:rsid w:val="009847C2"/>
    <w:rsid w:val="00984AFE"/>
    <w:rsid w:val="00984BD8"/>
    <w:rsid w:val="00984BF7"/>
    <w:rsid w:val="00984C61"/>
    <w:rsid w:val="00984D02"/>
    <w:rsid w:val="00984EFC"/>
    <w:rsid w:val="00984F0E"/>
    <w:rsid w:val="009850ED"/>
    <w:rsid w:val="0098515B"/>
    <w:rsid w:val="00985367"/>
    <w:rsid w:val="0098543A"/>
    <w:rsid w:val="00985567"/>
    <w:rsid w:val="00985887"/>
    <w:rsid w:val="00985AE3"/>
    <w:rsid w:val="00985D38"/>
    <w:rsid w:val="00985DBA"/>
    <w:rsid w:val="00985E31"/>
    <w:rsid w:val="00986448"/>
    <w:rsid w:val="009866BE"/>
    <w:rsid w:val="009867B7"/>
    <w:rsid w:val="00986C9D"/>
    <w:rsid w:val="00986D45"/>
    <w:rsid w:val="00986DA2"/>
    <w:rsid w:val="009870A9"/>
    <w:rsid w:val="009871E1"/>
    <w:rsid w:val="00987311"/>
    <w:rsid w:val="0098732A"/>
    <w:rsid w:val="0098777D"/>
    <w:rsid w:val="0098797C"/>
    <w:rsid w:val="00987BAB"/>
    <w:rsid w:val="0099006B"/>
    <w:rsid w:val="009900B2"/>
    <w:rsid w:val="00990715"/>
    <w:rsid w:val="009909DE"/>
    <w:rsid w:val="00990B9A"/>
    <w:rsid w:val="00990C82"/>
    <w:rsid w:val="00990F2A"/>
    <w:rsid w:val="0099105E"/>
    <w:rsid w:val="009910E5"/>
    <w:rsid w:val="00991262"/>
    <w:rsid w:val="00991388"/>
    <w:rsid w:val="009913D1"/>
    <w:rsid w:val="00991B33"/>
    <w:rsid w:val="00991C9B"/>
    <w:rsid w:val="009922E1"/>
    <w:rsid w:val="00992362"/>
    <w:rsid w:val="009927D7"/>
    <w:rsid w:val="00992CBF"/>
    <w:rsid w:val="00993258"/>
    <w:rsid w:val="0099329F"/>
    <w:rsid w:val="00993429"/>
    <w:rsid w:val="0099351A"/>
    <w:rsid w:val="00993528"/>
    <w:rsid w:val="009938C0"/>
    <w:rsid w:val="0099391B"/>
    <w:rsid w:val="00993A21"/>
    <w:rsid w:val="00993AB6"/>
    <w:rsid w:val="00993C34"/>
    <w:rsid w:val="00993E13"/>
    <w:rsid w:val="009947BA"/>
    <w:rsid w:val="00994BE1"/>
    <w:rsid w:val="00994D3A"/>
    <w:rsid w:val="00994DAE"/>
    <w:rsid w:val="00995208"/>
    <w:rsid w:val="00995284"/>
    <w:rsid w:val="00995699"/>
    <w:rsid w:val="00995DB0"/>
    <w:rsid w:val="00996017"/>
    <w:rsid w:val="0099601C"/>
    <w:rsid w:val="009961FE"/>
    <w:rsid w:val="0099620C"/>
    <w:rsid w:val="00996324"/>
    <w:rsid w:val="00996791"/>
    <w:rsid w:val="00996D1B"/>
    <w:rsid w:val="00996D46"/>
    <w:rsid w:val="00996D6B"/>
    <w:rsid w:val="00996D80"/>
    <w:rsid w:val="0099712E"/>
    <w:rsid w:val="00997282"/>
    <w:rsid w:val="0099757C"/>
    <w:rsid w:val="009977C0"/>
    <w:rsid w:val="00997CAF"/>
    <w:rsid w:val="00997FAE"/>
    <w:rsid w:val="009A0715"/>
    <w:rsid w:val="009A09D7"/>
    <w:rsid w:val="009A13C3"/>
    <w:rsid w:val="009A14A6"/>
    <w:rsid w:val="009A183D"/>
    <w:rsid w:val="009A1B15"/>
    <w:rsid w:val="009A1C35"/>
    <w:rsid w:val="009A200A"/>
    <w:rsid w:val="009A2132"/>
    <w:rsid w:val="009A2247"/>
    <w:rsid w:val="009A2649"/>
    <w:rsid w:val="009A26A8"/>
    <w:rsid w:val="009A270E"/>
    <w:rsid w:val="009A2739"/>
    <w:rsid w:val="009A2953"/>
    <w:rsid w:val="009A2982"/>
    <w:rsid w:val="009A2B0D"/>
    <w:rsid w:val="009A2B2B"/>
    <w:rsid w:val="009A2BBC"/>
    <w:rsid w:val="009A347C"/>
    <w:rsid w:val="009A3516"/>
    <w:rsid w:val="009A361B"/>
    <w:rsid w:val="009A3EBB"/>
    <w:rsid w:val="009A3FF2"/>
    <w:rsid w:val="009A4554"/>
    <w:rsid w:val="009A47A8"/>
    <w:rsid w:val="009A4FD3"/>
    <w:rsid w:val="009A501A"/>
    <w:rsid w:val="009A5023"/>
    <w:rsid w:val="009A5282"/>
    <w:rsid w:val="009A54F3"/>
    <w:rsid w:val="009A576F"/>
    <w:rsid w:val="009A5A18"/>
    <w:rsid w:val="009A5F63"/>
    <w:rsid w:val="009A5F8F"/>
    <w:rsid w:val="009A5FD5"/>
    <w:rsid w:val="009A6009"/>
    <w:rsid w:val="009A6170"/>
    <w:rsid w:val="009A6418"/>
    <w:rsid w:val="009A66D8"/>
    <w:rsid w:val="009A67EF"/>
    <w:rsid w:val="009A6888"/>
    <w:rsid w:val="009A69BF"/>
    <w:rsid w:val="009A6D96"/>
    <w:rsid w:val="009A6E24"/>
    <w:rsid w:val="009A6EEC"/>
    <w:rsid w:val="009A6FD8"/>
    <w:rsid w:val="009A7190"/>
    <w:rsid w:val="009A73E5"/>
    <w:rsid w:val="009A7EB7"/>
    <w:rsid w:val="009B022F"/>
    <w:rsid w:val="009B05DB"/>
    <w:rsid w:val="009B0624"/>
    <w:rsid w:val="009B0662"/>
    <w:rsid w:val="009B0CBE"/>
    <w:rsid w:val="009B10C5"/>
    <w:rsid w:val="009B10CB"/>
    <w:rsid w:val="009B1649"/>
    <w:rsid w:val="009B1AA6"/>
    <w:rsid w:val="009B1EF8"/>
    <w:rsid w:val="009B266A"/>
    <w:rsid w:val="009B26F9"/>
    <w:rsid w:val="009B27EE"/>
    <w:rsid w:val="009B2E33"/>
    <w:rsid w:val="009B30CF"/>
    <w:rsid w:val="009B315F"/>
    <w:rsid w:val="009B3188"/>
    <w:rsid w:val="009B329C"/>
    <w:rsid w:val="009B3625"/>
    <w:rsid w:val="009B366D"/>
    <w:rsid w:val="009B3FDD"/>
    <w:rsid w:val="009B4448"/>
    <w:rsid w:val="009B4503"/>
    <w:rsid w:val="009B48A9"/>
    <w:rsid w:val="009B494B"/>
    <w:rsid w:val="009B49EE"/>
    <w:rsid w:val="009B4A23"/>
    <w:rsid w:val="009B4FA6"/>
    <w:rsid w:val="009B4FA8"/>
    <w:rsid w:val="009B5294"/>
    <w:rsid w:val="009B552E"/>
    <w:rsid w:val="009B553C"/>
    <w:rsid w:val="009B5875"/>
    <w:rsid w:val="009B5939"/>
    <w:rsid w:val="009B65B4"/>
    <w:rsid w:val="009B65C0"/>
    <w:rsid w:val="009B67D5"/>
    <w:rsid w:val="009B6D1F"/>
    <w:rsid w:val="009B6DBB"/>
    <w:rsid w:val="009B6E11"/>
    <w:rsid w:val="009B7122"/>
    <w:rsid w:val="009B71D3"/>
    <w:rsid w:val="009B743D"/>
    <w:rsid w:val="009B75EE"/>
    <w:rsid w:val="009B77B6"/>
    <w:rsid w:val="009B7A09"/>
    <w:rsid w:val="009B7A45"/>
    <w:rsid w:val="009B7F15"/>
    <w:rsid w:val="009C008B"/>
    <w:rsid w:val="009C00B5"/>
    <w:rsid w:val="009C012B"/>
    <w:rsid w:val="009C01E5"/>
    <w:rsid w:val="009C052A"/>
    <w:rsid w:val="009C06BE"/>
    <w:rsid w:val="009C0883"/>
    <w:rsid w:val="009C0921"/>
    <w:rsid w:val="009C09EB"/>
    <w:rsid w:val="009C0EDC"/>
    <w:rsid w:val="009C131D"/>
    <w:rsid w:val="009C15AE"/>
    <w:rsid w:val="009C18D1"/>
    <w:rsid w:val="009C19CB"/>
    <w:rsid w:val="009C1EDB"/>
    <w:rsid w:val="009C23E9"/>
    <w:rsid w:val="009C26D3"/>
    <w:rsid w:val="009C26EF"/>
    <w:rsid w:val="009C27A9"/>
    <w:rsid w:val="009C29AA"/>
    <w:rsid w:val="009C2A88"/>
    <w:rsid w:val="009C2DB4"/>
    <w:rsid w:val="009C2E2E"/>
    <w:rsid w:val="009C2F15"/>
    <w:rsid w:val="009C3034"/>
    <w:rsid w:val="009C3178"/>
    <w:rsid w:val="009C31D0"/>
    <w:rsid w:val="009C3A0C"/>
    <w:rsid w:val="009C3B5D"/>
    <w:rsid w:val="009C3D64"/>
    <w:rsid w:val="009C3E34"/>
    <w:rsid w:val="009C3FD4"/>
    <w:rsid w:val="009C4230"/>
    <w:rsid w:val="009C45E3"/>
    <w:rsid w:val="009C46A0"/>
    <w:rsid w:val="009C46DB"/>
    <w:rsid w:val="009C46E2"/>
    <w:rsid w:val="009C48FB"/>
    <w:rsid w:val="009C4C6C"/>
    <w:rsid w:val="009C4D64"/>
    <w:rsid w:val="009C4EFF"/>
    <w:rsid w:val="009C5017"/>
    <w:rsid w:val="009C5313"/>
    <w:rsid w:val="009C5870"/>
    <w:rsid w:val="009C59B3"/>
    <w:rsid w:val="009C5C7F"/>
    <w:rsid w:val="009C5DA4"/>
    <w:rsid w:val="009C63D9"/>
    <w:rsid w:val="009C6894"/>
    <w:rsid w:val="009C6A52"/>
    <w:rsid w:val="009C6EFE"/>
    <w:rsid w:val="009C7473"/>
    <w:rsid w:val="009C76C2"/>
    <w:rsid w:val="009C77AA"/>
    <w:rsid w:val="009C784F"/>
    <w:rsid w:val="009C79BA"/>
    <w:rsid w:val="009C7A9F"/>
    <w:rsid w:val="009C7FE6"/>
    <w:rsid w:val="009D0354"/>
    <w:rsid w:val="009D0387"/>
    <w:rsid w:val="009D045E"/>
    <w:rsid w:val="009D072B"/>
    <w:rsid w:val="009D077B"/>
    <w:rsid w:val="009D0B7B"/>
    <w:rsid w:val="009D15A3"/>
    <w:rsid w:val="009D19B9"/>
    <w:rsid w:val="009D1AB3"/>
    <w:rsid w:val="009D2143"/>
    <w:rsid w:val="009D2465"/>
    <w:rsid w:val="009D29F8"/>
    <w:rsid w:val="009D2C04"/>
    <w:rsid w:val="009D2D0A"/>
    <w:rsid w:val="009D2F28"/>
    <w:rsid w:val="009D3006"/>
    <w:rsid w:val="009D3060"/>
    <w:rsid w:val="009D3654"/>
    <w:rsid w:val="009D3671"/>
    <w:rsid w:val="009D37D5"/>
    <w:rsid w:val="009D3CD6"/>
    <w:rsid w:val="009D3DA7"/>
    <w:rsid w:val="009D3F30"/>
    <w:rsid w:val="009D415E"/>
    <w:rsid w:val="009D43B1"/>
    <w:rsid w:val="009D43CB"/>
    <w:rsid w:val="009D4912"/>
    <w:rsid w:val="009D4BB2"/>
    <w:rsid w:val="009D4EA4"/>
    <w:rsid w:val="009D4FB4"/>
    <w:rsid w:val="009D5085"/>
    <w:rsid w:val="009D5135"/>
    <w:rsid w:val="009D5361"/>
    <w:rsid w:val="009D5489"/>
    <w:rsid w:val="009D5EFD"/>
    <w:rsid w:val="009D6239"/>
    <w:rsid w:val="009D6389"/>
    <w:rsid w:val="009D697E"/>
    <w:rsid w:val="009D6D4D"/>
    <w:rsid w:val="009D6D86"/>
    <w:rsid w:val="009D703A"/>
    <w:rsid w:val="009D7783"/>
    <w:rsid w:val="009D7CA2"/>
    <w:rsid w:val="009E06CD"/>
    <w:rsid w:val="009E0A07"/>
    <w:rsid w:val="009E0C9B"/>
    <w:rsid w:val="009E0D22"/>
    <w:rsid w:val="009E0D7F"/>
    <w:rsid w:val="009E0DC7"/>
    <w:rsid w:val="009E0FD6"/>
    <w:rsid w:val="009E10E7"/>
    <w:rsid w:val="009E12E5"/>
    <w:rsid w:val="009E151A"/>
    <w:rsid w:val="009E17C0"/>
    <w:rsid w:val="009E1B0B"/>
    <w:rsid w:val="009E1D3B"/>
    <w:rsid w:val="009E1F06"/>
    <w:rsid w:val="009E2041"/>
    <w:rsid w:val="009E2285"/>
    <w:rsid w:val="009E23BA"/>
    <w:rsid w:val="009E273D"/>
    <w:rsid w:val="009E27DB"/>
    <w:rsid w:val="009E2E6E"/>
    <w:rsid w:val="009E31E0"/>
    <w:rsid w:val="009E344B"/>
    <w:rsid w:val="009E391B"/>
    <w:rsid w:val="009E39D2"/>
    <w:rsid w:val="009E4519"/>
    <w:rsid w:val="009E454A"/>
    <w:rsid w:val="009E460F"/>
    <w:rsid w:val="009E47CA"/>
    <w:rsid w:val="009E4835"/>
    <w:rsid w:val="009E48CD"/>
    <w:rsid w:val="009E4CF0"/>
    <w:rsid w:val="009E51F8"/>
    <w:rsid w:val="009E52E3"/>
    <w:rsid w:val="009E5490"/>
    <w:rsid w:val="009E556C"/>
    <w:rsid w:val="009E56A3"/>
    <w:rsid w:val="009E5862"/>
    <w:rsid w:val="009E5911"/>
    <w:rsid w:val="009E61BA"/>
    <w:rsid w:val="009E6277"/>
    <w:rsid w:val="009E6931"/>
    <w:rsid w:val="009E6A59"/>
    <w:rsid w:val="009E6F66"/>
    <w:rsid w:val="009E738E"/>
    <w:rsid w:val="009E73DC"/>
    <w:rsid w:val="009E7439"/>
    <w:rsid w:val="009E79B5"/>
    <w:rsid w:val="009E7DAC"/>
    <w:rsid w:val="009E7F41"/>
    <w:rsid w:val="009F0054"/>
    <w:rsid w:val="009F0269"/>
    <w:rsid w:val="009F02D6"/>
    <w:rsid w:val="009F0664"/>
    <w:rsid w:val="009F0767"/>
    <w:rsid w:val="009F080F"/>
    <w:rsid w:val="009F081A"/>
    <w:rsid w:val="009F0A0B"/>
    <w:rsid w:val="009F0A65"/>
    <w:rsid w:val="009F0A87"/>
    <w:rsid w:val="009F0C8A"/>
    <w:rsid w:val="009F0DF9"/>
    <w:rsid w:val="009F12CD"/>
    <w:rsid w:val="009F14E9"/>
    <w:rsid w:val="009F15E3"/>
    <w:rsid w:val="009F1CE3"/>
    <w:rsid w:val="009F2244"/>
    <w:rsid w:val="009F22EC"/>
    <w:rsid w:val="009F244A"/>
    <w:rsid w:val="009F24FD"/>
    <w:rsid w:val="009F254B"/>
    <w:rsid w:val="009F2583"/>
    <w:rsid w:val="009F28BF"/>
    <w:rsid w:val="009F2CAA"/>
    <w:rsid w:val="009F2DB1"/>
    <w:rsid w:val="009F310F"/>
    <w:rsid w:val="009F31E8"/>
    <w:rsid w:val="009F32A5"/>
    <w:rsid w:val="009F3481"/>
    <w:rsid w:val="009F3589"/>
    <w:rsid w:val="009F35B5"/>
    <w:rsid w:val="009F3767"/>
    <w:rsid w:val="009F376F"/>
    <w:rsid w:val="009F3795"/>
    <w:rsid w:val="009F3BB7"/>
    <w:rsid w:val="009F3C6D"/>
    <w:rsid w:val="009F3D9A"/>
    <w:rsid w:val="009F3E01"/>
    <w:rsid w:val="009F3FDA"/>
    <w:rsid w:val="009F41AD"/>
    <w:rsid w:val="009F424C"/>
    <w:rsid w:val="009F436F"/>
    <w:rsid w:val="009F4445"/>
    <w:rsid w:val="009F461D"/>
    <w:rsid w:val="009F4896"/>
    <w:rsid w:val="009F4925"/>
    <w:rsid w:val="009F4BF0"/>
    <w:rsid w:val="009F54DB"/>
    <w:rsid w:val="009F56A5"/>
    <w:rsid w:val="009F5783"/>
    <w:rsid w:val="009F5C9B"/>
    <w:rsid w:val="009F5EDF"/>
    <w:rsid w:val="009F642D"/>
    <w:rsid w:val="009F648D"/>
    <w:rsid w:val="009F650F"/>
    <w:rsid w:val="009F6528"/>
    <w:rsid w:val="009F66C3"/>
    <w:rsid w:val="009F6901"/>
    <w:rsid w:val="009F6F28"/>
    <w:rsid w:val="009F7177"/>
    <w:rsid w:val="009F7320"/>
    <w:rsid w:val="009F76C4"/>
    <w:rsid w:val="009F771F"/>
    <w:rsid w:val="009F7949"/>
    <w:rsid w:val="009F7955"/>
    <w:rsid w:val="009F7AD6"/>
    <w:rsid w:val="009F7B06"/>
    <w:rsid w:val="009F7CCD"/>
    <w:rsid w:val="009F7EC0"/>
    <w:rsid w:val="00A003B1"/>
    <w:rsid w:val="00A00506"/>
    <w:rsid w:val="00A005FB"/>
    <w:rsid w:val="00A00696"/>
    <w:rsid w:val="00A00865"/>
    <w:rsid w:val="00A00EAC"/>
    <w:rsid w:val="00A00F26"/>
    <w:rsid w:val="00A01040"/>
    <w:rsid w:val="00A01131"/>
    <w:rsid w:val="00A011BA"/>
    <w:rsid w:val="00A01372"/>
    <w:rsid w:val="00A01BC2"/>
    <w:rsid w:val="00A01C5C"/>
    <w:rsid w:val="00A01D08"/>
    <w:rsid w:val="00A02481"/>
    <w:rsid w:val="00A0254C"/>
    <w:rsid w:val="00A02561"/>
    <w:rsid w:val="00A025FC"/>
    <w:rsid w:val="00A026D4"/>
    <w:rsid w:val="00A02A35"/>
    <w:rsid w:val="00A02A6A"/>
    <w:rsid w:val="00A02C09"/>
    <w:rsid w:val="00A02C83"/>
    <w:rsid w:val="00A02D2E"/>
    <w:rsid w:val="00A031DF"/>
    <w:rsid w:val="00A0329F"/>
    <w:rsid w:val="00A034D5"/>
    <w:rsid w:val="00A035B8"/>
    <w:rsid w:val="00A036A9"/>
    <w:rsid w:val="00A03725"/>
    <w:rsid w:val="00A03779"/>
    <w:rsid w:val="00A03B85"/>
    <w:rsid w:val="00A03C6D"/>
    <w:rsid w:val="00A03E6D"/>
    <w:rsid w:val="00A03FE5"/>
    <w:rsid w:val="00A040A6"/>
    <w:rsid w:val="00A040B5"/>
    <w:rsid w:val="00A044B2"/>
    <w:rsid w:val="00A04C12"/>
    <w:rsid w:val="00A05197"/>
    <w:rsid w:val="00A05761"/>
    <w:rsid w:val="00A05E10"/>
    <w:rsid w:val="00A05FB4"/>
    <w:rsid w:val="00A06702"/>
    <w:rsid w:val="00A06A0E"/>
    <w:rsid w:val="00A06A55"/>
    <w:rsid w:val="00A06BC5"/>
    <w:rsid w:val="00A06D21"/>
    <w:rsid w:val="00A07095"/>
    <w:rsid w:val="00A075D4"/>
    <w:rsid w:val="00A076A0"/>
    <w:rsid w:val="00A0798E"/>
    <w:rsid w:val="00A079E1"/>
    <w:rsid w:val="00A07CEA"/>
    <w:rsid w:val="00A07E18"/>
    <w:rsid w:val="00A07FC9"/>
    <w:rsid w:val="00A10549"/>
    <w:rsid w:val="00A10595"/>
    <w:rsid w:val="00A105DB"/>
    <w:rsid w:val="00A10617"/>
    <w:rsid w:val="00A1097D"/>
    <w:rsid w:val="00A10C32"/>
    <w:rsid w:val="00A112C3"/>
    <w:rsid w:val="00A11311"/>
    <w:rsid w:val="00A114D1"/>
    <w:rsid w:val="00A11966"/>
    <w:rsid w:val="00A11B20"/>
    <w:rsid w:val="00A12053"/>
    <w:rsid w:val="00A1211D"/>
    <w:rsid w:val="00A121A2"/>
    <w:rsid w:val="00A1241C"/>
    <w:rsid w:val="00A1251A"/>
    <w:rsid w:val="00A125F4"/>
    <w:rsid w:val="00A1289A"/>
    <w:rsid w:val="00A12AA4"/>
    <w:rsid w:val="00A12BF9"/>
    <w:rsid w:val="00A12C62"/>
    <w:rsid w:val="00A12DD7"/>
    <w:rsid w:val="00A1317C"/>
    <w:rsid w:val="00A13339"/>
    <w:rsid w:val="00A135DF"/>
    <w:rsid w:val="00A137AE"/>
    <w:rsid w:val="00A138FB"/>
    <w:rsid w:val="00A139A5"/>
    <w:rsid w:val="00A13A89"/>
    <w:rsid w:val="00A13D7E"/>
    <w:rsid w:val="00A13ECC"/>
    <w:rsid w:val="00A1406A"/>
    <w:rsid w:val="00A141DE"/>
    <w:rsid w:val="00A1427E"/>
    <w:rsid w:val="00A14975"/>
    <w:rsid w:val="00A14AC8"/>
    <w:rsid w:val="00A14AF3"/>
    <w:rsid w:val="00A14CC2"/>
    <w:rsid w:val="00A14E63"/>
    <w:rsid w:val="00A152D8"/>
    <w:rsid w:val="00A1583F"/>
    <w:rsid w:val="00A15ABF"/>
    <w:rsid w:val="00A15F51"/>
    <w:rsid w:val="00A15FB5"/>
    <w:rsid w:val="00A16078"/>
    <w:rsid w:val="00A1609E"/>
    <w:rsid w:val="00A1631F"/>
    <w:rsid w:val="00A163BD"/>
    <w:rsid w:val="00A16837"/>
    <w:rsid w:val="00A16C94"/>
    <w:rsid w:val="00A16DAC"/>
    <w:rsid w:val="00A16EB8"/>
    <w:rsid w:val="00A1715B"/>
    <w:rsid w:val="00A17543"/>
    <w:rsid w:val="00A17924"/>
    <w:rsid w:val="00A17948"/>
    <w:rsid w:val="00A17B2F"/>
    <w:rsid w:val="00A17DF4"/>
    <w:rsid w:val="00A17E88"/>
    <w:rsid w:val="00A203BA"/>
    <w:rsid w:val="00A2054C"/>
    <w:rsid w:val="00A2061E"/>
    <w:rsid w:val="00A2064D"/>
    <w:rsid w:val="00A20672"/>
    <w:rsid w:val="00A20746"/>
    <w:rsid w:val="00A21068"/>
    <w:rsid w:val="00A2122E"/>
    <w:rsid w:val="00A2127D"/>
    <w:rsid w:val="00A21441"/>
    <w:rsid w:val="00A21547"/>
    <w:rsid w:val="00A21559"/>
    <w:rsid w:val="00A218AE"/>
    <w:rsid w:val="00A219DC"/>
    <w:rsid w:val="00A21C05"/>
    <w:rsid w:val="00A21C42"/>
    <w:rsid w:val="00A21DE6"/>
    <w:rsid w:val="00A22312"/>
    <w:rsid w:val="00A22668"/>
    <w:rsid w:val="00A2267C"/>
    <w:rsid w:val="00A2272B"/>
    <w:rsid w:val="00A227EA"/>
    <w:rsid w:val="00A22961"/>
    <w:rsid w:val="00A229CF"/>
    <w:rsid w:val="00A22B24"/>
    <w:rsid w:val="00A22B33"/>
    <w:rsid w:val="00A22CAC"/>
    <w:rsid w:val="00A2314A"/>
    <w:rsid w:val="00A23172"/>
    <w:rsid w:val="00A2356D"/>
    <w:rsid w:val="00A23C12"/>
    <w:rsid w:val="00A24065"/>
    <w:rsid w:val="00A2462D"/>
    <w:rsid w:val="00A24949"/>
    <w:rsid w:val="00A24962"/>
    <w:rsid w:val="00A24D7D"/>
    <w:rsid w:val="00A257CD"/>
    <w:rsid w:val="00A25910"/>
    <w:rsid w:val="00A25C61"/>
    <w:rsid w:val="00A2633E"/>
    <w:rsid w:val="00A268F8"/>
    <w:rsid w:val="00A26C8F"/>
    <w:rsid w:val="00A2719A"/>
    <w:rsid w:val="00A275A5"/>
    <w:rsid w:val="00A2773C"/>
    <w:rsid w:val="00A277D0"/>
    <w:rsid w:val="00A279AC"/>
    <w:rsid w:val="00A27AA6"/>
    <w:rsid w:val="00A27BDC"/>
    <w:rsid w:val="00A27E08"/>
    <w:rsid w:val="00A27FC4"/>
    <w:rsid w:val="00A30596"/>
    <w:rsid w:val="00A30967"/>
    <w:rsid w:val="00A3132C"/>
    <w:rsid w:val="00A31437"/>
    <w:rsid w:val="00A31687"/>
    <w:rsid w:val="00A31848"/>
    <w:rsid w:val="00A3187C"/>
    <w:rsid w:val="00A319DE"/>
    <w:rsid w:val="00A31FEA"/>
    <w:rsid w:val="00A32239"/>
    <w:rsid w:val="00A324D2"/>
    <w:rsid w:val="00A32700"/>
    <w:rsid w:val="00A328FC"/>
    <w:rsid w:val="00A329EB"/>
    <w:rsid w:val="00A32A3E"/>
    <w:rsid w:val="00A32A89"/>
    <w:rsid w:val="00A32CCD"/>
    <w:rsid w:val="00A32D52"/>
    <w:rsid w:val="00A333E1"/>
    <w:rsid w:val="00A334AC"/>
    <w:rsid w:val="00A33622"/>
    <w:rsid w:val="00A33663"/>
    <w:rsid w:val="00A33835"/>
    <w:rsid w:val="00A33959"/>
    <w:rsid w:val="00A33B81"/>
    <w:rsid w:val="00A33D09"/>
    <w:rsid w:val="00A33F36"/>
    <w:rsid w:val="00A340E7"/>
    <w:rsid w:val="00A34442"/>
    <w:rsid w:val="00A344E0"/>
    <w:rsid w:val="00A3479D"/>
    <w:rsid w:val="00A34909"/>
    <w:rsid w:val="00A34AC6"/>
    <w:rsid w:val="00A34FD3"/>
    <w:rsid w:val="00A34FF1"/>
    <w:rsid w:val="00A351BC"/>
    <w:rsid w:val="00A352FE"/>
    <w:rsid w:val="00A355FD"/>
    <w:rsid w:val="00A35CEF"/>
    <w:rsid w:val="00A35D8E"/>
    <w:rsid w:val="00A35DA8"/>
    <w:rsid w:val="00A35EBE"/>
    <w:rsid w:val="00A36203"/>
    <w:rsid w:val="00A362B9"/>
    <w:rsid w:val="00A3666E"/>
    <w:rsid w:val="00A36798"/>
    <w:rsid w:val="00A370E0"/>
    <w:rsid w:val="00A3718C"/>
    <w:rsid w:val="00A374ED"/>
    <w:rsid w:val="00A374F1"/>
    <w:rsid w:val="00A37921"/>
    <w:rsid w:val="00A37E05"/>
    <w:rsid w:val="00A37E97"/>
    <w:rsid w:val="00A37F67"/>
    <w:rsid w:val="00A40680"/>
    <w:rsid w:val="00A4081E"/>
    <w:rsid w:val="00A40E33"/>
    <w:rsid w:val="00A411A0"/>
    <w:rsid w:val="00A411BA"/>
    <w:rsid w:val="00A41235"/>
    <w:rsid w:val="00A41859"/>
    <w:rsid w:val="00A41870"/>
    <w:rsid w:val="00A41C37"/>
    <w:rsid w:val="00A41D0F"/>
    <w:rsid w:val="00A41D8F"/>
    <w:rsid w:val="00A4234E"/>
    <w:rsid w:val="00A427D9"/>
    <w:rsid w:val="00A4283D"/>
    <w:rsid w:val="00A42BCF"/>
    <w:rsid w:val="00A42C6C"/>
    <w:rsid w:val="00A42CA9"/>
    <w:rsid w:val="00A42F43"/>
    <w:rsid w:val="00A42F81"/>
    <w:rsid w:val="00A43056"/>
    <w:rsid w:val="00A431F1"/>
    <w:rsid w:val="00A433CB"/>
    <w:rsid w:val="00A436BE"/>
    <w:rsid w:val="00A43819"/>
    <w:rsid w:val="00A43BAE"/>
    <w:rsid w:val="00A43F5A"/>
    <w:rsid w:val="00A440B9"/>
    <w:rsid w:val="00A440D4"/>
    <w:rsid w:val="00A44153"/>
    <w:rsid w:val="00A44223"/>
    <w:rsid w:val="00A44342"/>
    <w:rsid w:val="00A443E4"/>
    <w:rsid w:val="00A4519D"/>
    <w:rsid w:val="00A45512"/>
    <w:rsid w:val="00A45A7C"/>
    <w:rsid w:val="00A45C49"/>
    <w:rsid w:val="00A45C92"/>
    <w:rsid w:val="00A45F89"/>
    <w:rsid w:val="00A46667"/>
    <w:rsid w:val="00A4672D"/>
    <w:rsid w:val="00A467AF"/>
    <w:rsid w:val="00A46ABF"/>
    <w:rsid w:val="00A46BD9"/>
    <w:rsid w:val="00A46C18"/>
    <w:rsid w:val="00A47239"/>
    <w:rsid w:val="00A4788F"/>
    <w:rsid w:val="00A47937"/>
    <w:rsid w:val="00A47A31"/>
    <w:rsid w:val="00A47B7E"/>
    <w:rsid w:val="00A47CB1"/>
    <w:rsid w:val="00A47F73"/>
    <w:rsid w:val="00A500F7"/>
    <w:rsid w:val="00A50102"/>
    <w:rsid w:val="00A503BF"/>
    <w:rsid w:val="00A5052C"/>
    <w:rsid w:val="00A506C5"/>
    <w:rsid w:val="00A50907"/>
    <w:rsid w:val="00A509A7"/>
    <w:rsid w:val="00A50BB9"/>
    <w:rsid w:val="00A50CE4"/>
    <w:rsid w:val="00A50D47"/>
    <w:rsid w:val="00A5124F"/>
    <w:rsid w:val="00A51278"/>
    <w:rsid w:val="00A5150E"/>
    <w:rsid w:val="00A516A7"/>
    <w:rsid w:val="00A51C7A"/>
    <w:rsid w:val="00A52573"/>
    <w:rsid w:val="00A528A2"/>
    <w:rsid w:val="00A52AF5"/>
    <w:rsid w:val="00A532C5"/>
    <w:rsid w:val="00A533E3"/>
    <w:rsid w:val="00A53501"/>
    <w:rsid w:val="00A538C6"/>
    <w:rsid w:val="00A53EE6"/>
    <w:rsid w:val="00A544CD"/>
    <w:rsid w:val="00A545D2"/>
    <w:rsid w:val="00A54643"/>
    <w:rsid w:val="00A546D2"/>
    <w:rsid w:val="00A54718"/>
    <w:rsid w:val="00A54A4C"/>
    <w:rsid w:val="00A54BEB"/>
    <w:rsid w:val="00A54C66"/>
    <w:rsid w:val="00A54FBC"/>
    <w:rsid w:val="00A5510E"/>
    <w:rsid w:val="00A55239"/>
    <w:rsid w:val="00A55253"/>
    <w:rsid w:val="00A555A3"/>
    <w:rsid w:val="00A555B1"/>
    <w:rsid w:val="00A556E3"/>
    <w:rsid w:val="00A557D0"/>
    <w:rsid w:val="00A5585A"/>
    <w:rsid w:val="00A55915"/>
    <w:rsid w:val="00A5591C"/>
    <w:rsid w:val="00A559E8"/>
    <w:rsid w:val="00A55B90"/>
    <w:rsid w:val="00A55E33"/>
    <w:rsid w:val="00A56012"/>
    <w:rsid w:val="00A5636B"/>
    <w:rsid w:val="00A5648F"/>
    <w:rsid w:val="00A56629"/>
    <w:rsid w:val="00A5697D"/>
    <w:rsid w:val="00A56B62"/>
    <w:rsid w:val="00A56C70"/>
    <w:rsid w:val="00A56EAF"/>
    <w:rsid w:val="00A57213"/>
    <w:rsid w:val="00A57274"/>
    <w:rsid w:val="00A573BE"/>
    <w:rsid w:val="00A5780F"/>
    <w:rsid w:val="00A57A0E"/>
    <w:rsid w:val="00A57E26"/>
    <w:rsid w:val="00A57E34"/>
    <w:rsid w:val="00A6003E"/>
    <w:rsid w:val="00A600FC"/>
    <w:rsid w:val="00A603BA"/>
    <w:rsid w:val="00A60970"/>
    <w:rsid w:val="00A609C0"/>
    <w:rsid w:val="00A60A78"/>
    <w:rsid w:val="00A60C41"/>
    <w:rsid w:val="00A60D2E"/>
    <w:rsid w:val="00A60DF3"/>
    <w:rsid w:val="00A60E7B"/>
    <w:rsid w:val="00A60ED7"/>
    <w:rsid w:val="00A6142F"/>
    <w:rsid w:val="00A61CA6"/>
    <w:rsid w:val="00A61DEE"/>
    <w:rsid w:val="00A61EE4"/>
    <w:rsid w:val="00A62319"/>
    <w:rsid w:val="00A623F2"/>
    <w:rsid w:val="00A62675"/>
    <w:rsid w:val="00A62801"/>
    <w:rsid w:val="00A629A0"/>
    <w:rsid w:val="00A629B0"/>
    <w:rsid w:val="00A62CBC"/>
    <w:rsid w:val="00A62FAF"/>
    <w:rsid w:val="00A63207"/>
    <w:rsid w:val="00A638DC"/>
    <w:rsid w:val="00A63923"/>
    <w:rsid w:val="00A63B5B"/>
    <w:rsid w:val="00A63BCE"/>
    <w:rsid w:val="00A64020"/>
    <w:rsid w:val="00A64351"/>
    <w:rsid w:val="00A644A5"/>
    <w:rsid w:val="00A6488C"/>
    <w:rsid w:val="00A6494B"/>
    <w:rsid w:val="00A64A4A"/>
    <w:rsid w:val="00A64A7A"/>
    <w:rsid w:val="00A64B61"/>
    <w:rsid w:val="00A64C04"/>
    <w:rsid w:val="00A64FB2"/>
    <w:rsid w:val="00A651BD"/>
    <w:rsid w:val="00A65219"/>
    <w:rsid w:val="00A65245"/>
    <w:rsid w:val="00A6529F"/>
    <w:rsid w:val="00A65396"/>
    <w:rsid w:val="00A65422"/>
    <w:rsid w:val="00A655EE"/>
    <w:rsid w:val="00A65935"/>
    <w:rsid w:val="00A65AF8"/>
    <w:rsid w:val="00A65BED"/>
    <w:rsid w:val="00A65C58"/>
    <w:rsid w:val="00A65C6D"/>
    <w:rsid w:val="00A65D14"/>
    <w:rsid w:val="00A65F85"/>
    <w:rsid w:val="00A66139"/>
    <w:rsid w:val="00A664EF"/>
    <w:rsid w:val="00A66551"/>
    <w:rsid w:val="00A66633"/>
    <w:rsid w:val="00A6663B"/>
    <w:rsid w:val="00A66681"/>
    <w:rsid w:val="00A66707"/>
    <w:rsid w:val="00A669B5"/>
    <w:rsid w:val="00A66B4D"/>
    <w:rsid w:val="00A66E9A"/>
    <w:rsid w:val="00A66FBD"/>
    <w:rsid w:val="00A67A69"/>
    <w:rsid w:val="00A67E1A"/>
    <w:rsid w:val="00A67EF0"/>
    <w:rsid w:val="00A704FA"/>
    <w:rsid w:val="00A70590"/>
    <w:rsid w:val="00A70D91"/>
    <w:rsid w:val="00A712D8"/>
    <w:rsid w:val="00A71429"/>
    <w:rsid w:val="00A71B34"/>
    <w:rsid w:val="00A71C4C"/>
    <w:rsid w:val="00A71E70"/>
    <w:rsid w:val="00A721EB"/>
    <w:rsid w:val="00A724E8"/>
    <w:rsid w:val="00A72625"/>
    <w:rsid w:val="00A7273D"/>
    <w:rsid w:val="00A72829"/>
    <w:rsid w:val="00A728EC"/>
    <w:rsid w:val="00A729A5"/>
    <w:rsid w:val="00A72B38"/>
    <w:rsid w:val="00A72C5D"/>
    <w:rsid w:val="00A72CDE"/>
    <w:rsid w:val="00A72E92"/>
    <w:rsid w:val="00A7303D"/>
    <w:rsid w:val="00A73249"/>
    <w:rsid w:val="00A73294"/>
    <w:rsid w:val="00A734E0"/>
    <w:rsid w:val="00A736CC"/>
    <w:rsid w:val="00A7374D"/>
    <w:rsid w:val="00A7399B"/>
    <w:rsid w:val="00A73A9A"/>
    <w:rsid w:val="00A7435C"/>
    <w:rsid w:val="00A7448C"/>
    <w:rsid w:val="00A745A7"/>
    <w:rsid w:val="00A74681"/>
    <w:rsid w:val="00A747E9"/>
    <w:rsid w:val="00A7491B"/>
    <w:rsid w:val="00A749AD"/>
    <w:rsid w:val="00A74DE8"/>
    <w:rsid w:val="00A754EA"/>
    <w:rsid w:val="00A7592A"/>
    <w:rsid w:val="00A75BF9"/>
    <w:rsid w:val="00A76074"/>
    <w:rsid w:val="00A764E5"/>
    <w:rsid w:val="00A76527"/>
    <w:rsid w:val="00A76A5F"/>
    <w:rsid w:val="00A76C19"/>
    <w:rsid w:val="00A76D7D"/>
    <w:rsid w:val="00A76EAA"/>
    <w:rsid w:val="00A77A63"/>
    <w:rsid w:val="00A77A6E"/>
    <w:rsid w:val="00A80420"/>
    <w:rsid w:val="00A80603"/>
    <w:rsid w:val="00A80770"/>
    <w:rsid w:val="00A808EC"/>
    <w:rsid w:val="00A809AF"/>
    <w:rsid w:val="00A80A17"/>
    <w:rsid w:val="00A80C03"/>
    <w:rsid w:val="00A80E42"/>
    <w:rsid w:val="00A8140C"/>
    <w:rsid w:val="00A8158B"/>
    <w:rsid w:val="00A815F9"/>
    <w:rsid w:val="00A817F2"/>
    <w:rsid w:val="00A81B36"/>
    <w:rsid w:val="00A820FB"/>
    <w:rsid w:val="00A8274B"/>
    <w:rsid w:val="00A8275B"/>
    <w:rsid w:val="00A829B7"/>
    <w:rsid w:val="00A8320A"/>
    <w:rsid w:val="00A8331C"/>
    <w:rsid w:val="00A83615"/>
    <w:rsid w:val="00A83726"/>
    <w:rsid w:val="00A83D3E"/>
    <w:rsid w:val="00A83E20"/>
    <w:rsid w:val="00A83FD0"/>
    <w:rsid w:val="00A84120"/>
    <w:rsid w:val="00A84316"/>
    <w:rsid w:val="00A847A3"/>
    <w:rsid w:val="00A847BD"/>
    <w:rsid w:val="00A8487B"/>
    <w:rsid w:val="00A84AE2"/>
    <w:rsid w:val="00A84DA3"/>
    <w:rsid w:val="00A850C2"/>
    <w:rsid w:val="00A85616"/>
    <w:rsid w:val="00A856F3"/>
    <w:rsid w:val="00A85C6D"/>
    <w:rsid w:val="00A85DEE"/>
    <w:rsid w:val="00A85EB5"/>
    <w:rsid w:val="00A86005"/>
    <w:rsid w:val="00A8602D"/>
    <w:rsid w:val="00A8614E"/>
    <w:rsid w:val="00A86222"/>
    <w:rsid w:val="00A86673"/>
    <w:rsid w:val="00A8684B"/>
    <w:rsid w:val="00A86858"/>
    <w:rsid w:val="00A86A7D"/>
    <w:rsid w:val="00A86C1F"/>
    <w:rsid w:val="00A87397"/>
    <w:rsid w:val="00A8740C"/>
    <w:rsid w:val="00A8746C"/>
    <w:rsid w:val="00A87564"/>
    <w:rsid w:val="00A87599"/>
    <w:rsid w:val="00A876BA"/>
    <w:rsid w:val="00A8793E"/>
    <w:rsid w:val="00A87A5C"/>
    <w:rsid w:val="00A87D8D"/>
    <w:rsid w:val="00A9005F"/>
    <w:rsid w:val="00A9027F"/>
    <w:rsid w:val="00A9030D"/>
    <w:rsid w:val="00A9058C"/>
    <w:rsid w:val="00A9097F"/>
    <w:rsid w:val="00A90A18"/>
    <w:rsid w:val="00A90C6E"/>
    <w:rsid w:val="00A90F29"/>
    <w:rsid w:val="00A90FB6"/>
    <w:rsid w:val="00A9153D"/>
    <w:rsid w:val="00A918C5"/>
    <w:rsid w:val="00A91DE7"/>
    <w:rsid w:val="00A91EE0"/>
    <w:rsid w:val="00A91F40"/>
    <w:rsid w:val="00A91F6B"/>
    <w:rsid w:val="00A92806"/>
    <w:rsid w:val="00A92F39"/>
    <w:rsid w:val="00A932FA"/>
    <w:rsid w:val="00A933A6"/>
    <w:rsid w:val="00A93613"/>
    <w:rsid w:val="00A9379E"/>
    <w:rsid w:val="00A9380B"/>
    <w:rsid w:val="00A939FB"/>
    <w:rsid w:val="00A93CA7"/>
    <w:rsid w:val="00A93FB5"/>
    <w:rsid w:val="00A93FD7"/>
    <w:rsid w:val="00A944AD"/>
    <w:rsid w:val="00A9469A"/>
    <w:rsid w:val="00A94744"/>
    <w:rsid w:val="00A94AFF"/>
    <w:rsid w:val="00A94F51"/>
    <w:rsid w:val="00A95116"/>
    <w:rsid w:val="00A95914"/>
    <w:rsid w:val="00A95949"/>
    <w:rsid w:val="00A95AEE"/>
    <w:rsid w:val="00A95C01"/>
    <w:rsid w:val="00A95C64"/>
    <w:rsid w:val="00A95C66"/>
    <w:rsid w:val="00A96521"/>
    <w:rsid w:val="00A96634"/>
    <w:rsid w:val="00A968A8"/>
    <w:rsid w:val="00A96D50"/>
    <w:rsid w:val="00A96E0B"/>
    <w:rsid w:val="00A970F1"/>
    <w:rsid w:val="00A97483"/>
    <w:rsid w:val="00A97974"/>
    <w:rsid w:val="00A97B4E"/>
    <w:rsid w:val="00A97BAD"/>
    <w:rsid w:val="00A97D47"/>
    <w:rsid w:val="00AA036A"/>
    <w:rsid w:val="00AA0716"/>
    <w:rsid w:val="00AA07C3"/>
    <w:rsid w:val="00AA0801"/>
    <w:rsid w:val="00AA0845"/>
    <w:rsid w:val="00AA084A"/>
    <w:rsid w:val="00AA0A4F"/>
    <w:rsid w:val="00AA0B65"/>
    <w:rsid w:val="00AA0BD4"/>
    <w:rsid w:val="00AA0EB8"/>
    <w:rsid w:val="00AA0F10"/>
    <w:rsid w:val="00AA1BF3"/>
    <w:rsid w:val="00AA209E"/>
    <w:rsid w:val="00AA23CC"/>
    <w:rsid w:val="00AA2595"/>
    <w:rsid w:val="00AA2838"/>
    <w:rsid w:val="00AA29F5"/>
    <w:rsid w:val="00AA2BA9"/>
    <w:rsid w:val="00AA2EE5"/>
    <w:rsid w:val="00AA3181"/>
    <w:rsid w:val="00AA32CC"/>
    <w:rsid w:val="00AA3539"/>
    <w:rsid w:val="00AA3B6A"/>
    <w:rsid w:val="00AA3FD7"/>
    <w:rsid w:val="00AA4A71"/>
    <w:rsid w:val="00AA4B24"/>
    <w:rsid w:val="00AA4D53"/>
    <w:rsid w:val="00AA4D57"/>
    <w:rsid w:val="00AA50AF"/>
    <w:rsid w:val="00AA522C"/>
    <w:rsid w:val="00AA52E2"/>
    <w:rsid w:val="00AA59B4"/>
    <w:rsid w:val="00AA5A80"/>
    <w:rsid w:val="00AA5E06"/>
    <w:rsid w:val="00AA61A2"/>
    <w:rsid w:val="00AA6208"/>
    <w:rsid w:val="00AA65A7"/>
    <w:rsid w:val="00AA6621"/>
    <w:rsid w:val="00AA664D"/>
    <w:rsid w:val="00AA6B3F"/>
    <w:rsid w:val="00AA6C6B"/>
    <w:rsid w:val="00AA6F99"/>
    <w:rsid w:val="00AA7319"/>
    <w:rsid w:val="00AA784B"/>
    <w:rsid w:val="00AA7E3D"/>
    <w:rsid w:val="00AA7EAB"/>
    <w:rsid w:val="00AB0331"/>
    <w:rsid w:val="00AB0CD7"/>
    <w:rsid w:val="00AB0D3F"/>
    <w:rsid w:val="00AB0D59"/>
    <w:rsid w:val="00AB0D94"/>
    <w:rsid w:val="00AB0DD5"/>
    <w:rsid w:val="00AB150B"/>
    <w:rsid w:val="00AB163A"/>
    <w:rsid w:val="00AB18A2"/>
    <w:rsid w:val="00AB2091"/>
    <w:rsid w:val="00AB214E"/>
    <w:rsid w:val="00AB220A"/>
    <w:rsid w:val="00AB2275"/>
    <w:rsid w:val="00AB22F5"/>
    <w:rsid w:val="00AB2727"/>
    <w:rsid w:val="00AB2AE8"/>
    <w:rsid w:val="00AB2B1B"/>
    <w:rsid w:val="00AB305E"/>
    <w:rsid w:val="00AB323E"/>
    <w:rsid w:val="00AB3507"/>
    <w:rsid w:val="00AB351D"/>
    <w:rsid w:val="00AB398C"/>
    <w:rsid w:val="00AB39E7"/>
    <w:rsid w:val="00AB40AE"/>
    <w:rsid w:val="00AB41F2"/>
    <w:rsid w:val="00AB4399"/>
    <w:rsid w:val="00AB48E5"/>
    <w:rsid w:val="00AB4915"/>
    <w:rsid w:val="00AB4F55"/>
    <w:rsid w:val="00AB5175"/>
    <w:rsid w:val="00AB54A7"/>
    <w:rsid w:val="00AB54F1"/>
    <w:rsid w:val="00AB5C6F"/>
    <w:rsid w:val="00AB695C"/>
    <w:rsid w:val="00AB6AD3"/>
    <w:rsid w:val="00AB6DC9"/>
    <w:rsid w:val="00AB6EC3"/>
    <w:rsid w:val="00AB6FCF"/>
    <w:rsid w:val="00AB70AA"/>
    <w:rsid w:val="00AB70F6"/>
    <w:rsid w:val="00AB74B7"/>
    <w:rsid w:val="00AB75A6"/>
    <w:rsid w:val="00AB76EE"/>
    <w:rsid w:val="00AB77AD"/>
    <w:rsid w:val="00AB78D4"/>
    <w:rsid w:val="00AB7A26"/>
    <w:rsid w:val="00AB7B76"/>
    <w:rsid w:val="00AB7BF8"/>
    <w:rsid w:val="00AB7DEA"/>
    <w:rsid w:val="00AC056C"/>
    <w:rsid w:val="00AC0576"/>
    <w:rsid w:val="00AC05AB"/>
    <w:rsid w:val="00AC0830"/>
    <w:rsid w:val="00AC0B40"/>
    <w:rsid w:val="00AC0FAC"/>
    <w:rsid w:val="00AC101B"/>
    <w:rsid w:val="00AC13DA"/>
    <w:rsid w:val="00AC1546"/>
    <w:rsid w:val="00AC1A0F"/>
    <w:rsid w:val="00AC1AED"/>
    <w:rsid w:val="00AC1BB0"/>
    <w:rsid w:val="00AC25B5"/>
    <w:rsid w:val="00AC2716"/>
    <w:rsid w:val="00AC286B"/>
    <w:rsid w:val="00AC295A"/>
    <w:rsid w:val="00AC2981"/>
    <w:rsid w:val="00AC2DED"/>
    <w:rsid w:val="00AC386A"/>
    <w:rsid w:val="00AC3BCA"/>
    <w:rsid w:val="00AC3C40"/>
    <w:rsid w:val="00AC3D89"/>
    <w:rsid w:val="00AC3F2E"/>
    <w:rsid w:val="00AC3F9C"/>
    <w:rsid w:val="00AC3FA1"/>
    <w:rsid w:val="00AC488A"/>
    <w:rsid w:val="00AC501F"/>
    <w:rsid w:val="00AC5810"/>
    <w:rsid w:val="00AC5D28"/>
    <w:rsid w:val="00AC60B8"/>
    <w:rsid w:val="00AC64A2"/>
    <w:rsid w:val="00AC670A"/>
    <w:rsid w:val="00AC6989"/>
    <w:rsid w:val="00AC6CAE"/>
    <w:rsid w:val="00AC74EF"/>
    <w:rsid w:val="00AC7563"/>
    <w:rsid w:val="00AC7726"/>
    <w:rsid w:val="00AC778D"/>
    <w:rsid w:val="00AC78F7"/>
    <w:rsid w:val="00AC79D4"/>
    <w:rsid w:val="00AC7C31"/>
    <w:rsid w:val="00AD0173"/>
    <w:rsid w:val="00AD02C1"/>
    <w:rsid w:val="00AD0336"/>
    <w:rsid w:val="00AD05CB"/>
    <w:rsid w:val="00AD0611"/>
    <w:rsid w:val="00AD08D3"/>
    <w:rsid w:val="00AD0E2C"/>
    <w:rsid w:val="00AD0F19"/>
    <w:rsid w:val="00AD1251"/>
    <w:rsid w:val="00AD1B32"/>
    <w:rsid w:val="00AD1FF7"/>
    <w:rsid w:val="00AD2115"/>
    <w:rsid w:val="00AD257D"/>
    <w:rsid w:val="00AD25CD"/>
    <w:rsid w:val="00AD26C1"/>
    <w:rsid w:val="00AD2872"/>
    <w:rsid w:val="00AD2894"/>
    <w:rsid w:val="00AD2B15"/>
    <w:rsid w:val="00AD2B2E"/>
    <w:rsid w:val="00AD2B61"/>
    <w:rsid w:val="00AD2E18"/>
    <w:rsid w:val="00AD3507"/>
    <w:rsid w:val="00AD370D"/>
    <w:rsid w:val="00AD3A0D"/>
    <w:rsid w:val="00AD3AA3"/>
    <w:rsid w:val="00AD3AFA"/>
    <w:rsid w:val="00AD3B43"/>
    <w:rsid w:val="00AD3D84"/>
    <w:rsid w:val="00AD4AE4"/>
    <w:rsid w:val="00AD4D73"/>
    <w:rsid w:val="00AD4D93"/>
    <w:rsid w:val="00AD4E74"/>
    <w:rsid w:val="00AD4F56"/>
    <w:rsid w:val="00AD511E"/>
    <w:rsid w:val="00AD5405"/>
    <w:rsid w:val="00AD57C4"/>
    <w:rsid w:val="00AD585B"/>
    <w:rsid w:val="00AD5969"/>
    <w:rsid w:val="00AD608E"/>
    <w:rsid w:val="00AD60AC"/>
    <w:rsid w:val="00AD61ED"/>
    <w:rsid w:val="00AD6229"/>
    <w:rsid w:val="00AD64B9"/>
    <w:rsid w:val="00AD669A"/>
    <w:rsid w:val="00AD6773"/>
    <w:rsid w:val="00AD6778"/>
    <w:rsid w:val="00AD6865"/>
    <w:rsid w:val="00AD69FE"/>
    <w:rsid w:val="00AD6A34"/>
    <w:rsid w:val="00AD6A8E"/>
    <w:rsid w:val="00AD6C4E"/>
    <w:rsid w:val="00AD7030"/>
    <w:rsid w:val="00AD7318"/>
    <w:rsid w:val="00AD7329"/>
    <w:rsid w:val="00AD75D4"/>
    <w:rsid w:val="00AD775F"/>
    <w:rsid w:val="00AD789B"/>
    <w:rsid w:val="00AD7A31"/>
    <w:rsid w:val="00AD7D50"/>
    <w:rsid w:val="00AE0014"/>
    <w:rsid w:val="00AE0101"/>
    <w:rsid w:val="00AE01C7"/>
    <w:rsid w:val="00AE0630"/>
    <w:rsid w:val="00AE06C5"/>
    <w:rsid w:val="00AE07C0"/>
    <w:rsid w:val="00AE0984"/>
    <w:rsid w:val="00AE09AD"/>
    <w:rsid w:val="00AE09EC"/>
    <w:rsid w:val="00AE131F"/>
    <w:rsid w:val="00AE18AF"/>
    <w:rsid w:val="00AE1B01"/>
    <w:rsid w:val="00AE1B2F"/>
    <w:rsid w:val="00AE1BC9"/>
    <w:rsid w:val="00AE1BEB"/>
    <w:rsid w:val="00AE1EDF"/>
    <w:rsid w:val="00AE2158"/>
    <w:rsid w:val="00AE21B1"/>
    <w:rsid w:val="00AE273D"/>
    <w:rsid w:val="00AE2925"/>
    <w:rsid w:val="00AE3832"/>
    <w:rsid w:val="00AE38E4"/>
    <w:rsid w:val="00AE3AAA"/>
    <w:rsid w:val="00AE3AED"/>
    <w:rsid w:val="00AE3AF9"/>
    <w:rsid w:val="00AE3F3D"/>
    <w:rsid w:val="00AE4046"/>
    <w:rsid w:val="00AE4268"/>
    <w:rsid w:val="00AE4472"/>
    <w:rsid w:val="00AE44C0"/>
    <w:rsid w:val="00AE470E"/>
    <w:rsid w:val="00AE4C15"/>
    <w:rsid w:val="00AE4D9E"/>
    <w:rsid w:val="00AE5CD0"/>
    <w:rsid w:val="00AE5F94"/>
    <w:rsid w:val="00AE612C"/>
    <w:rsid w:val="00AE6603"/>
    <w:rsid w:val="00AE66C1"/>
    <w:rsid w:val="00AE6A0B"/>
    <w:rsid w:val="00AE6B9B"/>
    <w:rsid w:val="00AE6C41"/>
    <w:rsid w:val="00AE6C5F"/>
    <w:rsid w:val="00AE6F53"/>
    <w:rsid w:val="00AE722B"/>
    <w:rsid w:val="00AE73B4"/>
    <w:rsid w:val="00AE748C"/>
    <w:rsid w:val="00AE7680"/>
    <w:rsid w:val="00AE7700"/>
    <w:rsid w:val="00AE7DA5"/>
    <w:rsid w:val="00AE7DBA"/>
    <w:rsid w:val="00AE7EE8"/>
    <w:rsid w:val="00AE7FBE"/>
    <w:rsid w:val="00AF038A"/>
    <w:rsid w:val="00AF04BE"/>
    <w:rsid w:val="00AF04EC"/>
    <w:rsid w:val="00AF05E6"/>
    <w:rsid w:val="00AF0778"/>
    <w:rsid w:val="00AF0965"/>
    <w:rsid w:val="00AF0B90"/>
    <w:rsid w:val="00AF0D53"/>
    <w:rsid w:val="00AF0FD3"/>
    <w:rsid w:val="00AF1304"/>
    <w:rsid w:val="00AF14B3"/>
    <w:rsid w:val="00AF14CB"/>
    <w:rsid w:val="00AF1883"/>
    <w:rsid w:val="00AF1DB0"/>
    <w:rsid w:val="00AF1E59"/>
    <w:rsid w:val="00AF1E8A"/>
    <w:rsid w:val="00AF21B1"/>
    <w:rsid w:val="00AF2CD5"/>
    <w:rsid w:val="00AF2E4D"/>
    <w:rsid w:val="00AF3419"/>
    <w:rsid w:val="00AF35D7"/>
    <w:rsid w:val="00AF36D8"/>
    <w:rsid w:val="00AF3B17"/>
    <w:rsid w:val="00AF459D"/>
    <w:rsid w:val="00AF4837"/>
    <w:rsid w:val="00AF4A1C"/>
    <w:rsid w:val="00AF4A6F"/>
    <w:rsid w:val="00AF4CC2"/>
    <w:rsid w:val="00AF4FD7"/>
    <w:rsid w:val="00AF551B"/>
    <w:rsid w:val="00AF57F1"/>
    <w:rsid w:val="00AF5918"/>
    <w:rsid w:val="00AF5944"/>
    <w:rsid w:val="00AF5F8B"/>
    <w:rsid w:val="00AF6395"/>
    <w:rsid w:val="00AF6780"/>
    <w:rsid w:val="00AF6C00"/>
    <w:rsid w:val="00AF6F62"/>
    <w:rsid w:val="00AF7148"/>
    <w:rsid w:val="00AF738B"/>
    <w:rsid w:val="00AF7739"/>
    <w:rsid w:val="00AF77C4"/>
    <w:rsid w:val="00AF7B31"/>
    <w:rsid w:val="00AF7F84"/>
    <w:rsid w:val="00B002EA"/>
    <w:rsid w:val="00B00572"/>
    <w:rsid w:val="00B00573"/>
    <w:rsid w:val="00B005EB"/>
    <w:rsid w:val="00B00DA4"/>
    <w:rsid w:val="00B00EB2"/>
    <w:rsid w:val="00B01410"/>
    <w:rsid w:val="00B018EA"/>
    <w:rsid w:val="00B01A39"/>
    <w:rsid w:val="00B02085"/>
    <w:rsid w:val="00B021FF"/>
    <w:rsid w:val="00B02457"/>
    <w:rsid w:val="00B02524"/>
    <w:rsid w:val="00B02A1D"/>
    <w:rsid w:val="00B02B85"/>
    <w:rsid w:val="00B02DE8"/>
    <w:rsid w:val="00B03DEC"/>
    <w:rsid w:val="00B03F72"/>
    <w:rsid w:val="00B04A56"/>
    <w:rsid w:val="00B04A71"/>
    <w:rsid w:val="00B0525F"/>
    <w:rsid w:val="00B057F4"/>
    <w:rsid w:val="00B059A1"/>
    <w:rsid w:val="00B05BB6"/>
    <w:rsid w:val="00B05CE3"/>
    <w:rsid w:val="00B05DF1"/>
    <w:rsid w:val="00B05FE0"/>
    <w:rsid w:val="00B0616D"/>
    <w:rsid w:val="00B0665F"/>
    <w:rsid w:val="00B06CC0"/>
    <w:rsid w:val="00B06FF7"/>
    <w:rsid w:val="00B07225"/>
    <w:rsid w:val="00B07363"/>
    <w:rsid w:val="00B07612"/>
    <w:rsid w:val="00B077A4"/>
    <w:rsid w:val="00B077C8"/>
    <w:rsid w:val="00B07B49"/>
    <w:rsid w:val="00B07DEF"/>
    <w:rsid w:val="00B07F4E"/>
    <w:rsid w:val="00B10105"/>
    <w:rsid w:val="00B10170"/>
    <w:rsid w:val="00B10697"/>
    <w:rsid w:val="00B1089C"/>
    <w:rsid w:val="00B10D9B"/>
    <w:rsid w:val="00B11265"/>
    <w:rsid w:val="00B1136C"/>
    <w:rsid w:val="00B12331"/>
    <w:rsid w:val="00B123A5"/>
    <w:rsid w:val="00B12774"/>
    <w:rsid w:val="00B12927"/>
    <w:rsid w:val="00B12960"/>
    <w:rsid w:val="00B12C4B"/>
    <w:rsid w:val="00B12E13"/>
    <w:rsid w:val="00B12FF1"/>
    <w:rsid w:val="00B130CA"/>
    <w:rsid w:val="00B13617"/>
    <w:rsid w:val="00B13675"/>
    <w:rsid w:val="00B139E6"/>
    <w:rsid w:val="00B13C1B"/>
    <w:rsid w:val="00B13EAD"/>
    <w:rsid w:val="00B1401B"/>
    <w:rsid w:val="00B1416B"/>
    <w:rsid w:val="00B1458A"/>
    <w:rsid w:val="00B145D9"/>
    <w:rsid w:val="00B149E6"/>
    <w:rsid w:val="00B15234"/>
    <w:rsid w:val="00B153A9"/>
    <w:rsid w:val="00B15414"/>
    <w:rsid w:val="00B1564E"/>
    <w:rsid w:val="00B157A3"/>
    <w:rsid w:val="00B15D0C"/>
    <w:rsid w:val="00B15DD7"/>
    <w:rsid w:val="00B15EF9"/>
    <w:rsid w:val="00B16310"/>
    <w:rsid w:val="00B1690E"/>
    <w:rsid w:val="00B16FB6"/>
    <w:rsid w:val="00B16FE2"/>
    <w:rsid w:val="00B170ED"/>
    <w:rsid w:val="00B171AA"/>
    <w:rsid w:val="00B1720D"/>
    <w:rsid w:val="00B1753D"/>
    <w:rsid w:val="00B175FC"/>
    <w:rsid w:val="00B17790"/>
    <w:rsid w:val="00B177C1"/>
    <w:rsid w:val="00B179A1"/>
    <w:rsid w:val="00B17BAE"/>
    <w:rsid w:val="00B17CCF"/>
    <w:rsid w:val="00B17D59"/>
    <w:rsid w:val="00B17D95"/>
    <w:rsid w:val="00B17DDF"/>
    <w:rsid w:val="00B17E59"/>
    <w:rsid w:val="00B17EB7"/>
    <w:rsid w:val="00B17FAC"/>
    <w:rsid w:val="00B20306"/>
    <w:rsid w:val="00B2045E"/>
    <w:rsid w:val="00B205DE"/>
    <w:rsid w:val="00B20B21"/>
    <w:rsid w:val="00B21027"/>
    <w:rsid w:val="00B2157E"/>
    <w:rsid w:val="00B21B89"/>
    <w:rsid w:val="00B21C79"/>
    <w:rsid w:val="00B21D9C"/>
    <w:rsid w:val="00B21DC4"/>
    <w:rsid w:val="00B21EE5"/>
    <w:rsid w:val="00B21F7C"/>
    <w:rsid w:val="00B2224F"/>
    <w:rsid w:val="00B223A8"/>
    <w:rsid w:val="00B226AB"/>
    <w:rsid w:val="00B229F8"/>
    <w:rsid w:val="00B231EA"/>
    <w:rsid w:val="00B2332B"/>
    <w:rsid w:val="00B234C2"/>
    <w:rsid w:val="00B23A87"/>
    <w:rsid w:val="00B23F3E"/>
    <w:rsid w:val="00B23FE1"/>
    <w:rsid w:val="00B24574"/>
    <w:rsid w:val="00B24767"/>
    <w:rsid w:val="00B2483B"/>
    <w:rsid w:val="00B248A5"/>
    <w:rsid w:val="00B248C6"/>
    <w:rsid w:val="00B24AD1"/>
    <w:rsid w:val="00B2502E"/>
    <w:rsid w:val="00B25228"/>
    <w:rsid w:val="00B25702"/>
    <w:rsid w:val="00B25A5D"/>
    <w:rsid w:val="00B25AC2"/>
    <w:rsid w:val="00B25AD7"/>
    <w:rsid w:val="00B25D25"/>
    <w:rsid w:val="00B25E47"/>
    <w:rsid w:val="00B25ECB"/>
    <w:rsid w:val="00B2604E"/>
    <w:rsid w:val="00B261E8"/>
    <w:rsid w:val="00B2622B"/>
    <w:rsid w:val="00B26251"/>
    <w:rsid w:val="00B269FD"/>
    <w:rsid w:val="00B26BFE"/>
    <w:rsid w:val="00B27A37"/>
    <w:rsid w:val="00B27BEF"/>
    <w:rsid w:val="00B27C07"/>
    <w:rsid w:val="00B27C0B"/>
    <w:rsid w:val="00B27DCD"/>
    <w:rsid w:val="00B27E7C"/>
    <w:rsid w:val="00B3077E"/>
    <w:rsid w:val="00B30943"/>
    <w:rsid w:val="00B30AD3"/>
    <w:rsid w:val="00B31035"/>
    <w:rsid w:val="00B315A7"/>
    <w:rsid w:val="00B31953"/>
    <w:rsid w:val="00B31BE4"/>
    <w:rsid w:val="00B31FE1"/>
    <w:rsid w:val="00B32180"/>
    <w:rsid w:val="00B3234D"/>
    <w:rsid w:val="00B325D7"/>
    <w:rsid w:val="00B32A58"/>
    <w:rsid w:val="00B32E83"/>
    <w:rsid w:val="00B32F00"/>
    <w:rsid w:val="00B32F40"/>
    <w:rsid w:val="00B331A9"/>
    <w:rsid w:val="00B33516"/>
    <w:rsid w:val="00B337AE"/>
    <w:rsid w:val="00B3387F"/>
    <w:rsid w:val="00B33884"/>
    <w:rsid w:val="00B3388C"/>
    <w:rsid w:val="00B339AB"/>
    <w:rsid w:val="00B33C37"/>
    <w:rsid w:val="00B33D08"/>
    <w:rsid w:val="00B33F7B"/>
    <w:rsid w:val="00B342AC"/>
    <w:rsid w:val="00B342C7"/>
    <w:rsid w:val="00B34306"/>
    <w:rsid w:val="00B34DBA"/>
    <w:rsid w:val="00B34F04"/>
    <w:rsid w:val="00B34F13"/>
    <w:rsid w:val="00B358D6"/>
    <w:rsid w:val="00B35920"/>
    <w:rsid w:val="00B35B96"/>
    <w:rsid w:val="00B3602C"/>
    <w:rsid w:val="00B3610C"/>
    <w:rsid w:val="00B362F1"/>
    <w:rsid w:val="00B3651A"/>
    <w:rsid w:val="00B36738"/>
    <w:rsid w:val="00B36A0E"/>
    <w:rsid w:val="00B36A56"/>
    <w:rsid w:val="00B36B27"/>
    <w:rsid w:val="00B36D89"/>
    <w:rsid w:val="00B36F92"/>
    <w:rsid w:val="00B37231"/>
    <w:rsid w:val="00B3749B"/>
    <w:rsid w:val="00B37756"/>
    <w:rsid w:val="00B379B7"/>
    <w:rsid w:val="00B37A42"/>
    <w:rsid w:val="00B37AD0"/>
    <w:rsid w:val="00B403C0"/>
    <w:rsid w:val="00B4041F"/>
    <w:rsid w:val="00B40472"/>
    <w:rsid w:val="00B409D4"/>
    <w:rsid w:val="00B40B28"/>
    <w:rsid w:val="00B40E61"/>
    <w:rsid w:val="00B41385"/>
    <w:rsid w:val="00B414A7"/>
    <w:rsid w:val="00B41647"/>
    <w:rsid w:val="00B42315"/>
    <w:rsid w:val="00B42354"/>
    <w:rsid w:val="00B4240F"/>
    <w:rsid w:val="00B42491"/>
    <w:rsid w:val="00B42A64"/>
    <w:rsid w:val="00B42BDA"/>
    <w:rsid w:val="00B42D3B"/>
    <w:rsid w:val="00B42DB4"/>
    <w:rsid w:val="00B432BC"/>
    <w:rsid w:val="00B433D2"/>
    <w:rsid w:val="00B43A99"/>
    <w:rsid w:val="00B43B47"/>
    <w:rsid w:val="00B4414F"/>
    <w:rsid w:val="00B4424D"/>
    <w:rsid w:val="00B4457D"/>
    <w:rsid w:val="00B445C6"/>
    <w:rsid w:val="00B4460A"/>
    <w:rsid w:val="00B447FB"/>
    <w:rsid w:val="00B4497F"/>
    <w:rsid w:val="00B44E30"/>
    <w:rsid w:val="00B44F11"/>
    <w:rsid w:val="00B44FAE"/>
    <w:rsid w:val="00B45406"/>
    <w:rsid w:val="00B45484"/>
    <w:rsid w:val="00B454F0"/>
    <w:rsid w:val="00B45679"/>
    <w:rsid w:val="00B457E4"/>
    <w:rsid w:val="00B45D30"/>
    <w:rsid w:val="00B4627C"/>
    <w:rsid w:val="00B4657E"/>
    <w:rsid w:val="00B46DBC"/>
    <w:rsid w:val="00B46E7D"/>
    <w:rsid w:val="00B47023"/>
    <w:rsid w:val="00B474FE"/>
    <w:rsid w:val="00B47704"/>
    <w:rsid w:val="00B47777"/>
    <w:rsid w:val="00B47AC5"/>
    <w:rsid w:val="00B47B41"/>
    <w:rsid w:val="00B47F79"/>
    <w:rsid w:val="00B47FAB"/>
    <w:rsid w:val="00B501D9"/>
    <w:rsid w:val="00B505A9"/>
    <w:rsid w:val="00B506C7"/>
    <w:rsid w:val="00B506E9"/>
    <w:rsid w:val="00B50E21"/>
    <w:rsid w:val="00B51071"/>
    <w:rsid w:val="00B51308"/>
    <w:rsid w:val="00B51776"/>
    <w:rsid w:val="00B5183A"/>
    <w:rsid w:val="00B51A04"/>
    <w:rsid w:val="00B51C35"/>
    <w:rsid w:val="00B51CDF"/>
    <w:rsid w:val="00B51E0B"/>
    <w:rsid w:val="00B51E2F"/>
    <w:rsid w:val="00B51EC8"/>
    <w:rsid w:val="00B527A1"/>
    <w:rsid w:val="00B52882"/>
    <w:rsid w:val="00B52A82"/>
    <w:rsid w:val="00B52CA3"/>
    <w:rsid w:val="00B52D3D"/>
    <w:rsid w:val="00B53393"/>
    <w:rsid w:val="00B53680"/>
    <w:rsid w:val="00B53957"/>
    <w:rsid w:val="00B53AAF"/>
    <w:rsid w:val="00B53AF2"/>
    <w:rsid w:val="00B53C8D"/>
    <w:rsid w:val="00B53E71"/>
    <w:rsid w:val="00B53F56"/>
    <w:rsid w:val="00B53FA9"/>
    <w:rsid w:val="00B5495E"/>
    <w:rsid w:val="00B54C39"/>
    <w:rsid w:val="00B54F2F"/>
    <w:rsid w:val="00B55008"/>
    <w:rsid w:val="00B550C2"/>
    <w:rsid w:val="00B550EA"/>
    <w:rsid w:val="00B55183"/>
    <w:rsid w:val="00B5570F"/>
    <w:rsid w:val="00B55A15"/>
    <w:rsid w:val="00B55AE2"/>
    <w:rsid w:val="00B55D6A"/>
    <w:rsid w:val="00B5602B"/>
    <w:rsid w:val="00B561C4"/>
    <w:rsid w:val="00B562D0"/>
    <w:rsid w:val="00B563EB"/>
    <w:rsid w:val="00B56B69"/>
    <w:rsid w:val="00B56CA2"/>
    <w:rsid w:val="00B56D37"/>
    <w:rsid w:val="00B56DA8"/>
    <w:rsid w:val="00B56E54"/>
    <w:rsid w:val="00B57023"/>
    <w:rsid w:val="00B577C0"/>
    <w:rsid w:val="00B57901"/>
    <w:rsid w:val="00B579CF"/>
    <w:rsid w:val="00B57A70"/>
    <w:rsid w:val="00B57AA3"/>
    <w:rsid w:val="00B57B06"/>
    <w:rsid w:val="00B57B0F"/>
    <w:rsid w:val="00B57D68"/>
    <w:rsid w:val="00B57DE7"/>
    <w:rsid w:val="00B604C6"/>
    <w:rsid w:val="00B60F51"/>
    <w:rsid w:val="00B611F7"/>
    <w:rsid w:val="00B61A9D"/>
    <w:rsid w:val="00B61B00"/>
    <w:rsid w:val="00B61DDD"/>
    <w:rsid w:val="00B61EAF"/>
    <w:rsid w:val="00B6215B"/>
    <w:rsid w:val="00B62265"/>
    <w:rsid w:val="00B6228A"/>
    <w:rsid w:val="00B6237A"/>
    <w:rsid w:val="00B62397"/>
    <w:rsid w:val="00B625DA"/>
    <w:rsid w:val="00B6268A"/>
    <w:rsid w:val="00B628A8"/>
    <w:rsid w:val="00B628F7"/>
    <w:rsid w:val="00B62928"/>
    <w:rsid w:val="00B62BA5"/>
    <w:rsid w:val="00B637AC"/>
    <w:rsid w:val="00B639E5"/>
    <w:rsid w:val="00B63E64"/>
    <w:rsid w:val="00B63F5E"/>
    <w:rsid w:val="00B640F9"/>
    <w:rsid w:val="00B64120"/>
    <w:rsid w:val="00B64301"/>
    <w:rsid w:val="00B65070"/>
    <w:rsid w:val="00B65576"/>
    <w:rsid w:val="00B65793"/>
    <w:rsid w:val="00B65A33"/>
    <w:rsid w:val="00B6626B"/>
    <w:rsid w:val="00B665CD"/>
    <w:rsid w:val="00B66A4B"/>
    <w:rsid w:val="00B66BB1"/>
    <w:rsid w:val="00B66CD7"/>
    <w:rsid w:val="00B66F4E"/>
    <w:rsid w:val="00B67115"/>
    <w:rsid w:val="00B677A2"/>
    <w:rsid w:val="00B678E9"/>
    <w:rsid w:val="00B67B58"/>
    <w:rsid w:val="00B67B6C"/>
    <w:rsid w:val="00B67B83"/>
    <w:rsid w:val="00B67D82"/>
    <w:rsid w:val="00B67ECB"/>
    <w:rsid w:val="00B70015"/>
    <w:rsid w:val="00B700EB"/>
    <w:rsid w:val="00B70125"/>
    <w:rsid w:val="00B701BB"/>
    <w:rsid w:val="00B70339"/>
    <w:rsid w:val="00B70426"/>
    <w:rsid w:val="00B704C8"/>
    <w:rsid w:val="00B70609"/>
    <w:rsid w:val="00B7070E"/>
    <w:rsid w:val="00B70A87"/>
    <w:rsid w:val="00B71C96"/>
    <w:rsid w:val="00B71DB9"/>
    <w:rsid w:val="00B72730"/>
    <w:rsid w:val="00B72739"/>
    <w:rsid w:val="00B72933"/>
    <w:rsid w:val="00B72ACE"/>
    <w:rsid w:val="00B72B51"/>
    <w:rsid w:val="00B72CDE"/>
    <w:rsid w:val="00B72D58"/>
    <w:rsid w:val="00B72E20"/>
    <w:rsid w:val="00B730EA"/>
    <w:rsid w:val="00B7361C"/>
    <w:rsid w:val="00B73662"/>
    <w:rsid w:val="00B7390D"/>
    <w:rsid w:val="00B7390F"/>
    <w:rsid w:val="00B739DA"/>
    <w:rsid w:val="00B73ABA"/>
    <w:rsid w:val="00B73B21"/>
    <w:rsid w:val="00B73C94"/>
    <w:rsid w:val="00B73E56"/>
    <w:rsid w:val="00B74314"/>
    <w:rsid w:val="00B7434D"/>
    <w:rsid w:val="00B7457F"/>
    <w:rsid w:val="00B746EF"/>
    <w:rsid w:val="00B74792"/>
    <w:rsid w:val="00B74CEF"/>
    <w:rsid w:val="00B74E91"/>
    <w:rsid w:val="00B74F3A"/>
    <w:rsid w:val="00B75445"/>
    <w:rsid w:val="00B75888"/>
    <w:rsid w:val="00B7599A"/>
    <w:rsid w:val="00B7617F"/>
    <w:rsid w:val="00B76364"/>
    <w:rsid w:val="00B76517"/>
    <w:rsid w:val="00B766F7"/>
    <w:rsid w:val="00B7697B"/>
    <w:rsid w:val="00B769F0"/>
    <w:rsid w:val="00B76CB1"/>
    <w:rsid w:val="00B76D43"/>
    <w:rsid w:val="00B76E62"/>
    <w:rsid w:val="00B7703B"/>
    <w:rsid w:val="00B77139"/>
    <w:rsid w:val="00B7733B"/>
    <w:rsid w:val="00B774F6"/>
    <w:rsid w:val="00B775A9"/>
    <w:rsid w:val="00B7789D"/>
    <w:rsid w:val="00B77EF7"/>
    <w:rsid w:val="00B80089"/>
    <w:rsid w:val="00B80A95"/>
    <w:rsid w:val="00B80C76"/>
    <w:rsid w:val="00B81002"/>
    <w:rsid w:val="00B81332"/>
    <w:rsid w:val="00B81384"/>
    <w:rsid w:val="00B8141C"/>
    <w:rsid w:val="00B815B7"/>
    <w:rsid w:val="00B81AEE"/>
    <w:rsid w:val="00B81CDC"/>
    <w:rsid w:val="00B81D70"/>
    <w:rsid w:val="00B822D5"/>
    <w:rsid w:val="00B824C3"/>
    <w:rsid w:val="00B82545"/>
    <w:rsid w:val="00B82781"/>
    <w:rsid w:val="00B82836"/>
    <w:rsid w:val="00B82C57"/>
    <w:rsid w:val="00B82E35"/>
    <w:rsid w:val="00B82FB3"/>
    <w:rsid w:val="00B831A3"/>
    <w:rsid w:val="00B83450"/>
    <w:rsid w:val="00B83571"/>
    <w:rsid w:val="00B83790"/>
    <w:rsid w:val="00B83BE1"/>
    <w:rsid w:val="00B84188"/>
    <w:rsid w:val="00B84329"/>
    <w:rsid w:val="00B84385"/>
    <w:rsid w:val="00B84665"/>
    <w:rsid w:val="00B84CBB"/>
    <w:rsid w:val="00B84E46"/>
    <w:rsid w:val="00B855E1"/>
    <w:rsid w:val="00B865B9"/>
    <w:rsid w:val="00B86ABE"/>
    <w:rsid w:val="00B87265"/>
    <w:rsid w:val="00B878D7"/>
    <w:rsid w:val="00B87990"/>
    <w:rsid w:val="00B87AC4"/>
    <w:rsid w:val="00B87D2D"/>
    <w:rsid w:val="00B87D42"/>
    <w:rsid w:val="00B87D9A"/>
    <w:rsid w:val="00B87DC4"/>
    <w:rsid w:val="00B902C7"/>
    <w:rsid w:val="00B908A0"/>
    <w:rsid w:val="00B909CC"/>
    <w:rsid w:val="00B91157"/>
    <w:rsid w:val="00B9115F"/>
    <w:rsid w:val="00B911C3"/>
    <w:rsid w:val="00B911FB"/>
    <w:rsid w:val="00B912DD"/>
    <w:rsid w:val="00B915FE"/>
    <w:rsid w:val="00B91646"/>
    <w:rsid w:val="00B91903"/>
    <w:rsid w:val="00B91998"/>
    <w:rsid w:val="00B91A6B"/>
    <w:rsid w:val="00B92093"/>
    <w:rsid w:val="00B921CE"/>
    <w:rsid w:val="00B922CC"/>
    <w:rsid w:val="00B9249D"/>
    <w:rsid w:val="00B92819"/>
    <w:rsid w:val="00B92A28"/>
    <w:rsid w:val="00B92B5F"/>
    <w:rsid w:val="00B9304E"/>
    <w:rsid w:val="00B931C3"/>
    <w:rsid w:val="00B9329F"/>
    <w:rsid w:val="00B9365B"/>
    <w:rsid w:val="00B93CDD"/>
    <w:rsid w:val="00B94A67"/>
    <w:rsid w:val="00B94BF4"/>
    <w:rsid w:val="00B95454"/>
    <w:rsid w:val="00B957D8"/>
    <w:rsid w:val="00B95A14"/>
    <w:rsid w:val="00B95B83"/>
    <w:rsid w:val="00B95D27"/>
    <w:rsid w:val="00B95DAF"/>
    <w:rsid w:val="00B96117"/>
    <w:rsid w:val="00B963F2"/>
    <w:rsid w:val="00B9645A"/>
    <w:rsid w:val="00B965AA"/>
    <w:rsid w:val="00B96944"/>
    <w:rsid w:val="00B96A50"/>
    <w:rsid w:val="00B96B9E"/>
    <w:rsid w:val="00B96C7D"/>
    <w:rsid w:val="00B976A7"/>
    <w:rsid w:val="00B9775C"/>
    <w:rsid w:val="00B97802"/>
    <w:rsid w:val="00B97940"/>
    <w:rsid w:val="00B97BA1"/>
    <w:rsid w:val="00B97BD3"/>
    <w:rsid w:val="00B97CB7"/>
    <w:rsid w:val="00B97F16"/>
    <w:rsid w:val="00B97FCE"/>
    <w:rsid w:val="00BA0427"/>
    <w:rsid w:val="00BA0440"/>
    <w:rsid w:val="00BA07AF"/>
    <w:rsid w:val="00BA0B39"/>
    <w:rsid w:val="00BA0BDF"/>
    <w:rsid w:val="00BA1638"/>
    <w:rsid w:val="00BA1984"/>
    <w:rsid w:val="00BA19E4"/>
    <w:rsid w:val="00BA1DAB"/>
    <w:rsid w:val="00BA1F2E"/>
    <w:rsid w:val="00BA1F6E"/>
    <w:rsid w:val="00BA24C3"/>
    <w:rsid w:val="00BA276D"/>
    <w:rsid w:val="00BA2F2C"/>
    <w:rsid w:val="00BA2FA8"/>
    <w:rsid w:val="00BA368C"/>
    <w:rsid w:val="00BA36A3"/>
    <w:rsid w:val="00BA39F2"/>
    <w:rsid w:val="00BA3BA4"/>
    <w:rsid w:val="00BA3C6E"/>
    <w:rsid w:val="00BA43F2"/>
    <w:rsid w:val="00BA4BD3"/>
    <w:rsid w:val="00BA4D20"/>
    <w:rsid w:val="00BA4E6E"/>
    <w:rsid w:val="00BA51CB"/>
    <w:rsid w:val="00BA5286"/>
    <w:rsid w:val="00BA5C07"/>
    <w:rsid w:val="00BA5FEE"/>
    <w:rsid w:val="00BA62F2"/>
    <w:rsid w:val="00BA63A0"/>
    <w:rsid w:val="00BA64AC"/>
    <w:rsid w:val="00BA64D7"/>
    <w:rsid w:val="00BA6561"/>
    <w:rsid w:val="00BA671E"/>
    <w:rsid w:val="00BA672E"/>
    <w:rsid w:val="00BA68CD"/>
    <w:rsid w:val="00BA6B2A"/>
    <w:rsid w:val="00BA6E81"/>
    <w:rsid w:val="00BA70EC"/>
    <w:rsid w:val="00BA70F9"/>
    <w:rsid w:val="00BA712F"/>
    <w:rsid w:val="00BA72EE"/>
    <w:rsid w:val="00BA7502"/>
    <w:rsid w:val="00BA7B2D"/>
    <w:rsid w:val="00BA7D23"/>
    <w:rsid w:val="00BB00EC"/>
    <w:rsid w:val="00BB020A"/>
    <w:rsid w:val="00BB03FC"/>
    <w:rsid w:val="00BB06FE"/>
    <w:rsid w:val="00BB08DB"/>
    <w:rsid w:val="00BB0934"/>
    <w:rsid w:val="00BB0B5E"/>
    <w:rsid w:val="00BB0BF4"/>
    <w:rsid w:val="00BB0FE8"/>
    <w:rsid w:val="00BB105C"/>
    <w:rsid w:val="00BB169B"/>
    <w:rsid w:val="00BB185A"/>
    <w:rsid w:val="00BB22E8"/>
    <w:rsid w:val="00BB25ED"/>
    <w:rsid w:val="00BB2A6B"/>
    <w:rsid w:val="00BB2AC9"/>
    <w:rsid w:val="00BB2AD6"/>
    <w:rsid w:val="00BB33FB"/>
    <w:rsid w:val="00BB394D"/>
    <w:rsid w:val="00BB3B86"/>
    <w:rsid w:val="00BB3F2B"/>
    <w:rsid w:val="00BB437C"/>
    <w:rsid w:val="00BB44AC"/>
    <w:rsid w:val="00BB45FB"/>
    <w:rsid w:val="00BB466C"/>
    <w:rsid w:val="00BB4799"/>
    <w:rsid w:val="00BB4BBF"/>
    <w:rsid w:val="00BB4D3B"/>
    <w:rsid w:val="00BB4F56"/>
    <w:rsid w:val="00BB4F6F"/>
    <w:rsid w:val="00BB4FDC"/>
    <w:rsid w:val="00BB5B22"/>
    <w:rsid w:val="00BB5DBA"/>
    <w:rsid w:val="00BB5DE3"/>
    <w:rsid w:val="00BB6057"/>
    <w:rsid w:val="00BB6AE9"/>
    <w:rsid w:val="00BB6EDA"/>
    <w:rsid w:val="00BB7044"/>
    <w:rsid w:val="00BB7315"/>
    <w:rsid w:val="00BB7BA3"/>
    <w:rsid w:val="00BB7DF6"/>
    <w:rsid w:val="00BB7E17"/>
    <w:rsid w:val="00BB7E22"/>
    <w:rsid w:val="00BB7F20"/>
    <w:rsid w:val="00BC075D"/>
    <w:rsid w:val="00BC091B"/>
    <w:rsid w:val="00BC0A23"/>
    <w:rsid w:val="00BC0E53"/>
    <w:rsid w:val="00BC0F17"/>
    <w:rsid w:val="00BC1283"/>
    <w:rsid w:val="00BC140B"/>
    <w:rsid w:val="00BC165E"/>
    <w:rsid w:val="00BC1778"/>
    <w:rsid w:val="00BC1938"/>
    <w:rsid w:val="00BC19B2"/>
    <w:rsid w:val="00BC1ABC"/>
    <w:rsid w:val="00BC1B77"/>
    <w:rsid w:val="00BC1CD8"/>
    <w:rsid w:val="00BC1F70"/>
    <w:rsid w:val="00BC216A"/>
    <w:rsid w:val="00BC21EC"/>
    <w:rsid w:val="00BC2213"/>
    <w:rsid w:val="00BC239D"/>
    <w:rsid w:val="00BC28BD"/>
    <w:rsid w:val="00BC2C2D"/>
    <w:rsid w:val="00BC2F0E"/>
    <w:rsid w:val="00BC2F57"/>
    <w:rsid w:val="00BC2FDC"/>
    <w:rsid w:val="00BC3013"/>
    <w:rsid w:val="00BC31F1"/>
    <w:rsid w:val="00BC3293"/>
    <w:rsid w:val="00BC3418"/>
    <w:rsid w:val="00BC34A9"/>
    <w:rsid w:val="00BC373F"/>
    <w:rsid w:val="00BC3D08"/>
    <w:rsid w:val="00BC3F4B"/>
    <w:rsid w:val="00BC3FED"/>
    <w:rsid w:val="00BC4844"/>
    <w:rsid w:val="00BC4EBE"/>
    <w:rsid w:val="00BC4F38"/>
    <w:rsid w:val="00BC52F6"/>
    <w:rsid w:val="00BC5376"/>
    <w:rsid w:val="00BC541A"/>
    <w:rsid w:val="00BC5446"/>
    <w:rsid w:val="00BC558C"/>
    <w:rsid w:val="00BC59CD"/>
    <w:rsid w:val="00BC61AF"/>
    <w:rsid w:val="00BC61C9"/>
    <w:rsid w:val="00BC6320"/>
    <w:rsid w:val="00BC6522"/>
    <w:rsid w:val="00BC6972"/>
    <w:rsid w:val="00BC6C16"/>
    <w:rsid w:val="00BC6D6D"/>
    <w:rsid w:val="00BC6F5B"/>
    <w:rsid w:val="00BC72CF"/>
    <w:rsid w:val="00BC74B3"/>
    <w:rsid w:val="00BC7635"/>
    <w:rsid w:val="00BC7699"/>
    <w:rsid w:val="00BC7841"/>
    <w:rsid w:val="00BC7A37"/>
    <w:rsid w:val="00BC7AE7"/>
    <w:rsid w:val="00BD0177"/>
    <w:rsid w:val="00BD01F8"/>
    <w:rsid w:val="00BD0204"/>
    <w:rsid w:val="00BD0386"/>
    <w:rsid w:val="00BD06C9"/>
    <w:rsid w:val="00BD09F0"/>
    <w:rsid w:val="00BD0BCE"/>
    <w:rsid w:val="00BD1317"/>
    <w:rsid w:val="00BD1478"/>
    <w:rsid w:val="00BD14EB"/>
    <w:rsid w:val="00BD14FC"/>
    <w:rsid w:val="00BD18DD"/>
    <w:rsid w:val="00BD1B86"/>
    <w:rsid w:val="00BD1E21"/>
    <w:rsid w:val="00BD1FD6"/>
    <w:rsid w:val="00BD2036"/>
    <w:rsid w:val="00BD21B2"/>
    <w:rsid w:val="00BD24ED"/>
    <w:rsid w:val="00BD27A6"/>
    <w:rsid w:val="00BD2927"/>
    <w:rsid w:val="00BD2DB6"/>
    <w:rsid w:val="00BD2FB2"/>
    <w:rsid w:val="00BD2FC0"/>
    <w:rsid w:val="00BD32BC"/>
    <w:rsid w:val="00BD36E6"/>
    <w:rsid w:val="00BD373B"/>
    <w:rsid w:val="00BD3B42"/>
    <w:rsid w:val="00BD3CA2"/>
    <w:rsid w:val="00BD3E32"/>
    <w:rsid w:val="00BD48AF"/>
    <w:rsid w:val="00BD48C2"/>
    <w:rsid w:val="00BD48E3"/>
    <w:rsid w:val="00BD4A11"/>
    <w:rsid w:val="00BD4D5F"/>
    <w:rsid w:val="00BD528B"/>
    <w:rsid w:val="00BD54F4"/>
    <w:rsid w:val="00BD558C"/>
    <w:rsid w:val="00BD5693"/>
    <w:rsid w:val="00BD58FF"/>
    <w:rsid w:val="00BD5A4A"/>
    <w:rsid w:val="00BD5A6D"/>
    <w:rsid w:val="00BD5CF6"/>
    <w:rsid w:val="00BD5D7A"/>
    <w:rsid w:val="00BD60C2"/>
    <w:rsid w:val="00BD6109"/>
    <w:rsid w:val="00BD6174"/>
    <w:rsid w:val="00BD67EF"/>
    <w:rsid w:val="00BD680A"/>
    <w:rsid w:val="00BD68A9"/>
    <w:rsid w:val="00BD69C2"/>
    <w:rsid w:val="00BD6BA0"/>
    <w:rsid w:val="00BD6C13"/>
    <w:rsid w:val="00BD749C"/>
    <w:rsid w:val="00BD75B9"/>
    <w:rsid w:val="00BD77F7"/>
    <w:rsid w:val="00BD7B29"/>
    <w:rsid w:val="00BD7CF4"/>
    <w:rsid w:val="00BD7FF5"/>
    <w:rsid w:val="00BE0083"/>
    <w:rsid w:val="00BE0489"/>
    <w:rsid w:val="00BE05B1"/>
    <w:rsid w:val="00BE064C"/>
    <w:rsid w:val="00BE0982"/>
    <w:rsid w:val="00BE0A3D"/>
    <w:rsid w:val="00BE0A9A"/>
    <w:rsid w:val="00BE0AF5"/>
    <w:rsid w:val="00BE0AF8"/>
    <w:rsid w:val="00BE0C2B"/>
    <w:rsid w:val="00BE0D9A"/>
    <w:rsid w:val="00BE0DCC"/>
    <w:rsid w:val="00BE1197"/>
    <w:rsid w:val="00BE119D"/>
    <w:rsid w:val="00BE12A6"/>
    <w:rsid w:val="00BE13EC"/>
    <w:rsid w:val="00BE15F1"/>
    <w:rsid w:val="00BE2210"/>
    <w:rsid w:val="00BE2398"/>
    <w:rsid w:val="00BE2404"/>
    <w:rsid w:val="00BE2480"/>
    <w:rsid w:val="00BE2802"/>
    <w:rsid w:val="00BE28C6"/>
    <w:rsid w:val="00BE33AB"/>
    <w:rsid w:val="00BE34D5"/>
    <w:rsid w:val="00BE356C"/>
    <w:rsid w:val="00BE3705"/>
    <w:rsid w:val="00BE3715"/>
    <w:rsid w:val="00BE3924"/>
    <w:rsid w:val="00BE3926"/>
    <w:rsid w:val="00BE3A02"/>
    <w:rsid w:val="00BE3B0B"/>
    <w:rsid w:val="00BE3C1B"/>
    <w:rsid w:val="00BE3DAB"/>
    <w:rsid w:val="00BE4023"/>
    <w:rsid w:val="00BE4097"/>
    <w:rsid w:val="00BE4A62"/>
    <w:rsid w:val="00BE4CB2"/>
    <w:rsid w:val="00BE4E4C"/>
    <w:rsid w:val="00BE4EE8"/>
    <w:rsid w:val="00BE51F1"/>
    <w:rsid w:val="00BE5683"/>
    <w:rsid w:val="00BE5746"/>
    <w:rsid w:val="00BE5827"/>
    <w:rsid w:val="00BE5B2F"/>
    <w:rsid w:val="00BE5D86"/>
    <w:rsid w:val="00BE60AC"/>
    <w:rsid w:val="00BE60BA"/>
    <w:rsid w:val="00BE60D3"/>
    <w:rsid w:val="00BE62E6"/>
    <w:rsid w:val="00BE655B"/>
    <w:rsid w:val="00BE6818"/>
    <w:rsid w:val="00BE6A0C"/>
    <w:rsid w:val="00BE6B02"/>
    <w:rsid w:val="00BE6D8C"/>
    <w:rsid w:val="00BE7199"/>
    <w:rsid w:val="00BE720A"/>
    <w:rsid w:val="00BE74AF"/>
    <w:rsid w:val="00BE76CE"/>
    <w:rsid w:val="00BE774F"/>
    <w:rsid w:val="00BE7981"/>
    <w:rsid w:val="00BF0018"/>
    <w:rsid w:val="00BF00DE"/>
    <w:rsid w:val="00BF01F6"/>
    <w:rsid w:val="00BF0465"/>
    <w:rsid w:val="00BF051C"/>
    <w:rsid w:val="00BF091E"/>
    <w:rsid w:val="00BF0FAD"/>
    <w:rsid w:val="00BF118A"/>
    <w:rsid w:val="00BF1263"/>
    <w:rsid w:val="00BF13C2"/>
    <w:rsid w:val="00BF1793"/>
    <w:rsid w:val="00BF18D0"/>
    <w:rsid w:val="00BF19A9"/>
    <w:rsid w:val="00BF1BE8"/>
    <w:rsid w:val="00BF20D3"/>
    <w:rsid w:val="00BF21B9"/>
    <w:rsid w:val="00BF21E7"/>
    <w:rsid w:val="00BF25C3"/>
    <w:rsid w:val="00BF2866"/>
    <w:rsid w:val="00BF28E4"/>
    <w:rsid w:val="00BF29C4"/>
    <w:rsid w:val="00BF2A84"/>
    <w:rsid w:val="00BF2DCD"/>
    <w:rsid w:val="00BF2EDA"/>
    <w:rsid w:val="00BF326E"/>
    <w:rsid w:val="00BF399B"/>
    <w:rsid w:val="00BF3CFA"/>
    <w:rsid w:val="00BF407D"/>
    <w:rsid w:val="00BF4437"/>
    <w:rsid w:val="00BF453A"/>
    <w:rsid w:val="00BF4A69"/>
    <w:rsid w:val="00BF4E57"/>
    <w:rsid w:val="00BF5373"/>
    <w:rsid w:val="00BF5497"/>
    <w:rsid w:val="00BF5945"/>
    <w:rsid w:val="00BF5BE7"/>
    <w:rsid w:val="00BF5E88"/>
    <w:rsid w:val="00BF5EFF"/>
    <w:rsid w:val="00BF61BF"/>
    <w:rsid w:val="00BF699E"/>
    <w:rsid w:val="00BF6BAD"/>
    <w:rsid w:val="00BF6D18"/>
    <w:rsid w:val="00BF6D8A"/>
    <w:rsid w:val="00BF6E74"/>
    <w:rsid w:val="00BF71B2"/>
    <w:rsid w:val="00BF7741"/>
    <w:rsid w:val="00BF7B8A"/>
    <w:rsid w:val="00BF7C56"/>
    <w:rsid w:val="00BF7DF3"/>
    <w:rsid w:val="00BF7E79"/>
    <w:rsid w:val="00C00017"/>
    <w:rsid w:val="00C0010F"/>
    <w:rsid w:val="00C0029A"/>
    <w:rsid w:val="00C00672"/>
    <w:rsid w:val="00C00C1C"/>
    <w:rsid w:val="00C0173A"/>
    <w:rsid w:val="00C01864"/>
    <w:rsid w:val="00C0195B"/>
    <w:rsid w:val="00C01A78"/>
    <w:rsid w:val="00C02056"/>
    <w:rsid w:val="00C021C0"/>
    <w:rsid w:val="00C024E4"/>
    <w:rsid w:val="00C029DF"/>
    <w:rsid w:val="00C030D5"/>
    <w:rsid w:val="00C03279"/>
    <w:rsid w:val="00C0328A"/>
    <w:rsid w:val="00C03562"/>
    <w:rsid w:val="00C03839"/>
    <w:rsid w:val="00C03D5C"/>
    <w:rsid w:val="00C03DC6"/>
    <w:rsid w:val="00C03DEF"/>
    <w:rsid w:val="00C03DF3"/>
    <w:rsid w:val="00C0407E"/>
    <w:rsid w:val="00C041C7"/>
    <w:rsid w:val="00C04469"/>
    <w:rsid w:val="00C050AB"/>
    <w:rsid w:val="00C053AC"/>
    <w:rsid w:val="00C054EE"/>
    <w:rsid w:val="00C0629B"/>
    <w:rsid w:val="00C06A40"/>
    <w:rsid w:val="00C071D7"/>
    <w:rsid w:val="00C07303"/>
    <w:rsid w:val="00C07583"/>
    <w:rsid w:val="00C079F8"/>
    <w:rsid w:val="00C07DAC"/>
    <w:rsid w:val="00C100BF"/>
    <w:rsid w:val="00C10358"/>
    <w:rsid w:val="00C1067D"/>
    <w:rsid w:val="00C107C2"/>
    <w:rsid w:val="00C109C5"/>
    <w:rsid w:val="00C10A9D"/>
    <w:rsid w:val="00C10ED9"/>
    <w:rsid w:val="00C10FD2"/>
    <w:rsid w:val="00C11238"/>
    <w:rsid w:val="00C115E9"/>
    <w:rsid w:val="00C115FA"/>
    <w:rsid w:val="00C1182A"/>
    <w:rsid w:val="00C11C85"/>
    <w:rsid w:val="00C11C86"/>
    <w:rsid w:val="00C11F6C"/>
    <w:rsid w:val="00C12090"/>
    <w:rsid w:val="00C122AD"/>
    <w:rsid w:val="00C126EC"/>
    <w:rsid w:val="00C12A6C"/>
    <w:rsid w:val="00C12B1D"/>
    <w:rsid w:val="00C12C21"/>
    <w:rsid w:val="00C12D34"/>
    <w:rsid w:val="00C1303F"/>
    <w:rsid w:val="00C130E6"/>
    <w:rsid w:val="00C1314F"/>
    <w:rsid w:val="00C13318"/>
    <w:rsid w:val="00C134C8"/>
    <w:rsid w:val="00C137E8"/>
    <w:rsid w:val="00C13BBD"/>
    <w:rsid w:val="00C147FB"/>
    <w:rsid w:val="00C14A7C"/>
    <w:rsid w:val="00C14E63"/>
    <w:rsid w:val="00C14F7E"/>
    <w:rsid w:val="00C1508E"/>
    <w:rsid w:val="00C15249"/>
    <w:rsid w:val="00C15453"/>
    <w:rsid w:val="00C15D3F"/>
    <w:rsid w:val="00C15DEF"/>
    <w:rsid w:val="00C16174"/>
    <w:rsid w:val="00C1650F"/>
    <w:rsid w:val="00C16700"/>
    <w:rsid w:val="00C169C5"/>
    <w:rsid w:val="00C178E2"/>
    <w:rsid w:val="00C17A54"/>
    <w:rsid w:val="00C17E3B"/>
    <w:rsid w:val="00C2035D"/>
    <w:rsid w:val="00C20F1A"/>
    <w:rsid w:val="00C212C3"/>
    <w:rsid w:val="00C21536"/>
    <w:rsid w:val="00C21B26"/>
    <w:rsid w:val="00C21BE1"/>
    <w:rsid w:val="00C22465"/>
    <w:rsid w:val="00C2315D"/>
    <w:rsid w:val="00C233DB"/>
    <w:rsid w:val="00C23770"/>
    <w:rsid w:val="00C23E89"/>
    <w:rsid w:val="00C240C7"/>
    <w:rsid w:val="00C247AA"/>
    <w:rsid w:val="00C24830"/>
    <w:rsid w:val="00C24D94"/>
    <w:rsid w:val="00C250F2"/>
    <w:rsid w:val="00C255BB"/>
    <w:rsid w:val="00C255E9"/>
    <w:rsid w:val="00C25857"/>
    <w:rsid w:val="00C259F3"/>
    <w:rsid w:val="00C25C53"/>
    <w:rsid w:val="00C25F8E"/>
    <w:rsid w:val="00C2600D"/>
    <w:rsid w:val="00C2602A"/>
    <w:rsid w:val="00C2621D"/>
    <w:rsid w:val="00C26B0B"/>
    <w:rsid w:val="00C26D1D"/>
    <w:rsid w:val="00C26E56"/>
    <w:rsid w:val="00C26EF0"/>
    <w:rsid w:val="00C27214"/>
    <w:rsid w:val="00C2745A"/>
    <w:rsid w:val="00C27784"/>
    <w:rsid w:val="00C277D1"/>
    <w:rsid w:val="00C27890"/>
    <w:rsid w:val="00C27B7A"/>
    <w:rsid w:val="00C27E22"/>
    <w:rsid w:val="00C301AE"/>
    <w:rsid w:val="00C30448"/>
    <w:rsid w:val="00C30477"/>
    <w:rsid w:val="00C304B9"/>
    <w:rsid w:val="00C304F0"/>
    <w:rsid w:val="00C30632"/>
    <w:rsid w:val="00C309FE"/>
    <w:rsid w:val="00C30B61"/>
    <w:rsid w:val="00C30BB6"/>
    <w:rsid w:val="00C30E8A"/>
    <w:rsid w:val="00C31047"/>
    <w:rsid w:val="00C3106A"/>
    <w:rsid w:val="00C3108F"/>
    <w:rsid w:val="00C31114"/>
    <w:rsid w:val="00C31397"/>
    <w:rsid w:val="00C3198F"/>
    <w:rsid w:val="00C3263D"/>
    <w:rsid w:val="00C328FA"/>
    <w:rsid w:val="00C33155"/>
    <w:rsid w:val="00C33592"/>
    <w:rsid w:val="00C3380D"/>
    <w:rsid w:val="00C33A2D"/>
    <w:rsid w:val="00C33A6F"/>
    <w:rsid w:val="00C33A9B"/>
    <w:rsid w:val="00C33DDB"/>
    <w:rsid w:val="00C33F43"/>
    <w:rsid w:val="00C341B0"/>
    <w:rsid w:val="00C343FA"/>
    <w:rsid w:val="00C34533"/>
    <w:rsid w:val="00C34AF2"/>
    <w:rsid w:val="00C34C85"/>
    <w:rsid w:val="00C34C94"/>
    <w:rsid w:val="00C34D24"/>
    <w:rsid w:val="00C350B9"/>
    <w:rsid w:val="00C353FE"/>
    <w:rsid w:val="00C35423"/>
    <w:rsid w:val="00C35431"/>
    <w:rsid w:val="00C35519"/>
    <w:rsid w:val="00C358D1"/>
    <w:rsid w:val="00C358F9"/>
    <w:rsid w:val="00C35953"/>
    <w:rsid w:val="00C35AB1"/>
    <w:rsid w:val="00C35BD5"/>
    <w:rsid w:val="00C36462"/>
    <w:rsid w:val="00C365A1"/>
    <w:rsid w:val="00C36ACF"/>
    <w:rsid w:val="00C36E72"/>
    <w:rsid w:val="00C37141"/>
    <w:rsid w:val="00C371AE"/>
    <w:rsid w:val="00C373CF"/>
    <w:rsid w:val="00C373D4"/>
    <w:rsid w:val="00C3759A"/>
    <w:rsid w:val="00C37DFF"/>
    <w:rsid w:val="00C37F23"/>
    <w:rsid w:val="00C37F72"/>
    <w:rsid w:val="00C40247"/>
    <w:rsid w:val="00C4039A"/>
    <w:rsid w:val="00C4092C"/>
    <w:rsid w:val="00C40C10"/>
    <w:rsid w:val="00C40DB3"/>
    <w:rsid w:val="00C410F5"/>
    <w:rsid w:val="00C4113C"/>
    <w:rsid w:val="00C41848"/>
    <w:rsid w:val="00C418BF"/>
    <w:rsid w:val="00C418EB"/>
    <w:rsid w:val="00C4199B"/>
    <w:rsid w:val="00C41BDE"/>
    <w:rsid w:val="00C42056"/>
    <w:rsid w:val="00C42098"/>
    <w:rsid w:val="00C42286"/>
    <w:rsid w:val="00C42548"/>
    <w:rsid w:val="00C4269A"/>
    <w:rsid w:val="00C426E7"/>
    <w:rsid w:val="00C42780"/>
    <w:rsid w:val="00C42A3B"/>
    <w:rsid w:val="00C42ACD"/>
    <w:rsid w:val="00C42B89"/>
    <w:rsid w:val="00C42D4A"/>
    <w:rsid w:val="00C4332E"/>
    <w:rsid w:val="00C43362"/>
    <w:rsid w:val="00C434B3"/>
    <w:rsid w:val="00C436DC"/>
    <w:rsid w:val="00C4370F"/>
    <w:rsid w:val="00C43AAD"/>
    <w:rsid w:val="00C43E8D"/>
    <w:rsid w:val="00C44147"/>
    <w:rsid w:val="00C4426A"/>
    <w:rsid w:val="00C44B08"/>
    <w:rsid w:val="00C451F1"/>
    <w:rsid w:val="00C45411"/>
    <w:rsid w:val="00C45613"/>
    <w:rsid w:val="00C45D33"/>
    <w:rsid w:val="00C4638B"/>
    <w:rsid w:val="00C468CF"/>
    <w:rsid w:val="00C469FD"/>
    <w:rsid w:val="00C46F07"/>
    <w:rsid w:val="00C47089"/>
    <w:rsid w:val="00C47502"/>
    <w:rsid w:val="00C47881"/>
    <w:rsid w:val="00C47A36"/>
    <w:rsid w:val="00C47E60"/>
    <w:rsid w:val="00C500AA"/>
    <w:rsid w:val="00C5042D"/>
    <w:rsid w:val="00C504A2"/>
    <w:rsid w:val="00C50563"/>
    <w:rsid w:val="00C505CB"/>
    <w:rsid w:val="00C50636"/>
    <w:rsid w:val="00C50FB2"/>
    <w:rsid w:val="00C51142"/>
    <w:rsid w:val="00C51355"/>
    <w:rsid w:val="00C513B9"/>
    <w:rsid w:val="00C514B6"/>
    <w:rsid w:val="00C515C0"/>
    <w:rsid w:val="00C5162E"/>
    <w:rsid w:val="00C51742"/>
    <w:rsid w:val="00C5192D"/>
    <w:rsid w:val="00C51A95"/>
    <w:rsid w:val="00C51AAB"/>
    <w:rsid w:val="00C51E47"/>
    <w:rsid w:val="00C51FD5"/>
    <w:rsid w:val="00C52443"/>
    <w:rsid w:val="00C5255B"/>
    <w:rsid w:val="00C527E6"/>
    <w:rsid w:val="00C529D7"/>
    <w:rsid w:val="00C529FA"/>
    <w:rsid w:val="00C52E6C"/>
    <w:rsid w:val="00C53124"/>
    <w:rsid w:val="00C53195"/>
    <w:rsid w:val="00C532DD"/>
    <w:rsid w:val="00C53305"/>
    <w:rsid w:val="00C53319"/>
    <w:rsid w:val="00C533F8"/>
    <w:rsid w:val="00C5363B"/>
    <w:rsid w:val="00C53BDB"/>
    <w:rsid w:val="00C540CE"/>
    <w:rsid w:val="00C541EC"/>
    <w:rsid w:val="00C54349"/>
    <w:rsid w:val="00C543DB"/>
    <w:rsid w:val="00C54485"/>
    <w:rsid w:val="00C54617"/>
    <w:rsid w:val="00C5536F"/>
    <w:rsid w:val="00C558A4"/>
    <w:rsid w:val="00C55940"/>
    <w:rsid w:val="00C55B61"/>
    <w:rsid w:val="00C55EB8"/>
    <w:rsid w:val="00C55F67"/>
    <w:rsid w:val="00C5603F"/>
    <w:rsid w:val="00C560DC"/>
    <w:rsid w:val="00C565E3"/>
    <w:rsid w:val="00C56685"/>
    <w:rsid w:val="00C566F2"/>
    <w:rsid w:val="00C56A61"/>
    <w:rsid w:val="00C56AF3"/>
    <w:rsid w:val="00C56B05"/>
    <w:rsid w:val="00C56BA3"/>
    <w:rsid w:val="00C5728D"/>
    <w:rsid w:val="00C57454"/>
    <w:rsid w:val="00C576C6"/>
    <w:rsid w:val="00C578EB"/>
    <w:rsid w:val="00C57CA5"/>
    <w:rsid w:val="00C57DB9"/>
    <w:rsid w:val="00C6032B"/>
    <w:rsid w:val="00C60670"/>
    <w:rsid w:val="00C60914"/>
    <w:rsid w:val="00C6092C"/>
    <w:rsid w:val="00C60E50"/>
    <w:rsid w:val="00C60EDF"/>
    <w:rsid w:val="00C61186"/>
    <w:rsid w:val="00C6194A"/>
    <w:rsid w:val="00C61C57"/>
    <w:rsid w:val="00C61C8E"/>
    <w:rsid w:val="00C61E04"/>
    <w:rsid w:val="00C62213"/>
    <w:rsid w:val="00C6238F"/>
    <w:rsid w:val="00C6246D"/>
    <w:rsid w:val="00C624C4"/>
    <w:rsid w:val="00C626E0"/>
    <w:rsid w:val="00C628AF"/>
    <w:rsid w:val="00C62A54"/>
    <w:rsid w:val="00C63AF5"/>
    <w:rsid w:val="00C63BCF"/>
    <w:rsid w:val="00C63C72"/>
    <w:rsid w:val="00C63E43"/>
    <w:rsid w:val="00C63F3C"/>
    <w:rsid w:val="00C64689"/>
    <w:rsid w:val="00C647A0"/>
    <w:rsid w:val="00C64896"/>
    <w:rsid w:val="00C64898"/>
    <w:rsid w:val="00C64B0B"/>
    <w:rsid w:val="00C64BAF"/>
    <w:rsid w:val="00C64C49"/>
    <w:rsid w:val="00C64CCC"/>
    <w:rsid w:val="00C64E68"/>
    <w:rsid w:val="00C64EAD"/>
    <w:rsid w:val="00C64FBF"/>
    <w:rsid w:val="00C6566C"/>
    <w:rsid w:val="00C65930"/>
    <w:rsid w:val="00C65B06"/>
    <w:rsid w:val="00C65C43"/>
    <w:rsid w:val="00C66200"/>
    <w:rsid w:val="00C66355"/>
    <w:rsid w:val="00C66373"/>
    <w:rsid w:val="00C666D0"/>
    <w:rsid w:val="00C66712"/>
    <w:rsid w:val="00C669F5"/>
    <w:rsid w:val="00C66A6C"/>
    <w:rsid w:val="00C66F01"/>
    <w:rsid w:val="00C66FE5"/>
    <w:rsid w:val="00C670D1"/>
    <w:rsid w:val="00C6758F"/>
    <w:rsid w:val="00C675C7"/>
    <w:rsid w:val="00C67799"/>
    <w:rsid w:val="00C677DB"/>
    <w:rsid w:val="00C6784E"/>
    <w:rsid w:val="00C67922"/>
    <w:rsid w:val="00C67A47"/>
    <w:rsid w:val="00C70286"/>
    <w:rsid w:val="00C702EF"/>
    <w:rsid w:val="00C70811"/>
    <w:rsid w:val="00C70976"/>
    <w:rsid w:val="00C70BAF"/>
    <w:rsid w:val="00C70BFF"/>
    <w:rsid w:val="00C70F5F"/>
    <w:rsid w:val="00C716EE"/>
    <w:rsid w:val="00C71EF1"/>
    <w:rsid w:val="00C7208C"/>
    <w:rsid w:val="00C72304"/>
    <w:rsid w:val="00C72406"/>
    <w:rsid w:val="00C72426"/>
    <w:rsid w:val="00C725F5"/>
    <w:rsid w:val="00C72663"/>
    <w:rsid w:val="00C7267E"/>
    <w:rsid w:val="00C729E2"/>
    <w:rsid w:val="00C729F5"/>
    <w:rsid w:val="00C73334"/>
    <w:rsid w:val="00C73632"/>
    <w:rsid w:val="00C73644"/>
    <w:rsid w:val="00C7370E"/>
    <w:rsid w:val="00C7383C"/>
    <w:rsid w:val="00C73A3A"/>
    <w:rsid w:val="00C73CFA"/>
    <w:rsid w:val="00C740A5"/>
    <w:rsid w:val="00C7425F"/>
    <w:rsid w:val="00C744CC"/>
    <w:rsid w:val="00C74E82"/>
    <w:rsid w:val="00C74F15"/>
    <w:rsid w:val="00C75134"/>
    <w:rsid w:val="00C75218"/>
    <w:rsid w:val="00C7541E"/>
    <w:rsid w:val="00C7564E"/>
    <w:rsid w:val="00C756FD"/>
    <w:rsid w:val="00C75936"/>
    <w:rsid w:val="00C75EC6"/>
    <w:rsid w:val="00C75F0E"/>
    <w:rsid w:val="00C76035"/>
    <w:rsid w:val="00C76121"/>
    <w:rsid w:val="00C761C7"/>
    <w:rsid w:val="00C762B8"/>
    <w:rsid w:val="00C7641F"/>
    <w:rsid w:val="00C7658F"/>
    <w:rsid w:val="00C76A3B"/>
    <w:rsid w:val="00C76A9E"/>
    <w:rsid w:val="00C76D48"/>
    <w:rsid w:val="00C76D73"/>
    <w:rsid w:val="00C76D9E"/>
    <w:rsid w:val="00C76DB8"/>
    <w:rsid w:val="00C76F7F"/>
    <w:rsid w:val="00C77159"/>
    <w:rsid w:val="00C77277"/>
    <w:rsid w:val="00C775DE"/>
    <w:rsid w:val="00C77633"/>
    <w:rsid w:val="00C77BD3"/>
    <w:rsid w:val="00C77BD6"/>
    <w:rsid w:val="00C77D6F"/>
    <w:rsid w:val="00C77DAB"/>
    <w:rsid w:val="00C802FC"/>
    <w:rsid w:val="00C80447"/>
    <w:rsid w:val="00C80469"/>
    <w:rsid w:val="00C804E7"/>
    <w:rsid w:val="00C804F3"/>
    <w:rsid w:val="00C80716"/>
    <w:rsid w:val="00C80B1D"/>
    <w:rsid w:val="00C80EA3"/>
    <w:rsid w:val="00C817E6"/>
    <w:rsid w:val="00C8202A"/>
    <w:rsid w:val="00C8207E"/>
    <w:rsid w:val="00C820CD"/>
    <w:rsid w:val="00C823CF"/>
    <w:rsid w:val="00C82584"/>
    <w:rsid w:val="00C825FE"/>
    <w:rsid w:val="00C8274F"/>
    <w:rsid w:val="00C8293B"/>
    <w:rsid w:val="00C82C1F"/>
    <w:rsid w:val="00C832BA"/>
    <w:rsid w:val="00C833D5"/>
    <w:rsid w:val="00C83954"/>
    <w:rsid w:val="00C83B28"/>
    <w:rsid w:val="00C83B6A"/>
    <w:rsid w:val="00C83BE2"/>
    <w:rsid w:val="00C840DF"/>
    <w:rsid w:val="00C8525F"/>
    <w:rsid w:val="00C8555C"/>
    <w:rsid w:val="00C85745"/>
    <w:rsid w:val="00C857F2"/>
    <w:rsid w:val="00C858EA"/>
    <w:rsid w:val="00C85983"/>
    <w:rsid w:val="00C85BEA"/>
    <w:rsid w:val="00C85C10"/>
    <w:rsid w:val="00C86591"/>
    <w:rsid w:val="00C86971"/>
    <w:rsid w:val="00C86AF7"/>
    <w:rsid w:val="00C86B7F"/>
    <w:rsid w:val="00C86EE2"/>
    <w:rsid w:val="00C86F55"/>
    <w:rsid w:val="00C87049"/>
    <w:rsid w:val="00C8725B"/>
    <w:rsid w:val="00C87357"/>
    <w:rsid w:val="00C873C7"/>
    <w:rsid w:val="00C87576"/>
    <w:rsid w:val="00C87980"/>
    <w:rsid w:val="00C879FB"/>
    <w:rsid w:val="00C87BC9"/>
    <w:rsid w:val="00C90133"/>
    <w:rsid w:val="00C903A1"/>
    <w:rsid w:val="00C904EA"/>
    <w:rsid w:val="00C90A64"/>
    <w:rsid w:val="00C90B58"/>
    <w:rsid w:val="00C90CCD"/>
    <w:rsid w:val="00C90D0B"/>
    <w:rsid w:val="00C90D60"/>
    <w:rsid w:val="00C91096"/>
    <w:rsid w:val="00C9145C"/>
    <w:rsid w:val="00C914C7"/>
    <w:rsid w:val="00C916C4"/>
    <w:rsid w:val="00C9175B"/>
    <w:rsid w:val="00C917BE"/>
    <w:rsid w:val="00C917EA"/>
    <w:rsid w:val="00C918E3"/>
    <w:rsid w:val="00C91D08"/>
    <w:rsid w:val="00C921CD"/>
    <w:rsid w:val="00C923EC"/>
    <w:rsid w:val="00C92897"/>
    <w:rsid w:val="00C928E0"/>
    <w:rsid w:val="00C92B12"/>
    <w:rsid w:val="00C92EC5"/>
    <w:rsid w:val="00C92F20"/>
    <w:rsid w:val="00C93113"/>
    <w:rsid w:val="00C934B9"/>
    <w:rsid w:val="00C93BB6"/>
    <w:rsid w:val="00C93C9D"/>
    <w:rsid w:val="00C93CDD"/>
    <w:rsid w:val="00C93D4B"/>
    <w:rsid w:val="00C94154"/>
    <w:rsid w:val="00C941F5"/>
    <w:rsid w:val="00C9422E"/>
    <w:rsid w:val="00C94304"/>
    <w:rsid w:val="00C943CD"/>
    <w:rsid w:val="00C94AE9"/>
    <w:rsid w:val="00C95402"/>
    <w:rsid w:val="00C95701"/>
    <w:rsid w:val="00C95913"/>
    <w:rsid w:val="00C959CA"/>
    <w:rsid w:val="00C95A5B"/>
    <w:rsid w:val="00C95B74"/>
    <w:rsid w:val="00C96281"/>
    <w:rsid w:val="00C9629A"/>
    <w:rsid w:val="00C96353"/>
    <w:rsid w:val="00C96510"/>
    <w:rsid w:val="00C9670A"/>
    <w:rsid w:val="00C96AB9"/>
    <w:rsid w:val="00C96B0C"/>
    <w:rsid w:val="00C96C05"/>
    <w:rsid w:val="00C977A1"/>
    <w:rsid w:val="00C979DE"/>
    <w:rsid w:val="00C97A88"/>
    <w:rsid w:val="00C97E8D"/>
    <w:rsid w:val="00C97F4F"/>
    <w:rsid w:val="00CA00F3"/>
    <w:rsid w:val="00CA011A"/>
    <w:rsid w:val="00CA0603"/>
    <w:rsid w:val="00CA0B17"/>
    <w:rsid w:val="00CA0D32"/>
    <w:rsid w:val="00CA0DAD"/>
    <w:rsid w:val="00CA0EB1"/>
    <w:rsid w:val="00CA0EB2"/>
    <w:rsid w:val="00CA0F51"/>
    <w:rsid w:val="00CA11FB"/>
    <w:rsid w:val="00CA135D"/>
    <w:rsid w:val="00CA1398"/>
    <w:rsid w:val="00CA15B0"/>
    <w:rsid w:val="00CA1DDF"/>
    <w:rsid w:val="00CA25BB"/>
    <w:rsid w:val="00CA263A"/>
    <w:rsid w:val="00CA26AA"/>
    <w:rsid w:val="00CA275A"/>
    <w:rsid w:val="00CA29B7"/>
    <w:rsid w:val="00CA2AFF"/>
    <w:rsid w:val="00CA2FA5"/>
    <w:rsid w:val="00CA301D"/>
    <w:rsid w:val="00CA37AE"/>
    <w:rsid w:val="00CA3ABB"/>
    <w:rsid w:val="00CA3EB4"/>
    <w:rsid w:val="00CA3EDE"/>
    <w:rsid w:val="00CA440D"/>
    <w:rsid w:val="00CA44E0"/>
    <w:rsid w:val="00CA4595"/>
    <w:rsid w:val="00CA4611"/>
    <w:rsid w:val="00CA47C9"/>
    <w:rsid w:val="00CA488F"/>
    <w:rsid w:val="00CA4B2C"/>
    <w:rsid w:val="00CA4E41"/>
    <w:rsid w:val="00CA4E50"/>
    <w:rsid w:val="00CA4FDF"/>
    <w:rsid w:val="00CA505E"/>
    <w:rsid w:val="00CA50FA"/>
    <w:rsid w:val="00CA52B0"/>
    <w:rsid w:val="00CA52E4"/>
    <w:rsid w:val="00CA5987"/>
    <w:rsid w:val="00CA5B83"/>
    <w:rsid w:val="00CA5D60"/>
    <w:rsid w:val="00CA5D97"/>
    <w:rsid w:val="00CA5E2F"/>
    <w:rsid w:val="00CA5E4C"/>
    <w:rsid w:val="00CA5EA7"/>
    <w:rsid w:val="00CA602F"/>
    <w:rsid w:val="00CA62ED"/>
    <w:rsid w:val="00CA66BA"/>
    <w:rsid w:val="00CA6772"/>
    <w:rsid w:val="00CA6C16"/>
    <w:rsid w:val="00CA6D0B"/>
    <w:rsid w:val="00CA6E7C"/>
    <w:rsid w:val="00CA7052"/>
    <w:rsid w:val="00CA7501"/>
    <w:rsid w:val="00CA7503"/>
    <w:rsid w:val="00CA7E1A"/>
    <w:rsid w:val="00CA7E67"/>
    <w:rsid w:val="00CA7EEA"/>
    <w:rsid w:val="00CA7F18"/>
    <w:rsid w:val="00CA7F61"/>
    <w:rsid w:val="00CB0014"/>
    <w:rsid w:val="00CB03AD"/>
    <w:rsid w:val="00CB06A0"/>
    <w:rsid w:val="00CB0768"/>
    <w:rsid w:val="00CB095B"/>
    <w:rsid w:val="00CB0A06"/>
    <w:rsid w:val="00CB0D2B"/>
    <w:rsid w:val="00CB11BF"/>
    <w:rsid w:val="00CB1483"/>
    <w:rsid w:val="00CB1552"/>
    <w:rsid w:val="00CB1622"/>
    <w:rsid w:val="00CB173E"/>
    <w:rsid w:val="00CB17C7"/>
    <w:rsid w:val="00CB19BC"/>
    <w:rsid w:val="00CB19CD"/>
    <w:rsid w:val="00CB19F5"/>
    <w:rsid w:val="00CB1B7B"/>
    <w:rsid w:val="00CB1F76"/>
    <w:rsid w:val="00CB2401"/>
    <w:rsid w:val="00CB24DB"/>
    <w:rsid w:val="00CB26A6"/>
    <w:rsid w:val="00CB287A"/>
    <w:rsid w:val="00CB2ACC"/>
    <w:rsid w:val="00CB2F0C"/>
    <w:rsid w:val="00CB3067"/>
    <w:rsid w:val="00CB3317"/>
    <w:rsid w:val="00CB348C"/>
    <w:rsid w:val="00CB3888"/>
    <w:rsid w:val="00CB3A9F"/>
    <w:rsid w:val="00CB3C76"/>
    <w:rsid w:val="00CB47CB"/>
    <w:rsid w:val="00CB47F2"/>
    <w:rsid w:val="00CB4951"/>
    <w:rsid w:val="00CB52B2"/>
    <w:rsid w:val="00CB5744"/>
    <w:rsid w:val="00CB5885"/>
    <w:rsid w:val="00CB593D"/>
    <w:rsid w:val="00CB5A5C"/>
    <w:rsid w:val="00CB5F09"/>
    <w:rsid w:val="00CB5FF1"/>
    <w:rsid w:val="00CB60EF"/>
    <w:rsid w:val="00CB6372"/>
    <w:rsid w:val="00CB675D"/>
    <w:rsid w:val="00CB6889"/>
    <w:rsid w:val="00CB78DB"/>
    <w:rsid w:val="00CB7A8D"/>
    <w:rsid w:val="00CB7ACB"/>
    <w:rsid w:val="00CC0C12"/>
    <w:rsid w:val="00CC0DDC"/>
    <w:rsid w:val="00CC0F8F"/>
    <w:rsid w:val="00CC100C"/>
    <w:rsid w:val="00CC11AA"/>
    <w:rsid w:val="00CC138A"/>
    <w:rsid w:val="00CC139D"/>
    <w:rsid w:val="00CC14C3"/>
    <w:rsid w:val="00CC1528"/>
    <w:rsid w:val="00CC152D"/>
    <w:rsid w:val="00CC162A"/>
    <w:rsid w:val="00CC19AC"/>
    <w:rsid w:val="00CC1C23"/>
    <w:rsid w:val="00CC1D56"/>
    <w:rsid w:val="00CC1F7E"/>
    <w:rsid w:val="00CC2055"/>
    <w:rsid w:val="00CC28DE"/>
    <w:rsid w:val="00CC29B2"/>
    <w:rsid w:val="00CC2C80"/>
    <w:rsid w:val="00CC2DAD"/>
    <w:rsid w:val="00CC2DC8"/>
    <w:rsid w:val="00CC3095"/>
    <w:rsid w:val="00CC3AD2"/>
    <w:rsid w:val="00CC3EB0"/>
    <w:rsid w:val="00CC429B"/>
    <w:rsid w:val="00CC4423"/>
    <w:rsid w:val="00CC4546"/>
    <w:rsid w:val="00CC46EB"/>
    <w:rsid w:val="00CC46F1"/>
    <w:rsid w:val="00CC4EF5"/>
    <w:rsid w:val="00CC5377"/>
    <w:rsid w:val="00CC57F1"/>
    <w:rsid w:val="00CC598E"/>
    <w:rsid w:val="00CC59F3"/>
    <w:rsid w:val="00CC6037"/>
    <w:rsid w:val="00CC60D3"/>
    <w:rsid w:val="00CC6363"/>
    <w:rsid w:val="00CC641C"/>
    <w:rsid w:val="00CC6535"/>
    <w:rsid w:val="00CC68AA"/>
    <w:rsid w:val="00CC6A08"/>
    <w:rsid w:val="00CC6F53"/>
    <w:rsid w:val="00CC7046"/>
    <w:rsid w:val="00CC709B"/>
    <w:rsid w:val="00CC70C4"/>
    <w:rsid w:val="00CC715B"/>
    <w:rsid w:val="00CC733B"/>
    <w:rsid w:val="00CC73A0"/>
    <w:rsid w:val="00CC73E1"/>
    <w:rsid w:val="00CC78F0"/>
    <w:rsid w:val="00CC7C31"/>
    <w:rsid w:val="00CC7E7C"/>
    <w:rsid w:val="00CC7EEF"/>
    <w:rsid w:val="00CC7F85"/>
    <w:rsid w:val="00CD01BB"/>
    <w:rsid w:val="00CD0353"/>
    <w:rsid w:val="00CD03DF"/>
    <w:rsid w:val="00CD04A8"/>
    <w:rsid w:val="00CD05B9"/>
    <w:rsid w:val="00CD06EA"/>
    <w:rsid w:val="00CD0A38"/>
    <w:rsid w:val="00CD0B36"/>
    <w:rsid w:val="00CD0C2F"/>
    <w:rsid w:val="00CD11D2"/>
    <w:rsid w:val="00CD1331"/>
    <w:rsid w:val="00CD14A3"/>
    <w:rsid w:val="00CD18DD"/>
    <w:rsid w:val="00CD1CD1"/>
    <w:rsid w:val="00CD1D63"/>
    <w:rsid w:val="00CD1F07"/>
    <w:rsid w:val="00CD20AE"/>
    <w:rsid w:val="00CD2515"/>
    <w:rsid w:val="00CD2797"/>
    <w:rsid w:val="00CD2821"/>
    <w:rsid w:val="00CD2B3C"/>
    <w:rsid w:val="00CD2D6F"/>
    <w:rsid w:val="00CD2DF8"/>
    <w:rsid w:val="00CD2E7F"/>
    <w:rsid w:val="00CD31DB"/>
    <w:rsid w:val="00CD3236"/>
    <w:rsid w:val="00CD3296"/>
    <w:rsid w:val="00CD3485"/>
    <w:rsid w:val="00CD354B"/>
    <w:rsid w:val="00CD36A1"/>
    <w:rsid w:val="00CD39E7"/>
    <w:rsid w:val="00CD3BBB"/>
    <w:rsid w:val="00CD3CFA"/>
    <w:rsid w:val="00CD3EEE"/>
    <w:rsid w:val="00CD4061"/>
    <w:rsid w:val="00CD40A2"/>
    <w:rsid w:val="00CD4155"/>
    <w:rsid w:val="00CD45B3"/>
    <w:rsid w:val="00CD4936"/>
    <w:rsid w:val="00CD49DC"/>
    <w:rsid w:val="00CD4BC0"/>
    <w:rsid w:val="00CD4C49"/>
    <w:rsid w:val="00CD4F6D"/>
    <w:rsid w:val="00CD502F"/>
    <w:rsid w:val="00CD5083"/>
    <w:rsid w:val="00CD52A8"/>
    <w:rsid w:val="00CD5442"/>
    <w:rsid w:val="00CD5618"/>
    <w:rsid w:val="00CD5735"/>
    <w:rsid w:val="00CD57A8"/>
    <w:rsid w:val="00CD5963"/>
    <w:rsid w:val="00CD59D1"/>
    <w:rsid w:val="00CD59FC"/>
    <w:rsid w:val="00CD5D26"/>
    <w:rsid w:val="00CD5DBC"/>
    <w:rsid w:val="00CD6189"/>
    <w:rsid w:val="00CD62FF"/>
    <w:rsid w:val="00CD646A"/>
    <w:rsid w:val="00CD6B8D"/>
    <w:rsid w:val="00CD6C61"/>
    <w:rsid w:val="00CD7063"/>
    <w:rsid w:val="00CD7072"/>
    <w:rsid w:val="00CD736E"/>
    <w:rsid w:val="00CD779A"/>
    <w:rsid w:val="00CD790E"/>
    <w:rsid w:val="00CD7A80"/>
    <w:rsid w:val="00CD7E64"/>
    <w:rsid w:val="00CD7F25"/>
    <w:rsid w:val="00CD7FCC"/>
    <w:rsid w:val="00CE005D"/>
    <w:rsid w:val="00CE00EF"/>
    <w:rsid w:val="00CE0185"/>
    <w:rsid w:val="00CE01AA"/>
    <w:rsid w:val="00CE02DA"/>
    <w:rsid w:val="00CE0452"/>
    <w:rsid w:val="00CE0487"/>
    <w:rsid w:val="00CE07F4"/>
    <w:rsid w:val="00CE0CD8"/>
    <w:rsid w:val="00CE0ED4"/>
    <w:rsid w:val="00CE1137"/>
    <w:rsid w:val="00CE11BF"/>
    <w:rsid w:val="00CE135C"/>
    <w:rsid w:val="00CE1D11"/>
    <w:rsid w:val="00CE1DBC"/>
    <w:rsid w:val="00CE20E6"/>
    <w:rsid w:val="00CE214E"/>
    <w:rsid w:val="00CE24B9"/>
    <w:rsid w:val="00CE26B1"/>
    <w:rsid w:val="00CE2955"/>
    <w:rsid w:val="00CE2B7C"/>
    <w:rsid w:val="00CE2F79"/>
    <w:rsid w:val="00CE31D6"/>
    <w:rsid w:val="00CE3591"/>
    <w:rsid w:val="00CE373E"/>
    <w:rsid w:val="00CE38F1"/>
    <w:rsid w:val="00CE3C81"/>
    <w:rsid w:val="00CE3D3B"/>
    <w:rsid w:val="00CE3F94"/>
    <w:rsid w:val="00CE42FA"/>
    <w:rsid w:val="00CE466D"/>
    <w:rsid w:val="00CE469C"/>
    <w:rsid w:val="00CE497D"/>
    <w:rsid w:val="00CE4B71"/>
    <w:rsid w:val="00CE4C27"/>
    <w:rsid w:val="00CE4D51"/>
    <w:rsid w:val="00CE4F6B"/>
    <w:rsid w:val="00CE5020"/>
    <w:rsid w:val="00CE51E2"/>
    <w:rsid w:val="00CE537F"/>
    <w:rsid w:val="00CE53B8"/>
    <w:rsid w:val="00CE55B4"/>
    <w:rsid w:val="00CE56B1"/>
    <w:rsid w:val="00CE571D"/>
    <w:rsid w:val="00CE5767"/>
    <w:rsid w:val="00CE5805"/>
    <w:rsid w:val="00CE5B18"/>
    <w:rsid w:val="00CE5B4A"/>
    <w:rsid w:val="00CE5DCE"/>
    <w:rsid w:val="00CE60DC"/>
    <w:rsid w:val="00CE63DD"/>
    <w:rsid w:val="00CE658E"/>
    <w:rsid w:val="00CE65BA"/>
    <w:rsid w:val="00CE66CF"/>
    <w:rsid w:val="00CE6BE2"/>
    <w:rsid w:val="00CE6E03"/>
    <w:rsid w:val="00CE6EC7"/>
    <w:rsid w:val="00CE70DC"/>
    <w:rsid w:val="00CE71F5"/>
    <w:rsid w:val="00CE723A"/>
    <w:rsid w:val="00CE75D8"/>
    <w:rsid w:val="00CE7F3B"/>
    <w:rsid w:val="00CF000C"/>
    <w:rsid w:val="00CF02E4"/>
    <w:rsid w:val="00CF034C"/>
    <w:rsid w:val="00CF0362"/>
    <w:rsid w:val="00CF03F3"/>
    <w:rsid w:val="00CF0422"/>
    <w:rsid w:val="00CF08B1"/>
    <w:rsid w:val="00CF0977"/>
    <w:rsid w:val="00CF0E14"/>
    <w:rsid w:val="00CF0E9A"/>
    <w:rsid w:val="00CF11FA"/>
    <w:rsid w:val="00CF1251"/>
    <w:rsid w:val="00CF1367"/>
    <w:rsid w:val="00CF1406"/>
    <w:rsid w:val="00CF168F"/>
    <w:rsid w:val="00CF16D1"/>
    <w:rsid w:val="00CF17C7"/>
    <w:rsid w:val="00CF17E3"/>
    <w:rsid w:val="00CF18A2"/>
    <w:rsid w:val="00CF1942"/>
    <w:rsid w:val="00CF1958"/>
    <w:rsid w:val="00CF19D3"/>
    <w:rsid w:val="00CF1DD4"/>
    <w:rsid w:val="00CF1EFC"/>
    <w:rsid w:val="00CF2100"/>
    <w:rsid w:val="00CF2273"/>
    <w:rsid w:val="00CF2467"/>
    <w:rsid w:val="00CF28E5"/>
    <w:rsid w:val="00CF2B47"/>
    <w:rsid w:val="00CF2C17"/>
    <w:rsid w:val="00CF2D36"/>
    <w:rsid w:val="00CF2ECE"/>
    <w:rsid w:val="00CF2F7A"/>
    <w:rsid w:val="00CF30E1"/>
    <w:rsid w:val="00CF30FA"/>
    <w:rsid w:val="00CF3684"/>
    <w:rsid w:val="00CF37D5"/>
    <w:rsid w:val="00CF3A50"/>
    <w:rsid w:val="00CF3B4D"/>
    <w:rsid w:val="00CF3B9E"/>
    <w:rsid w:val="00CF3DB5"/>
    <w:rsid w:val="00CF3ED8"/>
    <w:rsid w:val="00CF4012"/>
    <w:rsid w:val="00CF4055"/>
    <w:rsid w:val="00CF435A"/>
    <w:rsid w:val="00CF45DF"/>
    <w:rsid w:val="00CF4A59"/>
    <w:rsid w:val="00CF4B71"/>
    <w:rsid w:val="00CF4CBD"/>
    <w:rsid w:val="00CF4D83"/>
    <w:rsid w:val="00CF4EBA"/>
    <w:rsid w:val="00CF5071"/>
    <w:rsid w:val="00CF5945"/>
    <w:rsid w:val="00CF5C13"/>
    <w:rsid w:val="00CF5C17"/>
    <w:rsid w:val="00CF5F02"/>
    <w:rsid w:val="00CF5F74"/>
    <w:rsid w:val="00CF5FB6"/>
    <w:rsid w:val="00CF62D7"/>
    <w:rsid w:val="00CF65A3"/>
    <w:rsid w:val="00CF6C2C"/>
    <w:rsid w:val="00CF721A"/>
    <w:rsid w:val="00CF734B"/>
    <w:rsid w:val="00CF7365"/>
    <w:rsid w:val="00CF7470"/>
    <w:rsid w:val="00CF759B"/>
    <w:rsid w:val="00CF76E0"/>
    <w:rsid w:val="00CF7790"/>
    <w:rsid w:val="00CF795A"/>
    <w:rsid w:val="00CF7B01"/>
    <w:rsid w:val="00CF7DAA"/>
    <w:rsid w:val="00CF7FC6"/>
    <w:rsid w:val="00D0010E"/>
    <w:rsid w:val="00D00664"/>
    <w:rsid w:val="00D00679"/>
    <w:rsid w:val="00D00D10"/>
    <w:rsid w:val="00D00EC4"/>
    <w:rsid w:val="00D00F09"/>
    <w:rsid w:val="00D010AD"/>
    <w:rsid w:val="00D0123D"/>
    <w:rsid w:val="00D014F4"/>
    <w:rsid w:val="00D01C19"/>
    <w:rsid w:val="00D01D57"/>
    <w:rsid w:val="00D01EB8"/>
    <w:rsid w:val="00D02205"/>
    <w:rsid w:val="00D02272"/>
    <w:rsid w:val="00D023D5"/>
    <w:rsid w:val="00D0273E"/>
    <w:rsid w:val="00D02947"/>
    <w:rsid w:val="00D02A56"/>
    <w:rsid w:val="00D02A5E"/>
    <w:rsid w:val="00D0304F"/>
    <w:rsid w:val="00D033EC"/>
    <w:rsid w:val="00D035B0"/>
    <w:rsid w:val="00D03863"/>
    <w:rsid w:val="00D0386E"/>
    <w:rsid w:val="00D03DCD"/>
    <w:rsid w:val="00D041A0"/>
    <w:rsid w:val="00D046C0"/>
    <w:rsid w:val="00D0488A"/>
    <w:rsid w:val="00D048C5"/>
    <w:rsid w:val="00D04C6F"/>
    <w:rsid w:val="00D04D43"/>
    <w:rsid w:val="00D04F14"/>
    <w:rsid w:val="00D05059"/>
    <w:rsid w:val="00D05129"/>
    <w:rsid w:val="00D0524B"/>
    <w:rsid w:val="00D0581F"/>
    <w:rsid w:val="00D05904"/>
    <w:rsid w:val="00D0594A"/>
    <w:rsid w:val="00D05BFF"/>
    <w:rsid w:val="00D05E39"/>
    <w:rsid w:val="00D05EB8"/>
    <w:rsid w:val="00D05F87"/>
    <w:rsid w:val="00D0619E"/>
    <w:rsid w:val="00D06309"/>
    <w:rsid w:val="00D0655D"/>
    <w:rsid w:val="00D06655"/>
    <w:rsid w:val="00D06EB0"/>
    <w:rsid w:val="00D07168"/>
    <w:rsid w:val="00D0737A"/>
    <w:rsid w:val="00D079AE"/>
    <w:rsid w:val="00D07A2D"/>
    <w:rsid w:val="00D07D34"/>
    <w:rsid w:val="00D10651"/>
    <w:rsid w:val="00D10BA1"/>
    <w:rsid w:val="00D10C2A"/>
    <w:rsid w:val="00D10EE0"/>
    <w:rsid w:val="00D11411"/>
    <w:rsid w:val="00D114F0"/>
    <w:rsid w:val="00D11863"/>
    <w:rsid w:val="00D1223D"/>
    <w:rsid w:val="00D12882"/>
    <w:rsid w:val="00D12A4B"/>
    <w:rsid w:val="00D12A68"/>
    <w:rsid w:val="00D12BDC"/>
    <w:rsid w:val="00D12D7C"/>
    <w:rsid w:val="00D12EEB"/>
    <w:rsid w:val="00D12F29"/>
    <w:rsid w:val="00D13264"/>
    <w:rsid w:val="00D13898"/>
    <w:rsid w:val="00D13EB5"/>
    <w:rsid w:val="00D140B5"/>
    <w:rsid w:val="00D14356"/>
    <w:rsid w:val="00D1436E"/>
    <w:rsid w:val="00D14482"/>
    <w:rsid w:val="00D1462A"/>
    <w:rsid w:val="00D146C9"/>
    <w:rsid w:val="00D147E5"/>
    <w:rsid w:val="00D14C96"/>
    <w:rsid w:val="00D152B3"/>
    <w:rsid w:val="00D15309"/>
    <w:rsid w:val="00D1535B"/>
    <w:rsid w:val="00D15656"/>
    <w:rsid w:val="00D158B9"/>
    <w:rsid w:val="00D15A87"/>
    <w:rsid w:val="00D15ACB"/>
    <w:rsid w:val="00D15F15"/>
    <w:rsid w:val="00D16393"/>
    <w:rsid w:val="00D1663C"/>
    <w:rsid w:val="00D16698"/>
    <w:rsid w:val="00D16962"/>
    <w:rsid w:val="00D16ADF"/>
    <w:rsid w:val="00D16CCE"/>
    <w:rsid w:val="00D16CF5"/>
    <w:rsid w:val="00D17385"/>
    <w:rsid w:val="00D174E5"/>
    <w:rsid w:val="00D17958"/>
    <w:rsid w:val="00D17BB6"/>
    <w:rsid w:val="00D2001B"/>
    <w:rsid w:val="00D205D5"/>
    <w:rsid w:val="00D21020"/>
    <w:rsid w:val="00D2144D"/>
    <w:rsid w:val="00D215D9"/>
    <w:rsid w:val="00D2163C"/>
    <w:rsid w:val="00D21CC9"/>
    <w:rsid w:val="00D22217"/>
    <w:rsid w:val="00D22AEE"/>
    <w:rsid w:val="00D22B36"/>
    <w:rsid w:val="00D22FC9"/>
    <w:rsid w:val="00D23448"/>
    <w:rsid w:val="00D2347D"/>
    <w:rsid w:val="00D2354A"/>
    <w:rsid w:val="00D236C8"/>
    <w:rsid w:val="00D23739"/>
    <w:rsid w:val="00D23854"/>
    <w:rsid w:val="00D238FE"/>
    <w:rsid w:val="00D23A46"/>
    <w:rsid w:val="00D23DF4"/>
    <w:rsid w:val="00D24444"/>
    <w:rsid w:val="00D2488B"/>
    <w:rsid w:val="00D24EB9"/>
    <w:rsid w:val="00D24F0E"/>
    <w:rsid w:val="00D25320"/>
    <w:rsid w:val="00D2564C"/>
    <w:rsid w:val="00D2566E"/>
    <w:rsid w:val="00D25996"/>
    <w:rsid w:val="00D25C87"/>
    <w:rsid w:val="00D260D5"/>
    <w:rsid w:val="00D26209"/>
    <w:rsid w:val="00D2646A"/>
    <w:rsid w:val="00D2691B"/>
    <w:rsid w:val="00D26BA7"/>
    <w:rsid w:val="00D26D7B"/>
    <w:rsid w:val="00D2743B"/>
    <w:rsid w:val="00D27535"/>
    <w:rsid w:val="00D27C20"/>
    <w:rsid w:val="00D27CBD"/>
    <w:rsid w:val="00D27F3F"/>
    <w:rsid w:val="00D302A3"/>
    <w:rsid w:val="00D302CB"/>
    <w:rsid w:val="00D30725"/>
    <w:rsid w:val="00D30748"/>
    <w:rsid w:val="00D30882"/>
    <w:rsid w:val="00D30ADE"/>
    <w:rsid w:val="00D30AF2"/>
    <w:rsid w:val="00D30CC9"/>
    <w:rsid w:val="00D30CCD"/>
    <w:rsid w:val="00D30CF5"/>
    <w:rsid w:val="00D30EB2"/>
    <w:rsid w:val="00D30FAF"/>
    <w:rsid w:val="00D3117B"/>
    <w:rsid w:val="00D312C4"/>
    <w:rsid w:val="00D31388"/>
    <w:rsid w:val="00D314B5"/>
    <w:rsid w:val="00D3177E"/>
    <w:rsid w:val="00D31880"/>
    <w:rsid w:val="00D31AEC"/>
    <w:rsid w:val="00D32470"/>
    <w:rsid w:val="00D326EF"/>
    <w:rsid w:val="00D327E2"/>
    <w:rsid w:val="00D32A71"/>
    <w:rsid w:val="00D32C07"/>
    <w:rsid w:val="00D32C93"/>
    <w:rsid w:val="00D32DFC"/>
    <w:rsid w:val="00D32F3F"/>
    <w:rsid w:val="00D33042"/>
    <w:rsid w:val="00D333C3"/>
    <w:rsid w:val="00D33A9B"/>
    <w:rsid w:val="00D33EE4"/>
    <w:rsid w:val="00D33FDE"/>
    <w:rsid w:val="00D3404C"/>
    <w:rsid w:val="00D3462A"/>
    <w:rsid w:val="00D346A3"/>
    <w:rsid w:val="00D348ED"/>
    <w:rsid w:val="00D348FE"/>
    <w:rsid w:val="00D3560E"/>
    <w:rsid w:val="00D35876"/>
    <w:rsid w:val="00D35A80"/>
    <w:rsid w:val="00D35B18"/>
    <w:rsid w:val="00D36396"/>
    <w:rsid w:val="00D369A7"/>
    <w:rsid w:val="00D36C68"/>
    <w:rsid w:val="00D37135"/>
    <w:rsid w:val="00D372AF"/>
    <w:rsid w:val="00D373C2"/>
    <w:rsid w:val="00D37423"/>
    <w:rsid w:val="00D37755"/>
    <w:rsid w:val="00D377AD"/>
    <w:rsid w:val="00D37EC7"/>
    <w:rsid w:val="00D4002D"/>
    <w:rsid w:val="00D402DE"/>
    <w:rsid w:val="00D403C6"/>
    <w:rsid w:val="00D403DF"/>
    <w:rsid w:val="00D404CF"/>
    <w:rsid w:val="00D406DF"/>
    <w:rsid w:val="00D4074B"/>
    <w:rsid w:val="00D409A4"/>
    <w:rsid w:val="00D40D68"/>
    <w:rsid w:val="00D4127F"/>
    <w:rsid w:val="00D41460"/>
    <w:rsid w:val="00D4152D"/>
    <w:rsid w:val="00D418BD"/>
    <w:rsid w:val="00D41A0C"/>
    <w:rsid w:val="00D41B00"/>
    <w:rsid w:val="00D41C64"/>
    <w:rsid w:val="00D41E83"/>
    <w:rsid w:val="00D41FB9"/>
    <w:rsid w:val="00D423DA"/>
    <w:rsid w:val="00D42709"/>
    <w:rsid w:val="00D429AA"/>
    <w:rsid w:val="00D42B50"/>
    <w:rsid w:val="00D43549"/>
    <w:rsid w:val="00D435C2"/>
    <w:rsid w:val="00D4379A"/>
    <w:rsid w:val="00D43976"/>
    <w:rsid w:val="00D439A7"/>
    <w:rsid w:val="00D43A42"/>
    <w:rsid w:val="00D43CEE"/>
    <w:rsid w:val="00D43D82"/>
    <w:rsid w:val="00D43EEE"/>
    <w:rsid w:val="00D440FF"/>
    <w:rsid w:val="00D44486"/>
    <w:rsid w:val="00D444E6"/>
    <w:rsid w:val="00D4457C"/>
    <w:rsid w:val="00D4572E"/>
    <w:rsid w:val="00D45CCC"/>
    <w:rsid w:val="00D46073"/>
    <w:rsid w:val="00D463EB"/>
    <w:rsid w:val="00D46508"/>
    <w:rsid w:val="00D4693E"/>
    <w:rsid w:val="00D46AB1"/>
    <w:rsid w:val="00D46D3B"/>
    <w:rsid w:val="00D47944"/>
    <w:rsid w:val="00D47A8E"/>
    <w:rsid w:val="00D47D6D"/>
    <w:rsid w:val="00D5030E"/>
    <w:rsid w:val="00D50353"/>
    <w:rsid w:val="00D50631"/>
    <w:rsid w:val="00D507EE"/>
    <w:rsid w:val="00D50CC8"/>
    <w:rsid w:val="00D50FA5"/>
    <w:rsid w:val="00D51068"/>
    <w:rsid w:val="00D512A2"/>
    <w:rsid w:val="00D51346"/>
    <w:rsid w:val="00D51391"/>
    <w:rsid w:val="00D51500"/>
    <w:rsid w:val="00D519CA"/>
    <w:rsid w:val="00D51CD9"/>
    <w:rsid w:val="00D5206B"/>
    <w:rsid w:val="00D5210C"/>
    <w:rsid w:val="00D52CE5"/>
    <w:rsid w:val="00D53A52"/>
    <w:rsid w:val="00D53F70"/>
    <w:rsid w:val="00D54022"/>
    <w:rsid w:val="00D5452F"/>
    <w:rsid w:val="00D5474C"/>
    <w:rsid w:val="00D547CA"/>
    <w:rsid w:val="00D549F5"/>
    <w:rsid w:val="00D54E50"/>
    <w:rsid w:val="00D54F12"/>
    <w:rsid w:val="00D54FF4"/>
    <w:rsid w:val="00D55930"/>
    <w:rsid w:val="00D55B7E"/>
    <w:rsid w:val="00D55BAE"/>
    <w:rsid w:val="00D55CD1"/>
    <w:rsid w:val="00D55CFF"/>
    <w:rsid w:val="00D560C3"/>
    <w:rsid w:val="00D56110"/>
    <w:rsid w:val="00D5659B"/>
    <w:rsid w:val="00D56826"/>
    <w:rsid w:val="00D56A2C"/>
    <w:rsid w:val="00D56A8A"/>
    <w:rsid w:val="00D56BBE"/>
    <w:rsid w:val="00D56C0D"/>
    <w:rsid w:val="00D56E25"/>
    <w:rsid w:val="00D56FAC"/>
    <w:rsid w:val="00D572A9"/>
    <w:rsid w:val="00D5745F"/>
    <w:rsid w:val="00D5760F"/>
    <w:rsid w:val="00D5764B"/>
    <w:rsid w:val="00D576CB"/>
    <w:rsid w:val="00D57A4F"/>
    <w:rsid w:val="00D603A2"/>
    <w:rsid w:val="00D608CC"/>
    <w:rsid w:val="00D60B8F"/>
    <w:rsid w:val="00D60DF0"/>
    <w:rsid w:val="00D60DFF"/>
    <w:rsid w:val="00D61088"/>
    <w:rsid w:val="00D614A1"/>
    <w:rsid w:val="00D6151F"/>
    <w:rsid w:val="00D616C1"/>
    <w:rsid w:val="00D61762"/>
    <w:rsid w:val="00D61791"/>
    <w:rsid w:val="00D61825"/>
    <w:rsid w:val="00D61AB8"/>
    <w:rsid w:val="00D61DE0"/>
    <w:rsid w:val="00D61ECE"/>
    <w:rsid w:val="00D61EEC"/>
    <w:rsid w:val="00D61F03"/>
    <w:rsid w:val="00D621C5"/>
    <w:rsid w:val="00D62590"/>
    <w:rsid w:val="00D6268D"/>
    <w:rsid w:val="00D62792"/>
    <w:rsid w:val="00D6298D"/>
    <w:rsid w:val="00D62B64"/>
    <w:rsid w:val="00D62C41"/>
    <w:rsid w:val="00D63340"/>
    <w:rsid w:val="00D63500"/>
    <w:rsid w:val="00D63659"/>
    <w:rsid w:val="00D639EE"/>
    <w:rsid w:val="00D63AE1"/>
    <w:rsid w:val="00D63B4B"/>
    <w:rsid w:val="00D63CA3"/>
    <w:rsid w:val="00D63D26"/>
    <w:rsid w:val="00D63FC2"/>
    <w:rsid w:val="00D64870"/>
    <w:rsid w:val="00D64BB0"/>
    <w:rsid w:val="00D64CAB"/>
    <w:rsid w:val="00D64CFB"/>
    <w:rsid w:val="00D64D5A"/>
    <w:rsid w:val="00D64E12"/>
    <w:rsid w:val="00D65221"/>
    <w:rsid w:val="00D656E6"/>
    <w:rsid w:val="00D65D11"/>
    <w:rsid w:val="00D65EEF"/>
    <w:rsid w:val="00D66172"/>
    <w:rsid w:val="00D666A6"/>
    <w:rsid w:val="00D66793"/>
    <w:rsid w:val="00D6686D"/>
    <w:rsid w:val="00D66AB4"/>
    <w:rsid w:val="00D66CCE"/>
    <w:rsid w:val="00D66E50"/>
    <w:rsid w:val="00D670FA"/>
    <w:rsid w:val="00D6715B"/>
    <w:rsid w:val="00D67214"/>
    <w:rsid w:val="00D672F4"/>
    <w:rsid w:val="00D6736D"/>
    <w:rsid w:val="00D67424"/>
    <w:rsid w:val="00D679B2"/>
    <w:rsid w:val="00D67CEC"/>
    <w:rsid w:val="00D67F88"/>
    <w:rsid w:val="00D67FD6"/>
    <w:rsid w:val="00D704C9"/>
    <w:rsid w:val="00D705DF"/>
    <w:rsid w:val="00D70648"/>
    <w:rsid w:val="00D7079E"/>
    <w:rsid w:val="00D707D4"/>
    <w:rsid w:val="00D70AD9"/>
    <w:rsid w:val="00D71156"/>
    <w:rsid w:val="00D71199"/>
    <w:rsid w:val="00D712E4"/>
    <w:rsid w:val="00D71390"/>
    <w:rsid w:val="00D71513"/>
    <w:rsid w:val="00D71520"/>
    <w:rsid w:val="00D71741"/>
    <w:rsid w:val="00D717AE"/>
    <w:rsid w:val="00D71A6E"/>
    <w:rsid w:val="00D71F85"/>
    <w:rsid w:val="00D720B0"/>
    <w:rsid w:val="00D7220D"/>
    <w:rsid w:val="00D72925"/>
    <w:rsid w:val="00D72B4F"/>
    <w:rsid w:val="00D72C7D"/>
    <w:rsid w:val="00D7316E"/>
    <w:rsid w:val="00D73636"/>
    <w:rsid w:val="00D7371A"/>
    <w:rsid w:val="00D73AB2"/>
    <w:rsid w:val="00D73DB8"/>
    <w:rsid w:val="00D73F55"/>
    <w:rsid w:val="00D73F85"/>
    <w:rsid w:val="00D74018"/>
    <w:rsid w:val="00D74098"/>
    <w:rsid w:val="00D74121"/>
    <w:rsid w:val="00D74236"/>
    <w:rsid w:val="00D746C0"/>
    <w:rsid w:val="00D74899"/>
    <w:rsid w:val="00D749F0"/>
    <w:rsid w:val="00D74CA7"/>
    <w:rsid w:val="00D74D99"/>
    <w:rsid w:val="00D7537F"/>
    <w:rsid w:val="00D75593"/>
    <w:rsid w:val="00D75847"/>
    <w:rsid w:val="00D758BA"/>
    <w:rsid w:val="00D75C50"/>
    <w:rsid w:val="00D75F23"/>
    <w:rsid w:val="00D7614C"/>
    <w:rsid w:val="00D76150"/>
    <w:rsid w:val="00D761CD"/>
    <w:rsid w:val="00D76426"/>
    <w:rsid w:val="00D765FB"/>
    <w:rsid w:val="00D76DC0"/>
    <w:rsid w:val="00D76DEB"/>
    <w:rsid w:val="00D76FC4"/>
    <w:rsid w:val="00D77127"/>
    <w:rsid w:val="00D77361"/>
    <w:rsid w:val="00D773E8"/>
    <w:rsid w:val="00D775B9"/>
    <w:rsid w:val="00D77621"/>
    <w:rsid w:val="00D779E0"/>
    <w:rsid w:val="00D800CC"/>
    <w:rsid w:val="00D80367"/>
    <w:rsid w:val="00D8077D"/>
    <w:rsid w:val="00D8095D"/>
    <w:rsid w:val="00D80FA7"/>
    <w:rsid w:val="00D811AA"/>
    <w:rsid w:val="00D81350"/>
    <w:rsid w:val="00D81383"/>
    <w:rsid w:val="00D81634"/>
    <w:rsid w:val="00D81705"/>
    <w:rsid w:val="00D8182B"/>
    <w:rsid w:val="00D819F0"/>
    <w:rsid w:val="00D81BB9"/>
    <w:rsid w:val="00D81FFC"/>
    <w:rsid w:val="00D8244B"/>
    <w:rsid w:val="00D82A48"/>
    <w:rsid w:val="00D82D31"/>
    <w:rsid w:val="00D82DCF"/>
    <w:rsid w:val="00D82E30"/>
    <w:rsid w:val="00D83109"/>
    <w:rsid w:val="00D8332C"/>
    <w:rsid w:val="00D836D4"/>
    <w:rsid w:val="00D83A08"/>
    <w:rsid w:val="00D84130"/>
    <w:rsid w:val="00D841F9"/>
    <w:rsid w:val="00D84474"/>
    <w:rsid w:val="00D8449F"/>
    <w:rsid w:val="00D845E2"/>
    <w:rsid w:val="00D846A4"/>
    <w:rsid w:val="00D84AF2"/>
    <w:rsid w:val="00D85052"/>
    <w:rsid w:val="00D852AA"/>
    <w:rsid w:val="00D8540B"/>
    <w:rsid w:val="00D8559F"/>
    <w:rsid w:val="00D856C6"/>
    <w:rsid w:val="00D85754"/>
    <w:rsid w:val="00D85782"/>
    <w:rsid w:val="00D85A30"/>
    <w:rsid w:val="00D85AC1"/>
    <w:rsid w:val="00D86354"/>
    <w:rsid w:val="00D863D0"/>
    <w:rsid w:val="00D86954"/>
    <w:rsid w:val="00D86983"/>
    <w:rsid w:val="00D8699C"/>
    <w:rsid w:val="00D86BE5"/>
    <w:rsid w:val="00D86E55"/>
    <w:rsid w:val="00D87755"/>
    <w:rsid w:val="00D87D93"/>
    <w:rsid w:val="00D9012B"/>
    <w:rsid w:val="00D90277"/>
    <w:rsid w:val="00D90571"/>
    <w:rsid w:val="00D909FF"/>
    <w:rsid w:val="00D90B0E"/>
    <w:rsid w:val="00D91006"/>
    <w:rsid w:val="00D911E2"/>
    <w:rsid w:val="00D912A4"/>
    <w:rsid w:val="00D9130A"/>
    <w:rsid w:val="00D914CE"/>
    <w:rsid w:val="00D916CB"/>
    <w:rsid w:val="00D91727"/>
    <w:rsid w:val="00D91C34"/>
    <w:rsid w:val="00D9203D"/>
    <w:rsid w:val="00D92168"/>
    <w:rsid w:val="00D922A3"/>
    <w:rsid w:val="00D92648"/>
    <w:rsid w:val="00D929EF"/>
    <w:rsid w:val="00D92A23"/>
    <w:rsid w:val="00D92D7A"/>
    <w:rsid w:val="00D93174"/>
    <w:rsid w:val="00D934A3"/>
    <w:rsid w:val="00D93637"/>
    <w:rsid w:val="00D93A0B"/>
    <w:rsid w:val="00D93DB0"/>
    <w:rsid w:val="00D94BFD"/>
    <w:rsid w:val="00D94D94"/>
    <w:rsid w:val="00D94E16"/>
    <w:rsid w:val="00D95050"/>
    <w:rsid w:val="00D951D0"/>
    <w:rsid w:val="00D95214"/>
    <w:rsid w:val="00D95550"/>
    <w:rsid w:val="00D956CB"/>
    <w:rsid w:val="00D957A3"/>
    <w:rsid w:val="00D95A5D"/>
    <w:rsid w:val="00D95ACF"/>
    <w:rsid w:val="00D95C3C"/>
    <w:rsid w:val="00D95EEE"/>
    <w:rsid w:val="00D96015"/>
    <w:rsid w:val="00D96074"/>
    <w:rsid w:val="00D96094"/>
    <w:rsid w:val="00D962B3"/>
    <w:rsid w:val="00D963C0"/>
    <w:rsid w:val="00D963C3"/>
    <w:rsid w:val="00D965E2"/>
    <w:rsid w:val="00D96E59"/>
    <w:rsid w:val="00D96EC0"/>
    <w:rsid w:val="00D96F88"/>
    <w:rsid w:val="00D97075"/>
    <w:rsid w:val="00D97374"/>
    <w:rsid w:val="00D9751D"/>
    <w:rsid w:val="00D97968"/>
    <w:rsid w:val="00D97AAC"/>
    <w:rsid w:val="00DA002A"/>
    <w:rsid w:val="00DA0073"/>
    <w:rsid w:val="00DA0106"/>
    <w:rsid w:val="00DA0166"/>
    <w:rsid w:val="00DA0444"/>
    <w:rsid w:val="00DA0682"/>
    <w:rsid w:val="00DA0B49"/>
    <w:rsid w:val="00DA0D75"/>
    <w:rsid w:val="00DA106B"/>
    <w:rsid w:val="00DA12AD"/>
    <w:rsid w:val="00DA1794"/>
    <w:rsid w:val="00DA1850"/>
    <w:rsid w:val="00DA1B16"/>
    <w:rsid w:val="00DA1BB9"/>
    <w:rsid w:val="00DA1C32"/>
    <w:rsid w:val="00DA1EF1"/>
    <w:rsid w:val="00DA20C4"/>
    <w:rsid w:val="00DA229C"/>
    <w:rsid w:val="00DA2644"/>
    <w:rsid w:val="00DA26C8"/>
    <w:rsid w:val="00DA26FF"/>
    <w:rsid w:val="00DA2785"/>
    <w:rsid w:val="00DA284B"/>
    <w:rsid w:val="00DA2954"/>
    <w:rsid w:val="00DA2ADB"/>
    <w:rsid w:val="00DA2C38"/>
    <w:rsid w:val="00DA2C7C"/>
    <w:rsid w:val="00DA2EFE"/>
    <w:rsid w:val="00DA314B"/>
    <w:rsid w:val="00DA3376"/>
    <w:rsid w:val="00DA33B0"/>
    <w:rsid w:val="00DA33D5"/>
    <w:rsid w:val="00DA377D"/>
    <w:rsid w:val="00DA3975"/>
    <w:rsid w:val="00DA3C78"/>
    <w:rsid w:val="00DA3F66"/>
    <w:rsid w:val="00DA4613"/>
    <w:rsid w:val="00DA498E"/>
    <w:rsid w:val="00DA4B65"/>
    <w:rsid w:val="00DA53A2"/>
    <w:rsid w:val="00DA53A9"/>
    <w:rsid w:val="00DA54B6"/>
    <w:rsid w:val="00DA57EB"/>
    <w:rsid w:val="00DA5A10"/>
    <w:rsid w:val="00DA5C01"/>
    <w:rsid w:val="00DA5CDF"/>
    <w:rsid w:val="00DA5E7E"/>
    <w:rsid w:val="00DA67BF"/>
    <w:rsid w:val="00DA68CC"/>
    <w:rsid w:val="00DA6911"/>
    <w:rsid w:val="00DA6F25"/>
    <w:rsid w:val="00DA73D6"/>
    <w:rsid w:val="00DA75CD"/>
    <w:rsid w:val="00DA77FE"/>
    <w:rsid w:val="00DA79BA"/>
    <w:rsid w:val="00DA7D41"/>
    <w:rsid w:val="00DB00E9"/>
    <w:rsid w:val="00DB061F"/>
    <w:rsid w:val="00DB0699"/>
    <w:rsid w:val="00DB08C6"/>
    <w:rsid w:val="00DB0AC9"/>
    <w:rsid w:val="00DB0B65"/>
    <w:rsid w:val="00DB0D1B"/>
    <w:rsid w:val="00DB0EFB"/>
    <w:rsid w:val="00DB11D7"/>
    <w:rsid w:val="00DB12DE"/>
    <w:rsid w:val="00DB169B"/>
    <w:rsid w:val="00DB19D0"/>
    <w:rsid w:val="00DB1B16"/>
    <w:rsid w:val="00DB1C86"/>
    <w:rsid w:val="00DB1CF5"/>
    <w:rsid w:val="00DB1F37"/>
    <w:rsid w:val="00DB211B"/>
    <w:rsid w:val="00DB2206"/>
    <w:rsid w:val="00DB26D4"/>
    <w:rsid w:val="00DB28FF"/>
    <w:rsid w:val="00DB2A39"/>
    <w:rsid w:val="00DB2C2C"/>
    <w:rsid w:val="00DB2E6D"/>
    <w:rsid w:val="00DB30EE"/>
    <w:rsid w:val="00DB31D7"/>
    <w:rsid w:val="00DB3CDA"/>
    <w:rsid w:val="00DB3CE7"/>
    <w:rsid w:val="00DB3D7D"/>
    <w:rsid w:val="00DB3F86"/>
    <w:rsid w:val="00DB4026"/>
    <w:rsid w:val="00DB45EF"/>
    <w:rsid w:val="00DB4996"/>
    <w:rsid w:val="00DB49B8"/>
    <w:rsid w:val="00DB4AC2"/>
    <w:rsid w:val="00DB4C55"/>
    <w:rsid w:val="00DB4FAB"/>
    <w:rsid w:val="00DB5041"/>
    <w:rsid w:val="00DB5261"/>
    <w:rsid w:val="00DB57F8"/>
    <w:rsid w:val="00DB5AA3"/>
    <w:rsid w:val="00DB5B32"/>
    <w:rsid w:val="00DB5BA8"/>
    <w:rsid w:val="00DB61BA"/>
    <w:rsid w:val="00DB6449"/>
    <w:rsid w:val="00DB67CD"/>
    <w:rsid w:val="00DB6993"/>
    <w:rsid w:val="00DB6B37"/>
    <w:rsid w:val="00DB6C49"/>
    <w:rsid w:val="00DB6D1F"/>
    <w:rsid w:val="00DB6FAE"/>
    <w:rsid w:val="00DB7363"/>
    <w:rsid w:val="00DB7452"/>
    <w:rsid w:val="00DB7659"/>
    <w:rsid w:val="00DB77A1"/>
    <w:rsid w:val="00DB7953"/>
    <w:rsid w:val="00DC0030"/>
    <w:rsid w:val="00DC0284"/>
    <w:rsid w:val="00DC0601"/>
    <w:rsid w:val="00DC09E0"/>
    <w:rsid w:val="00DC0A3C"/>
    <w:rsid w:val="00DC0EE2"/>
    <w:rsid w:val="00DC0FFA"/>
    <w:rsid w:val="00DC1095"/>
    <w:rsid w:val="00DC1160"/>
    <w:rsid w:val="00DC13CF"/>
    <w:rsid w:val="00DC13E1"/>
    <w:rsid w:val="00DC150D"/>
    <w:rsid w:val="00DC158C"/>
    <w:rsid w:val="00DC1674"/>
    <w:rsid w:val="00DC183F"/>
    <w:rsid w:val="00DC1B39"/>
    <w:rsid w:val="00DC1FE7"/>
    <w:rsid w:val="00DC2111"/>
    <w:rsid w:val="00DC2291"/>
    <w:rsid w:val="00DC2443"/>
    <w:rsid w:val="00DC24B0"/>
    <w:rsid w:val="00DC24EB"/>
    <w:rsid w:val="00DC263C"/>
    <w:rsid w:val="00DC3063"/>
    <w:rsid w:val="00DC32B0"/>
    <w:rsid w:val="00DC33EC"/>
    <w:rsid w:val="00DC35CB"/>
    <w:rsid w:val="00DC3680"/>
    <w:rsid w:val="00DC3891"/>
    <w:rsid w:val="00DC38A6"/>
    <w:rsid w:val="00DC3945"/>
    <w:rsid w:val="00DC3B8B"/>
    <w:rsid w:val="00DC3DEC"/>
    <w:rsid w:val="00DC3ED1"/>
    <w:rsid w:val="00DC4202"/>
    <w:rsid w:val="00DC4285"/>
    <w:rsid w:val="00DC429B"/>
    <w:rsid w:val="00DC4363"/>
    <w:rsid w:val="00DC4379"/>
    <w:rsid w:val="00DC43AE"/>
    <w:rsid w:val="00DC4440"/>
    <w:rsid w:val="00DC4AE4"/>
    <w:rsid w:val="00DC4FA4"/>
    <w:rsid w:val="00DC5082"/>
    <w:rsid w:val="00DC5226"/>
    <w:rsid w:val="00DC57C3"/>
    <w:rsid w:val="00DC5921"/>
    <w:rsid w:val="00DC5984"/>
    <w:rsid w:val="00DC5A0D"/>
    <w:rsid w:val="00DC5A31"/>
    <w:rsid w:val="00DC5AE9"/>
    <w:rsid w:val="00DC5B6B"/>
    <w:rsid w:val="00DC5BD9"/>
    <w:rsid w:val="00DC5DB3"/>
    <w:rsid w:val="00DC6237"/>
    <w:rsid w:val="00DC6309"/>
    <w:rsid w:val="00DC6360"/>
    <w:rsid w:val="00DC63B4"/>
    <w:rsid w:val="00DC6A34"/>
    <w:rsid w:val="00DC6E95"/>
    <w:rsid w:val="00DC6F5F"/>
    <w:rsid w:val="00DC70C4"/>
    <w:rsid w:val="00DC7497"/>
    <w:rsid w:val="00DC787C"/>
    <w:rsid w:val="00DC79E1"/>
    <w:rsid w:val="00DC7A20"/>
    <w:rsid w:val="00DC7A62"/>
    <w:rsid w:val="00DC7A90"/>
    <w:rsid w:val="00DC7C3B"/>
    <w:rsid w:val="00DC7CC4"/>
    <w:rsid w:val="00DC7D73"/>
    <w:rsid w:val="00DC7DE1"/>
    <w:rsid w:val="00DC7E09"/>
    <w:rsid w:val="00DD0373"/>
    <w:rsid w:val="00DD044A"/>
    <w:rsid w:val="00DD0837"/>
    <w:rsid w:val="00DD0878"/>
    <w:rsid w:val="00DD09B5"/>
    <w:rsid w:val="00DD0F9C"/>
    <w:rsid w:val="00DD1182"/>
    <w:rsid w:val="00DD11EE"/>
    <w:rsid w:val="00DD1766"/>
    <w:rsid w:val="00DD18A3"/>
    <w:rsid w:val="00DD18CB"/>
    <w:rsid w:val="00DD18FC"/>
    <w:rsid w:val="00DD1B94"/>
    <w:rsid w:val="00DD1E9E"/>
    <w:rsid w:val="00DD1F03"/>
    <w:rsid w:val="00DD2519"/>
    <w:rsid w:val="00DD2703"/>
    <w:rsid w:val="00DD2D45"/>
    <w:rsid w:val="00DD2E65"/>
    <w:rsid w:val="00DD336C"/>
    <w:rsid w:val="00DD3479"/>
    <w:rsid w:val="00DD3693"/>
    <w:rsid w:val="00DD375C"/>
    <w:rsid w:val="00DD38FD"/>
    <w:rsid w:val="00DD3B84"/>
    <w:rsid w:val="00DD3D67"/>
    <w:rsid w:val="00DD403D"/>
    <w:rsid w:val="00DD425A"/>
    <w:rsid w:val="00DD434B"/>
    <w:rsid w:val="00DD436B"/>
    <w:rsid w:val="00DD46CF"/>
    <w:rsid w:val="00DD48E9"/>
    <w:rsid w:val="00DD4C89"/>
    <w:rsid w:val="00DD4D96"/>
    <w:rsid w:val="00DD4F34"/>
    <w:rsid w:val="00DD501C"/>
    <w:rsid w:val="00DD501F"/>
    <w:rsid w:val="00DD51A1"/>
    <w:rsid w:val="00DD51FD"/>
    <w:rsid w:val="00DD551B"/>
    <w:rsid w:val="00DD57F8"/>
    <w:rsid w:val="00DD598B"/>
    <w:rsid w:val="00DD5EED"/>
    <w:rsid w:val="00DD5F7D"/>
    <w:rsid w:val="00DD5F96"/>
    <w:rsid w:val="00DD6413"/>
    <w:rsid w:val="00DD66C5"/>
    <w:rsid w:val="00DD66D3"/>
    <w:rsid w:val="00DD7454"/>
    <w:rsid w:val="00DD7614"/>
    <w:rsid w:val="00DD76AD"/>
    <w:rsid w:val="00DD7EE0"/>
    <w:rsid w:val="00DE01E3"/>
    <w:rsid w:val="00DE03CC"/>
    <w:rsid w:val="00DE0659"/>
    <w:rsid w:val="00DE065B"/>
    <w:rsid w:val="00DE073E"/>
    <w:rsid w:val="00DE0B3F"/>
    <w:rsid w:val="00DE0B60"/>
    <w:rsid w:val="00DE0CF8"/>
    <w:rsid w:val="00DE0E5E"/>
    <w:rsid w:val="00DE1563"/>
    <w:rsid w:val="00DE1AE0"/>
    <w:rsid w:val="00DE1BA6"/>
    <w:rsid w:val="00DE1BCB"/>
    <w:rsid w:val="00DE1C52"/>
    <w:rsid w:val="00DE1CB9"/>
    <w:rsid w:val="00DE1D71"/>
    <w:rsid w:val="00DE1E13"/>
    <w:rsid w:val="00DE1E84"/>
    <w:rsid w:val="00DE208C"/>
    <w:rsid w:val="00DE24C3"/>
    <w:rsid w:val="00DE2675"/>
    <w:rsid w:val="00DE2BBF"/>
    <w:rsid w:val="00DE2D7C"/>
    <w:rsid w:val="00DE30A6"/>
    <w:rsid w:val="00DE323A"/>
    <w:rsid w:val="00DE35A8"/>
    <w:rsid w:val="00DE36A4"/>
    <w:rsid w:val="00DE37A1"/>
    <w:rsid w:val="00DE3E3B"/>
    <w:rsid w:val="00DE40EE"/>
    <w:rsid w:val="00DE4129"/>
    <w:rsid w:val="00DE4143"/>
    <w:rsid w:val="00DE490C"/>
    <w:rsid w:val="00DE4960"/>
    <w:rsid w:val="00DE4E35"/>
    <w:rsid w:val="00DE4F11"/>
    <w:rsid w:val="00DE5125"/>
    <w:rsid w:val="00DE52D4"/>
    <w:rsid w:val="00DE5320"/>
    <w:rsid w:val="00DE534D"/>
    <w:rsid w:val="00DE57D3"/>
    <w:rsid w:val="00DE5862"/>
    <w:rsid w:val="00DE5868"/>
    <w:rsid w:val="00DE5AEF"/>
    <w:rsid w:val="00DE5DEE"/>
    <w:rsid w:val="00DE5E28"/>
    <w:rsid w:val="00DE5F9C"/>
    <w:rsid w:val="00DE6122"/>
    <w:rsid w:val="00DE616F"/>
    <w:rsid w:val="00DE622F"/>
    <w:rsid w:val="00DE6298"/>
    <w:rsid w:val="00DE68D2"/>
    <w:rsid w:val="00DE6F63"/>
    <w:rsid w:val="00DE7294"/>
    <w:rsid w:val="00DE7479"/>
    <w:rsid w:val="00DE752B"/>
    <w:rsid w:val="00DE772A"/>
    <w:rsid w:val="00DE78F8"/>
    <w:rsid w:val="00DE7E69"/>
    <w:rsid w:val="00DE7F7F"/>
    <w:rsid w:val="00DE7F9D"/>
    <w:rsid w:val="00DF0146"/>
    <w:rsid w:val="00DF02CE"/>
    <w:rsid w:val="00DF04AA"/>
    <w:rsid w:val="00DF077B"/>
    <w:rsid w:val="00DF0878"/>
    <w:rsid w:val="00DF0C5F"/>
    <w:rsid w:val="00DF0C84"/>
    <w:rsid w:val="00DF0DBD"/>
    <w:rsid w:val="00DF1579"/>
    <w:rsid w:val="00DF18D3"/>
    <w:rsid w:val="00DF20B4"/>
    <w:rsid w:val="00DF2214"/>
    <w:rsid w:val="00DF221A"/>
    <w:rsid w:val="00DF246E"/>
    <w:rsid w:val="00DF24E8"/>
    <w:rsid w:val="00DF2622"/>
    <w:rsid w:val="00DF2C5A"/>
    <w:rsid w:val="00DF2C80"/>
    <w:rsid w:val="00DF2CE4"/>
    <w:rsid w:val="00DF2D9A"/>
    <w:rsid w:val="00DF3446"/>
    <w:rsid w:val="00DF356F"/>
    <w:rsid w:val="00DF35D9"/>
    <w:rsid w:val="00DF3602"/>
    <w:rsid w:val="00DF3C25"/>
    <w:rsid w:val="00DF3EA2"/>
    <w:rsid w:val="00DF4099"/>
    <w:rsid w:val="00DF4255"/>
    <w:rsid w:val="00DF4318"/>
    <w:rsid w:val="00DF4885"/>
    <w:rsid w:val="00DF4C7B"/>
    <w:rsid w:val="00DF4E9A"/>
    <w:rsid w:val="00DF4ED9"/>
    <w:rsid w:val="00DF5248"/>
    <w:rsid w:val="00DF5265"/>
    <w:rsid w:val="00DF533A"/>
    <w:rsid w:val="00DF539C"/>
    <w:rsid w:val="00DF54EE"/>
    <w:rsid w:val="00DF5504"/>
    <w:rsid w:val="00DF564E"/>
    <w:rsid w:val="00DF5884"/>
    <w:rsid w:val="00DF59E8"/>
    <w:rsid w:val="00DF5A21"/>
    <w:rsid w:val="00DF61EC"/>
    <w:rsid w:val="00DF6223"/>
    <w:rsid w:val="00DF65CD"/>
    <w:rsid w:val="00DF684E"/>
    <w:rsid w:val="00DF692B"/>
    <w:rsid w:val="00DF6A9E"/>
    <w:rsid w:val="00DF6E0B"/>
    <w:rsid w:val="00DF71D5"/>
    <w:rsid w:val="00DF7737"/>
    <w:rsid w:val="00DF7991"/>
    <w:rsid w:val="00DF7D81"/>
    <w:rsid w:val="00DF7E2D"/>
    <w:rsid w:val="00DF7F22"/>
    <w:rsid w:val="00DF7F8B"/>
    <w:rsid w:val="00E0014B"/>
    <w:rsid w:val="00E002DD"/>
    <w:rsid w:val="00E00388"/>
    <w:rsid w:val="00E004BA"/>
    <w:rsid w:val="00E004D5"/>
    <w:rsid w:val="00E00932"/>
    <w:rsid w:val="00E00B3B"/>
    <w:rsid w:val="00E00CD3"/>
    <w:rsid w:val="00E010DC"/>
    <w:rsid w:val="00E010DF"/>
    <w:rsid w:val="00E01274"/>
    <w:rsid w:val="00E01532"/>
    <w:rsid w:val="00E01AFD"/>
    <w:rsid w:val="00E01B0E"/>
    <w:rsid w:val="00E01B13"/>
    <w:rsid w:val="00E01BC6"/>
    <w:rsid w:val="00E01C7E"/>
    <w:rsid w:val="00E02355"/>
    <w:rsid w:val="00E024C6"/>
    <w:rsid w:val="00E02A53"/>
    <w:rsid w:val="00E02DC8"/>
    <w:rsid w:val="00E02FA0"/>
    <w:rsid w:val="00E03522"/>
    <w:rsid w:val="00E036B4"/>
    <w:rsid w:val="00E03864"/>
    <w:rsid w:val="00E03C2D"/>
    <w:rsid w:val="00E03D30"/>
    <w:rsid w:val="00E03F0C"/>
    <w:rsid w:val="00E04066"/>
    <w:rsid w:val="00E04346"/>
    <w:rsid w:val="00E045FC"/>
    <w:rsid w:val="00E04601"/>
    <w:rsid w:val="00E04650"/>
    <w:rsid w:val="00E0468B"/>
    <w:rsid w:val="00E04783"/>
    <w:rsid w:val="00E047B6"/>
    <w:rsid w:val="00E0495F"/>
    <w:rsid w:val="00E04DA8"/>
    <w:rsid w:val="00E053E4"/>
    <w:rsid w:val="00E054CE"/>
    <w:rsid w:val="00E05610"/>
    <w:rsid w:val="00E05690"/>
    <w:rsid w:val="00E05759"/>
    <w:rsid w:val="00E05EB9"/>
    <w:rsid w:val="00E060C4"/>
    <w:rsid w:val="00E0642B"/>
    <w:rsid w:val="00E06721"/>
    <w:rsid w:val="00E0693B"/>
    <w:rsid w:val="00E069AF"/>
    <w:rsid w:val="00E06C2A"/>
    <w:rsid w:val="00E06D4B"/>
    <w:rsid w:val="00E070CE"/>
    <w:rsid w:val="00E071D2"/>
    <w:rsid w:val="00E0730A"/>
    <w:rsid w:val="00E0743E"/>
    <w:rsid w:val="00E074A4"/>
    <w:rsid w:val="00E07593"/>
    <w:rsid w:val="00E075C6"/>
    <w:rsid w:val="00E077CA"/>
    <w:rsid w:val="00E07972"/>
    <w:rsid w:val="00E079C3"/>
    <w:rsid w:val="00E079D8"/>
    <w:rsid w:val="00E07A2D"/>
    <w:rsid w:val="00E07F95"/>
    <w:rsid w:val="00E10175"/>
    <w:rsid w:val="00E103B6"/>
    <w:rsid w:val="00E103D2"/>
    <w:rsid w:val="00E10B60"/>
    <w:rsid w:val="00E10C33"/>
    <w:rsid w:val="00E11155"/>
    <w:rsid w:val="00E113A9"/>
    <w:rsid w:val="00E11402"/>
    <w:rsid w:val="00E116AA"/>
    <w:rsid w:val="00E11816"/>
    <w:rsid w:val="00E118BA"/>
    <w:rsid w:val="00E119F4"/>
    <w:rsid w:val="00E119F9"/>
    <w:rsid w:val="00E11BB0"/>
    <w:rsid w:val="00E11E54"/>
    <w:rsid w:val="00E12AC8"/>
    <w:rsid w:val="00E12AEF"/>
    <w:rsid w:val="00E12FC4"/>
    <w:rsid w:val="00E13186"/>
    <w:rsid w:val="00E13194"/>
    <w:rsid w:val="00E131B5"/>
    <w:rsid w:val="00E133ED"/>
    <w:rsid w:val="00E135BE"/>
    <w:rsid w:val="00E13708"/>
    <w:rsid w:val="00E1371F"/>
    <w:rsid w:val="00E13864"/>
    <w:rsid w:val="00E139DB"/>
    <w:rsid w:val="00E1404C"/>
    <w:rsid w:val="00E14687"/>
    <w:rsid w:val="00E14804"/>
    <w:rsid w:val="00E14921"/>
    <w:rsid w:val="00E1493E"/>
    <w:rsid w:val="00E14C41"/>
    <w:rsid w:val="00E14D5B"/>
    <w:rsid w:val="00E14F6D"/>
    <w:rsid w:val="00E15119"/>
    <w:rsid w:val="00E15242"/>
    <w:rsid w:val="00E15289"/>
    <w:rsid w:val="00E15573"/>
    <w:rsid w:val="00E15638"/>
    <w:rsid w:val="00E15AC9"/>
    <w:rsid w:val="00E15F32"/>
    <w:rsid w:val="00E16064"/>
    <w:rsid w:val="00E161BB"/>
    <w:rsid w:val="00E16887"/>
    <w:rsid w:val="00E168F2"/>
    <w:rsid w:val="00E16B63"/>
    <w:rsid w:val="00E16E7A"/>
    <w:rsid w:val="00E16EDA"/>
    <w:rsid w:val="00E16FC2"/>
    <w:rsid w:val="00E17119"/>
    <w:rsid w:val="00E174E8"/>
    <w:rsid w:val="00E17AD2"/>
    <w:rsid w:val="00E17C70"/>
    <w:rsid w:val="00E207A3"/>
    <w:rsid w:val="00E2088F"/>
    <w:rsid w:val="00E20A37"/>
    <w:rsid w:val="00E20DCB"/>
    <w:rsid w:val="00E211C7"/>
    <w:rsid w:val="00E2134E"/>
    <w:rsid w:val="00E2137C"/>
    <w:rsid w:val="00E216DF"/>
    <w:rsid w:val="00E217E0"/>
    <w:rsid w:val="00E21889"/>
    <w:rsid w:val="00E21A33"/>
    <w:rsid w:val="00E21B37"/>
    <w:rsid w:val="00E21B50"/>
    <w:rsid w:val="00E21FD3"/>
    <w:rsid w:val="00E2202E"/>
    <w:rsid w:val="00E220D9"/>
    <w:rsid w:val="00E221DB"/>
    <w:rsid w:val="00E22522"/>
    <w:rsid w:val="00E22A74"/>
    <w:rsid w:val="00E22BFD"/>
    <w:rsid w:val="00E231B2"/>
    <w:rsid w:val="00E23269"/>
    <w:rsid w:val="00E233B4"/>
    <w:rsid w:val="00E2370B"/>
    <w:rsid w:val="00E2381E"/>
    <w:rsid w:val="00E23862"/>
    <w:rsid w:val="00E23C58"/>
    <w:rsid w:val="00E23F80"/>
    <w:rsid w:val="00E2435C"/>
    <w:rsid w:val="00E243B2"/>
    <w:rsid w:val="00E243FA"/>
    <w:rsid w:val="00E2443E"/>
    <w:rsid w:val="00E24503"/>
    <w:rsid w:val="00E24893"/>
    <w:rsid w:val="00E24DBE"/>
    <w:rsid w:val="00E25761"/>
    <w:rsid w:val="00E257B6"/>
    <w:rsid w:val="00E25C1B"/>
    <w:rsid w:val="00E260C1"/>
    <w:rsid w:val="00E26352"/>
    <w:rsid w:val="00E2659D"/>
    <w:rsid w:val="00E26646"/>
    <w:rsid w:val="00E26D43"/>
    <w:rsid w:val="00E270BD"/>
    <w:rsid w:val="00E27687"/>
    <w:rsid w:val="00E27D31"/>
    <w:rsid w:val="00E3000D"/>
    <w:rsid w:val="00E300B2"/>
    <w:rsid w:val="00E303D8"/>
    <w:rsid w:val="00E3086D"/>
    <w:rsid w:val="00E309B3"/>
    <w:rsid w:val="00E30C00"/>
    <w:rsid w:val="00E30DBD"/>
    <w:rsid w:val="00E314D5"/>
    <w:rsid w:val="00E315F9"/>
    <w:rsid w:val="00E31872"/>
    <w:rsid w:val="00E31CF5"/>
    <w:rsid w:val="00E31E3D"/>
    <w:rsid w:val="00E31E58"/>
    <w:rsid w:val="00E320B8"/>
    <w:rsid w:val="00E32371"/>
    <w:rsid w:val="00E32585"/>
    <w:rsid w:val="00E326D1"/>
    <w:rsid w:val="00E3276C"/>
    <w:rsid w:val="00E328FE"/>
    <w:rsid w:val="00E32AAC"/>
    <w:rsid w:val="00E32C81"/>
    <w:rsid w:val="00E32E61"/>
    <w:rsid w:val="00E334EA"/>
    <w:rsid w:val="00E335F1"/>
    <w:rsid w:val="00E33A4F"/>
    <w:rsid w:val="00E33B58"/>
    <w:rsid w:val="00E33D20"/>
    <w:rsid w:val="00E33FDC"/>
    <w:rsid w:val="00E34143"/>
    <w:rsid w:val="00E342E5"/>
    <w:rsid w:val="00E3462D"/>
    <w:rsid w:val="00E34723"/>
    <w:rsid w:val="00E3477B"/>
    <w:rsid w:val="00E34A29"/>
    <w:rsid w:val="00E34D7F"/>
    <w:rsid w:val="00E34E43"/>
    <w:rsid w:val="00E34EED"/>
    <w:rsid w:val="00E359AD"/>
    <w:rsid w:val="00E35B1B"/>
    <w:rsid w:val="00E35ED2"/>
    <w:rsid w:val="00E35F25"/>
    <w:rsid w:val="00E36007"/>
    <w:rsid w:val="00E36790"/>
    <w:rsid w:val="00E36910"/>
    <w:rsid w:val="00E36A72"/>
    <w:rsid w:val="00E36F1A"/>
    <w:rsid w:val="00E37183"/>
    <w:rsid w:val="00E37230"/>
    <w:rsid w:val="00E37A0D"/>
    <w:rsid w:val="00E37AFE"/>
    <w:rsid w:val="00E37B6B"/>
    <w:rsid w:val="00E37D8E"/>
    <w:rsid w:val="00E37DF2"/>
    <w:rsid w:val="00E37FB9"/>
    <w:rsid w:val="00E401BD"/>
    <w:rsid w:val="00E40529"/>
    <w:rsid w:val="00E405A1"/>
    <w:rsid w:val="00E406AF"/>
    <w:rsid w:val="00E40925"/>
    <w:rsid w:val="00E40A9F"/>
    <w:rsid w:val="00E40B61"/>
    <w:rsid w:val="00E4114F"/>
    <w:rsid w:val="00E41442"/>
    <w:rsid w:val="00E4154E"/>
    <w:rsid w:val="00E418F3"/>
    <w:rsid w:val="00E41AE6"/>
    <w:rsid w:val="00E41B7C"/>
    <w:rsid w:val="00E41C14"/>
    <w:rsid w:val="00E41E29"/>
    <w:rsid w:val="00E420E3"/>
    <w:rsid w:val="00E427C0"/>
    <w:rsid w:val="00E42AFD"/>
    <w:rsid w:val="00E42B25"/>
    <w:rsid w:val="00E42C12"/>
    <w:rsid w:val="00E42CDC"/>
    <w:rsid w:val="00E42FDC"/>
    <w:rsid w:val="00E43127"/>
    <w:rsid w:val="00E432F9"/>
    <w:rsid w:val="00E435CA"/>
    <w:rsid w:val="00E438A0"/>
    <w:rsid w:val="00E43CE5"/>
    <w:rsid w:val="00E43D09"/>
    <w:rsid w:val="00E44015"/>
    <w:rsid w:val="00E44016"/>
    <w:rsid w:val="00E4424D"/>
    <w:rsid w:val="00E44332"/>
    <w:rsid w:val="00E4489E"/>
    <w:rsid w:val="00E448C5"/>
    <w:rsid w:val="00E44ABB"/>
    <w:rsid w:val="00E44BF5"/>
    <w:rsid w:val="00E44C7F"/>
    <w:rsid w:val="00E45005"/>
    <w:rsid w:val="00E456E5"/>
    <w:rsid w:val="00E4596C"/>
    <w:rsid w:val="00E45D88"/>
    <w:rsid w:val="00E45DA7"/>
    <w:rsid w:val="00E45DC6"/>
    <w:rsid w:val="00E461EF"/>
    <w:rsid w:val="00E46648"/>
    <w:rsid w:val="00E46670"/>
    <w:rsid w:val="00E46A58"/>
    <w:rsid w:val="00E46A80"/>
    <w:rsid w:val="00E46D3D"/>
    <w:rsid w:val="00E46E7B"/>
    <w:rsid w:val="00E46E82"/>
    <w:rsid w:val="00E4705B"/>
    <w:rsid w:val="00E471B3"/>
    <w:rsid w:val="00E47288"/>
    <w:rsid w:val="00E47316"/>
    <w:rsid w:val="00E47460"/>
    <w:rsid w:val="00E47994"/>
    <w:rsid w:val="00E47B09"/>
    <w:rsid w:val="00E502E8"/>
    <w:rsid w:val="00E503CA"/>
    <w:rsid w:val="00E5042A"/>
    <w:rsid w:val="00E5068E"/>
    <w:rsid w:val="00E50977"/>
    <w:rsid w:val="00E509EE"/>
    <w:rsid w:val="00E50D35"/>
    <w:rsid w:val="00E50EFC"/>
    <w:rsid w:val="00E50FB3"/>
    <w:rsid w:val="00E51181"/>
    <w:rsid w:val="00E518EA"/>
    <w:rsid w:val="00E51E25"/>
    <w:rsid w:val="00E51FD5"/>
    <w:rsid w:val="00E5233E"/>
    <w:rsid w:val="00E52360"/>
    <w:rsid w:val="00E52617"/>
    <w:rsid w:val="00E52A0A"/>
    <w:rsid w:val="00E52A3A"/>
    <w:rsid w:val="00E52B4F"/>
    <w:rsid w:val="00E52C0F"/>
    <w:rsid w:val="00E5333B"/>
    <w:rsid w:val="00E534CA"/>
    <w:rsid w:val="00E537D9"/>
    <w:rsid w:val="00E53835"/>
    <w:rsid w:val="00E53991"/>
    <w:rsid w:val="00E53EDF"/>
    <w:rsid w:val="00E53F23"/>
    <w:rsid w:val="00E5410E"/>
    <w:rsid w:val="00E54153"/>
    <w:rsid w:val="00E5423D"/>
    <w:rsid w:val="00E54315"/>
    <w:rsid w:val="00E54696"/>
    <w:rsid w:val="00E54E45"/>
    <w:rsid w:val="00E551DD"/>
    <w:rsid w:val="00E554A5"/>
    <w:rsid w:val="00E556C1"/>
    <w:rsid w:val="00E55F56"/>
    <w:rsid w:val="00E56343"/>
    <w:rsid w:val="00E56482"/>
    <w:rsid w:val="00E56656"/>
    <w:rsid w:val="00E5679E"/>
    <w:rsid w:val="00E56962"/>
    <w:rsid w:val="00E56EA4"/>
    <w:rsid w:val="00E56EF1"/>
    <w:rsid w:val="00E57570"/>
    <w:rsid w:val="00E576C2"/>
    <w:rsid w:val="00E57A79"/>
    <w:rsid w:val="00E57BCE"/>
    <w:rsid w:val="00E60182"/>
    <w:rsid w:val="00E60196"/>
    <w:rsid w:val="00E60270"/>
    <w:rsid w:val="00E60470"/>
    <w:rsid w:val="00E60481"/>
    <w:rsid w:val="00E605A1"/>
    <w:rsid w:val="00E60799"/>
    <w:rsid w:val="00E608F8"/>
    <w:rsid w:val="00E6099F"/>
    <w:rsid w:val="00E60C4B"/>
    <w:rsid w:val="00E60E80"/>
    <w:rsid w:val="00E60FA9"/>
    <w:rsid w:val="00E6112C"/>
    <w:rsid w:val="00E611BE"/>
    <w:rsid w:val="00E617AD"/>
    <w:rsid w:val="00E6181A"/>
    <w:rsid w:val="00E61891"/>
    <w:rsid w:val="00E61978"/>
    <w:rsid w:val="00E619D3"/>
    <w:rsid w:val="00E61EE6"/>
    <w:rsid w:val="00E6200C"/>
    <w:rsid w:val="00E625DC"/>
    <w:rsid w:val="00E6262E"/>
    <w:rsid w:val="00E62925"/>
    <w:rsid w:val="00E62A79"/>
    <w:rsid w:val="00E62CAD"/>
    <w:rsid w:val="00E62F3B"/>
    <w:rsid w:val="00E6314B"/>
    <w:rsid w:val="00E6359D"/>
    <w:rsid w:val="00E636BA"/>
    <w:rsid w:val="00E64108"/>
    <w:rsid w:val="00E6435B"/>
    <w:rsid w:val="00E6435E"/>
    <w:rsid w:val="00E6478C"/>
    <w:rsid w:val="00E649B7"/>
    <w:rsid w:val="00E64AE9"/>
    <w:rsid w:val="00E650AF"/>
    <w:rsid w:val="00E650B4"/>
    <w:rsid w:val="00E650BC"/>
    <w:rsid w:val="00E6585F"/>
    <w:rsid w:val="00E6588F"/>
    <w:rsid w:val="00E65C1F"/>
    <w:rsid w:val="00E66087"/>
    <w:rsid w:val="00E66237"/>
    <w:rsid w:val="00E66450"/>
    <w:rsid w:val="00E6653F"/>
    <w:rsid w:val="00E66819"/>
    <w:rsid w:val="00E66BCE"/>
    <w:rsid w:val="00E66CF6"/>
    <w:rsid w:val="00E66FB6"/>
    <w:rsid w:val="00E671E6"/>
    <w:rsid w:val="00E6751C"/>
    <w:rsid w:val="00E67575"/>
    <w:rsid w:val="00E676CA"/>
    <w:rsid w:val="00E67785"/>
    <w:rsid w:val="00E67899"/>
    <w:rsid w:val="00E67EE2"/>
    <w:rsid w:val="00E70161"/>
    <w:rsid w:val="00E701A1"/>
    <w:rsid w:val="00E701A8"/>
    <w:rsid w:val="00E70398"/>
    <w:rsid w:val="00E70646"/>
    <w:rsid w:val="00E70A1A"/>
    <w:rsid w:val="00E70B02"/>
    <w:rsid w:val="00E70D33"/>
    <w:rsid w:val="00E70E24"/>
    <w:rsid w:val="00E70E7A"/>
    <w:rsid w:val="00E7132A"/>
    <w:rsid w:val="00E71A1C"/>
    <w:rsid w:val="00E71AF1"/>
    <w:rsid w:val="00E71BB5"/>
    <w:rsid w:val="00E71E64"/>
    <w:rsid w:val="00E71EF8"/>
    <w:rsid w:val="00E71F4D"/>
    <w:rsid w:val="00E72095"/>
    <w:rsid w:val="00E720A5"/>
    <w:rsid w:val="00E720B0"/>
    <w:rsid w:val="00E72126"/>
    <w:rsid w:val="00E7228E"/>
    <w:rsid w:val="00E7237F"/>
    <w:rsid w:val="00E7241E"/>
    <w:rsid w:val="00E724C5"/>
    <w:rsid w:val="00E72DB9"/>
    <w:rsid w:val="00E73247"/>
    <w:rsid w:val="00E7398A"/>
    <w:rsid w:val="00E739A8"/>
    <w:rsid w:val="00E73AF5"/>
    <w:rsid w:val="00E73B7F"/>
    <w:rsid w:val="00E73EAD"/>
    <w:rsid w:val="00E73F8E"/>
    <w:rsid w:val="00E7414A"/>
    <w:rsid w:val="00E748A3"/>
    <w:rsid w:val="00E749E3"/>
    <w:rsid w:val="00E74B6A"/>
    <w:rsid w:val="00E74C23"/>
    <w:rsid w:val="00E74C27"/>
    <w:rsid w:val="00E74F9D"/>
    <w:rsid w:val="00E75194"/>
    <w:rsid w:val="00E751C3"/>
    <w:rsid w:val="00E754CC"/>
    <w:rsid w:val="00E756F8"/>
    <w:rsid w:val="00E75748"/>
    <w:rsid w:val="00E7664C"/>
    <w:rsid w:val="00E76849"/>
    <w:rsid w:val="00E76864"/>
    <w:rsid w:val="00E76B9D"/>
    <w:rsid w:val="00E76E34"/>
    <w:rsid w:val="00E77424"/>
    <w:rsid w:val="00E777ED"/>
    <w:rsid w:val="00E77862"/>
    <w:rsid w:val="00E779BD"/>
    <w:rsid w:val="00E77C78"/>
    <w:rsid w:val="00E8004D"/>
    <w:rsid w:val="00E80393"/>
    <w:rsid w:val="00E8040B"/>
    <w:rsid w:val="00E8046D"/>
    <w:rsid w:val="00E804D9"/>
    <w:rsid w:val="00E80557"/>
    <w:rsid w:val="00E80655"/>
    <w:rsid w:val="00E806D4"/>
    <w:rsid w:val="00E8083D"/>
    <w:rsid w:val="00E80ABF"/>
    <w:rsid w:val="00E80C7E"/>
    <w:rsid w:val="00E81424"/>
    <w:rsid w:val="00E81944"/>
    <w:rsid w:val="00E81A6F"/>
    <w:rsid w:val="00E81B77"/>
    <w:rsid w:val="00E81CE6"/>
    <w:rsid w:val="00E81D37"/>
    <w:rsid w:val="00E81DF8"/>
    <w:rsid w:val="00E81E28"/>
    <w:rsid w:val="00E81E89"/>
    <w:rsid w:val="00E81F42"/>
    <w:rsid w:val="00E820B1"/>
    <w:rsid w:val="00E8285D"/>
    <w:rsid w:val="00E83344"/>
    <w:rsid w:val="00E833D2"/>
    <w:rsid w:val="00E835F5"/>
    <w:rsid w:val="00E8367B"/>
    <w:rsid w:val="00E837F8"/>
    <w:rsid w:val="00E838F9"/>
    <w:rsid w:val="00E8392E"/>
    <w:rsid w:val="00E839E5"/>
    <w:rsid w:val="00E83B1E"/>
    <w:rsid w:val="00E83B82"/>
    <w:rsid w:val="00E83DEC"/>
    <w:rsid w:val="00E8491E"/>
    <w:rsid w:val="00E84C58"/>
    <w:rsid w:val="00E84D7D"/>
    <w:rsid w:val="00E851C0"/>
    <w:rsid w:val="00E85463"/>
    <w:rsid w:val="00E85892"/>
    <w:rsid w:val="00E858C0"/>
    <w:rsid w:val="00E85C1D"/>
    <w:rsid w:val="00E85D6E"/>
    <w:rsid w:val="00E85D83"/>
    <w:rsid w:val="00E8604B"/>
    <w:rsid w:val="00E8604E"/>
    <w:rsid w:val="00E8630B"/>
    <w:rsid w:val="00E863EA"/>
    <w:rsid w:val="00E8670A"/>
    <w:rsid w:val="00E8684A"/>
    <w:rsid w:val="00E86B16"/>
    <w:rsid w:val="00E86C29"/>
    <w:rsid w:val="00E86C44"/>
    <w:rsid w:val="00E86F30"/>
    <w:rsid w:val="00E873E1"/>
    <w:rsid w:val="00E87465"/>
    <w:rsid w:val="00E874AE"/>
    <w:rsid w:val="00E87648"/>
    <w:rsid w:val="00E87923"/>
    <w:rsid w:val="00E87C51"/>
    <w:rsid w:val="00E87D1D"/>
    <w:rsid w:val="00E87EF9"/>
    <w:rsid w:val="00E90542"/>
    <w:rsid w:val="00E90B40"/>
    <w:rsid w:val="00E90BDA"/>
    <w:rsid w:val="00E910F0"/>
    <w:rsid w:val="00E9145E"/>
    <w:rsid w:val="00E9176E"/>
    <w:rsid w:val="00E9179E"/>
    <w:rsid w:val="00E91AB9"/>
    <w:rsid w:val="00E91D1A"/>
    <w:rsid w:val="00E91F3B"/>
    <w:rsid w:val="00E91F41"/>
    <w:rsid w:val="00E922AA"/>
    <w:rsid w:val="00E922E5"/>
    <w:rsid w:val="00E92427"/>
    <w:rsid w:val="00E925D4"/>
    <w:rsid w:val="00E9293E"/>
    <w:rsid w:val="00E92FA6"/>
    <w:rsid w:val="00E930E4"/>
    <w:rsid w:val="00E9317F"/>
    <w:rsid w:val="00E93986"/>
    <w:rsid w:val="00E93D4E"/>
    <w:rsid w:val="00E940A8"/>
    <w:rsid w:val="00E9476C"/>
    <w:rsid w:val="00E94B82"/>
    <w:rsid w:val="00E95211"/>
    <w:rsid w:val="00E958A3"/>
    <w:rsid w:val="00E96081"/>
    <w:rsid w:val="00E96126"/>
    <w:rsid w:val="00E9652F"/>
    <w:rsid w:val="00E96693"/>
    <w:rsid w:val="00E967B3"/>
    <w:rsid w:val="00E9682C"/>
    <w:rsid w:val="00E9693D"/>
    <w:rsid w:val="00E96976"/>
    <w:rsid w:val="00E96AB3"/>
    <w:rsid w:val="00E96C12"/>
    <w:rsid w:val="00E96C37"/>
    <w:rsid w:val="00E96DED"/>
    <w:rsid w:val="00E96F4B"/>
    <w:rsid w:val="00E9718F"/>
    <w:rsid w:val="00E971FB"/>
    <w:rsid w:val="00E972BD"/>
    <w:rsid w:val="00E97339"/>
    <w:rsid w:val="00E97740"/>
    <w:rsid w:val="00E97758"/>
    <w:rsid w:val="00E97968"/>
    <w:rsid w:val="00E97E1D"/>
    <w:rsid w:val="00EA0153"/>
    <w:rsid w:val="00EA0200"/>
    <w:rsid w:val="00EA03AC"/>
    <w:rsid w:val="00EA0CBD"/>
    <w:rsid w:val="00EA0E5C"/>
    <w:rsid w:val="00EA153B"/>
    <w:rsid w:val="00EA17D4"/>
    <w:rsid w:val="00EA1917"/>
    <w:rsid w:val="00EA1AFB"/>
    <w:rsid w:val="00EA1E41"/>
    <w:rsid w:val="00EA1EE3"/>
    <w:rsid w:val="00EA2291"/>
    <w:rsid w:val="00EA2459"/>
    <w:rsid w:val="00EA27B1"/>
    <w:rsid w:val="00EA28D1"/>
    <w:rsid w:val="00EA2B90"/>
    <w:rsid w:val="00EA2EDE"/>
    <w:rsid w:val="00EA363F"/>
    <w:rsid w:val="00EA3C00"/>
    <w:rsid w:val="00EA3CAD"/>
    <w:rsid w:val="00EA3DF0"/>
    <w:rsid w:val="00EA3E78"/>
    <w:rsid w:val="00EA4592"/>
    <w:rsid w:val="00EA47E5"/>
    <w:rsid w:val="00EA4B23"/>
    <w:rsid w:val="00EA4CB6"/>
    <w:rsid w:val="00EA5246"/>
    <w:rsid w:val="00EA526C"/>
    <w:rsid w:val="00EA5353"/>
    <w:rsid w:val="00EA54AC"/>
    <w:rsid w:val="00EA5556"/>
    <w:rsid w:val="00EA5683"/>
    <w:rsid w:val="00EA5B8B"/>
    <w:rsid w:val="00EA608E"/>
    <w:rsid w:val="00EA6363"/>
    <w:rsid w:val="00EA645D"/>
    <w:rsid w:val="00EA662C"/>
    <w:rsid w:val="00EA6FEC"/>
    <w:rsid w:val="00EA725B"/>
    <w:rsid w:val="00EA782D"/>
    <w:rsid w:val="00EA79FD"/>
    <w:rsid w:val="00EA7B0E"/>
    <w:rsid w:val="00EA7C33"/>
    <w:rsid w:val="00EA7D9F"/>
    <w:rsid w:val="00EB00BA"/>
    <w:rsid w:val="00EB0205"/>
    <w:rsid w:val="00EB0322"/>
    <w:rsid w:val="00EB059F"/>
    <w:rsid w:val="00EB0B0A"/>
    <w:rsid w:val="00EB0EF6"/>
    <w:rsid w:val="00EB1410"/>
    <w:rsid w:val="00EB158F"/>
    <w:rsid w:val="00EB174C"/>
    <w:rsid w:val="00EB1C5B"/>
    <w:rsid w:val="00EB1C68"/>
    <w:rsid w:val="00EB2229"/>
    <w:rsid w:val="00EB24D0"/>
    <w:rsid w:val="00EB27D7"/>
    <w:rsid w:val="00EB30B4"/>
    <w:rsid w:val="00EB31BF"/>
    <w:rsid w:val="00EB31ED"/>
    <w:rsid w:val="00EB3347"/>
    <w:rsid w:val="00EB34AD"/>
    <w:rsid w:val="00EB34BE"/>
    <w:rsid w:val="00EB355F"/>
    <w:rsid w:val="00EB364D"/>
    <w:rsid w:val="00EB388B"/>
    <w:rsid w:val="00EB3AF9"/>
    <w:rsid w:val="00EB3B9D"/>
    <w:rsid w:val="00EB3D0B"/>
    <w:rsid w:val="00EB3E66"/>
    <w:rsid w:val="00EB449D"/>
    <w:rsid w:val="00EB45AF"/>
    <w:rsid w:val="00EB46E4"/>
    <w:rsid w:val="00EB4775"/>
    <w:rsid w:val="00EB4AC6"/>
    <w:rsid w:val="00EB4C1B"/>
    <w:rsid w:val="00EB4D9A"/>
    <w:rsid w:val="00EB4E4A"/>
    <w:rsid w:val="00EB50D4"/>
    <w:rsid w:val="00EB53D8"/>
    <w:rsid w:val="00EB580B"/>
    <w:rsid w:val="00EB5B61"/>
    <w:rsid w:val="00EB5BDE"/>
    <w:rsid w:val="00EB5C1D"/>
    <w:rsid w:val="00EB613E"/>
    <w:rsid w:val="00EB620B"/>
    <w:rsid w:val="00EB62EB"/>
    <w:rsid w:val="00EB68AA"/>
    <w:rsid w:val="00EB6AB0"/>
    <w:rsid w:val="00EB7070"/>
    <w:rsid w:val="00EB71EB"/>
    <w:rsid w:val="00EB72DD"/>
    <w:rsid w:val="00EB76E8"/>
    <w:rsid w:val="00EB7837"/>
    <w:rsid w:val="00EB7A5A"/>
    <w:rsid w:val="00EB7A6C"/>
    <w:rsid w:val="00EB7BD3"/>
    <w:rsid w:val="00EB7EA3"/>
    <w:rsid w:val="00EB7F44"/>
    <w:rsid w:val="00EB7F9D"/>
    <w:rsid w:val="00EC0277"/>
    <w:rsid w:val="00EC02EF"/>
    <w:rsid w:val="00EC0827"/>
    <w:rsid w:val="00EC0B9A"/>
    <w:rsid w:val="00EC0C45"/>
    <w:rsid w:val="00EC0D5C"/>
    <w:rsid w:val="00EC0ED2"/>
    <w:rsid w:val="00EC15CE"/>
    <w:rsid w:val="00EC1B46"/>
    <w:rsid w:val="00EC1D46"/>
    <w:rsid w:val="00EC20A1"/>
    <w:rsid w:val="00EC2292"/>
    <w:rsid w:val="00EC2585"/>
    <w:rsid w:val="00EC285B"/>
    <w:rsid w:val="00EC2A0D"/>
    <w:rsid w:val="00EC3799"/>
    <w:rsid w:val="00EC3858"/>
    <w:rsid w:val="00EC390D"/>
    <w:rsid w:val="00EC3B8E"/>
    <w:rsid w:val="00EC3E4B"/>
    <w:rsid w:val="00EC43B8"/>
    <w:rsid w:val="00EC43C9"/>
    <w:rsid w:val="00EC448E"/>
    <w:rsid w:val="00EC452A"/>
    <w:rsid w:val="00EC470F"/>
    <w:rsid w:val="00EC4C63"/>
    <w:rsid w:val="00EC4CCC"/>
    <w:rsid w:val="00EC4F04"/>
    <w:rsid w:val="00EC50BA"/>
    <w:rsid w:val="00EC51DA"/>
    <w:rsid w:val="00EC520F"/>
    <w:rsid w:val="00EC56EC"/>
    <w:rsid w:val="00EC5BF9"/>
    <w:rsid w:val="00EC5CC4"/>
    <w:rsid w:val="00EC5D41"/>
    <w:rsid w:val="00EC5F16"/>
    <w:rsid w:val="00EC62F6"/>
    <w:rsid w:val="00EC644B"/>
    <w:rsid w:val="00EC650C"/>
    <w:rsid w:val="00EC66C0"/>
    <w:rsid w:val="00EC6B42"/>
    <w:rsid w:val="00EC6BAB"/>
    <w:rsid w:val="00EC6FED"/>
    <w:rsid w:val="00EC7035"/>
    <w:rsid w:val="00EC7172"/>
    <w:rsid w:val="00EC726E"/>
    <w:rsid w:val="00EC74BE"/>
    <w:rsid w:val="00EC77C1"/>
    <w:rsid w:val="00EC7986"/>
    <w:rsid w:val="00EC7B8E"/>
    <w:rsid w:val="00EC7D1B"/>
    <w:rsid w:val="00EC7DCC"/>
    <w:rsid w:val="00ED00C6"/>
    <w:rsid w:val="00ED033B"/>
    <w:rsid w:val="00ED0614"/>
    <w:rsid w:val="00ED090F"/>
    <w:rsid w:val="00ED0B1B"/>
    <w:rsid w:val="00ED0BD5"/>
    <w:rsid w:val="00ED0F7F"/>
    <w:rsid w:val="00ED0F82"/>
    <w:rsid w:val="00ED11F2"/>
    <w:rsid w:val="00ED13E9"/>
    <w:rsid w:val="00ED140C"/>
    <w:rsid w:val="00ED1419"/>
    <w:rsid w:val="00ED1745"/>
    <w:rsid w:val="00ED18A2"/>
    <w:rsid w:val="00ED1D0E"/>
    <w:rsid w:val="00ED1F53"/>
    <w:rsid w:val="00ED218D"/>
    <w:rsid w:val="00ED21F1"/>
    <w:rsid w:val="00ED23C4"/>
    <w:rsid w:val="00ED28ED"/>
    <w:rsid w:val="00ED2FC9"/>
    <w:rsid w:val="00ED3B1B"/>
    <w:rsid w:val="00ED3C69"/>
    <w:rsid w:val="00ED3CDE"/>
    <w:rsid w:val="00ED4160"/>
    <w:rsid w:val="00ED4272"/>
    <w:rsid w:val="00ED42DF"/>
    <w:rsid w:val="00ED445D"/>
    <w:rsid w:val="00ED4513"/>
    <w:rsid w:val="00ED4875"/>
    <w:rsid w:val="00ED49BE"/>
    <w:rsid w:val="00ED49C6"/>
    <w:rsid w:val="00ED4A31"/>
    <w:rsid w:val="00ED4B7E"/>
    <w:rsid w:val="00ED4CD0"/>
    <w:rsid w:val="00ED4FF9"/>
    <w:rsid w:val="00ED500C"/>
    <w:rsid w:val="00ED5311"/>
    <w:rsid w:val="00ED5612"/>
    <w:rsid w:val="00ED573E"/>
    <w:rsid w:val="00ED58E6"/>
    <w:rsid w:val="00ED5BC2"/>
    <w:rsid w:val="00ED6272"/>
    <w:rsid w:val="00ED63F8"/>
    <w:rsid w:val="00ED6BD1"/>
    <w:rsid w:val="00ED6DED"/>
    <w:rsid w:val="00ED7574"/>
    <w:rsid w:val="00ED75A2"/>
    <w:rsid w:val="00ED79DA"/>
    <w:rsid w:val="00ED7A1E"/>
    <w:rsid w:val="00ED7D91"/>
    <w:rsid w:val="00ED7FD3"/>
    <w:rsid w:val="00EE079B"/>
    <w:rsid w:val="00EE0A20"/>
    <w:rsid w:val="00EE0B5A"/>
    <w:rsid w:val="00EE0C13"/>
    <w:rsid w:val="00EE0E1F"/>
    <w:rsid w:val="00EE0F17"/>
    <w:rsid w:val="00EE12D5"/>
    <w:rsid w:val="00EE13BE"/>
    <w:rsid w:val="00EE13C8"/>
    <w:rsid w:val="00EE1C6D"/>
    <w:rsid w:val="00EE1ED3"/>
    <w:rsid w:val="00EE2082"/>
    <w:rsid w:val="00EE222A"/>
    <w:rsid w:val="00EE2391"/>
    <w:rsid w:val="00EE2543"/>
    <w:rsid w:val="00EE2C91"/>
    <w:rsid w:val="00EE2EF8"/>
    <w:rsid w:val="00EE37C9"/>
    <w:rsid w:val="00EE3A26"/>
    <w:rsid w:val="00EE3BD1"/>
    <w:rsid w:val="00EE3E3E"/>
    <w:rsid w:val="00EE3FEB"/>
    <w:rsid w:val="00EE42BF"/>
    <w:rsid w:val="00EE456A"/>
    <w:rsid w:val="00EE4CDC"/>
    <w:rsid w:val="00EE4E0B"/>
    <w:rsid w:val="00EE4EB4"/>
    <w:rsid w:val="00EE503F"/>
    <w:rsid w:val="00EE504B"/>
    <w:rsid w:val="00EE5246"/>
    <w:rsid w:val="00EE52BC"/>
    <w:rsid w:val="00EE53B5"/>
    <w:rsid w:val="00EE598F"/>
    <w:rsid w:val="00EE5B8D"/>
    <w:rsid w:val="00EE5B99"/>
    <w:rsid w:val="00EE622C"/>
    <w:rsid w:val="00EE624A"/>
    <w:rsid w:val="00EE64B8"/>
    <w:rsid w:val="00EE650F"/>
    <w:rsid w:val="00EE6934"/>
    <w:rsid w:val="00EE6A66"/>
    <w:rsid w:val="00EE6ACC"/>
    <w:rsid w:val="00EE6D0C"/>
    <w:rsid w:val="00EE6D48"/>
    <w:rsid w:val="00EE6E4C"/>
    <w:rsid w:val="00EE7265"/>
    <w:rsid w:val="00EE77C9"/>
    <w:rsid w:val="00EE77D2"/>
    <w:rsid w:val="00EE78C9"/>
    <w:rsid w:val="00EE7A0D"/>
    <w:rsid w:val="00EE7D04"/>
    <w:rsid w:val="00EE7E78"/>
    <w:rsid w:val="00EF032B"/>
    <w:rsid w:val="00EF03C3"/>
    <w:rsid w:val="00EF0429"/>
    <w:rsid w:val="00EF0432"/>
    <w:rsid w:val="00EF0876"/>
    <w:rsid w:val="00EF09EA"/>
    <w:rsid w:val="00EF0B25"/>
    <w:rsid w:val="00EF117A"/>
    <w:rsid w:val="00EF11DC"/>
    <w:rsid w:val="00EF13DB"/>
    <w:rsid w:val="00EF14D7"/>
    <w:rsid w:val="00EF176C"/>
    <w:rsid w:val="00EF18AE"/>
    <w:rsid w:val="00EF18E5"/>
    <w:rsid w:val="00EF1DB9"/>
    <w:rsid w:val="00EF1E53"/>
    <w:rsid w:val="00EF1E97"/>
    <w:rsid w:val="00EF2397"/>
    <w:rsid w:val="00EF2458"/>
    <w:rsid w:val="00EF26A8"/>
    <w:rsid w:val="00EF2904"/>
    <w:rsid w:val="00EF2D36"/>
    <w:rsid w:val="00EF2EFE"/>
    <w:rsid w:val="00EF2F63"/>
    <w:rsid w:val="00EF31A5"/>
    <w:rsid w:val="00EF3566"/>
    <w:rsid w:val="00EF36A5"/>
    <w:rsid w:val="00EF37F1"/>
    <w:rsid w:val="00EF38AB"/>
    <w:rsid w:val="00EF38F9"/>
    <w:rsid w:val="00EF3C1C"/>
    <w:rsid w:val="00EF3DEB"/>
    <w:rsid w:val="00EF3F77"/>
    <w:rsid w:val="00EF427F"/>
    <w:rsid w:val="00EF44A7"/>
    <w:rsid w:val="00EF4C05"/>
    <w:rsid w:val="00EF4CB9"/>
    <w:rsid w:val="00EF4DA0"/>
    <w:rsid w:val="00EF4ECD"/>
    <w:rsid w:val="00EF4EF9"/>
    <w:rsid w:val="00EF4F6D"/>
    <w:rsid w:val="00EF52BB"/>
    <w:rsid w:val="00EF53A6"/>
    <w:rsid w:val="00EF5481"/>
    <w:rsid w:val="00EF56A1"/>
    <w:rsid w:val="00EF5A5D"/>
    <w:rsid w:val="00EF5C03"/>
    <w:rsid w:val="00EF5D3C"/>
    <w:rsid w:val="00EF5EB5"/>
    <w:rsid w:val="00EF5F43"/>
    <w:rsid w:val="00EF635A"/>
    <w:rsid w:val="00EF64A6"/>
    <w:rsid w:val="00EF6544"/>
    <w:rsid w:val="00EF6598"/>
    <w:rsid w:val="00EF6F95"/>
    <w:rsid w:val="00EF711F"/>
    <w:rsid w:val="00EF7380"/>
    <w:rsid w:val="00EF7443"/>
    <w:rsid w:val="00EF74E8"/>
    <w:rsid w:val="00EF7768"/>
    <w:rsid w:val="00EF77A5"/>
    <w:rsid w:val="00EF79B1"/>
    <w:rsid w:val="00EF7D7E"/>
    <w:rsid w:val="00EF7F02"/>
    <w:rsid w:val="00EF7F5C"/>
    <w:rsid w:val="00F000C6"/>
    <w:rsid w:val="00F000FA"/>
    <w:rsid w:val="00F0023C"/>
    <w:rsid w:val="00F006DB"/>
    <w:rsid w:val="00F00757"/>
    <w:rsid w:val="00F0092E"/>
    <w:rsid w:val="00F00B99"/>
    <w:rsid w:val="00F00BDD"/>
    <w:rsid w:val="00F00DB9"/>
    <w:rsid w:val="00F016AD"/>
    <w:rsid w:val="00F0231B"/>
    <w:rsid w:val="00F02448"/>
    <w:rsid w:val="00F024C2"/>
    <w:rsid w:val="00F025BF"/>
    <w:rsid w:val="00F0285C"/>
    <w:rsid w:val="00F02B7A"/>
    <w:rsid w:val="00F02D3F"/>
    <w:rsid w:val="00F02D8E"/>
    <w:rsid w:val="00F02DFB"/>
    <w:rsid w:val="00F0343D"/>
    <w:rsid w:val="00F034D6"/>
    <w:rsid w:val="00F034F8"/>
    <w:rsid w:val="00F0356B"/>
    <w:rsid w:val="00F036E8"/>
    <w:rsid w:val="00F038AF"/>
    <w:rsid w:val="00F038EA"/>
    <w:rsid w:val="00F03A59"/>
    <w:rsid w:val="00F03BD7"/>
    <w:rsid w:val="00F03E2C"/>
    <w:rsid w:val="00F0423D"/>
    <w:rsid w:val="00F044A5"/>
    <w:rsid w:val="00F0454D"/>
    <w:rsid w:val="00F04683"/>
    <w:rsid w:val="00F04827"/>
    <w:rsid w:val="00F048C9"/>
    <w:rsid w:val="00F04DDE"/>
    <w:rsid w:val="00F057E2"/>
    <w:rsid w:val="00F05F3E"/>
    <w:rsid w:val="00F0600D"/>
    <w:rsid w:val="00F06048"/>
    <w:rsid w:val="00F063E5"/>
    <w:rsid w:val="00F065BC"/>
    <w:rsid w:val="00F0669C"/>
    <w:rsid w:val="00F06A7D"/>
    <w:rsid w:val="00F06ADC"/>
    <w:rsid w:val="00F06AE2"/>
    <w:rsid w:val="00F06D6C"/>
    <w:rsid w:val="00F06FAF"/>
    <w:rsid w:val="00F070EC"/>
    <w:rsid w:val="00F07173"/>
    <w:rsid w:val="00F071C8"/>
    <w:rsid w:val="00F072F5"/>
    <w:rsid w:val="00F0733D"/>
    <w:rsid w:val="00F0734C"/>
    <w:rsid w:val="00F07474"/>
    <w:rsid w:val="00F077A8"/>
    <w:rsid w:val="00F07873"/>
    <w:rsid w:val="00F078D5"/>
    <w:rsid w:val="00F07D21"/>
    <w:rsid w:val="00F07EB5"/>
    <w:rsid w:val="00F07F60"/>
    <w:rsid w:val="00F10252"/>
    <w:rsid w:val="00F10432"/>
    <w:rsid w:val="00F104CC"/>
    <w:rsid w:val="00F10532"/>
    <w:rsid w:val="00F1068E"/>
    <w:rsid w:val="00F1078A"/>
    <w:rsid w:val="00F10827"/>
    <w:rsid w:val="00F10B7D"/>
    <w:rsid w:val="00F10C05"/>
    <w:rsid w:val="00F10D79"/>
    <w:rsid w:val="00F10E8A"/>
    <w:rsid w:val="00F114D8"/>
    <w:rsid w:val="00F11777"/>
    <w:rsid w:val="00F1178F"/>
    <w:rsid w:val="00F11A83"/>
    <w:rsid w:val="00F11C1E"/>
    <w:rsid w:val="00F11D8D"/>
    <w:rsid w:val="00F11EE3"/>
    <w:rsid w:val="00F11F12"/>
    <w:rsid w:val="00F1201E"/>
    <w:rsid w:val="00F12069"/>
    <w:rsid w:val="00F12563"/>
    <w:rsid w:val="00F12664"/>
    <w:rsid w:val="00F127E7"/>
    <w:rsid w:val="00F1295E"/>
    <w:rsid w:val="00F12EDE"/>
    <w:rsid w:val="00F12F68"/>
    <w:rsid w:val="00F1328E"/>
    <w:rsid w:val="00F1328F"/>
    <w:rsid w:val="00F13472"/>
    <w:rsid w:val="00F13517"/>
    <w:rsid w:val="00F135C6"/>
    <w:rsid w:val="00F13BCE"/>
    <w:rsid w:val="00F13C9B"/>
    <w:rsid w:val="00F13CEA"/>
    <w:rsid w:val="00F13E17"/>
    <w:rsid w:val="00F13E72"/>
    <w:rsid w:val="00F13EC9"/>
    <w:rsid w:val="00F13F9C"/>
    <w:rsid w:val="00F13FB9"/>
    <w:rsid w:val="00F142AE"/>
    <w:rsid w:val="00F1473A"/>
    <w:rsid w:val="00F147CA"/>
    <w:rsid w:val="00F14982"/>
    <w:rsid w:val="00F14BE1"/>
    <w:rsid w:val="00F14CE3"/>
    <w:rsid w:val="00F14D67"/>
    <w:rsid w:val="00F14E4F"/>
    <w:rsid w:val="00F1525E"/>
    <w:rsid w:val="00F153F3"/>
    <w:rsid w:val="00F15580"/>
    <w:rsid w:val="00F15677"/>
    <w:rsid w:val="00F157C1"/>
    <w:rsid w:val="00F1599A"/>
    <w:rsid w:val="00F15AE8"/>
    <w:rsid w:val="00F15EA1"/>
    <w:rsid w:val="00F15F38"/>
    <w:rsid w:val="00F15F5C"/>
    <w:rsid w:val="00F162D7"/>
    <w:rsid w:val="00F1643D"/>
    <w:rsid w:val="00F16980"/>
    <w:rsid w:val="00F16988"/>
    <w:rsid w:val="00F16B95"/>
    <w:rsid w:val="00F16C07"/>
    <w:rsid w:val="00F16E3D"/>
    <w:rsid w:val="00F16F14"/>
    <w:rsid w:val="00F17127"/>
    <w:rsid w:val="00F17231"/>
    <w:rsid w:val="00F173B4"/>
    <w:rsid w:val="00F1752F"/>
    <w:rsid w:val="00F175BD"/>
    <w:rsid w:val="00F17DB6"/>
    <w:rsid w:val="00F17F66"/>
    <w:rsid w:val="00F200F4"/>
    <w:rsid w:val="00F201BB"/>
    <w:rsid w:val="00F203AB"/>
    <w:rsid w:val="00F2066F"/>
    <w:rsid w:val="00F20738"/>
    <w:rsid w:val="00F20778"/>
    <w:rsid w:val="00F208BA"/>
    <w:rsid w:val="00F20A34"/>
    <w:rsid w:val="00F20B84"/>
    <w:rsid w:val="00F20C9E"/>
    <w:rsid w:val="00F211DE"/>
    <w:rsid w:val="00F21213"/>
    <w:rsid w:val="00F213EE"/>
    <w:rsid w:val="00F2185A"/>
    <w:rsid w:val="00F218AB"/>
    <w:rsid w:val="00F21B45"/>
    <w:rsid w:val="00F21F9A"/>
    <w:rsid w:val="00F21FD6"/>
    <w:rsid w:val="00F2236B"/>
    <w:rsid w:val="00F22499"/>
    <w:rsid w:val="00F2254C"/>
    <w:rsid w:val="00F22796"/>
    <w:rsid w:val="00F22ADF"/>
    <w:rsid w:val="00F22BC3"/>
    <w:rsid w:val="00F22C89"/>
    <w:rsid w:val="00F22E8D"/>
    <w:rsid w:val="00F23353"/>
    <w:rsid w:val="00F23638"/>
    <w:rsid w:val="00F236B5"/>
    <w:rsid w:val="00F23981"/>
    <w:rsid w:val="00F23A96"/>
    <w:rsid w:val="00F23A9A"/>
    <w:rsid w:val="00F23BA8"/>
    <w:rsid w:val="00F23CA5"/>
    <w:rsid w:val="00F23EF6"/>
    <w:rsid w:val="00F23FC8"/>
    <w:rsid w:val="00F24622"/>
    <w:rsid w:val="00F24EBE"/>
    <w:rsid w:val="00F25229"/>
    <w:rsid w:val="00F25450"/>
    <w:rsid w:val="00F25467"/>
    <w:rsid w:val="00F256A9"/>
    <w:rsid w:val="00F25B11"/>
    <w:rsid w:val="00F25CE3"/>
    <w:rsid w:val="00F25D81"/>
    <w:rsid w:val="00F25E21"/>
    <w:rsid w:val="00F25E2D"/>
    <w:rsid w:val="00F25EC2"/>
    <w:rsid w:val="00F26079"/>
    <w:rsid w:val="00F2608A"/>
    <w:rsid w:val="00F260B1"/>
    <w:rsid w:val="00F261DD"/>
    <w:rsid w:val="00F265A2"/>
    <w:rsid w:val="00F265A8"/>
    <w:rsid w:val="00F2669B"/>
    <w:rsid w:val="00F26721"/>
    <w:rsid w:val="00F26E6D"/>
    <w:rsid w:val="00F26EC4"/>
    <w:rsid w:val="00F26F1F"/>
    <w:rsid w:val="00F270BC"/>
    <w:rsid w:val="00F272A7"/>
    <w:rsid w:val="00F27351"/>
    <w:rsid w:val="00F27A57"/>
    <w:rsid w:val="00F27DD5"/>
    <w:rsid w:val="00F27EAE"/>
    <w:rsid w:val="00F27EFC"/>
    <w:rsid w:val="00F27FA9"/>
    <w:rsid w:val="00F3049D"/>
    <w:rsid w:val="00F307BE"/>
    <w:rsid w:val="00F3086A"/>
    <w:rsid w:val="00F30991"/>
    <w:rsid w:val="00F30B99"/>
    <w:rsid w:val="00F30C6B"/>
    <w:rsid w:val="00F30CC0"/>
    <w:rsid w:val="00F312D7"/>
    <w:rsid w:val="00F314E2"/>
    <w:rsid w:val="00F315BA"/>
    <w:rsid w:val="00F3161C"/>
    <w:rsid w:val="00F319E5"/>
    <w:rsid w:val="00F31AF1"/>
    <w:rsid w:val="00F31B92"/>
    <w:rsid w:val="00F31C85"/>
    <w:rsid w:val="00F31D74"/>
    <w:rsid w:val="00F3222A"/>
    <w:rsid w:val="00F3254D"/>
    <w:rsid w:val="00F3267C"/>
    <w:rsid w:val="00F3270D"/>
    <w:rsid w:val="00F327D0"/>
    <w:rsid w:val="00F32843"/>
    <w:rsid w:val="00F32B28"/>
    <w:rsid w:val="00F32F0B"/>
    <w:rsid w:val="00F33059"/>
    <w:rsid w:val="00F331F7"/>
    <w:rsid w:val="00F3337B"/>
    <w:rsid w:val="00F33457"/>
    <w:rsid w:val="00F3345A"/>
    <w:rsid w:val="00F334A9"/>
    <w:rsid w:val="00F334C0"/>
    <w:rsid w:val="00F33AA0"/>
    <w:rsid w:val="00F33D66"/>
    <w:rsid w:val="00F34003"/>
    <w:rsid w:val="00F34260"/>
    <w:rsid w:val="00F345E6"/>
    <w:rsid w:val="00F3465B"/>
    <w:rsid w:val="00F348CE"/>
    <w:rsid w:val="00F34BEE"/>
    <w:rsid w:val="00F34C08"/>
    <w:rsid w:val="00F34EEF"/>
    <w:rsid w:val="00F34F32"/>
    <w:rsid w:val="00F353DC"/>
    <w:rsid w:val="00F355D2"/>
    <w:rsid w:val="00F35883"/>
    <w:rsid w:val="00F35B8E"/>
    <w:rsid w:val="00F35CC1"/>
    <w:rsid w:val="00F35E46"/>
    <w:rsid w:val="00F36009"/>
    <w:rsid w:val="00F3609A"/>
    <w:rsid w:val="00F366FF"/>
    <w:rsid w:val="00F3692D"/>
    <w:rsid w:val="00F36B93"/>
    <w:rsid w:val="00F36D0A"/>
    <w:rsid w:val="00F36DDA"/>
    <w:rsid w:val="00F370D3"/>
    <w:rsid w:val="00F371E5"/>
    <w:rsid w:val="00F37577"/>
    <w:rsid w:val="00F376A9"/>
    <w:rsid w:val="00F37A24"/>
    <w:rsid w:val="00F37AAA"/>
    <w:rsid w:val="00F37DAF"/>
    <w:rsid w:val="00F4004E"/>
    <w:rsid w:val="00F4018F"/>
    <w:rsid w:val="00F401A5"/>
    <w:rsid w:val="00F403E3"/>
    <w:rsid w:val="00F4058F"/>
    <w:rsid w:val="00F4093D"/>
    <w:rsid w:val="00F40B11"/>
    <w:rsid w:val="00F40E8F"/>
    <w:rsid w:val="00F4103E"/>
    <w:rsid w:val="00F410C9"/>
    <w:rsid w:val="00F410E0"/>
    <w:rsid w:val="00F413AC"/>
    <w:rsid w:val="00F413E2"/>
    <w:rsid w:val="00F41933"/>
    <w:rsid w:val="00F419C5"/>
    <w:rsid w:val="00F41E80"/>
    <w:rsid w:val="00F41E88"/>
    <w:rsid w:val="00F42344"/>
    <w:rsid w:val="00F42620"/>
    <w:rsid w:val="00F4279A"/>
    <w:rsid w:val="00F429C3"/>
    <w:rsid w:val="00F429EF"/>
    <w:rsid w:val="00F42A34"/>
    <w:rsid w:val="00F42A65"/>
    <w:rsid w:val="00F42D61"/>
    <w:rsid w:val="00F42F7F"/>
    <w:rsid w:val="00F4343B"/>
    <w:rsid w:val="00F43628"/>
    <w:rsid w:val="00F4369C"/>
    <w:rsid w:val="00F436AB"/>
    <w:rsid w:val="00F43774"/>
    <w:rsid w:val="00F43AC7"/>
    <w:rsid w:val="00F43EAE"/>
    <w:rsid w:val="00F44167"/>
    <w:rsid w:val="00F442DD"/>
    <w:rsid w:val="00F449AE"/>
    <w:rsid w:val="00F44A52"/>
    <w:rsid w:val="00F44E35"/>
    <w:rsid w:val="00F44FA9"/>
    <w:rsid w:val="00F4506A"/>
    <w:rsid w:val="00F45541"/>
    <w:rsid w:val="00F45686"/>
    <w:rsid w:val="00F45693"/>
    <w:rsid w:val="00F458E6"/>
    <w:rsid w:val="00F465D7"/>
    <w:rsid w:val="00F469E2"/>
    <w:rsid w:val="00F471E6"/>
    <w:rsid w:val="00F47382"/>
    <w:rsid w:val="00F4747D"/>
    <w:rsid w:val="00F474E5"/>
    <w:rsid w:val="00F476D2"/>
    <w:rsid w:val="00F47882"/>
    <w:rsid w:val="00F47C91"/>
    <w:rsid w:val="00F47C95"/>
    <w:rsid w:val="00F50123"/>
    <w:rsid w:val="00F502AD"/>
    <w:rsid w:val="00F5063C"/>
    <w:rsid w:val="00F5068E"/>
    <w:rsid w:val="00F507B7"/>
    <w:rsid w:val="00F508F7"/>
    <w:rsid w:val="00F50B7B"/>
    <w:rsid w:val="00F50DD7"/>
    <w:rsid w:val="00F5118C"/>
    <w:rsid w:val="00F51546"/>
    <w:rsid w:val="00F515CE"/>
    <w:rsid w:val="00F516A4"/>
    <w:rsid w:val="00F51A17"/>
    <w:rsid w:val="00F51BC3"/>
    <w:rsid w:val="00F51FCC"/>
    <w:rsid w:val="00F523F1"/>
    <w:rsid w:val="00F524E4"/>
    <w:rsid w:val="00F524FE"/>
    <w:rsid w:val="00F525C4"/>
    <w:rsid w:val="00F528C8"/>
    <w:rsid w:val="00F529E2"/>
    <w:rsid w:val="00F52A14"/>
    <w:rsid w:val="00F52B59"/>
    <w:rsid w:val="00F52CC8"/>
    <w:rsid w:val="00F53BE1"/>
    <w:rsid w:val="00F53DEA"/>
    <w:rsid w:val="00F5411D"/>
    <w:rsid w:val="00F5417A"/>
    <w:rsid w:val="00F54185"/>
    <w:rsid w:val="00F5434D"/>
    <w:rsid w:val="00F54381"/>
    <w:rsid w:val="00F543EB"/>
    <w:rsid w:val="00F5455F"/>
    <w:rsid w:val="00F5482D"/>
    <w:rsid w:val="00F54AA3"/>
    <w:rsid w:val="00F54AD3"/>
    <w:rsid w:val="00F54EBC"/>
    <w:rsid w:val="00F54F9E"/>
    <w:rsid w:val="00F551CD"/>
    <w:rsid w:val="00F55688"/>
    <w:rsid w:val="00F55714"/>
    <w:rsid w:val="00F557EE"/>
    <w:rsid w:val="00F55C59"/>
    <w:rsid w:val="00F55D53"/>
    <w:rsid w:val="00F565B5"/>
    <w:rsid w:val="00F565E4"/>
    <w:rsid w:val="00F569E5"/>
    <w:rsid w:val="00F56B08"/>
    <w:rsid w:val="00F56BF4"/>
    <w:rsid w:val="00F56C74"/>
    <w:rsid w:val="00F56E51"/>
    <w:rsid w:val="00F56F67"/>
    <w:rsid w:val="00F5712B"/>
    <w:rsid w:val="00F5725B"/>
    <w:rsid w:val="00F57263"/>
    <w:rsid w:val="00F57288"/>
    <w:rsid w:val="00F572A4"/>
    <w:rsid w:val="00F5739A"/>
    <w:rsid w:val="00F5755D"/>
    <w:rsid w:val="00F57C2F"/>
    <w:rsid w:val="00F57CC0"/>
    <w:rsid w:val="00F57DE9"/>
    <w:rsid w:val="00F57F97"/>
    <w:rsid w:val="00F60992"/>
    <w:rsid w:val="00F60ABC"/>
    <w:rsid w:val="00F60B0B"/>
    <w:rsid w:val="00F60FAD"/>
    <w:rsid w:val="00F61021"/>
    <w:rsid w:val="00F6114D"/>
    <w:rsid w:val="00F612D7"/>
    <w:rsid w:val="00F617CC"/>
    <w:rsid w:val="00F61AAC"/>
    <w:rsid w:val="00F61D9A"/>
    <w:rsid w:val="00F6211D"/>
    <w:rsid w:val="00F62649"/>
    <w:rsid w:val="00F62BB0"/>
    <w:rsid w:val="00F62D31"/>
    <w:rsid w:val="00F62FEB"/>
    <w:rsid w:val="00F63115"/>
    <w:rsid w:val="00F63116"/>
    <w:rsid w:val="00F63184"/>
    <w:rsid w:val="00F631E5"/>
    <w:rsid w:val="00F63559"/>
    <w:rsid w:val="00F63728"/>
    <w:rsid w:val="00F63A54"/>
    <w:rsid w:val="00F63BA8"/>
    <w:rsid w:val="00F63C25"/>
    <w:rsid w:val="00F63E78"/>
    <w:rsid w:val="00F64161"/>
    <w:rsid w:val="00F6441F"/>
    <w:rsid w:val="00F64482"/>
    <w:rsid w:val="00F64614"/>
    <w:rsid w:val="00F6481E"/>
    <w:rsid w:val="00F64DAB"/>
    <w:rsid w:val="00F64FFF"/>
    <w:rsid w:val="00F652B6"/>
    <w:rsid w:val="00F6542E"/>
    <w:rsid w:val="00F655F7"/>
    <w:rsid w:val="00F657CD"/>
    <w:rsid w:val="00F6585A"/>
    <w:rsid w:val="00F659FB"/>
    <w:rsid w:val="00F65A3B"/>
    <w:rsid w:val="00F65BB6"/>
    <w:rsid w:val="00F65E19"/>
    <w:rsid w:val="00F661F2"/>
    <w:rsid w:val="00F66231"/>
    <w:rsid w:val="00F663E6"/>
    <w:rsid w:val="00F665C1"/>
    <w:rsid w:val="00F666BD"/>
    <w:rsid w:val="00F66AC5"/>
    <w:rsid w:val="00F66B68"/>
    <w:rsid w:val="00F66BCC"/>
    <w:rsid w:val="00F6750C"/>
    <w:rsid w:val="00F675FE"/>
    <w:rsid w:val="00F678A0"/>
    <w:rsid w:val="00F67AF7"/>
    <w:rsid w:val="00F67B22"/>
    <w:rsid w:val="00F67E54"/>
    <w:rsid w:val="00F70266"/>
    <w:rsid w:val="00F70495"/>
    <w:rsid w:val="00F70599"/>
    <w:rsid w:val="00F7059C"/>
    <w:rsid w:val="00F70699"/>
    <w:rsid w:val="00F708BD"/>
    <w:rsid w:val="00F708FA"/>
    <w:rsid w:val="00F70E10"/>
    <w:rsid w:val="00F70ED2"/>
    <w:rsid w:val="00F7114B"/>
    <w:rsid w:val="00F711A4"/>
    <w:rsid w:val="00F7121A"/>
    <w:rsid w:val="00F7149D"/>
    <w:rsid w:val="00F716E1"/>
    <w:rsid w:val="00F718B4"/>
    <w:rsid w:val="00F71B97"/>
    <w:rsid w:val="00F724CC"/>
    <w:rsid w:val="00F7267A"/>
    <w:rsid w:val="00F726AF"/>
    <w:rsid w:val="00F727DC"/>
    <w:rsid w:val="00F728D3"/>
    <w:rsid w:val="00F72AB9"/>
    <w:rsid w:val="00F72C27"/>
    <w:rsid w:val="00F72C7F"/>
    <w:rsid w:val="00F72DA6"/>
    <w:rsid w:val="00F72DAB"/>
    <w:rsid w:val="00F731D8"/>
    <w:rsid w:val="00F7326C"/>
    <w:rsid w:val="00F735D8"/>
    <w:rsid w:val="00F73708"/>
    <w:rsid w:val="00F73776"/>
    <w:rsid w:val="00F7377C"/>
    <w:rsid w:val="00F73A2A"/>
    <w:rsid w:val="00F73F97"/>
    <w:rsid w:val="00F74305"/>
    <w:rsid w:val="00F743E4"/>
    <w:rsid w:val="00F7449C"/>
    <w:rsid w:val="00F745FD"/>
    <w:rsid w:val="00F746CA"/>
    <w:rsid w:val="00F74B43"/>
    <w:rsid w:val="00F74BFE"/>
    <w:rsid w:val="00F7535A"/>
    <w:rsid w:val="00F75E3F"/>
    <w:rsid w:val="00F764F0"/>
    <w:rsid w:val="00F7682D"/>
    <w:rsid w:val="00F76A89"/>
    <w:rsid w:val="00F76F25"/>
    <w:rsid w:val="00F77085"/>
    <w:rsid w:val="00F7708D"/>
    <w:rsid w:val="00F772EF"/>
    <w:rsid w:val="00F7730B"/>
    <w:rsid w:val="00F773B9"/>
    <w:rsid w:val="00F775A9"/>
    <w:rsid w:val="00F775BB"/>
    <w:rsid w:val="00F7780C"/>
    <w:rsid w:val="00F7789B"/>
    <w:rsid w:val="00F779B6"/>
    <w:rsid w:val="00F779F7"/>
    <w:rsid w:val="00F77A07"/>
    <w:rsid w:val="00F77C23"/>
    <w:rsid w:val="00F77D3A"/>
    <w:rsid w:val="00F77E60"/>
    <w:rsid w:val="00F77EA4"/>
    <w:rsid w:val="00F77EDE"/>
    <w:rsid w:val="00F8000F"/>
    <w:rsid w:val="00F80180"/>
    <w:rsid w:val="00F804D8"/>
    <w:rsid w:val="00F80551"/>
    <w:rsid w:val="00F80AAF"/>
    <w:rsid w:val="00F80B79"/>
    <w:rsid w:val="00F80DD5"/>
    <w:rsid w:val="00F80EFC"/>
    <w:rsid w:val="00F81398"/>
    <w:rsid w:val="00F8160D"/>
    <w:rsid w:val="00F816D8"/>
    <w:rsid w:val="00F81867"/>
    <w:rsid w:val="00F819B3"/>
    <w:rsid w:val="00F81A2A"/>
    <w:rsid w:val="00F81D43"/>
    <w:rsid w:val="00F8250E"/>
    <w:rsid w:val="00F82688"/>
    <w:rsid w:val="00F828BA"/>
    <w:rsid w:val="00F82925"/>
    <w:rsid w:val="00F82953"/>
    <w:rsid w:val="00F82D5D"/>
    <w:rsid w:val="00F82DA0"/>
    <w:rsid w:val="00F82DA4"/>
    <w:rsid w:val="00F82F8F"/>
    <w:rsid w:val="00F830CF"/>
    <w:rsid w:val="00F831B6"/>
    <w:rsid w:val="00F83262"/>
    <w:rsid w:val="00F8331F"/>
    <w:rsid w:val="00F834BF"/>
    <w:rsid w:val="00F835DB"/>
    <w:rsid w:val="00F836F8"/>
    <w:rsid w:val="00F8378B"/>
    <w:rsid w:val="00F838EC"/>
    <w:rsid w:val="00F8391C"/>
    <w:rsid w:val="00F83A31"/>
    <w:rsid w:val="00F83BBB"/>
    <w:rsid w:val="00F83F92"/>
    <w:rsid w:val="00F84140"/>
    <w:rsid w:val="00F84612"/>
    <w:rsid w:val="00F84A1D"/>
    <w:rsid w:val="00F84DF4"/>
    <w:rsid w:val="00F85503"/>
    <w:rsid w:val="00F85548"/>
    <w:rsid w:val="00F855EC"/>
    <w:rsid w:val="00F85798"/>
    <w:rsid w:val="00F85A3A"/>
    <w:rsid w:val="00F85B53"/>
    <w:rsid w:val="00F86143"/>
    <w:rsid w:val="00F8633A"/>
    <w:rsid w:val="00F868DE"/>
    <w:rsid w:val="00F869C0"/>
    <w:rsid w:val="00F86BE8"/>
    <w:rsid w:val="00F86CB3"/>
    <w:rsid w:val="00F86CE6"/>
    <w:rsid w:val="00F86ED6"/>
    <w:rsid w:val="00F87300"/>
    <w:rsid w:val="00F873A8"/>
    <w:rsid w:val="00F8750C"/>
    <w:rsid w:val="00F87653"/>
    <w:rsid w:val="00F876EE"/>
    <w:rsid w:val="00F87B71"/>
    <w:rsid w:val="00F87EF5"/>
    <w:rsid w:val="00F90026"/>
    <w:rsid w:val="00F90092"/>
    <w:rsid w:val="00F900D2"/>
    <w:rsid w:val="00F9015A"/>
    <w:rsid w:val="00F901B2"/>
    <w:rsid w:val="00F902E6"/>
    <w:rsid w:val="00F904CC"/>
    <w:rsid w:val="00F9060A"/>
    <w:rsid w:val="00F9084E"/>
    <w:rsid w:val="00F90E5D"/>
    <w:rsid w:val="00F9125A"/>
    <w:rsid w:val="00F91407"/>
    <w:rsid w:val="00F915C8"/>
    <w:rsid w:val="00F91A44"/>
    <w:rsid w:val="00F91C71"/>
    <w:rsid w:val="00F91DBC"/>
    <w:rsid w:val="00F91ED5"/>
    <w:rsid w:val="00F91FF1"/>
    <w:rsid w:val="00F92326"/>
    <w:rsid w:val="00F923D8"/>
    <w:rsid w:val="00F92A3E"/>
    <w:rsid w:val="00F92AB8"/>
    <w:rsid w:val="00F93261"/>
    <w:rsid w:val="00F9360C"/>
    <w:rsid w:val="00F937B3"/>
    <w:rsid w:val="00F93871"/>
    <w:rsid w:val="00F93B81"/>
    <w:rsid w:val="00F93D47"/>
    <w:rsid w:val="00F93F10"/>
    <w:rsid w:val="00F94176"/>
    <w:rsid w:val="00F945C1"/>
    <w:rsid w:val="00F94862"/>
    <w:rsid w:val="00F94DD5"/>
    <w:rsid w:val="00F9521E"/>
    <w:rsid w:val="00F95C65"/>
    <w:rsid w:val="00F95FC0"/>
    <w:rsid w:val="00F95FEE"/>
    <w:rsid w:val="00F960DA"/>
    <w:rsid w:val="00F9611C"/>
    <w:rsid w:val="00F9650E"/>
    <w:rsid w:val="00F965A0"/>
    <w:rsid w:val="00F96630"/>
    <w:rsid w:val="00F969B0"/>
    <w:rsid w:val="00F96B13"/>
    <w:rsid w:val="00F96BF8"/>
    <w:rsid w:val="00F96D53"/>
    <w:rsid w:val="00F96E56"/>
    <w:rsid w:val="00F97246"/>
    <w:rsid w:val="00F9729A"/>
    <w:rsid w:val="00F9772E"/>
    <w:rsid w:val="00F9777D"/>
    <w:rsid w:val="00F979DC"/>
    <w:rsid w:val="00F97BBA"/>
    <w:rsid w:val="00F97D09"/>
    <w:rsid w:val="00FA01A4"/>
    <w:rsid w:val="00FA0841"/>
    <w:rsid w:val="00FA0D91"/>
    <w:rsid w:val="00FA0DDF"/>
    <w:rsid w:val="00FA0ED0"/>
    <w:rsid w:val="00FA1127"/>
    <w:rsid w:val="00FA11CE"/>
    <w:rsid w:val="00FA12F7"/>
    <w:rsid w:val="00FA1791"/>
    <w:rsid w:val="00FA1B4C"/>
    <w:rsid w:val="00FA1CB1"/>
    <w:rsid w:val="00FA1DCA"/>
    <w:rsid w:val="00FA1F57"/>
    <w:rsid w:val="00FA2030"/>
    <w:rsid w:val="00FA22C0"/>
    <w:rsid w:val="00FA23B8"/>
    <w:rsid w:val="00FA23CB"/>
    <w:rsid w:val="00FA28E7"/>
    <w:rsid w:val="00FA2AA9"/>
    <w:rsid w:val="00FA2ADF"/>
    <w:rsid w:val="00FA3684"/>
    <w:rsid w:val="00FA3727"/>
    <w:rsid w:val="00FA3954"/>
    <w:rsid w:val="00FA3D28"/>
    <w:rsid w:val="00FA4071"/>
    <w:rsid w:val="00FA4202"/>
    <w:rsid w:val="00FA44E3"/>
    <w:rsid w:val="00FA4869"/>
    <w:rsid w:val="00FA4A9E"/>
    <w:rsid w:val="00FA5810"/>
    <w:rsid w:val="00FA5888"/>
    <w:rsid w:val="00FA59CC"/>
    <w:rsid w:val="00FA5BFD"/>
    <w:rsid w:val="00FA5EBC"/>
    <w:rsid w:val="00FA5F79"/>
    <w:rsid w:val="00FA5FC3"/>
    <w:rsid w:val="00FA5FDF"/>
    <w:rsid w:val="00FA6190"/>
    <w:rsid w:val="00FA635C"/>
    <w:rsid w:val="00FA6908"/>
    <w:rsid w:val="00FA6A52"/>
    <w:rsid w:val="00FA6DBD"/>
    <w:rsid w:val="00FA711C"/>
    <w:rsid w:val="00FA7285"/>
    <w:rsid w:val="00FA7334"/>
    <w:rsid w:val="00FA73B7"/>
    <w:rsid w:val="00FA73D7"/>
    <w:rsid w:val="00FA7469"/>
    <w:rsid w:val="00FA7789"/>
    <w:rsid w:val="00FA7848"/>
    <w:rsid w:val="00FA7EC7"/>
    <w:rsid w:val="00FA7F3E"/>
    <w:rsid w:val="00FB00DA"/>
    <w:rsid w:val="00FB0185"/>
    <w:rsid w:val="00FB0404"/>
    <w:rsid w:val="00FB0625"/>
    <w:rsid w:val="00FB069B"/>
    <w:rsid w:val="00FB0A81"/>
    <w:rsid w:val="00FB0AFD"/>
    <w:rsid w:val="00FB0C2D"/>
    <w:rsid w:val="00FB0C84"/>
    <w:rsid w:val="00FB0E85"/>
    <w:rsid w:val="00FB12AD"/>
    <w:rsid w:val="00FB1336"/>
    <w:rsid w:val="00FB18AC"/>
    <w:rsid w:val="00FB1AEF"/>
    <w:rsid w:val="00FB1D23"/>
    <w:rsid w:val="00FB2A4D"/>
    <w:rsid w:val="00FB2AC9"/>
    <w:rsid w:val="00FB2C81"/>
    <w:rsid w:val="00FB2DAA"/>
    <w:rsid w:val="00FB2E08"/>
    <w:rsid w:val="00FB3473"/>
    <w:rsid w:val="00FB349B"/>
    <w:rsid w:val="00FB35E4"/>
    <w:rsid w:val="00FB3683"/>
    <w:rsid w:val="00FB374C"/>
    <w:rsid w:val="00FB3854"/>
    <w:rsid w:val="00FB38ED"/>
    <w:rsid w:val="00FB3D88"/>
    <w:rsid w:val="00FB401C"/>
    <w:rsid w:val="00FB41ED"/>
    <w:rsid w:val="00FB425C"/>
    <w:rsid w:val="00FB4356"/>
    <w:rsid w:val="00FB438C"/>
    <w:rsid w:val="00FB47A0"/>
    <w:rsid w:val="00FB4A62"/>
    <w:rsid w:val="00FB4C74"/>
    <w:rsid w:val="00FB4E67"/>
    <w:rsid w:val="00FB5012"/>
    <w:rsid w:val="00FB5109"/>
    <w:rsid w:val="00FB5346"/>
    <w:rsid w:val="00FB56A7"/>
    <w:rsid w:val="00FB5AFB"/>
    <w:rsid w:val="00FB5E5D"/>
    <w:rsid w:val="00FB6572"/>
    <w:rsid w:val="00FB6693"/>
    <w:rsid w:val="00FB679D"/>
    <w:rsid w:val="00FB67AC"/>
    <w:rsid w:val="00FB67F0"/>
    <w:rsid w:val="00FB6AED"/>
    <w:rsid w:val="00FB6B38"/>
    <w:rsid w:val="00FB6B89"/>
    <w:rsid w:val="00FB70F8"/>
    <w:rsid w:val="00FB72A2"/>
    <w:rsid w:val="00FB76DA"/>
    <w:rsid w:val="00FB7724"/>
    <w:rsid w:val="00FB776C"/>
    <w:rsid w:val="00FB7844"/>
    <w:rsid w:val="00FB786B"/>
    <w:rsid w:val="00FB7930"/>
    <w:rsid w:val="00FB794A"/>
    <w:rsid w:val="00FB7985"/>
    <w:rsid w:val="00FB7AB5"/>
    <w:rsid w:val="00FB7D77"/>
    <w:rsid w:val="00FB7E86"/>
    <w:rsid w:val="00FB7E8F"/>
    <w:rsid w:val="00FB7F0A"/>
    <w:rsid w:val="00FB7F12"/>
    <w:rsid w:val="00FC0352"/>
    <w:rsid w:val="00FC038E"/>
    <w:rsid w:val="00FC0647"/>
    <w:rsid w:val="00FC0691"/>
    <w:rsid w:val="00FC06DC"/>
    <w:rsid w:val="00FC06F9"/>
    <w:rsid w:val="00FC0936"/>
    <w:rsid w:val="00FC0E1F"/>
    <w:rsid w:val="00FC0F03"/>
    <w:rsid w:val="00FC12D2"/>
    <w:rsid w:val="00FC1590"/>
    <w:rsid w:val="00FC19B4"/>
    <w:rsid w:val="00FC1C81"/>
    <w:rsid w:val="00FC1FE1"/>
    <w:rsid w:val="00FC217B"/>
    <w:rsid w:val="00FC2423"/>
    <w:rsid w:val="00FC2468"/>
    <w:rsid w:val="00FC2A45"/>
    <w:rsid w:val="00FC2C21"/>
    <w:rsid w:val="00FC2ED8"/>
    <w:rsid w:val="00FC3294"/>
    <w:rsid w:val="00FC3409"/>
    <w:rsid w:val="00FC3650"/>
    <w:rsid w:val="00FC3B90"/>
    <w:rsid w:val="00FC3D1D"/>
    <w:rsid w:val="00FC3DDA"/>
    <w:rsid w:val="00FC420A"/>
    <w:rsid w:val="00FC4349"/>
    <w:rsid w:val="00FC4481"/>
    <w:rsid w:val="00FC454C"/>
    <w:rsid w:val="00FC45F0"/>
    <w:rsid w:val="00FC4B2A"/>
    <w:rsid w:val="00FC5029"/>
    <w:rsid w:val="00FC52C3"/>
    <w:rsid w:val="00FC555A"/>
    <w:rsid w:val="00FC57D0"/>
    <w:rsid w:val="00FC5B4C"/>
    <w:rsid w:val="00FC5C55"/>
    <w:rsid w:val="00FC5C77"/>
    <w:rsid w:val="00FC5C9F"/>
    <w:rsid w:val="00FC5D00"/>
    <w:rsid w:val="00FC5E1C"/>
    <w:rsid w:val="00FC5EE8"/>
    <w:rsid w:val="00FC6428"/>
    <w:rsid w:val="00FC65F8"/>
    <w:rsid w:val="00FC6680"/>
    <w:rsid w:val="00FC6B21"/>
    <w:rsid w:val="00FC6B6A"/>
    <w:rsid w:val="00FC6B8D"/>
    <w:rsid w:val="00FC6C7F"/>
    <w:rsid w:val="00FC70C6"/>
    <w:rsid w:val="00FC71C2"/>
    <w:rsid w:val="00FC73CB"/>
    <w:rsid w:val="00FC7C5B"/>
    <w:rsid w:val="00FC7D93"/>
    <w:rsid w:val="00FC7DCF"/>
    <w:rsid w:val="00FC7E2C"/>
    <w:rsid w:val="00FC7EC3"/>
    <w:rsid w:val="00FD0288"/>
    <w:rsid w:val="00FD03C2"/>
    <w:rsid w:val="00FD0C6A"/>
    <w:rsid w:val="00FD0CA3"/>
    <w:rsid w:val="00FD0E48"/>
    <w:rsid w:val="00FD13DC"/>
    <w:rsid w:val="00FD1B13"/>
    <w:rsid w:val="00FD1CCD"/>
    <w:rsid w:val="00FD1F92"/>
    <w:rsid w:val="00FD2036"/>
    <w:rsid w:val="00FD2420"/>
    <w:rsid w:val="00FD27F1"/>
    <w:rsid w:val="00FD2B93"/>
    <w:rsid w:val="00FD2CF2"/>
    <w:rsid w:val="00FD3467"/>
    <w:rsid w:val="00FD353D"/>
    <w:rsid w:val="00FD3688"/>
    <w:rsid w:val="00FD381B"/>
    <w:rsid w:val="00FD393A"/>
    <w:rsid w:val="00FD39D5"/>
    <w:rsid w:val="00FD3F12"/>
    <w:rsid w:val="00FD4193"/>
    <w:rsid w:val="00FD4764"/>
    <w:rsid w:val="00FD4A2E"/>
    <w:rsid w:val="00FD4AED"/>
    <w:rsid w:val="00FD4BBA"/>
    <w:rsid w:val="00FD4C7E"/>
    <w:rsid w:val="00FD4D6F"/>
    <w:rsid w:val="00FD4DF5"/>
    <w:rsid w:val="00FD506B"/>
    <w:rsid w:val="00FD509B"/>
    <w:rsid w:val="00FD584F"/>
    <w:rsid w:val="00FD5988"/>
    <w:rsid w:val="00FD59A4"/>
    <w:rsid w:val="00FD59C4"/>
    <w:rsid w:val="00FD5BBA"/>
    <w:rsid w:val="00FD5EFF"/>
    <w:rsid w:val="00FD5F67"/>
    <w:rsid w:val="00FD631C"/>
    <w:rsid w:val="00FD68C3"/>
    <w:rsid w:val="00FD69EE"/>
    <w:rsid w:val="00FD6E30"/>
    <w:rsid w:val="00FD7093"/>
    <w:rsid w:val="00FD70D7"/>
    <w:rsid w:val="00FD72D4"/>
    <w:rsid w:val="00FD746F"/>
    <w:rsid w:val="00FD7750"/>
    <w:rsid w:val="00FD7C27"/>
    <w:rsid w:val="00FD7C8C"/>
    <w:rsid w:val="00FD7F60"/>
    <w:rsid w:val="00FD7FE4"/>
    <w:rsid w:val="00FE0284"/>
    <w:rsid w:val="00FE05A8"/>
    <w:rsid w:val="00FE0846"/>
    <w:rsid w:val="00FE0A1D"/>
    <w:rsid w:val="00FE1187"/>
    <w:rsid w:val="00FE131D"/>
    <w:rsid w:val="00FE14C1"/>
    <w:rsid w:val="00FE16B7"/>
    <w:rsid w:val="00FE198A"/>
    <w:rsid w:val="00FE1C95"/>
    <w:rsid w:val="00FE1C9A"/>
    <w:rsid w:val="00FE206B"/>
    <w:rsid w:val="00FE2071"/>
    <w:rsid w:val="00FE20AC"/>
    <w:rsid w:val="00FE24C9"/>
    <w:rsid w:val="00FE260D"/>
    <w:rsid w:val="00FE27CA"/>
    <w:rsid w:val="00FE2B06"/>
    <w:rsid w:val="00FE2C24"/>
    <w:rsid w:val="00FE2CF7"/>
    <w:rsid w:val="00FE332B"/>
    <w:rsid w:val="00FE38C2"/>
    <w:rsid w:val="00FE3A1B"/>
    <w:rsid w:val="00FE3AEE"/>
    <w:rsid w:val="00FE3B3E"/>
    <w:rsid w:val="00FE3CB8"/>
    <w:rsid w:val="00FE4046"/>
    <w:rsid w:val="00FE4099"/>
    <w:rsid w:val="00FE437F"/>
    <w:rsid w:val="00FE4738"/>
    <w:rsid w:val="00FE479E"/>
    <w:rsid w:val="00FE4B80"/>
    <w:rsid w:val="00FE509B"/>
    <w:rsid w:val="00FE5371"/>
    <w:rsid w:val="00FE53D3"/>
    <w:rsid w:val="00FE5491"/>
    <w:rsid w:val="00FE54F4"/>
    <w:rsid w:val="00FE56E9"/>
    <w:rsid w:val="00FE577A"/>
    <w:rsid w:val="00FE5E36"/>
    <w:rsid w:val="00FE5FC2"/>
    <w:rsid w:val="00FE6083"/>
    <w:rsid w:val="00FE6249"/>
    <w:rsid w:val="00FE64B5"/>
    <w:rsid w:val="00FE67F3"/>
    <w:rsid w:val="00FE7894"/>
    <w:rsid w:val="00FF0022"/>
    <w:rsid w:val="00FF00FD"/>
    <w:rsid w:val="00FF033E"/>
    <w:rsid w:val="00FF06E5"/>
    <w:rsid w:val="00FF07F3"/>
    <w:rsid w:val="00FF092F"/>
    <w:rsid w:val="00FF0B36"/>
    <w:rsid w:val="00FF0D90"/>
    <w:rsid w:val="00FF0E2F"/>
    <w:rsid w:val="00FF0EF1"/>
    <w:rsid w:val="00FF11C8"/>
    <w:rsid w:val="00FF12BA"/>
    <w:rsid w:val="00FF1645"/>
    <w:rsid w:val="00FF18DC"/>
    <w:rsid w:val="00FF19EF"/>
    <w:rsid w:val="00FF2242"/>
    <w:rsid w:val="00FF2339"/>
    <w:rsid w:val="00FF24EF"/>
    <w:rsid w:val="00FF2519"/>
    <w:rsid w:val="00FF26E4"/>
    <w:rsid w:val="00FF2E70"/>
    <w:rsid w:val="00FF2F0E"/>
    <w:rsid w:val="00FF3194"/>
    <w:rsid w:val="00FF321F"/>
    <w:rsid w:val="00FF347A"/>
    <w:rsid w:val="00FF37A4"/>
    <w:rsid w:val="00FF3DDF"/>
    <w:rsid w:val="00FF3EC5"/>
    <w:rsid w:val="00FF3F1F"/>
    <w:rsid w:val="00FF4267"/>
    <w:rsid w:val="00FF42D4"/>
    <w:rsid w:val="00FF43A7"/>
    <w:rsid w:val="00FF440D"/>
    <w:rsid w:val="00FF4617"/>
    <w:rsid w:val="00FF46C4"/>
    <w:rsid w:val="00FF47F1"/>
    <w:rsid w:val="00FF48BC"/>
    <w:rsid w:val="00FF4C29"/>
    <w:rsid w:val="00FF4DBC"/>
    <w:rsid w:val="00FF4ED5"/>
    <w:rsid w:val="00FF50E8"/>
    <w:rsid w:val="00FF51F0"/>
    <w:rsid w:val="00FF567E"/>
    <w:rsid w:val="00FF5735"/>
    <w:rsid w:val="00FF5765"/>
    <w:rsid w:val="00FF579B"/>
    <w:rsid w:val="00FF5947"/>
    <w:rsid w:val="00FF5955"/>
    <w:rsid w:val="00FF595C"/>
    <w:rsid w:val="00FF5F0C"/>
    <w:rsid w:val="00FF632B"/>
    <w:rsid w:val="00FF6633"/>
    <w:rsid w:val="00FF6936"/>
    <w:rsid w:val="00FF695E"/>
    <w:rsid w:val="00FF6A1F"/>
    <w:rsid w:val="00FF6F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ABB28C"/>
  <w15:docId w15:val="{CD996B9C-72BC-47A6-ABDD-C04F64790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A9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3620C"/>
    <w:pPr>
      <w:keepNext/>
      <w:keepLines/>
      <w:outlineLvl w:val="0"/>
    </w:pPr>
    <w:rPr>
      <w:rFonts w:asciiTheme="majorHAnsi" w:eastAsiaTheme="majorEastAsia" w:hAnsiTheme="majorHAnsi" w:cstheme="majorBidi"/>
      <w:b/>
      <w:color w:val="000000" w:themeColor="text1"/>
      <w:sz w:val="20"/>
      <w:szCs w:val="32"/>
    </w:rPr>
  </w:style>
  <w:style w:type="paragraph" w:styleId="Heading2">
    <w:name w:val="heading 2"/>
    <w:basedOn w:val="Normal"/>
    <w:next w:val="Normal"/>
    <w:link w:val="Heading2Char"/>
    <w:uiPriority w:val="9"/>
    <w:unhideWhenUsed/>
    <w:qFormat/>
    <w:rsid w:val="00125FF3"/>
    <w:pPr>
      <w:keepNext/>
      <w:keepLines/>
      <w:spacing w:before="40" w:after="120"/>
      <w:jc w:val="both"/>
      <w:outlineLvl w:val="1"/>
    </w:pPr>
    <w:rPr>
      <w:rFonts w:asciiTheme="minorHAnsi" w:eastAsiaTheme="majorEastAsia" w:hAnsiTheme="minorHAnsi" w:cstheme="majorBidi"/>
      <w:sz w:val="20"/>
      <w:szCs w:val="26"/>
    </w:rPr>
  </w:style>
  <w:style w:type="paragraph" w:styleId="Heading3">
    <w:name w:val="heading 3"/>
    <w:basedOn w:val="Normal"/>
    <w:next w:val="Normal"/>
    <w:link w:val="Heading3Char"/>
    <w:uiPriority w:val="9"/>
    <w:unhideWhenUsed/>
    <w:qFormat/>
    <w:rsid w:val="00E03C2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4CEF"/>
    <w:pPr>
      <w:tabs>
        <w:tab w:val="center" w:pos="4680"/>
        <w:tab w:val="right" w:pos="9360"/>
      </w:tabs>
    </w:pPr>
  </w:style>
  <w:style w:type="character" w:customStyle="1" w:styleId="HeaderChar">
    <w:name w:val="Header Char"/>
    <w:basedOn w:val="DefaultParagraphFont"/>
    <w:link w:val="Header"/>
    <w:uiPriority w:val="99"/>
    <w:rsid w:val="00B74CEF"/>
  </w:style>
  <w:style w:type="paragraph" w:styleId="Footer">
    <w:name w:val="footer"/>
    <w:basedOn w:val="Normal"/>
    <w:link w:val="FooterChar"/>
    <w:uiPriority w:val="99"/>
    <w:unhideWhenUsed/>
    <w:qFormat/>
    <w:rsid w:val="00B74CEF"/>
    <w:pPr>
      <w:tabs>
        <w:tab w:val="center" w:pos="4680"/>
        <w:tab w:val="right" w:pos="9360"/>
      </w:tabs>
    </w:pPr>
  </w:style>
  <w:style w:type="character" w:customStyle="1" w:styleId="FooterChar">
    <w:name w:val="Footer Char"/>
    <w:basedOn w:val="DefaultParagraphFont"/>
    <w:link w:val="Footer"/>
    <w:uiPriority w:val="99"/>
    <w:rsid w:val="00B74CEF"/>
  </w:style>
  <w:style w:type="paragraph" w:customStyle="1" w:styleId="Tiltle">
    <w:name w:val="Tiltle"/>
    <w:basedOn w:val="Normal"/>
    <w:qFormat/>
    <w:rsid w:val="00B74CEF"/>
    <w:pPr>
      <w:widowControl w:val="0"/>
      <w:autoSpaceDE w:val="0"/>
      <w:autoSpaceDN w:val="0"/>
      <w:adjustRightInd w:val="0"/>
      <w:spacing w:before="6" w:line="230" w:lineRule="exact"/>
      <w:ind w:left="284"/>
    </w:pPr>
    <w:rPr>
      <w:rFonts w:cs="Calibri"/>
      <w:noProof/>
      <w:color w:val="4D4847"/>
      <w:sz w:val="20"/>
      <w:szCs w:val="20"/>
    </w:rPr>
  </w:style>
  <w:style w:type="paragraph" w:customStyle="1" w:styleId="Introductions">
    <w:name w:val="Introductions"/>
    <w:qFormat/>
    <w:rsid w:val="00B74CEF"/>
    <w:pPr>
      <w:widowControl w:val="0"/>
      <w:autoSpaceDE w:val="0"/>
      <w:autoSpaceDN w:val="0"/>
      <w:adjustRightInd w:val="0"/>
      <w:spacing w:before="14" w:after="120" w:line="269" w:lineRule="exact"/>
      <w:ind w:left="142" w:right="96"/>
      <w:jc w:val="both"/>
    </w:pPr>
    <w:rPr>
      <w:b/>
      <w:noProof/>
      <w:color w:val="4D4847"/>
      <w:sz w:val="20"/>
    </w:rPr>
  </w:style>
  <w:style w:type="character" w:styleId="Hyperlink">
    <w:name w:val="Hyperlink"/>
    <w:basedOn w:val="DefaultParagraphFont"/>
    <w:uiPriority w:val="99"/>
    <w:unhideWhenUsed/>
    <w:rsid w:val="00984EFC"/>
    <w:rPr>
      <w:color w:val="0563C1" w:themeColor="hyperlink"/>
      <w:u w:val="single"/>
    </w:rPr>
  </w:style>
  <w:style w:type="paragraph" w:styleId="BalloonText">
    <w:name w:val="Balloon Text"/>
    <w:basedOn w:val="Normal"/>
    <w:link w:val="BalloonTextChar"/>
    <w:uiPriority w:val="99"/>
    <w:semiHidden/>
    <w:unhideWhenUsed/>
    <w:rsid w:val="00E60E80"/>
    <w:rPr>
      <w:sz w:val="18"/>
      <w:szCs w:val="18"/>
    </w:rPr>
  </w:style>
  <w:style w:type="character" w:customStyle="1" w:styleId="BalloonTextChar">
    <w:name w:val="Balloon Text Char"/>
    <w:basedOn w:val="DefaultParagraphFont"/>
    <w:link w:val="BalloonText"/>
    <w:uiPriority w:val="99"/>
    <w:semiHidden/>
    <w:rsid w:val="00E60E80"/>
    <w:rPr>
      <w:rFonts w:ascii="Times New Roman" w:hAnsi="Times New Roman" w:cs="Times New Roman"/>
      <w:sz w:val="18"/>
      <w:szCs w:val="18"/>
    </w:rPr>
  </w:style>
  <w:style w:type="paragraph" w:styleId="NormalWeb">
    <w:name w:val="Normal (Web)"/>
    <w:basedOn w:val="Normal"/>
    <w:uiPriority w:val="99"/>
    <w:semiHidden/>
    <w:unhideWhenUsed/>
    <w:rsid w:val="00E24503"/>
    <w:pPr>
      <w:spacing w:before="100" w:beforeAutospacing="1" w:after="100" w:afterAutospacing="1"/>
    </w:pPr>
    <w:rPr>
      <w:rFonts w:eastAsiaTheme="minorEastAsia"/>
    </w:rPr>
  </w:style>
  <w:style w:type="character" w:styleId="PageNumber">
    <w:name w:val="page number"/>
    <w:basedOn w:val="DefaultParagraphFont"/>
    <w:uiPriority w:val="99"/>
    <w:semiHidden/>
    <w:unhideWhenUsed/>
    <w:rsid w:val="00E85D83"/>
  </w:style>
  <w:style w:type="paragraph" w:styleId="ListParagraph">
    <w:name w:val="List Paragraph"/>
    <w:basedOn w:val="Normal"/>
    <w:uiPriority w:val="34"/>
    <w:qFormat/>
    <w:rsid w:val="001C2F8F"/>
    <w:pPr>
      <w:ind w:left="720"/>
      <w:contextualSpacing/>
    </w:pPr>
  </w:style>
  <w:style w:type="character" w:customStyle="1" w:styleId="UnresolvedMention1">
    <w:name w:val="Unresolved Mention1"/>
    <w:basedOn w:val="DefaultParagraphFont"/>
    <w:uiPriority w:val="99"/>
    <w:semiHidden/>
    <w:unhideWhenUsed/>
    <w:rsid w:val="00F95C65"/>
    <w:rPr>
      <w:color w:val="605E5C"/>
      <w:shd w:val="clear" w:color="auto" w:fill="E1DFDD"/>
    </w:rPr>
  </w:style>
  <w:style w:type="character" w:customStyle="1" w:styleId="Heading2Char">
    <w:name w:val="Heading 2 Char"/>
    <w:basedOn w:val="DefaultParagraphFont"/>
    <w:link w:val="Heading2"/>
    <w:uiPriority w:val="9"/>
    <w:rsid w:val="00125FF3"/>
    <w:rPr>
      <w:rFonts w:eastAsiaTheme="majorEastAsia" w:cstheme="majorBidi"/>
      <w:sz w:val="20"/>
      <w:szCs w:val="26"/>
    </w:rPr>
  </w:style>
  <w:style w:type="character" w:styleId="FollowedHyperlink">
    <w:name w:val="FollowedHyperlink"/>
    <w:basedOn w:val="DefaultParagraphFont"/>
    <w:uiPriority w:val="99"/>
    <w:semiHidden/>
    <w:unhideWhenUsed/>
    <w:rsid w:val="001543D1"/>
    <w:rPr>
      <w:color w:val="954F72" w:themeColor="followedHyperlink"/>
      <w:u w:val="single"/>
    </w:rPr>
  </w:style>
  <w:style w:type="paragraph" w:styleId="EndnoteText">
    <w:name w:val="endnote text"/>
    <w:basedOn w:val="Normal"/>
    <w:link w:val="EndnoteTextChar"/>
    <w:uiPriority w:val="99"/>
    <w:semiHidden/>
    <w:unhideWhenUsed/>
    <w:rsid w:val="00B96944"/>
    <w:rPr>
      <w:sz w:val="20"/>
      <w:szCs w:val="20"/>
    </w:rPr>
  </w:style>
  <w:style w:type="character" w:customStyle="1" w:styleId="EndnoteTextChar">
    <w:name w:val="Endnote Text Char"/>
    <w:basedOn w:val="DefaultParagraphFont"/>
    <w:link w:val="EndnoteText"/>
    <w:uiPriority w:val="99"/>
    <w:semiHidden/>
    <w:rsid w:val="00B9694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96944"/>
    <w:rPr>
      <w:vertAlign w:val="superscript"/>
    </w:rPr>
  </w:style>
  <w:style w:type="character" w:customStyle="1" w:styleId="Heading1Char">
    <w:name w:val="Heading 1 Char"/>
    <w:basedOn w:val="DefaultParagraphFont"/>
    <w:link w:val="Heading1"/>
    <w:uiPriority w:val="9"/>
    <w:rsid w:val="0023620C"/>
    <w:rPr>
      <w:rFonts w:asciiTheme="majorHAnsi" w:eastAsiaTheme="majorEastAsia" w:hAnsiTheme="majorHAnsi" w:cstheme="majorBidi"/>
      <w:b/>
      <w:color w:val="000000" w:themeColor="text1"/>
      <w:sz w:val="20"/>
      <w:szCs w:val="32"/>
    </w:rPr>
  </w:style>
  <w:style w:type="paragraph" w:styleId="NoSpacing">
    <w:name w:val="No Spacing"/>
    <w:uiPriority w:val="1"/>
    <w:qFormat/>
    <w:rsid w:val="001E034C"/>
    <w:pPr>
      <w:spacing w:after="0"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BC0A23"/>
    <w:pPr>
      <w:spacing w:after="120"/>
      <w:contextualSpacing/>
    </w:pPr>
    <w:rPr>
      <w:rFonts w:asciiTheme="minorHAnsi" w:eastAsiaTheme="majorEastAsia" w:hAnsiTheme="minorHAnsi" w:cstheme="majorBidi"/>
      <w:b/>
      <w:color w:val="163884"/>
      <w:spacing w:val="-10"/>
      <w:kern w:val="28"/>
      <w:szCs w:val="56"/>
    </w:rPr>
  </w:style>
  <w:style w:type="character" w:customStyle="1" w:styleId="TitleChar">
    <w:name w:val="Title Char"/>
    <w:basedOn w:val="DefaultParagraphFont"/>
    <w:link w:val="Title"/>
    <w:uiPriority w:val="10"/>
    <w:rsid w:val="00BC0A23"/>
    <w:rPr>
      <w:rFonts w:eastAsiaTheme="majorEastAsia" w:cstheme="majorBidi"/>
      <w:b/>
      <w:color w:val="163884"/>
      <w:spacing w:val="-10"/>
      <w:kern w:val="28"/>
      <w:sz w:val="24"/>
      <w:szCs w:val="56"/>
    </w:rPr>
  </w:style>
  <w:style w:type="character" w:customStyle="1" w:styleId="Heading3Char">
    <w:name w:val="Heading 3 Char"/>
    <w:basedOn w:val="DefaultParagraphFont"/>
    <w:link w:val="Heading3"/>
    <w:uiPriority w:val="9"/>
    <w:rsid w:val="00E03C2D"/>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A0B39"/>
    <w:rPr>
      <w:sz w:val="16"/>
      <w:szCs w:val="16"/>
    </w:rPr>
  </w:style>
  <w:style w:type="paragraph" w:styleId="CommentText">
    <w:name w:val="annotation text"/>
    <w:basedOn w:val="Normal"/>
    <w:link w:val="CommentTextChar"/>
    <w:uiPriority w:val="99"/>
    <w:semiHidden/>
    <w:unhideWhenUsed/>
    <w:rsid w:val="00BA0B39"/>
    <w:rPr>
      <w:sz w:val="20"/>
      <w:szCs w:val="20"/>
    </w:rPr>
  </w:style>
  <w:style w:type="character" w:customStyle="1" w:styleId="CommentTextChar">
    <w:name w:val="Comment Text Char"/>
    <w:basedOn w:val="DefaultParagraphFont"/>
    <w:link w:val="CommentText"/>
    <w:uiPriority w:val="99"/>
    <w:semiHidden/>
    <w:rsid w:val="00BA0B3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0B39"/>
    <w:rPr>
      <w:b/>
      <w:bCs/>
    </w:rPr>
  </w:style>
  <w:style w:type="character" w:customStyle="1" w:styleId="CommentSubjectChar">
    <w:name w:val="Comment Subject Char"/>
    <w:basedOn w:val="CommentTextChar"/>
    <w:link w:val="CommentSubject"/>
    <w:uiPriority w:val="99"/>
    <w:semiHidden/>
    <w:rsid w:val="00BA0B39"/>
    <w:rPr>
      <w:rFonts w:ascii="Times New Roman" w:eastAsia="Times New Roman" w:hAnsi="Times New Roman" w:cs="Times New Roman"/>
      <w:b/>
      <w:bCs/>
      <w:sz w:val="20"/>
      <w:szCs w:val="20"/>
    </w:rPr>
  </w:style>
  <w:style w:type="table" w:styleId="PlainTable1">
    <w:name w:val="Plain Table 1"/>
    <w:basedOn w:val="TableNormal"/>
    <w:uiPriority w:val="41"/>
    <w:rsid w:val="00F972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483F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8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978">
      <w:bodyDiv w:val="1"/>
      <w:marLeft w:val="0"/>
      <w:marRight w:val="0"/>
      <w:marTop w:val="0"/>
      <w:marBottom w:val="0"/>
      <w:divBdr>
        <w:top w:val="none" w:sz="0" w:space="0" w:color="auto"/>
        <w:left w:val="none" w:sz="0" w:space="0" w:color="auto"/>
        <w:bottom w:val="none" w:sz="0" w:space="0" w:color="auto"/>
        <w:right w:val="none" w:sz="0" w:space="0" w:color="auto"/>
      </w:divBdr>
    </w:div>
    <w:div w:id="6103346">
      <w:bodyDiv w:val="1"/>
      <w:marLeft w:val="0"/>
      <w:marRight w:val="0"/>
      <w:marTop w:val="0"/>
      <w:marBottom w:val="0"/>
      <w:divBdr>
        <w:top w:val="none" w:sz="0" w:space="0" w:color="auto"/>
        <w:left w:val="none" w:sz="0" w:space="0" w:color="auto"/>
        <w:bottom w:val="none" w:sz="0" w:space="0" w:color="auto"/>
        <w:right w:val="none" w:sz="0" w:space="0" w:color="auto"/>
      </w:divBdr>
    </w:div>
    <w:div w:id="6176638">
      <w:bodyDiv w:val="1"/>
      <w:marLeft w:val="0"/>
      <w:marRight w:val="0"/>
      <w:marTop w:val="0"/>
      <w:marBottom w:val="0"/>
      <w:divBdr>
        <w:top w:val="none" w:sz="0" w:space="0" w:color="auto"/>
        <w:left w:val="none" w:sz="0" w:space="0" w:color="auto"/>
        <w:bottom w:val="none" w:sz="0" w:space="0" w:color="auto"/>
        <w:right w:val="none" w:sz="0" w:space="0" w:color="auto"/>
      </w:divBdr>
    </w:div>
    <w:div w:id="6903662">
      <w:bodyDiv w:val="1"/>
      <w:marLeft w:val="0"/>
      <w:marRight w:val="0"/>
      <w:marTop w:val="0"/>
      <w:marBottom w:val="0"/>
      <w:divBdr>
        <w:top w:val="none" w:sz="0" w:space="0" w:color="auto"/>
        <w:left w:val="none" w:sz="0" w:space="0" w:color="auto"/>
        <w:bottom w:val="none" w:sz="0" w:space="0" w:color="auto"/>
        <w:right w:val="none" w:sz="0" w:space="0" w:color="auto"/>
      </w:divBdr>
    </w:div>
    <w:div w:id="8609974">
      <w:bodyDiv w:val="1"/>
      <w:marLeft w:val="0"/>
      <w:marRight w:val="0"/>
      <w:marTop w:val="0"/>
      <w:marBottom w:val="0"/>
      <w:divBdr>
        <w:top w:val="none" w:sz="0" w:space="0" w:color="auto"/>
        <w:left w:val="none" w:sz="0" w:space="0" w:color="auto"/>
        <w:bottom w:val="none" w:sz="0" w:space="0" w:color="auto"/>
        <w:right w:val="none" w:sz="0" w:space="0" w:color="auto"/>
      </w:divBdr>
    </w:div>
    <w:div w:id="13121144">
      <w:bodyDiv w:val="1"/>
      <w:marLeft w:val="0"/>
      <w:marRight w:val="0"/>
      <w:marTop w:val="0"/>
      <w:marBottom w:val="0"/>
      <w:divBdr>
        <w:top w:val="none" w:sz="0" w:space="0" w:color="auto"/>
        <w:left w:val="none" w:sz="0" w:space="0" w:color="auto"/>
        <w:bottom w:val="none" w:sz="0" w:space="0" w:color="auto"/>
        <w:right w:val="none" w:sz="0" w:space="0" w:color="auto"/>
      </w:divBdr>
    </w:div>
    <w:div w:id="14620691">
      <w:bodyDiv w:val="1"/>
      <w:marLeft w:val="0"/>
      <w:marRight w:val="0"/>
      <w:marTop w:val="0"/>
      <w:marBottom w:val="0"/>
      <w:divBdr>
        <w:top w:val="none" w:sz="0" w:space="0" w:color="auto"/>
        <w:left w:val="none" w:sz="0" w:space="0" w:color="auto"/>
        <w:bottom w:val="none" w:sz="0" w:space="0" w:color="auto"/>
        <w:right w:val="none" w:sz="0" w:space="0" w:color="auto"/>
      </w:divBdr>
    </w:div>
    <w:div w:id="21365889">
      <w:bodyDiv w:val="1"/>
      <w:marLeft w:val="0"/>
      <w:marRight w:val="0"/>
      <w:marTop w:val="0"/>
      <w:marBottom w:val="0"/>
      <w:divBdr>
        <w:top w:val="none" w:sz="0" w:space="0" w:color="auto"/>
        <w:left w:val="none" w:sz="0" w:space="0" w:color="auto"/>
        <w:bottom w:val="none" w:sz="0" w:space="0" w:color="auto"/>
        <w:right w:val="none" w:sz="0" w:space="0" w:color="auto"/>
      </w:divBdr>
    </w:div>
    <w:div w:id="22247014">
      <w:bodyDiv w:val="1"/>
      <w:marLeft w:val="0"/>
      <w:marRight w:val="0"/>
      <w:marTop w:val="0"/>
      <w:marBottom w:val="0"/>
      <w:divBdr>
        <w:top w:val="none" w:sz="0" w:space="0" w:color="auto"/>
        <w:left w:val="none" w:sz="0" w:space="0" w:color="auto"/>
        <w:bottom w:val="none" w:sz="0" w:space="0" w:color="auto"/>
        <w:right w:val="none" w:sz="0" w:space="0" w:color="auto"/>
      </w:divBdr>
    </w:div>
    <w:div w:id="25108697">
      <w:bodyDiv w:val="1"/>
      <w:marLeft w:val="0"/>
      <w:marRight w:val="0"/>
      <w:marTop w:val="0"/>
      <w:marBottom w:val="0"/>
      <w:divBdr>
        <w:top w:val="none" w:sz="0" w:space="0" w:color="auto"/>
        <w:left w:val="none" w:sz="0" w:space="0" w:color="auto"/>
        <w:bottom w:val="none" w:sz="0" w:space="0" w:color="auto"/>
        <w:right w:val="none" w:sz="0" w:space="0" w:color="auto"/>
      </w:divBdr>
    </w:div>
    <w:div w:id="26370632">
      <w:bodyDiv w:val="1"/>
      <w:marLeft w:val="0"/>
      <w:marRight w:val="0"/>
      <w:marTop w:val="0"/>
      <w:marBottom w:val="0"/>
      <w:divBdr>
        <w:top w:val="none" w:sz="0" w:space="0" w:color="auto"/>
        <w:left w:val="none" w:sz="0" w:space="0" w:color="auto"/>
        <w:bottom w:val="none" w:sz="0" w:space="0" w:color="auto"/>
        <w:right w:val="none" w:sz="0" w:space="0" w:color="auto"/>
      </w:divBdr>
    </w:div>
    <w:div w:id="27220111">
      <w:bodyDiv w:val="1"/>
      <w:marLeft w:val="0"/>
      <w:marRight w:val="0"/>
      <w:marTop w:val="0"/>
      <w:marBottom w:val="0"/>
      <w:divBdr>
        <w:top w:val="none" w:sz="0" w:space="0" w:color="auto"/>
        <w:left w:val="none" w:sz="0" w:space="0" w:color="auto"/>
        <w:bottom w:val="none" w:sz="0" w:space="0" w:color="auto"/>
        <w:right w:val="none" w:sz="0" w:space="0" w:color="auto"/>
      </w:divBdr>
    </w:div>
    <w:div w:id="30036322">
      <w:bodyDiv w:val="1"/>
      <w:marLeft w:val="0"/>
      <w:marRight w:val="0"/>
      <w:marTop w:val="0"/>
      <w:marBottom w:val="0"/>
      <w:divBdr>
        <w:top w:val="none" w:sz="0" w:space="0" w:color="auto"/>
        <w:left w:val="none" w:sz="0" w:space="0" w:color="auto"/>
        <w:bottom w:val="none" w:sz="0" w:space="0" w:color="auto"/>
        <w:right w:val="none" w:sz="0" w:space="0" w:color="auto"/>
      </w:divBdr>
    </w:div>
    <w:div w:id="30499563">
      <w:bodyDiv w:val="1"/>
      <w:marLeft w:val="0"/>
      <w:marRight w:val="0"/>
      <w:marTop w:val="0"/>
      <w:marBottom w:val="0"/>
      <w:divBdr>
        <w:top w:val="none" w:sz="0" w:space="0" w:color="auto"/>
        <w:left w:val="none" w:sz="0" w:space="0" w:color="auto"/>
        <w:bottom w:val="none" w:sz="0" w:space="0" w:color="auto"/>
        <w:right w:val="none" w:sz="0" w:space="0" w:color="auto"/>
      </w:divBdr>
    </w:div>
    <w:div w:id="32927838">
      <w:bodyDiv w:val="1"/>
      <w:marLeft w:val="0"/>
      <w:marRight w:val="0"/>
      <w:marTop w:val="0"/>
      <w:marBottom w:val="0"/>
      <w:divBdr>
        <w:top w:val="none" w:sz="0" w:space="0" w:color="auto"/>
        <w:left w:val="none" w:sz="0" w:space="0" w:color="auto"/>
        <w:bottom w:val="none" w:sz="0" w:space="0" w:color="auto"/>
        <w:right w:val="none" w:sz="0" w:space="0" w:color="auto"/>
      </w:divBdr>
    </w:div>
    <w:div w:id="37053887">
      <w:bodyDiv w:val="1"/>
      <w:marLeft w:val="0"/>
      <w:marRight w:val="0"/>
      <w:marTop w:val="0"/>
      <w:marBottom w:val="0"/>
      <w:divBdr>
        <w:top w:val="none" w:sz="0" w:space="0" w:color="auto"/>
        <w:left w:val="none" w:sz="0" w:space="0" w:color="auto"/>
        <w:bottom w:val="none" w:sz="0" w:space="0" w:color="auto"/>
        <w:right w:val="none" w:sz="0" w:space="0" w:color="auto"/>
      </w:divBdr>
    </w:div>
    <w:div w:id="39013902">
      <w:bodyDiv w:val="1"/>
      <w:marLeft w:val="0"/>
      <w:marRight w:val="0"/>
      <w:marTop w:val="0"/>
      <w:marBottom w:val="0"/>
      <w:divBdr>
        <w:top w:val="none" w:sz="0" w:space="0" w:color="auto"/>
        <w:left w:val="none" w:sz="0" w:space="0" w:color="auto"/>
        <w:bottom w:val="none" w:sz="0" w:space="0" w:color="auto"/>
        <w:right w:val="none" w:sz="0" w:space="0" w:color="auto"/>
      </w:divBdr>
    </w:div>
    <w:div w:id="40710931">
      <w:bodyDiv w:val="1"/>
      <w:marLeft w:val="0"/>
      <w:marRight w:val="0"/>
      <w:marTop w:val="0"/>
      <w:marBottom w:val="0"/>
      <w:divBdr>
        <w:top w:val="none" w:sz="0" w:space="0" w:color="auto"/>
        <w:left w:val="none" w:sz="0" w:space="0" w:color="auto"/>
        <w:bottom w:val="none" w:sz="0" w:space="0" w:color="auto"/>
        <w:right w:val="none" w:sz="0" w:space="0" w:color="auto"/>
      </w:divBdr>
    </w:div>
    <w:div w:id="43218110">
      <w:bodyDiv w:val="1"/>
      <w:marLeft w:val="0"/>
      <w:marRight w:val="0"/>
      <w:marTop w:val="0"/>
      <w:marBottom w:val="0"/>
      <w:divBdr>
        <w:top w:val="none" w:sz="0" w:space="0" w:color="auto"/>
        <w:left w:val="none" w:sz="0" w:space="0" w:color="auto"/>
        <w:bottom w:val="none" w:sz="0" w:space="0" w:color="auto"/>
        <w:right w:val="none" w:sz="0" w:space="0" w:color="auto"/>
      </w:divBdr>
    </w:div>
    <w:div w:id="53357285">
      <w:bodyDiv w:val="1"/>
      <w:marLeft w:val="0"/>
      <w:marRight w:val="0"/>
      <w:marTop w:val="0"/>
      <w:marBottom w:val="0"/>
      <w:divBdr>
        <w:top w:val="none" w:sz="0" w:space="0" w:color="auto"/>
        <w:left w:val="none" w:sz="0" w:space="0" w:color="auto"/>
        <w:bottom w:val="none" w:sz="0" w:space="0" w:color="auto"/>
        <w:right w:val="none" w:sz="0" w:space="0" w:color="auto"/>
      </w:divBdr>
    </w:div>
    <w:div w:id="65611299">
      <w:bodyDiv w:val="1"/>
      <w:marLeft w:val="0"/>
      <w:marRight w:val="0"/>
      <w:marTop w:val="0"/>
      <w:marBottom w:val="0"/>
      <w:divBdr>
        <w:top w:val="none" w:sz="0" w:space="0" w:color="auto"/>
        <w:left w:val="none" w:sz="0" w:space="0" w:color="auto"/>
        <w:bottom w:val="none" w:sz="0" w:space="0" w:color="auto"/>
        <w:right w:val="none" w:sz="0" w:space="0" w:color="auto"/>
      </w:divBdr>
    </w:div>
    <w:div w:id="70978121">
      <w:bodyDiv w:val="1"/>
      <w:marLeft w:val="0"/>
      <w:marRight w:val="0"/>
      <w:marTop w:val="0"/>
      <w:marBottom w:val="0"/>
      <w:divBdr>
        <w:top w:val="none" w:sz="0" w:space="0" w:color="auto"/>
        <w:left w:val="none" w:sz="0" w:space="0" w:color="auto"/>
        <w:bottom w:val="none" w:sz="0" w:space="0" w:color="auto"/>
        <w:right w:val="none" w:sz="0" w:space="0" w:color="auto"/>
      </w:divBdr>
    </w:div>
    <w:div w:id="71202118">
      <w:bodyDiv w:val="1"/>
      <w:marLeft w:val="0"/>
      <w:marRight w:val="0"/>
      <w:marTop w:val="0"/>
      <w:marBottom w:val="0"/>
      <w:divBdr>
        <w:top w:val="none" w:sz="0" w:space="0" w:color="auto"/>
        <w:left w:val="none" w:sz="0" w:space="0" w:color="auto"/>
        <w:bottom w:val="none" w:sz="0" w:space="0" w:color="auto"/>
        <w:right w:val="none" w:sz="0" w:space="0" w:color="auto"/>
      </w:divBdr>
    </w:div>
    <w:div w:id="74402702">
      <w:bodyDiv w:val="1"/>
      <w:marLeft w:val="0"/>
      <w:marRight w:val="0"/>
      <w:marTop w:val="0"/>
      <w:marBottom w:val="0"/>
      <w:divBdr>
        <w:top w:val="none" w:sz="0" w:space="0" w:color="auto"/>
        <w:left w:val="none" w:sz="0" w:space="0" w:color="auto"/>
        <w:bottom w:val="none" w:sz="0" w:space="0" w:color="auto"/>
        <w:right w:val="none" w:sz="0" w:space="0" w:color="auto"/>
      </w:divBdr>
    </w:div>
    <w:div w:id="78911469">
      <w:bodyDiv w:val="1"/>
      <w:marLeft w:val="0"/>
      <w:marRight w:val="0"/>
      <w:marTop w:val="0"/>
      <w:marBottom w:val="0"/>
      <w:divBdr>
        <w:top w:val="none" w:sz="0" w:space="0" w:color="auto"/>
        <w:left w:val="none" w:sz="0" w:space="0" w:color="auto"/>
        <w:bottom w:val="none" w:sz="0" w:space="0" w:color="auto"/>
        <w:right w:val="none" w:sz="0" w:space="0" w:color="auto"/>
      </w:divBdr>
    </w:div>
    <w:div w:id="79448978">
      <w:bodyDiv w:val="1"/>
      <w:marLeft w:val="0"/>
      <w:marRight w:val="0"/>
      <w:marTop w:val="0"/>
      <w:marBottom w:val="0"/>
      <w:divBdr>
        <w:top w:val="none" w:sz="0" w:space="0" w:color="auto"/>
        <w:left w:val="none" w:sz="0" w:space="0" w:color="auto"/>
        <w:bottom w:val="none" w:sz="0" w:space="0" w:color="auto"/>
        <w:right w:val="none" w:sz="0" w:space="0" w:color="auto"/>
      </w:divBdr>
    </w:div>
    <w:div w:id="83187809">
      <w:bodyDiv w:val="1"/>
      <w:marLeft w:val="0"/>
      <w:marRight w:val="0"/>
      <w:marTop w:val="0"/>
      <w:marBottom w:val="0"/>
      <w:divBdr>
        <w:top w:val="none" w:sz="0" w:space="0" w:color="auto"/>
        <w:left w:val="none" w:sz="0" w:space="0" w:color="auto"/>
        <w:bottom w:val="none" w:sz="0" w:space="0" w:color="auto"/>
        <w:right w:val="none" w:sz="0" w:space="0" w:color="auto"/>
      </w:divBdr>
    </w:div>
    <w:div w:id="87776512">
      <w:bodyDiv w:val="1"/>
      <w:marLeft w:val="0"/>
      <w:marRight w:val="0"/>
      <w:marTop w:val="0"/>
      <w:marBottom w:val="0"/>
      <w:divBdr>
        <w:top w:val="none" w:sz="0" w:space="0" w:color="auto"/>
        <w:left w:val="none" w:sz="0" w:space="0" w:color="auto"/>
        <w:bottom w:val="none" w:sz="0" w:space="0" w:color="auto"/>
        <w:right w:val="none" w:sz="0" w:space="0" w:color="auto"/>
      </w:divBdr>
    </w:div>
    <w:div w:id="89401832">
      <w:bodyDiv w:val="1"/>
      <w:marLeft w:val="0"/>
      <w:marRight w:val="0"/>
      <w:marTop w:val="0"/>
      <w:marBottom w:val="0"/>
      <w:divBdr>
        <w:top w:val="none" w:sz="0" w:space="0" w:color="auto"/>
        <w:left w:val="none" w:sz="0" w:space="0" w:color="auto"/>
        <w:bottom w:val="none" w:sz="0" w:space="0" w:color="auto"/>
        <w:right w:val="none" w:sz="0" w:space="0" w:color="auto"/>
      </w:divBdr>
    </w:div>
    <w:div w:id="97527549">
      <w:bodyDiv w:val="1"/>
      <w:marLeft w:val="0"/>
      <w:marRight w:val="0"/>
      <w:marTop w:val="0"/>
      <w:marBottom w:val="0"/>
      <w:divBdr>
        <w:top w:val="none" w:sz="0" w:space="0" w:color="auto"/>
        <w:left w:val="none" w:sz="0" w:space="0" w:color="auto"/>
        <w:bottom w:val="none" w:sz="0" w:space="0" w:color="auto"/>
        <w:right w:val="none" w:sz="0" w:space="0" w:color="auto"/>
      </w:divBdr>
    </w:div>
    <w:div w:id="110128145">
      <w:bodyDiv w:val="1"/>
      <w:marLeft w:val="0"/>
      <w:marRight w:val="0"/>
      <w:marTop w:val="0"/>
      <w:marBottom w:val="0"/>
      <w:divBdr>
        <w:top w:val="none" w:sz="0" w:space="0" w:color="auto"/>
        <w:left w:val="none" w:sz="0" w:space="0" w:color="auto"/>
        <w:bottom w:val="none" w:sz="0" w:space="0" w:color="auto"/>
        <w:right w:val="none" w:sz="0" w:space="0" w:color="auto"/>
      </w:divBdr>
    </w:div>
    <w:div w:id="112986923">
      <w:bodyDiv w:val="1"/>
      <w:marLeft w:val="0"/>
      <w:marRight w:val="0"/>
      <w:marTop w:val="0"/>
      <w:marBottom w:val="0"/>
      <w:divBdr>
        <w:top w:val="none" w:sz="0" w:space="0" w:color="auto"/>
        <w:left w:val="none" w:sz="0" w:space="0" w:color="auto"/>
        <w:bottom w:val="none" w:sz="0" w:space="0" w:color="auto"/>
        <w:right w:val="none" w:sz="0" w:space="0" w:color="auto"/>
      </w:divBdr>
    </w:div>
    <w:div w:id="121654678">
      <w:bodyDiv w:val="1"/>
      <w:marLeft w:val="0"/>
      <w:marRight w:val="0"/>
      <w:marTop w:val="0"/>
      <w:marBottom w:val="0"/>
      <w:divBdr>
        <w:top w:val="none" w:sz="0" w:space="0" w:color="auto"/>
        <w:left w:val="none" w:sz="0" w:space="0" w:color="auto"/>
        <w:bottom w:val="none" w:sz="0" w:space="0" w:color="auto"/>
        <w:right w:val="none" w:sz="0" w:space="0" w:color="auto"/>
      </w:divBdr>
    </w:div>
    <w:div w:id="123354447">
      <w:bodyDiv w:val="1"/>
      <w:marLeft w:val="0"/>
      <w:marRight w:val="0"/>
      <w:marTop w:val="0"/>
      <w:marBottom w:val="0"/>
      <w:divBdr>
        <w:top w:val="none" w:sz="0" w:space="0" w:color="auto"/>
        <w:left w:val="none" w:sz="0" w:space="0" w:color="auto"/>
        <w:bottom w:val="none" w:sz="0" w:space="0" w:color="auto"/>
        <w:right w:val="none" w:sz="0" w:space="0" w:color="auto"/>
      </w:divBdr>
    </w:div>
    <w:div w:id="129784339">
      <w:bodyDiv w:val="1"/>
      <w:marLeft w:val="0"/>
      <w:marRight w:val="0"/>
      <w:marTop w:val="0"/>
      <w:marBottom w:val="0"/>
      <w:divBdr>
        <w:top w:val="none" w:sz="0" w:space="0" w:color="auto"/>
        <w:left w:val="none" w:sz="0" w:space="0" w:color="auto"/>
        <w:bottom w:val="none" w:sz="0" w:space="0" w:color="auto"/>
        <w:right w:val="none" w:sz="0" w:space="0" w:color="auto"/>
      </w:divBdr>
    </w:div>
    <w:div w:id="133984984">
      <w:bodyDiv w:val="1"/>
      <w:marLeft w:val="0"/>
      <w:marRight w:val="0"/>
      <w:marTop w:val="0"/>
      <w:marBottom w:val="0"/>
      <w:divBdr>
        <w:top w:val="none" w:sz="0" w:space="0" w:color="auto"/>
        <w:left w:val="none" w:sz="0" w:space="0" w:color="auto"/>
        <w:bottom w:val="none" w:sz="0" w:space="0" w:color="auto"/>
        <w:right w:val="none" w:sz="0" w:space="0" w:color="auto"/>
      </w:divBdr>
    </w:div>
    <w:div w:id="140271691">
      <w:bodyDiv w:val="1"/>
      <w:marLeft w:val="0"/>
      <w:marRight w:val="0"/>
      <w:marTop w:val="0"/>
      <w:marBottom w:val="0"/>
      <w:divBdr>
        <w:top w:val="none" w:sz="0" w:space="0" w:color="auto"/>
        <w:left w:val="none" w:sz="0" w:space="0" w:color="auto"/>
        <w:bottom w:val="none" w:sz="0" w:space="0" w:color="auto"/>
        <w:right w:val="none" w:sz="0" w:space="0" w:color="auto"/>
      </w:divBdr>
    </w:div>
    <w:div w:id="140588267">
      <w:bodyDiv w:val="1"/>
      <w:marLeft w:val="0"/>
      <w:marRight w:val="0"/>
      <w:marTop w:val="0"/>
      <w:marBottom w:val="0"/>
      <w:divBdr>
        <w:top w:val="none" w:sz="0" w:space="0" w:color="auto"/>
        <w:left w:val="none" w:sz="0" w:space="0" w:color="auto"/>
        <w:bottom w:val="none" w:sz="0" w:space="0" w:color="auto"/>
        <w:right w:val="none" w:sz="0" w:space="0" w:color="auto"/>
      </w:divBdr>
    </w:div>
    <w:div w:id="145822820">
      <w:bodyDiv w:val="1"/>
      <w:marLeft w:val="0"/>
      <w:marRight w:val="0"/>
      <w:marTop w:val="0"/>
      <w:marBottom w:val="0"/>
      <w:divBdr>
        <w:top w:val="none" w:sz="0" w:space="0" w:color="auto"/>
        <w:left w:val="none" w:sz="0" w:space="0" w:color="auto"/>
        <w:bottom w:val="none" w:sz="0" w:space="0" w:color="auto"/>
        <w:right w:val="none" w:sz="0" w:space="0" w:color="auto"/>
      </w:divBdr>
    </w:div>
    <w:div w:id="145975332">
      <w:bodyDiv w:val="1"/>
      <w:marLeft w:val="0"/>
      <w:marRight w:val="0"/>
      <w:marTop w:val="0"/>
      <w:marBottom w:val="0"/>
      <w:divBdr>
        <w:top w:val="none" w:sz="0" w:space="0" w:color="auto"/>
        <w:left w:val="none" w:sz="0" w:space="0" w:color="auto"/>
        <w:bottom w:val="none" w:sz="0" w:space="0" w:color="auto"/>
        <w:right w:val="none" w:sz="0" w:space="0" w:color="auto"/>
      </w:divBdr>
    </w:div>
    <w:div w:id="149248872">
      <w:bodyDiv w:val="1"/>
      <w:marLeft w:val="0"/>
      <w:marRight w:val="0"/>
      <w:marTop w:val="0"/>
      <w:marBottom w:val="0"/>
      <w:divBdr>
        <w:top w:val="none" w:sz="0" w:space="0" w:color="auto"/>
        <w:left w:val="none" w:sz="0" w:space="0" w:color="auto"/>
        <w:bottom w:val="none" w:sz="0" w:space="0" w:color="auto"/>
        <w:right w:val="none" w:sz="0" w:space="0" w:color="auto"/>
      </w:divBdr>
    </w:div>
    <w:div w:id="149249153">
      <w:bodyDiv w:val="1"/>
      <w:marLeft w:val="0"/>
      <w:marRight w:val="0"/>
      <w:marTop w:val="0"/>
      <w:marBottom w:val="0"/>
      <w:divBdr>
        <w:top w:val="none" w:sz="0" w:space="0" w:color="auto"/>
        <w:left w:val="none" w:sz="0" w:space="0" w:color="auto"/>
        <w:bottom w:val="none" w:sz="0" w:space="0" w:color="auto"/>
        <w:right w:val="none" w:sz="0" w:space="0" w:color="auto"/>
      </w:divBdr>
    </w:div>
    <w:div w:id="150561701">
      <w:bodyDiv w:val="1"/>
      <w:marLeft w:val="0"/>
      <w:marRight w:val="0"/>
      <w:marTop w:val="0"/>
      <w:marBottom w:val="0"/>
      <w:divBdr>
        <w:top w:val="none" w:sz="0" w:space="0" w:color="auto"/>
        <w:left w:val="none" w:sz="0" w:space="0" w:color="auto"/>
        <w:bottom w:val="none" w:sz="0" w:space="0" w:color="auto"/>
        <w:right w:val="none" w:sz="0" w:space="0" w:color="auto"/>
      </w:divBdr>
    </w:div>
    <w:div w:id="152453043">
      <w:bodyDiv w:val="1"/>
      <w:marLeft w:val="0"/>
      <w:marRight w:val="0"/>
      <w:marTop w:val="0"/>
      <w:marBottom w:val="0"/>
      <w:divBdr>
        <w:top w:val="none" w:sz="0" w:space="0" w:color="auto"/>
        <w:left w:val="none" w:sz="0" w:space="0" w:color="auto"/>
        <w:bottom w:val="none" w:sz="0" w:space="0" w:color="auto"/>
        <w:right w:val="none" w:sz="0" w:space="0" w:color="auto"/>
      </w:divBdr>
    </w:div>
    <w:div w:id="152718224">
      <w:bodyDiv w:val="1"/>
      <w:marLeft w:val="0"/>
      <w:marRight w:val="0"/>
      <w:marTop w:val="0"/>
      <w:marBottom w:val="0"/>
      <w:divBdr>
        <w:top w:val="none" w:sz="0" w:space="0" w:color="auto"/>
        <w:left w:val="none" w:sz="0" w:space="0" w:color="auto"/>
        <w:bottom w:val="none" w:sz="0" w:space="0" w:color="auto"/>
        <w:right w:val="none" w:sz="0" w:space="0" w:color="auto"/>
      </w:divBdr>
    </w:div>
    <w:div w:id="153492581">
      <w:bodyDiv w:val="1"/>
      <w:marLeft w:val="0"/>
      <w:marRight w:val="0"/>
      <w:marTop w:val="0"/>
      <w:marBottom w:val="0"/>
      <w:divBdr>
        <w:top w:val="none" w:sz="0" w:space="0" w:color="auto"/>
        <w:left w:val="none" w:sz="0" w:space="0" w:color="auto"/>
        <w:bottom w:val="none" w:sz="0" w:space="0" w:color="auto"/>
        <w:right w:val="none" w:sz="0" w:space="0" w:color="auto"/>
      </w:divBdr>
    </w:div>
    <w:div w:id="157427751">
      <w:bodyDiv w:val="1"/>
      <w:marLeft w:val="0"/>
      <w:marRight w:val="0"/>
      <w:marTop w:val="0"/>
      <w:marBottom w:val="0"/>
      <w:divBdr>
        <w:top w:val="none" w:sz="0" w:space="0" w:color="auto"/>
        <w:left w:val="none" w:sz="0" w:space="0" w:color="auto"/>
        <w:bottom w:val="none" w:sz="0" w:space="0" w:color="auto"/>
        <w:right w:val="none" w:sz="0" w:space="0" w:color="auto"/>
      </w:divBdr>
    </w:div>
    <w:div w:id="159390960">
      <w:bodyDiv w:val="1"/>
      <w:marLeft w:val="0"/>
      <w:marRight w:val="0"/>
      <w:marTop w:val="0"/>
      <w:marBottom w:val="0"/>
      <w:divBdr>
        <w:top w:val="none" w:sz="0" w:space="0" w:color="auto"/>
        <w:left w:val="none" w:sz="0" w:space="0" w:color="auto"/>
        <w:bottom w:val="none" w:sz="0" w:space="0" w:color="auto"/>
        <w:right w:val="none" w:sz="0" w:space="0" w:color="auto"/>
      </w:divBdr>
    </w:div>
    <w:div w:id="160777300">
      <w:bodyDiv w:val="1"/>
      <w:marLeft w:val="0"/>
      <w:marRight w:val="0"/>
      <w:marTop w:val="0"/>
      <w:marBottom w:val="0"/>
      <w:divBdr>
        <w:top w:val="none" w:sz="0" w:space="0" w:color="auto"/>
        <w:left w:val="none" w:sz="0" w:space="0" w:color="auto"/>
        <w:bottom w:val="none" w:sz="0" w:space="0" w:color="auto"/>
        <w:right w:val="none" w:sz="0" w:space="0" w:color="auto"/>
      </w:divBdr>
    </w:div>
    <w:div w:id="161163741">
      <w:bodyDiv w:val="1"/>
      <w:marLeft w:val="0"/>
      <w:marRight w:val="0"/>
      <w:marTop w:val="0"/>
      <w:marBottom w:val="0"/>
      <w:divBdr>
        <w:top w:val="none" w:sz="0" w:space="0" w:color="auto"/>
        <w:left w:val="none" w:sz="0" w:space="0" w:color="auto"/>
        <w:bottom w:val="none" w:sz="0" w:space="0" w:color="auto"/>
        <w:right w:val="none" w:sz="0" w:space="0" w:color="auto"/>
      </w:divBdr>
    </w:div>
    <w:div w:id="161168144">
      <w:bodyDiv w:val="1"/>
      <w:marLeft w:val="0"/>
      <w:marRight w:val="0"/>
      <w:marTop w:val="0"/>
      <w:marBottom w:val="0"/>
      <w:divBdr>
        <w:top w:val="none" w:sz="0" w:space="0" w:color="auto"/>
        <w:left w:val="none" w:sz="0" w:space="0" w:color="auto"/>
        <w:bottom w:val="none" w:sz="0" w:space="0" w:color="auto"/>
        <w:right w:val="none" w:sz="0" w:space="0" w:color="auto"/>
      </w:divBdr>
    </w:div>
    <w:div w:id="162011680">
      <w:bodyDiv w:val="1"/>
      <w:marLeft w:val="0"/>
      <w:marRight w:val="0"/>
      <w:marTop w:val="0"/>
      <w:marBottom w:val="0"/>
      <w:divBdr>
        <w:top w:val="none" w:sz="0" w:space="0" w:color="auto"/>
        <w:left w:val="none" w:sz="0" w:space="0" w:color="auto"/>
        <w:bottom w:val="none" w:sz="0" w:space="0" w:color="auto"/>
        <w:right w:val="none" w:sz="0" w:space="0" w:color="auto"/>
      </w:divBdr>
    </w:div>
    <w:div w:id="166943230">
      <w:bodyDiv w:val="1"/>
      <w:marLeft w:val="0"/>
      <w:marRight w:val="0"/>
      <w:marTop w:val="0"/>
      <w:marBottom w:val="0"/>
      <w:divBdr>
        <w:top w:val="none" w:sz="0" w:space="0" w:color="auto"/>
        <w:left w:val="none" w:sz="0" w:space="0" w:color="auto"/>
        <w:bottom w:val="none" w:sz="0" w:space="0" w:color="auto"/>
        <w:right w:val="none" w:sz="0" w:space="0" w:color="auto"/>
      </w:divBdr>
    </w:div>
    <w:div w:id="167059924">
      <w:bodyDiv w:val="1"/>
      <w:marLeft w:val="0"/>
      <w:marRight w:val="0"/>
      <w:marTop w:val="0"/>
      <w:marBottom w:val="0"/>
      <w:divBdr>
        <w:top w:val="none" w:sz="0" w:space="0" w:color="auto"/>
        <w:left w:val="none" w:sz="0" w:space="0" w:color="auto"/>
        <w:bottom w:val="none" w:sz="0" w:space="0" w:color="auto"/>
        <w:right w:val="none" w:sz="0" w:space="0" w:color="auto"/>
      </w:divBdr>
    </w:div>
    <w:div w:id="170142108">
      <w:bodyDiv w:val="1"/>
      <w:marLeft w:val="0"/>
      <w:marRight w:val="0"/>
      <w:marTop w:val="0"/>
      <w:marBottom w:val="0"/>
      <w:divBdr>
        <w:top w:val="none" w:sz="0" w:space="0" w:color="auto"/>
        <w:left w:val="none" w:sz="0" w:space="0" w:color="auto"/>
        <w:bottom w:val="none" w:sz="0" w:space="0" w:color="auto"/>
        <w:right w:val="none" w:sz="0" w:space="0" w:color="auto"/>
      </w:divBdr>
    </w:div>
    <w:div w:id="175191394">
      <w:bodyDiv w:val="1"/>
      <w:marLeft w:val="0"/>
      <w:marRight w:val="0"/>
      <w:marTop w:val="0"/>
      <w:marBottom w:val="0"/>
      <w:divBdr>
        <w:top w:val="none" w:sz="0" w:space="0" w:color="auto"/>
        <w:left w:val="none" w:sz="0" w:space="0" w:color="auto"/>
        <w:bottom w:val="none" w:sz="0" w:space="0" w:color="auto"/>
        <w:right w:val="none" w:sz="0" w:space="0" w:color="auto"/>
      </w:divBdr>
    </w:div>
    <w:div w:id="178324753">
      <w:bodyDiv w:val="1"/>
      <w:marLeft w:val="0"/>
      <w:marRight w:val="0"/>
      <w:marTop w:val="0"/>
      <w:marBottom w:val="0"/>
      <w:divBdr>
        <w:top w:val="none" w:sz="0" w:space="0" w:color="auto"/>
        <w:left w:val="none" w:sz="0" w:space="0" w:color="auto"/>
        <w:bottom w:val="none" w:sz="0" w:space="0" w:color="auto"/>
        <w:right w:val="none" w:sz="0" w:space="0" w:color="auto"/>
      </w:divBdr>
    </w:div>
    <w:div w:id="180046821">
      <w:bodyDiv w:val="1"/>
      <w:marLeft w:val="0"/>
      <w:marRight w:val="0"/>
      <w:marTop w:val="0"/>
      <w:marBottom w:val="0"/>
      <w:divBdr>
        <w:top w:val="none" w:sz="0" w:space="0" w:color="auto"/>
        <w:left w:val="none" w:sz="0" w:space="0" w:color="auto"/>
        <w:bottom w:val="none" w:sz="0" w:space="0" w:color="auto"/>
        <w:right w:val="none" w:sz="0" w:space="0" w:color="auto"/>
      </w:divBdr>
    </w:div>
    <w:div w:id="182520575">
      <w:bodyDiv w:val="1"/>
      <w:marLeft w:val="0"/>
      <w:marRight w:val="0"/>
      <w:marTop w:val="0"/>
      <w:marBottom w:val="0"/>
      <w:divBdr>
        <w:top w:val="none" w:sz="0" w:space="0" w:color="auto"/>
        <w:left w:val="none" w:sz="0" w:space="0" w:color="auto"/>
        <w:bottom w:val="none" w:sz="0" w:space="0" w:color="auto"/>
        <w:right w:val="none" w:sz="0" w:space="0" w:color="auto"/>
      </w:divBdr>
    </w:div>
    <w:div w:id="190341979">
      <w:bodyDiv w:val="1"/>
      <w:marLeft w:val="0"/>
      <w:marRight w:val="0"/>
      <w:marTop w:val="0"/>
      <w:marBottom w:val="0"/>
      <w:divBdr>
        <w:top w:val="none" w:sz="0" w:space="0" w:color="auto"/>
        <w:left w:val="none" w:sz="0" w:space="0" w:color="auto"/>
        <w:bottom w:val="none" w:sz="0" w:space="0" w:color="auto"/>
        <w:right w:val="none" w:sz="0" w:space="0" w:color="auto"/>
      </w:divBdr>
    </w:div>
    <w:div w:id="193425855">
      <w:bodyDiv w:val="1"/>
      <w:marLeft w:val="0"/>
      <w:marRight w:val="0"/>
      <w:marTop w:val="0"/>
      <w:marBottom w:val="0"/>
      <w:divBdr>
        <w:top w:val="none" w:sz="0" w:space="0" w:color="auto"/>
        <w:left w:val="none" w:sz="0" w:space="0" w:color="auto"/>
        <w:bottom w:val="none" w:sz="0" w:space="0" w:color="auto"/>
        <w:right w:val="none" w:sz="0" w:space="0" w:color="auto"/>
      </w:divBdr>
    </w:div>
    <w:div w:id="202060082">
      <w:bodyDiv w:val="1"/>
      <w:marLeft w:val="0"/>
      <w:marRight w:val="0"/>
      <w:marTop w:val="0"/>
      <w:marBottom w:val="0"/>
      <w:divBdr>
        <w:top w:val="none" w:sz="0" w:space="0" w:color="auto"/>
        <w:left w:val="none" w:sz="0" w:space="0" w:color="auto"/>
        <w:bottom w:val="none" w:sz="0" w:space="0" w:color="auto"/>
        <w:right w:val="none" w:sz="0" w:space="0" w:color="auto"/>
      </w:divBdr>
    </w:div>
    <w:div w:id="208147865">
      <w:bodyDiv w:val="1"/>
      <w:marLeft w:val="0"/>
      <w:marRight w:val="0"/>
      <w:marTop w:val="0"/>
      <w:marBottom w:val="0"/>
      <w:divBdr>
        <w:top w:val="none" w:sz="0" w:space="0" w:color="auto"/>
        <w:left w:val="none" w:sz="0" w:space="0" w:color="auto"/>
        <w:bottom w:val="none" w:sz="0" w:space="0" w:color="auto"/>
        <w:right w:val="none" w:sz="0" w:space="0" w:color="auto"/>
      </w:divBdr>
    </w:div>
    <w:div w:id="210727655">
      <w:bodyDiv w:val="1"/>
      <w:marLeft w:val="0"/>
      <w:marRight w:val="0"/>
      <w:marTop w:val="0"/>
      <w:marBottom w:val="0"/>
      <w:divBdr>
        <w:top w:val="none" w:sz="0" w:space="0" w:color="auto"/>
        <w:left w:val="none" w:sz="0" w:space="0" w:color="auto"/>
        <w:bottom w:val="none" w:sz="0" w:space="0" w:color="auto"/>
        <w:right w:val="none" w:sz="0" w:space="0" w:color="auto"/>
      </w:divBdr>
    </w:div>
    <w:div w:id="211162043">
      <w:bodyDiv w:val="1"/>
      <w:marLeft w:val="0"/>
      <w:marRight w:val="0"/>
      <w:marTop w:val="0"/>
      <w:marBottom w:val="0"/>
      <w:divBdr>
        <w:top w:val="none" w:sz="0" w:space="0" w:color="auto"/>
        <w:left w:val="none" w:sz="0" w:space="0" w:color="auto"/>
        <w:bottom w:val="none" w:sz="0" w:space="0" w:color="auto"/>
        <w:right w:val="none" w:sz="0" w:space="0" w:color="auto"/>
      </w:divBdr>
    </w:div>
    <w:div w:id="212205949">
      <w:bodyDiv w:val="1"/>
      <w:marLeft w:val="0"/>
      <w:marRight w:val="0"/>
      <w:marTop w:val="0"/>
      <w:marBottom w:val="0"/>
      <w:divBdr>
        <w:top w:val="none" w:sz="0" w:space="0" w:color="auto"/>
        <w:left w:val="none" w:sz="0" w:space="0" w:color="auto"/>
        <w:bottom w:val="none" w:sz="0" w:space="0" w:color="auto"/>
        <w:right w:val="none" w:sz="0" w:space="0" w:color="auto"/>
      </w:divBdr>
    </w:div>
    <w:div w:id="213320525">
      <w:bodyDiv w:val="1"/>
      <w:marLeft w:val="0"/>
      <w:marRight w:val="0"/>
      <w:marTop w:val="0"/>
      <w:marBottom w:val="0"/>
      <w:divBdr>
        <w:top w:val="none" w:sz="0" w:space="0" w:color="auto"/>
        <w:left w:val="none" w:sz="0" w:space="0" w:color="auto"/>
        <w:bottom w:val="none" w:sz="0" w:space="0" w:color="auto"/>
        <w:right w:val="none" w:sz="0" w:space="0" w:color="auto"/>
      </w:divBdr>
    </w:div>
    <w:div w:id="214584115">
      <w:bodyDiv w:val="1"/>
      <w:marLeft w:val="0"/>
      <w:marRight w:val="0"/>
      <w:marTop w:val="0"/>
      <w:marBottom w:val="0"/>
      <w:divBdr>
        <w:top w:val="none" w:sz="0" w:space="0" w:color="auto"/>
        <w:left w:val="none" w:sz="0" w:space="0" w:color="auto"/>
        <w:bottom w:val="none" w:sz="0" w:space="0" w:color="auto"/>
        <w:right w:val="none" w:sz="0" w:space="0" w:color="auto"/>
      </w:divBdr>
    </w:div>
    <w:div w:id="217672345">
      <w:bodyDiv w:val="1"/>
      <w:marLeft w:val="0"/>
      <w:marRight w:val="0"/>
      <w:marTop w:val="0"/>
      <w:marBottom w:val="0"/>
      <w:divBdr>
        <w:top w:val="none" w:sz="0" w:space="0" w:color="auto"/>
        <w:left w:val="none" w:sz="0" w:space="0" w:color="auto"/>
        <w:bottom w:val="none" w:sz="0" w:space="0" w:color="auto"/>
        <w:right w:val="none" w:sz="0" w:space="0" w:color="auto"/>
      </w:divBdr>
    </w:div>
    <w:div w:id="221142433">
      <w:bodyDiv w:val="1"/>
      <w:marLeft w:val="0"/>
      <w:marRight w:val="0"/>
      <w:marTop w:val="0"/>
      <w:marBottom w:val="0"/>
      <w:divBdr>
        <w:top w:val="none" w:sz="0" w:space="0" w:color="auto"/>
        <w:left w:val="none" w:sz="0" w:space="0" w:color="auto"/>
        <w:bottom w:val="none" w:sz="0" w:space="0" w:color="auto"/>
        <w:right w:val="none" w:sz="0" w:space="0" w:color="auto"/>
      </w:divBdr>
    </w:div>
    <w:div w:id="221908201">
      <w:bodyDiv w:val="1"/>
      <w:marLeft w:val="0"/>
      <w:marRight w:val="0"/>
      <w:marTop w:val="0"/>
      <w:marBottom w:val="0"/>
      <w:divBdr>
        <w:top w:val="none" w:sz="0" w:space="0" w:color="auto"/>
        <w:left w:val="none" w:sz="0" w:space="0" w:color="auto"/>
        <w:bottom w:val="none" w:sz="0" w:space="0" w:color="auto"/>
        <w:right w:val="none" w:sz="0" w:space="0" w:color="auto"/>
      </w:divBdr>
    </w:div>
    <w:div w:id="226454571">
      <w:bodyDiv w:val="1"/>
      <w:marLeft w:val="0"/>
      <w:marRight w:val="0"/>
      <w:marTop w:val="0"/>
      <w:marBottom w:val="0"/>
      <w:divBdr>
        <w:top w:val="none" w:sz="0" w:space="0" w:color="auto"/>
        <w:left w:val="none" w:sz="0" w:space="0" w:color="auto"/>
        <w:bottom w:val="none" w:sz="0" w:space="0" w:color="auto"/>
        <w:right w:val="none" w:sz="0" w:space="0" w:color="auto"/>
      </w:divBdr>
    </w:div>
    <w:div w:id="232933540">
      <w:bodyDiv w:val="1"/>
      <w:marLeft w:val="0"/>
      <w:marRight w:val="0"/>
      <w:marTop w:val="0"/>
      <w:marBottom w:val="0"/>
      <w:divBdr>
        <w:top w:val="none" w:sz="0" w:space="0" w:color="auto"/>
        <w:left w:val="none" w:sz="0" w:space="0" w:color="auto"/>
        <w:bottom w:val="none" w:sz="0" w:space="0" w:color="auto"/>
        <w:right w:val="none" w:sz="0" w:space="0" w:color="auto"/>
      </w:divBdr>
    </w:div>
    <w:div w:id="238486403">
      <w:bodyDiv w:val="1"/>
      <w:marLeft w:val="0"/>
      <w:marRight w:val="0"/>
      <w:marTop w:val="0"/>
      <w:marBottom w:val="0"/>
      <w:divBdr>
        <w:top w:val="none" w:sz="0" w:space="0" w:color="auto"/>
        <w:left w:val="none" w:sz="0" w:space="0" w:color="auto"/>
        <w:bottom w:val="none" w:sz="0" w:space="0" w:color="auto"/>
        <w:right w:val="none" w:sz="0" w:space="0" w:color="auto"/>
      </w:divBdr>
    </w:div>
    <w:div w:id="238488565">
      <w:bodyDiv w:val="1"/>
      <w:marLeft w:val="0"/>
      <w:marRight w:val="0"/>
      <w:marTop w:val="0"/>
      <w:marBottom w:val="0"/>
      <w:divBdr>
        <w:top w:val="none" w:sz="0" w:space="0" w:color="auto"/>
        <w:left w:val="none" w:sz="0" w:space="0" w:color="auto"/>
        <w:bottom w:val="none" w:sz="0" w:space="0" w:color="auto"/>
        <w:right w:val="none" w:sz="0" w:space="0" w:color="auto"/>
      </w:divBdr>
    </w:div>
    <w:div w:id="238903925">
      <w:bodyDiv w:val="1"/>
      <w:marLeft w:val="0"/>
      <w:marRight w:val="0"/>
      <w:marTop w:val="0"/>
      <w:marBottom w:val="0"/>
      <w:divBdr>
        <w:top w:val="none" w:sz="0" w:space="0" w:color="auto"/>
        <w:left w:val="none" w:sz="0" w:space="0" w:color="auto"/>
        <w:bottom w:val="none" w:sz="0" w:space="0" w:color="auto"/>
        <w:right w:val="none" w:sz="0" w:space="0" w:color="auto"/>
      </w:divBdr>
    </w:div>
    <w:div w:id="240453794">
      <w:bodyDiv w:val="1"/>
      <w:marLeft w:val="0"/>
      <w:marRight w:val="0"/>
      <w:marTop w:val="0"/>
      <w:marBottom w:val="0"/>
      <w:divBdr>
        <w:top w:val="none" w:sz="0" w:space="0" w:color="auto"/>
        <w:left w:val="none" w:sz="0" w:space="0" w:color="auto"/>
        <w:bottom w:val="none" w:sz="0" w:space="0" w:color="auto"/>
        <w:right w:val="none" w:sz="0" w:space="0" w:color="auto"/>
      </w:divBdr>
    </w:div>
    <w:div w:id="241566800">
      <w:bodyDiv w:val="1"/>
      <w:marLeft w:val="0"/>
      <w:marRight w:val="0"/>
      <w:marTop w:val="0"/>
      <w:marBottom w:val="0"/>
      <w:divBdr>
        <w:top w:val="none" w:sz="0" w:space="0" w:color="auto"/>
        <w:left w:val="none" w:sz="0" w:space="0" w:color="auto"/>
        <w:bottom w:val="none" w:sz="0" w:space="0" w:color="auto"/>
        <w:right w:val="none" w:sz="0" w:space="0" w:color="auto"/>
      </w:divBdr>
    </w:div>
    <w:div w:id="243144767">
      <w:bodyDiv w:val="1"/>
      <w:marLeft w:val="0"/>
      <w:marRight w:val="0"/>
      <w:marTop w:val="0"/>
      <w:marBottom w:val="0"/>
      <w:divBdr>
        <w:top w:val="none" w:sz="0" w:space="0" w:color="auto"/>
        <w:left w:val="none" w:sz="0" w:space="0" w:color="auto"/>
        <w:bottom w:val="none" w:sz="0" w:space="0" w:color="auto"/>
        <w:right w:val="none" w:sz="0" w:space="0" w:color="auto"/>
      </w:divBdr>
    </w:div>
    <w:div w:id="243150201">
      <w:bodyDiv w:val="1"/>
      <w:marLeft w:val="0"/>
      <w:marRight w:val="0"/>
      <w:marTop w:val="0"/>
      <w:marBottom w:val="0"/>
      <w:divBdr>
        <w:top w:val="none" w:sz="0" w:space="0" w:color="auto"/>
        <w:left w:val="none" w:sz="0" w:space="0" w:color="auto"/>
        <w:bottom w:val="none" w:sz="0" w:space="0" w:color="auto"/>
        <w:right w:val="none" w:sz="0" w:space="0" w:color="auto"/>
      </w:divBdr>
    </w:div>
    <w:div w:id="246035769">
      <w:bodyDiv w:val="1"/>
      <w:marLeft w:val="0"/>
      <w:marRight w:val="0"/>
      <w:marTop w:val="0"/>
      <w:marBottom w:val="0"/>
      <w:divBdr>
        <w:top w:val="none" w:sz="0" w:space="0" w:color="auto"/>
        <w:left w:val="none" w:sz="0" w:space="0" w:color="auto"/>
        <w:bottom w:val="none" w:sz="0" w:space="0" w:color="auto"/>
        <w:right w:val="none" w:sz="0" w:space="0" w:color="auto"/>
      </w:divBdr>
    </w:div>
    <w:div w:id="246808850">
      <w:bodyDiv w:val="1"/>
      <w:marLeft w:val="0"/>
      <w:marRight w:val="0"/>
      <w:marTop w:val="0"/>
      <w:marBottom w:val="0"/>
      <w:divBdr>
        <w:top w:val="none" w:sz="0" w:space="0" w:color="auto"/>
        <w:left w:val="none" w:sz="0" w:space="0" w:color="auto"/>
        <w:bottom w:val="none" w:sz="0" w:space="0" w:color="auto"/>
        <w:right w:val="none" w:sz="0" w:space="0" w:color="auto"/>
      </w:divBdr>
    </w:div>
    <w:div w:id="248317431">
      <w:bodyDiv w:val="1"/>
      <w:marLeft w:val="0"/>
      <w:marRight w:val="0"/>
      <w:marTop w:val="0"/>
      <w:marBottom w:val="0"/>
      <w:divBdr>
        <w:top w:val="none" w:sz="0" w:space="0" w:color="auto"/>
        <w:left w:val="none" w:sz="0" w:space="0" w:color="auto"/>
        <w:bottom w:val="none" w:sz="0" w:space="0" w:color="auto"/>
        <w:right w:val="none" w:sz="0" w:space="0" w:color="auto"/>
      </w:divBdr>
    </w:div>
    <w:div w:id="258761453">
      <w:bodyDiv w:val="1"/>
      <w:marLeft w:val="0"/>
      <w:marRight w:val="0"/>
      <w:marTop w:val="0"/>
      <w:marBottom w:val="0"/>
      <w:divBdr>
        <w:top w:val="none" w:sz="0" w:space="0" w:color="auto"/>
        <w:left w:val="none" w:sz="0" w:space="0" w:color="auto"/>
        <w:bottom w:val="none" w:sz="0" w:space="0" w:color="auto"/>
        <w:right w:val="none" w:sz="0" w:space="0" w:color="auto"/>
      </w:divBdr>
    </w:div>
    <w:div w:id="263000284">
      <w:bodyDiv w:val="1"/>
      <w:marLeft w:val="0"/>
      <w:marRight w:val="0"/>
      <w:marTop w:val="0"/>
      <w:marBottom w:val="0"/>
      <w:divBdr>
        <w:top w:val="none" w:sz="0" w:space="0" w:color="auto"/>
        <w:left w:val="none" w:sz="0" w:space="0" w:color="auto"/>
        <w:bottom w:val="none" w:sz="0" w:space="0" w:color="auto"/>
        <w:right w:val="none" w:sz="0" w:space="0" w:color="auto"/>
      </w:divBdr>
    </w:div>
    <w:div w:id="263198351">
      <w:bodyDiv w:val="1"/>
      <w:marLeft w:val="0"/>
      <w:marRight w:val="0"/>
      <w:marTop w:val="0"/>
      <w:marBottom w:val="0"/>
      <w:divBdr>
        <w:top w:val="none" w:sz="0" w:space="0" w:color="auto"/>
        <w:left w:val="none" w:sz="0" w:space="0" w:color="auto"/>
        <w:bottom w:val="none" w:sz="0" w:space="0" w:color="auto"/>
        <w:right w:val="none" w:sz="0" w:space="0" w:color="auto"/>
      </w:divBdr>
    </w:div>
    <w:div w:id="266893854">
      <w:bodyDiv w:val="1"/>
      <w:marLeft w:val="0"/>
      <w:marRight w:val="0"/>
      <w:marTop w:val="0"/>
      <w:marBottom w:val="0"/>
      <w:divBdr>
        <w:top w:val="none" w:sz="0" w:space="0" w:color="auto"/>
        <w:left w:val="none" w:sz="0" w:space="0" w:color="auto"/>
        <w:bottom w:val="none" w:sz="0" w:space="0" w:color="auto"/>
        <w:right w:val="none" w:sz="0" w:space="0" w:color="auto"/>
      </w:divBdr>
    </w:div>
    <w:div w:id="269317776">
      <w:bodyDiv w:val="1"/>
      <w:marLeft w:val="0"/>
      <w:marRight w:val="0"/>
      <w:marTop w:val="0"/>
      <w:marBottom w:val="0"/>
      <w:divBdr>
        <w:top w:val="none" w:sz="0" w:space="0" w:color="auto"/>
        <w:left w:val="none" w:sz="0" w:space="0" w:color="auto"/>
        <w:bottom w:val="none" w:sz="0" w:space="0" w:color="auto"/>
        <w:right w:val="none" w:sz="0" w:space="0" w:color="auto"/>
      </w:divBdr>
    </w:div>
    <w:div w:id="272328809">
      <w:bodyDiv w:val="1"/>
      <w:marLeft w:val="0"/>
      <w:marRight w:val="0"/>
      <w:marTop w:val="0"/>
      <w:marBottom w:val="0"/>
      <w:divBdr>
        <w:top w:val="none" w:sz="0" w:space="0" w:color="auto"/>
        <w:left w:val="none" w:sz="0" w:space="0" w:color="auto"/>
        <w:bottom w:val="none" w:sz="0" w:space="0" w:color="auto"/>
        <w:right w:val="none" w:sz="0" w:space="0" w:color="auto"/>
      </w:divBdr>
    </w:div>
    <w:div w:id="277957898">
      <w:bodyDiv w:val="1"/>
      <w:marLeft w:val="0"/>
      <w:marRight w:val="0"/>
      <w:marTop w:val="0"/>
      <w:marBottom w:val="0"/>
      <w:divBdr>
        <w:top w:val="none" w:sz="0" w:space="0" w:color="auto"/>
        <w:left w:val="none" w:sz="0" w:space="0" w:color="auto"/>
        <w:bottom w:val="none" w:sz="0" w:space="0" w:color="auto"/>
        <w:right w:val="none" w:sz="0" w:space="0" w:color="auto"/>
      </w:divBdr>
    </w:div>
    <w:div w:id="283780610">
      <w:bodyDiv w:val="1"/>
      <w:marLeft w:val="0"/>
      <w:marRight w:val="0"/>
      <w:marTop w:val="0"/>
      <w:marBottom w:val="0"/>
      <w:divBdr>
        <w:top w:val="none" w:sz="0" w:space="0" w:color="auto"/>
        <w:left w:val="none" w:sz="0" w:space="0" w:color="auto"/>
        <w:bottom w:val="none" w:sz="0" w:space="0" w:color="auto"/>
        <w:right w:val="none" w:sz="0" w:space="0" w:color="auto"/>
      </w:divBdr>
    </w:div>
    <w:div w:id="283849047">
      <w:bodyDiv w:val="1"/>
      <w:marLeft w:val="0"/>
      <w:marRight w:val="0"/>
      <w:marTop w:val="0"/>
      <w:marBottom w:val="0"/>
      <w:divBdr>
        <w:top w:val="none" w:sz="0" w:space="0" w:color="auto"/>
        <w:left w:val="none" w:sz="0" w:space="0" w:color="auto"/>
        <w:bottom w:val="none" w:sz="0" w:space="0" w:color="auto"/>
        <w:right w:val="none" w:sz="0" w:space="0" w:color="auto"/>
      </w:divBdr>
    </w:div>
    <w:div w:id="285239217">
      <w:bodyDiv w:val="1"/>
      <w:marLeft w:val="0"/>
      <w:marRight w:val="0"/>
      <w:marTop w:val="0"/>
      <w:marBottom w:val="0"/>
      <w:divBdr>
        <w:top w:val="none" w:sz="0" w:space="0" w:color="auto"/>
        <w:left w:val="none" w:sz="0" w:space="0" w:color="auto"/>
        <w:bottom w:val="none" w:sz="0" w:space="0" w:color="auto"/>
        <w:right w:val="none" w:sz="0" w:space="0" w:color="auto"/>
      </w:divBdr>
    </w:div>
    <w:div w:id="286930940">
      <w:bodyDiv w:val="1"/>
      <w:marLeft w:val="0"/>
      <w:marRight w:val="0"/>
      <w:marTop w:val="0"/>
      <w:marBottom w:val="0"/>
      <w:divBdr>
        <w:top w:val="none" w:sz="0" w:space="0" w:color="auto"/>
        <w:left w:val="none" w:sz="0" w:space="0" w:color="auto"/>
        <w:bottom w:val="none" w:sz="0" w:space="0" w:color="auto"/>
        <w:right w:val="none" w:sz="0" w:space="0" w:color="auto"/>
      </w:divBdr>
    </w:div>
    <w:div w:id="287275885">
      <w:bodyDiv w:val="1"/>
      <w:marLeft w:val="0"/>
      <w:marRight w:val="0"/>
      <w:marTop w:val="0"/>
      <w:marBottom w:val="0"/>
      <w:divBdr>
        <w:top w:val="none" w:sz="0" w:space="0" w:color="auto"/>
        <w:left w:val="none" w:sz="0" w:space="0" w:color="auto"/>
        <w:bottom w:val="none" w:sz="0" w:space="0" w:color="auto"/>
        <w:right w:val="none" w:sz="0" w:space="0" w:color="auto"/>
      </w:divBdr>
    </w:div>
    <w:div w:id="290862212">
      <w:bodyDiv w:val="1"/>
      <w:marLeft w:val="0"/>
      <w:marRight w:val="0"/>
      <w:marTop w:val="0"/>
      <w:marBottom w:val="0"/>
      <w:divBdr>
        <w:top w:val="none" w:sz="0" w:space="0" w:color="auto"/>
        <w:left w:val="none" w:sz="0" w:space="0" w:color="auto"/>
        <w:bottom w:val="none" w:sz="0" w:space="0" w:color="auto"/>
        <w:right w:val="none" w:sz="0" w:space="0" w:color="auto"/>
      </w:divBdr>
    </w:div>
    <w:div w:id="292640994">
      <w:bodyDiv w:val="1"/>
      <w:marLeft w:val="0"/>
      <w:marRight w:val="0"/>
      <w:marTop w:val="0"/>
      <w:marBottom w:val="0"/>
      <w:divBdr>
        <w:top w:val="none" w:sz="0" w:space="0" w:color="auto"/>
        <w:left w:val="none" w:sz="0" w:space="0" w:color="auto"/>
        <w:bottom w:val="none" w:sz="0" w:space="0" w:color="auto"/>
        <w:right w:val="none" w:sz="0" w:space="0" w:color="auto"/>
      </w:divBdr>
    </w:div>
    <w:div w:id="295989557">
      <w:bodyDiv w:val="1"/>
      <w:marLeft w:val="0"/>
      <w:marRight w:val="0"/>
      <w:marTop w:val="0"/>
      <w:marBottom w:val="0"/>
      <w:divBdr>
        <w:top w:val="none" w:sz="0" w:space="0" w:color="auto"/>
        <w:left w:val="none" w:sz="0" w:space="0" w:color="auto"/>
        <w:bottom w:val="none" w:sz="0" w:space="0" w:color="auto"/>
        <w:right w:val="none" w:sz="0" w:space="0" w:color="auto"/>
      </w:divBdr>
    </w:div>
    <w:div w:id="307131348">
      <w:bodyDiv w:val="1"/>
      <w:marLeft w:val="0"/>
      <w:marRight w:val="0"/>
      <w:marTop w:val="0"/>
      <w:marBottom w:val="0"/>
      <w:divBdr>
        <w:top w:val="none" w:sz="0" w:space="0" w:color="auto"/>
        <w:left w:val="none" w:sz="0" w:space="0" w:color="auto"/>
        <w:bottom w:val="none" w:sz="0" w:space="0" w:color="auto"/>
        <w:right w:val="none" w:sz="0" w:space="0" w:color="auto"/>
      </w:divBdr>
    </w:div>
    <w:div w:id="309099421">
      <w:bodyDiv w:val="1"/>
      <w:marLeft w:val="0"/>
      <w:marRight w:val="0"/>
      <w:marTop w:val="0"/>
      <w:marBottom w:val="0"/>
      <w:divBdr>
        <w:top w:val="none" w:sz="0" w:space="0" w:color="auto"/>
        <w:left w:val="none" w:sz="0" w:space="0" w:color="auto"/>
        <w:bottom w:val="none" w:sz="0" w:space="0" w:color="auto"/>
        <w:right w:val="none" w:sz="0" w:space="0" w:color="auto"/>
      </w:divBdr>
    </w:div>
    <w:div w:id="312414512">
      <w:bodyDiv w:val="1"/>
      <w:marLeft w:val="0"/>
      <w:marRight w:val="0"/>
      <w:marTop w:val="0"/>
      <w:marBottom w:val="0"/>
      <w:divBdr>
        <w:top w:val="none" w:sz="0" w:space="0" w:color="auto"/>
        <w:left w:val="none" w:sz="0" w:space="0" w:color="auto"/>
        <w:bottom w:val="none" w:sz="0" w:space="0" w:color="auto"/>
        <w:right w:val="none" w:sz="0" w:space="0" w:color="auto"/>
      </w:divBdr>
    </w:div>
    <w:div w:id="316030727">
      <w:bodyDiv w:val="1"/>
      <w:marLeft w:val="0"/>
      <w:marRight w:val="0"/>
      <w:marTop w:val="0"/>
      <w:marBottom w:val="0"/>
      <w:divBdr>
        <w:top w:val="none" w:sz="0" w:space="0" w:color="auto"/>
        <w:left w:val="none" w:sz="0" w:space="0" w:color="auto"/>
        <w:bottom w:val="none" w:sz="0" w:space="0" w:color="auto"/>
        <w:right w:val="none" w:sz="0" w:space="0" w:color="auto"/>
      </w:divBdr>
    </w:div>
    <w:div w:id="318273235">
      <w:bodyDiv w:val="1"/>
      <w:marLeft w:val="0"/>
      <w:marRight w:val="0"/>
      <w:marTop w:val="0"/>
      <w:marBottom w:val="0"/>
      <w:divBdr>
        <w:top w:val="none" w:sz="0" w:space="0" w:color="auto"/>
        <w:left w:val="none" w:sz="0" w:space="0" w:color="auto"/>
        <w:bottom w:val="none" w:sz="0" w:space="0" w:color="auto"/>
        <w:right w:val="none" w:sz="0" w:space="0" w:color="auto"/>
      </w:divBdr>
    </w:div>
    <w:div w:id="321350315">
      <w:bodyDiv w:val="1"/>
      <w:marLeft w:val="0"/>
      <w:marRight w:val="0"/>
      <w:marTop w:val="0"/>
      <w:marBottom w:val="0"/>
      <w:divBdr>
        <w:top w:val="none" w:sz="0" w:space="0" w:color="auto"/>
        <w:left w:val="none" w:sz="0" w:space="0" w:color="auto"/>
        <w:bottom w:val="none" w:sz="0" w:space="0" w:color="auto"/>
        <w:right w:val="none" w:sz="0" w:space="0" w:color="auto"/>
      </w:divBdr>
    </w:div>
    <w:div w:id="323970774">
      <w:bodyDiv w:val="1"/>
      <w:marLeft w:val="0"/>
      <w:marRight w:val="0"/>
      <w:marTop w:val="0"/>
      <w:marBottom w:val="0"/>
      <w:divBdr>
        <w:top w:val="none" w:sz="0" w:space="0" w:color="auto"/>
        <w:left w:val="none" w:sz="0" w:space="0" w:color="auto"/>
        <w:bottom w:val="none" w:sz="0" w:space="0" w:color="auto"/>
        <w:right w:val="none" w:sz="0" w:space="0" w:color="auto"/>
      </w:divBdr>
    </w:div>
    <w:div w:id="326321804">
      <w:bodyDiv w:val="1"/>
      <w:marLeft w:val="0"/>
      <w:marRight w:val="0"/>
      <w:marTop w:val="0"/>
      <w:marBottom w:val="0"/>
      <w:divBdr>
        <w:top w:val="none" w:sz="0" w:space="0" w:color="auto"/>
        <w:left w:val="none" w:sz="0" w:space="0" w:color="auto"/>
        <w:bottom w:val="none" w:sz="0" w:space="0" w:color="auto"/>
        <w:right w:val="none" w:sz="0" w:space="0" w:color="auto"/>
      </w:divBdr>
    </w:div>
    <w:div w:id="326444471">
      <w:bodyDiv w:val="1"/>
      <w:marLeft w:val="0"/>
      <w:marRight w:val="0"/>
      <w:marTop w:val="0"/>
      <w:marBottom w:val="0"/>
      <w:divBdr>
        <w:top w:val="none" w:sz="0" w:space="0" w:color="auto"/>
        <w:left w:val="none" w:sz="0" w:space="0" w:color="auto"/>
        <w:bottom w:val="none" w:sz="0" w:space="0" w:color="auto"/>
        <w:right w:val="none" w:sz="0" w:space="0" w:color="auto"/>
      </w:divBdr>
    </w:div>
    <w:div w:id="326515180">
      <w:bodyDiv w:val="1"/>
      <w:marLeft w:val="0"/>
      <w:marRight w:val="0"/>
      <w:marTop w:val="0"/>
      <w:marBottom w:val="0"/>
      <w:divBdr>
        <w:top w:val="none" w:sz="0" w:space="0" w:color="auto"/>
        <w:left w:val="none" w:sz="0" w:space="0" w:color="auto"/>
        <w:bottom w:val="none" w:sz="0" w:space="0" w:color="auto"/>
        <w:right w:val="none" w:sz="0" w:space="0" w:color="auto"/>
      </w:divBdr>
    </w:div>
    <w:div w:id="329068286">
      <w:bodyDiv w:val="1"/>
      <w:marLeft w:val="0"/>
      <w:marRight w:val="0"/>
      <w:marTop w:val="0"/>
      <w:marBottom w:val="0"/>
      <w:divBdr>
        <w:top w:val="none" w:sz="0" w:space="0" w:color="auto"/>
        <w:left w:val="none" w:sz="0" w:space="0" w:color="auto"/>
        <w:bottom w:val="none" w:sz="0" w:space="0" w:color="auto"/>
        <w:right w:val="none" w:sz="0" w:space="0" w:color="auto"/>
      </w:divBdr>
    </w:div>
    <w:div w:id="329990986">
      <w:bodyDiv w:val="1"/>
      <w:marLeft w:val="0"/>
      <w:marRight w:val="0"/>
      <w:marTop w:val="0"/>
      <w:marBottom w:val="0"/>
      <w:divBdr>
        <w:top w:val="none" w:sz="0" w:space="0" w:color="auto"/>
        <w:left w:val="none" w:sz="0" w:space="0" w:color="auto"/>
        <w:bottom w:val="none" w:sz="0" w:space="0" w:color="auto"/>
        <w:right w:val="none" w:sz="0" w:space="0" w:color="auto"/>
      </w:divBdr>
    </w:div>
    <w:div w:id="336007726">
      <w:bodyDiv w:val="1"/>
      <w:marLeft w:val="0"/>
      <w:marRight w:val="0"/>
      <w:marTop w:val="0"/>
      <w:marBottom w:val="0"/>
      <w:divBdr>
        <w:top w:val="none" w:sz="0" w:space="0" w:color="auto"/>
        <w:left w:val="none" w:sz="0" w:space="0" w:color="auto"/>
        <w:bottom w:val="none" w:sz="0" w:space="0" w:color="auto"/>
        <w:right w:val="none" w:sz="0" w:space="0" w:color="auto"/>
      </w:divBdr>
    </w:div>
    <w:div w:id="336348022">
      <w:bodyDiv w:val="1"/>
      <w:marLeft w:val="0"/>
      <w:marRight w:val="0"/>
      <w:marTop w:val="0"/>
      <w:marBottom w:val="0"/>
      <w:divBdr>
        <w:top w:val="none" w:sz="0" w:space="0" w:color="auto"/>
        <w:left w:val="none" w:sz="0" w:space="0" w:color="auto"/>
        <w:bottom w:val="none" w:sz="0" w:space="0" w:color="auto"/>
        <w:right w:val="none" w:sz="0" w:space="0" w:color="auto"/>
      </w:divBdr>
    </w:div>
    <w:div w:id="345909628">
      <w:bodyDiv w:val="1"/>
      <w:marLeft w:val="0"/>
      <w:marRight w:val="0"/>
      <w:marTop w:val="0"/>
      <w:marBottom w:val="0"/>
      <w:divBdr>
        <w:top w:val="none" w:sz="0" w:space="0" w:color="auto"/>
        <w:left w:val="none" w:sz="0" w:space="0" w:color="auto"/>
        <w:bottom w:val="none" w:sz="0" w:space="0" w:color="auto"/>
        <w:right w:val="none" w:sz="0" w:space="0" w:color="auto"/>
      </w:divBdr>
    </w:div>
    <w:div w:id="347874838">
      <w:bodyDiv w:val="1"/>
      <w:marLeft w:val="0"/>
      <w:marRight w:val="0"/>
      <w:marTop w:val="0"/>
      <w:marBottom w:val="0"/>
      <w:divBdr>
        <w:top w:val="none" w:sz="0" w:space="0" w:color="auto"/>
        <w:left w:val="none" w:sz="0" w:space="0" w:color="auto"/>
        <w:bottom w:val="none" w:sz="0" w:space="0" w:color="auto"/>
        <w:right w:val="none" w:sz="0" w:space="0" w:color="auto"/>
      </w:divBdr>
    </w:div>
    <w:div w:id="352728667">
      <w:bodyDiv w:val="1"/>
      <w:marLeft w:val="0"/>
      <w:marRight w:val="0"/>
      <w:marTop w:val="0"/>
      <w:marBottom w:val="0"/>
      <w:divBdr>
        <w:top w:val="none" w:sz="0" w:space="0" w:color="auto"/>
        <w:left w:val="none" w:sz="0" w:space="0" w:color="auto"/>
        <w:bottom w:val="none" w:sz="0" w:space="0" w:color="auto"/>
        <w:right w:val="none" w:sz="0" w:space="0" w:color="auto"/>
      </w:divBdr>
    </w:div>
    <w:div w:id="353113014">
      <w:bodyDiv w:val="1"/>
      <w:marLeft w:val="0"/>
      <w:marRight w:val="0"/>
      <w:marTop w:val="0"/>
      <w:marBottom w:val="0"/>
      <w:divBdr>
        <w:top w:val="none" w:sz="0" w:space="0" w:color="auto"/>
        <w:left w:val="none" w:sz="0" w:space="0" w:color="auto"/>
        <w:bottom w:val="none" w:sz="0" w:space="0" w:color="auto"/>
        <w:right w:val="none" w:sz="0" w:space="0" w:color="auto"/>
      </w:divBdr>
    </w:div>
    <w:div w:id="358749597">
      <w:bodyDiv w:val="1"/>
      <w:marLeft w:val="0"/>
      <w:marRight w:val="0"/>
      <w:marTop w:val="0"/>
      <w:marBottom w:val="0"/>
      <w:divBdr>
        <w:top w:val="none" w:sz="0" w:space="0" w:color="auto"/>
        <w:left w:val="none" w:sz="0" w:space="0" w:color="auto"/>
        <w:bottom w:val="none" w:sz="0" w:space="0" w:color="auto"/>
        <w:right w:val="none" w:sz="0" w:space="0" w:color="auto"/>
      </w:divBdr>
    </w:div>
    <w:div w:id="361975632">
      <w:bodyDiv w:val="1"/>
      <w:marLeft w:val="0"/>
      <w:marRight w:val="0"/>
      <w:marTop w:val="0"/>
      <w:marBottom w:val="0"/>
      <w:divBdr>
        <w:top w:val="none" w:sz="0" w:space="0" w:color="auto"/>
        <w:left w:val="none" w:sz="0" w:space="0" w:color="auto"/>
        <w:bottom w:val="none" w:sz="0" w:space="0" w:color="auto"/>
        <w:right w:val="none" w:sz="0" w:space="0" w:color="auto"/>
      </w:divBdr>
    </w:div>
    <w:div w:id="363990135">
      <w:bodyDiv w:val="1"/>
      <w:marLeft w:val="0"/>
      <w:marRight w:val="0"/>
      <w:marTop w:val="0"/>
      <w:marBottom w:val="0"/>
      <w:divBdr>
        <w:top w:val="none" w:sz="0" w:space="0" w:color="auto"/>
        <w:left w:val="none" w:sz="0" w:space="0" w:color="auto"/>
        <w:bottom w:val="none" w:sz="0" w:space="0" w:color="auto"/>
        <w:right w:val="none" w:sz="0" w:space="0" w:color="auto"/>
      </w:divBdr>
    </w:div>
    <w:div w:id="367485575">
      <w:bodyDiv w:val="1"/>
      <w:marLeft w:val="0"/>
      <w:marRight w:val="0"/>
      <w:marTop w:val="0"/>
      <w:marBottom w:val="0"/>
      <w:divBdr>
        <w:top w:val="none" w:sz="0" w:space="0" w:color="auto"/>
        <w:left w:val="none" w:sz="0" w:space="0" w:color="auto"/>
        <w:bottom w:val="none" w:sz="0" w:space="0" w:color="auto"/>
        <w:right w:val="none" w:sz="0" w:space="0" w:color="auto"/>
      </w:divBdr>
    </w:div>
    <w:div w:id="368334774">
      <w:bodyDiv w:val="1"/>
      <w:marLeft w:val="0"/>
      <w:marRight w:val="0"/>
      <w:marTop w:val="0"/>
      <w:marBottom w:val="0"/>
      <w:divBdr>
        <w:top w:val="none" w:sz="0" w:space="0" w:color="auto"/>
        <w:left w:val="none" w:sz="0" w:space="0" w:color="auto"/>
        <w:bottom w:val="none" w:sz="0" w:space="0" w:color="auto"/>
        <w:right w:val="none" w:sz="0" w:space="0" w:color="auto"/>
      </w:divBdr>
    </w:div>
    <w:div w:id="368530289">
      <w:bodyDiv w:val="1"/>
      <w:marLeft w:val="0"/>
      <w:marRight w:val="0"/>
      <w:marTop w:val="0"/>
      <w:marBottom w:val="0"/>
      <w:divBdr>
        <w:top w:val="none" w:sz="0" w:space="0" w:color="auto"/>
        <w:left w:val="none" w:sz="0" w:space="0" w:color="auto"/>
        <w:bottom w:val="none" w:sz="0" w:space="0" w:color="auto"/>
        <w:right w:val="none" w:sz="0" w:space="0" w:color="auto"/>
      </w:divBdr>
    </w:div>
    <w:div w:id="374041355">
      <w:bodyDiv w:val="1"/>
      <w:marLeft w:val="0"/>
      <w:marRight w:val="0"/>
      <w:marTop w:val="0"/>
      <w:marBottom w:val="0"/>
      <w:divBdr>
        <w:top w:val="none" w:sz="0" w:space="0" w:color="auto"/>
        <w:left w:val="none" w:sz="0" w:space="0" w:color="auto"/>
        <w:bottom w:val="none" w:sz="0" w:space="0" w:color="auto"/>
        <w:right w:val="none" w:sz="0" w:space="0" w:color="auto"/>
      </w:divBdr>
    </w:div>
    <w:div w:id="375862594">
      <w:bodyDiv w:val="1"/>
      <w:marLeft w:val="0"/>
      <w:marRight w:val="0"/>
      <w:marTop w:val="0"/>
      <w:marBottom w:val="0"/>
      <w:divBdr>
        <w:top w:val="none" w:sz="0" w:space="0" w:color="auto"/>
        <w:left w:val="none" w:sz="0" w:space="0" w:color="auto"/>
        <w:bottom w:val="none" w:sz="0" w:space="0" w:color="auto"/>
        <w:right w:val="none" w:sz="0" w:space="0" w:color="auto"/>
      </w:divBdr>
    </w:div>
    <w:div w:id="377827730">
      <w:bodyDiv w:val="1"/>
      <w:marLeft w:val="0"/>
      <w:marRight w:val="0"/>
      <w:marTop w:val="0"/>
      <w:marBottom w:val="0"/>
      <w:divBdr>
        <w:top w:val="none" w:sz="0" w:space="0" w:color="auto"/>
        <w:left w:val="none" w:sz="0" w:space="0" w:color="auto"/>
        <w:bottom w:val="none" w:sz="0" w:space="0" w:color="auto"/>
        <w:right w:val="none" w:sz="0" w:space="0" w:color="auto"/>
      </w:divBdr>
    </w:div>
    <w:div w:id="381054323">
      <w:bodyDiv w:val="1"/>
      <w:marLeft w:val="0"/>
      <w:marRight w:val="0"/>
      <w:marTop w:val="0"/>
      <w:marBottom w:val="0"/>
      <w:divBdr>
        <w:top w:val="none" w:sz="0" w:space="0" w:color="auto"/>
        <w:left w:val="none" w:sz="0" w:space="0" w:color="auto"/>
        <w:bottom w:val="none" w:sz="0" w:space="0" w:color="auto"/>
        <w:right w:val="none" w:sz="0" w:space="0" w:color="auto"/>
      </w:divBdr>
    </w:div>
    <w:div w:id="383255633">
      <w:bodyDiv w:val="1"/>
      <w:marLeft w:val="0"/>
      <w:marRight w:val="0"/>
      <w:marTop w:val="0"/>
      <w:marBottom w:val="0"/>
      <w:divBdr>
        <w:top w:val="none" w:sz="0" w:space="0" w:color="auto"/>
        <w:left w:val="none" w:sz="0" w:space="0" w:color="auto"/>
        <w:bottom w:val="none" w:sz="0" w:space="0" w:color="auto"/>
        <w:right w:val="none" w:sz="0" w:space="0" w:color="auto"/>
      </w:divBdr>
    </w:div>
    <w:div w:id="383454807">
      <w:bodyDiv w:val="1"/>
      <w:marLeft w:val="0"/>
      <w:marRight w:val="0"/>
      <w:marTop w:val="0"/>
      <w:marBottom w:val="0"/>
      <w:divBdr>
        <w:top w:val="none" w:sz="0" w:space="0" w:color="auto"/>
        <w:left w:val="none" w:sz="0" w:space="0" w:color="auto"/>
        <w:bottom w:val="none" w:sz="0" w:space="0" w:color="auto"/>
        <w:right w:val="none" w:sz="0" w:space="0" w:color="auto"/>
      </w:divBdr>
    </w:div>
    <w:div w:id="386105001">
      <w:bodyDiv w:val="1"/>
      <w:marLeft w:val="0"/>
      <w:marRight w:val="0"/>
      <w:marTop w:val="0"/>
      <w:marBottom w:val="0"/>
      <w:divBdr>
        <w:top w:val="none" w:sz="0" w:space="0" w:color="auto"/>
        <w:left w:val="none" w:sz="0" w:space="0" w:color="auto"/>
        <w:bottom w:val="none" w:sz="0" w:space="0" w:color="auto"/>
        <w:right w:val="none" w:sz="0" w:space="0" w:color="auto"/>
      </w:divBdr>
    </w:div>
    <w:div w:id="388958893">
      <w:bodyDiv w:val="1"/>
      <w:marLeft w:val="0"/>
      <w:marRight w:val="0"/>
      <w:marTop w:val="0"/>
      <w:marBottom w:val="0"/>
      <w:divBdr>
        <w:top w:val="none" w:sz="0" w:space="0" w:color="auto"/>
        <w:left w:val="none" w:sz="0" w:space="0" w:color="auto"/>
        <w:bottom w:val="none" w:sz="0" w:space="0" w:color="auto"/>
        <w:right w:val="none" w:sz="0" w:space="0" w:color="auto"/>
      </w:divBdr>
    </w:div>
    <w:div w:id="391734285">
      <w:bodyDiv w:val="1"/>
      <w:marLeft w:val="0"/>
      <w:marRight w:val="0"/>
      <w:marTop w:val="0"/>
      <w:marBottom w:val="0"/>
      <w:divBdr>
        <w:top w:val="none" w:sz="0" w:space="0" w:color="auto"/>
        <w:left w:val="none" w:sz="0" w:space="0" w:color="auto"/>
        <w:bottom w:val="none" w:sz="0" w:space="0" w:color="auto"/>
        <w:right w:val="none" w:sz="0" w:space="0" w:color="auto"/>
      </w:divBdr>
    </w:div>
    <w:div w:id="392777459">
      <w:bodyDiv w:val="1"/>
      <w:marLeft w:val="0"/>
      <w:marRight w:val="0"/>
      <w:marTop w:val="0"/>
      <w:marBottom w:val="0"/>
      <w:divBdr>
        <w:top w:val="none" w:sz="0" w:space="0" w:color="auto"/>
        <w:left w:val="none" w:sz="0" w:space="0" w:color="auto"/>
        <w:bottom w:val="none" w:sz="0" w:space="0" w:color="auto"/>
        <w:right w:val="none" w:sz="0" w:space="0" w:color="auto"/>
      </w:divBdr>
    </w:div>
    <w:div w:id="393167183">
      <w:bodyDiv w:val="1"/>
      <w:marLeft w:val="0"/>
      <w:marRight w:val="0"/>
      <w:marTop w:val="0"/>
      <w:marBottom w:val="0"/>
      <w:divBdr>
        <w:top w:val="none" w:sz="0" w:space="0" w:color="auto"/>
        <w:left w:val="none" w:sz="0" w:space="0" w:color="auto"/>
        <w:bottom w:val="none" w:sz="0" w:space="0" w:color="auto"/>
        <w:right w:val="none" w:sz="0" w:space="0" w:color="auto"/>
      </w:divBdr>
    </w:div>
    <w:div w:id="395738500">
      <w:bodyDiv w:val="1"/>
      <w:marLeft w:val="0"/>
      <w:marRight w:val="0"/>
      <w:marTop w:val="0"/>
      <w:marBottom w:val="0"/>
      <w:divBdr>
        <w:top w:val="none" w:sz="0" w:space="0" w:color="auto"/>
        <w:left w:val="none" w:sz="0" w:space="0" w:color="auto"/>
        <w:bottom w:val="none" w:sz="0" w:space="0" w:color="auto"/>
        <w:right w:val="none" w:sz="0" w:space="0" w:color="auto"/>
      </w:divBdr>
    </w:div>
    <w:div w:id="395789061">
      <w:bodyDiv w:val="1"/>
      <w:marLeft w:val="0"/>
      <w:marRight w:val="0"/>
      <w:marTop w:val="0"/>
      <w:marBottom w:val="0"/>
      <w:divBdr>
        <w:top w:val="none" w:sz="0" w:space="0" w:color="auto"/>
        <w:left w:val="none" w:sz="0" w:space="0" w:color="auto"/>
        <w:bottom w:val="none" w:sz="0" w:space="0" w:color="auto"/>
        <w:right w:val="none" w:sz="0" w:space="0" w:color="auto"/>
      </w:divBdr>
    </w:div>
    <w:div w:id="396561321">
      <w:bodyDiv w:val="1"/>
      <w:marLeft w:val="0"/>
      <w:marRight w:val="0"/>
      <w:marTop w:val="0"/>
      <w:marBottom w:val="0"/>
      <w:divBdr>
        <w:top w:val="none" w:sz="0" w:space="0" w:color="auto"/>
        <w:left w:val="none" w:sz="0" w:space="0" w:color="auto"/>
        <w:bottom w:val="none" w:sz="0" w:space="0" w:color="auto"/>
        <w:right w:val="none" w:sz="0" w:space="0" w:color="auto"/>
      </w:divBdr>
    </w:div>
    <w:div w:id="400711448">
      <w:bodyDiv w:val="1"/>
      <w:marLeft w:val="0"/>
      <w:marRight w:val="0"/>
      <w:marTop w:val="0"/>
      <w:marBottom w:val="0"/>
      <w:divBdr>
        <w:top w:val="none" w:sz="0" w:space="0" w:color="auto"/>
        <w:left w:val="none" w:sz="0" w:space="0" w:color="auto"/>
        <w:bottom w:val="none" w:sz="0" w:space="0" w:color="auto"/>
        <w:right w:val="none" w:sz="0" w:space="0" w:color="auto"/>
      </w:divBdr>
    </w:div>
    <w:div w:id="400754258">
      <w:bodyDiv w:val="1"/>
      <w:marLeft w:val="0"/>
      <w:marRight w:val="0"/>
      <w:marTop w:val="0"/>
      <w:marBottom w:val="0"/>
      <w:divBdr>
        <w:top w:val="none" w:sz="0" w:space="0" w:color="auto"/>
        <w:left w:val="none" w:sz="0" w:space="0" w:color="auto"/>
        <w:bottom w:val="none" w:sz="0" w:space="0" w:color="auto"/>
        <w:right w:val="none" w:sz="0" w:space="0" w:color="auto"/>
      </w:divBdr>
    </w:div>
    <w:div w:id="404651501">
      <w:bodyDiv w:val="1"/>
      <w:marLeft w:val="0"/>
      <w:marRight w:val="0"/>
      <w:marTop w:val="0"/>
      <w:marBottom w:val="0"/>
      <w:divBdr>
        <w:top w:val="none" w:sz="0" w:space="0" w:color="auto"/>
        <w:left w:val="none" w:sz="0" w:space="0" w:color="auto"/>
        <w:bottom w:val="none" w:sz="0" w:space="0" w:color="auto"/>
        <w:right w:val="none" w:sz="0" w:space="0" w:color="auto"/>
      </w:divBdr>
    </w:div>
    <w:div w:id="407969798">
      <w:bodyDiv w:val="1"/>
      <w:marLeft w:val="0"/>
      <w:marRight w:val="0"/>
      <w:marTop w:val="0"/>
      <w:marBottom w:val="0"/>
      <w:divBdr>
        <w:top w:val="none" w:sz="0" w:space="0" w:color="auto"/>
        <w:left w:val="none" w:sz="0" w:space="0" w:color="auto"/>
        <w:bottom w:val="none" w:sz="0" w:space="0" w:color="auto"/>
        <w:right w:val="none" w:sz="0" w:space="0" w:color="auto"/>
      </w:divBdr>
    </w:div>
    <w:div w:id="415596453">
      <w:bodyDiv w:val="1"/>
      <w:marLeft w:val="0"/>
      <w:marRight w:val="0"/>
      <w:marTop w:val="0"/>
      <w:marBottom w:val="0"/>
      <w:divBdr>
        <w:top w:val="none" w:sz="0" w:space="0" w:color="auto"/>
        <w:left w:val="none" w:sz="0" w:space="0" w:color="auto"/>
        <w:bottom w:val="none" w:sz="0" w:space="0" w:color="auto"/>
        <w:right w:val="none" w:sz="0" w:space="0" w:color="auto"/>
      </w:divBdr>
    </w:div>
    <w:div w:id="417097925">
      <w:bodyDiv w:val="1"/>
      <w:marLeft w:val="0"/>
      <w:marRight w:val="0"/>
      <w:marTop w:val="0"/>
      <w:marBottom w:val="0"/>
      <w:divBdr>
        <w:top w:val="none" w:sz="0" w:space="0" w:color="auto"/>
        <w:left w:val="none" w:sz="0" w:space="0" w:color="auto"/>
        <w:bottom w:val="none" w:sz="0" w:space="0" w:color="auto"/>
        <w:right w:val="none" w:sz="0" w:space="0" w:color="auto"/>
      </w:divBdr>
    </w:div>
    <w:div w:id="428546164">
      <w:bodyDiv w:val="1"/>
      <w:marLeft w:val="0"/>
      <w:marRight w:val="0"/>
      <w:marTop w:val="0"/>
      <w:marBottom w:val="0"/>
      <w:divBdr>
        <w:top w:val="none" w:sz="0" w:space="0" w:color="auto"/>
        <w:left w:val="none" w:sz="0" w:space="0" w:color="auto"/>
        <w:bottom w:val="none" w:sz="0" w:space="0" w:color="auto"/>
        <w:right w:val="none" w:sz="0" w:space="0" w:color="auto"/>
      </w:divBdr>
    </w:div>
    <w:div w:id="429083168">
      <w:bodyDiv w:val="1"/>
      <w:marLeft w:val="0"/>
      <w:marRight w:val="0"/>
      <w:marTop w:val="0"/>
      <w:marBottom w:val="0"/>
      <w:divBdr>
        <w:top w:val="none" w:sz="0" w:space="0" w:color="auto"/>
        <w:left w:val="none" w:sz="0" w:space="0" w:color="auto"/>
        <w:bottom w:val="none" w:sz="0" w:space="0" w:color="auto"/>
        <w:right w:val="none" w:sz="0" w:space="0" w:color="auto"/>
      </w:divBdr>
    </w:div>
    <w:div w:id="430050432">
      <w:bodyDiv w:val="1"/>
      <w:marLeft w:val="0"/>
      <w:marRight w:val="0"/>
      <w:marTop w:val="0"/>
      <w:marBottom w:val="0"/>
      <w:divBdr>
        <w:top w:val="none" w:sz="0" w:space="0" w:color="auto"/>
        <w:left w:val="none" w:sz="0" w:space="0" w:color="auto"/>
        <w:bottom w:val="none" w:sz="0" w:space="0" w:color="auto"/>
        <w:right w:val="none" w:sz="0" w:space="0" w:color="auto"/>
      </w:divBdr>
    </w:div>
    <w:div w:id="431126201">
      <w:bodyDiv w:val="1"/>
      <w:marLeft w:val="0"/>
      <w:marRight w:val="0"/>
      <w:marTop w:val="0"/>
      <w:marBottom w:val="0"/>
      <w:divBdr>
        <w:top w:val="none" w:sz="0" w:space="0" w:color="auto"/>
        <w:left w:val="none" w:sz="0" w:space="0" w:color="auto"/>
        <w:bottom w:val="none" w:sz="0" w:space="0" w:color="auto"/>
        <w:right w:val="none" w:sz="0" w:space="0" w:color="auto"/>
      </w:divBdr>
    </w:div>
    <w:div w:id="436868367">
      <w:bodyDiv w:val="1"/>
      <w:marLeft w:val="0"/>
      <w:marRight w:val="0"/>
      <w:marTop w:val="0"/>
      <w:marBottom w:val="0"/>
      <w:divBdr>
        <w:top w:val="none" w:sz="0" w:space="0" w:color="auto"/>
        <w:left w:val="none" w:sz="0" w:space="0" w:color="auto"/>
        <w:bottom w:val="none" w:sz="0" w:space="0" w:color="auto"/>
        <w:right w:val="none" w:sz="0" w:space="0" w:color="auto"/>
      </w:divBdr>
    </w:div>
    <w:div w:id="441459912">
      <w:bodyDiv w:val="1"/>
      <w:marLeft w:val="0"/>
      <w:marRight w:val="0"/>
      <w:marTop w:val="0"/>
      <w:marBottom w:val="0"/>
      <w:divBdr>
        <w:top w:val="none" w:sz="0" w:space="0" w:color="auto"/>
        <w:left w:val="none" w:sz="0" w:space="0" w:color="auto"/>
        <w:bottom w:val="none" w:sz="0" w:space="0" w:color="auto"/>
        <w:right w:val="none" w:sz="0" w:space="0" w:color="auto"/>
      </w:divBdr>
    </w:div>
    <w:div w:id="443692634">
      <w:bodyDiv w:val="1"/>
      <w:marLeft w:val="0"/>
      <w:marRight w:val="0"/>
      <w:marTop w:val="0"/>
      <w:marBottom w:val="0"/>
      <w:divBdr>
        <w:top w:val="none" w:sz="0" w:space="0" w:color="auto"/>
        <w:left w:val="none" w:sz="0" w:space="0" w:color="auto"/>
        <w:bottom w:val="none" w:sz="0" w:space="0" w:color="auto"/>
        <w:right w:val="none" w:sz="0" w:space="0" w:color="auto"/>
      </w:divBdr>
    </w:div>
    <w:div w:id="444427271">
      <w:bodyDiv w:val="1"/>
      <w:marLeft w:val="0"/>
      <w:marRight w:val="0"/>
      <w:marTop w:val="0"/>
      <w:marBottom w:val="0"/>
      <w:divBdr>
        <w:top w:val="none" w:sz="0" w:space="0" w:color="auto"/>
        <w:left w:val="none" w:sz="0" w:space="0" w:color="auto"/>
        <w:bottom w:val="none" w:sz="0" w:space="0" w:color="auto"/>
        <w:right w:val="none" w:sz="0" w:space="0" w:color="auto"/>
      </w:divBdr>
    </w:div>
    <w:div w:id="449514034">
      <w:bodyDiv w:val="1"/>
      <w:marLeft w:val="0"/>
      <w:marRight w:val="0"/>
      <w:marTop w:val="0"/>
      <w:marBottom w:val="0"/>
      <w:divBdr>
        <w:top w:val="none" w:sz="0" w:space="0" w:color="auto"/>
        <w:left w:val="none" w:sz="0" w:space="0" w:color="auto"/>
        <w:bottom w:val="none" w:sz="0" w:space="0" w:color="auto"/>
        <w:right w:val="none" w:sz="0" w:space="0" w:color="auto"/>
      </w:divBdr>
    </w:div>
    <w:div w:id="456879359">
      <w:bodyDiv w:val="1"/>
      <w:marLeft w:val="0"/>
      <w:marRight w:val="0"/>
      <w:marTop w:val="0"/>
      <w:marBottom w:val="0"/>
      <w:divBdr>
        <w:top w:val="none" w:sz="0" w:space="0" w:color="auto"/>
        <w:left w:val="none" w:sz="0" w:space="0" w:color="auto"/>
        <w:bottom w:val="none" w:sz="0" w:space="0" w:color="auto"/>
        <w:right w:val="none" w:sz="0" w:space="0" w:color="auto"/>
      </w:divBdr>
    </w:div>
    <w:div w:id="459736108">
      <w:bodyDiv w:val="1"/>
      <w:marLeft w:val="0"/>
      <w:marRight w:val="0"/>
      <w:marTop w:val="0"/>
      <w:marBottom w:val="0"/>
      <w:divBdr>
        <w:top w:val="none" w:sz="0" w:space="0" w:color="auto"/>
        <w:left w:val="none" w:sz="0" w:space="0" w:color="auto"/>
        <w:bottom w:val="none" w:sz="0" w:space="0" w:color="auto"/>
        <w:right w:val="none" w:sz="0" w:space="0" w:color="auto"/>
      </w:divBdr>
    </w:div>
    <w:div w:id="464809841">
      <w:bodyDiv w:val="1"/>
      <w:marLeft w:val="0"/>
      <w:marRight w:val="0"/>
      <w:marTop w:val="0"/>
      <w:marBottom w:val="0"/>
      <w:divBdr>
        <w:top w:val="none" w:sz="0" w:space="0" w:color="auto"/>
        <w:left w:val="none" w:sz="0" w:space="0" w:color="auto"/>
        <w:bottom w:val="none" w:sz="0" w:space="0" w:color="auto"/>
        <w:right w:val="none" w:sz="0" w:space="0" w:color="auto"/>
      </w:divBdr>
    </w:div>
    <w:div w:id="468937055">
      <w:bodyDiv w:val="1"/>
      <w:marLeft w:val="0"/>
      <w:marRight w:val="0"/>
      <w:marTop w:val="0"/>
      <w:marBottom w:val="0"/>
      <w:divBdr>
        <w:top w:val="none" w:sz="0" w:space="0" w:color="auto"/>
        <w:left w:val="none" w:sz="0" w:space="0" w:color="auto"/>
        <w:bottom w:val="none" w:sz="0" w:space="0" w:color="auto"/>
        <w:right w:val="none" w:sz="0" w:space="0" w:color="auto"/>
      </w:divBdr>
    </w:div>
    <w:div w:id="471675959">
      <w:bodyDiv w:val="1"/>
      <w:marLeft w:val="0"/>
      <w:marRight w:val="0"/>
      <w:marTop w:val="0"/>
      <w:marBottom w:val="0"/>
      <w:divBdr>
        <w:top w:val="none" w:sz="0" w:space="0" w:color="auto"/>
        <w:left w:val="none" w:sz="0" w:space="0" w:color="auto"/>
        <w:bottom w:val="none" w:sz="0" w:space="0" w:color="auto"/>
        <w:right w:val="none" w:sz="0" w:space="0" w:color="auto"/>
      </w:divBdr>
    </w:div>
    <w:div w:id="473371932">
      <w:bodyDiv w:val="1"/>
      <w:marLeft w:val="0"/>
      <w:marRight w:val="0"/>
      <w:marTop w:val="0"/>
      <w:marBottom w:val="0"/>
      <w:divBdr>
        <w:top w:val="none" w:sz="0" w:space="0" w:color="auto"/>
        <w:left w:val="none" w:sz="0" w:space="0" w:color="auto"/>
        <w:bottom w:val="none" w:sz="0" w:space="0" w:color="auto"/>
        <w:right w:val="none" w:sz="0" w:space="0" w:color="auto"/>
      </w:divBdr>
    </w:div>
    <w:div w:id="477579917">
      <w:bodyDiv w:val="1"/>
      <w:marLeft w:val="0"/>
      <w:marRight w:val="0"/>
      <w:marTop w:val="0"/>
      <w:marBottom w:val="0"/>
      <w:divBdr>
        <w:top w:val="none" w:sz="0" w:space="0" w:color="auto"/>
        <w:left w:val="none" w:sz="0" w:space="0" w:color="auto"/>
        <w:bottom w:val="none" w:sz="0" w:space="0" w:color="auto"/>
        <w:right w:val="none" w:sz="0" w:space="0" w:color="auto"/>
      </w:divBdr>
    </w:div>
    <w:div w:id="479929935">
      <w:bodyDiv w:val="1"/>
      <w:marLeft w:val="0"/>
      <w:marRight w:val="0"/>
      <w:marTop w:val="0"/>
      <w:marBottom w:val="0"/>
      <w:divBdr>
        <w:top w:val="none" w:sz="0" w:space="0" w:color="auto"/>
        <w:left w:val="none" w:sz="0" w:space="0" w:color="auto"/>
        <w:bottom w:val="none" w:sz="0" w:space="0" w:color="auto"/>
        <w:right w:val="none" w:sz="0" w:space="0" w:color="auto"/>
      </w:divBdr>
    </w:div>
    <w:div w:id="481653396">
      <w:bodyDiv w:val="1"/>
      <w:marLeft w:val="0"/>
      <w:marRight w:val="0"/>
      <w:marTop w:val="0"/>
      <w:marBottom w:val="0"/>
      <w:divBdr>
        <w:top w:val="none" w:sz="0" w:space="0" w:color="auto"/>
        <w:left w:val="none" w:sz="0" w:space="0" w:color="auto"/>
        <w:bottom w:val="none" w:sz="0" w:space="0" w:color="auto"/>
        <w:right w:val="none" w:sz="0" w:space="0" w:color="auto"/>
      </w:divBdr>
    </w:div>
    <w:div w:id="482703669">
      <w:bodyDiv w:val="1"/>
      <w:marLeft w:val="0"/>
      <w:marRight w:val="0"/>
      <w:marTop w:val="0"/>
      <w:marBottom w:val="0"/>
      <w:divBdr>
        <w:top w:val="none" w:sz="0" w:space="0" w:color="auto"/>
        <w:left w:val="none" w:sz="0" w:space="0" w:color="auto"/>
        <w:bottom w:val="none" w:sz="0" w:space="0" w:color="auto"/>
        <w:right w:val="none" w:sz="0" w:space="0" w:color="auto"/>
      </w:divBdr>
    </w:div>
    <w:div w:id="482813633">
      <w:bodyDiv w:val="1"/>
      <w:marLeft w:val="0"/>
      <w:marRight w:val="0"/>
      <w:marTop w:val="0"/>
      <w:marBottom w:val="0"/>
      <w:divBdr>
        <w:top w:val="none" w:sz="0" w:space="0" w:color="auto"/>
        <w:left w:val="none" w:sz="0" w:space="0" w:color="auto"/>
        <w:bottom w:val="none" w:sz="0" w:space="0" w:color="auto"/>
        <w:right w:val="none" w:sz="0" w:space="0" w:color="auto"/>
      </w:divBdr>
    </w:div>
    <w:div w:id="487594159">
      <w:bodyDiv w:val="1"/>
      <w:marLeft w:val="0"/>
      <w:marRight w:val="0"/>
      <w:marTop w:val="0"/>
      <w:marBottom w:val="0"/>
      <w:divBdr>
        <w:top w:val="none" w:sz="0" w:space="0" w:color="auto"/>
        <w:left w:val="none" w:sz="0" w:space="0" w:color="auto"/>
        <w:bottom w:val="none" w:sz="0" w:space="0" w:color="auto"/>
        <w:right w:val="none" w:sz="0" w:space="0" w:color="auto"/>
      </w:divBdr>
    </w:div>
    <w:div w:id="488374276">
      <w:bodyDiv w:val="1"/>
      <w:marLeft w:val="0"/>
      <w:marRight w:val="0"/>
      <w:marTop w:val="0"/>
      <w:marBottom w:val="0"/>
      <w:divBdr>
        <w:top w:val="none" w:sz="0" w:space="0" w:color="auto"/>
        <w:left w:val="none" w:sz="0" w:space="0" w:color="auto"/>
        <w:bottom w:val="none" w:sz="0" w:space="0" w:color="auto"/>
        <w:right w:val="none" w:sz="0" w:space="0" w:color="auto"/>
      </w:divBdr>
    </w:div>
    <w:div w:id="491142154">
      <w:bodyDiv w:val="1"/>
      <w:marLeft w:val="0"/>
      <w:marRight w:val="0"/>
      <w:marTop w:val="0"/>
      <w:marBottom w:val="0"/>
      <w:divBdr>
        <w:top w:val="none" w:sz="0" w:space="0" w:color="auto"/>
        <w:left w:val="none" w:sz="0" w:space="0" w:color="auto"/>
        <w:bottom w:val="none" w:sz="0" w:space="0" w:color="auto"/>
        <w:right w:val="none" w:sz="0" w:space="0" w:color="auto"/>
      </w:divBdr>
    </w:div>
    <w:div w:id="492985803">
      <w:bodyDiv w:val="1"/>
      <w:marLeft w:val="0"/>
      <w:marRight w:val="0"/>
      <w:marTop w:val="0"/>
      <w:marBottom w:val="0"/>
      <w:divBdr>
        <w:top w:val="none" w:sz="0" w:space="0" w:color="auto"/>
        <w:left w:val="none" w:sz="0" w:space="0" w:color="auto"/>
        <w:bottom w:val="none" w:sz="0" w:space="0" w:color="auto"/>
        <w:right w:val="none" w:sz="0" w:space="0" w:color="auto"/>
      </w:divBdr>
    </w:div>
    <w:div w:id="494927902">
      <w:bodyDiv w:val="1"/>
      <w:marLeft w:val="0"/>
      <w:marRight w:val="0"/>
      <w:marTop w:val="0"/>
      <w:marBottom w:val="0"/>
      <w:divBdr>
        <w:top w:val="none" w:sz="0" w:space="0" w:color="auto"/>
        <w:left w:val="none" w:sz="0" w:space="0" w:color="auto"/>
        <w:bottom w:val="none" w:sz="0" w:space="0" w:color="auto"/>
        <w:right w:val="none" w:sz="0" w:space="0" w:color="auto"/>
      </w:divBdr>
    </w:div>
    <w:div w:id="497812381">
      <w:bodyDiv w:val="1"/>
      <w:marLeft w:val="0"/>
      <w:marRight w:val="0"/>
      <w:marTop w:val="0"/>
      <w:marBottom w:val="0"/>
      <w:divBdr>
        <w:top w:val="none" w:sz="0" w:space="0" w:color="auto"/>
        <w:left w:val="none" w:sz="0" w:space="0" w:color="auto"/>
        <w:bottom w:val="none" w:sz="0" w:space="0" w:color="auto"/>
        <w:right w:val="none" w:sz="0" w:space="0" w:color="auto"/>
      </w:divBdr>
    </w:div>
    <w:div w:id="502665132">
      <w:bodyDiv w:val="1"/>
      <w:marLeft w:val="0"/>
      <w:marRight w:val="0"/>
      <w:marTop w:val="0"/>
      <w:marBottom w:val="0"/>
      <w:divBdr>
        <w:top w:val="none" w:sz="0" w:space="0" w:color="auto"/>
        <w:left w:val="none" w:sz="0" w:space="0" w:color="auto"/>
        <w:bottom w:val="none" w:sz="0" w:space="0" w:color="auto"/>
        <w:right w:val="none" w:sz="0" w:space="0" w:color="auto"/>
      </w:divBdr>
    </w:div>
    <w:div w:id="503009668">
      <w:bodyDiv w:val="1"/>
      <w:marLeft w:val="0"/>
      <w:marRight w:val="0"/>
      <w:marTop w:val="0"/>
      <w:marBottom w:val="0"/>
      <w:divBdr>
        <w:top w:val="none" w:sz="0" w:space="0" w:color="auto"/>
        <w:left w:val="none" w:sz="0" w:space="0" w:color="auto"/>
        <w:bottom w:val="none" w:sz="0" w:space="0" w:color="auto"/>
        <w:right w:val="none" w:sz="0" w:space="0" w:color="auto"/>
      </w:divBdr>
    </w:div>
    <w:div w:id="503740776">
      <w:bodyDiv w:val="1"/>
      <w:marLeft w:val="0"/>
      <w:marRight w:val="0"/>
      <w:marTop w:val="0"/>
      <w:marBottom w:val="0"/>
      <w:divBdr>
        <w:top w:val="none" w:sz="0" w:space="0" w:color="auto"/>
        <w:left w:val="none" w:sz="0" w:space="0" w:color="auto"/>
        <w:bottom w:val="none" w:sz="0" w:space="0" w:color="auto"/>
        <w:right w:val="none" w:sz="0" w:space="0" w:color="auto"/>
      </w:divBdr>
    </w:div>
    <w:div w:id="509489302">
      <w:bodyDiv w:val="1"/>
      <w:marLeft w:val="0"/>
      <w:marRight w:val="0"/>
      <w:marTop w:val="0"/>
      <w:marBottom w:val="0"/>
      <w:divBdr>
        <w:top w:val="none" w:sz="0" w:space="0" w:color="auto"/>
        <w:left w:val="none" w:sz="0" w:space="0" w:color="auto"/>
        <w:bottom w:val="none" w:sz="0" w:space="0" w:color="auto"/>
        <w:right w:val="none" w:sz="0" w:space="0" w:color="auto"/>
      </w:divBdr>
    </w:div>
    <w:div w:id="510684934">
      <w:bodyDiv w:val="1"/>
      <w:marLeft w:val="0"/>
      <w:marRight w:val="0"/>
      <w:marTop w:val="0"/>
      <w:marBottom w:val="0"/>
      <w:divBdr>
        <w:top w:val="none" w:sz="0" w:space="0" w:color="auto"/>
        <w:left w:val="none" w:sz="0" w:space="0" w:color="auto"/>
        <w:bottom w:val="none" w:sz="0" w:space="0" w:color="auto"/>
        <w:right w:val="none" w:sz="0" w:space="0" w:color="auto"/>
      </w:divBdr>
    </w:div>
    <w:div w:id="512377480">
      <w:bodyDiv w:val="1"/>
      <w:marLeft w:val="0"/>
      <w:marRight w:val="0"/>
      <w:marTop w:val="0"/>
      <w:marBottom w:val="0"/>
      <w:divBdr>
        <w:top w:val="none" w:sz="0" w:space="0" w:color="auto"/>
        <w:left w:val="none" w:sz="0" w:space="0" w:color="auto"/>
        <w:bottom w:val="none" w:sz="0" w:space="0" w:color="auto"/>
        <w:right w:val="none" w:sz="0" w:space="0" w:color="auto"/>
      </w:divBdr>
    </w:div>
    <w:div w:id="514611092">
      <w:bodyDiv w:val="1"/>
      <w:marLeft w:val="0"/>
      <w:marRight w:val="0"/>
      <w:marTop w:val="0"/>
      <w:marBottom w:val="0"/>
      <w:divBdr>
        <w:top w:val="none" w:sz="0" w:space="0" w:color="auto"/>
        <w:left w:val="none" w:sz="0" w:space="0" w:color="auto"/>
        <w:bottom w:val="none" w:sz="0" w:space="0" w:color="auto"/>
        <w:right w:val="none" w:sz="0" w:space="0" w:color="auto"/>
      </w:divBdr>
    </w:div>
    <w:div w:id="519512018">
      <w:bodyDiv w:val="1"/>
      <w:marLeft w:val="0"/>
      <w:marRight w:val="0"/>
      <w:marTop w:val="0"/>
      <w:marBottom w:val="0"/>
      <w:divBdr>
        <w:top w:val="none" w:sz="0" w:space="0" w:color="auto"/>
        <w:left w:val="none" w:sz="0" w:space="0" w:color="auto"/>
        <w:bottom w:val="none" w:sz="0" w:space="0" w:color="auto"/>
        <w:right w:val="none" w:sz="0" w:space="0" w:color="auto"/>
      </w:divBdr>
    </w:div>
    <w:div w:id="524750186">
      <w:bodyDiv w:val="1"/>
      <w:marLeft w:val="0"/>
      <w:marRight w:val="0"/>
      <w:marTop w:val="0"/>
      <w:marBottom w:val="0"/>
      <w:divBdr>
        <w:top w:val="none" w:sz="0" w:space="0" w:color="auto"/>
        <w:left w:val="none" w:sz="0" w:space="0" w:color="auto"/>
        <w:bottom w:val="none" w:sz="0" w:space="0" w:color="auto"/>
        <w:right w:val="none" w:sz="0" w:space="0" w:color="auto"/>
      </w:divBdr>
    </w:div>
    <w:div w:id="527716490">
      <w:bodyDiv w:val="1"/>
      <w:marLeft w:val="0"/>
      <w:marRight w:val="0"/>
      <w:marTop w:val="0"/>
      <w:marBottom w:val="0"/>
      <w:divBdr>
        <w:top w:val="none" w:sz="0" w:space="0" w:color="auto"/>
        <w:left w:val="none" w:sz="0" w:space="0" w:color="auto"/>
        <w:bottom w:val="none" w:sz="0" w:space="0" w:color="auto"/>
        <w:right w:val="none" w:sz="0" w:space="0" w:color="auto"/>
      </w:divBdr>
    </w:div>
    <w:div w:id="528374634">
      <w:bodyDiv w:val="1"/>
      <w:marLeft w:val="0"/>
      <w:marRight w:val="0"/>
      <w:marTop w:val="0"/>
      <w:marBottom w:val="0"/>
      <w:divBdr>
        <w:top w:val="none" w:sz="0" w:space="0" w:color="auto"/>
        <w:left w:val="none" w:sz="0" w:space="0" w:color="auto"/>
        <w:bottom w:val="none" w:sz="0" w:space="0" w:color="auto"/>
        <w:right w:val="none" w:sz="0" w:space="0" w:color="auto"/>
      </w:divBdr>
    </w:div>
    <w:div w:id="533036853">
      <w:bodyDiv w:val="1"/>
      <w:marLeft w:val="0"/>
      <w:marRight w:val="0"/>
      <w:marTop w:val="0"/>
      <w:marBottom w:val="0"/>
      <w:divBdr>
        <w:top w:val="none" w:sz="0" w:space="0" w:color="auto"/>
        <w:left w:val="none" w:sz="0" w:space="0" w:color="auto"/>
        <w:bottom w:val="none" w:sz="0" w:space="0" w:color="auto"/>
        <w:right w:val="none" w:sz="0" w:space="0" w:color="auto"/>
      </w:divBdr>
    </w:div>
    <w:div w:id="534584779">
      <w:bodyDiv w:val="1"/>
      <w:marLeft w:val="0"/>
      <w:marRight w:val="0"/>
      <w:marTop w:val="0"/>
      <w:marBottom w:val="0"/>
      <w:divBdr>
        <w:top w:val="none" w:sz="0" w:space="0" w:color="auto"/>
        <w:left w:val="none" w:sz="0" w:space="0" w:color="auto"/>
        <w:bottom w:val="none" w:sz="0" w:space="0" w:color="auto"/>
        <w:right w:val="none" w:sz="0" w:space="0" w:color="auto"/>
      </w:divBdr>
    </w:div>
    <w:div w:id="534929522">
      <w:bodyDiv w:val="1"/>
      <w:marLeft w:val="0"/>
      <w:marRight w:val="0"/>
      <w:marTop w:val="0"/>
      <w:marBottom w:val="0"/>
      <w:divBdr>
        <w:top w:val="none" w:sz="0" w:space="0" w:color="auto"/>
        <w:left w:val="none" w:sz="0" w:space="0" w:color="auto"/>
        <w:bottom w:val="none" w:sz="0" w:space="0" w:color="auto"/>
        <w:right w:val="none" w:sz="0" w:space="0" w:color="auto"/>
      </w:divBdr>
    </w:div>
    <w:div w:id="544219000">
      <w:bodyDiv w:val="1"/>
      <w:marLeft w:val="0"/>
      <w:marRight w:val="0"/>
      <w:marTop w:val="0"/>
      <w:marBottom w:val="0"/>
      <w:divBdr>
        <w:top w:val="none" w:sz="0" w:space="0" w:color="auto"/>
        <w:left w:val="none" w:sz="0" w:space="0" w:color="auto"/>
        <w:bottom w:val="none" w:sz="0" w:space="0" w:color="auto"/>
        <w:right w:val="none" w:sz="0" w:space="0" w:color="auto"/>
      </w:divBdr>
    </w:div>
    <w:div w:id="545800637">
      <w:bodyDiv w:val="1"/>
      <w:marLeft w:val="0"/>
      <w:marRight w:val="0"/>
      <w:marTop w:val="0"/>
      <w:marBottom w:val="0"/>
      <w:divBdr>
        <w:top w:val="none" w:sz="0" w:space="0" w:color="auto"/>
        <w:left w:val="none" w:sz="0" w:space="0" w:color="auto"/>
        <w:bottom w:val="none" w:sz="0" w:space="0" w:color="auto"/>
        <w:right w:val="none" w:sz="0" w:space="0" w:color="auto"/>
      </w:divBdr>
    </w:div>
    <w:div w:id="545995363">
      <w:bodyDiv w:val="1"/>
      <w:marLeft w:val="0"/>
      <w:marRight w:val="0"/>
      <w:marTop w:val="0"/>
      <w:marBottom w:val="0"/>
      <w:divBdr>
        <w:top w:val="none" w:sz="0" w:space="0" w:color="auto"/>
        <w:left w:val="none" w:sz="0" w:space="0" w:color="auto"/>
        <w:bottom w:val="none" w:sz="0" w:space="0" w:color="auto"/>
        <w:right w:val="none" w:sz="0" w:space="0" w:color="auto"/>
      </w:divBdr>
    </w:div>
    <w:div w:id="553589226">
      <w:bodyDiv w:val="1"/>
      <w:marLeft w:val="0"/>
      <w:marRight w:val="0"/>
      <w:marTop w:val="0"/>
      <w:marBottom w:val="0"/>
      <w:divBdr>
        <w:top w:val="none" w:sz="0" w:space="0" w:color="auto"/>
        <w:left w:val="none" w:sz="0" w:space="0" w:color="auto"/>
        <w:bottom w:val="none" w:sz="0" w:space="0" w:color="auto"/>
        <w:right w:val="none" w:sz="0" w:space="0" w:color="auto"/>
      </w:divBdr>
    </w:div>
    <w:div w:id="557127453">
      <w:bodyDiv w:val="1"/>
      <w:marLeft w:val="0"/>
      <w:marRight w:val="0"/>
      <w:marTop w:val="0"/>
      <w:marBottom w:val="0"/>
      <w:divBdr>
        <w:top w:val="none" w:sz="0" w:space="0" w:color="auto"/>
        <w:left w:val="none" w:sz="0" w:space="0" w:color="auto"/>
        <w:bottom w:val="none" w:sz="0" w:space="0" w:color="auto"/>
        <w:right w:val="none" w:sz="0" w:space="0" w:color="auto"/>
      </w:divBdr>
    </w:div>
    <w:div w:id="559365350">
      <w:bodyDiv w:val="1"/>
      <w:marLeft w:val="0"/>
      <w:marRight w:val="0"/>
      <w:marTop w:val="0"/>
      <w:marBottom w:val="0"/>
      <w:divBdr>
        <w:top w:val="none" w:sz="0" w:space="0" w:color="auto"/>
        <w:left w:val="none" w:sz="0" w:space="0" w:color="auto"/>
        <w:bottom w:val="none" w:sz="0" w:space="0" w:color="auto"/>
        <w:right w:val="none" w:sz="0" w:space="0" w:color="auto"/>
      </w:divBdr>
    </w:div>
    <w:div w:id="559905498">
      <w:bodyDiv w:val="1"/>
      <w:marLeft w:val="0"/>
      <w:marRight w:val="0"/>
      <w:marTop w:val="0"/>
      <w:marBottom w:val="0"/>
      <w:divBdr>
        <w:top w:val="none" w:sz="0" w:space="0" w:color="auto"/>
        <w:left w:val="none" w:sz="0" w:space="0" w:color="auto"/>
        <w:bottom w:val="none" w:sz="0" w:space="0" w:color="auto"/>
        <w:right w:val="none" w:sz="0" w:space="0" w:color="auto"/>
      </w:divBdr>
    </w:div>
    <w:div w:id="559943289">
      <w:bodyDiv w:val="1"/>
      <w:marLeft w:val="0"/>
      <w:marRight w:val="0"/>
      <w:marTop w:val="0"/>
      <w:marBottom w:val="0"/>
      <w:divBdr>
        <w:top w:val="none" w:sz="0" w:space="0" w:color="auto"/>
        <w:left w:val="none" w:sz="0" w:space="0" w:color="auto"/>
        <w:bottom w:val="none" w:sz="0" w:space="0" w:color="auto"/>
        <w:right w:val="none" w:sz="0" w:space="0" w:color="auto"/>
      </w:divBdr>
    </w:div>
    <w:div w:id="563492886">
      <w:bodyDiv w:val="1"/>
      <w:marLeft w:val="0"/>
      <w:marRight w:val="0"/>
      <w:marTop w:val="0"/>
      <w:marBottom w:val="0"/>
      <w:divBdr>
        <w:top w:val="none" w:sz="0" w:space="0" w:color="auto"/>
        <w:left w:val="none" w:sz="0" w:space="0" w:color="auto"/>
        <w:bottom w:val="none" w:sz="0" w:space="0" w:color="auto"/>
        <w:right w:val="none" w:sz="0" w:space="0" w:color="auto"/>
      </w:divBdr>
    </w:div>
    <w:div w:id="566916840">
      <w:bodyDiv w:val="1"/>
      <w:marLeft w:val="0"/>
      <w:marRight w:val="0"/>
      <w:marTop w:val="0"/>
      <w:marBottom w:val="0"/>
      <w:divBdr>
        <w:top w:val="none" w:sz="0" w:space="0" w:color="auto"/>
        <w:left w:val="none" w:sz="0" w:space="0" w:color="auto"/>
        <w:bottom w:val="none" w:sz="0" w:space="0" w:color="auto"/>
        <w:right w:val="none" w:sz="0" w:space="0" w:color="auto"/>
      </w:divBdr>
    </w:div>
    <w:div w:id="570428833">
      <w:bodyDiv w:val="1"/>
      <w:marLeft w:val="0"/>
      <w:marRight w:val="0"/>
      <w:marTop w:val="0"/>
      <w:marBottom w:val="0"/>
      <w:divBdr>
        <w:top w:val="none" w:sz="0" w:space="0" w:color="auto"/>
        <w:left w:val="none" w:sz="0" w:space="0" w:color="auto"/>
        <w:bottom w:val="none" w:sz="0" w:space="0" w:color="auto"/>
        <w:right w:val="none" w:sz="0" w:space="0" w:color="auto"/>
      </w:divBdr>
    </w:div>
    <w:div w:id="570693932">
      <w:bodyDiv w:val="1"/>
      <w:marLeft w:val="0"/>
      <w:marRight w:val="0"/>
      <w:marTop w:val="0"/>
      <w:marBottom w:val="0"/>
      <w:divBdr>
        <w:top w:val="none" w:sz="0" w:space="0" w:color="auto"/>
        <w:left w:val="none" w:sz="0" w:space="0" w:color="auto"/>
        <w:bottom w:val="none" w:sz="0" w:space="0" w:color="auto"/>
        <w:right w:val="none" w:sz="0" w:space="0" w:color="auto"/>
      </w:divBdr>
    </w:div>
    <w:div w:id="575821122">
      <w:bodyDiv w:val="1"/>
      <w:marLeft w:val="0"/>
      <w:marRight w:val="0"/>
      <w:marTop w:val="0"/>
      <w:marBottom w:val="0"/>
      <w:divBdr>
        <w:top w:val="none" w:sz="0" w:space="0" w:color="auto"/>
        <w:left w:val="none" w:sz="0" w:space="0" w:color="auto"/>
        <w:bottom w:val="none" w:sz="0" w:space="0" w:color="auto"/>
        <w:right w:val="none" w:sz="0" w:space="0" w:color="auto"/>
      </w:divBdr>
    </w:div>
    <w:div w:id="584875142">
      <w:bodyDiv w:val="1"/>
      <w:marLeft w:val="0"/>
      <w:marRight w:val="0"/>
      <w:marTop w:val="0"/>
      <w:marBottom w:val="0"/>
      <w:divBdr>
        <w:top w:val="none" w:sz="0" w:space="0" w:color="auto"/>
        <w:left w:val="none" w:sz="0" w:space="0" w:color="auto"/>
        <w:bottom w:val="none" w:sz="0" w:space="0" w:color="auto"/>
        <w:right w:val="none" w:sz="0" w:space="0" w:color="auto"/>
      </w:divBdr>
    </w:div>
    <w:div w:id="586158921">
      <w:bodyDiv w:val="1"/>
      <w:marLeft w:val="0"/>
      <w:marRight w:val="0"/>
      <w:marTop w:val="0"/>
      <w:marBottom w:val="0"/>
      <w:divBdr>
        <w:top w:val="none" w:sz="0" w:space="0" w:color="auto"/>
        <w:left w:val="none" w:sz="0" w:space="0" w:color="auto"/>
        <w:bottom w:val="none" w:sz="0" w:space="0" w:color="auto"/>
        <w:right w:val="none" w:sz="0" w:space="0" w:color="auto"/>
      </w:divBdr>
    </w:div>
    <w:div w:id="593977280">
      <w:bodyDiv w:val="1"/>
      <w:marLeft w:val="0"/>
      <w:marRight w:val="0"/>
      <w:marTop w:val="0"/>
      <w:marBottom w:val="0"/>
      <w:divBdr>
        <w:top w:val="none" w:sz="0" w:space="0" w:color="auto"/>
        <w:left w:val="none" w:sz="0" w:space="0" w:color="auto"/>
        <w:bottom w:val="none" w:sz="0" w:space="0" w:color="auto"/>
        <w:right w:val="none" w:sz="0" w:space="0" w:color="auto"/>
      </w:divBdr>
    </w:div>
    <w:div w:id="597442692">
      <w:bodyDiv w:val="1"/>
      <w:marLeft w:val="0"/>
      <w:marRight w:val="0"/>
      <w:marTop w:val="0"/>
      <w:marBottom w:val="0"/>
      <w:divBdr>
        <w:top w:val="none" w:sz="0" w:space="0" w:color="auto"/>
        <w:left w:val="none" w:sz="0" w:space="0" w:color="auto"/>
        <w:bottom w:val="none" w:sz="0" w:space="0" w:color="auto"/>
        <w:right w:val="none" w:sz="0" w:space="0" w:color="auto"/>
      </w:divBdr>
    </w:div>
    <w:div w:id="598948310">
      <w:bodyDiv w:val="1"/>
      <w:marLeft w:val="0"/>
      <w:marRight w:val="0"/>
      <w:marTop w:val="0"/>
      <w:marBottom w:val="0"/>
      <w:divBdr>
        <w:top w:val="none" w:sz="0" w:space="0" w:color="auto"/>
        <w:left w:val="none" w:sz="0" w:space="0" w:color="auto"/>
        <w:bottom w:val="none" w:sz="0" w:space="0" w:color="auto"/>
        <w:right w:val="none" w:sz="0" w:space="0" w:color="auto"/>
      </w:divBdr>
    </w:div>
    <w:div w:id="603273053">
      <w:bodyDiv w:val="1"/>
      <w:marLeft w:val="0"/>
      <w:marRight w:val="0"/>
      <w:marTop w:val="0"/>
      <w:marBottom w:val="0"/>
      <w:divBdr>
        <w:top w:val="none" w:sz="0" w:space="0" w:color="auto"/>
        <w:left w:val="none" w:sz="0" w:space="0" w:color="auto"/>
        <w:bottom w:val="none" w:sz="0" w:space="0" w:color="auto"/>
        <w:right w:val="none" w:sz="0" w:space="0" w:color="auto"/>
      </w:divBdr>
    </w:div>
    <w:div w:id="604269929">
      <w:bodyDiv w:val="1"/>
      <w:marLeft w:val="0"/>
      <w:marRight w:val="0"/>
      <w:marTop w:val="0"/>
      <w:marBottom w:val="0"/>
      <w:divBdr>
        <w:top w:val="none" w:sz="0" w:space="0" w:color="auto"/>
        <w:left w:val="none" w:sz="0" w:space="0" w:color="auto"/>
        <w:bottom w:val="none" w:sz="0" w:space="0" w:color="auto"/>
        <w:right w:val="none" w:sz="0" w:space="0" w:color="auto"/>
      </w:divBdr>
    </w:div>
    <w:div w:id="606624214">
      <w:bodyDiv w:val="1"/>
      <w:marLeft w:val="0"/>
      <w:marRight w:val="0"/>
      <w:marTop w:val="0"/>
      <w:marBottom w:val="0"/>
      <w:divBdr>
        <w:top w:val="none" w:sz="0" w:space="0" w:color="auto"/>
        <w:left w:val="none" w:sz="0" w:space="0" w:color="auto"/>
        <w:bottom w:val="none" w:sz="0" w:space="0" w:color="auto"/>
        <w:right w:val="none" w:sz="0" w:space="0" w:color="auto"/>
      </w:divBdr>
    </w:div>
    <w:div w:id="607932738">
      <w:bodyDiv w:val="1"/>
      <w:marLeft w:val="0"/>
      <w:marRight w:val="0"/>
      <w:marTop w:val="0"/>
      <w:marBottom w:val="0"/>
      <w:divBdr>
        <w:top w:val="none" w:sz="0" w:space="0" w:color="auto"/>
        <w:left w:val="none" w:sz="0" w:space="0" w:color="auto"/>
        <w:bottom w:val="none" w:sz="0" w:space="0" w:color="auto"/>
        <w:right w:val="none" w:sz="0" w:space="0" w:color="auto"/>
      </w:divBdr>
    </w:div>
    <w:div w:id="608590973">
      <w:bodyDiv w:val="1"/>
      <w:marLeft w:val="0"/>
      <w:marRight w:val="0"/>
      <w:marTop w:val="0"/>
      <w:marBottom w:val="0"/>
      <w:divBdr>
        <w:top w:val="none" w:sz="0" w:space="0" w:color="auto"/>
        <w:left w:val="none" w:sz="0" w:space="0" w:color="auto"/>
        <w:bottom w:val="none" w:sz="0" w:space="0" w:color="auto"/>
        <w:right w:val="none" w:sz="0" w:space="0" w:color="auto"/>
      </w:divBdr>
    </w:div>
    <w:div w:id="611202625">
      <w:bodyDiv w:val="1"/>
      <w:marLeft w:val="0"/>
      <w:marRight w:val="0"/>
      <w:marTop w:val="0"/>
      <w:marBottom w:val="0"/>
      <w:divBdr>
        <w:top w:val="none" w:sz="0" w:space="0" w:color="auto"/>
        <w:left w:val="none" w:sz="0" w:space="0" w:color="auto"/>
        <w:bottom w:val="none" w:sz="0" w:space="0" w:color="auto"/>
        <w:right w:val="none" w:sz="0" w:space="0" w:color="auto"/>
      </w:divBdr>
    </w:div>
    <w:div w:id="611328412">
      <w:bodyDiv w:val="1"/>
      <w:marLeft w:val="0"/>
      <w:marRight w:val="0"/>
      <w:marTop w:val="0"/>
      <w:marBottom w:val="0"/>
      <w:divBdr>
        <w:top w:val="none" w:sz="0" w:space="0" w:color="auto"/>
        <w:left w:val="none" w:sz="0" w:space="0" w:color="auto"/>
        <w:bottom w:val="none" w:sz="0" w:space="0" w:color="auto"/>
        <w:right w:val="none" w:sz="0" w:space="0" w:color="auto"/>
      </w:divBdr>
    </w:div>
    <w:div w:id="611977720">
      <w:bodyDiv w:val="1"/>
      <w:marLeft w:val="0"/>
      <w:marRight w:val="0"/>
      <w:marTop w:val="0"/>
      <w:marBottom w:val="0"/>
      <w:divBdr>
        <w:top w:val="none" w:sz="0" w:space="0" w:color="auto"/>
        <w:left w:val="none" w:sz="0" w:space="0" w:color="auto"/>
        <w:bottom w:val="none" w:sz="0" w:space="0" w:color="auto"/>
        <w:right w:val="none" w:sz="0" w:space="0" w:color="auto"/>
      </w:divBdr>
    </w:div>
    <w:div w:id="614364159">
      <w:bodyDiv w:val="1"/>
      <w:marLeft w:val="0"/>
      <w:marRight w:val="0"/>
      <w:marTop w:val="0"/>
      <w:marBottom w:val="0"/>
      <w:divBdr>
        <w:top w:val="none" w:sz="0" w:space="0" w:color="auto"/>
        <w:left w:val="none" w:sz="0" w:space="0" w:color="auto"/>
        <w:bottom w:val="none" w:sz="0" w:space="0" w:color="auto"/>
        <w:right w:val="none" w:sz="0" w:space="0" w:color="auto"/>
      </w:divBdr>
    </w:div>
    <w:div w:id="616838045">
      <w:bodyDiv w:val="1"/>
      <w:marLeft w:val="0"/>
      <w:marRight w:val="0"/>
      <w:marTop w:val="0"/>
      <w:marBottom w:val="0"/>
      <w:divBdr>
        <w:top w:val="none" w:sz="0" w:space="0" w:color="auto"/>
        <w:left w:val="none" w:sz="0" w:space="0" w:color="auto"/>
        <w:bottom w:val="none" w:sz="0" w:space="0" w:color="auto"/>
        <w:right w:val="none" w:sz="0" w:space="0" w:color="auto"/>
      </w:divBdr>
    </w:div>
    <w:div w:id="618534581">
      <w:bodyDiv w:val="1"/>
      <w:marLeft w:val="0"/>
      <w:marRight w:val="0"/>
      <w:marTop w:val="0"/>
      <w:marBottom w:val="0"/>
      <w:divBdr>
        <w:top w:val="none" w:sz="0" w:space="0" w:color="auto"/>
        <w:left w:val="none" w:sz="0" w:space="0" w:color="auto"/>
        <w:bottom w:val="none" w:sz="0" w:space="0" w:color="auto"/>
        <w:right w:val="none" w:sz="0" w:space="0" w:color="auto"/>
      </w:divBdr>
    </w:div>
    <w:div w:id="630526219">
      <w:bodyDiv w:val="1"/>
      <w:marLeft w:val="0"/>
      <w:marRight w:val="0"/>
      <w:marTop w:val="0"/>
      <w:marBottom w:val="0"/>
      <w:divBdr>
        <w:top w:val="none" w:sz="0" w:space="0" w:color="auto"/>
        <w:left w:val="none" w:sz="0" w:space="0" w:color="auto"/>
        <w:bottom w:val="none" w:sz="0" w:space="0" w:color="auto"/>
        <w:right w:val="none" w:sz="0" w:space="0" w:color="auto"/>
      </w:divBdr>
    </w:div>
    <w:div w:id="636956107">
      <w:bodyDiv w:val="1"/>
      <w:marLeft w:val="0"/>
      <w:marRight w:val="0"/>
      <w:marTop w:val="0"/>
      <w:marBottom w:val="0"/>
      <w:divBdr>
        <w:top w:val="none" w:sz="0" w:space="0" w:color="auto"/>
        <w:left w:val="none" w:sz="0" w:space="0" w:color="auto"/>
        <w:bottom w:val="none" w:sz="0" w:space="0" w:color="auto"/>
        <w:right w:val="none" w:sz="0" w:space="0" w:color="auto"/>
      </w:divBdr>
    </w:div>
    <w:div w:id="648095440">
      <w:bodyDiv w:val="1"/>
      <w:marLeft w:val="0"/>
      <w:marRight w:val="0"/>
      <w:marTop w:val="0"/>
      <w:marBottom w:val="0"/>
      <w:divBdr>
        <w:top w:val="none" w:sz="0" w:space="0" w:color="auto"/>
        <w:left w:val="none" w:sz="0" w:space="0" w:color="auto"/>
        <w:bottom w:val="none" w:sz="0" w:space="0" w:color="auto"/>
        <w:right w:val="none" w:sz="0" w:space="0" w:color="auto"/>
      </w:divBdr>
    </w:div>
    <w:div w:id="649477851">
      <w:bodyDiv w:val="1"/>
      <w:marLeft w:val="0"/>
      <w:marRight w:val="0"/>
      <w:marTop w:val="0"/>
      <w:marBottom w:val="0"/>
      <w:divBdr>
        <w:top w:val="none" w:sz="0" w:space="0" w:color="auto"/>
        <w:left w:val="none" w:sz="0" w:space="0" w:color="auto"/>
        <w:bottom w:val="none" w:sz="0" w:space="0" w:color="auto"/>
        <w:right w:val="none" w:sz="0" w:space="0" w:color="auto"/>
      </w:divBdr>
    </w:div>
    <w:div w:id="652103144">
      <w:bodyDiv w:val="1"/>
      <w:marLeft w:val="0"/>
      <w:marRight w:val="0"/>
      <w:marTop w:val="0"/>
      <w:marBottom w:val="0"/>
      <w:divBdr>
        <w:top w:val="none" w:sz="0" w:space="0" w:color="auto"/>
        <w:left w:val="none" w:sz="0" w:space="0" w:color="auto"/>
        <w:bottom w:val="none" w:sz="0" w:space="0" w:color="auto"/>
        <w:right w:val="none" w:sz="0" w:space="0" w:color="auto"/>
      </w:divBdr>
    </w:div>
    <w:div w:id="652299239">
      <w:bodyDiv w:val="1"/>
      <w:marLeft w:val="0"/>
      <w:marRight w:val="0"/>
      <w:marTop w:val="0"/>
      <w:marBottom w:val="0"/>
      <w:divBdr>
        <w:top w:val="none" w:sz="0" w:space="0" w:color="auto"/>
        <w:left w:val="none" w:sz="0" w:space="0" w:color="auto"/>
        <w:bottom w:val="none" w:sz="0" w:space="0" w:color="auto"/>
        <w:right w:val="none" w:sz="0" w:space="0" w:color="auto"/>
      </w:divBdr>
    </w:div>
    <w:div w:id="653264809">
      <w:bodyDiv w:val="1"/>
      <w:marLeft w:val="0"/>
      <w:marRight w:val="0"/>
      <w:marTop w:val="0"/>
      <w:marBottom w:val="0"/>
      <w:divBdr>
        <w:top w:val="none" w:sz="0" w:space="0" w:color="auto"/>
        <w:left w:val="none" w:sz="0" w:space="0" w:color="auto"/>
        <w:bottom w:val="none" w:sz="0" w:space="0" w:color="auto"/>
        <w:right w:val="none" w:sz="0" w:space="0" w:color="auto"/>
      </w:divBdr>
    </w:div>
    <w:div w:id="660038353">
      <w:bodyDiv w:val="1"/>
      <w:marLeft w:val="0"/>
      <w:marRight w:val="0"/>
      <w:marTop w:val="0"/>
      <w:marBottom w:val="0"/>
      <w:divBdr>
        <w:top w:val="none" w:sz="0" w:space="0" w:color="auto"/>
        <w:left w:val="none" w:sz="0" w:space="0" w:color="auto"/>
        <w:bottom w:val="none" w:sz="0" w:space="0" w:color="auto"/>
        <w:right w:val="none" w:sz="0" w:space="0" w:color="auto"/>
      </w:divBdr>
    </w:div>
    <w:div w:id="662007512">
      <w:bodyDiv w:val="1"/>
      <w:marLeft w:val="0"/>
      <w:marRight w:val="0"/>
      <w:marTop w:val="0"/>
      <w:marBottom w:val="0"/>
      <w:divBdr>
        <w:top w:val="none" w:sz="0" w:space="0" w:color="auto"/>
        <w:left w:val="none" w:sz="0" w:space="0" w:color="auto"/>
        <w:bottom w:val="none" w:sz="0" w:space="0" w:color="auto"/>
        <w:right w:val="none" w:sz="0" w:space="0" w:color="auto"/>
      </w:divBdr>
    </w:div>
    <w:div w:id="670378187">
      <w:bodyDiv w:val="1"/>
      <w:marLeft w:val="0"/>
      <w:marRight w:val="0"/>
      <w:marTop w:val="0"/>
      <w:marBottom w:val="0"/>
      <w:divBdr>
        <w:top w:val="none" w:sz="0" w:space="0" w:color="auto"/>
        <w:left w:val="none" w:sz="0" w:space="0" w:color="auto"/>
        <w:bottom w:val="none" w:sz="0" w:space="0" w:color="auto"/>
        <w:right w:val="none" w:sz="0" w:space="0" w:color="auto"/>
      </w:divBdr>
    </w:div>
    <w:div w:id="678434508">
      <w:bodyDiv w:val="1"/>
      <w:marLeft w:val="0"/>
      <w:marRight w:val="0"/>
      <w:marTop w:val="0"/>
      <w:marBottom w:val="0"/>
      <w:divBdr>
        <w:top w:val="none" w:sz="0" w:space="0" w:color="auto"/>
        <w:left w:val="none" w:sz="0" w:space="0" w:color="auto"/>
        <w:bottom w:val="none" w:sz="0" w:space="0" w:color="auto"/>
        <w:right w:val="none" w:sz="0" w:space="0" w:color="auto"/>
      </w:divBdr>
    </w:div>
    <w:div w:id="680594289">
      <w:bodyDiv w:val="1"/>
      <w:marLeft w:val="0"/>
      <w:marRight w:val="0"/>
      <w:marTop w:val="0"/>
      <w:marBottom w:val="0"/>
      <w:divBdr>
        <w:top w:val="none" w:sz="0" w:space="0" w:color="auto"/>
        <w:left w:val="none" w:sz="0" w:space="0" w:color="auto"/>
        <w:bottom w:val="none" w:sz="0" w:space="0" w:color="auto"/>
        <w:right w:val="none" w:sz="0" w:space="0" w:color="auto"/>
      </w:divBdr>
    </w:div>
    <w:div w:id="683749133">
      <w:bodyDiv w:val="1"/>
      <w:marLeft w:val="0"/>
      <w:marRight w:val="0"/>
      <w:marTop w:val="0"/>
      <w:marBottom w:val="0"/>
      <w:divBdr>
        <w:top w:val="none" w:sz="0" w:space="0" w:color="auto"/>
        <w:left w:val="none" w:sz="0" w:space="0" w:color="auto"/>
        <w:bottom w:val="none" w:sz="0" w:space="0" w:color="auto"/>
        <w:right w:val="none" w:sz="0" w:space="0" w:color="auto"/>
      </w:divBdr>
    </w:div>
    <w:div w:id="685713640">
      <w:bodyDiv w:val="1"/>
      <w:marLeft w:val="0"/>
      <w:marRight w:val="0"/>
      <w:marTop w:val="0"/>
      <w:marBottom w:val="0"/>
      <w:divBdr>
        <w:top w:val="none" w:sz="0" w:space="0" w:color="auto"/>
        <w:left w:val="none" w:sz="0" w:space="0" w:color="auto"/>
        <w:bottom w:val="none" w:sz="0" w:space="0" w:color="auto"/>
        <w:right w:val="none" w:sz="0" w:space="0" w:color="auto"/>
      </w:divBdr>
    </w:div>
    <w:div w:id="687367201">
      <w:bodyDiv w:val="1"/>
      <w:marLeft w:val="0"/>
      <w:marRight w:val="0"/>
      <w:marTop w:val="0"/>
      <w:marBottom w:val="0"/>
      <w:divBdr>
        <w:top w:val="none" w:sz="0" w:space="0" w:color="auto"/>
        <w:left w:val="none" w:sz="0" w:space="0" w:color="auto"/>
        <w:bottom w:val="none" w:sz="0" w:space="0" w:color="auto"/>
        <w:right w:val="none" w:sz="0" w:space="0" w:color="auto"/>
      </w:divBdr>
    </w:div>
    <w:div w:id="688532590">
      <w:bodyDiv w:val="1"/>
      <w:marLeft w:val="0"/>
      <w:marRight w:val="0"/>
      <w:marTop w:val="0"/>
      <w:marBottom w:val="0"/>
      <w:divBdr>
        <w:top w:val="none" w:sz="0" w:space="0" w:color="auto"/>
        <w:left w:val="none" w:sz="0" w:space="0" w:color="auto"/>
        <w:bottom w:val="none" w:sz="0" w:space="0" w:color="auto"/>
        <w:right w:val="none" w:sz="0" w:space="0" w:color="auto"/>
      </w:divBdr>
    </w:div>
    <w:div w:id="693657898">
      <w:bodyDiv w:val="1"/>
      <w:marLeft w:val="0"/>
      <w:marRight w:val="0"/>
      <w:marTop w:val="0"/>
      <w:marBottom w:val="0"/>
      <w:divBdr>
        <w:top w:val="none" w:sz="0" w:space="0" w:color="auto"/>
        <w:left w:val="none" w:sz="0" w:space="0" w:color="auto"/>
        <w:bottom w:val="none" w:sz="0" w:space="0" w:color="auto"/>
        <w:right w:val="none" w:sz="0" w:space="0" w:color="auto"/>
      </w:divBdr>
    </w:div>
    <w:div w:id="696271444">
      <w:bodyDiv w:val="1"/>
      <w:marLeft w:val="0"/>
      <w:marRight w:val="0"/>
      <w:marTop w:val="0"/>
      <w:marBottom w:val="0"/>
      <w:divBdr>
        <w:top w:val="none" w:sz="0" w:space="0" w:color="auto"/>
        <w:left w:val="none" w:sz="0" w:space="0" w:color="auto"/>
        <w:bottom w:val="none" w:sz="0" w:space="0" w:color="auto"/>
        <w:right w:val="none" w:sz="0" w:space="0" w:color="auto"/>
      </w:divBdr>
    </w:div>
    <w:div w:id="697241786">
      <w:bodyDiv w:val="1"/>
      <w:marLeft w:val="0"/>
      <w:marRight w:val="0"/>
      <w:marTop w:val="0"/>
      <w:marBottom w:val="0"/>
      <w:divBdr>
        <w:top w:val="none" w:sz="0" w:space="0" w:color="auto"/>
        <w:left w:val="none" w:sz="0" w:space="0" w:color="auto"/>
        <w:bottom w:val="none" w:sz="0" w:space="0" w:color="auto"/>
        <w:right w:val="none" w:sz="0" w:space="0" w:color="auto"/>
      </w:divBdr>
    </w:div>
    <w:div w:id="697464395">
      <w:bodyDiv w:val="1"/>
      <w:marLeft w:val="0"/>
      <w:marRight w:val="0"/>
      <w:marTop w:val="0"/>
      <w:marBottom w:val="0"/>
      <w:divBdr>
        <w:top w:val="none" w:sz="0" w:space="0" w:color="auto"/>
        <w:left w:val="none" w:sz="0" w:space="0" w:color="auto"/>
        <w:bottom w:val="none" w:sz="0" w:space="0" w:color="auto"/>
        <w:right w:val="none" w:sz="0" w:space="0" w:color="auto"/>
      </w:divBdr>
    </w:div>
    <w:div w:id="698355156">
      <w:bodyDiv w:val="1"/>
      <w:marLeft w:val="0"/>
      <w:marRight w:val="0"/>
      <w:marTop w:val="0"/>
      <w:marBottom w:val="0"/>
      <w:divBdr>
        <w:top w:val="none" w:sz="0" w:space="0" w:color="auto"/>
        <w:left w:val="none" w:sz="0" w:space="0" w:color="auto"/>
        <w:bottom w:val="none" w:sz="0" w:space="0" w:color="auto"/>
        <w:right w:val="none" w:sz="0" w:space="0" w:color="auto"/>
      </w:divBdr>
    </w:div>
    <w:div w:id="706567675">
      <w:bodyDiv w:val="1"/>
      <w:marLeft w:val="0"/>
      <w:marRight w:val="0"/>
      <w:marTop w:val="0"/>
      <w:marBottom w:val="0"/>
      <w:divBdr>
        <w:top w:val="none" w:sz="0" w:space="0" w:color="auto"/>
        <w:left w:val="none" w:sz="0" w:space="0" w:color="auto"/>
        <w:bottom w:val="none" w:sz="0" w:space="0" w:color="auto"/>
        <w:right w:val="none" w:sz="0" w:space="0" w:color="auto"/>
      </w:divBdr>
    </w:div>
    <w:div w:id="707416809">
      <w:bodyDiv w:val="1"/>
      <w:marLeft w:val="0"/>
      <w:marRight w:val="0"/>
      <w:marTop w:val="0"/>
      <w:marBottom w:val="0"/>
      <w:divBdr>
        <w:top w:val="none" w:sz="0" w:space="0" w:color="auto"/>
        <w:left w:val="none" w:sz="0" w:space="0" w:color="auto"/>
        <w:bottom w:val="none" w:sz="0" w:space="0" w:color="auto"/>
        <w:right w:val="none" w:sz="0" w:space="0" w:color="auto"/>
      </w:divBdr>
    </w:div>
    <w:div w:id="707604704">
      <w:bodyDiv w:val="1"/>
      <w:marLeft w:val="0"/>
      <w:marRight w:val="0"/>
      <w:marTop w:val="0"/>
      <w:marBottom w:val="0"/>
      <w:divBdr>
        <w:top w:val="none" w:sz="0" w:space="0" w:color="auto"/>
        <w:left w:val="none" w:sz="0" w:space="0" w:color="auto"/>
        <w:bottom w:val="none" w:sz="0" w:space="0" w:color="auto"/>
        <w:right w:val="none" w:sz="0" w:space="0" w:color="auto"/>
      </w:divBdr>
    </w:div>
    <w:div w:id="709577308">
      <w:bodyDiv w:val="1"/>
      <w:marLeft w:val="0"/>
      <w:marRight w:val="0"/>
      <w:marTop w:val="0"/>
      <w:marBottom w:val="0"/>
      <w:divBdr>
        <w:top w:val="none" w:sz="0" w:space="0" w:color="auto"/>
        <w:left w:val="none" w:sz="0" w:space="0" w:color="auto"/>
        <w:bottom w:val="none" w:sz="0" w:space="0" w:color="auto"/>
        <w:right w:val="none" w:sz="0" w:space="0" w:color="auto"/>
      </w:divBdr>
    </w:div>
    <w:div w:id="711343478">
      <w:bodyDiv w:val="1"/>
      <w:marLeft w:val="0"/>
      <w:marRight w:val="0"/>
      <w:marTop w:val="0"/>
      <w:marBottom w:val="0"/>
      <w:divBdr>
        <w:top w:val="none" w:sz="0" w:space="0" w:color="auto"/>
        <w:left w:val="none" w:sz="0" w:space="0" w:color="auto"/>
        <w:bottom w:val="none" w:sz="0" w:space="0" w:color="auto"/>
        <w:right w:val="none" w:sz="0" w:space="0" w:color="auto"/>
      </w:divBdr>
    </w:div>
    <w:div w:id="711731289">
      <w:bodyDiv w:val="1"/>
      <w:marLeft w:val="0"/>
      <w:marRight w:val="0"/>
      <w:marTop w:val="0"/>
      <w:marBottom w:val="0"/>
      <w:divBdr>
        <w:top w:val="none" w:sz="0" w:space="0" w:color="auto"/>
        <w:left w:val="none" w:sz="0" w:space="0" w:color="auto"/>
        <w:bottom w:val="none" w:sz="0" w:space="0" w:color="auto"/>
        <w:right w:val="none" w:sz="0" w:space="0" w:color="auto"/>
      </w:divBdr>
    </w:div>
    <w:div w:id="714279171">
      <w:bodyDiv w:val="1"/>
      <w:marLeft w:val="0"/>
      <w:marRight w:val="0"/>
      <w:marTop w:val="0"/>
      <w:marBottom w:val="0"/>
      <w:divBdr>
        <w:top w:val="none" w:sz="0" w:space="0" w:color="auto"/>
        <w:left w:val="none" w:sz="0" w:space="0" w:color="auto"/>
        <w:bottom w:val="none" w:sz="0" w:space="0" w:color="auto"/>
        <w:right w:val="none" w:sz="0" w:space="0" w:color="auto"/>
      </w:divBdr>
    </w:div>
    <w:div w:id="715854944">
      <w:bodyDiv w:val="1"/>
      <w:marLeft w:val="0"/>
      <w:marRight w:val="0"/>
      <w:marTop w:val="0"/>
      <w:marBottom w:val="0"/>
      <w:divBdr>
        <w:top w:val="none" w:sz="0" w:space="0" w:color="auto"/>
        <w:left w:val="none" w:sz="0" w:space="0" w:color="auto"/>
        <w:bottom w:val="none" w:sz="0" w:space="0" w:color="auto"/>
        <w:right w:val="none" w:sz="0" w:space="0" w:color="auto"/>
      </w:divBdr>
    </w:div>
    <w:div w:id="719599047">
      <w:bodyDiv w:val="1"/>
      <w:marLeft w:val="0"/>
      <w:marRight w:val="0"/>
      <w:marTop w:val="0"/>
      <w:marBottom w:val="0"/>
      <w:divBdr>
        <w:top w:val="none" w:sz="0" w:space="0" w:color="auto"/>
        <w:left w:val="none" w:sz="0" w:space="0" w:color="auto"/>
        <w:bottom w:val="none" w:sz="0" w:space="0" w:color="auto"/>
        <w:right w:val="none" w:sz="0" w:space="0" w:color="auto"/>
      </w:divBdr>
    </w:div>
    <w:div w:id="719985937">
      <w:bodyDiv w:val="1"/>
      <w:marLeft w:val="0"/>
      <w:marRight w:val="0"/>
      <w:marTop w:val="0"/>
      <w:marBottom w:val="0"/>
      <w:divBdr>
        <w:top w:val="none" w:sz="0" w:space="0" w:color="auto"/>
        <w:left w:val="none" w:sz="0" w:space="0" w:color="auto"/>
        <w:bottom w:val="none" w:sz="0" w:space="0" w:color="auto"/>
        <w:right w:val="none" w:sz="0" w:space="0" w:color="auto"/>
      </w:divBdr>
    </w:div>
    <w:div w:id="720128881">
      <w:bodyDiv w:val="1"/>
      <w:marLeft w:val="0"/>
      <w:marRight w:val="0"/>
      <w:marTop w:val="0"/>
      <w:marBottom w:val="0"/>
      <w:divBdr>
        <w:top w:val="none" w:sz="0" w:space="0" w:color="auto"/>
        <w:left w:val="none" w:sz="0" w:space="0" w:color="auto"/>
        <w:bottom w:val="none" w:sz="0" w:space="0" w:color="auto"/>
        <w:right w:val="none" w:sz="0" w:space="0" w:color="auto"/>
      </w:divBdr>
    </w:div>
    <w:div w:id="723605543">
      <w:bodyDiv w:val="1"/>
      <w:marLeft w:val="0"/>
      <w:marRight w:val="0"/>
      <w:marTop w:val="0"/>
      <w:marBottom w:val="0"/>
      <w:divBdr>
        <w:top w:val="none" w:sz="0" w:space="0" w:color="auto"/>
        <w:left w:val="none" w:sz="0" w:space="0" w:color="auto"/>
        <w:bottom w:val="none" w:sz="0" w:space="0" w:color="auto"/>
        <w:right w:val="none" w:sz="0" w:space="0" w:color="auto"/>
      </w:divBdr>
    </w:div>
    <w:div w:id="724371115">
      <w:bodyDiv w:val="1"/>
      <w:marLeft w:val="0"/>
      <w:marRight w:val="0"/>
      <w:marTop w:val="0"/>
      <w:marBottom w:val="0"/>
      <w:divBdr>
        <w:top w:val="none" w:sz="0" w:space="0" w:color="auto"/>
        <w:left w:val="none" w:sz="0" w:space="0" w:color="auto"/>
        <w:bottom w:val="none" w:sz="0" w:space="0" w:color="auto"/>
        <w:right w:val="none" w:sz="0" w:space="0" w:color="auto"/>
      </w:divBdr>
    </w:div>
    <w:div w:id="726881957">
      <w:bodyDiv w:val="1"/>
      <w:marLeft w:val="0"/>
      <w:marRight w:val="0"/>
      <w:marTop w:val="0"/>
      <w:marBottom w:val="0"/>
      <w:divBdr>
        <w:top w:val="none" w:sz="0" w:space="0" w:color="auto"/>
        <w:left w:val="none" w:sz="0" w:space="0" w:color="auto"/>
        <w:bottom w:val="none" w:sz="0" w:space="0" w:color="auto"/>
        <w:right w:val="none" w:sz="0" w:space="0" w:color="auto"/>
      </w:divBdr>
    </w:div>
    <w:div w:id="727799633">
      <w:bodyDiv w:val="1"/>
      <w:marLeft w:val="0"/>
      <w:marRight w:val="0"/>
      <w:marTop w:val="0"/>
      <w:marBottom w:val="0"/>
      <w:divBdr>
        <w:top w:val="none" w:sz="0" w:space="0" w:color="auto"/>
        <w:left w:val="none" w:sz="0" w:space="0" w:color="auto"/>
        <w:bottom w:val="none" w:sz="0" w:space="0" w:color="auto"/>
        <w:right w:val="none" w:sz="0" w:space="0" w:color="auto"/>
      </w:divBdr>
    </w:div>
    <w:div w:id="729575058">
      <w:bodyDiv w:val="1"/>
      <w:marLeft w:val="0"/>
      <w:marRight w:val="0"/>
      <w:marTop w:val="0"/>
      <w:marBottom w:val="0"/>
      <w:divBdr>
        <w:top w:val="none" w:sz="0" w:space="0" w:color="auto"/>
        <w:left w:val="none" w:sz="0" w:space="0" w:color="auto"/>
        <w:bottom w:val="none" w:sz="0" w:space="0" w:color="auto"/>
        <w:right w:val="none" w:sz="0" w:space="0" w:color="auto"/>
      </w:divBdr>
    </w:div>
    <w:div w:id="731388380">
      <w:bodyDiv w:val="1"/>
      <w:marLeft w:val="0"/>
      <w:marRight w:val="0"/>
      <w:marTop w:val="0"/>
      <w:marBottom w:val="0"/>
      <w:divBdr>
        <w:top w:val="none" w:sz="0" w:space="0" w:color="auto"/>
        <w:left w:val="none" w:sz="0" w:space="0" w:color="auto"/>
        <w:bottom w:val="none" w:sz="0" w:space="0" w:color="auto"/>
        <w:right w:val="none" w:sz="0" w:space="0" w:color="auto"/>
      </w:divBdr>
    </w:div>
    <w:div w:id="732970604">
      <w:bodyDiv w:val="1"/>
      <w:marLeft w:val="0"/>
      <w:marRight w:val="0"/>
      <w:marTop w:val="0"/>
      <w:marBottom w:val="0"/>
      <w:divBdr>
        <w:top w:val="none" w:sz="0" w:space="0" w:color="auto"/>
        <w:left w:val="none" w:sz="0" w:space="0" w:color="auto"/>
        <w:bottom w:val="none" w:sz="0" w:space="0" w:color="auto"/>
        <w:right w:val="none" w:sz="0" w:space="0" w:color="auto"/>
      </w:divBdr>
    </w:div>
    <w:div w:id="733436405">
      <w:bodyDiv w:val="1"/>
      <w:marLeft w:val="0"/>
      <w:marRight w:val="0"/>
      <w:marTop w:val="0"/>
      <w:marBottom w:val="0"/>
      <w:divBdr>
        <w:top w:val="none" w:sz="0" w:space="0" w:color="auto"/>
        <w:left w:val="none" w:sz="0" w:space="0" w:color="auto"/>
        <w:bottom w:val="none" w:sz="0" w:space="0" w:color="auto"/>
        <w:right w:val="none" w:sz="0" w:space="0" w:color="auto"/>
      </w:divBdr>
    </w:div>
    <w:div w:id="733968005">
      <w:bodyDiv w:val="1"/>
      <w:marLeft w:val="0"/>
      <w:marRight w:val="0"/>
      <w:marTop w:val="0"/>
      <w:marBottom w:val="0"/>
      <w:divBdr>
        <w:top w:val="none" w:sz="0" w:space="0" w:color="auto"/>
        <w:left w:val="none" w:sz="0" w:space="0" w:color="auto"/>
        <w:bottom w:val="none" w:sz="0" w:space="0" w:color="auto"/>
        <w:right w:val="none" w:sz="0" w:space="0" w:color="auto"/>
      </w:divBdr>
    </w:div>
    <w:div w:id="735858882">
      <w:bodyDiv w:val="1"/>
      <w:marLeft w:val="0"/>
      <w:marRight w:val="0"/>
      <w:marTop w:val="0"/>
      <w:marBottom w:val="0"/>
      <w:divBdr>
        <w:top w:val="none" w:sz="0" w:space="0" w:color="auto"/>
        <w:left w:val="none" w:sz="0" w:space="0" w:color="auto"/>
        <w:bottom w:val="none" w:sz="0" w:space="0" w:color="auto"/>
        <w:right w:val="none" w:sz="0" w:space="0" w:color="auto"/>
      </w:divBdr>
    </w:div>
    <w:div w:id="736320531">
      <w:bodyDiv w:val="1"/>
      <w:marLeft w:val="0"/>
      <w:marRight w:val="0"/>
      <w:marTop w:val="0"/>
      <w:marBottom w:val="0"/>
      <w:divBdr>
        <w:top w:val="none" w:sz="0" w:space="0" w:color="auto"/>
        <w:left w:val="none" w:sz="0" w:space="0" w:color="auto"/>
        <w:bottom w:val="none" w:sz="0" w:space="0" w:color="auto"/>
        <w:right w:val="none" w:sz="0" w:space="0" w:color="auto"/>
      </w:divBdr>
    </w:div>
    <w:div w:id="736511627">
      <w:bodyDiv w:val="1"/>
      <w:marLeft w:val="0"/>
      <w:marRight w:val="0"/>
      <w:marTop w:val="0"/>
      <w:marBottom w:val="0"/>
      <w:divBdr>
        <w:top w:val="none" w:sz="0" w:space="0" w:color="auto"/>
        <w:left w:val="none" w:sz="0" w:space="0" w:color="auto"/>
        <w:bottom w:val="none" w:sz="0" w:space="0" w:color="auto"/>
        <w:right w:val="none" w:sz="0" w:space="0" w:color="auto"/>
      </w:divBdr>
    </w:div>
    <w:div w:id="736711930">
      <w:bodyDiv w:val="1"/>
      <w:marLeft w:val="0"/>
      <w:marRight w:val="0"/>
      <w:marTop w:val="0"/>
      <w:marBottom w:val="0"/>
      <w:divBdr>
        <w:top w:val="none" w:sz="0" w:space="0" w:color="auto"/>
        <w:left w:val="none" w:sz="0" w:space="0" w:color="auto"/>
        <w:bottom w:val="none" w:sz="0" w:space="0" w:color="auto"/>
        <w:right w:val="none" w:sz="0" w:space="0" w:color="auto"/>
      </w:divBdr>
    </w:div>
    <w:div w:id="736829429">
      <w:bodyDiv w:val="1"/>
      <w:marLeft w:val="0"/>
      <w:marRight w:val="0"/>
      <w:marTop w:val="0"/>
      <w:marBottom w:val="0"/>
      <w:divBdr>
        <w:top w:val="none" w:sz="0" w:space="0" w:color="auto"/>
        <w:left w:val="none" w:sz="0" w:space="0" w:color="auto"/>
        <w:bottom w:val="none" w:sz="0" w:space="0" w:color="auto"/>
        <w:right w:val="none" w:sz="0" w:space="0" w:color="auto"/>
      </w:divBdr>
    </w:div>
    <w:div w:id="740561335">
      <w:bodyDiv w:val="1"/>
      <w:marLeft w:val="0"/>
      <w:marRight w:val="0"/>
      <w:marTop w:val="0"/>
      <w:marBottom w:val="0"/>
      <w:divBdr>
        <w:top w:val="none" w:sz="0" w:space="0" w:color="auto"/>
        <w:left w:val="none" w:sz="0" w:space="0" w:color="auto"/>
        <w:bottom w:val="none" w:sz="0" w:space="0" w:color="auto"/>
        <w:right w:val="none" w:sz="0" w:space="0" w:color="auto"/>
      </w:divBdr>
    </w:div>
    <w:div w:id="741752516">
      <w:bodyDiv w:val="1"/>
      <w:marLeft w:val="0"/>
      <w:marRight w:val="0"/>
      <w:marTop w:val="0"/>
      <w:marBottom w:val="0"/>
      <w:divBdr>
        <w:top w:val="none" w:sz="0" w:space="0" w:color="auto"/>
        <w:left w:val="none" w:sz="0" w:space="0" w:color="auto"/>
        <w:bottom w:val="none" w:sz="0" w:space="0" w:color="auto"/>
        <w:right w:val="none" w:sz="0" w:space="0" w:color="auto"/>
      </w:divBdr>
    </w:div>
    <w:div w:id="745566300">
      <w:bodyDiv w:val="1"/>
      <w:marLeft w:val="0"/>
      <w:marRight w:val="0"/>
      <w:marTop w:val="0"/>
      <w:marBottom w:val="0"/>
      <w:divBdr>
        <w:top w:val="none" w:sz="0" w:space="0" w:color="auto"/>
        <w:left w:val="none" w:sz="0" w:space="0" w:color="auto"/>
        <w:bottom w:val="none" w:sz="0" w:space="0" w:color="auto"/>
        <w:right w:val="none" w:sz="0" w:space="0" w:color="auto"/>
      </w:divBdr>
    </w:div>
    <w:div w:id="746416047">
      <w:bodyDiv w:val="1"/>
      <w:marLeft w:val="0"/>
      <w:marRight w:val="0"/>
      <w:marTop w:val="0"/>
      <w:marBottom w:val="0"/>
      <w:divBdr>
        <w:top w:val="none" w:sz="0" w:space="0" w:color="auto"/>
        <w:left w:val="none" w:sz="0" w:space="0" w:color="auto"/>
        <w:bottom w:val="none" w:sz="0" w:space="0" w:color="auto"/>
        <w:right w:val="none" w:sz="0" w:space="0" w:color="auto"/>
      </w:divBdr>
    </w:div>
    <w:div w:id="750468276">
      <w:bodyDiv w:val="1"/>
      <w:marLeft w:val="0"/>
      <w:marRight w:val="0"/>
      <w:marTop w:val="0"/>
      <w:marBottom w:val="0"/>
      <w:divBdr>
        <w:top w:val="none" w:sz="0" w:space="0" w:color="auto"/>
        <w:left w:val="none" w:sz="0" w:space="0" w:color="auto"/>
        <w:bottom w:val="none" w:sz="0" w:space="0" w:color="auto"/>
        <w:right w:val="none" w:sz="0" w:space="0" w:color="auto"/>
      </w:divBdr>
    </w:div>
    <w:div w:id="755857497">
      <w:bodyDiv w:val="1"/>
      <w:marLeft w:val="0"/>
      <w:marRight w:val="0"/>
      <w:marTop w:val="0"/>
      <w:marBottom w:val="0"/>
      <w:divBdr>
        <w:top w:val="none" w:sz="0" w:space="0" w:color="auto"/>
        <w:left w:val="none" w:sz="0" w:space="0" w:color="auto"/>
        <w:bottom w:val="none" w:sz="0" w:space="0" w:color="auto"/>
        <w:right w:val="none" w:sz="0" w:space="0" w:color="auto"/>
      </w:divBdr>
    </w:div>
    <w:div w:id="756095396">
      <w:bodyDiv w:val="1"/>
      <w:marLeft w:val="0"/>
      <w:marRight w:val="0"/>
      <w:marTop w:val="0"/>
      <w:marBottom w:val="0"/>
      <w:divBdr>
        <w:top w:val="none" w:sz="0" w:space="0" w:color="auto"/>
        <w:left w:val="none" w:sz="0" w:space="0" w:color="auto"/>
        <w:bottom w:val="none" w:sz="0" w:space="0" w:color="auto"/>
        <w:right w:val="none" w:sz="0" w:space="0" w:color="auto"/>
      </w:divBdr>
    </w:div>
    <w:div w:id="757095502">
      <w:bodyDiv w:val="1"/>
      <w:marLeft w:val="0"/>
      <w:marRight w:val="0"/>
      <w:marTop w:val="0"/>
      <w:marBottom w:val="0"/>
      <w:divBdr>
        <w:top w:val="none" w:sz="0" w:space="0" w:color="auto"/>
        <w:left w:val="none" w:sz="0" w:space="0" w:color="auto"/>
        <w:bottom w:val="none" w:sz="0" w:space="0" w:color="auto"/>
        <w:right w:val="none" w:sz="0" w:space="0" w:color="auto"/>
      </w:divBdr>
    </w:div>
    <w:div w:id="758789268">
      <w:bodyDiv w:val="1"/>
      <w:marLeft w:val="0"/>
      <w:marRight w:val="0"/>
      <w:marTop w:val="0"/>
      <w:marBottom w:val="0"/>
      <w:divBdr>
        <w:top w:val="none" w:sz="0" w:space="0" w:color="auto"/>
        <w:left w:val="none" w:sz="0" w:space="0" w:color="auto"/>
        <w:bottom w:val="none" w:sz="0" w:space="0" w:color="auto"/>
        <w:right w:val="none" w:sz="0" w:space="0" w:color="auto"/>
      </w:divBdr>
    </w:div>
    <w:div w:id="758865099">
      <w:bodyDiv w:val="1"/>
      <w:marLeft w:val="0"/>
      <w:marRight w:val="0"/>
      <w:marTop w:val="0"/>
      <w:marBottom w:val="0"/>
      <w:divBdr>
        <w:top w:val="none" w:sz="0" w:space="0" w:color="auto"/>
        <w:left w:val="none" w:sz="0" w:space="0" w:color="auto"/>
        <w:bottom w:val="none" w:sz="0" w:space="0" w:color="auto"/>
        <w:right w:val="none" w:sz="0" w:space="0" w:color="auto"/>
      </w:divBdr>
    </w:div>
    <w:div w:id="760443721">
      <w:bodyDiv w:val="1"/>
      <w:marLeft w:val="0"/>
      <w:marRight w:val="0"/>
      <w:marTop w:val="0"/>
      <w:marBottom w:val="0"/>
      <w:divBdr>
        <w:top w:val="none" w:sz="0" w:space="0" w:color="auto"/>
        <w:left w:val="none" w:sz="0" w:space="0" w:color="auto"/>
        <w:bottom w:val="none" w:sz="0" w:space="0" w:color="auto"/>
        <w:right w:val="none" w:sz="0" w:space="0" w:color="auto"/>
      </w:divBdr>
    </w:div>
    <w:div w:id="760875334">
      <w:bodyDiv w:val="1"/>
      <w:marLeft w:val="0"/>
      <w:marRight w:val="0"/>
      <w:marTop w:val="0"/>
      <w:marBottom w:val="0"/>
      <w:divBdr>
        <w:top w:val="none" w:sz="0" w:space="0" w:color="auto"/>
        <w:left w:val="none" w:sz="0" w:space="0" w:color="auto"/>
        <w:bottom w:val="none" w:sz="0" w:space="0" w:color="auto"/>
        <w:right w:val="none" w:sz="0" w:space="0" w:color="auto"/>
      </w:divBdr>
    </w:div>
    <w:div w:id="761948546">
      <w:bodyDiv w:val="1"/>
      <w:marLeft w:val="0"/>
      <w:marRight w:val="0"/>
      <w:marTop w:val="0"/>
      <w:marBottom w:val="0"/>
      <w:divBdr>
        <w:top w:val="none" w:sz="0" w:space="0" w:color="auto"/>
        <w:left w:val="none" w:sz="0" w:space="0" w:color="auto"/>
        <w:bottom w:val="none" w:sz="0" w:space="0" w:color="auto"/>
        <w:right w:val="none" w:sz="0" w:space="0" w:color="auto"/>
      </w:divBdr>
    </w:div>
    <w:div w:id="763301818">
      <w:bodyDiv w:val="1"/>
      <w:marLeft w:val="0"/>
      <w:marRight w:val="0"/>
      <w:marTop w:val="0"/>
      <w:marBottom w:val="0"/>
      <w:divBdr>
        <w:top w:val="none" w:sz="0" w:space="0" w:color="auto"/>
        <w:left w:val="none" w:sz="0" w:space="0" w:color="auto"/>
        <w:bottom w:val="none" w:sz="0" w:space="0" w:color="auto"/>
        <w:right w:val="none" w:sz="0" w:space="0" w:color="auto"/>
      </w:divBdr>
    </w:div>
    <w:div w:id="764493286">
      <w:bodyDiv w:val="1"/>
      <w:marLeft w:val="0"/>
      <w:marRight w:val="0"/>
      <w:marTop w:val="0"/>
      <w:marBottom w:val="0"/>
      <w:divBdr>
        <w:top w:val="none" w:sz="0" w:space="0" w:color="auto"/>
        <w:left w:val="none" w:sz="0" w:space="0" w:color="auto"/>
        <w:bottom w:val="none" w:sz="0" w:space="0" w:color="auto"/>
        <w:right w:val="none" w:sz="0" w:space="0" w:color="auto"/>
      </w:divBdr>
    </w:div>
    <w:div w:id="773214140">
      <w:bodyDiv w:val="1"/>
      <w:marLeft w:val="0"/>
      <w:marRight w:val="0"/>
      <w:marTop w:val="0"/>
      <w:marBottom w:val="0"/>
      <w:divBdr>
        <w:top w:val="none" w:sz="0" w:space="0" w:color="auto"/>
        <w:left w:val="none" w:sz="0" w:space="0" w:color="auto"/>
        <w:bottom w:val="none" w:sz="0" w:space="0" w:color="auto"/>
        <w:right w:val="none" w:sz="0" w:space="0" w:color="auto"/>
      </w:divBdr>
    </w:div>
    <w:div w:id="776483880">
      <w:bodyDiv w:val="1"/>
      <w:marLeft w:val="0"/>
      <w:marRight w:val="0"/>
      <w:marTop w:val="0"/>
      <w:marBottom w:val="0"/>
      <w:divBdr>
        <w:top w:val="none" w:sz="0" w:space="0" w:color="auto"/>
        <w:left w:val="none" w:sz="0" w:space="0" w:color="auto"/>
        <w:bottom w:val="none" w:sz="0" w:space="0" w:color="auto"/>
        <w:right w:val="none" w:sz="0" w:space="0" w:color="auto"/>
      </w:divBdr>
    </w:div>
    <w:div w:id="781917783">
      <w:bodyDiv w:val="1"/>
      <w:marLeft w:val="0"/>
      <w:marRight w:val="0"/>
      <w:marTop w:val="0"/>
      <w:marBottom w:val="0"/>
      <w:divBdr>
        <w:top w:val="none" w:sz="0" w:space="0" w:color="auto"/>
        <w:left w:val="none" w:sz="0" w:space="0" w:color="auto"/>
        <w:bottom w:val="none" w:sz="0" w:space="0" w:color="auto"/>
        <w:right w:val="none" w:sz="0" w:space="0" w:color="auto"/>
      </w:divBdr>
    </w:div>
    <w:div w:id="788359238">
      <w:bodyDiv w:val="1"/>
      <w:marLeft w:val="0"/>
      <w:marRight w:val="0"/>
      <w:marTop w:val="0"/>
      <w:marBottom w:val="0"/>
      <w:divBdr>
        <w:top w:val="none" w:sz="0" w:space="0" w:color="auto"/>
        <w:left w:val="none" w:sz="0" w:space="0" w:color="auto"/>
        <w:bottom w:val="none" w:sz="0" w:space="0" w:color="auto"/>
        <w:right w:val="none" w:sz="0" w:space="0" w:color="auto"/>
      </w:divBdr>
    </w:div>
    <w:div w:id="789515885">
      <w:bodyDiv w:val="1"/>
      <w:marLeft w:val="0"/>
      <w:marRight w:val="0"/>
      <w:marTop w:val="0"/>
      <w:marBottom w:val="0"/>
      <w:divBdr>
        <w:top w:val="none" w:sz="0" w:space="0" w:color="auto"/>
        <w:left w:val="none" w:sz="0" w:space="0" w:color="auto"/>
        <w:bottom w:val="none" w:sz="0" w:space="0" w:color="auto"/>
        <w:right w:val="none" w:sz="0" w:space="0" w:color="auto"/>
      </w:divBdr>
    </w:div>
    <w:div w:id="791361617">
      <w:bodyDiv w:val="1"/>
      <w:marLeft w:val="0"/>
      <w:marRight w:val="0"/>
      <w:marTop w:val="0"/>
      <w:marBottom w:val="0"/>
      <w:divBdr>
        <w:top w:val="none" w:sz="0" w:space="0" w:color="auto"/>
        <w:left w:val="none" w:sz="0" w:space="0" w:color="auto"/>
        <w:bottom w:val="none" w:sz="0" w:space="0" w:color="auto"/>
        <w:right w:val="none" w:sz="0" w:space="0" w:color="auto"/>
      </w:divBdr>
    </w:div>
    <w:div w:id="796872615">
      <w:bodyDiv w:val="1"/>
      <w:marLeft w:val="0"/>
      <w:marRight w:val="0"/>
      <w:marTop w:val="0"/>
      <w:marBottom w:val="0"/>
      <w:divBdr>
        <w:top w:val="none" w:sz="0" w:space="0" w:color="auto"/>
        <w:left w:val="none" w:sz="0" w:space="0" w:color="auto"/>
        <w:bottom w:val="none" w:sz="0" w:space="0" w:color="auto"/>
        <w:right w:val="none" w:sz="0" w:space="0" w:color="auto"/>
      </w:divBdr>
    </w:div>
    <w:div w:id="797139126">
      <w:bodyDiv w:val="1"/>
      <w:marLeft w:val="0"/>
      <w:marRight w:val="0"/>
      <w:marTop w:val="0"/>
      <w:marBottom w:val="0"/>
      <w:divBdr>
        <w:top w:val="none" w:sz="0" w:space="0" w:color="auto"/>
        <w:left w:val="none" w:sz="0" w:space="0" w:color="auto"/>
        <w:bottom w:val="none" w:sz="0" w:space="0" w:color="auto"/>
        <w:right w:val="none" w:sz="0" w:space="0" w:color="auto"/>
      </w:divBdr>
    </w:div>
    <w:div w:id="800533133">
      <w:bodyDiv w:val="1"/>
      <w:marLeft w:val="0"/>
      <w:marRight w:val="0"/>
      <w:marTop w:val="0"/>
      <w:marBottom w:val="0"/>
      <w:divBdr>
        <w:top w:val="none" w:sz="0" w:space="0" w:color="auto"/>
        <w:left w:val="none" w:sz="0" w:space="0" w:color="auto"/>
        <w:bottom w:val="none" w:sz="0" w:space="0" w:color="auto"/>
        <w:right w:val="none" w:sz="0" w:space="0" w:color="auto"/>
      </w:divBdr>
    </w:div>
    <w:div w:id="805901615">
      <w:bodyDiv w:val="1"/>
      <w:marLeft w:val="0"/>
      <w:marRight w:val="0"/>
      <w:marTop w:val="0"/>
      <w:marBottom w:val="0"/>
      <w:divBdr>
        <w:top w:val="none" w:sz="0" w:space="0" w:color="auto"/>
        <w:left w:val="none" w:sz="0" w:space="0" w:color="auto"/>
        <w:bottom w:val="none" w:sz="0" w:space="0" w:color="auto"/>
        <w:right w:val="none" w:sz="0" w:space="0" w:color="auto"/>
      </w:divBdr>
    </w:div>
    <w:div w:id="808479506">
      <w:bodyDiv w:val="1"/>
      <w:marLeft w:val="0"/>
      <w:marRight w:val="0"/>
      <w:marTop w:val="0"/>
      <w:marBottom w:val="0"/>
      <w:divBdr>
        <w:top w:val="none" w:sz="0" w:space="0" w:color="auto"/>
        <w:left w:val="none" w:sz="0" w:space="0" w:color="auto"/>
        <w:bottom w:val="none" w:sz="0" w:space="0" w:color="auto"/>
        <w:right w:val="none" w:sz="0" w:space="0" w:color="auto"/>
      </w:divBdr>
    </w:div>
    <w:div w:id="810252649">
      <w:bodyDiv w:val="1"/>
      <w:marLeft w:val="0"/>
      <w:marRight w:val="0"/>
      <w:marTop w:val="0"/>
      <w:marBottom w:val="0"/>
      <w:divBdr>
        <w:top w:val="none" w:sz="0" w:space="0" w:color="auto"/>
        <w:left w:val="none" w:sz="0" w:space="0" w:color="auto"/>
        <w:bottom w:val="none" w:sz="0" w:space="0" w:color="auto"/>
        <w:right w:val="none" w:sz="0" w:space="0" w:color="auto"/>
      </w:divBdr>
    </w:div>
    <w:div w:id="811603455">
      <w:bodyDiv w:val="1"/>
      <w:marLeft w:val="0"/>
      <w:marRight w:val="0"/>
      <w:marTop w:val="0"/>
      <w:marBottom w:val="0"/>
      <w:divBdr>
        <w:top w:val="none" w:sz="0" w:space="0" w:color="auto"/>
        <w:left w:val="none" w:sz="0" w:space="0" w:color="auto"/>
        <w:bottom w:val="none" w:sz="0" w:space="0" w:color="auto"/>
        <w:right w:val="none" w:sz="0" w:space="0" w:color="auto"/>
      </w:divBdr>
    </w:div>
    <w:div w:id="817570145">
      <w:bodyDiv w:val="1"/>
      <w:marLeft w:val="0"/>
      <w:marRight w:val="0"/>
      <w:marTop w:val="0"/>
      <w:marBottom w:val="0"/>
      <w:divBdr>
        <w:top w:val="none" w:sz="0" w:space="0" w:color="auto"/>
        <w:left w:val="none" w:sz="0" w:space="0" w:color="auto"/>
        <w:bottom w:val="none" w:sz="0" w:space="0" w:color="auto"/>
        <w:right w:val="none" w:sz="0" w:space="0" w:color="auto"/>
      </w:divBdr>
    </w:div>
    <w:div w:id="829372482">
      <w:bodyDiv w:val="1"/>
      <w:marLeft w:val="0"/>
      <w:marRight w:val="0"/>
      <w:marTop w:val="0"/>
      <w:marBottom w:val="0"/>
      <w:divBdr>
        <w:top w:val="none" w:sz="0" w:space="0" w:color="auto"/>
        <w:left w:val="none" w:sz="0" w:space="0" w:color="auto"/>
        <w:bottom w:val="none" w:sz="0" w:space="0" w:color="auto"/>
        <w:right w:val="none" w:sz="0" w:space="0" w:color="auto"/>
      </w:divBdr>
    </w:div>
    <w:div w:id="834498077">
      <w:bodyDiv w:val="1"/>
      <w:marLeft w:val="0"/>
      <w:marRight w:val="0"/>
      <w:marTop w:val="0"/>
      <w:marBottom w:val="0"/>
      <w:divBdr>
        <w:top w:val="none" w:sz="0" w:space="0" w:color="auto"/>
        <w:left w:val="none" w:sz="0" w:space="0" w:color="auto"/>
        <w:bottom w:val="none" w:sz="0" w:space="0" w:color="auto"/>
        <w:right w:val="none" w:sz="0" w:space="0" w:color="auto"/>
      </w:divBdr>
    </w:div>
    <w:div w:id="839083765">
      <w:bodyDiv w:val="1"/>
      <w:marLeft w:val="0"/>
      <w:marRight w:val="0"/>
      <w:marTop w:val="0"/>
      <w:marBottom w:val="0"/>
      <w:divBdr>
        <w:top w:val="none" w:sz="0" w:space="0" w:color="auto"/>
        <w:left w:val="none" w:sz="0" w:space="0" w:color="auto"/>
        <w:bottom w:val="none" w:sz="0" w:space="0" w:color="auto"/>
        <w:right w:val="none" w:sz="0" w:space="0" w:color="auto"/>
      </w:divBdr>
    </w:div>
    <w:div w:id="839849346">
      <w:bodyDiv w:val="1"/>
      <w:marLeft w:val="0"/>
      <w:marRight w:val="0"/>
      <w:marTop w:val="0"/>
      <w:marBottom w:val="0"/>
      <w:divBdr>
        <w:top w:val="none" w:sz="0" w:space="0" w:color="auto"/>
        <w:left w:val="none" w:sz="0" w:space="0" w:color="auto"/>
        <w:bottom w:val="none" w:sz="0" w:space="0" w:color="auto"/>
        <w:right w:val="none" w:sz="0" w:space="0" w:color="auto"/>
      </w:divBdr>
    </w:div>
    <w:div w:id="840579899">
      <w:bodyDiv w:val="1"/>
      <w:marLeft w:val="0"/>
      <w:marRight w:val="0"/>
      <w:marTop w:val="0"/>
      <w:marBottom w:val="0"/>
      <w:divBdr>
        <w:top w:val="none" w:sz="0" w:space="0" w:color="auto"/>
        <w:left w:val="none" w:sz="0" w:space="0" w:color="auto"/>
        <w:bottom w:val="none" w:sz="0" w:space="0" w:color="auto"/>
        <w:right w:val="none" w:sz="0" w:space="0" w:color="auto"/>
      </w:divBdr>
    </w:div>
    <w:div w:id="841089577">
      <w:bodyDiv w:val="1"/>
      <w:marLeft w:val="0"/>
      <w:marRight w:val="0"/>
      <w:marTop w:val="0"/>
      <w:marBottom w:val="0"/>
      <w:divBdr>
        <w:top w:val="none" w:sz="0" w:space="0" w:color="auto"/>
        <w:left w:val="none" w:sz="0" w:space="0" w:color="auto"/>
        <w:bottom w:val="none" w:sz="0" w:space="0" w:color="auto"/>
        <w:right w:val="none" w:sz="0" w:space="0" w:color="auto"/>
      </w:divBdr>
    </w:div>
    <w:div w:id="841816904">
      <w:bodyDiv w:val="1"/>
      <w:marLeft w:val="0"/>
      <w:marRight w:val="0"/>
      <w:marTop w:val="0"/>
      <w:marBottom w:val="0"/>
      <w:divBdr>
        <w:top w:val="none" w:sz="0" w:space="0" w:color="auto"/>
        <w:left w:val="none" w:sz="0" w:space="0" w:color="auto"/>
        <w:bottom w:val="none" w:sz="0" w:space="0" w:color="auto"/>
        <w:right w:val="none" w:sz="0" w:space="0" w:color="auto"/>
      </w:divBdr>
    </w:div>
    <w:div w:id="841897667">
      <w:bodyDiv w:val="1"/>
      <w:marLeft w:val="0"/>
      <w:marRight w:val="0"/>
      <w:marTop w:val="0"/>
      <w:marBottom w:val="0"/>
      <w:divBdr>
        <w:top w:val="none" w:sz="0" w:space="0" w:color="auto"/>
        <w:left w:val="none" w:sz="0" w:space="0" w:color="auto"/>
        <w:bottom w:val="none" w:sz="0" w:space="0" w:color="auto"/>
        <w:right w:val="none" w:sz="0" w:space="0" w:color="auto"/>
      </w:divBdr>
    </w:div>
    <w:div w:id="844786079">
      <w:bodyDiv w:val="1"/>
      <w:marLeft w:val="0"/>
      <w:marRight w:val="0"/>
      <w:marTop w:val="0"/>
      <w:marBottom w:val="0"/>
      <w:divBdr>
        <w:top w:val="none" w:sz="0" w:space="0" w:color="auto"/>
        <w:left w:val="none" w:sz="0" w:space="0" w:color="auto"/>
        <w:bottom w:val="none" w:sz="0" w:space="0" w:color="auto"/>
        <w:right w:val="none" w:sz="0" w:space="0" w:color="auto"/>
      </w:divBdr>
    </w:div>
    <w:div w:id="845484728">
      <w:bodyDiv w:val="1"/>
      <w:marLeft w:val="0"/>
      <w:marRight w:val="0"/>
      <w:marTop w:val="0"/>
      <w:marBottom w:val="0"/>
      <w:divBdr>
        <w:top w:val="none" w:sz="0" w:space="0" w:color="auto"/>
        <w:left w:val="none" w:sz="0" w:space="0" w:color="auto"/>
        <w:bottom w:val="none" w:sz="0" w:space="0" w:color="auto"/>
        <w:right w:val="none" w:sz="0" w:space="0" w:color="auto"/>
      </w:divBdr>
    </w:div>
    <w:div w:id="845947269">
      <w:bodyDiv w:val="1"/>
      <w:marLeft w:val="0"/>
      <w:marRight w:val="0"/>
      <w:marTop w:val="0"/>
      <w:marBottom w:val="0"/>
      <w:divBdr>
        <w:top w:val="none" w:sz="0" w:space="0" w:color="auto"/>
        <w:left w:val="none" w:sz="0" w:space="0" w:color="auto"/>
        <w:bottom w:val="none" w:sz="0" w:space="0" w:color="auto"/>
        <w:right w:val="none" w:sz="0" w:space="0" w:color="auto"/>
      </w:divBdr>
    </w:div>
    <w:div w:id="846097151">
      <w:bodyDiv w:val="1"/>
      <w:marLeft w:val="0"/>
      <w:marRight w:val="0"/>
      <w:marTop w:val="0"/>
      <w:marBottom w:val="0"/>
      <w:divBdr>
        <w:top w:val="none" w:sz="0" w:space="0" w:color="auto"/>
        <w:left w:val="none" w:sz="0" w:space="0" w:color="auto"/>
        <w:bottom w:val="none" w:sz="0" w:space="0" w:color="auto"/>
        <w:right w:val="none" w:sz="0" w:space="0" w:color="auto"/>
      </w:divBdr>
    </w:div>
    <w:div w:id="847990294">
      <w:bodyDiv w:val="1"/>
      <w:marLeft w:val="0"/>
      <w:marRight w:val="0"/>
      <w:marTop w:val="0"/>
      <w:marBottom w:val="0"/>
      <w:divBdr>
        <w:top w:val="none" w:sz="0" w:space="0" w:color="auto"/>
        <w:left w:val="none" w:sz="0" w:space="0" w:color="auto"/>
        <w:bottom w:val="none" w:sz="0" w:space="0" w:color="auto"/>
        <w:right w:val="none" w:sz="0" w:space="0" w:color="auto"/>
      </w:divBdr>
    </w:div>
    <w:div w:id="848182004">
      <w:bodyDiv w:val="1"/>
      <w:marLeft w:val="0"/>
      <w:marRight w:val="0"/>
      <w:marTop w:val="0"/>
      <w:marBottom w:val="0"/>
      <w:divBdr>
        <w:top w:val="none" w:sz="0" w:space="0" w:color="auto"/>
        <w:left w:val="none" w:sz="0" w:space="0" w:color="auto"/>
        <w:bottom w:val="none" w:sz="0" w:space="0" w:color="auto"/>
        <w:right w:val="none" w:sz="0" w:space="0" w:color="auto"/>
      </w:divBdr>
    </w:div>
    <w:div w:id="848445539">
      <w:bodyDiv w:val="1"/>
      <w:marLeft w:val="0"/>
      <w:marRight w:val="0"/>
      <w:marTop w:val="0"/>
      <w:marBottom w:val="0"/>
      <w:divBdr>
        <w:top w:val="none" w:sz="0" w:space="0" w:color="auto"/>
        <w:left w:val="none" w:sz="0" w:space="0" w:color="auto"/>
        <w:bottom w:val="none" w:sz="0" w:space="0" w:color="auto"/>
        <w:right w:val="none" w:sz="0" w:space="0" w:color="auto"/>
      </w:divBdr>
    </w:div>
    <w:div w:id="848953861">
      <w:bodyDiv w:val="1"/>
      <w:marLeft w:val="0"/>
      <w:marRight w:val="0"/>
      <w:marTop w:val="0"/>
      <w:marBottom w:val="0"/>
      <w:divBdr>
        <w:top w:val="none" w:sz="0" w:space="0" w:color="auto"/>
        <w:left w:val="none" w:sz="0" w:space="0" w:color="auto"/>
        <w:bottom w:val="none" w:sz="0" w:space="0" w:color="auto"/>
        <w:right w:val="none" w:sz="0" w:space="0" w:color="auto"/>
      </w:divBdr>
    </w:div>
    <w:div w:id="849761826">
      <w:bodyDiv w:val="1"/>
      <w:marLeft w:val="0"/>
      <w:marRight w:val="0"/>
      <w:marTop w:val="0"/>
      <w:marBottom w:val="0"/>
      <w:divBdr>
        <w:top w:val="none" w:sz="0" w:space="0" w:color="auto"/>
        <w:left w:val="none" w:sz="0" w:space="0" w:color="auto"/>
        <w:bottom w:val="none" w:sz="0" w:space="0" w:color="auto"/>
        <w:right w:val="none" w:sz="0" w:space="0" w:color="auto"/>
      </w:divBdr>
    </w:div>
    <w:div w:id="850795678">
      <w:bodyDiv w:val="1"/>
      <w:marLeft w:val="0"/>
      <w:marRight w:val="0"/>
      <w:marTop w:val="0"/>
      <w:marBottom w:val="0"/>
      <w:divBdr>
        <w:top w:val="none" w:sz="0" w:space="0" w:color="auto"/>
        <w:left w:val="none" w:sz="0" w:space="0" w:color="auto"/>
        <w:bottom w:val="none" w:sz="0" w:space="0" w:color="auto"/>
        <w:right w:val="none" w:sz="0" w:space="0" w:color="auto"/>
      </w:divBdr>
    </w:div>
    <w:div w:id="850947856">
      <w:bodyDiv w:val="1"/>
      <w:marLeft w:val="0"/>
      <w:marRight w:val="0"/>
      <w:marTop w:val="0"/>
      <w:marBottom w:val="0"/>
      <w:divBdr>
        <w:top w:val="none" w:sz="0" w:space="0" w:color="auto"/>
        <w:left w:val="none" w:sz="0" w:space="0" w:color="auto"/>
        <w:bottom w:val="none" w:sz="0" w:space="0" w:color="auto"/>
        <w:right w:val="none" w:sz="0" w:space="0" w:color="auto"/>
      </w:divBdr>
    </w:div>
    <w:div w:id="852190027">
      <w:bodyDiv w:val="1"/>
      <w:marLeft w:val="0"/>
      <w:marRight w:val="0"/>
      <w:marTop w:val="0"/>
      <w:marBottom w:val="0"/>
      <w:divBdr>
        <w:top w:val="none" w:sz="0" w:space="0" w:color="auto"/>
        <w:left w:val="none" w:sz="0" w:space="0" w:color="auto"/>
        <w:bottom w:val="none" w:sz="0" w:space="0" w:color="auto"/>
        <w:right w:val="none" w:sz="0" w:space="0" w:color="auto"/>
      </w:divBdr>
    </w:div>
    <w:div w:id="853300332">
      <w:bodyDiv w:val="1"/>
      <w:marLeft w:val="0"/>
      <w:marRight w:val="0"/>
      <w:marTop w:val="0"/>
      <w:marBottom w:val="0"/>
      <w:divBdr>
        <w:top w:val="none" w:sz="0" w:space="0" w:color="auto"/>
        <w:left w:val="none" w:sz="0" w:space="0" w:color="auto"/>
        <w:bottom w:val="none" w:sz="0" w:space="0" w:color="auto"/>
        <w:right w:val="none" w:sz="0" w:space="0" w:color="auto"/>
      </w:divBdr>
    </w:div>
    <w:div w:id="854071598">
      <w:bodyDiv w:val="1"/>
      <w:marLeft w:val="0"/>
      <w:marRight w:val="0"/>
      <w:marTop w:val="0"/>
      <w:marBottom w:val="0"/>
      <w:divBdr>
        <w:top w:val="none" w:sz="0" w:space="0" w:color="auto"/>
        <w:left w:val="none" w:sz="0" w:space="0" w:color="auto"/>
        <w:bottom w:val="none" w:sz="0" w:space="0" w:color="auto"/>
        <w:right w:val="none" w:sz="0" w:space="0" w:color="auto"/>
      </w:divBdr>
    </w:div>
    <w:div w:id="854618562">
      <w:bodyDiv w:val="1"/>
      <w:marLeft w:val="0"/>
      <w:marRight w:val="0"/>
      <w:marTop w:val="0"/>
      <w:marBottom w:val="0"/>
      <w:divBdr>
        <w:top w:val="none" w:sz="0" w:space="0" w:color="auto"/>
        <w:left w:val="none" w:sz="0" w:space="0" w:color="auto"/>
        <w:bottom w:val="none" w:sz="0" w:space="0" w:color="auto"/>
        <w:right w:val="none" w:sz="0" w:space="0" w:color="auto"/>
      </w:divBdr>
    </w:div>
    <w:div w:id="856117666">
      <w:bodyDiv w:val="1"/>
      <w:marLeft w:val="0"/>
      <w:marRight w:val="0"/>
      <w:marTop w:val="0"/>
      <w:marBottom w:val="0"/>
      <w:divBdr>
        <w:top w:val="none" w:sz="0" w:space="0" w:color="auto"/>
        <w:left w:val="none" w:sz="0" w:space="0" w:color="auto"/>
        <w:bottom w:val="none" w:sz="0" w:space="0" w:color="auto"/>
        <w:right w:val="none" w:sz="0" w:space="0" w:color="auto"/>
      </w:divBdr>
    </w:div>
    <w:div w:id="856424718">
      <w:bodyDiv w:val="1"/>
      <w:marLeft w:val="0"/>
      <w:marRight w:val="0"/>
      <w:marTop w:val="0"/>
      <w:marBottom w:val="0"/>
      <w:divBdr>
        <w:top w:val="none" w:sz="0" w:space="0" w:color="auto"/>
        <w:left w:val="none" w:sz="0" w:space="0" w:color="auto"/>
        <w:bottom w:val="none" w:sz="0" w:space="0" w:color="auto"/>
        <w:right w:val="none" w:sz="0" w:space="0" w:color="auto"/>
      </w:divBdr>
    </w:div>
    <w:div w:id="858737466">
      <w:bodyDiv w:val="1"/>
      <w:marLeft w:val="0"/>
      <w:marRight w:val="0"/>
      <w:marTop w:val="0"/>
      <w:marBottom w:val="0"/>
      <w:divBdr>
        <w:top w:val="none" w:sz="0" w:space="0" w:color="auto"/>
        <w:left w:val="none" w:sz="0" w:space="0" w:color="auto"/>
        <w:bottom w:val="none" w:sz="0" w:space="0" w:color="auto"/>
        <w:right w:val="none" w:sz="0" w:space="0" w:color="auto"/>
      </w:divBdr>
    </w:div>
    <w:div w:id="864489520">
      <w:bodyDiv w:val="1"/>
      <w:marLeft w:val="0"/>
      <w:marRight w:val="0"/>
      <w:marTop w:val="0"/>
      <w:marBottom w:val="0"/>
      <w:divBdr>
        <w:top w:val="none" w:sz="0" w:space="0" w:color="auto"/>
        <w:left w:val="none" w:sz="0" w:space="0" w:color="auto"/>
        <w:bottom w:val="none" w:sz="0" w:space="0" w:color="auto"/>
        <w:right w:val="none" w:sz="0" w:space="0" w:color="auto"/>
      </w:divBdr>
    </w:div>
    <w:div w:id="865337726">
      <w:bodyDiv w:val="1"/>
      <w:marLeft w:val="0"/>
      <w:marRight w:val="0"/>
      <w:marTop w:val="0"/>
      <w:marBottom w:val="0"/>
      <w:divBdr>
        <w:top w:val="none" w:sz="0" w:space="0" w:color="auto"/>
        <w:left w:val="none" w:sz="0" w:space="0" w:color="auto"/>
        <w:bottom w:val="none" w:sz="0" w:space="0" w:color="auto"/>
        <w:right w:val="none" w:sz="0" w:space="0" w:color="auto"/>
      </w:divBdr>
    </w:div>
    <w:div w:id="865486469">
      <w:bodyDiv w:val="1"/>
      <w:marLeft w:val="0"/>
      <w:marRight w:val="0"/>
      <w:marTop w:val="0"/>
      <w:marBottom w:val="0"/>
      <w:divBdr>
        <w:top w:val="none" w:sz="0" w:space="0" w:color="auto"/>
        <w:left w:val="none" w:sz="0" w:space="0" w:color="auto"/>
        <w:bottom w:val="none" w:sz="0" w:space="0" w:color="auto"/>
        <w:right w:val="none" w:sz="0" w:space="0" w:color="auto"/>
      </w:divBdr>
    </w:div>
    <w:div w:id="865874103">
      <w:bodyDiv w:val="1"/>
      <w:marLeft w:val="0"/>
      <w:marRight w:val="0"/>
      <w:marTop w:val="0"/>
      <w:marBottom w:val="0"/>
      <w:divBdr>
        <w:top w:val="none" w:sz="0" w:space="0" w:color="auto"/>
        <w:left w:val="none" w:sz="0" w:space="0" w:color="auto"/>
        <w:bottom w:val="none" w:sz="0" w:space="0" w:color="auto"/>
        <w:right w:val="none" w:sz="0" w:space="0" w:color="auto"/>
      </w:divBdr>
    </w:div>
    <w:div w:id="871116523">
      <w:bodyDiv w:val="1"/>
      <w:marLeft w:val="0"/>
      <w:marRight w:val="0"/>
      <w:marTop w:val="0"/>
      <w:marBottom w:val="0"/>
      <w:divBdr>
        <w:top w:val="none" w:sz="0" w:space="0" w:color="auto"/>
        <w:left w:val="none" w:sz="0" w:space="0" w:color="auto"/>
        <w:bottom w:val="none" w:sz="0" w:space="0" w:color="auto"/>
        <w:right w:val="none" w:sz="0" w:space="0" w:color="auto"/>
      </w:divBdr>
    </w:div>
    <w:div w:id="879366320">
      <w:bodyDiv w:val="1"/>
      <w:marLeft w:val="0"/>
      <w:marRight w:val="0"/>
      <w:marTop w:val="0"/>
      <w:marBottom w:val="0"/>
      <w:divBdr>
        <w:top w:val="none" w:sz="0" w:space="0" w:color="auto"/>
        <w:left w:val="none" w:sz="0" w:space="0" w:color="auto"/>
        <w:bottom w:val="none" w:sz="0" w:space="0" w:color="auto"/>
        <w:right w:val="none" w:sz="0" w:space="0" w:color="auto"/>
      </w:divBdr>
    </w:div>
    <w:div w:id="880751357">
      <w:bodyDiv w:val="1"/>
      <w:marLeft w:val="0"/>
      <w:marRight w:val="0"/>
      <w:marTop w:val="0"/>
      <w:marBottom w:val="0"/>
      <w:divBdr>
        <w:top w:val="none" w:sz="0" w:space="0" w:color="auto"/>
        <w:left w:val="none" w:sz="0" w:space="0" w:color="auto"/>
        <w:bottom w:val="none" w:sz="0" w:space="0" w:color="auto"/>
        <w:right w:val="none" w:sz="0" w:space="0" w:color="auto"/>
      </w:divBdr>
    </w:div>
    <w:div w:id="882667513">
      <w:bodyDiv w:val="1"/>
      <w:marLeft w:val="0"/>
      <w:marRight w:val="0"/>
      <w:marTop w:val="0"/>
      <w:marBottom w:val="0"/>
      <w:divBdr>
        <w:top w:val="none" w:sz="0" w:space="0" w:color="auto"/>
        <w:left w:val="none" w:sz="0" w:space="0" w:color="auto"/>
        <w:bottom w:val="none" w:sz="0" w:space="0" w:color="auto"/>
        <w:right w:val="none" w:sz="0" w:space="0" w:color="auto"/>
      </w:divBdr>
    </w:div>
    <w:div w:id="883834153">
      <w:bodyDiv w:val="1"/>
      <w:marLeft w:val="0"/>
      <w:marRight w:val="0"/>
      <w:marTop w:val="0"/>
      <w:marBottom w:val="0"/>
      <w:divBdr>
        <w:top w:val="none" w:sz="0" w:space="0" w:color="auto"/>
        <w:left w:val="none" w:sz="0" w:space="0" w:color="auto"/>
        <w:bottom w:val="none" w:sz="0" w:space="0" w:color="auto"/>
        <w:right w:val="none" w:sz="0" w:space="0" w:color="auto"/>
      </w:divBdr>
    </w:div>
    <w:div w:id="885675824">
      <w:bodyDiv w:val="1"/>
      <w:marLeft w:val="0"/>
      <w:marRight w:val="0"/>
      <w:marTop w:val="0"/>
      <w:marBottom w:val="0"/>
      <w:divBdr>
        <w:top w:val="none" w:sz="0" w:space="0" w:color="auto"/>
        <w:left w:val="none" w:sz="0" w:space="0" w:color="auto"/>
        <w:bottom w:val="none" w:sz="0" w:space="0" w:color="auto"/>
        <w:right w:val="none" w:sz="0" w:space="0" w:color="auto"/>
      </w:divBdr>
    </w:div>
    <w:div w:id="885945150">
      <w:bodyDiv w:val="1"/>
      <w:marLeft w:val="0"/>
      <w:marRight w:val="0"/>
      <w:marTop w:val="0"/>
      <w:marBottom w:val="0"/>
      <w:divBdr>
        <w:top w:val="none" w:sz="0" w:space="0" w:color="auto"/>
        <w:left w:val="none" w:sz="0" w:space="0" w:color="auto"/>
        <w:bottom w:val="none" w:sz="0" w:space="0" w:color="auto"/>
        <w:right w:val="none" w:sz="0" w:space="0" w:color="auto"/>
      </w:divBdr>
    </w:div>
    <w:div w:id="894505047">
      <w:bodyDiv w:val="1"/>
      <w:marLeft w:val="0"/>
      <w:marRight w:val="0"/>
      <w:marTop w:val="0"/>
      <w:marBottom w:val="0"/>
      <w:divBdr>
        <w:top w:val="none" w:sz="0" w:space="0" w:color="auto"/>
        <w:left w:val="none" w:sz="0" w:space="0" w:color="auto"/>
        <w:bottom w:val="none" w:sz="0" w:space="0" w:color="auto"/>
        <w:right w:val="none" w:sz="0" w:space="0" w:color="auto"/>
      </w:divBdr>
    </w:div>
    <w:div w:id="902639615">
      <w:bodyDiv w:val="1"/>
      <w:marLeft w:val="0"/>
      <w:marRight w:val="0"/>
      <w:marTop w:val="0"/>
      <w:marBottom w:val="0"/>
      <w:divBdr>
        <w:top w:val="none" w:sz="0" w:space="0" w:color="auto"/>
        <w:left w:val="none" w:sz="0" w:space="0" w:color="auto"/>
        <w:bottom w:val="none" w:sz="0" w:space="0" w:color="auto"/>
        <w:right w:val="none" w:sz="0" w:space="0" w:color="auto"/>
      </w:divBdr>
    </w:div>
    <w:div w:id="902910883">
      <w:bodyDiv w:val="1"/>
      <w:marLeft w:val="0"/>
      <w:marRight w:val="0"/>
      <w:marTop w:val="0"/>
      <w:marBottom w:val="0"/>
      <w:divBdr>
        <w:top w:val="none" w:sz="0" w:space="0" w:color="auto"/>
        <w:left w:val="none" w:sz="0" w:space="0" w:color="auto"/>
        <w:bottom w:val="none" w:sz="0" w:space="0" w:color="auto"/>
        <w:right w:val="none" w:sz="0" w:space="0" w:color="auto"/>
      </w:divBdr>
    </w:div>
    <w:div w:id="910891355">
      <w:bodyDiv w:val="1"/>
      <w:marLeft w:val="0"/>
      <w:marRight w:val="0"/>
      <w:marTop w:val="0"/>
      <w:marBottom w:val="0"/>
      <w:divBdr>
        <w:top w:val="none" w:sz="0" w:space="0" w:color="auto"/>
        <w:left w:val="none" w:sz="0" w:space="0" w:color="auto"/>
        <w:bottom w:val="none" w:sz="0" w:space="0" w:color="auto"/>
        <w:right w:val="none" w:sz="0" w:space="0" w:color="auto"/>
      </w:divBdr>
    </w:div>
    <w:div w:id="911155919">
      <w:bodyDiv w:val="1"/>
      <w:marLeft w:val="0"/>
      <w:marRight w:val="0"/>
      <w:marTop w:val="0"/>
      <w:marBottom w:val="0"/>
      <w:divBdr>
        <w:top w:val="none" w:sz="0" w:space="0" w:color="auto"/>
        <w:left w:val="none" w:sz="0" w:space="0" w:color="auto"/>
        <w:bottom w:val="none" w:sz="0" w:space="0" w:color="auto"/>
        <w:right w:val="none" w:sz="0" w:space="0" w:color="auto"/>
      </w:divBdr>
    </w:div>
    <w:div w:id="911935541">
      <w:bodyDiv w:val="1"/>
      <w:marLeft w:val="0"/>
      <w:marRight w:val="0"/>
      <w:marTop w:val="0"/>
      <w:marBottom w:val="0"/>
      <w:divBdr>
        <w:top w:val="none" w:sz="0" w:space="0" w:color="auto"/>
        <w:left w:val="none" w:sz="0" w:space="0" w:color="auto"/>
        <w:bottom w:val="none" w:sz="0" w:space="0" w:color="auto"/>
        <w:right w:val="none" w:sz="0" w:space="0" w:color="auto"/>
      </w:divBdr>
    </w:div>
    <w:div w:id="915751499">
      <w:bodyDiv w:val="1"/>
      <w:marLeft w:val="0"/>
      <w:marRight w:val="0"/>
      <w:marTop w:val="0"/>
      <w:marBottom w:val="0"/>
      <w:divBdr>
        <w:top w:val="none" w:sz="0" w:space="0" w:color="auto"/>
        <w:left w:val="none" w:sz="0" w:space="0" w:color="auto"/>
        <w:bottom w:val="none" w:sz="0" w:space="0" w:color="auto"/>
        <w:right w:val="none" w:sz="0" w:space="0" w:color="auto"/>
      </w:divBdr>
    </w:div>
    <w:div w:id="918755652">
      <w:bodyDiv w:val="1"/>
      <w:marLeft w:val="0"/>
      <w:marRight w:val="0"/>
      <w:marTop w:val="0"/>
      <w:marBottom w:val="0"/>
      <w:divBdr>
        <w:top w:val="none" w:sz="0" w:space="0" w:color="auto"/>
        <w:left w:val="none" w:sz="0" w:space="0" w:color="auto"/>
        <w:bottom w:val="none" w:sz="0" w:space="0" w:color="auto"/>
        <w:right w:val="none" w:sz="0" w:space="0" w:color="auto"/>
      </w:divBdr>
    </w:div>
    <w:div w:id="923029978">
      <w:bodyDiv w:val="1"/>
      <w:marLeft w:val="0"/>
      <w:marRight w:val="0"/>
      <w:marTop w:val="0"/>
      <w:marBottom w:val="0"/>
      <w:divBdr>
        <w:top w:val="none" w:sz="0" w:space="0" w:color="auto"/>
        <w:left w:val="none" w:sz="0" w:space="0" w:color="auto"/>
        <w:bottom w:val="none" w:sz="0" w:space="0" w:color="auto"/>
        <w:right w:val="none" w:sz="0" w:space="0" w:color="auto"/>
      </w:divBdr>
    </w:div>
    <w:div w:id="924338305">
      <w:bodyDiv w:val="1"/>
      <w:marLeft w:val="0"/>
      <w:marRight w:val="0"/>
      <w:marTop w:val="0"/>
      <w:marBottom w:val="0"/>
      <w:divBdr>
        <w:top w:val="none" w:sz="0" w:space="0" w:color="auto"/>
        <w:left w:val="none" w:sz="0" w:space="0" w:color="auto"/>
        <w:bottom w:val="none" w:sz="0" w:space="0" w:color="auto"/>
        <w:right w:val="none" w:sz="0" w:space="0" w:color="auto"/>
      </w:divBdr>
    </w:div>
    <w:div w:id="925308830">
      <w:bodyDiv w:val="1"/>
      <w:marLeft w:val="0"/>
      <w:marRight w:val="0"/>
      <w:marTop w:val="0"/>
      <w:marBottom w:val="0"/>
      <w:divBdr>
        <w:top w:val="none" w:sz="0" w:space="0" w:color="auto"/>
        <w:left w:val="none" w:sz="0" w:space="0" w:color="auto"/>
        <w:bottom w:val="none" w:sz="0" w:space="0" w:color="auto"/>
        <w:right w:val="none" w:sz="0" w:space="0" w:color="auto"/>
      </w:divBdr>
    </w:div>
    <w:div w:id="930047175">
      <w:bodyDiv w:val="1"/>
      <w:marLeft w:val="0"/>
      <w:marRight w:val="0"/>
      <w:marTop w:val="0"/>
      <w:marBottom w:val="0"/>
      <w:divBdr>
        <w:top w:val="none" w:sz="0" w:space="0" w:color="auto"/>
        <w:left w:val="none" w:sz="0" w:space="0" w:color="auto"/>
        <w:bottom w:val="none" w:sz="0" w:space="0" w:color="auto"/>
        <w:right w:val="none" w:sz="0" w:space="0" w:color="auto"/>
      </w:divBdr>
    </w:div>
    <w:div w:id="933366317">
      <w:bodyDiv w:val="1"/>
      <w:marLeft w:val="0"/>
      <w:marRight w:val="0"/>
      <w:marTop w:val="0"/>
      <w:marBottom w:val="0"/>
      <w:divBdr>
        <w:top w:val="none" w:sz="0" w:space="0" w:color="auto"/>
        <w:left w:val="none" w:sz="0" w:space="0" w:color="auto"/>
        <w:bottom w:val="none" w:sz="0" w:space="0" w:color="auto"/>
        <w:right w:val="none" w:sz="0" w:space="0" w:color="auto"/>
      </w:divBdr>
    </w:div>
    <w:div w:id="934241430">
      <w:bodyDiv w:val="1"/>
      <w:marLeft w:val="0"/>
      <w:marRight w:val="0"/>
      <w:marTop w:val="0"/>
      <w:marBottom w:val="0"/>
      <w:divBdr>
        <w:top w:val="none" w:sz="0" w:space="0" w:color="auto"/>
        <w:left w:val="none" w:sz="0" w:space="0" w:color="auto"/>
        <w:bottom w:val="none" w:sz="0" w:space="0" w:color="auto"/>
        <w:right w:val="none" w:sz="0" w:space="0" w:color="auto"/>
      </w:divBdr>
    </w:div>
    <w:div w:id="937370706">
      <w:bodyDiv w:val="1"/>
      <w:marLeft w:val="0"/>
      <w:marRight w:val="0"/>
      <w:marTop w:val="0"/>
      <w:marBottom w:val="0"/>
      <w:divBdr>
        <w:top w:val="none" w:sz="0" w:space="0" w:color="auto"/>
        <w:left w:val="none" w:sz="0" w:space="0" w:color="auto"/>
        <w:bottom w:val="none" w:sz="0" w:space="0" w:color="auto"/>
        <w:right w:val="none" w:sz="0" w:space="0" w:color="auto"/>
      </w:divBdr>
    </w:div>
    <w:div w:id="938954381">
      <w:bodyDiv w:val="1"/>
      <w:marLeft w:val="0"/>
      <w:marRight w:val="0"/>
      <w:marTop w:val="0"/>
      <w:marBottom w:val="0"/>
      <w:divBdr>
        <w:top w:val="none" w:sz="0" w:space="0" w:color="auto"/>
        <w:left w:val="none" w:sz="0" w:space="0" w:color="auto"/>
        <w:bottom w:val="none" w:sz="0" w:space="0" w:color="auto"/>
        <w:right w:val="none" w:sz="0" w:space="0" w:color="auto"/>
      </w:divBdr>
    </w:div>
    <w:div w:id="939949576">
      <w:bodyDiv w:val="1"/>
      <w:marLeft w:val="0"/>
      <w:marRight w:val="0"/>
      <w:marTop w:val="0"/>
      <w:marBottom w:val="0"/>
      <w:divBdr>
        <w:top w:val="none" w:sz="0" w:space="0" w:color="auto"/>
        <w:left w:val="none" w:sz="0" w:space="0" w:color="auto"/>
        <w:bottom w:val="none" w:sz="0" w:space="0" w:color="auto"/>
        <w:right w:val="none" w:sz="0" w:space="0" w:color="auto"/>
      </w:divBdr>
    </w:div>
    <w:div w:id="941955436">
      <w:bodyDiv w:val="1"/>
      <w:marLeft w:val="0"/>
      <w:marRight w:val="0"/>
      <w:marTop w:val="0"/>
      <w:marBottom w:val="0"/>
      <w:divBdr>
        <w:top w:val="none" w:sz="0" w:space="0" w:color="auto"/>
        <w:left w:val="none" w:sz="0" w:space="0" w:color="auto"/>
        <w:bottom w:val="none" w:sz="0" w:space="0" w:color="auto"/>
        <w:right w:val="none" w:sz="0" w:space="0" w:color="auto"/>
      </w:divBdr>
    </w:div>
    <w:div w:id="943538380">
      <w:bodyDiv w:val="1"/>
      <w:marLeft w:val="0"/>
      <w:marRight w:val="0"/>
      <w:marTop w:val="0"/>
      <w:marBottom w:val="0"/>
      <w:divBdr>
        <w:top w:val="none" w:sz="0" w:space="0" w:color="auto"/>
        <w:left w:val="none" w:sz="0" w:space="0" w:color="auto"/>
        <w:bottom w:val="none" w:sz="0" w:space="0" w:color="auto"/>
        <w:right w:val="none" w:sz="0" w:space="0" w:color="auto"/>
      </w:divBdr>
    </w:div>
    <w:div w:id="946305357">
      <w:bodyDiv w:val="1"/>
      <w:marLeft w:val="0"/>
      <w:marRight w:val="0"/>
      <w:marTop w:val="0"/>
      <w:marBottom w:val="0"/>
      <w:divBdr>
        <w:top w:val="none" w:sz="0" w:space="0" w:color="auto"/>
        <w:left w:val="none" w:sz="0" w:space="0" w:color="auto"/>
        <w:bottom w:val="none" w:sz="0" w:space="0" w:color="auto"/>
        <w:right w:val="none" w:sz="0" w:space="0" w:color="auto"/>
      </w:divBdr>
    </w:div>
    <w:div w:id="950091567">
      <w:bodyDiv w:val="1"/>
      <w:marLeft w:val="0"/>
      <w:marRight w:val="0"/>
      <w:marTop w:val="0"/>
      <w:marBottom w:val="0"/>
      <w:divBdr>
        <w:top w:val="none" w:sz="0" w:space="0" w:color="auto"/>
        <w:left w:val="none" w:sz="0" w:space="0" w:color="auto"/>
        <w:bottom w:val="none" w:sz="0" w:space="0" w:color="auto"/>
        <w:right w:val="none" w:sz="0" w:space="0" w:color="auto"/>
      </w:divBdr>
    </w:div>
    <w:div w:id="951595850">
      <w:bodyDiv w:val="1"/>
      <w:marLeft w:val="0"/>
      <w:marRight w:val="0"/>
      <w:marTop w:val="0"/>
      <w:marBottom w:val="0"/>
      <w:divBdr>
        <w:top w:val="none" w:sz="0" w:space="0" w:color="auto"/>
        <w:left w:val="none" w:sz="0" w:space="0" w:color="auto"/>
        <w:bottom w:val="none" w:sz="0" w:space="0" w:color="auto"/>
        <w:right w:val="none" w:sz="0" w:space="0" w:color="auto"/>
      </w:divBdr>
    </w:div>
    <w:div w:id="951741844">
      <w:bodyDiv w:val="1"/>
      <w:marLeft w:val="0"/>
      <w:marRight w:val="0"/>
      <w:marTop w:val="0"/>
      <w:marBottom w:val="0"/>
      <w:divBdr>
        <w:top w:val="none" w:sz="0" w:space="0" w:color="auto"/>
        <w:left w:val="none" w:sz="0" w:space="0" w:color="auto"/>
        <w:bottom w:val="none" w:sz="0" w:space="0" w:color="auto"/>
        <w:right w:val="none" w:sz="0" w:space="0" w:color="auto"/>
      </w:divBdr>
    </w:div>
    <w:div w:id="962081160">
      <w:bodyDiv w:val="1"/>
      <w:marLeft w:val="0"/>
      <w:marRight w:val="0"/>
      <w:marTop w:val="0"/>
      <w:marBottom w:val="0"/>
      <w:divBdr>
        <w:top w:val="none" w:sz="0" w:space="0" w:color="auto"/>
        <w:left w:val="none" w:sz="0" w:space="0" w:color="auto"/>
        <w:bottom w:val="none" w:sz="0" w:space="0" w:color="auto"/>
        <w:right w:val="none" w:sz="0" w:space="0" w:color="auto"/>
      </w:divBdr>
    </w:div>
    <w:div w:id="963392486">
      <w:bodyDiv w:val="1"/>
      <w:marLeft w:val="0"/>
      <w:marRight w:val="0"/>
      <w:marTop w:val="0"/>
      <w:marBottom w:val="0"/>
      <w:divBdr>
        <w:top w:val="none" w:sz="0" w:space="0" w:color="auto"/>
        <w:left w:val="none" w:sz="0" w:space="0" w:color="auto"/>
        <w:bottom w:val="none" w:sz="0" w:space="0" w:color="auto"/>
        <w:right w:val="none" w:sz="0" w:space="0" w:color="auto"/>
      </w:divBdr>
    </w:div>
    <w:div w:id="966818273">
      <w:bodyDiv w:val="1"/>
      <w:marLeft w:val="0"/>
      <w:marRight w:val="0"/>
      <w:marTop w:val="0"/>
      <w:marBottom w:val="0"/>
      <w:divBdr>
        <w:top w:val="none" w:sz="0" w:space="0" w:color="auto"/>
        <w:left w:val="none" w:sz="0" w:space="0" w:color="auto"/>
        <w:bottom w:val="none" w:sz="0" w:space="0" w:color="auto"/>
        <w:right w:val="none" w:sz="0" w:space="0" w:color="auto"/>
      </w:divBdr>
    </w:div>
    <w:div w:id="967736658">
      <w:bodyDiv w:val="1"/>
      <w:marLeft w:val="0"/>
      <w:marRight w:val="0"/>
      <w:marTop w:val="0"/>
      <w:marBottom w:val="0"/>
      <w:divBdr>
        <w:top w:val="none" w:sz="0" w:space="0" w:color="auto"/>
        <w:left w:val="none" w:sz="0" w:space="0" w:color="auto"/>
        <w:bottom w:val="none" w:sz="0" w:space="0" w:color="auto"/>
        <w:right w:val="none" w:sz="0" w:space="0" w:color="auto"/>
      </w:divBdr>
    </w:div>
    <w:div w:id="969474924">
      <w:bodyDiv w:val="1"/>
      <w:marLeft w:val="0"/>
      <w:marRight w:val="0"/>
      <w:marTop w:val="0"/>
      <w:marBottom w:val="0"/>
      <w:divBdr>
        <w:top w:val="none" w:sz="0" w:space="0" w:color="auto"/>
        <w:left w:val="none" w:sz="0" w:space="0" w:color="auto"/>
        <w:bottom w:val="none" w:sz="0" w:space="0" w:color="auto"/>
        <w:right w:val="none" w:sz="0" w:space="0" w:color="auto"/>
      </w:divBdr>
    </w:div>
    <w:div w:id="973407951">
      <w:bodyDiv w:val="1"/>
      <w:marLeft w:val="0"/>
      <w:marRight w:val="0"/>
      <w:marTop w:val="0"/>
      <w:marBottom w:val="0"/>
      <w:divBdr>
        <w:top w:val="none" w:sz="0" w:space="0" w:color="auto"/>
        <w:left w:val="none" w:sz="0" w:space="0" w:color="auto"/>
        <w:bottom w:val="none" w:sz="0" w:space="0" w:color="auto"/>
        <w:right w:val="none" w:sz="0" w:space="0" w:color="auto"/>
      </w:divBdr>
    </w:div>
    <w:div w:id="978194736">
      <w:bodyDiv w:val="1"/>
      <w:marLeft w:val="0"/>
      <w:marRight w:val="0"/>
      <w:marTop w:val="0"/>
      <w:marBottom w:val="0"/>
      <w:divBdr>
        <w:top w:val="none" w:sz="0" w:space="0" w:color="auto"/>
        <w:left w:val="none" w:sz="0" w:space="0" w:color="auto"/>
        <w:bottom w:val="none" w:sz="0" w:space="0" w:color="auto"/>
        <w:right w:val="none" w:sz="0" w:space="0" w:color="auto"/>
      </w:divBdr>
    </w:div>
    <w:div w:id="982582756">
      <w:bodyDiv w:val="1"/>
      <w:marLeft w:val="0"/>
      <w:marRight w:val="0"/>
      <w:marTop w:val="0"/>
      <w:marBottom w:val="0"/>
      <w:divBdr>
        <w:top w:val="none" w:sz="0" w:space="0" w:color="auto"/>
        <w:left w:val="none" w:sz="0" w:space="0" w:color="auto"/>
        <w:bottom w:val="none" w:sz="0" w:space="0" w:color="auto"/>
        <w:right w:val="none" w:sz="0" w:space="0" w:color="auto"/>
      </w:divBdr>
    </w:div>
    <w:div w:id="983584677">
      <w:bodyDiv w:val="1"/>
      <w:marLeft w:val="0"/>
      <w:marRight w:val="0"/>
      <w:marTop w:val="0"/>
      <w:marBottom w:val="0"/>
      <w:divBdr>
        <w:top w:val="none" w:sz="0" w:space="0" w:color="auto"/>
        <w:left w:val="none" w:sz="0" w:space="0" w:color="auto"/>
        <w:bottom w:val="none" w:sz="0" w:space="0" w:color="auto"/>
        <w:right w:val="none" w:sz="0" w:space="0" w:color="auto"/>
      </w:divBdr>
    </w:div>
    <w:div w:id="994645432">
      <w:bodyDiv w:val="1"/>
      <w:marLeft w:val="0"/>
      <w:marRight w:val="0"/>
      <w:marTop w:val="0"/>
      <w:marBottom w:val="0"/>
      <w:divBdr>
        <w:top w:val="none" w:sz="0" w:space="0" w:color="auto"/>
        <w:left w:val="none" w:sz="0" w:space="0" w:color="auto"/>
        <w:bottom w:val="none" w:sz="0" w:space="0" w:color="auto"/>
        <w:right w:val="none" w:sz="0" w:space="0" w:color="auto"/>
      </w:divBdr>
    </w:div>
    <w:div w:id="994652842">
      <w:bodyDiv w:val="1"/>
      <w:marLeft w:val="0"/>
      <w:marRight w:val="0"/>
      <w:marTop w:val="0"/>
      <w:marBottom w:val="0"/>
      <w:divBdr>
        <w:top w:val="none" w:sz="0" w:space="0" w:color="auto"/>
        <w:left w:val="none" w:sz="0" w:space="0" w:color="auto"/>
        <w:bottom w:val="none" w:sz="0" w:space="0" w:color="auto"/>
        <w:right w:val="none" w:sz="0" w:space="0" w:color="auto"/>
      </w:divBdr>
    </w:div>
    <w:div w:id="995691081">
      <w:bodyDiv w:val="1"/>
      <w:marLeft w:val="0"/>
      <w:marRight w:val="0"/>
      <w:marTop w:val="0"/>
      <w:marBottom w:val="0"/>
      <w:divBdr>
        <w:top w:val="none" w:sz="0" w:space="0" w:color="auto"/>
        <w:left w:val="none" w:sz="0" w:space="0" w:color="auto"/>
        <w:bottom w:val="none" w:sz="0" w:space="0" w:color="auto"/>
        <w:right w:val="none" w:sz="0" w:space="0" w:color="auto"/>
      </w:divBdr>
    </w:div>
    <w:div w:id="1001615151">
      <w:bodyDiv w:val="1"/>
      <w:marLeft w:val="0"/>
      <w:marRight w:val="0"/>
      <w:marTop w:val="0"/>
      <w:marBottom w:val="0"/>
      <w:divBdr>
        <w:top w:val="none" w:sz="0" w:space="0" w:color="auto"/>
        <w:left w:val="none" w:sz="0" w:space="0" w:color="auto"/>
        <w:bottom w:val="none" w:sz="0" w:space="0" w:color="auto"/>
        <w:right w:val="none" w:sz="0" w:space="0" w:color="auto"/>
      </w:divBdr>
    </w:div>
    <w:div w:id="1002705073">
      <w:bodyDiv w:val="1"/>
      <w:marLeft w:val="0"/>
      <w:marRight w:val="0"/>
      <w:marTop w:val="0"/>
      <w:marBottom w:val="0"/>
      <w:divBdr>
        <w:top w:val="none" w:sz="0" w:space="0" w:color="auto"/>
        <w:left w:val="none" w:sz="0" w:space="0" w:color="auto"/>
        <w:bottom w:val="none" w:sz="0" w:space="0" w:color="auto"/>
        <w:right w:val="none" w:sz="0" w:space="0" w:color="auto"/>
      </w:divBdr>
    </w:div>
    <w:div w:id="1003052991">
      <w:bodyDiv w:val="1"/>
      <w:marLeft w:val="0"/>
      <w:marRight w:val="0"/>
      <w:marTop w:val="0"/>
      <w:marBottom w:val="0"/>
      <w:divBdr>
        <w:top w:val="none" w:sz="0" w:space="0" w:color="auto"/>
        <w:left w:val="none" w:sz="0" w:space="0" w:color="auto"/>
        <w:bottom w:val="none" w:sz="0" w:space="0" w:color="auto"/>
        <w:right w:val="none" w:sz="0" w:space="0" w:color="auto"/>
      </w:divBdr>
    </w:div>
    <w:div w:id="1004744509">
      <w:bodyDiv w:val="1"/>
      <w:marLeft w:val="0"/>
      <w:marRight w:val="0"/>
      <w:marTop w:val="0"/>
      <w:marBottom w:val="0"/>
      <w:divBdr>
        <w:top w:val="none" w:sz="0" w:space="0" w:color="auto"/>
        <w:left w:val="none" w:sz="0" w:space="0" w:color="auto"/>
        <w:bottom w:val="none" w:sz="0" w:space="0" w:color="auto"/>
        <w:right w:val="none" w:sz="0" w:space="0" w:color="auto"/>
      </w:divBdr>
    </w:div>
    <w:div w:id="1005324069">
      <w:bodyDiv w:val="1"/>
      <w:marLeft w:val="0"/>
      <w:marRight w:val="0"/>
      <w:marTop w:val="0"/>
      <w:marBottom w:val="0"/>
      <w:divBdr>
        <w:top w:val="none" w:sz="0" w:space="0" w:color="auto"/>
        <w:left w:val="none" w:sz="0" w:space="0" w:color="auto"/>
        <w:bottom w:val="none" w:sz="0" w:space="0" w:color="auto"/>
        <w:right w:val="none" w:sz="0" w:space="0" w:color="auto"/>
      </w:divBdr>
    </w:div>
    <w:div w:id="1008098807">
      <w:bodyDiv w:val="1"/>
      <w:marLeft w:val="0"/>
      <w:marRight w:val="0"/>
      <w:marTop w:val="0"/>
      <w:marBottom w:val="0"/>
      <w:divBdr>
        <w:top w:val="none" w:sz="0" w:space="0" w:color="auto"/>
        <w:left w:val="none" w:sz="0" w:space="0" w:color="auto"/>
        <w:bottom w:val="none" w:sz="0" w:space="0" w:color="auto"/>
        <w:right w:val="none" w:sz="0" w:space="0" w:color="auto"/>
      </w:divBdr>
    </w:div>
    <w:div w:id="1008171230">
      <w:bodyDiv w:val="1"/>
      <w:marLeft w:val="0"/>
      <w:marRight w:val="0"/>
      <w:marTop w:val="0"/>
      <w:marBottom w:val="0"/>
      <w:divBdr>
        <w:top w:val="none" w:sz="0" w:space="0" w:color="auto"/>
        <w:left w:val="none" w:sz="0" w:space="0" w:color="auto"/>
        <w:bottom w:val="none" w:sz="0" w:space="0" w:color="auto"/>
        <w:right w:val="none" w:sz="0" w:space="0" w:color="auto"/>
      </w:divBdr>
    </w:div>
    <w:div w:id="1008293446">
      <w:bodyDiv w:val="1"/>
      <w:marLeft w:val="0"/>
      <w:marRight w:val="0"/>
      <w:marTop w:val="0"/>
      <w:marBottom w:val="0"/>
      <w:divBdr>
        <w:top w:val="none" w:sz="0" w:space="0" w:color="auto"/>
        <w:left w:val="none" w:sz="0" w:space="0" w:color="auto"/>
        <w:bottom w:val="none" w:sz="0" w:space="0" w:color="auto"/>
        <w:right w:val="none" w:sz="0" w:space="0" w:color="auto"/>
      </w:divBdr>
    </w:div>
    <w:div w:id="1009600612">
      <w:bodyDiv w:val="1"/>
      <w:marLeft w:val="0"/>
      <w:marRight w:val="0"/>
      <w:marTop w:val="0"/>
      <w:marBottom w:val="0"/>
      <w:divBdr>
        <w:top w:val="none" w:sz="0" w:space="0" w:color="auto"/>
        <w:left w:val="none" w:sz="0" w:space="0" w:color="auto"/>
        <w:bottom w:val="none" w:sz="0" w:space="0" w:color="auto"/>
        <w:right w:val="none" w:sz="0" w:space="0" w:color="auto"/>
      </w:divBdr>
    </w:div>
    <w:div w:id="1009677091">
      <w:bodyDiv w:val="1"/>
      <w:marLeft w:val="0"/>
      <w:marRight w:val="0"/>
      <w:marTop w:val="0"/>
      <w:marBottom w:val="0"/>
      <w:divBdr>
        <w:top w:val="none" w:sz="0" w:space="0" w:color="auto"/>
        <w:left w:val="none" w:sz="0" w:space="0" w:color="auto"/>
        <w:bottom w:val="none" w:sz="0" w:space="0" w:color="auto"/>
        <w:right w:val="none" w:sz="0" w:space="0" w:color="auto"/>
      </w:divBdr>
    </w:div>
    <w:div w:id="1011294340">
      <w:bodyDiv w:val="1"/>
      <w:marLeft w:val="0"/>
      <w:marRight w:val="0"/>
      <w:marTop w:val="0"/>
      <w:marBottom w:val="0"/>
      <w:divBdr>
        <w:top w:val="none" w:sz="0" w:space="0" w:color="auto"/>
        <w:left w:val="none" w:sz="0" w:space="0" w:color="auto"/>
        <w:bottom w:val="none" w:sz="0" w:space="0" w:color="auto"/>
        <w:right w:val="none" w:sz="0" w:space="0" w:color="auto"/>
      </w:divBdr>
    </w:div>
    <w:div w:id="1014726324">
      <w:bodyDiv w:val="1"/>
      <w:marLeft w:val="0"/>
      <w:marRight w:val="0"/>
      <w:marTop w:val="0"/>
      <w:marBottom w:val="0"/>
      <w:divBdr>
        <w:top w:val="none" w:sz="0" w:space="0" w:color="auto"/>
        <w:left w:val="none" w:sz="0" w:space="0" w:color="auto"/>
        <w:bottom w:val="none" w:sz="0" w:space="0" w:color="auto"/>
        <w:right w:val="none" w:sz="0" w:space="0" w:color="auto"/>
      </w:divBdr>
    </w:div>
    <w:div w:id="1017007159">
      <w:bodyDiv w:val="1"/>
      <w:marLeft w:val="0"/>
      <w:marRight w:val="0"/>
      <w:marTop w:val="0"/>
      <w:marBottom w:val="0"/>
      <w:divBdr>
        <w:top w:val="none" w:sz="0" w:space="0" w:color="auto"/>
        <w:left w:val="none" w:sz="0" w:space="0" w:color="auto"/>
        <w:bottom w:val="none" w:sz="0" w:space="0" w:color="auto"/>
        <w:right w:val="none" w:sz="0" w:space="0" w:color="auto"/>
      </w:divBdr>
    </w:div>
    <w:div w:id="1019771968">
      <w:bodyDiv w:val="1"/>
      <w:marLeft w:val="0"/>
      <w:marRight w:val="0"/>
      <w:marTop w:val="0"/>
      <w:marBottom w:val="0"/>
      <w:divBdr>
        <w:top w:val="none" w:sz="0" w:space="0" w:color="auto"/>
        <w:left w:val="none" w:sz="0" w:space="0" w:color="auto"/>
        <w:bottom w:val="none" w:sz="0" w:space="0" w:color="auto"/>
        <w:right w:val="none" w:sz="0" w:space="0" w:color="auto"/>
      </w:divBdr>
    </w:div>
    <w:div w:id="1021590627">
      <w:bodyDiv w:val="1"/>
      <w:marLeft w:val="0"/>
      <w:marRight w:val="0"/>
      <w:marTop w:val="0"/>
      <w:marBottom w:val="0"/>
      <w:divBdr>
        <w:top w:val="none" w:sz="0" w:space="0" w:color="auto"/>
        <w:left w:val="none" w:sz="0" w:space="0" w:color="auto"/>
        <w:bottom w:val="none" w:sz="0" w:space="0" w:color="auto"/>
        <w:right w:val="none" w:sz="0" w:space="0" w:color="auto"/>
      </w:divBdr>
    </w:div>
    <w:div w:id="1022393903">
      <w:bodyDiv w:val="1"/>
      <w:marLeft w:val="0"/>
      <w:marRight w:val="0"/>
      <w:marTop w:val="0"/>
      <w:marBottom w:val="0"/>
      <w:divBdr>
        <w:top w:val="none" w:sz="0" w:space="0" w:color="auto"/>
        <w:left w:val="none" w:sz="0" w:space="0" w:color="auto"/>
        <w:bottom w:val="none" w:sz="0" w:space="0" w:color="auto"/>
        <w:right w:val="none" w:sz="0" w:space="0" w:color="auto"/>
      </w:divBdr>
    </w:div>
    <w:div w:id="1025597287">
      <w:bodyDiv w:val="1"/>
      <w:marLeft w:val="0"/>
      <w:marRight w:val="0"/>
      <w:marTop w:val="0"/>
      <w:marBottom w:val="0"/>
      <w:divBdr>
        <w:top w:val="none" w:sz="0" w:space="0" w:color="auto"/>
        <w:left w:val="none" w:sz="0" w:space="0" w:color="auto"/>
        <w:bottom w:val="none" w:sz="0" w:space="0" w:color="auto"/>
        <w:right w:val="none" w:sz="0" w:space="0" w:color="auto"/>
      </w:divBdr>
    </w:div>
    <w:div w:id="1027565312">
      <w:bodyDiv w:val="1"/>
      <w:marLeft w:val="0"/>
      <w:marRight w:val="0"/>
      <w:marTop w:val="0"/>
      <w:marBottom w:val="0"/>
      <w:divBdr>
        <w:top w:val="none" w:sz="0" w:space="0" w:color="auto"/>
        <w:left w:val="none" w:sz="0" w:space="0" w:color="auto"/>
        <w:bottom w:val="none" w:sz="0" w:space="0" w:color="auto"/>
        <w:right w:val="none" w:sz="0" w:space="0" w:color="auto"/>
      </w:divBdr>
    </w:div>
    <w:div w:id="1028412061">
      <w:bodyDiv w:val="1"/>
      <w:marLeft w:val="0"/>
      <w:marRight w:val="0"/>
      <w:marTop w:val="0"/>
      <w:marBottom w:val="0"/>
      <w:divBdr>
        <w:top w:val="none" w:sz="0" w:space="0" w:color="auto"/>
        <w:left w:val="none" w:sz="0" w:space="0" w:color="auto"/>
        <w:bottom w:val="none" w:sz="0" w:space="0" w:color="auto"/>
        <w:right w:val="none" w:sz="0" w:space="0" w:color="auto"/>
      </w:divBdr>
    </w:div>
    <w:div w:id="1032266046">
      <w:bodyDiv w:val="1"/>
      <w:marLeft w:val="0"/>
      <w:marRight w:val="0"/>
      <w:marTop w:val="0"/>
      <w:marBottom w:val="0"/>
      <w:divBdr>
        <w:top w:val="none" w:sz="0" w:space="0" w:color="auto"/>
        <w:left w:val="none" w:sz="0" w:space="0" w:color="auto"/>
        <w:bottom w:val="none" w:sz="0" w:space="0" w:color="auto"/>
        <w:right w:val="none" w:sz="0" w:space="0" w:color="auto"/>
      </w:divBdr>
    </w:div>
    <w:div w:id="1032731290">
      <w:bodyDiv w:val="1"/>
      <w:marLeft w:val="0"/>
      <w:marRight w:val="0"/>
      <w:marTop w:val="0"/>
      <w:marBottom w:val="0"/>
      <w:divBdr>
        <w:top w:val="none" w:sz="0" w:space="0" w:color="auto"/>
        <w:left w:val="none" w:sz="0" w:space="0" w:color="auto"/>
        <w:bottom w:val="none" w:sz="0" w:space="0" w:color="auto"/>
        <w:right w:val="none" w:sz="0" w:space="0" w:color="auto"/>
      </w:divBdr>
    </w:div>
    <w:div w:id="1034575694">
      <w:bodyDiv w:val="1"/>
      <w:marLeft w:val="0"/>
      <w:marRight w:val="0"/>
      <w:marTop w:val="0"/>
      <w:marBottom w:val="0"/>
      <w:divBdr>
        <w:top w:val="none" w:sz="0" w:space="0" w:color="auto"/>
        <w:left w:val="none" w:sz="0" w:space="0" w:color="auto"/>
        <w:bottom w:val="none" w:sz="0" w:space="0" w:color="auto"/>
        <w:right w:val="none" w:sz="0" w:space="0" w:color="auto"/>
      </w:divBdr>
    </w:div>
    <w:div w:id="1034697194">
      <w:bodyDiv w:val="1"/>
      <w:marLeft w:val="0"/>
      <w:marRight w:val="0"/>
      <w:marTop w:val="0"/>
      <w:marBottom w:val="0"/>
      <w:divBdr>
        <w:top w:val="none" w:sz="0" w:space="0" w:color="auto"/>
        <w:left w:val="none" w:sz="0" w:space="0" w:color="auto"/>
        <w:bottom w:val="none" w:sz="0" w:space="0" w:color="auto"/>
        <w:right w:val="none" w:sz="0" w:space="0" w:color="auto"/>
      </w:divBdr>
    </w:div>
    <w:div w:id="1035499548">
      <w:bodyDiv w:val="1"/>
      <w:marLeft w:val="0"/>
      <w:marRight w:val="0"/>
      <w:marTop w:val="0"/>
      <w:marBottom w:val="0"/>
      <w:divBdr>
        <w:top w:val="none" w:sz="0" w:space="0" w:color="auto"/>
        <w:left w:val="none" w:sz="0" w:space="0" w:color="auto"/>
        <w:bottom w:val="none" w:sz="0" w:space="0" w:color="auto"/>
        <w:right w:val="none" w:sz="0" w:space="0" w:color="auto"/>
      </w:divBdr>
    </w:div>
    <w:div w:id="1038436721">
      <w:bodyDiv w:val="1"/>
      <w:marLeft w:val="0"/>
      <w:marRight w:val="0"/>
      <w:marTop w:val="0"/>
      <w:marBottom w:val="0"/>
      <w:divBdr>
        <w:top w:val="none" w:sz="0" w:space="0" w:color="auto"/>
        <w:left w:val="none" w:sz="0" w:space="0" w:color="auto"/>
        <w:bottom w:val="none" w:sz="0" w:space="0" w:color="auto"/>
        <w:right w:val="none" w:sz="0" w:space="0" w:color="auto"/>
      </w:divBdr>
    </w:div>
    <w:div w:id="1043599631">
      <w:bodyDiv w:val="1"/>
      <w:marLeft w:val="0"/>
      <w:marRight w:val="0"/>
      <w:marTop w:val="0"/>
      <w:marBottom w:val="0"/>
      <w:divBdr>
        <w:top w:val="none" w:sz="0" w:space="0" w:color="auto"/>
        <w:left w:val="none" w:sz="0" w:space="0" w:color="auto"/>
        <w:bottom w:val="none" w:sz="0" w:space="0" w:color="auto"/>
        <w:right w:val="none" w:sz="0" w:space="0" w:color="auto"/>
      </w:divBdr>
    </w:div>
    <w:div w:id="1047800220">
      <w:bodyDiv w:val="1"/>
      <w:marLeft w:val="0"/>
      <w:marRight w:val="0"/>
      <w:marTop w:val="0"/>
      <w:marBottom w:val="0"/>
      <w:divBdr>
        <w:top w:val="none" w:sz="0" w:space="0" w:color="auto"/>
        <w:left w:val="none" w:sz="0" w:space="0" w:color="auto"/>
        <w:bottom w:val="none" w:sz="0" w:space="0" w:color="auto"/>
        <w:right w:val="none" w:sz="0" w:space="0" w:color="auto"/>
      </w:divBdr>
    </w:div>
    <w:div w:id="1048184071">
      <w:bodyDiv w:val="1"/>
      <w:marLeft w:val="0"/>
      <w:marRight w:val="0"/>
      <w:marTop w:val="0"/>
      <w:marBottom w:val="0"/>
      <w:divBdr>
        <w:top w:val="none" w:sz="0" w:space="0" w:color="auto"/>
        <w:left w:val="none" w:sz="0" w:space="0" w:color="auto"/>
        <w:bottom w:val="none" w:sz="0" w:space="0" w:color="auto"/>
        <w:right w:val="none" w:sz="0" w:space="0" w:color="auto"/>
      </w:divBdr>
    </w:div>
    <w:div w:id="1048459569">
      <w:bodyDiv w:val="1"/>
      <w:marLeft w:val="0"/>
      <w:marRight w:val="0"/>
      <w:marTop w:val="0"/>
      <w:marBottom w:val="0"/>
      <w:divBdr>
        <w:top w:val="none" w:sz="0" w:space="0" w:color="auto"/>
        <w:left w:val="none" w:sz="0" w:space="0" w:color="auto"/>
        <w:bottom w:val="none" w:sz="0" w:space="0" w:color="auto"/>
        <w:right w:val="none" w:sz="0" w:space="0" w:color="auto"/>
      </w:divBdr>
    </w:div>
    <w:div w:id="1049190028">
      <w:bodyDiv w:val="1"/>
      <w:marLeft w:val="0"/>
      <w:marRight w:val="0"/>
      <w:marTop w:val="0"/>
      <w:marBottom w:val="0"/>
      <w:divBdr>
        <w:top w:val="none" w:sz="0" w:space="0" w:color="auto"/>
        <w:left w:val="none" w:sz="0" w:space="0" w:color="auto"/>
        <w:bottom w:val="none" w:sz="0" w:space="0" w:color="auto"/>
        <w:right w:val="none" w:sz="0" w:space="0" w:color="auto"/>
      </w:divBdr>
    </w:div>
    <w:div w:id="1050307315">
      <w:bodyDiv w:val="1"/>
      <w:marLeft w:val="0"/>
      <w:marRight w:val="0"/>
      <w:marTop w:val="0"/>
      <w:marBottom w:val="0"/>
      <w:divBdr>
        <w:top w:val="none" w:sz="0" w:space="0" w:color="auto"/>
        <w:left w:val="none" w:sz="0" w:space="0" w:color="auto"/>
        <w:bottom w:val="none" w:sz="0" w:space="0" w:color="auto"/>
        <w:right w:val="none" w:sz="0" w:space="0" w:color="auto"/>
      </w:divBdr>
    </w:div>
    <w:div w:id="1052121719">
      <w:bodyDiv w:val="1"/>
      <w:marLeft w:val="0"/>
      <w:marRight w:val="0"/>
      <w:marTop w:val="0"/>
      <w:marBottom w:val="0"/>
      <w:divBdr>
        <w:top w:val="none" w:sz="0" w:space="0" w:color="auto"/>
        <w:left w:val="none" w:sz="0" w:space="0" w:color="auto"/>
        <w:bottom w:val="none" w:sz="0" w:space="0" w:color="auto"/>
        <w:right w:val="none" w:sz="0" w:space="0" w:color="auto"/>
      </w:divBdr>
    </w:div>
    <w:div w:id="1055591152">
      <w:bodyDiv w:val="1"/>
      <w:marLeft w:val="0"/>
      <w:marRight w:val="0"/>
      <w:marTop w:val="0"/>
      <w:marBottom w:val="0"/>
      <w:divBdr>
        <w:top w:val="none" w:sz="0" w:space="0" w:color="auto"/>
        <w:left w:val="none" w:sz="0" w:space="0" w:color="auto"/>
        <w:bottom w:val="none" w:sz="0" w:space="0" w:color="auto"/>
        <w:right w:val="none" w:sz="0" w:space="0" w:color="auto"/>
      </w:divBdr>
    </w:div>
    <w:div w:id="1055621039">
      <w:bodyDiv w:val="1"/>
      <w:marLeft w:val="0"/>
      <w:marRight w:val="0"/>
      <w:marTop w:val="0"/>
      <w:marBottom w:val="0"/>
      <w:divBdr>
        <w:top w:val="none" w:sz="0" w:space="0" w:color="auto"/>
        <w:left w:val="none" w:sz="0" w:space="0" w:color="auto"/>
        <w:bottom w:val="none" w:sz="0" w:space="0" w:color="auto"/>
        <w:right w:val="none" w:sz="0" w:space="0" w:color="auto"/>
      </w:divBdr>
    </w:div>
    <w:div w:id="1060518536">
      <w:bodyDiv w:val="1"/>
      <w:marLeft w:val="0"/>
      <w:marRight w:val="0"/>
      <w:marTop w:val="0"/>
      <w:marBottom w:val="0"/>
      <w:divBdr>
        <w:top w:val="none" w:sz="0" w:space="0" w:color="auto"/>
        <w:left w:val="none" w:sz="0" w:space="0" w:color="auto"/>
        <w:bottom w:val="none" w:sz="0" w:space="0" w:color="auto"/>
        <w:right w:val="none" w:sz="0" w:space="0" w:color="auto"/>
      </w:divBdr>
    </w:div>
    <w:div w:id="1065762656">
      <w:bodyDiv w:val="1"/>
      <w:marLeft w:val="0"/>
      <w:marRight w:val="0"/>
      <w:marTop w:val="0"/>
      <w:marBottom w:val="0"/>
      <w:divBdr>
        <w:top w:val="none" w:sz="0" w:space="0" w:color="auto"/>
        <w:left w:val="none" w:sz="0" w:space="0" w:color="auto"/>
        <w:bottom w:val="none" w:sz="0" w:space="0" w:color="auto"/>
        <w:right w:val="none" w:sz="0" w:space="0" w:color="auto"/>
      </w:divBdr>
    </w:div>
    <w:div w:id="1066293992">
      <w:bodyDiv w:val="1"/>
      <w:marLeft w:val="0"/>
      <w:marRight w:val="0"/>
      <w:marTop w:val="0"/>
      <w:marBottom w:val="0"/>
      <w:divBdr>
        <w:top w:val="none" w:sz="0" w:space="0" w:color="auto"/>
        <w:left w:val="none" w:sz="0" w:space="0" w:color="auto"/>
        <w:bottom w:val="none" w:sz="0" w:space="0" w:color="auto"/>
        <w:right w:val="none" w:sz="0" w:space="0" w:color="auto"/>
      </w:divBdr>
    </w:div>
    <w:div w:id="1069694160">
      <w:bodyDiv w:val="1"/>
      <w:marLeft w:val="0"/>
      <w:marRight w:val="0"/>
      <w:marTop w:val="0"/>
      <w:marBottom w:val="0"/>
      <w:divBdr>
        <w:top w:val="none" w:sz="0" w:space="0" w:color="auto"/>
        <w:left w:val="none" w:sz="0" w:space="0" w:color="auto"/>
        <w:bottom w:val="none" w:sz="0" w:space="0" w:color="auto"/>
        <w:right w:val="none" w:sz="0" w:space="0" w:color="auto"/>
      </w:divBdr>
    </w:div>
    <w:div w:id="1072973590">
      <w:bodyDiv w:val="1"/>
      <w:marLeft w:val="0"/>
      <w:marRight w:val="0"/>
      <w:marTop w:val="0"/>
      <w:marBottom w:val="0"/>
      <w:divBdr>
        <w:top w:val="none" w:sz="0" w:space="0" w:color="auto"/>
        <w:left w:val="none" w:sz="0" w:space="0" w:color="auto"/>
        <w:bottom w:val="none" w:sz="0" w:space="0" w:color="auto"/>
        <w:right w:val="none" w:sz="0" w:space="0" w:color="auto"/>
      </w:divBdr>
    </w:div>
    <w:div w:id="1084061435">
      <w:bodyDiv w:val="1"/>
      <w:marLeft w:val="0"/>
      <w:marRight w:val="0"/>
      <w:marTop w:val="0"/>
      <w:marBottom w:val="0"/>
      <w:divBdr>
        <w:top w:val="none" w:sz="0" w:space="0" w:color="auto"/>
        <w:left w:val="none" w:sz="0" w:space="0" w:color="auto"/>
        <w:bottom w:val="none" w:sz="0" w:space="0" w:color="auto"/>
        <w:right w:val="none" w:sz="0" w:space="0" w:color="auto"/>
      </w:divBdr>
    </w:div>
    <w:div w:id="1088042010">
      <w:bodyDiv w:val="1"/>
      <w:marLeft w:val="0"/>
      <w:marRight w:val="0"/>
      <w:marTop w:val="0"/>
      <w:marBottom w:val="0"/>
      <w:divBdr>
        <w:top w:val="none" w:sz="0" w:space="0" w:color="auto"/>
        <w:left w:val="none" w:sz="0" w:space="0" w:color="auto"/>
        <w:bottom w:val="none" w:sz="0" w:space="0" w:color="auto"/>
        <w:right w:val="none" w:sz="0" w:space="0" w:color="auto"/>
      </w:divBdr>
    </w:div>
    <w:div w:id="1089887349">
      <w:bodyDiv w:val="1"/>
      <w:marLeft w:val="0"/>
      <w:marRight w:val="0"/>
      <w:marTop w:val="0"/>
      <w:marBottom w:val="0"/>
      <w:divBdr>
        <w:top w:val="none" w:sz="0" w:space="0" w:color="auto"/>
        <w:left w:val="none" w:sz="0" w:space="0" w:color="auto"/>
        <w:bottom w:val="none" w:sz="0" w:space="0" w:color="auto"/>
        <w:right w:val="none" w:sz="0" w:space="0" w:color="auto"/>
      </w:divBdr>
    </w:div>
    <w:div w:id="1093742981">
      <w:bodyDiv w:val="1"/>
      <w:marLeft w:val="0"/>
      <w:marRight w:val="0"/>
      <w:marTop w:val="0"/>
      <w:marBottom w:val="0"/>
      <w:divBdr>
        <w:top w:val="none" w:sz="0" w:space="0" w:color="auto"/>
        <w:left w:val="none" w:sz="0" w:space="0" w:color="auto"/>
        <w:bottom w:val="none" w:sz="0" w:space="0" w:color="auto"/>
        <w:right w:val="none" w:sz="0" w:space="0" w:color="auto"/>
      </w:divBdr>
    </w:div>
    <w:div w:id="1094591019">
      <w:bodyDiv w:val="1"/>
      <w:marLeft w:val="0"/>
      <w:marRight w:val="0"/>
      <w:marTop w:val="0"/>
      <w:marBottom w:val="0"/>
      <w:divBdr>
        <w:top w:val="none" w:sz="0" w:space="0" w:color="auto"/>
        <w:left w:val="none" w:sz="0" w:space="0" w:color="auto"/>
        <w:bottom w:val="none" w:sz="0" w:space="0" w:color="auto"/>
        <w:right w:val="none" w:sz="0" w:space="0" w:color="auto"/>
      </w:divBdr>
    </w:div>
    <w:div w:id="1098481426">
      <w:bodyDiv w:val="1"/>
      <w:marLeft w:val="0"/>
      <w:marRight w:val="0"/>
      <w:marTop w:val="0"/>
      <w:marBottom w:val="0"/>
      <w:divBdr>
        <w:top w:val="none" w:sz="0" w:space="0" w:color="auto"/>
        <w:left w:val="none" w:sz="0" w:space="0" w:color="auto"/>
        <w:bottom w:val="none" w:sz="0" w:space="0" w:color="auto"/>
        <w:right w:val="none" w:sz="0" w:space="0" w:color="auto"/>
      </w:divBdr>
    </w:div>
    <w:div w:id="1105268002">
      <w:bodyDiv w:val="1"/>
      <w:marLeft w:val="0"/>
      <w:marRight w:val="0"/>
      <w:marTop w:val="0"/>
      <w:marBottom w:val="0"/>
      <w:divBdr>
        <w:top w:val="none" w:sz="0" w:space="0" w:color="auto"/>
        <w:left w:val="none" w:sz="0" w:space="0" w:color="auto"/>
        <w:bottom w:val="none" w:sz="0" w:space="0" w:color="auto"/>
        <w:right w:val="none" w:sz="0" w:space="0" w:color="auto"/>
      </w:divBdr>
    </w:div>
    <w:div w:id="1105927509">
      <w:bodyDiv w:val="1"/>
      <w:marLeft w:val="0"/>
      <w:marRight w:val="0"/>
      <w:marTop w:val="0"/>
      <w:marBottom w:val="0"/>
      <w:divBdr>
        <w:top w:val="none" w:sz="0" w:space="0" w:color="auto"/>
        <w:left w:val="none" w:sz="0" w:space="0" w:color="auto"/>
        <w:bottom w:val="none" w:sz="0" w:space="0" w:color="auto"/>
        <w:right w:val="none" w:sz="0" w:space="0" w:color="auto"/>
      </w:divBdr>
    </w:div>
    <w:div w:id="1109198875">
      <w:bodyDiv w:val="1"/>
      <w:marLeft w:val="0"/>
      <w:marRight w:val="0"/>
      <w:marTop w:val="0"/>
      <w:marBottom w:val="0"/>
      <w:divBdr>
        <w:top w:val="none" w:sz="0" w:space="0" w:color="auto"/>
        <w:left w:val="none" w:sz="0" w:space="0" w:color="auto"/>
        <w:bottom w:val="none" w:sz="0" w:space="0" w:color="auto"/>
        <w:right w:val="none" w:sz="0" w:space="0" w:color="auto"/>
      </w:divBdr>
    </w:div>
    <w:div w:id="1110247028">
      <w:bodyDiv w:val="1"/>
      <w:marLeft w:val="0"/>
      <w:marRight w:val="0"/>
      <w:marTop w:val="0"/>
      <w:marBottom w:val="0"/>
      <w:divBdr>
        <w:top w:val="none" w:sz="0" w:space="0" w:color="auto"/>
        <w:left w:val="none" w:sz="0" w:space="0" w:color="auto"/>
        <w:bottom w:val="none" w:sz="0" w:space="0" w:color="auto"/>
        <w:right w:val="none" w:sz="0" w:space="0" w:color="auto"/>
      </w:divBdr>
    </w:div>
    <w:div w:id="1114205414">
      <w:bodyDiv w:val="1"/>
      <w:marLeft w:val="0"/>
      <w:marRight w:val="0"/>
      <w:marTop w:val="0"/>
      <w:marBottom w:val="0"/>
      <w:divBdr>
        <w:top w:val="none" w:sz="0" w:space="0" w:color="auto"/>
        <w:left w:val="none" w:sz="0" w:space="0" w:color="auto"/>
        <w:bottom w:val="none" w:sz="0" w:space="0" w:color="auto"/>
        <w:right w:val="none" w:sz="0" w:space="0" w:color="auto"/>
      </w:divBdr>
    </w:div>
    <w:div w:id="1117020515">
      <w:bodyDiv w:val="1"/>
      <w:marLeft w:val="0"/>
      <w:marRight w:val="0"/>
      <w:marTop w:val="0"/>
      <w:marBottom w:val="0"/>
      <w:divBdr>
        <w:top w:val="none" w:sz="0" w:space="0" w:color="auto"/>
        <w:left w:val="none" w:sz="0" w:space="0" w:color="auto"/>
        <w:bottom w:val="none" w:sz="0" w:space="0" w:color="auto"/>
        <w:right w:val="none" w:sz="0" w:space="0" w:color="auto"/>
      </w:divBdr>
    </w:div>
    <w:div w:id="1121847160">
      <w:bodyDiv w:val="1"/>
      <w:marLeft w:val="0"/>
      <w:marRight w:val="0"/>
      <w:marTop w:val="0"/>
      <w:marBottom w:val="0"/>
      <w:divBdr>
        <w:top w:val="none" w:sz="0" w:space="0" w:color="auto"/>
        <w:left w:val="none" w:sz="0" w:space="0" w:color="auto"/>
        <w:bottom w:val="none" w:sz="0" w:space="0" w:color="auto"/>
        <w:right w:val="none" w:sz="0" w:space="0" w:color="auto"/>
      </w:divBdr>
    </w:div>
    <w:div w:id="1122308783">
      <w:bodyDiv w:val="1"/>
      <w:marLeft w:val="0"/>
      <w:marRight w:val="0"/>
      <w:marTop w:val="0"/>
      <w:marBottom w:val="0"/>
      <w:divBdr>
        <w:top w:val="none" w:sz="0" w:space="0" w:color="auto"/>
        <w:left w:val="none" w:sz="0" w:space="0" w:color="auto"/>
        <w:bottom w:val="none" w:sz="0" w:space="0" w:color="auto"/>
        <w:right w:val="none" w:sz="0" w:space="0" w:color="auto"/>
      </w:divBdr>
    </w:div>
    <w:div w:id="1122336528">
      <w:bodyDiv w:val="1"/>
      <w:marLeft w:val="0"/>
      <w:marRight w:val="0"/>
      <w:marTop w:val="0"/>
      <w:marBottom w:val="0"/>
      <w:divBdr>
        <w:top w:val="none" w:sz="0" w:space="0" w:color="auto"/>
        <w:left w:val="none" w:sz="0" w:space="0" w:color="auto"/>
        <w:bottom w:val="none" w:sz="0" w:space="0" w:color="auto"/>
        <w:right w:val="none" w:sz="0" w:space="0" w:color="auto"/>
      </w:divBdr>
    </w:div>
    <w:div w:id="1122725316">
      <w:bodyDiv w:val="1"/>
      <w:marLeft w:val="0"/>
      <w:marRight w:val="0"/>
      <w:marTop w:val="0"/>
      <w:marBottom w:val="0"/>
      <w:divBdr>
        <w:top w:val="none" w:sz="0" w:space="0" w:color="auto"/>
        <w:left w:val="none" w:sz="0" w:space="0" w:color="auto"/>
        <w:bottom w:val="none" w:sz="0" w:space="0" w:color="auto"/>
        <w:right w:val="none" w:sz="0" w:space="0" w:color="auto"/>
      </w:divBdr>
    </w:div>
    <w:div w:id="1123765441">
      <w:bodyDiv w:val="1"/>
      <w:marLeft w:val="0"/>
      <w:marRight w:val="0"/>
      <w:marTop w:val="0"/>
      <w:marBottom w:val="0"/>
      <w:divBdr>
        <w:top w:val="none" w:sz="0" w:space="0" w:color="auto"/>
        <w:left w:val="none" w:sz="0" w:space="0" w:color="auto"/>
        <w:bottom w:val="none" w:sz="0" w:space="0" w:color="auto"/>
        <w:right w:val="none" w:sz="0" w:space="0" w:color="auto"/>
      </w:divBdr>
    </w:div>
    <w:div w:id="1129276995">
      <w:bodyDiv w:val="1"/>
      <w:marLeft w:val="0"/>
      <w:marRight w:val="0"/>
      <w:marTop w:val="0"/>
      <w:marBottom w:val="0"/>
      <w:divBdr>
        <w:top w:val="none" w:sz="0" w:space="0" w:color="auto"/>
        <w:left w:val="none" w:sz="0" w:space="0" w:color="auto"/>
        <w:bottom w:val="none" w:sz="0" w:space="0" w:color="auto"/>
        <w:right w:val="none" w:sz="0" w:space="0" w:color="auto"/>
      </w:divBdr>
    </w:div>
    <w:div w:id="1129973838">
      <w:bodyDiv w:val="1"/>
      <w:marLeft w:val="0"/>
      <w:marRight w:val="0"/>
      <w:marTop w:val="0"/>
      <w:marBottom w:val="0"/>
      <w:divBdr>
        <w:top w:val="none" w:sz="0" w:space="0" w:color="auto"/>
        <w:left w:val="none" w:sz="0" w:space="0" w:color="auto"/>
        <w:bottom w:val="none" w:sz="0" w:space="0" w:color="auto"/>
        <w:right w:val="none" w:sz="0" w:space="0" w:color="auto"/>
      </w:divBdr>
    </w:div>
    <w:div w:id="1130394261">
      <w:bodyDiv w:val="1"/>
      <w:marLeft w:val="0"/>
      <w:marRight w:val="0"/>
      <w:marTop w:val="0"/>
      <w:marBottom w:val="0"/>
      <w:divBdr>
        <w:top w:val="none" w:sz="0" w:space="0" w:color="auto"/>
        <w:left w:val="none" w:sz="0" w:space="0" w:color="auto"/>
        <w:bottom w:val="none" w:sz="0" w:space="0" w:color="auto"/>
        <w:right w:val="none" w:sz="0" w:space="0" w:color="auto"/>
      </w:divBdr>
    </w:div>
    <w:div w:id="1133252614">
      <w:bodyDiv w:val="1"/>
      <w:marLeft w:val="0"/>
      <w:marRight w:val="0"/>
      <w:marTop w:val="0"/>
      <w:marBottom w:val="0"/>
      <w:divBdr>
        <w:top w:val="none" w:sz="0" w:space="0" w:color="auto"/>
        <w:left w:val="none" w:sz="0" w:space="0" w:color="auto"/>
        <w:bottom w:val="none" w:sz="0" w:space="0" w:color="auto"/>
        <w:right w:val="none" w:sz="0" w:space="0" w:color="auto"/>
      </w:divBdr>
    </w:div>
    <w:div w:id="1137724510">
      <w:bodyDiv w:val="1"/>
      <w:marLeft w:val="0"/>
      <w:marRight w:val="0"/>
      <w:marTop w:val="0"/>
      <w:marBottom w:val="0"/>
      <w:divBdr>
        <w:top w:val="none" w:sz="0" w:space="0" w:color="auto"/>
        <w:left w:val="none" w:sz="0" w:space="0" w:color="auto"/>
        <w:bottom w:val="none" w:sz="0" w:space="0" w:color="auto"/>
        <w:right w:val="none" w:sz="0" w:space="0" w:color="auto"/>
      </w:divBdr>
    </w:div>
    <w:div w:id="1139347796">
      <w:bodyDiv w:val="1"/>
      <w:marLeft w:val="0"/>
      <w:marRight w:val="0"/>
      <w:marTop w:val="0"/>
      <w:marBottom w:val="0"/>
      <w:divBdr>
        <w:top w:val="none" w:sz="0" w:space="0" w:color="auto"/>
        <w:left w:val="none" w:sz="0" w:space="0" w:color="auto"/>
        <w:bottom w:val="none" w:sz="0" w:space="0" w:color="auto"/>
        <w:right w:val="none" w:sz="0" w:space="0" w:color="auto"/>
      </w:divBdr>
    </w:div>
    <w:div w:id="1141461841">
      <w:bodyDiv w:val="1"/>
      <w:marLeft w:val="0"/>
      <w:marRight w:val="0"/>
      <w:marTop w:val="0"/>
      <w:marBottom w:val="0"/>
      <w:divBdr>
        <w:top w:val="none" w:sz="0" w:space="0" w:color="auto"/>
        <w:left w:val="none" w:sz="0" w:space="0" w:color="auto"/>
        <w:bottom w:val="none" w:sz="0" w:space="0" w:color="auto"/>
        <w:right w:val="none" w:sz="0" w:space="0" w:color="auto"/>
      </w:divBdr>
    </w:div>
    <w:div w:id="1144081906">
      <w:bodyDiv w:val="1"/>
      <w:marLeft w:val="0"/>
      <w:marRight w:val="0"/>
      <w:marTop w:val="0"/>
      <w:marBottom w:val="0"/>
      <w:divBdr>
        <w:top w:val="none" w:sz="0" w:space="0" w:color="auto"/>
        <w:left w:val="none" w:sz="0" w:space="0" w:color="auto"/>
        <w:bottom w:val="none" w:sz="0" w:space="0" w:color="auto"/>
        <w:right w:val="none" w:sz="0" w:space="0" w:color="auto"/>
      </w:divBdr>
    </w:div>
    <w:div w:id="1144391675">
      <w:bodyDiv w:val="1"/>
      <w:marLeft w:val="0"/>
      <w:marRight w:val="0"/>
      <w:marTop w:val="0"/>
      <w:marBottom w:val="0"/>
      <w:divBdr>
        <w:top w:val="none" w:sz="0" w:space="0" w:color="auto"/>
        <w:left w:val="none" w:sz="0" w:space="0" w:color="auto"/>
        <w:bottom w:val="none" w:sz="0" w:space="0" w:color="auto"/>
        <w:right w:val="none" w:sz="0" w:space="0" w:color="auto"/>
      </w:divBdr>
    </w:div>
    <w:div w:id="1145050843">
      <w:bodyDiv w:val="1"/>
      <w:marLeft w:val="0"/>
      <w:marRight w:val="0"/>
      <w:marTop w:val="0"/>
      <w:marBottom w:val="0"/>
      <w:divBdr>
        <w:top w:val="none" w:sz="0" w:space="0" w:color="auto"/>
        <w:left w:val="none" w:sz="0" w:space="0" w:color="auto"/>
        <w:bottom w:val="none" w:sz="0" w:space="0" w:color="auto"/>
        <w:right w:val="none" w:sz="0" w:space="0" w:color="auto"/>
      </w:divBdr>
    </w:div>
    <w:div w:id="1147480743">
      <w:bodyDiv w:val="1"/>
      <w:marLeft w:val="0"/>
      <w:marRight w:val="0"/>
      <w:marTop w:val="0"/>
      <w:marBottom w:val="0"/>
      <w:divBdr>
        <w:top w:val="none" w:sz="0" w:space="0" w:color="auto"/>
        <w:left w:val="none" w:sz="0" w:space="0" w:color="auto"/>
        <w:bottom w:val="none" w:sz="0" w:space="0" w:color="auto"/>
        <w:right w:val="none" w:sz="0" w:space="0" w:color="auto"/>
      </w:divBdr>
    </w:div>
    <w:div w:id="1149787567">
      <w:bodyDiv w:val="1"/>
      <w:marLeft w:val="0"/>
      <w:marRight w:val="0"/>
      <w:marTop w:val="0"/>
      <w:marBottom w:val="0"/>
      <w:divBdr>
        <w:top w:val="none" w:sz="0" w:space="0" w:color="auto"/>
        <w:left w:val="none" w:sz="0" w:space="0" w:color="auto"/>
        <w:bottom w:val="none" w:sz="0" w:space="0" w:color="auto"/>
        <w:right w:val="none" w:sz="0" w:space="0" w:color="auto"/>
      </w:divBdr>
    </w:div>
    <w:div w:id="1150558046">
      <w:bodyDiv w:val="1"/>
      <w:marLeft w:val="0"/>
      <w:marRight w:val="0"/>
      <w:marTop w:val="0"/>
      <w:marBottom w:val="0"/>
      <w:divBdr>
        <w:top w:val="none" w:sz="0" w:space="0" w:color="auto"/>
        <w:left w:val="none" w:sz="0" w:space="0" w:color="auto"/>
        <w:bottom w:val="none" w:sz="0" w:space="0" w:color="auto"/>
        <w:right w:val="none" w:sz="0" w:space="0" w:color="auto"/>
      </w:divBdr>
    </w:div>
    <w:div w:id="1150904455">
      <w:bodyDiv w:val="1"/>
      <w:marLeft w:val="0"/>
      <w:marRight w:val="0"/>
      <w:marTop w:val="0"/>
      <w:marBottom w:val="0"/>
      <w:divBdr>
        <w:top w:val="none" w:sz="0" w:space="0" w:color="auto"/>
        <w:left w:val="none" w:sz="0" w:space="0" w:color="auto"/>
        <w:bottom w:val="none" w:sz="0" w:space="0" w:color="auto"/>
        <w:right w:val="none" w:sz="0" w:space="0" w:color="auto"/>
      </w:divBdr>
    </w:div>
    <w:div w:id="1153789529">
      <w:bodyDiv w:val="1"/>
      <w:marLeft w:val="0"/>
      <w:marRight w:val="0"/>
      <w:marTop w:val="0"/>
      <w:marBottom w:val="0"/>
      <w:divBdr>
        <w:top w:val="none" w:sz="0" w:space="0" w:color="auto"/>
        <w:left w:val="none" w:sz="0" w:space="0" w:color="auto"/>
        <w:bottom w:val="none" w:sz="0" w:space="0" w:color="auto"/>
        <w:right w:val="none" w:sz="0" w:space="0" w:color="auto"/>
      </w:divBdr>
    </w:div>
    <w:div w:id="1154954116">
      <w:bodyDiv w:val="1"/>
      <w:marLeft w:val="0"/>
      <w:marRight w:val="0"/>
      <w:marTop w:val="0"/>
      <w:marBottom w:val="0"/>
      <w:divBdr>
        <w:top w:val="none" w:sz="0" w:space="0" w:color="auto"/>
        <w:left w:val="none" w:sz="0" w:space="0" w:color="auto"/>
        <w:bottom w:val="none" w:sz="0" w:space="0" w:color="auto"/>
        <w:right w:val="none" w:sz="0" w:space="0" w:color="auto"/>
      </w:divBdr>
    </w:div>
    <w:div w:id="1155607287">
      <w:bodyDiv w:val="1"/>
      <w:marLeft w:val="0"/>
      <w:marRight w:val="0"/>
      <w:marTop w:val="0"/>
      <w:marBottom w:val="0"/>
      <w:divBdr>
        <w:top w:val="none" w:sz="0" w:space="0" w:color="auto"/>
        <w:left w:val="none" w:sz="0" w:space="0" w:color="auto"/>
        <w:bottom w:val="none" w:sz="0" w:space="0" w:color="auto"/>
        <w:right w:val="none" w:sz="0" w:space="0" w:color="auto"/>
      </w:divBdr>
    </w:div>
    <w:div w:id="1160582648">
      <w:bodyDiv w:val="1"/>
      <w:marLeft w:val="0"/>
      <w:marRight w:val="0"/>
      <w:marTop w:val="0"/>
      <w:marBottom w:val="0"/>
      <w:divBdr>
        <w:top w:val="none" w:sz="0" w:space="0" w:color="auto"/>
        <w:left w:val="none" w:sz="0" w:space="0" w:color="auto"/>
        <w:bottom w:val="none" w:sz="0" w:space="0" w:color="auto"/>
        <w:right w:val="none" w:sz="0" w:space="0" w:color="auto"/>
      </w:divBdr>
    </w:div>
    <w:div w:id="1161045570">
      <w:bodyDiv w:val="1"/>
      <w:marLeft w:val="0"/>
      <w:marRight w:val="0"/>
      <w:marTop w:val="0"/>
      <w:marBottom w:val="0"/>
      <w:divBdr>
        <w:top w:val="none" w:sz="0" w:space="0" w:color="auto"/>
        <w:left w:val="none" w:sz="0" w:space="0" w:color="auto"/>
        <w:bottom w:val="none" w:sz="0" w:space="0" w:color="auto"/>
        <w:right w:val="none" w:sz="0" w:space="0" w:color="auto"/>
      </w:divBdr>
    </w:div>
    <w:div w:id="1165827721">
      <w:bodyDiv w:val="1"/>
      <w:marLeft w:val="0"/>
      <w:marRight w:val="0"/>
      <w:marTop w:val="0"/>
      <w:marBottom w:val="0"/>
      <w:divBdr>
        <w:top w:val="none" w:sz="0" w:space="0" w:color="auto"/>
        <w:left w:val="none" w:sz="0" w:space="0" w:color="auto"/>
        <w:bottom w:val="none" w:sz="0" w:space="0" w:color="auto"/>
        <w:right w:val="none" w:sz="0" w:space="0" w:color="auto"/>
      </w:divBdr>
    </w:div>
    <w:div w:id="1166097251">
      <w:bodyDiv w:val="1"/>
      <w:marLeft w:val="0"/>
      <w:marRight w:val="0"/>
      <w:marTop w:val="0"/>
      <w:marBottom w:val="0"/>
      <w:divBdr>
        <w:top w:val="none" w:sz="0" w:space="0" w:color="auto"/>
        <w:left w:val="none" w:sz="0" w:space="0" w:color="auto"/>
        <w:bottom w:val="none" w:sz="0" w:space="0" w:color="auto"/>
        <w:right w:val="none" w:sz="0" w:space="0" w:color="auto"/>
      </w:divBdr>
    </w:div>
    <w:div w:id="1170943243">
      <w:bodyDiv w:val="1"/>
      <w:marLeft w:val="0"/>
      <w:marRight w:val="0"/>
      <w:marTop w:val="0"/>
      <w:marBottom w:val="0"/>
      <w:divBdr>
        <w:top w:val="none" w:sz="0" w:space="0" w:color="auto"/>
        <w:left w:val="none" w:sz="0" w:space="0" w:color="auto"/>
        <w:bottom w:val="none" w:sz="0" w:space="0" w:color="auto"/>
        <w:right w:val="none" w:sz="0" w:space="0" w:color="auto"/>
      </w:divBdr>
    </w:div>
    <w:div w:id="1176116257">
      <w:bodyDiv w:val="1"/>
      <w:marLeft w:val="0"/>
      <w:marRight w:val="0"/>
      <w:marTop w:val="0"/>
      <w:marBottom w:val="0"/>
      <w:divBdr>
        <w:top w:val="none" w:sz="0" w:space="0" w:color="auto"/>
        <w:left w:val="none" w:sz="0" w:space="0" w:color="auto"/>
        <w:bottom w:val="none" w:sz="0" w:space="0" w:color="auto"/>
        <w:right w:val="none" w:sz="0" w:space="0" w:color="auto"/>
      </w:divBdr>
    </w:div>
    <w:div w:id="1177036625">
      <w:bodyDiv w:val="1"/>
      <w:marLeft w:val="0"/>
      <w:marRight w:val="0"/>
      <w:marTop w:val="0"/>
      <w:marBottom w:val="0"/>
      <w:divBdr>
        <w:top w:val="none" w:sz="0" w:space="0" w:color="auto"/>
        <w:left w:val="none" w:sz="0" w:space="0" w:color="auto"/>
        <w:bottom w:val="none" w:sz="0" w:space="0" w:color="auto"/>
        <w:right w:val="none" w:sz="0" w:space="0" w:color="auto"/>
      </w:divBdr>
    </w:div>
    <w:div w:id="1178882659">
      <w:bodyDiv w:val="1"/>
      <w:marLeft w:val="0"/>
      <w:marRight w:val="0"/>
      <w:marTop w:val="0"/>
      <w:marBottom w:val="0"/>
      <w:divBdr>
        <w:top w:val="none" w:sz="0" w:space="0" w:color="auto"/>
        <w:left w:val="none" w:sz="0" w:space="0" w:color="auto"/>
        <w:bottom w:val="none" w:sz="0" w:space="0" w:color="auto"/>
        <w:right w:val="none" w:sz="0" w:space="0" w:color="auto"/>
      </w:divBdr>
    </w:div>
    <w:div w:id="1181318423">
      <w:bodyDiv w:val="1"/>
      <w:marLeft w:val="0"/>
      <w:marRight w:val="0"/>
      <w:marTop w:val="0"/>
      <w:marBottom w:val="0"/>
      <w:divBdr>
        <w:top w:val="none" w:sz="0" w:space="0" w:color="auto"/>
        <w:left w:val="none" w:sz="0" w:space="0" w:color="auto"/>
        <w:bottom w:val="none" w:sz="0" w:space="0" w:color="auto"/>
        <w:right w:val="none" w:sz="0" w:space="0" w:color="auto"/>
      </w:divBdr>
    </w:div>
    <w:div w:id="1181628500">
      <w:bodyDiv w:val="1"/>
      <w:marLeft w:val="0"/>
      <w:marRight w:val="0"/>
      <w:marTop w:val="0"/>
      <w:marBottom w:val="0"/>
      <w:divBdr>
        <w:top w:val="none" w:sz="0" w:space="0" w:color="auto"/>
        <w:left w:val="none" w:sz="0" w:space="0" w:color="auto"/>
        <w:bottom w:val="none" w:sz="0" w:space="0" w:color="auto"/>
        <w:right w:val="none" w:sz="0" w:space="0" w:color="auto"/>
      </w:divBdr>
    </w:div>
    <w:div w:id="1183133516">
      <w:bodyDiv w:val="1"/>
      <w:marLeft w:val="0"/>
      <w:marRight w:val="0"/>
      <w:marTop w:val="0"/>
      <w:marBottom w:val="0"/>
      <w:divBdr>
        <w:top w:val="none" w:sz="0" w:space="0" w:color="auto"/>
        <w:left w:val="none" w:sz="0" w:space="0" w:color="auto"/>
        <w:bottom w:val="none" w:sz="0" w:space="0" w:color="auto"/>
        <w:right w:val="none" w:sz="0" w:space="0" w:color="auto"/>
      </w:divBdr>
    </w:div>
    <w:div w:id="1183668767">
      <w:bodyDiv w:val="1"/>
      <w:marLeft w:val="0"/>
      <w:marRight w:val="0"/>
      <w:marTop w:val="0"/>
      <w:marBottom w:val="0"/>
      <w:divBdr>
        <w:top w:val="none" w:sz="0" w:space="0" w:color="auto"/>
        <w:left w:val="none" w:sz="0" w:space="0" w:color="auto"/>
        <w:bottom w:val="none" w:sz="0" w:space="0" w:color="auto"/>
        <w:right w:val="none" w:sz="0" w:space="0" w:color="auto"/>
      </w:divBdr>
    </w:div>
    <w:div w:id="1183711470">
      <w:bodyDiv w:val="1"/>
      <w:marLeft w:val="0"/>
      <w:marRight w:val="0"/>
      <w:marTop w:val="0"/>
      <w:marBottom w:val="0"/>
      <w:divBdr>
        <w:top w:val="none" w:sz="0" w:space="0" w:color="auto"/>
        <w:left w:val="none" w:sz="0" w:space="0" w:color="auto"/>
        <w:bottom w:val="none" w:sz="0" w:space="0" w:color="auto"/>
        <w:right w:val="none" w:sz="0" w:space="0" w:color="auto"/>
      </w:divBdr>
    </w:div>
    <w:div w:id="1183976940">
      <w:bodyDiv w:val="1"/>
      <w:marLeft w:val="0"/>
      <w:marRight w:val="0"/>
      <w:marTop w:val="0"/>
      <w:marBottom w:val="0"/>
      <w:divBdr>
        <w:top w:val="none" w:sz="0" w:space="0" w:color="auto"/>
        <w:left w:val="none" w:sz="0" w:space="0" w:color="auto"/>
        <w:bottom w:val="none" w:sz="0" w:space="0" w:color="auto"/>
        <w:right w:val="none" w:sz="0" w:space="0" w:color="auto"/>
      </w:divBdr>
    </w:div>
    <w:div w:id="1193808740">
      <w:bodyDiv w:val="1"/>
      <w:marLeft w:val="0"/>
      <w:marRight w:val="0"/>
      <w:marTop w:val="0"/>
      <w:marBottom w:val="0"/>
      <w:divBdr>
        <w:top w:val="none" w:sz="0" w:space="0" w:color="auto"/>
        <w:left w:val="none" w:sz="0" w:space="0" w:color="auto"/>
        <w:bottom w:val="none" w:sz="0" w:space="0" w:color="auto"/>
        <w:right w:val="none" w:sz="0" w:space="0" w:color="auto"/>
      </w:divBdr>
    </w:div>
    <w:div w:id="1195342492">
      <w:bodyDiv w:val="1"/>
      <w:marLeft w:val="0"/>
      <w:marRight w:val="0"/>
      <w:marTop w:val="0"/>
      <w:marBottom w:val="0"/>
      <w:divBdr>
        <w:top w:val="none" w:sz="0" w:space="0" w:color="auto"/>
        <w:left w:val="none" w:sz="0" w:space="0" w:color="auto"/>
        <w:bottom w:val="none" w:sz="0" w:space="0" w:color="auto"/>
        <w:right w:val="none" w:sz="0" w:space="0" w:color="auto"/>
      </w:divBdr>
    </w:div>
    <w:div w:id="1198153257">
      <w:bodyDiv w:val="1"/>
      <w:marLeft w:val="0"/>
      <w:marRight w:val="0"/>
      <w:marTop w:val="0"/>
      <w:marBottom w:val="0"/>
      <w:divBdr>
        <w:top w:val="none" w:sz="0" w:space="0" w:color="auto"/>
        <w:left w:val="none" w:sz="0" w:space="0" w:color="auto"/>
        <w:bottom w:val="none" w:sz="0" w:space="0" w:color="auto"/>
        <w:right w:val="none" w:sz="0" w:space="0" w:color="auto"/>
      </w:divBdr>
    </w:div>
    <w:div w:id="1200047781">
      <w:bodyDiv w:val="1"/>
      <w:marLeft w:val="0"/>
      <w:marRight w:val="0"/>
      <w:marTop w:val="0"/>
      <w:marBottom w:val="0"/>
      <w:divBdr>
        <w:top w:val="none" w:sz="0" w:space="0" w:color="auto"/>
        <w:left w:val="none" w:sz="0" w:space="0" w:color="auto"/>
        <w:bottom w:val="none" w:sz="0" w:space="0" w:color="auto"/>
        <w:right w:val="none" w:sz="0" w:space="0" w:color="auto"/>
      </w:divBdr>
    </w:div>
    <w:div w:id="1202479714">
      <w:bodyDiv w:val="1"/>
      <w:marLeft w:val="0"/>
      <w:marRight w:val="0"/>
      <w:marTop w:val="0"/>
      <w:marBottom w:val="0"/>
      <w:divBdr>
        <w:top w:val="none" w:sz="0" w:space="0" w:color="auto"/>
        <w:left w:val="none" w:sz="0" w:space="0" w:color="auto"/>
        <w:bottom w:val="none" w:sz="0" w:space="0" w:color="auto"/>
        <w:right w:val="none" w:sz="0" w:space="0" w:color="auto"/>
      </w:divBdr>
    </w:div>
    <w:div w:id="1212840402">
      <w:bodyDiv w:val="1"/>
      <w:marLeft w:val="0"/>
      <w:marRight w:val="0"/>
      <w:marTop w:val="0"/>
      <w:marBottom w:val="0"/>
      <w:divBdr>
        <w:top w:val="none" w:sz="0" w:space="0" w:color="auto"/>
        <w:left w:val="none" w:sz="0" w:space="0" w:color="auto"/>
        <w:bottom w:val="none" w:sz="0" w:space="0" w:color="auto"/>
        <w:right w:val="none" w:sz="0" w:space="0" w:color="auto"/>
      </w:divBdr>
    </w:div>
    <w:div w:id="1215586476">
      <w:bodyDiv w:val="1"/>
      <w:marLeft w:val="0"/>
      <w:marRight w:val="0"/>
      <w:marTop w:val="0"/>
      <w:marBottom w:val="0"/>
      <w:divBdr>
        <w:top w:val="none" w:sz="0" w:space="0" w:color="auto"/>
        <w:left w:val="none" w:sz="0" w:space="0" w:color="auto"/>
        <w:bottom w:val="none" w:sz="0" w:space="0" w:color="auto"/>
        <w:right w:val="none" w:sz="0" w:space="0" w:color="auto"/>
      </w:divBdr>
    </w:div>
    <w:div w:id="1217664564">
      <w:bodyDiv w:val="1"/>
      <w:marLeft w:val="0"/>
      <w:marRight w:val="0"/>
      <w:marTop w:val="0"/>
      <w:marBottom w:val="0"/>
      <w:divBdr>
        <w:top w:val="none" w:sz="0" w:space="0" w:color="auto"/>
        <w:left w:val="none" w:sz="0" w:space="0" w:color="auto"/>
        <w:bottom w:val="none" w:sz="0" w:space="0" w:color="auto"/>
        <w:right w:val="none" w:sz="0" w:space="0" w:color="auto"/>
      </w:divBdr>
    </w:div>
    <w:div w:id="1217812756">
      <w:bodyDiv w:val="1"/>
      <w:marLeft w:val="0"/>
      <w:marRight w:val="0"/>
      <w:marTop w:val="0"/>
      <w:marBottom w:val="0"/>
      <w:divBdr>
        <w:top w:val="none" w:sz="0" w:space="0" w:color="auto"/>
        <w:left w:val="none" w:sz="0" w:space="0" w:color="auto"/>
        <w:bottom w:val="none" w:sz="0" w:space="0" w:color="auto"/>
        <w:right w:val="none" w:sz="0" w:space="0" w:color="auto"/>
      </w:divBdr>
    </w:div>
    <w:div w:id="1221284494">
      <w:bodyDiv w:val="1"/>
      <w:marLeft w:val="0"/>
      <w:marRight w:val="0"/>
      <w:marTop w:val="0"/>
      <w:marBottom w:val="0"/>
      <w:divBdr>
        <w:top w:val="none" w:sz="0" w:space="0" w:color="auto"/>
        <w:left w:val="none" w:sz="0" w:space="0" w:color="auto"/>
        <w:bottom w:val="none" w:sz="0" w:space="0" w:color="auto"/>
        <w:right w:val="none" w:sz="0" w:space="0" w:color="auto"/>
      </w:divBdr>
    </w:div>
    <w:div w:id="1227649894">
      <w:bodyDiv w:val="1"/>
      <w:marLeft w:val="0"/>
      <w:marRight w:val="0"/>
      <w:marTop w:val="0"/>
      <w:marBottom w:val="0"/>
      <w:divBdr>
        <w:top w:val="none" w:sz="0" w:space="0" w:color="auto"/>
        <w:left w:val="none" w:sz="0" w:space="0" w:color="auto"/>
        <w:bottom w:val="none" w:sz="0" w:space="0" w:color="auto"/>
        <w:right w:val="none" w:sz="0" w:space="0" w:color="auto"/>
      </w:divBdr>
    </w:div>
    <w:div w:id="1232544406">
      <w:bodyDiv w:val="1"/>
      <w:marLeft w:val="0"/>
      <w:marRight w:val="0"/>
      <w:marTop w:val="0"/>
      <w:marBottom w:val="0"/>
      <w:divBdr>
        <w:top w:val="none" w:sz="0" w:space="0" w:color="auto"/>
        <w:left w:val="none" w:sz="0" w:space="0" w:color="auto"/>
        <w:bottom w:val="none" w:sz="0" w:space="0" w:color="auto"/>
        <w:right w:val="none" w:sz="0" w:space="0" w:color="auto"/>
      </w:divBdr>
    </w:div>
    <w:div w:id="1232811693">
      <w:bodyDiv w:val="1"/>
      <w:marLeft w:val="0"/>
      <w:marRight w:val="0"/>
      <w:marTop w:val="0"/>
      <w:marBottom w:val="0"/>
      <w:divBdr>
        <w:top w:val="none" w:sz="0" w:space="0" w:color="auto"/>
        <w:left w:val="none" w:sz="0" w:space="0" w:color="auto"/>
        <w:bottom w:val="none" w:sz="0" w:space="0" w:color="auto"/>
        <w:right w:val="none" w:sz="0" w:space="0" w:color="auto"/>
      </w:divBdr>
    </w:div>
    <w:div w:id="1236159651">
      <w:bodyDiv w:val="1"/>
      <w:marLeft w:val="0"/>
      <w:marRight w:val="0"/>
      <w:marTop w:val="0"/>
      <w:marBottom w:val="0"/>
      <w:divBdr>
        <w:top w:val="none" w:sz="0" w:space="0" w:color="auto"/>
        <w:left w:val="none" w:sz="0" w:space="0" w:color="auto"/>
        <w:bottom w:val="none" w:sz="0" w:space="0" w:color="auto"/>
        <w:right w:val="none" w:sz="0" w:space="0" w:color="auto"/>
      </w:divBdr>
    </w:div>
    <w:div w:id="1239943021">
      <w:bodyDiv w:val="1"/>
      <w:marLeft w:val="0"/>
      <w:marRight w:val="0"/>
      <w:marTop w:val="0"/>
      <w:marBottom w:val="0"/>
      <w:divBdr>
        <w:top w:val="none" w:sz="0" w:space="0" w:color="auto"/>
        <w:left w:val="none" w:sz="0" w:space="0" w:color="auto"/>
        <w:bottom w:val="none" w:sz="0" w:space="0" w:color="auto"/>
        <w:right w:val="none" w:sz="0" w:space="0" w:color="auto"/>
      </w:divBdr>
    </w:div>
    <w:div w:id="1241478076">
      <w:bodyDiv w:val="1"/>
      <w:marLeft w:val="0"/>
      <w:marRight w:val="0"/>
      <w:marTop w:val="0"/>
      <w:marBottom w:val="0"/>
      <w:divBdr>
        <w:top w:val="none" w:sz="0" w:space="0" w:color="auto"/>
        <w:left w:val="none" w:sz="0" w:space="0" w:color="auto"/>
        <w:bottom w:val="none" w:sz="0" w:space="0" w:color="auto"/>
        <w:right w:val="none" w:sz="0" w:space="0" w:color="auto"/>
      </w:divBdr>
    </w:div>
    <w:div w:id="1255162932">
      <w:bodyDiv w:val="1"/>
      <w:marLeft w:val="0"/>
      <w:marRight w:val="0"/>
      <w:marTop w:val="0"/>
      <w:marBottom w:val="0"/>
      <w:divBdr>
        <w:top w:val="none" w:sz="0" w:space="0" w:color="auto"/>
        <w:left w:val="none" w:sz="0" w:space="0" w:color="auto"/>
        <w:bottom w:val="none" w:sz="0" w:space="0" w:color="auto"/>
        <w:right w:val="none" w:sz="0" w:space="0" w:color="auto"/>
      </w:divBdr>
    </w:div>
    <w:div w:id="1259487156">
      <w:bodyDiv w:val="1"/>
      <w:marLeft w:val="0"/>
      <w:marRight w:val="0"/>
      <w:marTop w:val="0"/>
      <w:marBottom w:val="0"/>
      <w:divBdr>
        <w:top w:val="none" w:sz="0" w:space="0" w:color="auto"/>
        <w:left w:val="none" w:sz="0" w:space="0" w:color="auto"/>
        <w:bottom w:val="none" w:sz="0" w:space="0" w:color="auto"/>
        <w:right w:val="none" w:sz="0" w:space="0" w:color="auto"/>
      </w:divBdr>
    </w:div>
    <w:div w:id="1259560864">
      <w:bodyDiv w:val="1"/>
      <w:marLeft w:val="0"/>
      <w:marRight w:val="0"/>
      <w:marTop w:val="0"/>
      <w:marBottom w:val="0"/>
      <w:divBdr>
        <w:top w:val="none" w:sz="0" w:space="0" w:color="auto"/>
        <w:left w:val="none" w:sz="0" w:space="0" w:color="auto"/>
        <w:bottom w:val="none" w:sz="0" w:space="0" w:color="auto"/>
        <w:right w:val="none" w:sz="0" w:space="0" w:color="auto"/>
      </w:divBdr>
    </w:div>
    <w:div w:id="1265066471">
      <w:bodyDiv w:val="1"/>
      <w:marLeft w:val="0"/>
      <w:marRight w:val="0"/>
      <w:marTop w:val="0"/>
      <w:marBottom w:val="0"/>
      <w:divBdr>
        <w:top w:val="none" w:sz="0" w:space="0" w:color="auto"/>
        <w:left w:val="none" w:sz="0" w:space="0" w:color="auto"/>
        <w:bottom w:val="none" w:sz="0" w:space="0" w:color="auto"/>
        <w:right w:val="none" w:sz="0" w:space="0" w:color="auto"/>
      </w:divBdr>
    </w:div>
    <w:div w:id="1265072654">
      <w:bodyDiv w:val="1"/>
      <w:marLeft w:val="0"/>
      <w:marRight w:val="0"/>
      <w:marTop w:val="0"/>
      <w:marBottom w:val="0"/>
      <w:divBdr>
        <w:top w:val="none" w:sz="0" w:space="0" w:color="auto"/>
        <w:left w:val="none" w:sz="0" w:space="0" w:color="auto"/>
        <w:bottom w:val="none" w:sz="0" w:space="0" w:color="auto"/>
        <w:right w:val="none" w:sz="0" w:space="0" w:color="auto"/>
      </w:divBdr>
    </w:div>
    <w:div w:id="1268806549">
      <w:bodyDiv w:val="1"/>
      <w:marLeft w:val="0"/>
      <w:marRight w:val="0"/>
      <w:marTop w:val="0"/>
      <w:marBottom w:val="0"/>
      <w:divBdr>
        <w:top w:val="none" w:sz="0" w:space="0" w:color="auto"/>
        <w:left w:val="none" w:sz="0" w:space="0" w:color="auto"/>
        <w:bottom w:val="none" w:sz="0" w:space="0" w:color="auto"/>
        <w:right w:val="none" w:sz="0" w:space="0" w:color="auto"/>
      </w:divBdr>
    </w:div>
    <w:div w:id="1271821287">
      <w:bodyDiv w:val="1"/>
      <w:marLeft w:val="0"/>
      <w:marRight w:val="0"/>
      <w:marTop w:val="0"/>
      <w:marBottom w:val="0"/>
      <w:divBdr>
        <w:top w:val="none" w:sz="0" w:space="0" w:color="auto"/>
        <w:left w:val="none" w:sz="0" w:space="0" w:color="auto"/>
        <w:bottom w:val="none" w:sz="0" w:space="0" w:color="auto"/>
        <w:right w:val="none" w:sz="0" w:space="0" w:color="auto"/>
      </w:divBdr>
    </w:div>
    <w:div w:id="1276711805">
      <w:bodyDiv w:val="1"/>
      <w:marLeft w:val="0"/>
      <w:marRight w:val="0"/>
      <w:marTop w:val="0"/>
      <w:marBottom w:val="0"/>
      <w:divBdr>
        <w:top w:val="none" w:sz="0" w:space="0" w:color="auto"/>
        <w:left w:val="none" w:sz="0" w:space="0" w:color="auto"/>
        <w:bottom w:val="none" w:sz="0" w:space="0" w:color="auto"/>
        <w:right w:val="none" w:sz="0" w:space="0" w:color="auto"/>
      </w:divBdr>
    </w:div>
    <w:div w:id="1278440727">
      <w:bodyDiv w:val="1"/>
      <w:marLeft w:val="0"/>
      <w:marRight w:val="0"/>
      <w:marTop w:val="0"/>
      <w:marBottom w:val="0"/>
      <w:divBdr>
        <w:top w:val="none" w:sz="0" w:space="0" w:color="auto"/>
        <w:left w:val="none" w:sz="0" w:space="0" w:color="auto"/>
        <w:bottom w:val="none" w:sz="0" w:space="0" w:color="auto"/>
        <w:right w:val="none" w:sz="0" w:space="0" w:color="auto"/>
      </w:divBdr>
    </w:div>
    <w:div w:id="1278676724">
      <w:bodyDiv w:val="1"/>
      <w:marLeft w:val="0"/>
      <w:marRight w:val="0"/>
      <w:marTop w:val="0"/>
      <w:marBottom w:val="0"/>
      <w:divBdr>
        <w:top w:val="none" w:sz="0" w:space="0" w:color="auto"/>
        <w:left w:val="none" w:sz="0" w:space="0" w:color="auto"/>
        <w:bottom w:val="none" w:sz="0" w:space="0" w:color="auto"/>
        <w:right w:val="none" w:sz="0" w:space="0" w:color="auto"/>
      </w:divBdr>
    </w:div>
    <w:div w:id="1282498688">
      <w:bodyDiv w:val="1"/>
      <w:marLeft w:val="0"/>
      <w:marRight w:val="0"/>
      <w:marTop w:val="0"/>
      <w:marBottom w:val="0"/>
      <w:divBdr>
        <w:top w:val="none" w:sz="0" w:space="0" w:color="auto"/>
        <w:left w:val="none" w:sz="0" w:space="0" w:color="auto"/>
        <w:bottom w:val="none" w:sz="0" w:space="0" w:color="auto"/>
        <w:right w:val="none" w:sz="0" w:space="0" w:color="auto"/>
      </w:divBdr>
    </w:div>
    <w:div w:id="1286959130">
      <w:bodyDiv w:val="1"/>
      <w:marLeft w:val="0"/>
      <w:marRight w:val="0"/>
      <w:marTop w:val="0"/>
      <w:marBottom w:val="0"/>
      <w:divBdr>
        <w:top w:val="none" w:sz="0" w:space="0" w:color="auto"/>
        <w:left w:val="none" w:sz="0" w:space="0" w:color="auto"/>
        <w:bottom w:val="none" w:sz="0" w:space="0" w:color="auto"/>
        <w:right w:val="none" w:sz="0" w:space="0" w:color="auto"/>
      </w:divBdr>
    </w:div>
    <w:div w:id="1287463233">
      <w:bodyDiv w:val="1"/>
      <w:marLeft w:val="0"/>
      <w:marRight w:val="0"/>
      <w:marTop w:val="0"/>
      <w:marBottom w:val="0"/>
      <w:divBdr>
        <w:top w:val="none" w:sz="0" w:space="0" w:color="auto"/>
        <w:left w:val="none" w:sz="0" w:space="0" w:color="auto"/>
        <w:bottom w:val="none" w:sz="0" w:space="0" w:color="auto"/>
        <w:right w:val="none" w:sz="0" w:space="0" w:color="auto"/>
      </w:divBdr>
    </w:div>
    <w:div w:id="1291395048">
      <w:bodyDiv w:val="1"/>
      <w:marLeft w:val="0"/>
      <w:marRight w:val="0"/>
      <w:marTop w:val="0"/>
      <w:marBottom w:val="0"/>
      <w:divBdr>
        <w:top w:val="none" w:sz="0" w:space="0" w:color="auto"/>
        <w:left w:val="none" w:sz="0" w:space="0" w:color="auto"/>
        <w:bottom w:val="none" w:sz="0" w:space="0" w:color="auto"/>
        <w:right w:val="none" w:sz="0" w:space="0" w:color="auto"/>
      </w:divBdr>
    </w:div>
    <w:div w:id="1293251894">
      <w:bodyDiv w:val="1"/>
      <w:marLeft w:val="0"/>
      <w:marRight w:val="0"/>
      <w:marTop w:val="0"/>
      <w:marBottom w:val="0"/>
      <w:divBdr>
        <w:top w:val="none" w:sz="0" w:space="0" w:color="auto"/>
        <w:left w:val="none" w:sz="0" w:space="0" w:color="auto"/>
        <w:bottom w:val="none" w:sz="0" w:space="0" w:color="auto"/>
        <w:right w:val="none" w:sz="0" w:space="0" w:color="auto"/>
      </w:divBdr>
    </w:div>
    <w:div w:id="1295789973">
      <w:bodyDiv w:val="1"/>
      <w:marLeft w:val="0"/>
      <w:marRight w:val="0"/>
      <w:marTop w:val="0"/>
      <w:marBottom w:val="0"/>
      <w:divBdr>
        <w:top w:val="none" w:sz="0" w:space="0" w:color="auto"/>
        <w:left w:val="none" w:sz="0" w:space="0" w:color="auto"/>
        <w:bottom w:val="none" w:sz="0" w:space="0" w:color="auto"/>
        <w:right w:val="none" w:sz="0" w:space="0" w:color="auto"/>
      </w:divBdr>
    </w:div>
    <w:div w:id="1300382651">
      <w:bodyDiv w:val="1"/>
      <w:marLeft w:val="0"/>
      <w:marRight w:val="0"/>
      <w:marTop w:val="0"/>
      <w:marBottom w:val="0"/>
      <w:divBdr>
        <w:top w:val="none" w:sz="0" w:space="0" w:color="auto"/>
        <w:left w:val="none" w:sz="0" w:space="0" w:color="auto"/>
        <w:bottom w:val="none" w:sz="0" w:space="0" w:color="auto"/>
        <w:right w:val="none" w:sz="0" w:space="0" w:color="auto"/>
      </w:divBdr>
    </w:div>
    <w:div w:id="1300914356">
      <w:bodyDiv w:val="1"/>
      <w:marLeft w:val="0"/>
      <w:marRight w:val="0"/>
      <w:marTop w:val="0"/>
      <w:marBottom w:val="0"/>
      <w:divBdr>
        <w:top w:val="none" w:sz="0" w:space="0" w:color="auto"/>
        <w:left w:val="none" w:sz="0" w:space="0" w:color="auto"/>
        <w:bottom w:val="none" w:sz="0" w:space="0" w:color="auto"/>
        <w:right w:val="none" w:sz="0" w:space="0" w:color="auto"/>
      </w:divBdr>
    </w:div>
    <w:div w:id="1303804412">
      <w:bodyDiv w:val="1"/>
      <w:marLeft w:val="0"/>
      <w:marRight w:val="0"/>
      <w:marTop w:val="0"/>
      <w:marBottom w:val="0"/>
      <w:divBdr>
        <w:top w:val="none" w:sz="0" w:space="0" w:color="auto"/>
        <w:left w:val="none" w:sz="0" w:space="0" w:color="auto"/>
        <w:bottom w:val="none" w:sz="0" w:space="0" w:color="auto"/>
        <w:right w:val="none" w:sz="0" w:space="0" w:color="auto"/>
      </w:divBdr>
    </w:div>
    <w:div w:id="1307466073">
      <w:bodyDiv w:val="1"/>
      <w:marLeft w:val="0"/>
      <w:marRight w:val="0"/>
      <w:marTop w:val="0"/>
      <w:marBottom w:val="0"/>
      <w:divBdr>
        <w:top w:val="none" w:sz="0" w:space="0" w:color="auto"/>
        <w:left w:val="none" w:sz="0" w:space="0" w:color="auto"/>
        <w:bottom w:val="none" w:sz="0" w:space="0" w:color="auto"/>
        <w:right w:val="none" w:sz="0" w:space="0" w:color="auto"/>
      </w:divBdr>
    </w:div>
    <w:div w:id="1307583187">
      <w:bodyDiv w:val="1"/>
      <w:marLeft w:val="0"/>
      <w:marRight w:val="0"/>
      <w:marTop w:val="0"/>
      <w:marBottom w:val="0"/>
      <w:divBdr>
        <w:top w:val="none" w:sz="0" w:space="0" w:color="auto"/>
        <w:left w:val="none" w:sz="0" w:space="0" w:color="auto"/>
        <w:bottom w:val="none" w:sz="0" w:space="0" w:color="auto"/>
        <w:right w:val="none" w:sz="0" w:space="0" w:color="auto"/>
      </w:divBdr>
    </w:div>
    <w:div w:id="1308507165">
      <w:bodyDiv w:val="1"/>
      <w:marLeft w:val="0"/>
      <w:marRight w:val="0"/>
      <w:marTop w:val="0"/>
      <w:marBottom w:val="0"/>
      <w:divBdr>
        <w:top w:val="none" w:sz="0" w:space="0" w:color="auto"/>
        <w:left w:val="none" w:sz="0" w:space="0" w:color="auto"/>
        <w:bottom w:val="none" w:sz="0" w:space="0" w:color="auto"/>
        <w:right w:val="none" w:sz="0" w:space="0" w:color="auto"/>
      </w:divBdr>
    </w:div>
    <w:div w:id="1310478976">
      <w:bodyDiv w:val="1"/>
      <w:marLeft w:val="0"/>
      <w:marRight w:val="0"/>
      <w:marTop w:val="0"/>
      <w:marBottom w:val="0"/>
      <w:divBdr>
        <w:top w:val="none" w:sz="0" w:space="0" w:color="auto"/>
        <w:left w:val="none" w:sz="0" w:space="0" w:color="auto"/>
        <w:bottom w:val="none" w:sz="0" w:space="0" w:color="auto"/>
        <w:right w:val="none" w:sz="0" w:space="0" w:color="auto"/>
      </w:divBdr>
    </w:div>
    <w:div w:id="1311208176">
      <w:bodyDiv w:val="1"/>
      <w:marLeft w:val="0"/>
      <w:marRight w:val="0"/>
      <w:marTop w:val="0"/>
      <w:marBottom w:val="0"/>
      <w:divBdr>
        <w:top w:val="none" w:sz="0" w:space="0" w:color="auto"/>
        <w:left w:val="none" w:sz="0" w:space="0" w:color="auto"/>
        <w:bottom w:val="none" w:sz="0" w:space="0" w:color="auto"/>
        <w:right w:val="none" w:sz="0" w:space="0" w:color="auto"/>
      </w:divBdr>
    </w:div>
    <w:div w:id="1325550461">
      <w:bodyDiv w:val="1"/>
      <w:marLeft w:val="0"/>
      <w:marRight w:val="0"/>
      <w:marTop w:val="0"/>
      <w:marBottom w:val="0"/>
      <w:divBdr>
        <w:top w:val="none" w:sz="0" w:space="0" w:color="auto"/>
        <w:left w:val="none" w:sz="0" w:space="0" w:color="auto"/>
        <w:bottom w:val="none" w:sz="0" w:space="0" w:color="auto"/>
        <w:right w:val="none" w:sz="0" w:space="0" w:color="auto"/>
      </w:divBdr>
    </w:div>
    <w:div w:id="1325816630">
      <w:bodyDiv w:val="1"/>
      <w:marLeft w:val="0"/>
      <w:marRight w:val="0"/>
      <w:marTop w:val="0"/>
      <w:marBottom w:val="0"/>
      <w:divBdr>
        <w:top w:val="none" w:sz="0" w:space="0" w:color="auto"/>
        <w:left w:val="none" w:sz="0" w:space="0" w:color="auto"/>
        <w:bottom w:val="none" w:sz="0" w:space="0" w:color="auto"/>
        <w:right w:val="none" w:sz="0" w:space="0" w:color="auto"/>
      </w:divBdr>
    </w:div>
    <w:div w:id="1327200772">
      <w:bodyDiv w:val="1"/>
      <w:marLeft w:val="0"/>
      <w:marRight w:val="0"/>
      <w:marTop w:val="0"/>
      <w:marBottom w:val="0"/>
      <w:divBdr>
        <w:top w:val="none" w:sz="0" w:space="0" w:color="auto"/>
        <w:left w:val="none" w:sz="0" w:space="0" w:color="auto"/>
        <w:bottom w:val="none" w:sz="0" w:space="0" w:color="auto"/>
        <w:right w:val="none" w:sz="0" w:space="0" w:color="auto"/>
      </w:divBdr>
    </w:div>
    <w:div w:id="1328677468">
      <w:bodyDiv w:val="1"/>
      <w:marLeft w:val="0"/>
      <w:marRight w:val="0"/>
      <w:marTop w:val="0"/>
      <w:marBottom w:val="0"/>
      <w:divBdr>
        <w:top w:val="none" w:sz="0" w:space="0" w:color="auto"/>
        <w:left w:val="none" w:sz="0" w:space="0" w:color="auto"/>
        <w:bottom w:val="none" w:sz="0" w:space="0" w:color="auto"/>
        <w:right w:val="none" w:sz="0" w:space="0" w:color="auto"/>
      </w:divBdr>
    </w:div>
    <w:div w:id="1330601579">
      <w:bodyDiv w:val="1"/>
      <w:marLeft w:val="0"/>
      <w:marRight w:val="0"/>
      <w:marTop w:val="0"/>
      <w:marBottom w:val="0"/>
      <w:divBdr>
        <w:top w:val="none" w:sz="0" w:space="0" w:color="auto"/>
        <w:left w:val="none" w:sz="0" w:space="0" w:color="auto"/>
        <w:bottom w:val="none" w:sz="0" w:space="0" w:color="auto"/>
        <w:right w:val="none" w:sz="0" w:space="0" w:color="auto"/>
      </w:divBdr>
    </w:div>
    <w:div w:id="1331442634">
      <w:bodyDiv w:val="1"/>
      <w:marLeft w:val="0"/>
      <w:marRight w:val="0"/>
      <w:marTop w:val="0"/>
      <w:marBottom w:val="0"/>
      <w:divBdr>
        <w:top w:val="none" w:sz="0" w:space="0" w:color="auto"/>
        <w:left w:val="none" w:sz="0" w:space="0" w:color="auto"/>
        <w:bottom w:val="none" w:sz="0" w:space="0" w:color="auto"/>
        <w:right w:val="none" w:sz="0" w:space="0" w:color="auto"/>
      </w:divBdr>
    </w:div>
    <w:div w:id="1333793914">
      <w:bodyDiv w:val="1"/>
      <w:marLeft w:val="0"/>
      <w:marRight w:val="0"/>
      <w:marTop w:val="0"/>
      <w:marBottom w:val="0"/>
      <w:divBdr>
        <w:top w:val="none" w:sz="0" w:space="0" w:color="auto"/>
        <w:left w:val="none" w:sz="0" w:space="0" w:color="auto"/>
        <w:bottom w:val="none" w:sz="0" w:space="0" w:color="auto"/>
        <w:right w:val="none" w:sz="0" w:space="0" w:color="auto"/>
      </w:divBdr>
    </w:div>
    <w:div w:id="1333991230">
      <w:bodyDiv w:val="1"/>
      <w:marLeft w:val="0"/>
      <w:marRight w:val="0"/>
      <w:marTop w:val="0"/>
      <w:marBottom w:val="0"/>
      <w:divBdr>
        <w:top w:val="none" w:sz="0" w:space="0" w:color="auto"/>
        <w:left w:val="none" w:sz="0" w:space="0" w:color="auto"/>
        <w:bottom w:val="none" w:sz="0" w:space="0" w:color="auto"/>
        <w:right w:val="none" w:sz="0" w:space="0" w:color="auto"/>
      </w:divBdr>
    </w:div>
    <w:div w:id="1339693140">
      <w:bodyDiv w:val="1"/>
      <w:marLeft w:val="0"/>
      <w:marRight w:val="0"/>
      <w:marTop w:val="0"/>
      <w:marBottom w:val="0"/>
      <w:divBdr>
        <w:top w:val="none" w:sz="0" w:space="0" w:color="auto"/>
        <w:left w:val="none" w:sz="0" w:space="0" w:color="auto"/>
        <w:bottom w:val="none" w:sz="0" w:space="0" w:color="auto"/>
        <w:right w:val="none" w:sz="0" w:space="0" w:color="auto"/>
      </w:divBdr>
    </w:div>
    <w:div w:id="1341547197">
      <w:bodyDiv w:val="1"/>
      <w:marLeft w:val="0"/>
      <w:marRight w:val="0"/>
      <w:marTop w:val="0"/>
      <w:marBottom w:val="0"/>
      <w:divBdr>
        <w:top w:val="none" w:sz="0" w:space="0" w:color="auto"/>
        <w:left w:val="none" w:sz="0" w:space="0" w:color="auto"/>
        <w:bottom w:val="none" w:sz="0" w:space="0" w:color="auto"/>
        <w:right w:val="none" w:sz="0" w:space="0" w:color="auto"/>
      </w:divBdr>
    </w:div>
    <w:div w:id="1342659877">
      <w:bodyDiv w:val="1"/>
      <w:marLeft w:val="0"/>
      <w:marRight w:val="0"/>
      <w:marTop w:val="0"/>
      <w:marBottom w:val="0"/>
      <w:divBdr>
        <w:top w:val="none" w:sz="0" w:space="0" w:color="auto"/>
        <w:left w:val="none" w:sz="0" w:space="0" w:color="auto"/>
        <w:bottom w:val="none" w:sz="0" w:space="0" w:color="auto"/>
        <w:right w:val="none" w:sz="0" w:space="0" w:color="auto"/>
      </w:divBdr>
    </w:div>
    <w:div w:id="1344820598">
      <w:bodyDiv w:val="1"/>
      <w:marLeft w:val="0"/>
      <w:marRight w:val="0"/>
      <w:marTop w:val="0"/>
      <w:marBottom w:val="0"/>
      <w:divBdr>
        <w:top w:val="none" w:sz="0" w:space="0" w:color="auto"/>
        <w:left w:val="none" w:sz="0" w:space="0" w:color="auto"/>
        <w:bottom w:val="none" w:sz="0" w:space="0" w:color="auto"/>
        <w:right w:val="none" w:sz="0" w:space="0" w:color="auto"/>
      </w:divBdr>
    </w:div>
    <w:div w:id="1345206140">
      <w:bodyDiv w:val="1"/>
      <w:marLeft w:val="0"/>
      <w:marRight w:val="0"/>
      <w:marTop w:val="0"/>
      <w:marBottom w:val="0"/>
      <w:divBdr>
        <w:top w:val="none" w:sz="0" w:space="0" w:color="auto"/>
        <w:left w:val="none" w:sz="0" w:space="0" w:color="auto"/>
        <w:bottom w:val="none" w:sz="0" w:space="0" w:color="auto"/>
        <w:right w:val="none" w:sz="0" w:space="0" w:color="auto"/>
      </w:divBdr>
    </w:div>
    <w:div w:id="1352292831">
      <w:bodyDiv w:val="1"/>
      <w:marLeft w:val="0"/>
      <w:marRight w:val="0"/>
      <w:marTop w:val="0"/>
      <w:marBottom w:val="0"/>
      <w:divBdr>
        <w:top w:val="none" w:sz="0" w:space="0" w:color="auto"/>
        <w:left w:val="none" w:sz="0" w:space="0" w:color="auto"/>
        <w:bottom w:val="none" w:sz="0" w:space="0" w:color="auto"/>
        <w:right w:val="none" w:sz="0" w:space="0" w:color="auto"/>
      </w:divBdr>
    </w:div>
    <w:div w:id="1353144526">
      <w:bodyDiv w:val="1"/>
      <w:marLeft w:val="0"/>
      <w:marRight w:val="0"/>
      <w:marTop w:val="0"/>
      <w:marBottom w:val="0"/>
      <w:divBdr>
        <w:top w:val="none" w:sz="0" w:space="0" w:color="auto"/>
        <w:left w:val="none" w:sz="0" w:space="0" w:color="auto"/>
        <w:bottom w:val="none" w:sz="0" w:space="0" w:color="auto"/>
        <w:right w:val="none" w:sz="0" w:space="0" w:color="auto"/>
      </w:divBdr>
    </w:div>
    <w:div w:id="1353647467">
      <w:bodyDiv w:val="1"/>
      <w:marLeft w:val="0"/>
      <w:marRight w:val="0"/>
      <w:marTop w:val="0"/>
      <w:marBottom w:val="0"/>
      <w:divBdr>
        <w:top w:val="none" w:sz="0" w:space="0" w:color="auto"/>
        <w:left w:val="none" w:sz="0" w:space="0" w:color="auto"/>
        <w:bottom w:val="none" w:sz="0" w:space="0" w:color="auto"/>
        <w:right w:val="none" w:sz="0" w:space="0" w:color="auto"/>
      </w:divBdr>
    </w:div>
    <w:div w:id="1359431399">
      <w:bodyDiv w:val="1"/>
      <w:marLeft w:val="0"/>
      <w:marRight w:val="0"/>
      <w:marTop w:val="0"/>
      <w:marBottom w:val="0"/>
      <w:divBdr>
        <w:top w:val="none" w:sz="0" w:space="0" w:color="auto"/>
        <w:left w:val="none" w:sz="0" w:space="0" w:color="auto"/>
        <w:bottom w:val="none" w:sz="0" w:space="0" w:color="auto"/>
        <w:right w:val="none" w:sz="0" w:space="0" w:color="auto"/>
      </w:divBdr>
    </w:div>
    <w:div w:id="1361005659">
      <w:bodyDiv w:val="1"/>
      <w:marLeft w:val="0"/>
      <w:marRight w:val="0"/>
      <w:marTop w:val="0"/>
      <w:marBottom w:val="0"/>
      <w:divBdr>
        <w:top w:val="none" w:sz="0" w:space="0" w:color="auto"/>
        <w:left w:val="none" w:sz="0" w:space="0" w:color="auto"/>
        <w:bottom w:val="none" w:sz="0" w:space="0" w:color="auto"/>
        <w:right w:val="none" w:sz="0" w:space="0" w:color="auto"/>
      </w:divBdr>
    </w:div>
    <w:div w:id="1364090493">
      <w:bodyDiv w:val="1"/>
      <w:marLeft w:val="0"/>
      <w:marRight w:val="0"/>
      <w:marTop w:val="0"/>
      <w:marBottom w:val="0"/>
      <w:divBdr>
        <w:top w:val="none" w:sz="0" w:space="0" w:color="auto"/>
        <w:left w:val="none" w:sz="0" w:space="0" w:color="auto"/>
        <w:bottom w:val="none" w:sz="0" w:space="0" w:color="auto"/>
        <w:right w:val="none" w:sz="0" w:space="0" w:color="auto"/>
      </w:divBdr>
    </w:div>
    <w:div w:id="1364550755">
      <w:bodyDiv w:val="1"/>
      <w:marLeft w:val="0"/>
      <w:marRight w:val="0"/>
      <w:marTop w:val="0"/>
      <w:marBottom w:val="0"/>
      <w:divBdr>
        <w:top w:val="none" w:sz="0" w:space="0" w:color="auto"/>
        <w:left w:val="none" w:sz="0" w:space="0" w:color="auto"/>
        <w:bottom w:val="none" w:sz="0" w:space="0" w:color="auto"/>
        <w:right w:val="none" w:sz="0" w:space="0" w:color="auto"/>
      </w:divBdr>
    </w:div>
    <w:div w:id="1365012641">
      <w:bodyDiv w:val="1"/>
      <w:marLeft w:val="0"/>
      <w:marRight w:val="0"/>
      <w:marTop w:val="0"/>
      <w:marBottom w:val="0"/>
      <w:divBdr>
        <w:top w:val="none" w:sz="0" w:space="0" w:color="auto"/>
        <w:left w:val="none" w:sz="0" w:space="0" w:color="auto"/>
        <w:bottom w:val="none" w:sz="0" w:space="0" w:color="auto"/>
        <w:right w:val="none" w:sz="0" w:space="0" w:color="auto"/>
      </w:divBdr>
    </w:div>
    <w:div w:id="1366902375">
      <w:bodyDiv w:val="1"/>
      <w:marLeft w:val="0"/>
      <w:marRight w:val="0"/>
      <w:marTop w:val="0"/>
      <w:marBottom w:val="0"/>
      <w:divBdr>
        <w:top w:val="none" w:sz="0" w:space="0" w:color="auto"/>
        <w:left w:val="none" w:sz="0" w:space="0" w:color="auto"/>
        <w:bottom w:val="none" w:sz="0" w:space="0" w:color="auto"/>
        <w:right w:val="none" w:sz="0" w:space="0" w:color="auto"/>
      </w:divBdr>
    </w:div>
    <w:div w:id="1369139242">
      <w:bodyDiv w:val="1"/>
      <w:marLeft w:val="0"/>
      <w:marRight w:val="0"/>
      <w:marTop w:val="0"/>
      <w:marBottom w:val="0"/>
      <w:divBdr>
        <w:top w:val="none" w:sz="0" w:space="0" w:color="auto"/>
        <w:left w:val="none" w:sz="0" w:space="0" w:color="auto"/>
        <w:bottom w:val="none" w:sz="0" w:space="0" w:color="auto"/>
        <w:right w:val="none" w:sz="0" w:space="0" w:color="auto"/>
      </w:divBdr>
    </w:div>
    <w:div w:id="1369185107">
      <w:bodyDiv w:val="1"/>
      <w:marLeft w:val="0"/>
      <w:marRight w:val="0"/>
      <w:marTop w:val="0"/>
      <w:marBottom w:val="0"/>
      <w:divBdr>
        <w:top w:val="none" w:sz="0" w:space="0" w:color="auto"/>
        <w:left w:val="none" w:sz="0" w:space="0" w:color="auto"/>
        <w:bottom w:val="none" w:sz="0" w:space="0" w:color="auto"/>
        <w:right w:val="none" w:sz="0" w:space="0" w:color="auto"/>
      </w:divBdr>
    </w:div>
    <w:div w:id="1371145731">
      <w:bodyDiv w:val="1"/>
      <w:marLeft w:val="0"/>
      <w:marRight w:val="0"/>
      <w:marTop w:val="0"/>
      <w:marBottom w:val="0"/>
      <w:divBdr>
        <w:top w:val="none" w:sz="0" w:space="0" w:color="auto"/>
        <w:left w:val="none" w:sz="0" w:space="0" w:color="auto"/>
        <w:bottom w:val="none" w:sz="0" w:space="0" w:color="auto"/>
        <w:right w:val="none" w:sz="0" w:space="0" w:color="auto"/>
      </w:divBdr>
    </w:div>
    <w:div w:id="1372878345">
      <w:bodyDiv w:val="1"/>
      <w:marLeft w:val="0"/>
      <w:marRight w:val="0"/>
      <w:marTop w:val="0"/>
      <w:marBottom w:val="0"/>
      <w:divBdr>
        <w:top w:val="none" w:sz="0" w:space="0" w:color="auto"/>
        <w:left w:val="none" w:sz="0" w:space="0" w:color="auto"/>
        <w:bottom w:val="none" w:sz="0" w:space="0" w:color="auto"/>
        <w:right w:val="none" w:sz="0" w:space="0" w:color="auto"/>
      </w:divBdr>
    </w:div>
    <w:div w:id="1383942890">
      <w:bodyDiv w:val="1"/>
      <w:marLeft w:val="0"/>
      <w:marRight w:val="0"/>
      <w:marTop w:val="0"/>
      <w:marBottom w:val="0"/>
      <w:divBdr>
        <w:top w:val="none" w:sz="0" w:space="0" w:color="auto"/>
        <w:left w:val="none" w:sz="0" w:space="0" w:color="auto"/>
        <w:bottom w:val="none" w:sz="0" w:space="0" w:color="auto"/>
        <w:right w:val="none" w:sz="0" w:space="0" w:color="auto"/>
      </w:divBdr>
    </w:div>
    <w:div w:id="1384521602">
      <w:bodyDiv w:val="1"/>
      <w:marLeft w:val="0"/>
      <w:marRight w:val="0"/>
      <w:marTop w:val="0"/>
      <w:marBottom w:val="0"/>
      <w:divBdr>
        <w:top w:val="none" w:sz="0" w:space="0" w:color="auto"/>
        <w:left w:val="none" w:sz="0" w:space="0" w:color="auto"/>
        <w:bottom w:val="none" w:sz="0" w:space="0" w:color="auto"/>
        <w:right w:val="none" w:sz="0" w:space="0" w:color="auto"/>
      </w:divBdr>
    </w:div>
    <w:div w:id="1386875789">
      <w:bodyDiv w:val="1"/>
      <w:marLeft w:val="0"/>
      <w:marRight w:val="0"/>
      <w:marTop w:val="0"/>
      <w:marBottom w:val="0"/>
      <w:divBdr>
        <w:top w:val="none" w:sz="0" w:space="0" w:color="auto"/>
        <w:left w:val="none" w:sz="0" w:space="0" w:color="auto"/>
        <w:bottom w:val="none" w:sz="0" w:space="0" w:color="auto"/>
        <w:right w:val="none" w:sz="0" w:space="0" w:color="auto"/>
      </w:divBdr>
    </w:div>
    <w:div w:id="1388798845">
      <w:bodyDiv w:val="1"/>
      <w:marLeft w:val="0"/>
      <w:marRight w:val="0"/>
      <w:marTop w:val="0"/>
      <w:marBottom w:val="0"/>
      <w:divBdr>
        <w:top w:val="none" w:sz="0" w:space="0" w:color="auto"/>
        <w:left w:val="none" w:sz="0" w:space="0" w:color="auto"/>
        <w:bottom w:val="none" w:sz="0" w:space="0" w:color="auto"/>
        <w:right w:val="none" w:sz="0" w:space="0" w:color="auto"/>
      </w:divBdr>
    </w:div>
    <w:div w:id="1390111766">
      <w:bodyDiv w:val="1"/>
      <w:marLeft w:val="0"/>
      <w:marRight w:val="0"/>
      <w:marTop w:val="0"/>
      <w:marBottom w:val="0"/>
      <w:divBdr>
        <w:top w:val="none" w:sz="0" w:space="0" w:color="auto"/>
        <w:left w:val="none" w:sz="0" w:space="0" w:color="auto"/>
        <w:bottom w:val="none" w:sz="0" w:space="0" w:color="auto"/>
        <w:right w:val="none" w:sz="0" w:space="0" w:color="auto"/>
      </w:divBdr>
    </w:div>
    <w:div w:id="1399280376">
      <w:bodyDiv w:val="1"/>
      <w:marLeft w:val="0"/>
      <w:marRight w:val="0"/>
      <w:marTop w:val="0"/>
      <w:marBottom w:val="0"/>
      <w:divBdr>
        <w:top w:val="none" w:sz="0" w:space="0" w:color="auto"/>
        <w:left w:val="none" w:sz="0" w:space="0" w:color="auto"/>
        <w:bottom w:val="none" w:sz="0" w:space="0" w:color="auto"/>
        <w:right w:val="none" w:sz="0" w:space="0" w:color="auto"/>
      </w:divBdr>
    </w:div>
    <w:div w:id="1401513842">
      <w:bodyDiv w:val="1"/>
      <w:marLeft w:val="0"/>
      <w:marRight w:val="0"/>
      <w:marTop w:val="0"/>
      <w:marBottom w:val="0"/>
      <w:divBdr>
        <w:top w:val="none" w:sz="0" w:space="0" w:color="auto"/>
        <w:left w:val="none" w:sz="0" w:space="0" w:color="auto"/>
        <w:bottom w:val="none" w:sz="0" w:space="0" w:color="auto"/>
        <w:right w:val="none" w:sz="0" w:space="0" w:color="auto"/>
      </w:divBdr>
    </w:div>
    <w:div w:id="1404110138">
      <w:bodyDiv w:val="1"/>
      <w:marLeft w:val="0"/>
      <w:marRight w:val="0"/>
      <w:marTop w:val="0"/>
      <w:marBottom w:val="0"/>
      <w:divBdr>
        <w:top w:val="none" w:sz="0" w:space="0" w:color="auto"/>
        <w:left w:val="none" w:sz="0" w:space="0" w:color="auto"/>
        <w:bottom w:val="none" w:sz="0" w:space="0" w:color="auto"/>
        <w:right w:val="none" w:sz="0" w:space="0" w:color="auto"/>
      </w:divBdr>
    </w:div>
    <w:div w:id="1404525380">
      <w:bodyDiv w:val="1"/>
      <w:marLeft w:val="0"/>
      <w:marRight w:val="0"/>
      <w:marTop w:val="0"/>
      <w:marBottom w:val="0"/>
      <w:divBdr>
        <w:top w:val="none" w:sz="0" w:space="0" w:color="auto"/>
        <w:left w:val="none" w:sz="0" w:space="0" w:color="auto"/>
        <w:bottom w:val="none" w:sz="0" w:space="0" w:color="auto"/>
        <w:right w:val="none" w:sz="0" w:space="0" w:color="auto"/>
      </w:divBdr>
    </w:div>
    <w:div w:id="1407731048">
      <w:bodyDiv w:val="1"/>
      <w:marLeft w:val="0"/>
      <w:marRight w:val="0"/>
      <w:marTop w:val="0"/>
      <w:marBottom w:val="0"/>
      <w:divBdr>
        <w:top w:val="none" w:sz="0" w:space="0" w:color="auto"/>
        <w:left w:val="none" w:sz="0" w:space="0" w:color="auto"/>
        <w:bottom w:val="none" w:sz="0" w:space="0" w:color="auto"/>
        <w:right w:val="none" w:sz="0" w:space="0" w:color="auto"/>
      </w:divBdr>
    </w:div>
    <w:div w:id="1410806245">
      <w:bodyDiv w:val="1"/>
      <w:marLeft w:val="0"/>
      <w:marRight w:val="0"/>
      <w:marTop w:val="0"/>
      <w:marBottom w:val="0"/>
      <w:divBdr>
        <w:top w:val="none" w:sz="0" w:space="0" w:color="auto"/>
        <w:left w:val="none" w:sz="0" w:space="0" w:color="auto"/>
        <w:bottom w:val="none" w:sz="0" w:space="0" w:color="auto"/>
        <w:right w:val="none" w:sz="0" w:space="0" w:color="auto"/>
      </w:divBdr>
    </w:div>
    <w:div w:id="1413895105">
      <w:bodyDiv w:val="1"/>
      <w:marLeft w:val="0"/>
      <w:marRight w:val="0"/>
      <w:marTop w:val="0"/>
      <w:marBottom w:val="0"/>
      <w:divBdr>
        <w:top w:val="none" w:sz="0" w:space="0" w:color="auto"/>
        <w:left w:val="none" w:sz="0" w:space="0" w:color="auto"/>
        <w:bottom w:val="none" w:sz="0" w:space="0" w:color="auto"/>
        <w:right w:val="none" w:sz="0" w:space="0" w:color="auto"/>
      </w:divBdr>
    </w:div>
    <w:div w:id="1418746005">
      <w:bodyDiv w:val="1"/>
      <w:marLeft w:val="0"/>
      <w:marRight w:val="0"/>
      <w:marTop w:val="0"/>
      <w:marBottom w:val="0"/>
      <w:divBdr>
        <w:top w:val="none" w:sz="0" w:space="0" w:color="auto"/>
        <w:left w:val="none" w:sz="0" w:space="0" w:color="auto"/>
        <w:bottom w:val="none" w:sz="0" w:space="0" w:color="auto"/>
        <w:right w:val="none" w:sz="0" w:space="0" w:color="auto"/>
      </w:divBdr>
    </w:div>
    <w:div w:id="1420179559">
      <w:bodyDiv w:val="1"/>
      <w:marLeft w:val="0"/>
      <w:marRight w:val="0"/>
      <w:marTop w:val="0"/>
      <w:marBottom w:val="0"/>
      <w:divBdr>
        <w:top w:val="none" w:sz="0" w:space="0" w:color="auto"/>
        <w:left w:val="none" w:sz="0" w:space="0" w:color="auto"/>
        <w:bottom w:val="none" w:sz="0" w:space="0" w:color="auto"/>
        <w:right w:val="none" w:sz="0" w:space="0" w:color="auto"/>
      </w:divBdr>
    </w:div>
    <w:div w:id="1420757888">
      <w:bodyDiv w:val="1"/>
      <w:marLeft w:val="0"/>
      <w:marRight w:val="0"/>
      <w:marTop w:val="0"/>
      <w:marBottom w:val="0"/>
      <w:divBdr>
        <w:top w:val="none" w:sz="0" w:space="0" w:color="auto"/>
        <w:left w:val="none" w:sz="0" w:space="0" w:color="auto"/>
        <w:bottom w:val="none" w:sz="0" w:space="0" w:color="auto"/>
        <w:right w:val="none" w:sz="0" w:space="0" w:color="auto"/>
      </w:divBdr>
    </w:div>
    <w:div w:id="1422409931">
      <w:bodyDiv w:val="1"/>
      <w:marLeft w:val="0"/>
      <w:marRight w:val="0"/>
      <w:marTop w:val="0"/>
      <w:marBottom w:val="0"/>
      <w:divBdr>
        <w:top w:val="none" w:sz="0" w:space="0" w:color="auto"/>
        <w:left w:val="none" w:sz="0" w:space="0" w:color="auto"/>
        <w:bottom w:val="none" w:sz="0" w:space="0" w:color="auto"/>
        <w:right w:val="none" w:sz="0" w:space="0" w:color="auto"/>
      </w:divBdr>
    </w:div>
    <w:div w:id="1424179479">
      <w:bodyDiv w:val="1"/>
      <w:marLeft w:val="0"/>
      <w:marRight w:val="0"/>
      <w:marTop w:val="0"/>
      <w:marBottom w:val="0"/>
      <w:divBdr>
        <w:top w:val="none" w:sz="0" w:space="0" w:color="auto"/>
        <w:left w:val="none" w:sz="0" w:space="0" w:color="auto"/>
        <w:bottom w:val="none" w:sz="0" w:space="0" w:color="auto"/>
        <w:right w:val="none" w:sz="0" w:space="0" w:color="auto"/>
      </w:divBdr>
    </w:div>
    <w:div w:id="1427312761">
      <w:bodyDiv w:val="1"/>
      <w:marLeft w:val="0"/>
      <w:marRight w:val="0"/>
      <w:marTop w:val="0"/>
      <w:marBottom w:val="0"/>
      <w:divBdr>
        <w:top w:val="none" w:sz="0" w:space="0" w:color="auto"/>
        <w:left w:val="none" w:sz="0" w:space="0" w:color="auto"/>
        <w:bottom w:val="none" w:sz="0" w:space="0" w:color="auto"/>
        <w:right w:val="none" w:sz="0" w:space="0" w:color="auto"/>
      </w:divBdr>
    </w:div>
    <w:div w:id="1430467541">
      <w:bodyDiv w:val="1"/>
      <w:marLeft w:val="0"/>
      <w:marRight w:val="0"/>
      <w:marTop w:val="0"/>
      <w:marBottom w:val="0"/>
      <w:divBdr>
        <w:top w:val="none" w:sz="0" w:space="0" w:color="auto"/>
        <w:left w:val="none" w:sz="0" w:space="0" w:color="auto"/>
        <w:bottom w:val="none" w:sz="0" w:space="0" w:color="auto"/>
        <w:right w:val="none" w:sz="0" w:space="0" w:color="auto"/>
      </w:divBdr>
    </w:div>
    <w:div w:id="1430615060">
      <w:bodyDiv w:val="1"/>
      <w:marLeft w:val="0"/>
      <w:marRight w:val="0"/>
      <w:marTop w:val="0"/>
      <w:marBottom w:val="0"/>
      <w:divBdr>
        <w:top w:val="none" w:sz="0" w:space="0" w:color="auto"/>
        <w:left w:val="none" w:sz="0" w:space="0" w:color="auto"/>
        <w:bottom w:val="none" w:sz="0" w:space="0" w:color="auto"/>
        <w:right w:val="none" w:sz="0" w:space="0" w:color="auto"/>
      </w:divBdr>
    </w:div>
    <w:div w:id="1433162393">
      <w:bodyDiv w:val="1"/>
      <w:marLeft w:val="0"/>
      <w:marRight w:val="0"/>
      <w:marTop w:val="0"/>
      <w:marBottom w:val="0"/>
      <w:divBdr>
        <w:top w:val="none" w:sz="0" w:space="0" w:color="auto"/>
        <w:left w:val="none" w:sz="0" w:space="0" w:color="auto"/>
        <w:bottom w:val="none" w:sz="0" w:space="0" w:color="auto"/>
        <w:right w:val="none" w:sz="0" w:space="0" w:color="auto"/>
      </w:divBdr>
    </w:div>
    <w:div w:id="1441414547">
      <w:bodyDiv w:val="1"/>
      <w:marLeft w:val="0"/>
      <w:marRight w:val="0"/>
      <w:marTop w:val="0"/>
      <w:marBottom w:val="0"/>
      <w:divBdr>
        <w:top w:val="none" w:sz="0" w:space="0" w:color="auto"/>
        <w:left w:val="none" w:sz="0" w:space="0" w:color="auto"/>
        <w:bottom w:val="none" w:sz="0" w:space="0" w:color="auto"/>
        <w:right w:val="none" w:sz="0" w:space="0" w:color="auto"/>
      </w:divBdr>
    </w:div>
    <w:div w:id="1441802475">
      <w:bodyDiv w:val="1"/>
      <w:marLeft w:val="0"/>
      <w:marRight w:val="0"/>
      <w:marTop w:val="0"/>
      <w:marBottom w:val="0"/>
      <w:divBdr>
        <w:top w:val="none" w:sz="0" w:space="0" w:color="auto"/>
        <w:left w:val="none" w:sz="0" w:space="0" w:color="auto"/>
        <w:bottom w:val="none" w:sz="0" w:space="0" w:color="auto"/>
        <w:right w:val="none" w:sz="0" w:space="0" w:color="auto"/>
      </w:divBdr>
    </w:div>
    <w:div w:id="1442216880">
      <w:bodyDiv w:val="1"/>
      <w:marLeft w:val="0"/>
      <w:marRight w:val="0"/>
      <w:marTop w:val="0"/>
      <w:marBottom w:val="0"/>
      <w:divBdr>
        <w:top w:val="none" w:sz="0" w:space="0" w:color="auto"/>
        <w:left w:val="none" w:sz="0" w:space="0" w:color="auto"/>
        <w:bottom w:val="none" w:sz="0" w:space="0" w:color="auto"/>
        <w:right w:val="none" w:sz="0" w:space="0" w:color="auto"/>
      </w:divBdr>
    </w:div>
    <w:div w:id="1443108959">
      <w:bodyDiv w:val="1"/>
      <w:marLeft w:val="0"/>
      <w:marRight w:val="0"/>
      <w:marTop w:val="0"/>
      <w:marBottom w:val="0"/>
      <w:divBdr>
        <w:top w:val="none" w:sz="0" w:space="0" w:color="auto"/>
        <w:left w:val="none" w:sz="0" w:space="0" w:color="auto"/>
        <w:bottom w:val="none" w:sz="0" w:space="0" w:color="auto"/>
        <w:right w:val="none" w:sz="0" w:space="0" w:color="auto"/>
      </w:divBdr>
    </w:div>
    <w:div w:id="1444153493">
      <w:bodyDiv w:val="1"/>
      <w:marLeft w:val="0"/>
      <w:marRight w:val="0"/>
      <w:marTop w:val="0"/>
      <w:marBottom w:val="0"/>
      <w:divBdr>
        <w:top w:val="none" w:sz="0" w:space="0" w:color="auto"/>
        <w:left w:val="none" w:sz="0" w:space="0" w:color="auto"/>
        <w:bottom w:val="none" w:sz="0" w:space="0" w:color="auto"/>
        <w:right w:val="none" w:sz="0" w:space="0" w:color="auto"/>
      </w:divBdr>
    </w:div>
    <w:div w:id="1448962598">
      <w:bodyDiv w:val="1"/>
      <w:marLeft w:val="0"/>
      <w:marRight w:val="0"/>
      <w:marTop w:val="0"/>
      <w:marBottom w:val="0"/>
      <w:divBdr>
        <w:top w:val="none" w:sz="0" w:space="0" w:color="auto"/>
        <w:left w:val="none" w:sz="0" w:space="0" w:color="auto"/>
        <w:bottom w:val="none" w:sz="0" w:space="0" w:color="auto"/>
        <w:right w:val="none" w:sz="0" w:space="0" w:color="auto"/>
      </w:divBdr>
    </w:div>
    <w:div w:id="1451195995">
      <w:bodyDiv w:val="1"/>
      <w:marLeft w:val="0"/>
      <w:marRight w:val="0"/>
      <w:marTop w:val="0"/>
      <w:marBottom w:val="0"/>
      <w:divBdr>
        <w:top w:val="none" w:sz="0" w:space="0" w:color="auto"/>
        <w:left w:val="none" w:sz="0" w:space="0" w:color="auto"/>
        <w:bottom w:val="none" w:sz="0" w:space="0" w:color="auto"/>
        <w:right w:val="none" w:sz="0" w:space="0" w:color="auto"/>
      </w:divBdr>
    </w:div>
    <w:div w:id="1452625400">
      <w:bodyDiv w:val="1"/>
      <w:marLeft w:val="0"/>
      <w:marRight w:val="0"/>
      <w:marTop w:val="0"/>
      <w:marBottom w:val="0"/>
      <w:divBdr>
        <w:top w:val="none" w:sz="0" w:space="0" w:color="auto"/>
        <w:left w:val="none" w:sz="0" w:space="0" w:color="auto"/>
        <w:bottom w:val="none" w:sz="0" w:space="0" w:color="auto"/>
        <w:right w:val="none" w:sz="0" w:space="0" w:color="auto"/>
      </w:divBdr>
    </w:div>
    <w:div w:id="1454325935">
      <w:bodyDiv w:val="1"/>
      <w:marLeft w:val="0"/>
      <w:marRight w:val="0"/>
      <w:marTop w:val="0"/>
      <w:marBottom w:val="0"/>
      <w:divBdr>
        <w:top w:val="none" w:sz="0" w:space="0" w:color="auto"/>
        <w:left w:val="none" w:sz="0" w:space="0" w:color="auto"/>
        <w:bottom w:val="none" w:sz="0" w:space="0" w:color="auto"/>
        <w:right w:val="none" w:sz="0" w:space="0" w:color="auto"/>
      </w:divBdr>
    </w:div>
    <w:div w:id="1456175198">
      <w:bodyDiv w:val="1"/>
      <w:marLeft w:val="0"/>
      <w:marRight w:val="0"/>
      <w:marTop w:val="0"/>
      <w:marBottom w:val="0"/>
      <w:divBdr>
        <w:top w:val="none" w:sz="0" w:space="0" w:color="auto"/>
        <w:left w:val="none" w:sz="0" w:space="0" w:color="auto"/>
        <w:bottom w:val="none" w:sz="0" w:space="0" w:color="auto"/>
        <w:right w:val="none" w:sz="0" w:space="0" w:color="auto"/>
      </w:divBdr>
    </w:div>
    <w:div w:id="1456824125">
      <w:bodyDiv w:val="1"/>
      <w:marLeft w:val="0"/>
      <w:marRight w:val="0"/>
      <w:marTop w:val="0"/>
      <w:marBottom w:val="0"/>
      <w:divBdr>
        <w:top w:val="none" w:sz="0" w:space="0" w:color="auto"/>
        <w:left w:val="none" w:sz="0" w:space="0" w:color="auto"/>
        <w:bottom w:val="none" w:sz="0" w:space="0" w:color="auto"/>
        <w:right w:val="none" w:sz="0" w:space="0" w:color="auto"/>
      </w:divBdr>
    </w:div>
    <w:div w:id="1457987878">
      <w:bodyDiv w:val="1"/>
      <w:marLeft w:val="0"/>
      <w:marRight w:val="0"/>
      <w:marTop w:val="0"/>
      <w:marBottom w:val="0"/>
      <w:divBdr>
        <w:top w:val="none" w:sz="0" w:space="0" w:color="auto"/>
        <w:left w:val="none" w:sz="0" w:space="0" w:color="auto"/>
        <w:bottom w:val="none" w:sz="0" w:space="0" w:color="auto"/>
        <w:right w:val="none" w:sz="0" w:space="0" w:color="auto"/>
      </w:divBdr>
    </w:div>
    <w:div w:id="1463157785">
      <w:bodyDiv w:val="1"/>
      <w:marLeft w:val="0"/>
      <w:marRight w:val="0"/>
      <w:marTop w:val="0"/>
      <w:marBottom w:val="0"/>
      <w:divBdr>
        <w:top w:val="none" w:sz="0" w:space="0" w:color="auto"/>
        <w:left w:val="none" w:sz="0" w:space="0" w:color="auto"/>
        <w:bottom w:val="none" w:sz="0" w:space="0" w:color="auto"/>
        <w:right w:val="none" w:sz="0" w:space="0" w:color="auto"/>
      </w:divBdr>
    </w:div>
    <w:div w:id="1463963060">
      <w:bodyDiv w:val="1"/>
      <w:marLeft w:val="0"/>
      <w:marRight w:val="0"/>
      <w:marTop w:val="0"/>
      <w:marBottom w:val="0"/>
      <w:divBdr>
        <w:top w:val="none" w:sz="0" w:space="0" w:color="auto"/>
        <w:left w:val="none" w:sz="0" w:space="0" w:color="auto"/>
        <w:bottom w:val="none" w:sz="0" w:space="0" w:color="auto"/>
        <w:right w:val="none" w:sz="0" w:space="0" w:color="auto"/>
      </w:divBdr>
    </w:div>
    <w:div w:id="1464425366">
      <w:bodyDiv w:val="1"/>
      <w:marLeft w:val="0"/>
      <w:marRight w:val="0"/>
      <w:marTop w:val="0"/>
      <w:marBottom w:val="0"/>
      <w:divBdr>
        <w:top w:val="none" w:sz="0" w:space="0" w:color="auto"/>
        <w:left w:val="none" w:sz="0" w:space="0" w:color="auto"/>
        <w:bottom w:val="none" w:sz="0" w:space="0" w:color="auto"/>
        <w:right w:val="none" w:sz="0" w:space="0" w:color="auto"/>
      </w:divBdr>
    </w:div>
    <w:div w:id="1465000258">
      <w:bodyDiv w:val="1"/>
      <w:marLeft w:val="0"/>
      <w:marRight w:val="0"/>
      <w:marTop w:val="0"/>
      <w:marBottom w:val="0"/>
      <w:divBdr>
        <w:top w:val="none" w:sz="0" w:space="0" w:color="auto"/>
        <w:left w:val="none" w:sz="0" w:space="0" w:color="auto"/>
        <w:bottom w:val="none" w:sz="0" w:space="0" w:color="auto"/>
        <w:right w:val="none" w:sz="0" w:space="0" w:color="auto"/>
      </w:divBdr>
    </w:div>
    <w:div w:id="1469277561">
      <w:bodyDiv w:val="1"/>
      <w:marLeft w:val="0"/>
      <w:marRight w:val="0"/>
      <w:marTop w:val="0"/>
      <w:marBottom w:val="0"/>
      <w:divBdr>
        <w:top w:val="none" w:sz="0" w:space="0" w:color="auto"/>
        <w:left w:val="none" w:sz="0" w:space="0" w:color="auto"/>
        <w:bottom w:val="none" w:sz="0" w:space="0" w:color="auto"/>
        <w:right w:val="none" w:sz="0" w:space="0" w:color="auto"/>
      </w:divBdr>
    </w:div>
    <w:div w:id="1472135967">
      <w:bodyDiv w:val="1"/>
      <w:marLeft w:val="0"/>
      <w:marRight w:val="0"/>
      <w:marTop w:val="0"/>
      <w:marBottom w:val="0"/>
      <w:divBdr>
        <w:top w:val="none" w:sz="0" w:space="0" w:color="auto"/>
        <w:left w:val="none" w:sz="0" w:space="0" w:color="auto"/>
        <w:bottom w:val="none" w:sz="0" w:space="0" w:color="auto"/>
        <w:right w:val="none" w:sz="0" w:space="0" w:color="auto"/>
      </w:divBdr>
    </w:div>
    <w:div w:id="1474450175">
      <w:bodyDiv w:val="1"/>
      <w:marLeft w:val="0"/>
      <w:marRight w:val="0"/>
      <w:marTop w:val="0"/>
      <w:marBottom w:val="0"/>
      <w:divBdr>
        <w:top w:val="none" w:sz="0" w:space="0" w:color="auto"/>
        <w:left w:val="none" w:sz="0" w:space="0" w:color="auto"/>
        <w:bottom w:val="none" w:sz="0" w:space="0" w:color="auto"/>
        <w:right w:val="none" w:sz="0" w:space="0" w:color="auto"/>
      </w:divBdr>
    </w:div>
    <w:div w:id="1476725132">
      <w:bodyDiv w:val="1"/>
      <w:marLeft w:val="0"/>
      <w:marRight w:val="0"/>
      <w:marTop w:val="0"/>
      <w:marBottom w:val="0"/>
      <w:divBdr>
        <w:top w:val="none" w:sz="0" w:space="0" w:color="auto"/>
        <w:left w:val="none" w:sz="0" w:space="0" w:color="auto"/>
        <w:bottom w:val="none" w:sz="0" w:space="0" w:color="auto"/>
        <w:right w:val="none" w:sz="0" w:space="0" w:color="auto"/>
      </w:divBdr>
    </w:div>
    <w:div w:id="1480801034">
      <w:bodyDiv w:val="1"/>
      <w:marLeft w:val="0"/>
      <w:marRight w:val="0"/>
      <w:marTop w:val="0"/>
      <w:marBottom w:val="0"/>
      <w:divBdr>
        <w:top w:val="none" w:sz="0" w:space="0" w:color="auto"/>
        <w:left w:val="none" w:sz="0" w:space="0" w:color="auto"/>
        <w:bottom w:val="none" w:sz="0" w:space="0" w:color="auto"/>
        <w:right w:val="none" w:sz="0" w:space="0" w:color="auto"/>
      </w:divBdr>
    </w:div>
    <w:div w:id="1482498428">
      <w:bodyDiv w:val="1"/>
      <w:marLeft w:val="0"/>
      <w:marRight w:val="0"/>
      <w:marTop w:val="0"/>
      <w:marBottom w:val="0"/>
      <w:divBdr>
        <w:top w:val="none" w:sz="0" w:space="0" w:color="auto"/>
        <w:left w:val="none" w:sz="0" w:space="0" w:color="auto"/>
        <w:bottom w:val="none" w:sz="0" w:space="0" w:color="auto"/>
        <w:right w:val="none" w:sz="0" w:space="0" w:color="auto"/>
      </w:divBdr>
    </w:div>
    <w:div w:id="1487546307">
      <w:bodyDiv w:val="1"/>
      <w:marLeft w:val="0"/>
      <w:marRight w:val="0"/>
      <w:marTop w:val="0"/>
      <w:marBottom w:val="0"/>
      <w:divBdr>
        <w:top w:val="none" w:sz="0" w:space="0" w:color="auto"/>
        <w:left w:val="none" w:sz="0" w:space="0" w:color="auto"/>
        <w:bottom w:val="none" w:sz="0" w:space="0" w:color="auto"/>
        <w:right w:val="none" w:sz="0" w:space="0" w:color="auto"/>
      </w:divBdr>
    </w:div>
    <w:div w:id="1492520621">
      <w:bodyDiv w:val="1"/>
      <w:marLeft w:val="0"/>
      <w:marRight w:val="0"/>
      <w:marTop w:val="0"/>
      <w:marBottom w:val="0"/>
      <w:divBdr>
        <w:top w:val="none" w:sz="0" w:space="0" w:color="auto"/>
        <w:left w:val="none" w:sz="0" w:space="0" w:color="auto"/>
        <w:bottom w:val="none" w:sz="0" w:space="0" w:color="auto"/>
        <w:right w:val="none" w:sz="0" w:space="0" w:color="auto"/>
      </w:divBdr>
    </w:div>
    <w:div w:id="1493445552">
      <w:bodyDiv w:val="1"/>
      <w:marLeft w:val="0"/>
      <w:marRight w:val="0"/>
      <w:marTop w:val="0"/>
      <w:marBottom w:val="0"/>
      <w:divBdr>
        <w:top w:val="none" w:sz="0" w:space="0" w:color="auto"/>
        <w:left w:val="none" w:sz="0" w:space="0" w:color="auto"/>
        <w:bottom w:val="none" w:sz="0" w:space="0" w:color="auto"/>
        <w:right w:val="none" w:sz="0" w:space="0" w:color="auto"/>
      </w:divBdr>
    </w:div>
    <w:div w:id="1495683835">
      <w:bodyDiv w:val="1"/>
      <w:marLeft w:val="0"/>
      <w:marRight w:val="0"/>
      <w:marTop w:val="0"/>
      <w:marBottom w:val="0"/>
      <w:divBdr>
        <w:top w:val="none" w:sz="0" w:space="0" w:color="auto"/>
        <w:left w:val="none" w:sz="0" w:space="0" w:color="auto"/>
        <w:bottom w:val="none" w:sz="0" w:space="0" w:color="auto"/>
        <w:right w:val="none" w:sz="0" w:space="0" w:color="auto"/>
      </w:divBdr>
    </w:div>
    <w:div w:id="1499006102">
      <w:bodyDiv w:val="1"/>
      <w:marLeft w:val="0"/>
      <w:marRight w:val="0"/>
      <w:marTop w:val="0"/>
      <w:marBottom w:val="0"/>
      <w:divBdr>
        <w:top w:val="none" w:sz="0" w:space="0" w:color="auto"/>
        <w:left w:val="none" w:sz="0" w:space="0" w:color="auto"/>
        <w:bottom w:val="none" w:sz="0" w:space="0" w:color="auto"/>
        <w:right w:val="none" w:sz="0" w:space="0" w:color="auto"/>
      </w:divBdr>
    </w:div>
    <w:div w:id="1506945380">
      <w:bodyDiv w:val="1"/>
      <w:marLeft w:val="0"/>
      <w:marRight w:val="0"/>
      <w:marTop w:val="0"/>
      <w:marBottom w:val="0"/>
      <w:divBdr>
        <w:top w:val="none" w:sz="0" w:space="0" w:color="auto"/>
        <w:left w:val="none" w:sz="0" w:space="0" w:color="auto"/>
        <w:bottom w:val="none" w:sz="0" w:space="0" w:color="auto"/>
        <w:right w:val="none" w:sz="0" w:space="0" w:color="auto"/>
      </w:divBdr>
    </w:div>
    <w:div w:id="1508253611">
      <w:bodyDiv w:val="1"/>
      <w:marLeft w:val="0"/>
      <w:marRight w:val="0"/>
      <w:marTop w:val="0"/>
      <w:marBottom w:val="0"/>
      <w:divBdr>
        <w:top w:val="none" w:sz="0" w:space="0" w:color="auto"/>
        <w:left w:val="none" w:sz="0" w:space="0" w:color="auto"/>
        <w:bottom w:val="none" w:sz="0" w:space="0" w:color="auto"/>
        <w:right w:val="none" w:sz="0" w:space="0" w:color="auto"/>
      </w:divBdr>
    </w:div>
    <w:div w:id="1511526861">
      <w:bodyDiv w:val="1"/>
      <w:marLeft w:val="0"/>
      <w:marRight w:val="0"/>
      <w:marTop w:val="0"/>
      <w:marBottom w:val="0"/>
      <w:divBdr>
        <w:top w:val="none" w:sz="0" w:space="0" w:color="auto"/>
        <w:left w:val="none" w:sz="0" w:space="0" w:color="auto"/>
        <w:bottom w:val="none" w:sz="0" w:space="0" w:color="auto"/>
        <w:right w:val="none" w:sz="0" w:space="0" w:color="auto"/>
      </w:divBdr>
    </w:div>
    <w:div w:id="1511720535">
      <w:bodyDiv w:val="1"/>
      <w:marLeft w:val="0"/>
      <w:marRight w:val="0"/>
      <w:marTop w:val="0"/>
      <w:marBottom w:val="0"/>
      <w:divBdr>
        <w:top w:val="none" w:sz="0" w:space="0" w:color="auto"/>
        <w:left w:val="none" w:sz="0" w:space="0" w:color="auto"/>
        <w:bottom w:val="none" w:sz="0" w:space="0" w:color="auto"/>
        <w:right w:val="none" w:sz="0" w:space="0" w:color="auto"/>
      </w:divBdr>
    </w:div>
    <w:div w:id="1516653746">
      <w:bodyDiv w:val="1"/>
      <w:marLeft w:val="0"/>
      <w:marRight w:val="0"/>
      <w:marTop w:val="0"/>
      <w:marBottom w:val="0"/>
      <w:divBdr>
        <w:top w:val="none" w:sz="0" w:space="0" w:color="auto"/>
        <w:left w:val="none" w:sz="0" w:space="0" w:color="auto"/>
        <w:bottom w:val="none" w:sz="0" w:space="0" w:color="auto"/>
        <w:right w:val="none" w:sz="0" w:space="0" w:color="auto"/>
      </w:divBdr>
    </w:div>
    <w:div w:id="1516730680">
      <w:bodyDiv w:val="1"/>
      <w:marLeft w:val="0"/>
      <w:marRight w:val="0"/>
      <w:marTop w:val="0"/>
      <w:marBottom w:val="0"/>
      <w:divBdr>
        <w:top w:val="none" w:sz="0" w:space="0" w:color="auto"/>
        <w:left w:val="none" w:sz="0" w:space="0" w:color="auto"/>
        <w:bottom w:val="none" w:sz="0" w:space="0" w:color="auto"/>
        <w:right w:val="none" w:sz="0" w:space="0" w:color="auto"/>
      </w:divBdr>
    </w:div>
    <w:div w:id="1520463862">
      <w:bodyDiv w:val="1"/>
      <w:marLeft w:val="0"/>
      <w:marRight w:val="0"/>
      <w:marTop w:val="0"/>
      <w:marBottom w:val="0"/>
      <w:divBdr>
        <w:top w:val="none" w:sz="0" w:space="0" w:color="auto"/>
        <w:left w:val="none" w:sz="0" w:space="0" w:color="auto"/>
        <w:bottom w:val="none" w:sz="0" w:space="0" w:color="auto"/>
        <w:right w:val="none" w:sz="0" w:space="0" w:color="auto"/>
      </w:divBdr>
    </w:div>
    <w:div w:id="1521702298">
      <w:bodyDiv w:val="1"/>
      <w:marLeft w:val="0"/>
      <w:marRight w:val="0"/>
      <w:marTop w:val="0"/>
      <w:marBottom w:val="0"/>
      <w:divBdr>
        <w:top w:val="none" w:sz="0" w:space="0" w:color="auto"/>
        <w:left w:val="none" w:sz="0" w:space="0" w:color="auto"/>
        <w:bottom w:val="none" w:sz="0" w:space="0" w:color="auto"/>
        <w:right w:val="none" w:sz="0" w:space="0" w:color="auto"/>
      </w:divBdr>
    </w:div>
    <w:div w:id="1523324594">
      <w:bodyDiv w:val="1"/>
      <w:marLeft w:val="0"/>
      <w:marRight w:val="0"/>
      <w:marTop w:val="0"/>
      <w:marBottom w:val="0"/>
      <w:divBdr>
        <w:top w:val="none" w:sz="0" w:space="0" w:color="auto"/>
        <w:left w:val="none" w:sz="0" w:space="0" w:color="auto"/>
        <w:bottom w:val="none" w:sz="0" w:space="0" w:color="auto"/>
        <w:right w:val="none" w:sz="0" w:space="0" w:color="auto"/>
      </w:divBdr>
    </w:div>
    <w:div w:id="1524514392">
      <w:bodyDiv w:val="1"/>
      <w:marLeft w:val="0"/>
      <w:marRight w:val="0"/>
      <w:marTop w:val="0"/>
      <w:marBottom w:val="0"/>
      <w:divBdr>
        <w:top w:val="none" w:sz="0" w:space="0" w:color="auto"/>
        <w:left w:val="none" w:sz="0" w:space="0" w:color="auto"/>
        <w:bottom w:val="none" w:sz="0" w:space="0" w:color="auto"/>
        <w:right w:val="none" w:sz="0" w:space="0" w:color="auto"/>
      </w:divBdr>
    </w:div>
    <w:div w:id="1525561238">
      <w:bodyDiv w:val="1"/>
      <w:marLeft w:val="0"/>
      <w:marRight w:val="0"/>
      <w:marTop w:val="0"/>
      <w:marBottom w:val="0"/>
      <w:divBdr>
        <w:top w:val="none" w:sz="0" w:space="0" w:color="auto"/>
        <w:left w:val="none" w:sz="0" w:space="0" w:color="auto"/>
        <w:bottom w:val="none" w:sz="0" w:space="0" w:color="auto"/>
        <w:right w:val="none" w:sz="0" w:space="0" w:color="auto"/>
      </w:divBdr>
    </w:div>
    <w:div w:id="1528328717">
      <w:bodyDiv w:val="1"/>
      <w:marLeft w:val="0"/>
      <w:marRight w:val="0"/>
      <w:marTop w:val="0"/>
      <w:marBottom w:val="0"/>
      <w:divBdr>
        <w:top w:val="none" w:sz="0" w:space="0" w:color="auto"/>
        <w:left w:val="none" w:sz="0" w:space="0" w:color="auto"/>
        <w:bottom w:val="none" w:sz="0" w:space="0" w:color="auto"/>
        <w:right w:val="none" w:sz="0" w:space="0" w:color="auto"/>
      </w:divBdr>
    </w:div>
    <w:div w:id="1529174549">
      <w:bodyDiv w:val="1"/>
      <w:marLeft w:val="0"/>
      <w:marRight w:val="0"/>
      <w:marTop w:val="0"/>
      <w:marBottom w:val="0"/>
      <w:divBdr>
        <w:top w:val="none" w:sz="0" w:space="0" w:color="auto"/>
        <w:left w:val="none" w:sz="0" w:space="0" w:color="auto"/>
        <w:bottom w:val="none" w:sz="0" w:space="0" w:color="auto"/>
        <w:right w:val="none" w:sz="0" w:space="0" w:color="auto"/>
      </w:divBdr>
    </w:div>
    <w:div w:id="1530023035">
      <w:bodyDiv w:val="1"/>
      <w:marLeft w:val="0"/>
      <w:marRight w:val="0"/>
      <w:marTop w:val="0"/>
      <w:marBottom w:val="0"/>
      <w:divBdr>
        <w:top w:val="none" w:sz="0" w:space="0" w:color="auto"/>
        <w:left w:val="none" w:sz="0" w:space="0" w:color="auto"/>
        <w:bottom w:val="none" w:sz="0" w:space="0" w:color="auto"/>
        <w:right w:val="none" w:sz="0" w:space="0" w:color="auto"/>
      </w:divBdr>
    </w:div>
    <w:div w:id="1531642920">
      <w:bodyDiv w:val="1"/>
      <w:marLeft w:val="0"/>
      <w:marRight w:val="0"/>
      <w:marTop w:val="0"/>
      <w:marBottom w:val="0"/>
      <w:divBdr>
        <w:top w:val="none" w:sz="0" w:space="0" w:color="auto"/>
        <w:left w:val="none" w:sz="0" w:space="0" w:color="auto"/>
        <w:bottom w:val="none" w:sz="0" w:space="0" w:color="auto"/>
        <w:right w:val="none" w:sz="0" w:space="0" w:color="auto"/>
      </w:divBdr>
    </w:div>
    <w:div w:id="1535457995">
      <w:bodyDiv w:val="1"/>
      <w:marLeft w:val="0"/>
      <w:marRight w:val="0"/>
      <w:marTop w:val="0"/>
      <w:marBottom w:val="0"/>
      <w:divBdr>
        <w:top w:val="none" w:sz="0" w:space="0" w:color="auto"/>
        <w:left w:val="none" w:sz="0" w:space="0" w:color="auto"/>
        <w:bottom w:val="none" w:sz="0" w:space="0" w:color="auto"/>
        <w:right w:val="none" w:sz="0" w:space="0" w:color="auto"/>
      </w:divBdr>
    </w:div>
    <w:div w:id="1536846393">
      <w:bodyDiv w:val="1"/>
      <w:marLeft w:val="0"/>
      <w:marRight w:val="0"/>
      <w:marTop w:val="0"/>
      <w:marBottom w:val="0"/>
      <w:divBdr>
        <w:top w:val="none" w:sz="0" w:space="0" w:color="auto"/>
        <w:left w:val="none" w:sz="0" w:space="0" w:color="auto"/>
        <w:bottom w:val="none" w:sz="0" w:space="0" w:color="auto"/>
        <w:right w:val="none" w:sz="0" w:space="0" w:color="auto"/>
      </w:divBdr>
    </w:div>
    <w:div w:id="1540706746">
      <w:bodyDiv w:val="1"/>
      <w:marLeft w:val="0"/>
      <w:marRight w:val="0"/>
      <w:marTop w:val="0"/>
      <w:marBottom w:val="0"/>
      <w:divBdr>
        <w:top w:val="none" w:sz="0" w:space="0" w:color="auto"/>
        <w:left w:val="none" w:sz="0" w:space="0" w:color="auto"/>
        <w:bottom w:val="none" w:sz="0" w:space="0" w:color="auto"/>
        <w:right w:val="none" w:sz="0" w:space="0" w:color="auto"/>
      </w:divBdr>
    </w:div>
    <w:div w:id="1542354438">
      <w:bodyDiv w:val="1"/>
      <w:marLeft w:val="0"/>
      <w:marRight w:val="0"/>
      <w:marTop w:val="0"/>
      <w:marBottom w:val="0"/>
      <w:divBdr>
        <w:top w:val="none" w:sz="0" w:space="0" w:color="auto"/>
        <w:left w:val="none" w:sz="0" w:space="0" w:color="auto"/>
        <w:bottom w:val="none" w:sz="0" w:space="0" w:color="auto"/>
        <w:right w:val="none" w:sz="0" w:space="0" w:color="auto"/>
      </w:divBdr>
    </w:div>
    <w:div w:id="1552501555">
      <w:bodyDiv w:val="1"/>
      <w:marLeft w:val="0"/>
      <w:marRight w:val="0"/>
      <w:marTop w:val="0"/>
      <w:marBottom w:val="0"/>
      <w:divBdr>
        <w:top w:val="none" w:sz="0" w:space="0" w:color="auto"/>
        <w:left w:val="none" w:sz="0" w:space="0" w:color="auto"/>
        <w:bottom w:val="none" w:sz="0" w:space="0" w:color="auto"/>
        <w:right w:val="none" w:sz="0" w:space="0" w:color="auto"/>
      </w:divBdr>
    </w:div>
    <w:div w:id="1555583963">
      <w:bodyDiv w:val="1"/>
      <w:marLeft w:val="0"/>
      <w:marRight w:val="0"/>
      <w:marTop w:val="0"/>
      <w:marBottom w:val="0"/>
      <w:divBdr>
        <w:top w:val="none" w:sz="0" w:space="0" w:color="auto"/>
        <w:left w:val="none" w:sz="0" w:space="0" w:color="auto"/>
        <w:bottom w:val="none" w:sz="0" w:space="0" w:color="auto"/>
        <w:right w:val="none" w:sz="0" w:space="0" w:color="auto"/>
      </w:divBdr>
    </w:div>
    <w:div w:id="1558005827">
      <w:bodyDiv w:val="1"/>
      <w:marLeft w:val="0"/>
      <w:marRight w:val="0"/>
      <w:marTop w:val="0"/>
      <w:marBottom w:val="0"/>
      <w:divBdr>
        <w:top w:val="none" w:sz="0" w:space="0" w:color="auto"/>
        <w:left w:val="none" w:sz="0" w:space="0" w:color="auto"/>
        <w:bottom w:val="none" w:sz="0" w:space="0" w:color="auto"/>
        <w:right w:val="none" w:sz="0" w:space="0" w:color="auto"/>
      </w:divBdr>
    </w:div>
    <w:div w:id="1558930919">
      <w:bodyDiv w:val="1"/>
      <w:marLeft w:val="0"/>
      <w:marRight w:val="0"/>
      <w:marTop w:val="0"/>
      <w:marBottom w:val="0"/>
      <w:divBdr>
        <w:top w:val="none" w:sz="0" w:space="0" w:color="auto"/>
        <w:left w:val="none" w:sz="0" w:space="0" w:color="auto"/>
        <w:bottom w:val="none" w:sz="0" w:space="0" w:color="auto"/>
        <w:right w:val="none" w:sz="0" w:space="0" w:color="auto"/>
      </w:divBdr>
    </w:div>
    <w:div w:id="1560441383">
      <w:bodyDiv w:val="1"/>
      <w:marLeft w:val="0"/>
      <w:marRight w:val="0"/>
      <w:marTop w:val="0"/>
      <w:marBottom w:val="0"/>
      <w:divBdr>
        <w:top w:val="none" w:sz="0" w:space="0" w:color="auto"/>
        <w:left w:val="none" w:sz="0" w:space="0" w:color="auto"/>
        <w:bottom w:val="none" w:sz="0" w:space="0" w:color="auto"/>
        <w:right w:val="none" w:sz="0" w:space="0" w:color="auto"/>
      </w:divBdr>
    </w:div>
    <w:div w:id="1562056305">
      <w:bodyDiv w:val="1"/>
      <w:marLeft w:val="0"/>
      <w:marRight w:val="0"/>
      <w:marTop w:val="0"/>
      <w:marBottom w:val="0"/>
      <w:divBdr>
        <w:top w:val="none" w:sz="0" w:space="0" w:color="auto"/>
        <w:left w:val="none" w:sz="0" w:space="0" w:color="auto"/>
        <w:bottom w:val="none" w:sz="0" w:space="0" w:color="auto"/>
        <w:right w:val="none" w:sz="0" w:space="0" w:color="auto"/>
      </w:divBdr>
    </w:div>
    <w:div w:id="1572619369">
      <w:bodyDiv w:val="1"/>
      <w:marLeft w:val="0"/>
      <w:marRight w:val="0"/>
      <w:marTop w:val="0"/>
      <w:marBottom w:val="0"/>
      <w:divBdr>
        <w:top w:val="none" w:sz="0" w:space="0" w:color="auto"/>
        <w:left w:val="none" w:sz="0" w:space="0" w:color="auto"/>
        <w:bottom w:val="none" w:sz="0" w:space="0" w:color="auto"/>
        <w:right w:val="none" w:sz="0" w:space="0" w:color="auto"/>
      </w:divBdr>
    </w:div>
    <w:div w:id="1574772823">
      <w:bodyDiv w:val="1"/>
      <w:marLeft w:val="0"/>
      <w:marRight w:val="0"/>
      <w:marTop w:val="0"/>
      <w:marBottom w:val="0"/>
      <w:divBdr>
        <w:top w:val="none" w:sz="0" w:space="0" w:color="auto"/>
        <w:left w:val="none" w:sz="0" w:space="0" w:color="auto"/>
        <w:bottom w:val="none" w:sz="0" w:space="0" w:color="auto"/>
        <w:right w:val="none" w:sz="0" w:space="0" w:color="auto"/>
      </w:divBdr>
    </w:div>
    <w:div w:id="1575046888">
      <w:bodyDiv w:val="1"/>
      <w:marLeft w:val="0"/>
      <w:marRight w:val="0"/>
      <w:marTop w:val="0"/>
      <w:marBottom w:val="0"/>
      <w:divBdr>
        <w:top w:val="none" w:sz="0" w:space="0" w:color="auto"/>
        <w:left w:val="none" w:sz="0" w:space="0" w:color="auto"/>
        <w:bottom w:val="none" w:sz="0" w:space="0" w:color="auto"/>
        <w:right w:val="none" w:sz="0" w:space="0" w:color="auto"/>
      </w:divBdr>
    </w:div>
    <w:div w:id="1579170239">
      <w:bodyDiv w:val="1"/>
      <w:marLeft w:val="0"/>
      <w:marRight w:val="0"/>
      <w:marTop w:val="0"/>
      <w:marBottom w:val="0"/>
      <w:divBdr>
        <w:top w:val="none" w:sz="0" w:space="0" w:color="auto"/>
        <w:left w:val="none" w:sz="0" w:space="0" w:color="auto"/>
        <w:bottom w:val="none" w:sz="0" w:space="0" w:color="auto"/>
        <w:right w:val="none" w:sz="0" w:space="0" w:color="auto"/>
      </w:divBdr>
    </w:div>
    <w:div w:id="1579175045">
      <w:bodyDiv w:val="1"/>
      <w:marLeft w:val="0"/>
      <w:marRight w:val="0"/>
      <w:marTop w:val="0"/>
      <w:marBottom w:val="0"/>
      <w:divBdr>
        <w:top w:val="none" w:sz="0" w:space="0" w:color="auto"/>
        <w:left w:val="none" w:sz="0" w:space="0" w:color="auto"/>
        <w:bottom w:val="none" w:sz="0" w:space="0" w:color="auto"/>
        <w:right w:val="none" w:sz="0" w:space="0" w:color="auto"/>
      </w:divBdr>
    </w:div>
    <w:div w:id="1584754666">
      <w:bodyDiv w:val="1"/>
      <w:marLeft w:val="0"/>
      <w:marRight w:val="0"/>
      <w:marTop w:val="0"/>
      <w:marBottom w:val="0"/>
      <w:divBdr>
        <w:top w:val="none" w:sz="0" w:space="0" w:color="auto"/>
        <w:left w:val="none" w:sz="0" w:space="0" w:color="auto"/>
        <w:bottom w:val="none" w:sz="0" w:space="0" w:color="auto"/>
        <w:right w:val="none" w:sz="0" w:space="0" w:color="auto"/>
      </w:divBdr>
    </w:div>
    <w:div w:id="1584796880">
      <w:bodyDiv w:val="1"/>
      <w:marLeft w:val="0"/>
      <w:marRight w:val="0"/>
      <w:marTop w:val="0"/>
      <w:marBottom w:val="0"/>
      <w:divBdr>
        <w:top w:val="none" w:sz="0" w:space="0" w:color="auto"/>
        <w:left w:val="none" w:sz="0" w:space="0" w:color="auto"/>
        <w:bottom w:val="none" w:sz="0" w:space="0" w:color="auto"/>
        <w:right w:val="none" w:sz="0" w:space="0" w:color="auto"/>
      </w:divBdr>
    </w:div>
    <w:div w:id="1586694780">
      <w:bodyDiv w:val="1"/>
      <w:marLeft w:val="0"/>
      <w:marRight w:val="0"/>
      <w:marTop w:val="0"/>
      <w:marBottom w:val="0"/>
      <w:divBdr>
        <w:top w:val="none" w:sz="0" w:space="0" w:color="auto"/>
        <w:left w:val="none" w:sz="0" w:space="0" w:color="auto"/>
        <w:bottom w:val="none" w:sz="0" w:space="0" w:color="auto"/>
        <w:right w:val="none" w:sz="0" w:space="0" w:color="auto"/>
      </w:divBdr>
    </w:div>
    <w:div w:id="1587491401">
      <w:bodyDiv w:val="1"/>
      <w:marLeft w:val="0"/>
      <w:marRight w:val="0"/>
      <w:marTop w:val="0"/>
      <w:marBottom w:val="0"/>
      <w:divBdr>
        <w:top w:val="none" w:sz="0" w:space="0" w:color="auto"/>
        <w:left w:val="none" w:sz="0" w:space="0" w:color="auto"/>
        <w:bottom w:val="none" w:sz="0" w:space="0" w:color="auto"/>
        <w:right w:val="none" w:sz="0" w:space="0" w:color="auto"/>
      </w:divBdr>
    </w:div>
    <w:div w:id="1587879567">
      <w:bodyDiv w:val="1"/>
      <w:marLeft w:val="0"/>
      <w:marRight w:val="0"/>
      <w:marTop w:val="0"/>
      <w:marBottom w:val="0"/>
      <w:divBdr>
        <w:top w:val="none" w:sz="0" w:space="0" w:color="auto"/>
        <w:left w:val="none" w:sz="0" w:space="0" w:color="auto"/>
        <w:bottom w:val="none" w:sz="0" w:space="0" w:color="auto"/>
        <w:right w:val="none" w:sz="0" w:space="0" w:color="auto"/>
      </w:divBdr>
    </w:div>
    <w:div w:id="1589928421">
      <w:bodyDiv w:val="1"/>
      <w:marLeft w:val="0"/>
      <w:marRight w:val="0"/>
      <w:marTop w:val="0"/>
      <w:marBottom w:val="0"/>
      <w:divBdr>
        <w:top w:val="none" w:sz="0" w:space="0" w:color="auto"/>
        <w:left w:val="none" w:sz="0" w:space="0" w:color="auto"/>
        <w:bottom w:val="none" w:sz="0" w:space="0" w:color="auto"/>
        <w:right w:val="none" w:sz="0" w:space="0" w:color="auto"/>
      </w:divBdr>
    </w:div>
    <w:div w:id="1597402738">
      <w:bodyDiv w:val="1"/>
      <w:marLeft w:val="0"/>
      <w:marRight w:val="0"/>
      <w:marTop w:val="0"/>
      <w:marBottom w:val="0"/>
      <w:divBdr>
        <w:top w:val="none" w:sz="0" w:space="0" w:color="auto"/>
        <w:left w:val="none" w:sz="0" w:space="0" w:color="auto"/>
        <w:bottom w:val="none" w:sz="0" w:space="0" w:color="auto"/>
        <w:right w:val="none" w:sz="0" w:space="0" w:color="auto"/>
      </w:divBdr>
    </w:div>
    <w:div w:id="1600601321">
      <w:bodyDiv w:val="1"/>
      <w:marLeft w:val="0"/>
      <w:marRight w:val="0"/>
      <w:marTop w:val="0"/>
      <w:marBottom w:val="0"/>
      <w:divBdr>
        <w:top w:val="none" w:sz="0" w:space="0" w:color="auto"/>
        <w:left w:val="none" w:sz="0" w:space="0" w:color="auto"/>
        <w:bottom w:val="none" w:sz="0" w:space="0" w:color="auto"/>
        <w:right w:val="none" w:sz="0" w:space="0" w:color="auto"/>
      </w:divBdr>
    </w:div>
    <w:div w:id="1604847880">
      <w:bodyDiv w:val="1"/>
      <w:marLeft w:val="0"/>
      <w:marRight w:val="0"/>
      <w:marTop w:val="0"/>
      <w:marBottom w:val="0"/>
      <w:divBdr>
        <w:top w:val="none" w:sz="0" w:space="0" w:color="auto"/>
        <w:left w:val="none" w:sz="0" w:space="0" w:color="auto"/>
        <w:bottom w:val="none" w:sz="0" w:space="0" w:color="auto"/>
        <w:right w:val="none" w:sz="0" w:space="0" w:color="auto"/>
      </w:divBdr>
    </w:div>
    <w:div w:id="1605335791">
      <w:bodyDiv w:val="1"/>
      <w:marLeft w:val="0"/>
      <w:marRight w:val="0"/>
      <w:marTop w:val="0"/>
      <w:marBottom w:val="0"/>
      <w:divBdr>
        <w:top w:val="none" w:sz="0" w:space="0" w:color="auto"/>
        <w:left w:val="none" w:sz="0" w:space="0" w:color="auto"/>
        <w:bottom w:val="none" w:sz="0" w:space="0" w:color="auto"/>
        <w:right w:val="none" w:sz="0" w:space="0" w:color="auto"/>
      </w:divBdr>
    </w:div>
    <w:div w:id="1606110339">
      <w:bodyDiv w:val="1"/>
      <w:marLeft w:val="0"/>
      <w:marRight w:val="0"/>
      <w:marTop w:val="0"/>
      <w:marBottom w:val="0"/>
      <w:divBdr>
        <w:top w:val="none" w:sz="0" w:space="0" w:color="auto"/>
        <w:left w:val="none" w:sz="0" w:space="0" w:color="auto"/>
        <w:bottom w:val="none" w:sz="0" w:space="0" w:color="auto"/>
        <w:right w:val="none" w:sz="0" w:space="0" w:color="auto"/>
      </w:divBdr>
    </w:div>
    <w:div w:id="1610160166">
      <w:bodyDiv w:val="1"/>
      <w:marLeft w:val="0"/>
      <w:marRight w:val="0"/>
      <w:marTop w:val="0"/>
      <w:marBottom w:val="0"/>
      <w:divBdr>
        <w:top w:val="none" w:sz="0" w:space="0" w:color="auto"/>
        <w:left w:val="none" w:sz="0" w:space="0" w:color="auto"/>
        <w:bottom w:val="none" w:sz="0" w:space="0" w:color="auto"/>
        <w:right w:val="none" w:sz="0" w:space="0" w:color="auto"/>
      </w:divBdr>
    </w:div>
    <w:div w:id="1612204668">
      <w:bodyDiv w:val="1"/>
      <w:marLeft w:val="0"/>
      <w:marRight w:val="0"/>
      <w:marTop w:val="0"/>
      <w:marBottom w:val="0"/>
      <w:divBdr>
        <w:top w:val="none" w:sz="0" w:space="0" w:color="auto"/>
        <w:left w:val="none" w:sz="0" w:space="0" w:color="auto"/>
        <w:bottom w:val="none" w:sz="0" w:space="0" w:color="auto"/>
        <w:right w:val="none" w:sz="0" w:space="0" w:color="auto"/>
      </w:divBdr>
    </w:div>
    <w:div w:id="1612515769">
      <w:bodyDiv w:val="1"/>
      <w:marLeft w:val="0"/>
      <w:marRight w:val="0"/>
      <w:marTop w:val="0"/>
      <w:marBottom w:val="0"/>
      <w:divBdr>
        <w:top w:val="none" w:sz="0" w:space="0" w:color="auto"/>
        <w:left w:val="none" w:sz="0" w:space="0" w:color="auto"/>
        <w:bottom w:val="none" w:sz="0" w:space="0" w:color="auto"/>
        <w:right w:val="none" w:sz="0" w:space="0" w:color="auto"/>
      </w:divBdr>
    </w:div>
    <w:div w:id="1617369421">
      <w:bodyDiv w:val="1"/>
      <w:marLeft w:val="0"/>
      <w:marRight w:val="0"/>
      <w:marTop w:val="0"/>
      <w:marBottom w:val="0"/>
      <w:divBdr>
        <w:top w:val="none" w:sz="0" w:space="0" w:color="auto"/>
        <w:left w:val="none" w:sz="0" w:space="0" w:color="auto"/>
        <w:bottom w:val="none" w:sz="0" w:space="0" w:color="auto"/>
        <w:right w:val="none" w:sz="0" w:space="0" w:color="auto"/>
      </w:divBdr>
    </w:div>
    <w:div w:id="1618484723">
      <w:bodyDiv w:val="1"/>
      <w:marLeft w:val="0"/>
      <w:marRight w:val="0"/>
      <w:marTop w:val="0"/>
      <w:marBottom w:val="0"/>
      <w:divBdr>
        <w:top w:val="none" w:sz="0" w:space="0" w:color="auto"/>
        <w:left w:val="none" w:sz="0" w:space="0" w:color="auto"/>
        <w:bottom w:val="none" w:sz="0" w:space="0" w:color="auto"/>
        <w:right w:val="none" w:sz="0" w:space="0" w:color="auto"/>
      </w:divBdr>
    </w:div>
    <w:div w:id="1618633858">
      <w:bodyDiv w:val="1"/>
      <w:marLeft w:val="0"/>
      <w:marRight w:val="0"/>
      <w:marTop w:val="0"/>
      <w:marBottom w:val="0"/>
      <w:divBdr>
        <w:top w:val="none" w:sz="0" w:space="0" w:color="auto"/>
        <w:left w:val="none" w:sz="0" w:space="0" w:color="auto"/>
        <w:bottom w:val="none" w:sz="0" w:space="0" w:color="auto"/>
        <w:right w:val="none" w:sz="0" w:space="0" w:color="auto"/>
      </w:divBdr>
    </w:div>
    <w:div w:id="1618878108">
      <w:bodyDiv w:val="1"/>
      <w:marLeft w:val="0"/>
      <w:marRight w:val="0"/>
      <w:marTop w:val="0"/>
      <w:marBottom w:val="0"/>
      <w:divBdr>
        <w:top w:val="none" w:sz="0" w:space="0" w:color="auto"/>
        <w:left w:val="none" w:sz="0" w:space="0" w:color="auto"/>
        <w:bottom w:val="none" w:sz="0" w:space="0" w:color="auto"/>
        <w:right w:val="none" w:sz="0" w:space="0" w:color="auto"/>
      </w:divBdr>
    </w:div>
    <w:div w:id="1619750250">
      <w:bodyDiv w:val="1"/>
      <w:marLeft w:val="0"/>
      <w:marRight w:val="0"/>
      <w:marTop w:val="0"/>
      <w:marBottom w:val="0"/>
      <w:divBdr>
        <w:top w:val="none" w:sz="0" w:space="0" w:color="auto"/>
        <w:left w:val="none" w:sz="0" w:space="0" w:color="auto"/>
        <w:bottom w:val="none" w:sz="0" w:space="0" w:color="auto"/>
        <w:right w:val="none" w:sz="0" w:space="0" w:color="auto"/>
      </w:divBdr>
    </w:div>
    <w:div w:id="1627924807">
      <w:bodyDiv w:val="1"/>
      <w:marLeft w:val="0"/>
      <w:marRight w:val="0"/>
      <w:marTop w:val="0"/>
      <w:marBottom w:val="0"/>
      <w:divBdr>
        <w:top w:val="none" w:sz="0" w:space="0" w:color="auto"/>
        <w:left w:val="none" w:sz="0" w:space="0" w:color="auto"/>
        <w:bottom w:val="none" w:sz="0" w:space="0" w:color="auto"/>
        <w:right w:val="none" w:sz="0" w:space="0" w:color="auto"/>
      </w:divBdr>
    </w:div>
    <w:div w:id="1628001374">
      <w:bodyDiv w:val="1"/>
      <w:marLeft w:val="0"/>
      <w:marRight w:val="0"/>
      <w:marTop w:val="0"/>
      <w:marBottom w:val="0"/>
      <w:divBdr>
        <w:top w:val="none" w:sz="0" w:space="0" w:color="auto"/>
        <w:left w:val="none" w:sz="0" w:space="0" w:color="auto"/>
        <w:bottom w:val="none" w:sz="0" w:space="0" w:color="auto"/>
        <w:right w:val="none" w:sz="0" w:space="0" w:color="auto"/>
      </w:divBdr>
    </w:div>
    <w:div w:id="1628003679">
      <w:bodyDiv w:val="1"/>
      <w:marLeft w:val="0"/>
      <w:marRight w:val="0"/>
      <w:marTop w:val="0"/>
      <w:marBottom w:val="0"/>
      <w:divBdr>
        <w:top w:val="none" w:sz="0" w:space="0" w:color="auto"/>
        <w:left w:val="none" w:sz="0" w:space="0" w:color="auto"/>
        <w:bottom w:val="none" w:sz="0" w:space="0" w:color="auto"/>
        <w:right w:val="none" w:sz="0" w:space="0" w:color="auto"/>
      </w:divBdr>
    </w:div>
    <w:div w:id="1629236706">
      <w:bodyDiv w:val="1"/>
      <w:marLeft w:val="0"/>
      <w:marRight w:val="0"/>
      <w:marTop w:val="0"/>
      <w:marBottom w:val="0"/>
      <w:divBdr>
        <w:top w:val="none" w:sz="0" w:space="0" w:color="auto"/>
        <w:left w:val="none" w:sz="0" w:space="0" w:color="auto"/>
        <w:bottom w:val="none" w:sz="0" w:space="0" w:color="auto"/>
        <w:right w:val="none" w:sz="0" w:space="0" w:color="auto"/>
      </w:divBdr>
    </w:div>
    <w:div w:id="1632200232">
      <w:bodyDiv w:val="1"/>
      <w:marLeft w:val="0"/>
      <w:marRight w:val="0"/>
      <w:marTop w:val="0"/>
      <w:marBottom w:val="0"/>
      <w:divBdr>
        <w:top w:val="none" w:sz="0" w:space="0" w:color="auto"/>
        <w:left w:val="none" w:sz="0" w:space="0" w:color="auto"/>
        <w:bottom w:val="none" w:sz="0" w:space="0" w:color="auto"/>
        <w:right w:val="none" w:sz="0" w:space="0" w:color="auto"/>
      </w:divBdr>
    </w:div>
    <w:div w:id="1632788555">
      <w:bodyDiv w:val="1"/>
      <w:marLeft w:val="0"/>
      <w:marRight w:val="0"/>
      <w:marTop w:val="0"/>
      <w:marBottom w:val="0"/>
      <w:divBdr>
        <w:top w:val="none" w:sz="0" w:space="0" w:color="auto"/>
        <w:left w:val="none" w:sz="0" w:space="0" w:color="auto"/>
        <w:bottom w:val="none" w:sz="0" w:space="0" w:color="auto"/>
        <w:right w:val="none" w:sz="0" w:space="0" w:color="auto"/>
      </w:divBdr>
    </w:div>
    <w:div w:id="1634167010">
      <w:bodyDiv w:val="1"/>
      <w:marLeft w:val="0"/>
      <w:marRight w:val="0"/>
      <w:marTop w:val="0"/>
      <w:marBottom w:val="0"/>
      <w:divBdr>
        <w:top w:val="none" w:sz="0" w:space="0" w:color="auto"/>
        <w:left w:val="none" w:sz="0" w:space="0" w:color="auto"/>
        <w:bottom w:val="none" w:sz="0" w:space="0" w:color="auto"/>
        <w:right w:val="none" w:sz="0" w:space="0" w:color="auto"/>
      </w:divBdr>
    </w:div>
    <w:div w:id="1637056311">
      <w:bodyDiv w:val="1"/>
      <w:marLeft w:val="0"/>
      <w:marRight w:val="0"/>
      <w:marTop w:val="0"/>
      <w:marBottom w:val="0"/>
      <w:divBdr>
        <w:top w:val="none" w:sz="0" w:space="0" w:color="auto"/>
        <w:left w:val="none" w:sz="0" w:space="0" w:color="auto"/>
        <w:bottom w:val="none" w:sz="0" w:space="0" w:color="auto"/>
        <w:right w:val="none" w:sz="0" w:space="0" w:color="auto"/>
      </w:divBdr>
    </w:div>
    <w:div w:id="1642034125">
      <w:bodyDiv w:val="1"/>
      <w:marLeft w:val="0"/>
      <w:marRight w:val="0"/>
      <w:marTop w:val="0"/>
      <w:marBottom w:val="0"/>
      <w:divBdr>
        <w:top w:val="none" w:sz="0" w:space="0" w:color="auto"/>
        <w:left w:val="none" w:sz="0" w:space="0" w:color="auto"/>
        <w:bottom w:val="none" w:sz="0" w:space="0" w:color="auto"/>
        <w:right w:val="none" w:sz="0" w:space="0" w:color="auto"/>
      </w:divBdr>
    </w:div>
    <w:div w:id="1643578964">
      <w:bodyDiv w:val="1"/>
      <w:marLeft w:val="0"/>
      <w:marRight w:val="0"/>
      <w:marTop w:val="0"/>
      <w:marBottom w:val="0"/>
      <w:divBdr>
        <w:top w:val="none" w:sz="0" w:space="0" w:color="auto"/>
        <w:left w:val="none" w:sz="0" w:space="0" w:color="auto"/>
        <w:bottom w:val="none" w:sz="0" w:space="0" w:color="auto"/>
        <w:right w:val="none" w:sz="0" w:space="0" w:color="auto"/>
      </w:divBdr>
    </w:div>
    <w:div w:id="1644387812">
      <w:bodyDiv w:val="1"/>
      <w:marLeft w:val="0"/>
      <w:marRight w:val="0"/>
      <w:marTop w:val="0"/>
      <w:marBottom w:val="0"/>
      <w:divBdr>
        <w:top w:val="none" w:sz="0" w:space="0" w:color="auto"/>
        <w:left w:val="none" w:sz="0" w:space="0" w:color="auto"/>
        <w:bottom w:val="none" w:sz="0" w:space="0" w:color="auto"/>
        <w:right w:val="none" w:sz="0" w:space="0" w:color="auto"/>
      </w:divBdr>
    </w:div>
    <w:div w:id="1644852027">
      <w:bodyDiv w:val="1"/>
      <w:marLeft w:val="0"/>
      <w:marRight w:val="0"/>
      <w:marTop w:val="0"/>
      <w:marBottom w:val="0"/>
      <w:divBdr>
        <w:top w:val="none" w:sz="0" w:space="0" w:color="auto"/>
        <w:left w:val="none" w:sz="0" w:space="0" w:color="auto"/>
        <w:bottom w:val="none" w:sz="0" w:space="0" w:color="auto"/>
        <w:right w:val="none" w:sz="0" w:space="0" w:color="auto"/>
      </w:divBdr>
    </w:div>
    <w:div w:id="1645890135">
      <w:bodyDiv w:val="1"/>
      <w:marLeft w:val="0"/>
      <w:marRight w:val="0"/>
      <w:marTop w:val="0"/>
      <w:marBottom w:val="0"/>
      <w:divBdr>
        <w:top w:val="none" w:sz="0" w:space="0" w:color="auto"/>
        <w:left w:val="none" w:sz="0" w:space="0" w:color="auto"/>
        <w:bottom w:val="none" w:sz="0" w:space="0" w:color="auto"/>
        <w:right w:val="none" w:sz="0" w:space="0" w:color="auto"/>
      </w:divBdr>
    </w:div>
    <w:div w:id="1650786761">
      <w:bodyDiv w:val="1"/>
      <w:marLeft w:val="0"/>
      <w:marRight w:val="0"/>
      <w:marTop w:val="0"/>
      <w:marBottom w:val="0"/>
      <w:divBdr>
        <w:top w:val="none" w:sz="0" w:space="0" w:color="auto"/>
        <w:left w:val="none" w:sz="0" w:space="0" w:color="auto"/>
        <w:bottom w:val="none" w:sz="0" w:space="0" w:color="auto"/>
        <w:right w:val="none" w:sz="0" w:space="0" w:color="auto"/>
      </w:divBdr>
    </w:div>
    <w:div w:id="1652326139">
      <w:bodyDiv w:val="1"/>
      <w:marLeft w:val="0"/>
      <w:marRight w:val="0"/>
      <w:marTop w:val="0"/>
      <w:marBottom w:val="0"/>
      <w:divBdr>
        <w:top w:val="none" w:sz="0" w:space="0" w:color="auto"/>
        <w:left w:val="none" w:sz="0" w:space="0" w:color="auto"/>
        <w:bottom w:val="none" w:sz="0" w:space="0" w:color="auto"/>
        <w:right w:val="none" w:sz="0" w:space="0" w:color="auto"/>
      </w:divBdr>
    </w:div>
    <w:div w:id="1654411951">
      <w:bodyDiv w:val="1"/>
      <w:marLeft w:val="0"/>
      <w:marRight w:val="0"/>
      <w:marTop w:val="0"/>
      <w:marBottom w:val="0"/>
      <w:divBdr>
        <w:top w:val="none" w:sz="0" w:space="0" w:color="auto"/>
        <w:left w:val="none" w:sz="0" w:space="0" w:color="auto"/>
        <w:bottom w:val="none" w:sz="0" w:space="0" w:color="auto"/>
        <w:right w:val="none" w:sz="0" w:space="0" w:color="auto"/>
      </w:divBdr>
    </w:div>
    <w:div w:id="1656379043">
      <w:bodyDiv w:val="1"/>
      <w:marLeft w:val="0"/>
      <w:marRight w:val="0"/>
      <w:marTop w:val="0"/>
      <w:marBottom w:val="0"/>
      <w:divBdr>
        <w:top w:val="none" w:sz="0" w:space="0" w:color="auto"/>
        <w:left w:val="none" w:sz="0" w:space="0" w:color="auto"/>
        <w:bottom w:val="none" w:sz="0" w:space="0" w:color="auto"/>
        <w:right w:val="none" w:sz="0" w:space="0" w:color="auto"/>
      </w:divBdr>
    </w:div>
    <w:div w:id="1657685192">
      <w:bodyDiv w:val="1"/>
      <w:marLeft w:val="0"/>
      <w:marRight w:val="0"/>
      <w:marTop w:val="0"/>
      <w:marBottom w:val="0"/>
      <w:divBdr>
        <w:top w:val="none" w:sz="0" w:space="0" w:color="auto"/>
        <w:left w:val="none" w:sz="0" w:space="0" w:color="auto"/>
        <w:bottom w:val="none" w:sz="0" w:space="0" w:color="auto"/>
        <w:right w:val="none" w:sz="0" w:space="0" w:color="auto"/>
      </w:divBdr>
    </w:div>
    <w:div w:id="1657806403">
      <w:bodyDiv w:val="1"/>
      <w:marLeft w:val="0"/>
      <w:marRight w:val="0"/>
      <w:marTop w:val="0"/>
      <w:marBottom w:val="0"/>
      <w:divBdr>
        <w:top w:val="none" w:sz="0" w:space="0" w:color="auto"/>
        <w:left w:val="none" w:sz="0" w:space="0" w:color="auto"/>
        <w:bottom w:val="none" w:sz="0" w:space="0" w:color="auto"/>
        <w:right w:val="none" w:sz="0" w:space="0" w:color="auto"/>
      </w:divBdr>
    </w:div>
    <w:div w:id="1664430420">
      <w:bodyDiv w:val="1"/>
      <w:marLeft w:val="0"/>
      <w:marRight w:val="0"/>
      <w:marTop w:val="0"/>
      <w:marBottom w:val="0"/>
      <w:divBdr>
        <w:top w:val="none" w:sz="0" w:space="0" w:color="auto"/>
        <w:left w:val="none" w:sz="0" w:space="0" w:color="auto"/>
        <w:bottom w:val="none" w:sz="0" w:space="0" w:color="auto"/>
        <w:right w:val="none" w:sz="0" w:space="0" w:color="auto"/>
      </w:divBdr>
    </w:div>
    <w:div w:id="1664818184">
      <w:bodyDiv w:val="1"/>
      <w:marLeft w:val="0"/>
      <w:marRight w:val="0"/>
      <w:marTop w:val="0"/>
      <w:marBottom w:val="0"/>
      <w:divBdr>
        <w:top w:val="none" w:sz="0" w:space="0" w:color="auto"/>
        <w:left w:val="none" w:sz="0" w:space="0" w:color="auto"/>
        <w:bottom w:val="none" w:sz="0" w:space="0" w:color="auto"/>
        <w:right w:val="none" w:sz="0" w:space="0" w:color="auto"/>
      </w:divBdr>
    </w:div>
    <w:div w:id="1666278614">
      <w:bodyDiv w:val="1"/>
      <w:marLeft w:val="0"/>
      <w:marRight w:val="0"/>
      <w:marTop w:val="0"/>
      <w:marBottom w:val="0"/>
      <w:divBdr>
        <w:top w:val="none" w:sz="0" w:space="0" w:color="auto"/>
        <w:left w:val="none" w:sz="0" w:space="0" w:color="auto"/>
        <w:bottom w:val="none" w:sz="0" w:space="0" w:color="auto"/>
        <w:right w:val="none" w:sz="0" w:space="0" w:color="auto"/>
      </w:divBdr>
    </w:div>
    <w:div w:id="1666473715">
      <w:bodyDiv w:val="1"/>
      <w:marLeft w:val="0"/>
      <w:marRight w:val="0"/>
      <w:marTop w:val="0"/>
      <w:marBottom w:val="0"/>
      <w:divBdr>
        <w:top w:val="none" w:sz="0" w:space="0" w:color="auto"/>
        <w:left w:val="none" w:sz="0" w:space="0" w:color="auto"/>
        <w:bottom w:val="none" w:sz="0" w:space="0" w:color="auto"/>
        <w:right w:val="none" w:sz="0" w:space="0" w:color="auto"/>
      </w:divBdr>
    </w:div>
    <w:div w:id="1667902277">
      <w:bodyDiv w:val="1"/>
      <w:marLeft w:val="0"/>
      <w:marRight w:val="0"/>
      <w:marTop w:val="0"/>
      <w:marBottom w:val="0"/>
      <w:divBdr>
        <w:top w:val="none" w:sz="0" w:space="0" w:color="auto"/>
        <w:left w:val="none" w:sz="0" w:space="0" w:color="auto"/>
        <w:bottom w:val="none" w:sz="0" w:space="0" w:color="auto"/>
        <w:right w:val="none" w:sz="0" w:space="0" w:color="auto"/>
      </w:divBdr>
    </w:div>
    <w:div w:id="1668362426">
      <w:bodyDiv w:val="1"/>
      <w:marLeft w:val="0"/>
      <w:marRight w:val="0"/>
      <w:marTop w:val="0"/>
      <w:marBottom w:val="0"/>
      <w:divBdr>
        <w:top w:val="none" w:sz="0" w:space="0" w:color="auto"/>
        <w:left w:val="none" w:sz="0" w:space="0" w:color="auto"/>
        <w:bottom w:val="none" w:sz="0" w:space="0" w:color="auto"/>
        <w:right w:val="none" w:sz="0" w:space="0" w:color="auto"/>
      </w:divBdr>
    </w:div>
    <w:div w:id="1671523613">
      <w:bodyDiv w:val="1"/>
      <w:marLeft w:val="0"/>
      <w:marRight w:val="0"/>
      <w:marTop w:val="0"/>
      <w:marBottom w:val="0"/>
      <w:divBdr>
        <w:top w:val="none" w:sz="0" w:space="0" w:color="auto"/>
        <w:left w:val="none" w:sz="0" w:space="0" w:color="auto"/>
        <w:bottom w:val="none" w:sz="0" w:space="0" w:color="auto"/>
        <w:right w:val="none" w:sz="0" w:space="0" w:color="auto"/>
      </w:divBdr>
    </w:div>
    <w:div w:id="1683582677">
      <w:bodyDiv w:val="1"/>
      <w:marLeft w:val="0"/>
      <w:marRight w:val="0"/>
      <w:marTop w:val="0"/>
      <w:marBottom w:val="0"/>
      <w:divBdr>
        <w:top w:val="none" w:sz="0" w:space="0" w:color="auto"/>
        <w:left w:val="none" w:sz="0" w:space="0" w:color="auto"/>
        <w:bottom w:val="none" w:sz="0" w:space="0" w:color="auto"/>
        <w:right w:val="none" w:sz="0" w:space="0" w:color="auto"/>
      </w:divBdr>
    </w:div>
    <w:div w:id="1685981326">
      <w:bodyDiv w:val="1"/>
      <w:marLeft w:val="0"/>
      <w:marRight w:val="0"/>
      <w:marTop w:val="0"/>
      <w:marBottom w:val="0"/>
      <w:divBdr>
        <w:top w:val="none" w:sz="0" w:space="0" w:color="auto"/>
        <w:left w:val="none" w:sz="0" w:space="0" w:color="auto"/>
        <w:bottom w:val="none" w:sz="0" w:space="0" w:color="auto"/>
        <w:right w:val="none" w:sz="0" w:space="0" w:color="auto"/>
      </w:divBdr>
    </w:div>
    <w:div w:id="1688487340">
      <w:bodyDiv w:val="1"/>
      <w:marLeft w:val="0"/>
      <w:marRight w:val="0"/>
      <w:marTop w:val="0"/>
      <w:marBottom w:val="0"/>
      <w:divBdr>
        <w:top w:val="none" w:sz="0" w:space="0" w:color="auto"/>
        <w:left w:val="none" w:sz="0" w:space="0" w:color="auto"/>
        <w:bottom w:val="none" w:sz="0" w:space="0" w:color="auto"/>
        <w:right w:val="none" w:sz="0" w:space="0" w:color="auto"/>
      </w:divBdr>
    </w:div>
    <w:div w:id="1699232079">
      <w:bodyDiv w:val="1"/>
      <w:marLeft w:val="0"/>
      <w:marRight w:val="0"/>
      <w:marTop w:val="0"/>
      <w:marBottom w:val="0"/>
      <w:divBdr>
        <w:top w:val="none" w:sz="0" w:space="0" w:color="auto"/>
        <w:left w:val="none" w:sz="0" w:space="0" w:color="auto"/>
        <w:bottom w:val="none" w:sz="0" w:space="0" w:color="auto"/>
        <w:right w:val="none" w:sz="0" w:space="0" w:color="auto"/>
      </w:divBdr>
    </w:div>
    <w:div w:id="1701395120">
      <w:bodyDiv w:val="1"/>
      <w:marLeft w:val="0"/>
      <w:marRight w:val="0"/>
      <w:marTop w:val="0"/>
      <w:marBottom w:val="0"/>
      <w:divBdr>
        <w:top w:val="none" w:sz="0" w:space="0" w:color="auto"/>
        <w:left w:val="none" w:sz="0" w:space="0" w:color="auto"/>
        <w:bottom w:val="none" w:sz="0" w:space="0" w:color="auto"/>
        <w:right w:val="none" w:sz="0" w:space="0" w:color="auto"/>
      </w:divBdr>
    </w:div>
    <w:div w:id="1702587371">
      <w:bodyDiv w:val="1"/>
      <w:marLeft w:val="0"/>
      <w:marRight w:val="0"/>
      <w:marTop w:val="0"/>
      <w:marBottom w:val="0"/>
      <w:divBdr>
        <w:top w:val="none" w:sz="0" w:space="0" w:color="auto"/>
        <w:left w:val="none" w:sz="0" w:space="0" w:color="auto"/>
        <w:bottom w:val="none" w:sz="0" w:space="0" w:color="auto"/>
        <w:right w:val="none" w:sz="0" w:space="0" w:color="auto"/>
      </w:divBdr>
    </w:div>
    <w:div w:id="1704548747">
      <w:bodyDiv w:val="1"/>
      <w:marLeft w:val="0"/>
      <w:marRight w:val="0"/>
      <w:marTop w:val="0"/>
      <w:marBottom w:val="0"/>
      <w:divBdr>
        <w:top w:val="none" w:sz="0" w:space="0" w:color="auto"/>
        <w:left w:val="none" w:sz="0" w:space="0" w:color="auto"/>
        <w:bottom w:val="none" w:sz="0" w:space="0" w:color="auto"/>
        <w:right w:val="none" w:sz="0" w:space="0" w:color="auto"/>
      </w:divBdr>
    </w:div>
    <w:div w:id="1705396966">
      <w:bodyDiv w:val="1"/>
      <w:marLeft w:val="0"/>
      <w:marRight w:val="0"/>
      <w:marTop w:val="0"/>
      <w:marBottom w:val="0"/>
      <w:divBdr>
        <w:top w:val="none" w:sz="0" w:space="0" w:color="auto"/>
        <w:left w:val="none" w:sz="0" w:space="0" w:color="auto"/>
        <w:bottom w:val="none" w:sz="0" w:space="0" w:color="auto"/>
        <w:right w:val="none" w:sz="0" w:space="0" w:color="auto"/>
      </w:divBdr>
    </w:div>
    <w:div w:id="1715305431">
      <w:bodyDiv w:val="1"/>
      <w:marLeft w:val="0"/>
      <w:marRight w:val="0"/>
      <w:marTop w:val="0"/>
      <w:marBottom w:val="0"/>
      <w:divBdr>
        <w:top w:val="none" w:sz="0" w:space="0" w:color="auto"/>
        <w:left w:val="none" w:sz="0" w:space="0" w:color="auto"/>
        <w:bottom w:val="none" w:sz="0" w:space="0" w:color="auto"/>
        <w:right w:val="none" w:sz="0" w:space="0" w:color="auto"/>
      </w:divBdr>
    </w:div>
    <w:div w:id="1716193880">
      <w:bodyDiv w:val="1"/>
      <w:marLeft w:val="0"/>
      <w:marRight w:val="0"/>
      <w:marTop w:val="0"/>
      <w:marBottom w:val="0"/>
      <w:divBdr>
        <w:top w:val="none" w:sz="0" w:space="0" w:color="auto"/>
        <w:left w:val="none" w:sz="0" w:space="0" w:color="auto"/>
        <w:bottom w:val="none" w:sz="0" w:space="0" w:color="auto"/>
        <w:right w:val="none" w:sz="0" w:space="0" w:color="auto"/>
      </w:divBdr>
    </w:div>
    <w:div w:id="1722360450">
      <w:bodyDiv w:val="1"/>
      <w:marLeft w:val="0"/>
      <w:marRight w:val="0"/>
      <w:marTop w:val="0"/>
      <w:marBottom w:val="0"/>
      <w:divBdr>
        <w:top w:val="none" w:sz="0" w:space="0" w:color="auto"/>
        <w:left w:val="none" w:sz="0" w:space="0" w:color="auto"/>
        <w:bottom w:val="none" w:sz="0" w:space="0" w:color="auto"/>
        <w:right w:val="none" w:sz="0" w:space="0" w:color="auto"/>
      </w:divBdr>
    </w:div>
    <w:div w:id="1725566167">
      <w:bodyDiv w:val="1"/>
      <w:marLeft w:val="0"/>
      <w:marRight w:val="0"/>
      <w:marTop w:val="0"/>
      <w:marBottom w:val="0"/>
      <w:divBdr>
        <w:top w:val="none" w:sz="0" w:space="0" w:color="auto"/>
        <w:left w:val="none" w:sz="0" w:space="0" w:color="auto"/>
        <w:bottom w:val="none" w:sz="0" w:space="0" w:color="auto"/>
        <w:right w:val="none" w:sz="0" w:space="0" w:color="auto"/>
      </w:divBdr>
    </w:div>
    <w:div w:id="1727409540">
      <w:bodyDiv w:val="1"/>
      <w:marLeft w:val="0"/>
      <w:marRight w:val="0"/>
      <w:marTop w:val="0"/>
      <w:marBottom w:val="0"/>
      <w:divBdr>
        <w:top w:val="none" w:sz="0" w:space="0" w:color="auto"/>
        <w:left w:val="none" w:sz="0" w:space="0" w:color="auto"/>
        <w:bottom w:val="none" w:sz="0" w:space="0" w:color="auto"/>
        <w:right w:val="none" w:sz="0" w:space="0" w:color="auto"/>
      </w:divBdr>
    </w:div>
    <w:div w:id="1728608231">
      <w:bodyDiv w:val="1"/>
      <w:marLeft w:val="0"/>
      <w:marRight w:val="0"/>
      <w:marTop w:val="0"/>
      <w:marBottom w:val="0"/>
      <w:divBdr>
        <w:top w:val="none" w:sz="0" w:space="0" w:color="auto"/>
        <w:left w:val="none" w:sz="0" w:space="0" w:color="auto"/>
        <w:bottom w:val="none" w:sz="0" w:space="0" w:color="auto"/>
        <w:right w:val="none" w:sz="0" w:space="0" w:color="auto"/>
      </w:divBdr>
    </w:div>
    <w:div w:id="1729373676">
      <w:bodyDiv w:val="1"/>
      <w:marLeft w:val="0"/>
      <w:marRight w:val="0"/>
      <w:marTop w:val="0"/>
      <w:marBottom w:val="0"/>
      <w:divBdr>
        <w:top w:val="none" w:sz="0" w:space="0" w:color="auto"/>
        <w:left w:val="none" w:sz="0" w:space="0" w:color="auto"/>
        <w:bottom w:val="none" w:sz="0" w:space="0" w:color="auto"/>
        <w:right w:val="none" w:sz="0" w:space="0" w:color="auto"/>
      </w:divBdr>
    </w:div>
    <w:div w:id="1731998694">
      <w:bodyDiv w:val="1"/>
      <w:marLeft w:val="0"/>
      <w:marRight w:val="0"/>
      <w:marTop w:val="0"/>
      <w:marBottom w:val="0"/>
      <w:divBdr>
        <w:top w:val="none" w:sz="0" w:space="0" w:color="auto"/>
        <w:left w:val="none" w:sz="0" w:space="0" w:color="auto"/>
        <w:bottom w:val="none" w:sz="0" w:space="0" w:color="auto"/>
        <w:right w:val="none" w:sz="0" w:space="0" w:color="auto"/>
      </w:divBdr>
    </w:div>
    <w:div w:id="1738552227">
      <w:bodyDiv w:val="1"/>
      <w:marLeft w:val="0"/>
      <w:marRight w:val="0"/>
      <w:marTop w:val="0"/>
      <w:marBottom w:val="0"/>
      <w:divBdr>
        <w:top w:val="none" w:sz="0" w:space="0" w:color="auto"/>
        <w:left w:val="none" w:sz="0" w:space="0" w:color="auto"/>
        <w:bottom w:val="none" w:sz="0" w:space="0" w:color="auto"/>
        <w:right w:val="none" w:sz="0" w:space="0" w:color="auto"/>
      </w:divBdr>
    </w:div>
    <w:div w:id="1740706548">
      <w:bodyDiv w:val="1"/>
      <w:marLeft w:val="0"/>
      <w:marRight w:val="0"/>
      <w:marTop w:val="0"/>
      <w:marBottom w:val="0"/>
      <w:divBdr>
        <w:top w:val="none" w:sz="0" w:space="0" w:color="auto"/>
        <w:left w:val="none" w:sz="0" w:space="0" w:color="auto"/>
        <w:bottom w:val="none" w:sz="0" w:space="0" w:color="auto"/>
        <w:right w:val="none" w:sz="0" w:space="0" w:color="auto"/>
      </w:divBdr>
    </w:div>
    <w:div w:id="1743677083">
      <w:bodyDiv w:val="1"/>
      <w:marLeft w:val="0"/>
      <w:marRight w:val="0"/>
      <w:marTop w:val="0"/>
      <w:marBottom w:val="0"/>
      <w:divBdr>
        <w:top w:val="none" w:sz="0" w:space="0" w:color="auto"/>
        <w:left w:val="none" w:sz="0" w:space="0" w:color="auto"/>
        <w:bottom w:val="none" w:sz="0" w:space="0" w:color="auto"/>
        <w:right w:val="none" w:sz="0" w:space="0" w:color="auto"/>
      </w:divBdr>
    </w:div>
    <w:div w:id="1743722663">
      <w:bodyDiv w:val="1"/>
      <w:marLeft w:val="0"/>
      <w:marRight w:val="0"/>
      <w:marTop w:val="0"/>
      <w:marBottom w:val="0"/>
      <w:divBdr>
        <w:top w:val="none" w:sz="0" w:space="0" w:color="auto"/>
        <w:left w:val="none" w:sz="0" w:space="0" w:color="auto"/>
        <w:bottom w:val="none" w:sz="0" w:space="0" w:color="auto"/>
        <w:right w:val="none" w:sz="0" w:space="0" w:color="auto"/>
      </w:divBdr>
    </w:div>
    <w:div w:id="1749687393">
      <w:bodyDiv w:val="1"/>
      <w:marLeft w:val="0"/>
      <w:marRight w:val="0"/>
      <w:marTop w:val="0"/>
      <w:marBottom w:val="0"/>
      <w:divBdr>
        <w:top w:val="none" w:sz="0" w:space="0" w:color="auto"/>
        <w:left w:val="none" w:sz="0" w:space="0" w:color="auto"/>
        <w:bottom w:val="none" w:sz="0" w:space="0" w:color="auto"/>
        <w:right w:val="none" w:sz="0" w:space="0" w:color="auto"/>
      </w:divBdr>
    </w:div>
    <w:div w:id="1749958537">
      <w:bodyDiv w:val="1"/>
      <w:marLeft w:val="0"/>
      <w:marRight w:val="0"/>
      <w:marTop w:val="0"/>
      <w:marBottom w:val="0"/>
      <w:divBdr>
        <w:top w:val="none" w:sz="0" w:space="0" w:color="auto"/>
        <w:left w:val="none" w:sz="0" w:space="0" w:color="auto"/>
        <w:bottom w:val="none" w:sz="0" w:space="0" w:color="auto"/>
        <w:right w:val="none" w:sz="0" w:space="0" w:color="auto"/>
      </w:divBdr>
    </w:div>
    <w:div w:id="1755199077">
      <w:bodyDiv w:val="1"/>
      <w:marLeft w:val="0"/>
      <w:marRight w:val="0"/>
      <w:marTop w:val="0"/>
      <w:marBottom w:val="0"/>
      <w:divBdr>
        <w:top w:val="none" w:sz="0" w:space="0" w:color="auto"/>
        <w:left w:val="none" w:sz="0" w:space="0" w:color="auto"/>
        <w:bottom w:val="none" w:sz="0" w:space="0" w:color="auto"/>
        <w:right w:val="none" w:sz="0" w:space="0" w:color="auto"/>
      </w:divBdr>
    </w:div>
    <w:div w:id="1757940104">
      <w:bodyDiv w:val="1"/>
      <w:marLeft w:val="0"/>
      <w:marRight w:val="0"/>
      <w:marTop w:val="0"/>
      <w:marBottom w:val="0"/>
      <w:divBdr>
        <w:top w:val="none" w:sz="0" w:space="0" w:color="auto"/>
        <w:left w:val="none" w:sz="0" w:space="0" w:color="auto"/>
        <w:bottom w:val="none" w:sz="0" w:space="0" w:color="auto"/>
        <w:right w:val="none" w:sz="0" w:space="0" w:color="auto"/>
      </w:divBdr>
    </w:div>
    <w:div w:id="1767076246">
      <w:bodyDiv w:val="1"/>
      <w:marLeft w:val="0"/>
      <w:marRight w:val="0"/>
      <w:marTop w:val="0"/>
      <w:marBottom w:val="0"/>
      <w:divBdr>
        <w:top w:val="none" w:sz="0" w:space="0" w:color="auto"/>
        <w:left w:val="none" w:sz="0" w:space="0" w:color="auto"/>
        <w:bottom w:val="none" w:sz="0" w:space="0" w:color="auto"/>
        <w:right w:val="none" w:sz="0" w:space="0" w:color="auto"/>
      </w:divBdr>
    </w:div>
    <w:div w:id="1767535546">
      <w:bodyDiv w:val="1"/>
      <w:marLeft w:val="0"/>
      <w:marRight w:val="0"/>
      <w:marTop w:val="0"/>
      <w:marBottom w:val="0"/>
      <w:divBdr>
        <w:top w:val="none" w:sz="0" w:space="0" w:color="auto"/>
        <w:left w:val="none" w:sz="0" w:space="0" w:color="auto"/>
        <w:bottom w:val="none" w:sz="0" w:space="0" w:color="auto"/>
        <w:right w:val="none" w:sz="0" w:space="0" w:color="auto"/>
      </w:divBdr>
    </w:div>
    <w:div w:id="1767655465">
      <w:bodyDiv w:val="1"/>
      <w:marLeft w:val="0"/>
      <w:marRight w:val="0"/>
      <w:marTop w:val="0"/>
      <w:marBottom w:val="0"/>
      <w:divBdr>
        <w:top w:val="none" w:sz="0" w:space="0" w:color="auto"/>
        <w:left w:val="none" w:sz="0" w:space="0" w:color="auto"/>
        <w:bottom w:val="none" w:sz="0" w:space="0" w:color="auto"/>
        <w:right w:val="none" w:sz="0" w:space="0" w:color="auto"/>
      </w:divBdr>
    </w:div>
    <w:div w:id="1771510193">
      <w:bodyDiv w:val="1"/>
      <w:marLeft w:val="0"/>
      <w:marRight w:val="0"/>
      <w:marTop w:val="0"/>
      <w:marBottom w:val="0"/>
      <w:divBdr>
        <w:top w:val="none" w:sz="0" w:space="0" w:color="auto"/>
        <w:left w:val="none" w:sz="0" w:space="0" w:color="auto"/>
        <w:bottom w:val="none" w:sz="0" w:space="0" w:color="auto"/>
        <w:right w:val="none" w:sz="0" w:space="0" w:color="auto"/>
      </w:divBdr>
    </w:div>
    <w:div w:id="1777746137">
      <w:bodyDiv w:val="1"/>
      <w:marLeft w:val="0"/>
      <w:marRight w:val="0"/>
      <w:marTop w:val="0"/>
      <w:marBottom w:val="0"/>
      <w:divBdr>
        <w:top w:val="none" w:sz="0" w:space="0" w:color="auto"/>
        <w:left w:val="none" w:sz="0" w:space="0" w:color="auto"/>
        <w:bottom w:val="none" w:sz="0" w:space="0" w:color="auto"/>
        <w:right w:val="none" w:sz="0" w:space="0" w:color="auto"/>
      </w:divBdr>
    </w:div>
    <w:div w:id="1781607620">
      <w:bodyDiv w:val="1"/>
      <w:marLeft w:val="0"/>
      <w:marRight w:val="0"/>
      <w:marTop w:val="0"/>
      <w:marBottom w:val="0"/>
      <w:divBdr>
        <w:top w:val="none" w:sz="0" w:space="0" w:color="auto"/>
        <w:left w:val="none" w:sz="0" w:space="0" w:color="auto"/>
        <w:bottom w:val="none" w:sz="0" w:space="0" w:color="auto"/>
        <w:right w:val="none" w:sz="0" w:space="0" w:color="auto"/>
      </w:divBdr>
    </w:div>
    <w:div w:id="1784761658">
      <w:bodyDiv w:val="1"/>
      <w:marLeft w:val="0"/>
      <w:marRight w:val="0"/>
      <w:marTop w:val="0"/>
      <w:marBottom w:val="0"/>
      <w:divBdr>
        <w:top w:val="none" w:sz="0" w:space="0" w:color="auto"/>
        <w:left w:val="none" w:sz="0" w:space="0" w:color="auto"/>
        <w:bottom w:val="none" w:sz="0" w:space="0" w:color="auto"/>
        <w:right w:val="none" w:sz="0" w:space="0" w:color="auto"/>
      </w:divBdr>
    </w:div>
    <w:div w:id="1785733048">
      <w:bodyDiv w:val="1"/>
      <w:marLeft w:val="0"/>
      <w:marRight w:val="0"/>
      <w:marTop w:val="0"/>
      <w:marBottom w:val="0"/>
      <w:divBdr>
        <w:top w:val="none" w:sz="0" w:space="0" w:color="auto"/>
        <w:left w:val="none" w:sz="0" w:space="0" w:color="auto"/>
        <w:bottom w:val="none" w:sz="0" w:space="0" w:color="auto"/>
        <w:right w:val="none" w:sz="0" w:space="0" w:color="auto"/>
      </w:divBdr>
    </w:div>
    <w:div w:id="1786459377">
      <w:bodyDiv w:val="1"/>
      <w:marLeft w:val="0"/>
      <w:marRight w:val="0"/>
      <w:marTop w:val="0"/>
      <w:marBottom w:val="0"/>
      <w:divBdr>
        <w:top w:val="none" w:sz="0" w:space="0" w:color="auto"/>
        <w:left w:val="none" w:sz="0" w:space="0" w:color="auto"/>
        <w:bottom w:val="none" w:sz="0" w:space="0" w:color="auto"/>
        <w:right w:val="none" w:sz="0" w:space="0" w:color="auto"/>
      </w:divBdr>
    </w:div>
    <w:div w:id="1793282353">
      <w:bodyDiv w:val="1"/>
      <w:marLeft w:val="0"/>
      <w:marRight w:val="0"/>
      <w:marTop w:val="0"/>
      <w:marBottom w:val="0"/>
      <w:divBdr>
        <w:top w:val="none" w:sz="0" w:space="0" w:color="auto"/>
        <w:left w:val="none" w:sz="0" w:space="0" w:color="auto"/>
        <w:bottom w:val="none" w:sz="0" w:space="0" w:color="auto"/>
        <w:right w:val="none" w:sz="0" w:space="0" w:color="auto"/>
      </w:divBdr>
    </w:div>
    <w:div w:id="1796823619">
      <w:bodyDiv w:val="1"/>
      <w:marLeft w:val="0"/>
      <w:marRight w:val="0"/>
      <w:marTop w:val="0"/>
      <w:marBottom w:val="0"/>
      <w:divBdr>
        <w:top w:val="none" w:sz="0" w:space="0" w:color="auto"/>
        <w:left w:val="none" w:sz="0" w:space="0" w:color="auto"/>
        <w:bottom w:val="none" w:sz="0" w:space="0" w:color="auto"/>
        <w:right w:val="none" w:sz="0" w:space="0" w:color="auto"/>
      </w:divBdr>
    </w:div>
    <w:div w:id="1797603861">
      <w:bodyDiv w:val="1"/>
      <w:marLeft w:val="0"/>
      <w:marRight w:val="0"/>
      <w:marTop w:val="0"/>
      <w:marBottom w:val="0"/>
      <w:divBdr>
        <w:top w:val="none" w:sz="0" w:space="0" w:color="auto"/>
        <w:left w:val="none" w:sz="0" w:space="0" w:color="auto"/>
        <w:bottom w:val="none" w:sz="0" w:space="0" w:color="auto"/>
        <w:right w:val="none" w:sz="0" w:space="0" w:color="auto"/>
      </w:divBdr>
    </w:div>
    <w:div w:id="1804493514">
      <w:bodyDiv w:val="1"/>
      <w:marLeft w:val="0"/>
      <w:marRight w:val="0"/>
      <w:marTop w:val="0"/>
      <w:marBottom w:val="0"/>
      <w:divBdr>
        <w:top w:val="none" w:sz="0" w:space="0" w:color="auto"/>
        <w:left w:val="none" w:sz="0" w:space="0" w:color="auto"/>
        <w:bottom w:val="none" w:sz="0" w:space="0" w:color="auto"/>
        <w:right w:val="none" w:sz="0" w:space="0" w:color="auto"/>
      </w:divBdr>
    </w:div>
    <w:div w:id="1806510665">
      <w:bodyDiv w:val="1"/>
      <w:marLeft w:val="0"/>
      <w:marRight w:val="0"/>
      <w:marTop w:val="0"/>
      <w:marBottom w:val="0"/>
      <w:divBdr>
        <w:top w:val="none" w:sz="0" w:space="0" w:color="auto"/>
        <w:left w:val="none" w:sz="0" w:space="0" w:color="auto"/>
        <w:bottom w:val="none" w:sz="0" w:space="0" w:color="auto"/>
        <w:right w:val="none" w:sz="0" w:space="0" w:color="auto"/>
      </w:divBdr>
    </w:div>
    <w:div w:id="1810980041">
      <w:bodyDiv w:val="1"/>
      <w:marLeft w:val="0"/>
      <w:marRight w:val="0"/>
      <w:marTop w:val="0"/>
      <w:marBottom w:val="0"/>
      <w:divBdr>
        <w:top w:val="none" w:sz="0" w:space="0" w:color="auto"/>
        <w:left w:val="none" w:sz="0" w:space="0" w:color="auto"/>
        <w:bottom w:val="none" w:sz="0" w:space="0" w:color="auto"/>
        <w:right w:val="none" w:sz="0" w:space="0" w:color="auto"/>
      </w:divBdr>
    </w:div>
    <w:div w:id="1822770692">
      <w:bodyDiv w:val="1"/>
      <w:marLeft w:val="0"/>
      <w:marRight w:val="0"/>
      <w:marTop w:val="0"/>
      <w:marBottom w:val="0"/>
      <w:divBdr>
        <w:top w:val="none" w:sz="0" w:space="0" w:color="auto"/>
        <w:left w:val="none" w:sz="0" w:space="0" w:color="auto"/>
        <w:bottom w:val="none" w:sz="0" w:space="0" w:color="auto"/>
        <w:right w:val="none" w:sz="0" w:space="0" w:color="auto"/>
      </w:divBdr>
    </w:div>
    <w:div w:id="1825320842">
      <w:bodyDiv w:val="1"/>
      <w:marLeft w:val="0"/>
      <w:marRight w:val="0"/>
      <w:marTop w:val="0"/>
      <w:marBottom w:val="0"/>
      <w:divBdr>
        <w:top w:val="none" w:sz="0" w:space="0" w:color="auto"/>
        <w:left w:val="none" w:sz="0" w:space="0" w:color="auto"/>
        <w:bottom w:val="none" w:sz="0" w:space="0" w:color="auto"/>
        <w:right w:val="none" w:sz="0" w:space="0" w:color="auto"/>
      </w:divBdr>
    </w:div>
    <w:div w:id="1828940369">
      <w:bodyDiv w:val="1"/>
      <w:marLeft w:val="0"/>
      <w:marRight w:val="0"/>
      <w:marTop w:val="0"/>
      <w:marBottom w:val="0"/>
      <w:divBdr>
        <w:top w:val="none" w:sz="0" w:space="0" w:color="auto"/>
        <w:left w:val="none" w:sz="0" w:space="0" w:color="auto"/>
        <w:bottom w:val="none" w:sz="0" w:space="0" w:color="auto"/>
        <w:right w:val="none" w:sz="0" w:space="0" w:color="auto"/>
      </w:divBdr>
    </w:div>
    <w:div w:id="1829320526">
      <w:bodyDiv w:val="1"/>
      <w:marLeft w:val="0"/>
      <w:marRight w:val="0"/>
      <w:marTop w:val="0"/>
      <w:marBottom w:val="0"/>
      <w:divBdr>
        <w:top w:val="none" w:sz="0" w:space="0" w:color="auto"/>
        <w:left w:val="none" w:sz="0" w:space="0" w:color="auto"/>
        <w:bottom w:val="none" w:sz="0" w:space="0" w:color="auto"/>
        <w:right w:val="none" w:sz="0" w:space="0" w:color="auto"/>
      </w:divBdr>
    </w:div>
    <w:div w:id="1830560640">
      <w:bodyDiv w:val="1"/>
      <w:marLeft w:val="0"/>
      <w:marRight w:val="0"/>
      <w:marTop w:val="0"/>
      <w:marBottom w:val="0"/>
      <w:divBdr>
        <w:top w:val="none" w:sz="0" w:space="0" w:color="auto"/>
        <w:left w:val="none" w:sz="0" w:space="0" w:color="auto"/>
        <w:bottom w:val="none" w:sz="0" w:space="0" w:color="auto"/>
        <w:right w:val="none" w:sz="0" w:space="0" w:color="auto"/>
      </w:divBdr>
    </w:div>
    <w:div w:id="1831288382">
      <w:bodyDiv w:val="1"/>
      <w:marLeft w:val="0"/>
      <w:marRight w:val="0"/>
      <w:marTop w:val="0"/>
      <w:marBottom w:val="0"/>
      <w:divBdr>
        <w:top w:val="none" w:sz="0" w:space="0" w:color="auto"/>
        <w:left w:val="none" w:sz="0" w:space="0" w:color="auto"/>
        <w:bottom w:val="none" w:sz="0" w:space="0" w:color="auto"/>
        <w:right w:val="none" w:sz="0" w:space="0" w:color="auto"/>
      </w:divBdr>
    </w:div>
    <w:div w:id="1835141930">
      <w:bodyDiv w:val="1"/>
      <w:marLeft w:val="0"/>
      <w:marRight w:val="0"/>
      <w:marTop w:val="0"/>
      <w:marBottom w:val="0"/>
      <w:divBdr>
        <w:top w:val="none" w:sz="0" w:space="0" w:color="auto"/>
        <w:left w:val="none" w:sz="0" w:space="0" w:color="auto"/>
        <w:bottom w:val="none" w:sz="0" w:space="0" w:color="auto"/>
        <w:right w:val="none" w:sz="0" w:space="0" w:color="auto"/>
      </w:divBdr>
    </w:div>
    <w:div w:id="1835338510">
      <w:bodyDiv w:val="1"/>
      <w:marLeft w:val="0"/>
      <w:marRight w:val="0"/>
      <w:marTop w:val="0"/>
      <w:marBottom w:val="0"/>
      <w:divBdr>
        <w:top w:val="none" w:sz="0" w:space="0" w:color="auto"/>
        <w:left w:val="none" w:sz="0" w:space="0" w:color="auto"/>
        <w:bottom w:val="none" w:sz="0" w:space="0" w:color="auto"/>
        <w:right w:val="none" w:sz="0" w:space="0" w:color="auto"/>
      </w:divBdr>
    </w:div>
    <w:div w:id="1835684048">
      <w:bodyDiv w:val="1"/>
      <w:marLeft w:val="0"/>
      <w:marRight w:val="0"/>
      <w:marTop w:val="0"/>
      <w:marBottom w:val="0"/>
      <w:divBdr>
        <w:top w:val="none" w:sz="0" w:space="0" w:color="auto"/>
        <w:left w:val="none" w:sz="0" w:space="0" w:color="auto"/>
        <w:bottom w:val="none" w:sz="0" w:space="0" w:color="auto"/>
        <w:right w:val="none" w:sz="0" w:space="0" w:color="auto"/>
      </w:divBdr>
    </w:div>
    <w:div w:id="1838183273">
      <w:bodyDiv w:val="1"/>
      <w:marLeft w:val="0"/>
      <w:marRight w:val="0"/>
      <w:marTop w:val="0"/>
      <w:marBottom w:val="0"/>
      <w:divBdr>
        <w:top w:val="none" w:sz="0" w:space="0" w:color="auto"/>
        <w:left w:val="none" w:sz="0" w:space="0" w:color="auto"/>
        <w:bottom w:val="none" w:sz="0" w:space="0" w:color="auto"/>
        <w:right w:val="none" w:sz="0" w:space="0" w:color="auto"/>
      </w:divBdr>
    </w:div>
    <w:div w:id="1838766465">
      <w:bodyDiv w:val="1"/>
      <w:marLeft w:val="0"/>
      <w:marRight w:val="0"/>
      <w:marTop w:val="0"/>
      <w:marBottom w:val="0"/>
      <w:divBdr>
        <w:top w:val="none" w:sz="0" w:space="0" w:color="auto"/>
        <w:left w:val="none" w:sz="0" w:space="0" w:color="auto"/>
        <w:bottom w:val="none" w:sz="0" w:space="0" w:color="auto"/>
        <w:right w:val="none" w:sz="0" w:space="0" w:color="auto"/>
      </w:divBdr>
    </w:div>
    <w:div w:id="1839618147">
      <w:bodyDiv w:val="1"/>
      <w:marLeft w:val="0"/>
      <w:marRight w:val="0"/>
      <w:marTop w:val="0"/>
      <w:marBottom w:val="0"/>
      <w:divBdr>
        <w:top w:val="none" w:sz="0" w:space="0" w:color="auto"/>
        <w:left w:val="none" w:sz="0" w:space="0" w:color="auto"/>
        <w:bottom w:val="none" w:sz="0" w:space="0" w:color="auto"/>
        <w:right w:val="none" w:sz="0" w:space="0" w:color="auto"/>
      </w:divBdr>
    </w:div>
    <w:div w:id="1840392078">
      <w:bodyDiv w:val="1"/>
      <w:marLeft w:val="0"/>
      <w:marRight w:val="0"/>
      <w:marTop w:val="0"/>
      <w:marBottom w:val="0"/>
      <w:divBdr>
        <w:top w:val="none" w:sz="0" w:space="0" w:color="auto"/>
        <w:left w:val="none" w:sz="0" w:space="0" w:color="auto"/>
        <w:bottom w:val="none" w:sz="0" w:space="0" w:color="auto"/>
        <w:right w:val="none" w:sz="0" w:space="0" w:color="auto"/>
      </w:divBdr>
    </w:div>
    <w:div w:id="1841506611">
      <w:bodyDiv w:val="1"/>
      <w:marLeft w:val="0"/>
      <w:marRight w:val="0"/>
      <w:marTop w:val="0"/>
      <w:marBottom w:val="0"/>
      <w:divBdr>
        <w:top w:val="none" w:sz="0" w:space="0" w:color="auto"/>
        <w:left w:val="none" w:sz="0" w:space="0" w:color="auto"/>
        <w:bottom w:val="none" w:sz="0" w:space="0" w:color="auto"/>
        <w:right w:val="none" w:sz="0" w:space="0" w:color="auto"/>
      </w:divBdr>
    </w:div>
    <w:div w:id="1841656081">
      <w:bodyDiv w:val="1"/>
      <w:marLeft w:val="0"/>
      <w:marRight w:val="0"/>
      <w:marTop w:val="0"/>
      <w:marBottom w:val="0"/>
      <w:divBdr>
        <w:top w:val="none" w:sz="0" w:space="0" w:color="auto"/>
        <w:left w:val="none" w:sz="0" w:space="0" w:color="auto"/>
        <w:bottom w:val="none" w:sz="0" w:space="0" w:color="auto"/>
        <w:right w:val="none" w:sz="0" w:space="0" w:color="auto"/>
      </w:divBdr>
    </w:div>
    <w:div w:id="1846289141">
      <w:bodyDiv w:val="1"/>
      <w:marLeft w:val="0"/>
      <w:marRight w:val="0"/>
      <w:marTop w:val="0"/>
      <w:marBottom w:val="0"/>
      <w:divBdr>
        <w:top w:val="none" w:sz="0" w:space="0" w:color="auto"/>
        <w:left w:val="none" w:sz="0" w:space="0" w:color="auto"/>
        <w:bottom w:val="none" w:sz="0" w:space="0" w:color="auto"/>
        <w:right w:val="none" w:sz="0" w:space="0" w:color="auto"/>
      </w:divBdr>
    </w:div>
    <w:div w:id="1847211171">
      <w:bodyDiv w:val="1"/>
      <w:marLeft w:val="0"/>
      <w:marRight w:val="0"/>
      <w:marTop w:val="0"/>
      <w:marBottom w:val="0"/>
      <w:divBdr>
        <w:top w:val="none" w:sz="0" w:space="0" w:color="auto"/>
        <w:left w:val="none" w:sz="0" w:space="0" w:color="auto"/>
        <w:bottom w:val="none" w:sz="0" w:space="0" w:color="auto"/>
        <w:right w:val="none" w:sz="0" w:space="0" w:color="auto"/>
      </w:divBdr>
    </w:div>
    <w:div w:id="1847355850">
      <w:bodyDiv w:val="1"/>
      <w:marLeft w:val="0"/>
      <w:marRight w:val="0"/>
      <w:marTop w:val="0"/>
      <w:marBottom w:val="0"/>
      <w:divBdr>
        <w:top w:val="none" w:sz="0" w:space="0" w:color="auto"/>
        <w:left w:val="none" w:sz="0" w:space="0" w:color="auto"/>
        <w:bottom w:val="none" w:sz="0" w:space="0" w:color="auto"/>
        <w:right w:val="none" w:sz="0" w:space="0" w:color="auto"/>
      </w:divBdr>
    </w:div>
    <w:div w:id="1848671815">
      <w:bodyDiv w:val="1"/>
      <w:marLeft w:val="0"/>
      <w:marRight w:val="0"/>
      <w:marTop w:val="0"/>
      <w:marBottom w:val="0"/>
      <w:divBdr>
        <w:top w:val="none" w:sz="0" w:space="0" w:color="auto"/>
        <w:left w:val="none" w:sz="0" w:space="0" w:color="auto"/>
        <w:bottom w:val="none" w:sz="0" w:space="0" w:color="auto"/>
        <w:right w:val="none" w:sz="0" w:space="0" w:color="auto"/>
      </w:divBdr>
    </w:div>
    <w:div w:id="1848904125">
      <w:bodyDiv w:val="1"/>
      <w:marLeft w:val="0"/>
      <w:marRight w:val="0"/>
      <w:marTop w:val="0"/>
      <w:marBottom w:val="0"/>
      <w:divBdr>
        <w:top w:val="none" w:sz="0" w:space="0" w:color="auto"/>
        <w:left w:val="none" w:sz="0" w:space="0" w:color="auto"/>
        <w:bottom w:val="none" w:sz="0" w:space="0" w:color="auto"/>
        <w:right w:val="none" w:sz="0" w:space="0" w:color="auto"/>
      </w:divBdr>
    </w:div>
    <w:div w:id="1850946165">
      <w:bodyDiv w:val="1"/>
      <w:marLeft w:val="0"/>
      <w:marRight w:val="0"/>
      <w:marTop w:val="0"/>
      <w:marBottom w:val="0"/>
      <w:divBdr>
        <w:top w:val="none" w:sz="0" w:space="0" w:color="auto"/>
        <w:left w:val="none" w:sz="0" w:space="0" w:color="auto"/>
        <w:bottom w:val="none" w:sz="0" w:space="0" w:color="auto"/>
        <w:right w:val="none" w:sz="0" w:space="0" w:color="auto"/>
      </w:divBdr>
    </w:div>
    <w:div w:id="1851484936">
      <w:bodyDiv w:val="1"/>
      <w:marLeft w:val="0"/>
      <w:marRight w:val="0"/>
      <w:marTop w:val="0"/>
      <w:marBottom w:val="0"/>
      <w:divBdr>
        <w:top w:val="none" w:sz="0" w:space="0" w:color="auto"/>
        <w:left w:val="none" w:sz="0" w:space="0" w:color="auto"/>
        <w:bottom w:val="none" w:sz="0" w:space="0" w:color="auto"/>
        <w:right w:val="none" w:sz="0" w:space="0" w:color="auto"/>
      </w:divBdr>
    </w:div>
    <w:div w:id="1851601146">
      <w:bodyDiv w:val="1"/>
      <w:marLeft w:val="0"/>
      <w:marRight w:val="0"/>
      <w:marTop w:val="0"/>
      <w:marBottom w:val="0"/>
      <w:divBdr>
        <w:top w:val="none" w:sz="0" w:space="0" w:color="auto"/>
        <w:left w:val="none" w:sz="0" w:space="0" w:color="auto"/>
        <w:bottom w:val="none" w:sz="0" w:space="0" w:color="auto"/>
        <w:right w:val="none" w:sz="0" w:space="0" w:color="auto"/>
      </w:divBdr>
    </w:div>
    <w:div w:id="1852572505">
      <w:bodyDiv w:val="1"/>
      <w:marLeft w:val="0"/>
      <w:marRight w:val="0"/>
      <w:marTop w:val="0"/>
      <w:marBottom w:val="0"/>
      <w:divBdr>
        <w:top w:val="none" w:sz="0" w:space="0" w:color="auto"/>
        <w:left w:val="none" w:sz="0" w:space="0" w:color="auto"/>
        <w:bottom w:val="none" w:sz="0" w:space="0" w:color="auto"/>
        <w:right w:val="none" w:sz="0" w:space="0" w:color="auto"/>
      </w:divBdr>
    </w:div>
    <w:div w:id="1855680900">
      <w:bodyDiv w:val="1"/>
      <w:marLeft w:val="0"/>
      <w:marRight w:val="0"/>
      <w:marTop w:val="0"/>
      <w:marBottom w:val="0"/>
      <w:divBdr>
        <w:top w:val="none" w:sz="0" w:space="0" w:color="auto"/>
        <w:left w:val="none" w:sz="0" w:space="0" w:color="auto"/>
        <w:bottom w:val="none" w:sz="0" w:space="0" w:color="auto"/>
        <w:right w:val="none" w:sz="0" w:space="0" w:color="auto"/>
      </w:divBdr>
    </w:div>
    <w:div w:id="1857189685">
      <w:bodyDiv w:val="1"/>
      <w:marLeft w:val="0"/>
      <w:marRight w:val="0"/>
      <w:marTop w:val="0"/>
      <w:marBottom w:val="0"/>
      <w:divBdr>
        <w:top w:val="none" w:sz="0" w:space="0" w:color="auto"/>
        <w:left w:val="none" w:sz="0" w:space="0" w:color="auto"/>
        <w:bottom w:val="none" w:sz="0" w:space="0" w:color="auto"/>
        <w:right w:val="none" w:sz="0" w:space="0" w:color="auto"/>
      </w:divBdr>
    </w:div>
    <w:div w:id="1857619448">
      <w:bodyDiv w:val="1"/>
      <w:marLeft w:val="0"/>
      <w:marRight w:val="0"/>
      <w:marTop w:val="0"/>
      <w:marBottom w:val="0"/>
      <w:divBdr>
        <w:top w:val="none" w:sz="0" w:space="0" w:color="auto"/>
        <w:left w:val="none" w:sz="0" w:space="0" w:color="auto"/>
        <w:bottom w:val="none" w:sz="0" w:space="0" w:color="auto"/>
        <w:right w:val="none" w:sz="0" w:space="0" w:color="auto"/>
      </w:divBdr>
    </w:div>
    <w:div w:id="1858082330">
      <w:bodyDiv w:val="1"/>
      <w:marLeft w:val="0"/>
      <w:marRight w:val="0"/>
      <w:marTop w:val="0"/>
      <w:marBottom w:val="0"/>
      <w:divBdr>
        <w:top w:val="none" w:sz="0" w:space="0" w:color="auto"/>
        <w:left w:val="none" w:sz="0" w:space="0" w:color="auto"/>
        <w:bottom w:val="none" w:sz="0" w:space="0" w:color="auto"/>
        <w:right w:val="none" w:sz="0" w:space="0" w:color="auto"/>
      </w:divBdr>
    </w:div>
    <w:div w:id="1862206121">
      <w:bodyDiv w:val="1"/>
      <w:marLeft w:val="0"/>
      <w:marRight w:val="0"/>
      <w:marTop w:val="0"/>
      <w:marBottom w:val="0"/>
      <w:divBdr>
        <w:top w:val="none" w:sz="0" w:space="0" w:color="auto"/>
        <w:left w:val="none" w:sz="0" w:space="0" w:color="auto"/>
        <w:bottom w:val="none" w:sz="0" w:space="0" w:color="auto"/>
        <w:right w:val="none" w:sz="0" w:space="0" w:color="auto"/>
      </w:divBdr>
    </w:div>
    <w:div w:id="1869445151">
      <w:bodyDiv w:val="1"/>
      <w:marLeft w:val="0"/>
      <w:marRight w:val="0"/>
      <w:marTop w:val="0"/>
      <w:marBottom w:val="0"/>
      <w:divBdr>
        <w:top w:val="none" w:sz="0" w:space="0" w:color="auto"/>
        <w:left w:val="none" w:sz="0" w:space="0" w:color="auto"/>
        <w:bottom w:val="none" w:sz="0" w:space="0" w:color="auto"/>
        <w:right w:val="none" w:sz="0" w:space="0" w:color="auto"/>
      </w:divBdr>
    </w:div>
    <w:div w:id="1870800277">
      <w:bodyDiv w:val="1"/>
      <w:marLeft w:val="0"/>
      <w:marRight w:val="0"/>
      <w:marTop w:val="0"/>
      <w:marBottom w:val="0"/>
      <w:divBdr>
        <w:top w:val="none" w:sz="0" w:space="0" w:color="auto"/>
        <w:left w:val="none" w:sz="0" w:space="0" w:color="auto"/>
        <w:bottom w:val="none" w:sz="0" w:space="0" w:color="auto"/>
        <w:right w:val="none" w:sz="0" w:space="0" w:color="auto"/>
      </w:divBdr>
    </w:div>
    <w:div w:id="1871333503">
      <w:bodyDiv w:val="1"/>
      <w:marLeft w:val="0"/>
      <w:marRight w:val="0"/>
      <w:marTop w:val="0"/>
      <w:marBottom w:val="0"/>
      <w:divBdr>
        <w:top w:val="none" w:sz="0" w:space="0" w:color="auto"/>
        <w:left w:val="none" w:sz="0" w:space="0" w:color="auto"/>
        <w:bottom w:val="none" w:sz="0" w:space="0" w:color="auto"/>
        <w:right w:val="none" w:sz="0" w:space="0" w:color="auto"/>
      </w:divBdr>
    </w:div>
    <w:div w:id="1872258268">
      <w:bodyDiv w:val="1"/>
      <w:marLeft w:val="0"/>
      <w:marRight w:val="0"/>
      <w:marTop w:val="0"/>
      <w:marBottom w:val="0"/>
      <w:divBdr>
        <w:top w:val="none" w:sz="0" w:space="0" w:color="auto"/>
        <w:left w:val="none" w:sz="0" w:space="0" w:color="auto"/>
        <w:bottom w:val="none" w:sz="0" w:space="0" w:color="auto"/>
        <w:right w:val="none" w:sz="0" w:space="0" w:color="auto"/>
      </w:divBdr>
    </w:div>
    <w:div w:id="1875731294">
      <w:bodyDiv w:val="1"/>
      <w:marLeft w:val="0"/>
      <w:marRight w:val="0"/>
      <w:marTop w:val="0"/>
      <w:marBottom w:val="0"/>
      <w:divBdr>
        <w:top w:val="none" w:sz="0" w:space="0" w:color="auto"/>
        <w:left w:val="none" w:sz="0" w:space="0" w:color="auto"/>
        <w:bottom w:val="none" w:sz="0" w:space="0" w:color="auto"/>
        <w:right w:val="none" w:sz="0" w:space="0" w:color="auto"/>
      </w:divBdr>
    </w:div>
    <w:div w:id="1877544706">
      <w:bodyDiv w:val="1"/>
      <w:marLeft w:val="0"/>
      <w:marRight w:val="0"/>
      <w:marTop w:val="0"/>
      <w:marBottom w:val="0"/>
      <w:divBdr>
        <w:top w:val="none" w:sz="0" w:space="0" w:color="auto"/>
        <w:left w:val="none" w:sz="0" w:space="0" w:color="auto"/>
        <w:bottom w:val="none" w:sz="0" w:space="0" w:color="auto"/>
        <w:right w:val="none" w:sz="0" w:space="0" w:color="auto"/>
      </w:divBdr>
    </w:div>
    <w:div w:id="1877935518">
      <w:bodyDiv w:val="1"/>
      <w:marLeft w:val="0"/>
      <w:marRight w:val="0"/>
      <w:marTop w:val="0"/>
      <w:marBottom w:val="0"/>
      <w:divBdr>
        <w:top w:val="none" w:sz="0" w:space="0" w:color="auto"/>
        <w:left w:val="none" w:sz="0" w:space="0" w:color="auto"/>
        <w:bottom w:val="none" w:sz="0" w:space="0" w:color="auto"/>
        <w:right w:val="none" w:sz="0" w:space="0" w:color="auto"/>
      </w:divBdr>
    </w:div>
    <w:div w:id="1878160881">
      <w:bodyDiv w:val="1"/>
      <w:marLeft w:val="0"/>
      <w:marRight w:val="0"/>
      <w:marTop w:val="0"/>
      <w:marBottom w:val="0"/>
      <w:divBdr>
        <w:top w:val="none" w:sz="0" w:space="0" w:color="auto"/>
        <w:left w:val="none" w:sz="0" w:space="0" w:color="auto"/>
        <w:bottom w:val="none" w:sz="0" w:space="0" w:color="auto"/>
        <w:right w:val="none" w:sz="0" w:space="0" w:color="auto"/>
      </w:divBdr>
    </w:div>
    <w:div w:id="1879198367">
      <w:bodyDiv w:val="1"/>
      <w:marLeft w:val="0"/>
      <w:marRight w:val="0"/>
      <w:marTop w:val="0"/>
      <w:marBottom w:val="0"/>
      <w:divBdr>
        <w:top w:val="none" w:sz="0" w:space="0" w:color="auto"/>
        <w:left w:val="none" w:sz="0" w:space="0" w:color="auto"/>
        <w:bottom w:val="none" w:sz="0" w:space="0" w:color="auto"/>
        <w:right w:val="none" w:sz="0" w:space="0" w:color="auto"/>
      </w:divBdr>
    </w:div>
    <w:div w:id="1880122234">
      <w:bodyDiv w:val="1"/>
      <w:marLeft w:val="0"/>
      <w:marRight w:val="0"/>
      <w:marTop w:val="0"/>
      <w:marBottom w:val="0"/>
      <w:divBdr>
        <w:top w:val="none" w:sz="0" w:space="0" w:color="auto"/>
        <w:left w:val="none" w:sz="0" w:space="0" w:color="auto"/>
        <w:bottom w:val="none" w:sz="0" w:space="0" w:color="auto"/>
        <w:right w:val="none" w:sz="0" w:space="0" w:color="auto"/>
      </w:divBdr>
    </w:div>
    <w:div w:id="1887403511">
      <w:bodyDiv w:val="1"/>
      <w:marLeft w:val="0"/>
      <w:marRight w:val="0"/>
      <w:marTop w:val="0"/>
      <w:marBottom w:val="0"/>
      <w:divBdr>
        <w:top w:val="none" w:sz="0" w:space="0" w:color="auto"/>
        <w:left w:val="none" w:sz="0" w:space="0" w:color="auto"/>
        <w:bottom w:val="none" w:sz="0" w:space="0" w:color="auto"/>
        <w:right w:val="none" w:sz="0" w:space="0" w:color="auto"/>
      </w:divBdr>
    </w:div>
    <w:div w:id="1890452311">
      <w:bodyDiv w:val="1"/>
      <w:marLeft w:val="0"/>
      <w:marRight w:val="0"/>
      <w:marTop w:val="0"/>
      <w:marBottom w:val="0"/>
      <w:divBdr>
        <w:top w:val="none" w:sz="0" w:space="0" w:color="auto"/>
        <w:left w:val="none" w:sz="0" w:space="0" w:color="auto"/>
        <w:bottom w:val="none" w:sz="0" w:space="0" w:color="auto"/>
        <w:right w:val="none" w:sz="0" w:space="0" w:color="auto"/>
      </w:divBdr>
    </w:div>
    <w:div w:id="1891766198">
      <w:bodyDiv w:val="1"/>
      <w:marLeft w:val="0"/>
      <w:marRight w:val="0"/>
      <w:marTop w:val="0"/>
      <w:marBottom w:val="0"/>
      <w:divBdr>
        <w:top w:val="none" w:sz="0" w:space="0" w:color="auto"/>
        <w:left w:val="none" w:sz="0" w:space="0" w:color="auto"/>
        <w:bottom w:val="none" w:sz="0" w:space="0" w:color="auto"/>
        <w:right w:val="none" w:sz="0" w:space="0" w:color="auto"/>
      </w:divBdr>
    </w:div>
    <w:div w:id="1895500586">
      <w:bodyDiv w:val="1"/>
      <w:marLeft w:val="0"/>
      <w:marRight w:val="0"/>
      <w:marTop w:val="0"/>
      <w:marBottom w:val="0"/>
      <w:divBdr>
        <w:top w:val="none" w:sz="0" w:space="0" w:color="auto"/>
        <w:left w:val="none" w:sz="0" w:space="0" w:color="auto"/>
        <w:bottom w:val="none" w:sz="0" w:space="0" w:color="auto"/>
        <w:right w:val="none" w:sz="0" w:space="0" w:color="auto"/>
      </w:divBdr>
    </w:div>
    <w:div w:id="1899513334">
      <w:bodyDiv w:val="1"/>
      <w:marLeft w:val="0"/>
      <w:marRight w:val="0"/>
      <w:marTop w:val="0"/>
      <w:marBottom w:val="0"/>
      <w:divBdr>
        <w:top w:val="none" w:sz="0" w:space="0" w:color="auto"/>
        <w:left w:val="none" w:sz="0" w:space="0" w:color="auto"/>
        <w:bottom w:val="none" w:sz="0" w:space="0" w:color="auto"/>
        <w:right w:val="none" w:sz="0" w:space="0" w:color="auto"/>
      </w:divBdr>
    </w:div>
    <w:div w:id="1904294662">
      <w:bodyDiv w:val="1"/>
      <w:marLeft w:val="0"/>
      <w:marRight w:val="0"/>
      <w:marTop w:val="0"/>
      <w:marBottom w:val="0"/>
      <w:divBdr>
        <w:top w:val="none" w:sz="0" w:space="0" w:color="auto"/>
        <w:left w:val="none" w:sz="0" w:space="0" w:color="auto"/>
        <w:bottom w:val="none" w:sz="0" w:space="0" w:color="auto"/>
        <w:right w:val="none" w:sz="0" w:space="0" w:color="auto"/>
      </w:divBdr>
    </w:div>
    <w:div w:id="1909071689">
      <w:bodyDiv w:val="1"/>
      <w:marLeft w:val="0"/>
      <w:marRight w:val="0"/>
      <w:marTop w:val="0"/>
      <w:marBottom w:val="0"/>
      <w:divBdr>
        <w:top w:val="none" w:sz="0" w:space="0" w:color="auto"/>
        <w:left w:val="none" w:sz="0" w:space="0" w:color="auto"/>
        <w:bottom w:val="none" w:sz="0" w:space="0" w:color="auto"/>
        <w:right w:val="none" w:sz="0" w:space="0" w:color="auto"/>
      </w:divBdr>
    </w:div>
    <w:div w:id="1910727353">
      <w:bodyDiv w:val="1"/>
      <w:marLeft w:val="0"/>
      <w:marRight w:val="0"/>
      <w:marTop w:val="0"/>
      <w:marBottom w:val="0"/>
      <w:divBdr>
        <w:top w:val="none" w:sz="0" w:space="0" w:color="auto"/>
        <w:left w:val="none" w:sz="0" w:space="0" w:color="auto"/>
        <w:bottom w:val="none" w:sz="0" w:space="0" w:color="auto"/>
        <w:right w:val="none" w:sz="0" w:space="0" w:color="auto"/>
      </w:divBdr>
    </w:div>
    <w:div w:id="1915582679">
      <w:bodyDiv w:val="1"/>
      <w:marLeft w:val="0"/>
      <w:marRight w:val="0"/>
      <w:marTop w:val="0"/>
      <w:marBottom w:val="0"/>
      <w:divBdr>
        <w:top w:val="none" w:sz="0" w:space="0" w:color="auto"/>
        <w:left w:val="none" w:sz="0" w:space="0" w:color="auto"/>
        <w:bottom w:val="none" w:sz="0" w:space="0" w:color="auto"/>
        <w:right w:val="none" w:sz="0" w:space="0" w:color="auto"/>
      </w:divBdr>
    </w:div>
    <w:div w:id="1917977183">
      <w:bodyDiv w:val="1"/>
      <w:marLeft w:val="0"/>
      <w:marRight w:val="0"/>
      <w:marTop w:val="0"/>
      <w:marBottom w:val="0"/>
      <w:divBdr>
        <w:top w:val="none" w:sz="0" w:space="0" w:color="auto"/>
        <w:left w:val="none" w:sz="0" w:space="0" w:color="auto"/>
        <w:bottom w:val="none" w:sz="0" w:space="0" w:color="auto"/>
        <w:right w:val="none" w:sz="0" w:space="0" w:color="auto"/>
      </w:divBdr>
    </w:div>
    <w:div w:id="1919629763">
      <w:bodyDiv w:val="1"/>
      <w:marLeft w:val="0"/>
      <w:marRight w:val="0"/>
      <w:marTop w:val="0"/>
      <w:marBottom w:val="0"/>
      <w:divBdr>
        <w:top w:val="none" w:sz="0" w:space="0" w:color="auto"/>
        <w:left w:val="none" w:sz="0" w:space="0" w:color="auto"/>
        <w:bottom w:val="none" w:sz="0" w:space="0" w:color="auto"/>
        <w:right w:val="none" w:sz="0" w:space="0" w:color="auto"/>
      </w:divBdr>
    </w:div>
    <w:div w:id="1921022078">
      <w:bodyDiv w:val="1"/>
      <w:marLeft w:val="0"/>
      <w:marRight w:val="0"/>
      <w:marTop w:val="0"/>
      <w:marBottom w:val="0"/>
      <w:divBdr>
        <w:top w:val="none" w:sz="0" w:space="0" w:color="auto"/>
        <w:left w:val="none" w:sz="0" w:space="0" w:color="auto"/>
        <w:bottom w:val="none" w:sz="0" w:space="0" w:color="auto"/>
        <w:right w:val="none" w:sz="0" w:space="0" w:color="auto"/>
      </w:divBdr>
    </w:div>
    <w:div w:id="1925145171">
      <w:bodyDiv w:val="1"/>
      <w:marLeft w:val="0"/>
      <w:marRight w:val="0"/>
      <w:marTop w:val="0"/>
      <w:marBottom w:val="0"/>
      <w:divBdr>
        <w:top w:val="none" w:sz="0" w:space="0" w:color="auto"/>
        <w:left w:val="none" w:sz="0" w:space="0" w:color="auto"/>
        <w:bottom w:val="none" w:sz="0" w:space="0" w:color="auto"/>
        <w:right w:val="none" w:sz="0" w:space="0" w:color="auto"/>
      </w:divBdr>
    </w:div>
    <w:div w:id="1925725554">
      <w:bodyDiv w:val="1"/>
      <w:marLeft w:val="0"/>
      <w:marRight w:val="0"/>
      <w:marTop w:val="0"/>
      <w:marBottom w:val="0"/>
      <w:divBdr>
        <w:top w:val="none" w:sz="0" w:space="0" w:color="auto"/>
        <w:left w:val="none" w:sz="0" w:space="0" w:color="auto"/>
        <w:bottom w:val="none" w:sz="0" w:space="0" w:color="auto"/>
        <w:right w:val="none" w:sz="0" w:space="0" w:color="auto"/>
      </w:divBdr>
    </w:div>
    <w:div w:id="1928004038">
      <w:bodyDiv w:val="1"/>
      <w:marLeft w:val="0"/>
      <w:marRight w:val="0"/>
      <w:marTop w:val="0"/>
      <w:marBottom w:val="0"/>
      <w:divBdr>
        <w:top w:val="none" w:sz="0" w:space="0" w:color="auto"/>
        <w:left w:val="none" w:sz="0" w:space="0" w:color="auto"/>
        <w:bottom w:val="none" w:sz="0" w:space="0" w:color="auto"/>
        <w:right w:val="none" w:sz="0" w:space="0" w:color="auto"/>
      </w:divBdr>
    </w:div>
    <w:div w:id="1928878525">
      <w:bodyDiv w:val="1"/>
      <w:marLeft w:val="0"/>
      <w:marRight w:val="0"/>
      <w:marTop w:val="0"/>
      <w:marBottom w:val="0"/>
      <w:divBdr>
        <w:top w:val="none" w:sz="0" w:space="0" w:color="auto"/>
        <w:left w:val="none" w:sz="0" w:space="0" w:color="auto"/>
        <w:bottom w:val="none" w:sz="0" w:space="0" w:color="auto"/>
        <w:right w:val="none" w:sz="0" w:space="0" w:color="auto"/>
      </w:divBdr>
    </w:div>
    <w:div w:id="1931238047">
      <w:bodyDiv w:val="1"/>
      <w:marLeft w:val="0"/>
      <w:marRight w:val="0"/>
      <w:marTop w:val="0"/>
      <w:marBottom w:val="0"/>
      <w:divBdr>
        <w:top w:val="none" w:sz="0" w:space="0" w:color="auto"/>
        <w:left w:val="none" w:sz="0" w:space="0" w:color="auto"/>
        <w:bottom w:val="none" w:sz="0" w:space="0" w:color="auto"/>
        <w:right w:val="none" w:sz="0" w:space="0" w:color="auto"/>
      </w:divBdr>
    </w:div>
    <w:div w:id="1934237667">
      <w:bodyDiv w:val="1"/>
      <w:marLeft w:val="0"/>
      <w:marRight w:val="0"/>
      <w:marTop w:val="0"/>
      <w:marBottom w:val="0"/>
      <w:divBdr>
        <w:top w:val="none" w:sz="0" w:space="0" w:color="auto"/>
        <w:left w:val="none" w:sz="0" w:space="0" w:color="auto"/>
        <w:bottom w:val="none" w:sz="0" w:space="0" w:color="auto"/>
        <w:right w:val="none" w:sz="0" w:space="0" w:color="auto"/>
      </w:divBdr>
    </w:div>
    <w:div w:id="1935623926">
      <w:bodyDiv w:val="1"/>
      <w:marLeft w:val="0"/>
      <w:marRight w:val="0"/>
      <w:marTop w:val="0"/>
      <w:marBottom w:val="0"/>
      <w:divBdr>
        <w:top w:val="none" w:sz="0" w:space="0" w:color="auto"/>
        <w:left w:val="none" w:sz="0" w:space="0" w:color="auto"/>
        <w:bottom w:val="none" w:sz="0" w:space="0" w:color="auto"/>
        <w:right w:val="none" w:sz="0" w:space="0" w:color="auto"/>
      </w:divBdr>
    </w:div>
    <w:div w:id="1936401834">
      <w:bodyDiv w:val="1"/>
      <w:marLeft w:val="0"/>
      <w:marRight w:val="0"/>
      <w:marTop w:val="0"/>
      <w:marBottom w:val="0"/>
      <w:divBdr>
        <w:top w:val="none" w:sz="0" w:space="0" w:color="auto"/>
        <w:left w:val="none" w:sz="0" w:space="0" w:color="auto"/>
        <w:bottom w:val="none" w:sz="0" w:space="0" w:color="auto"/>
        <w:right w:val="none" w:sz="0" w:space="0" w:color="auto"/>
      </w:divBdr>
    </w:div>
    <w:div w:id="1937978919">
      <w:bodyDiv w:val="1"/>
      <w:marLeft w:val="0"/>
      <w:marRight w:val="0"/>
      <w:marTop w:val="0"/>
      <w:marBottom w:val="0"/>
      <w:divBdr>
        <w:top w:val="none" w:sz="0" w:space="0" w:color="auto"/>
        <w:left w:val="none" w:sz="0" w:space="0" w:color="auto"/>
        <w:bottom w:val="none" w:sz="0" w:space="0" w:color="auto"/>
        <w:right w:val="none" w:sz="0" w:space="0" w:color="auto"/>
      </w:divBdr>
    </w:div>
    <w:div w:id="1943562891">
      <w:bodyDiv w:val="1"/>
      <w:marLeft w:val="0"/>
      <w:marRight w:val="0"/>
      <w:marTop w:val="0"/>
      <w:marBottom w:val="0"/>
      <w:divBdr>
        <w:top w:val="none" w:sz="0" w:space="0" w:color="auto"/>
        <w:left w:val="none" w:sz="0" w:space="0" w:color="auto"/>
        <w:bottom w:val="none" w:sz="0" w:space="0" w:color="auto"/>
        <w:right w:val="none" w:sz="0" w:space="0" w:color="auto"/>
      </w:divBdr>
    </w:div>
    <w:div w:id="1944222203">
      <w:bodyDiv w:val="1"/>
      <w:marLeft w:val="0"/>
      <w:marRight w:val="0"/>
      <w:marTop w:val="0"/>
      <w:marBottom w:val="0"/>
      <w:divBdr>
        <w:top w:val="none" w:sz="0" w:space="0" w:color="auto"/>
        <w:left w:val="none" w:sz="0" w:space="0" w:color="auto"/>
        <w:bottom w:val="none" w:sz="0" w:space="0" w:color="auto"/>
        <w:right w:val="none" w:sz="0" w:space="0" w:color="auto"/>
      </w:divBdr>
    </w:div>
    <w:div w:id="1944610808">
      <w:bodyDiv w:val="1"/>
      <w:marLeft w:val="0"/>
      <w:marRight w:val="0"/>
      <w:marTop w:val="0"/>
      <w:marBottom w:val="0"/>
      <w:divBdr>
        <w:top w:val="none" w:sz="0" w:space="0" w:color="auto"/>
        <w:left w:val="none" w:sz="0" w:space="0" w:color="auto"/>
        <w:bottom w:val="none" w:sz="0" w:space="0" w:color="auto"/>
        <w:right w:val="none" w:sz="0" w:space="0" w:color="auto"/>
      </w:divBdr>
    </w:div>
    <w:div w:id="1946838141">
      <w:bodyDiv w:val="1"/>
      <w:marLeft w:val="0"/>
      <w:marRight w:val="0"/>
      <w:marTop w:val="0"/>
      <w:marBottom w:val="0"/>
      <w:divBdr>
        <w:top w:val="none" w:sz="0" w:space="0" w:color="auto"/>
        <w:left w:val="none" w:sz="0" w:space="0" w:color="auto"/>
        <w:bottom w:val="none" w:sz="0" w:space="0" w:color="auto"/>
        <w:right w:val="none" w:sz="0" w:space="0" w:color="auto"/>
      </w:divBdr>
    </w:div>
    <w:div w:id="1953050065">
      <w:bodyDiv w:val="1"/>
      <w:marLeft w:val="0"/>
      <w:marRight w:val="0"/>
      <w:marTop w:val="0"/>
      <w:marBottom w:val="0"/>
      <w:divBdr>
        <w:top w:val="none" w:sz="0" w:space="0" w:color="auto"/>
        <w:left w:val="none" w:sz="0" w:space="0" w:color="auto"/>
        <w:bottom w:val="none" w:sz="0" w:space="0" w:color="auto"/>
        <w:right w:val="none" w:sz="0" w:space="0" w:color="auto"/>
      </w:divBdr>
    </w:div>
    <w:div w:id="1954743956">
      <w:bodyDiv w:val="1"/>
      <w:marLeft w:val="0"/>
      <w:marRight w:val="0"/>
      <w:marTop w:val="0"/>
      <w:marBottom w:val="0"/>
      <w:divBdr>
        <w:top w:val="none" w:sz="0" w:space="0" w:color="auto"/>
        <w:left w:val="none" w:sz="0" w:space="0" w:color="auto"/>
        <w:bottom w:val="none" w:sz="0" w:space="0" w:color="auto"/>
        <w:right w:val="none" w:sz="0" w:space="0" w:color="auto"/>
      </w:divBdr>
    </w:div>
    <w:div w:id="1955014938">
      <w:bodyDiv w:val="1"/>
      <w:marLeft w:val="0"/>
      <w:marRight w:val="0"/>
      <w:marTop w:val="0"/>
      <w:marBottom w:val="0"/>
      <w:divBdr>
        <w:top w:val="none" w:sz="0" w:space="0" w:color="auto"/>
        <w:left w:val="none" w:sz="0" w:space="0" w:color="auto"/>
        <w:bottom w:val="none" w:sz="0" w:space="0" w:color="auto"/>
        <w:right w:val="none" w:sz="0" w:space="0" w:color="auto"/>
      </w:divBdr>
    </w:div>
    <w:div w:id="1957061719">
      <w:bodyDiv w:val="1"/>
      <w:marLeft w:val="0"/>
      <w:marRight w:val="0"/>
      <w:marTop w:val="0"/>
      <w:marBottom w:val="0"/>
      <w:divBdr>
        <w:top w:val="none" w:sz="0" w:space="0" w:color="auto"/>
        <w:left w:val="none" w:sz="0" w:space="0" w:color="auto"/>
        <w:bottom w:val="none" w:sz="0" w:space="0" w:color="auto"/>
        <w:right w:val="none" w:sz="0" w:space="0" w:color="auto"/>
      </w:divBdr>
    </w:div>
    <w:div w:id="1959146242">
      <w:bodyDiv w:val="1"/>
      <w:marLeft w:val="0"/>
      <w:marRight w:val="0"/>
      <w:marTop w:val="0"/>
      <w:marBottom w:val="0"/>
      <w:divBdr>
        <w:top w:val="none" w:sz="0" w:space="0" w:color="auto"/>
        <w:left w:val="none" w:sz="0" w:space="0" w:color="auto"/>
        <w:bottom w:val="none" w:sz="0" w:space="0" w:color="auto"/>
        <w:right w:val="none" w:sz="0" w:space="0" w:color="auto"/>
      </w:divBdr>
    </w:div>
    <w:div w:id="1968704425">
      <w:bodyDiv w:val="1"/>
      <w:marLeft w:val="0"/>
      <w:marRight w:val="0"/>
      <w:marTop w:val="0"/>
      <w:marBottom w:val="0"/>
      <w:divBdr>
        <w:top w:val="none" w:sz="0" w:space="0" w:color="auto"/>
        <w:left w:val="none" w:sz="0" w:space="0" w:color="auto"/>
        <w:bottom w:val="none" w:sz="0" w:space="0" w:color="auto"/>
        <w:right w:val="none" w:sz="0" w:space="0" w:color="auto"/>
      </w:divBdr>
    </w:div>
    <w:div w:id="1969359011">
      <w:bodyDiv w:val="1"/>
      <w:marLeft w:val="0"/>
      <w:marRight w:val="0"/>
      <w:marTop w:val="0"/>
      <w:marBottom w:val="0"/>
      <w:divBdr>
        <w:top w:val="none" w:sz="0" w:space="0" w:color="auto"/>
        <w:left w:val="none" w:sz="0" w:space="0" w:color="auto"/>
        <w:bottom w:val="none" w:sz="0" w:space="0" w:color="auto"/>
        <w:right w:val="none" w:sz="0" w:space="0" w:color="auto"/>
      </w:divBdr>
    </w:div>
    <w:div w:id="1974017039">
      <w:bodyDiv w:val="1"/>
      <w:marLeft w:val="0"/>
      <w:marRight w:val="0"/>
      <w:marTop w:val="0"/>
      <w:marBottom w:val="0"/>
      <w:divBdr>
        <w:top w:val="none" w:sz="0" w:space="0" w:color="auto"/>
        <w:left w:val="none" w:sz="0" w:space="0" w:color="auto"/>
        <w:bottom w:val="none" w:sz="0" w:space="0" w:color="auto"/>
        <w:right w:val="none" w:sz="0" w:space="0" w:color="auto"/>
      </w:divBdr>
    </w:div>
    <w:div w:id="1977953530">
      <w:bodyDiv w:val="1"/>
      <w:marLeft w:val="0"/>
      <w:marRight w:val="0"/>
      <w:marTop w:val="0"/>
      <w:marBottom w:val="0"/>
      <w:divBdr>
        <w:top w:val="none" w:sz="0" w:space="0" w:color="auto"/>
        <w:left w:val="none" w:sz="0" w:space="0" w:color="auto"/>
        <w:bottom w:val="none" w:sz="0" w:space="0" w:color="auto"/>
        <w:right w:val="none" w:sz="0" w:space="0" w:color="auto"/>
      </w:divBdr>
    </w:div>
    <w:div w:id="1978993040">
      <w:bodyDiv w:val="1"/>
      <w:marLeft w:val="0"/>
      <w:marRight w:val="0"/>
      <w:marTop w:val="0"/>
      <w:marBottom w:val="0"/>
      <w:divBdr>
        <w:top w:val="none" w:sz="0" w:space="0" w:color="auto"/>
        <w:left w:val="none" w:sz="0" w:space="0" w:color="auto"/>
        <w:bottom w:val="none" w:sz="0" w:space="0" w:color="auto"/>
        <w:right w:val="none" w:sz="0" w:space="0" w:color="auto"/>
      </w:divBdr>
    </w:div>
    <w:div w:id="1980183990">
      <w:bodyDiv w:val="1"/>
      <w:marLeft w:val="0"/>
      <w:marRight w:val="0"/>
      <w:marTop w:val="0"/>
      <w:marBottom w:val="0"/>
      <w:divBdr>
        <w:top w:val="none" w:sz="0" w:space="0" w:color="auto"/>
        <w:left w:val="none" w:sz="0" w:space="0" w:color="auto"/>
        <w:bottom w:val="none" w:sz="0" w:space="0" w:color="auto"/>
        <w:right w:val="none" w:sz="0" w:space="0" w:color="auto"/>
      </w:divBdr>
    </w:div>
    <w:div w:id="1980455677">
      <w:bodyDiv w:val="1"/>
      <w:marLeft w:val="0"/>
      <w:marRight w:val="0"/>
      <w:marTop w:val="0"/>
      <w:marBottom w:val="0"/>
      <w:divBdr>
        <w:top w:val="none" w:sz="0" w:space="0" w:color="auto"/>
        <w:left w:val="none" w:sz="0" w:space="0" w:color="auto"/>
        <w:bottom w:val="none" w:sz="0" w:space="0" w:color="auto"/>
        <w:right w:val="none" w:sz="0" w:space="0" w:color="auto"/>
      </w:divBdr>
    </w:div>
    <w:div w:id="1983270352">
      <w:bodyDiv w:val="1"/>
      <w:marLeft w:val="0"/>
      <w:marRight w:val="0"/>
      <w:marTop w:val="0"/>
      <w:marBottom w:val="0"/>
      <w:divBdr>
        <w:top w:val="none" w:sz="0" w:space="0" w:color="auto"/>
        <w:left w:val="none" w:sz="0" w:space="0" w:color="auto"/>
        <w:bottom w:val="none" w:sz="0" w:space="0" w:color="auto"/>
        <w:right w:val="none" w:sz="0" w:space="0" w:color="auto"/>
      </w:divBdr>
    </w:div>
    <w:div w:id="1984192899">
      <w:bodyDiv w:val="1"/>
      <w:marLeft w:val="0"/>
      <w:marRight w:val="0"/>
      <w:marTop w:val="0"/>
      <w:marBottom w:val="0"/>
      <w:divBdr>
        <w:top w:val="none" w:sz="0" w:space="0" w:color="auto"/>
        <w:left w:val="none" w:sz="0" w:space="0" w:color="auto"/>
        <w:bottom w:val="none" w:sz="0" w:space="0" w:color="auto"/>
        <w:right w:val="none" w:sz="0" w:space="0" w:color="auto"/>
      </w:divBdr>
    </w:div>
    <w:div w:id="1986544070">
      <w:bodyDiv w:val="1"/>
      <w:marLeft w:val="0"/>
      <w:marRight w:val="0"/>
      <w:marTop w:val="0"/>
      <w:marBottom w:val="0"/>
      <w:divBdr>
        <w:top w:val="none" w:sz="0" w:space="0" w:color="auto"/>
        <w:left w:val="none" w:sz="0" w:space="0" w:color="auto"/>
        <w:bottom w:val="none" w:sz="0" w:space="0" w:color="auto"/>
        <w:right w:val="none" w:sz="0" w:space="0" w:color="auto"/>
      </w:divBdr>
    </w:div>
    <w:div w:id="1987665302">
      <w:bodyDiv w:val="1"/>
      <w:marLeft w:val="0"/>
      <w:marRight w:val="0"/>
      <w:marTop w:val="0"/>
      <w:marBottom w:val="0"/>
      <w:divBdr>
        <w:top w:val="none" w:sz="0" w:space="0" w:color="auto"/>
        <w:left w:val="none" w:sz="0" w:space="0" w:color="auto"/>
        <w:bottom w:val="none" w:sz="0" w:space="0" w:color="auto"/>
        <w:right w:val="none" w:sz="0" w:space="0" w:color="auto"/>
      </w:divBdr>
    </w:div>
    <w:div w:id="1989087611">
      <w:bodyDiv w:val="1"/>
      <w:marLeft w:val="0"/>
      <w:marRight w:val="0"/>
      <w:marTop w:val="0"/>
      <w:marBottom w:val="0"/>
      <w:divBdr>
        <w:top w:val="none" w:sz="0" w:space="0" w:color="auto"/>
        <w:left w:val="none" w:sz="0" w:space="0" w:color="auto"/>
        <w:bottom w:val="none" w:sz="0" w:space="0" w:color="auto"/>
        <w:right w:val="none" w:sz="0" w:space="0" w:color="auto"/>
      </w:divBdr>
    </w:div>
    <w:div w:id="1992177827">
      <w:bodyDiv w:val="1"/>
      <w:marLeft w:val="0"/>
      <w:marRight w:val="0"/>
      <w:marTop w:val="0"/>
      <w:marBottom w:val="0"/>
      <w:divBdr>
        <w:top w:val="none" w:sz="0" w:space="0" w:color="auto"/>
        <w:left w:val="none" w:sz="0" w:space="0" w:color="auto"/>
        <w:bottom w:val="none" w:sz="0" w:space="0" w:color="auto"/>
        <w:right w:val="none" w:sz="0" w:space="0" w:color="auto"/>
      </w:divBdr>
    </w:div>
    <w:div w:id="1998873606">
      <w:bodyDiv w:val="1"/>
      <w:marLeft w:val="0"/>
      <w:marRight w:val="0"/>
      <w:marTop w:val="0"/>
      <w:marBottom w:val="0"/>
      <w:divBdr>
        <w:top w:val="none" w:sz="0" w:space="0" w:color="auto"/>
        <w:left w:val="none" w:sz="0" w:space="0" w:color="auto"/>
        <w:bottom w:val="none" w:sz="0" w:space="0" w:color="auto"/>
        <w:right w:val="none" w:sz="0" w:space="0" w:color="auto"/>
      </w:divBdr>
    </w:div>
    <w:div w:id="1999380539">
      <w:bodyDiv w:val="1"/>
      <w:marLeft w:val="0"/>
      <w:marRight w:val="0"/>
      <w:marTop w:val="0"/>
      <w:marBottom w:val="0"/>
      <w:divBdr>
        <w:top w:val="none" w:sz="0" w:space="0" w:color="auto"/>
        <w:left w:val="none" w:sz="0" w:space="0" w:color="auto"/>
        <w:bottom w:val="none" w:sz="0" w:space="0" w:color="auto"/>
        <w:right w:val="none" w:sz="0" w:space="0" w:color="auto"/>
      </w:divBdr>
    </w:div>
    <w:div w:id="1999963394">
      <w:bodyDiv w:val="1"/>
      <w:marLeft w:val="0"/>
      <w:marRight w:val="0"/>
      <w:marTop w:val="0"/>
      <w:marBottom w:val="0"/>
      <w:divBdr>
        <w:top w:val="none" w:sz="0" w:space="0" w:color="auto"/>
        <w:left w:val="none" w:sz="0" w:space="0" w:color="auto"/>
        <w:bottom w:val="none" w:sz="0" w:space="0" w:color="auto"/>
        <w:right w:val="none" w:sz="0" w:space="0" w:color="auto"/>
      </w:divBdr>
    </w:div>
    <w:div w:id="2003001554">
      <w:bodyDiv w:val="1"/>
      <w:marLeft w:val="0"/>
      <w:marRight w:val="0"/>
      <w:marTop w:val="0"/>
      <w:marBottom w:val="0"/>
      <w:divBdr>
        <w:top w:val="none" w:sz="0" w:space="0" w:color="auto"/>
        <w:left w:val="none" w:sz="0" w:space="0" w:color="auto"/>
        <w:bottom w:val="none" w:sz="0" w:space="0" w:color="auto"/>
        <w:right w:val="none" w:sz="0" w:space="0" w:color="auto"/>
      </w:divBdr>
    </w:div>
    <w:div w:id="2003312530">
      <w:bodyDiv w:val="1"/>
      <w:marLeft w:val="0"/>
      <w:marRight w:val="0"/>
      <w:marTop w:val="0"/>
      <w:marBottom w:val="0"/>
      <w:divBdr>
        <w:top w:val="none" w:sz="0" w:space="0" w:color="auto"/>
        <w:left w:val="none" w:sz="0" w:space="0" w:color="auto"/>
        <w:bottom w:val="none" w:sz="0" w:space="0" w:color="auto"/>
        <w:right w:val="none" w:sz="0" w:space="0" w:color="auto"/>
      </w:divBdr>
    </w:div>
    <w:div w:id="2004237840">
      <w:bodyDiv w:val="1"/>
      <w:marLeft w:val="0"/>
      <w:marRight w:val="0"/>
      <w:marTop w:val="0"/>
      <w:marBottom w:val="0"/>
      <w:divBdr>
        <w:top w:val="none" w:sz="0" w:space="0" w:color="auto"/>
        <w:left w:val="none" w:sz="0" w:space="0" w:color="auto"/>
        <w:bottom w:val="none" w:sz="0" w:space="0" w:color="auto"/>
        <w:right w:val="none" w:sz="0" w:space="0" w:color="auto"/>
      </w:divBdr>
    </w:div>
    <w:div w:id="2007590460">
      <w:bodyDiv w:val="1"/>
      <w:marLeft w:val="0"/>
      <w:marRight w:val="0"/>
      <w:marTop w:val="0"/>
      <w:marBottom w:val="0"/>
      <w:divBdr>
        <w:top w:val="none" w:sz="0" w:space="0" w:color="auto"/>
        <w:left w:val="none" w:sz="0" w:space="0" w:color="auto"/>
        <w:bottom w:val="none" w:sz="0" w:space="0" w:color="auto"/>
        <w:right w:val="none" w:sz="0" w:space="0" w:color="auto"/>
      </w:divBdr>
    </w:div>
    <w:div w:id="2009014819">
      <w:bodyDiv w:val="1"/>
      <w:marLeft w:val="0"/>
      <w:marRight w:val="0"/>
      <w:marTop w:val="0"/>
      <w:marBottom w:val="0"/>
      <w:divBdr>
        <w:top w:val="none" w:sz="0" w:space="0" w:color="auto"/>
        <w:left w:val="none" w:sz="0" w:space="0" w:color="auto"/>
        <w:bottom w:val="none" w:sz="0" w:space="0" w:color="auto"/>
        <w:right w:val="none" w:sz="0" w:space="0" w:color="auto"/>
      </w:divBdr>
    </w:div>
    <w:div w:id="2009794647">
      <w:bodyDiv w:val="1"/>
      <w:marLeft w:val="0"/>
      <w:marRight w:val="0"/>
      <w:marTop w:val="0"/>
      <w:marBottom w:val="0"/>
      <w:divBdr>
        <w:top w:val="none" w:sz="0" w:space="0" w:color="auto"/>
        <w:left w:val="none" w:sz="0" w:space="0" w:color="auto"/>
        <w:bottom w:val="none" w:sz="0" w:space="0" w:color="auto"/>
        <w:right w:val="none" w:sz="0" w:space="0" w:color="auto"/>
      </w:divBdr>
    </w:div>
    <w:div w:id="2012489832">
      <w:bodyDiv w:val="1"/>
      <w:marLeft w:val="0"/>
      <w:marRight w:val="0"/>
      <w:marTop w:val="0"/>
      <w:marBottom w:val="0"/>
      <w:divBdr>
        <w:top w:val="none" w:sz="0" w:space="0" w:color="auto"/>
        <w:left w:val="none" w:sz="0" w:space="0" w:color="auto"/>
        <w:bottom w:val="none" w:sz="0" w:space="0" w:color="auto"/>
        <w:right w:val="none" w:sz="0" w:space="0" w:color="auto"/>
      </w:divBdr>
    </w:div>
    <w:div w:id="2015526710">
      <w:bodyDiv w:val="1"/>
      <w:marLeft w:val="0"/>
      <w:marRight w:val="0"/>
      <w:marTop w:val="0"/>
      <w:marBottom w:val="0"/>
      <w:divBdr>
        <w:top w:val="none" w:sz="0" w:space="0" w:color="auto"/>
        <w:left w:val="none" w:sz="0" w:space="0" w:color="auto"/>
        <w:bottom w:val="none" w:sz="0" w:space="0" w:color="auto"/>
        <w:right w:val="none" w:sz="0" w:space="0" w:color="auto"/>
      </w:divBdr>
    </w:div>
    <w:div w:id="2015956259">
      <w:bodyDiv w:val="1"/>
      <w:marLeft w:val="0"/>
      <w:marRight w:val="0"/>
      <w:marTop w:val="0"/>
      <w:marBottom w:val="0"/>
      <w:divBdr>
        <w:top w:val="none" w:sz="0" w:space="0" w:color="auto"/>
        <w:left w:val="none" w:sz="0" w:space="0" w:color="auto"/>
        <w:bottom w:val="none" w:sz="0" w:space="0" w:color="auto"/>
        <w:right w:val="none" w:sz="0" w:space="0" w:color="auto"/>
      </w:divBdr>
    </w:div>
    <w:div w:id="2018001471">
      <w:bodyDiv w:val="1"/>
      <w:marLeft w:val="0"/>
      <w:marRight w:val="0"/>
      <w:marTop w:val="0"/>
      <w:marBottom w:val="0"/>
      <w:divBdr>
        <w:top w:val="none" w:sz="0" w:space="0" w:color="auto"/>
        <w:left w:val="none" w:sz="0" w:space="0" w:color="auto"/>
        <w:bottom w:val="none" w:sz="0" w:space="0" w:color="auto"/>
        <w:right w:val="none" w:sz="0" w:space="0" w:color="auto"/>
      </w:divBdr>
    </w:div>
    <w:div w:id="2022009326">
      <w:bodyDiv w:val="1"/>
      <w:marLeft w:val="0"/>
      <w:marRight w:val="0"/>
      <w:marTop w:val="0"/>
      <w:marBottom w:val="0"/>
      <w:divBdr>
        <w:top w:val="none" w:sz="0" w:space="0" w:color="auto"/>
        <w:left w:val="none" w:sz="0" w:space="0" w:color="auto"/>
        <w:bottom w:val="none" w:sz="0" w:space="0" w:color="auto"/>
        <w:right w:val="none" w:sz="0" w:space="0" w:color="auto"/>
      </w:divBdr>
    </w:div>
    <w:div w:id="2022782676">
      <w:bodyDiv w:val="1"/>
      <w:marLeft w:val="0"/>
      <w:marRight w:val="0"/>
      <w:marTop w:val="0"/>
      <w:marBottom w:val="0"/>
      <w:divBdr>
        <w:top w:val="none" w:sz="0" w:space="0" w:color="auto"/>
        <w:left w:val="none" w:sz="0" w:space="0" w:color="auto"/>
        <w:bottom w:val="none" w:sz="0" w:space="0" w:color="auto"/>
        <w:right w:val="none" w:sz="0" w:space="0" w:color="auto"/>
      </w:divBdr>
    </w:div>
    <w:div w:id="2023584906">
      <w:bodyDiv w:val="1"/>
      <w:marLeft w:val="0"/>
      <w:marRight w:val="0"/>
      <w:marTop w:val="0"/>
      <w:marBottom w:val="0"/>
      <w:divBdr>
        <w:top w:val="none" w:sz="0" w:space="0" w:color="auto"/>
        <w:left w:val="none" w:sz="0" w:space="0" w:color="auto"/>
        <w:bottom w:val="none" w:sz="0" w:space="0" w:color="auto"/>
        <w:right w:val="none" w:sz="0" w:space="0" w:color="auto"/>
      </w:divBdr>
    </w:div>
    <w:div w:id="2024745323">
      <w:bodyDiv w:val="1"/>
      <w:marLeft w:val="0"/>
      <w:marRight w:val="0"/>
      <w:marTop w:val="0"/>
      <w:marBottom w:val="0"/>
      <w:divBdr>
        <w:top w:val="none" w:sz="0" w:space="0" w:color="auto"/>
        <w:left w:val="none" w:sz="0" w:space="0" w:color="auto"/>
        <w:bottom w:val="none" w:sz="0" w:space="0" w:color="auto"/>
        <w:right w:val="none" w:sz="0" w:space="0" w:color="auto"/>
      </w:divBdr>
    </w:div>
    <w:div w:id="2030834469">
      <w:bodyDiv w:val="1"/>
      <w:marLeft w:val="0"/>
      <w:marRight w:val="0"/>
      <w:marTop w:val="0"/>
      <w:marBottom w:val="0"/>
      <w:divBdr>
        <w:top w:val="none" w:sz="0" w:space="0" w:color="auto"/>
        <w:left w:val="none" w:sz="0" w:space="0" w:color="auto"/>
        <w:bottom w:val="none" w:sz="0" w:space="0" w:color="auto"/>
        <w:right w:val="none" w:sz="0" w:space="0" w:color="auto"/>
      </w:divBdr>
    </w:div>
    <w:div w:id="2033917362">
      <w:bodyDiv w:val="1"/>
      <w:marLeft w:val="0"/>
      <w:marRight w:val="0"/>
      <w:marTop w:val="0"/>
      <w:marBottom w:val="0"/>
      <w:divBdr>
        <w:top w:val="none" w:sz="0" w:space="0" w:color="auto"/>
        <w:left w:val="none" w:sz="0" w:space="0" w:color="auto"/>
        <w:bottom w:val="none" w:sz="0" w:space="0" w:color="auto"/>
        <w:right w:val="none" w:sz="0" w:space="0" w:color="auto"/>
      </w:divBdr>
    </w:div>
    <w:div w:id="2034066863">
      <w:bodyDiv w:val="1"/>
      <w:marLeft w:val="0"/>
      <w:marRight w:val="0"/>
      <w:marTop w:val="0"/>
      <w:marBottom w:val="0"/>
      <w:divBdr>
        <w:top w:val="none" w:sz="0" w:space="0" w:color="auto"/>
        <w:left w:val="none" w:sz="0" w:space="0" w:color="auto"/>
        <w:bottom w:val="none" w:sz="0" w:space="0" w:color="auto"/>
        <w:right w:val="none" w:sz="0" w:space="0" w:color="auto"/>
      </w:divBdr>
    </w:div>
    <w:div w:id="2035767686">
      <w:bodyDiv w:val="1"/>
      <w:marLeft w:val="0"/>
      <w:marRight w:val="0"/>
      <w:marTop w:val="0"/>
      <w:marBottom w:val="0"/>
      <w:divBdr>
        <w:top w:val="none" w:sz="0" w:space="0" w:color="auto"/>
        <w:left w:val="none" w:sz="0" w:space="0" w:color="auto"/>
        <w:bottom w:val="none" w:sz="0" w:space="0" w:color="auto"/>
        <w:right w:val="none" w:sz="0" w:space="0" w:color="auto"/>
      </w:divBdr>
    </w:div>
    <w:div w:id="2036229529">
      <w:bodyDiv w:val="1"/>
      <w:marLeft w:val="0"/>
      <w:marRight w:val="0"/>
      <w:marTop w:val="0"/>
      <w:marBottom w:val="0"/>
      <w:divBdr>
        <w:top w:val="none" w:sz="0" w:space="0" w:color="auto"/>
        <w:left w:val="none" w:sz="0" w:space="0" w:color="auto"/>
        <w:bottom w:val="none" w:sz="0" w:space="0" w:color="auto"/>
        <w:right w:val="none" w:sz="0" w:space="0" w:color="auto"/>
      </w:divBdr>
    </w:div>
    <w:div w:id="2036729251">
      <w:bodyDiv w:val="1"/>
      <w:marLeft w:val="0"/>
      <w:marRight w:val="0"/>
      <w:marTop w:val="0"/>
      <w:marBottom w:val="0"/>
      <w:divBdr>
        <w:top w:val="none" w:sz="0" w:space="0" w:color="auto"/>
        <w:left w:val="none" w:sz="0" w:space="0" w:color="auto"/>
        <w:bottom w:val="none" w:sz="0" w:space="0" w:color="auto"/>
        <w:right w:val="none" w:sz="0" w:space="0" w:color="auto"/>
      </w:divBdr>
    </w:div>
    <w:div w:id="2038693990">
      <w:bodyDiv w:val="1"/>
      <w:marLeft w:val="0"/>
      <w:marRight w:val="0"/>
      <w:marTop w:val="0"/>
      <w:marBottom w:val="0"/>
      <w:divBdr>
        <w:top w:val="none" w:sz="0" w:space="0" w:color="auto"/>
        <w:left w:val="none" w:sz="0" w:space="0" w:color="auto"/>
        <w:bottom w:val="none" w:sz="0" w:space="0" w:color="auto"/>
        <w:right w:val="none" w:sz="0" w:space="0" w:color="auto"/>
      </w:divBdr>
    </w:div>
    <w:div w:id="2041121084">
      <w:bodyDiv w:val="1"/>
      <w:marLeft w:val="0"/>
      <w:marRight w:val="0"/>
      <w:marTop w:val="0"/>
      <w:marBottom w:val="0"/>
      <w:divBdr>
        <w:top w:val="none" w:sz="0" w:space="0" w:color="auto"/>
        <w:left w:val="none" w:sz="0" w:space="0" w:color="auto"/>
        <w:bottom w:val="none" w:sz="0" w:space="0" w:color="auto"/>
        <w:right w:val="none" w:sz="0" w:space="0" w:color="auto"/>
      </w:divBdr>
    </w:div>
    <w:div w:id="2042049857">
      <w:bodyDiv w:val="1"/>
      <w:marLeft w:val="0"/>
      <w:marRight w:val="0"/>
      <w:marTop w:val="0"/>
      <w:marBottom w:val="0"/>
      <w:divBdr>
        <w:top w:val="none" w:sz="0" w:space="0" w:color="auto"/>
        <w:left w:val="none" w:sz="0" w:space="0" w:color="auto"/>
        <w:bottom w:val="none" w:sz="0" w:space="0" w:color="auto"/>
        <w:right w:val="none" w:sz="0" w:space="0" w:color="auto"/>
      </w:divBdr>
    </w:div>
    <w:div w:id="2043095055">
      <w:bodyDiv w:val="1"/>
      <w:marLeft w:val="0"/>
      <w:marRight w:val="0"/>
      <w:marTop w:val="0"/>
      <w:marBottom w:val="0"/>
      <w:divBdr>
        <w:top w:val="none" w:sz="0" w:space="0" w:color="auto"/>
        <w:left w:val="none" w:sz="0" w:space="0" w:color="auto"/>
        <w:bottom w:val="none" w:sz="0" w:space="0" w:color="auto"/>
        <w:right w:val="none" w:sz="0" w:space="0" w:color="auto"/>
      </w:divBdr>
    </w:div>
    <w:div w:id="2044285053">
      <w:bodyDiv w:val="1"/>
      <w:marLeft w:val="0"/>
      <w:marRight w:val="0"/>
      <w:marTop w:val="0"/>
      <w:marBottom w:val="0"/>
      <w:divBdr>
        <w:top w:val="none" w:sz="0" w:space="0" w:color="auto"/>
        <w:left w:val="none" w:sz="0" w:space="0" w:color="auto"/>
        <w:bottom w:val="none" w:sz="0" w:space="0" w:color="auto"/>
        <w:right w:val="none" w:sz="0" w:space="0" w:color="auto"/>
      </w:divBdr>
    </w:div>
    <w:div w:id="2045933751">
      <w:bodyDiv w:val="1"/>
      <w:marLeft w:val="0"/>
      <w:marRight w:val="0"/>
      <w:marTop w:val="0"/>
      <w:marBottom w:val="0"/>
      <w:divBdr>
        <w:top w:val="none" w:sz="0" w:space="0" w:color="auto"/>
        <w:left w:val="none" w:sz="0" w:space="0" w:color="auto"/>
        <w:bottom w:val="none" w:sz="0" w:space="0" w:color="auto"/>
        <w:right w:val="none" w:sz="0" w:space="0" w:color="auto"/>
      </w:divBdr>
    </w:div>
    <w:div w:id="2046755025">
      <w:bodyDiv w:val="1"/>
      <w:marLeft w:val="0"/>
      <w:marRight w:val="0"/>
      <w:marTop w:val="0"/>
      <w:marBottom w:val="0"/>
      <w:divBdr>
        <w:top w:val="none" w:sz="0" w:space="0" w:color="auto"/>
        <w:left w:val="none" w:sz="0" w:space="0" w:color="auto"/>
        <w:bottom w:val="none" w:sz="0" w:space="0" w:color="auto"/>
        <w:right w:val="none" w:sz="0" w:space="0" w:color="auto"/>
      </w:divBdr>
    </w:div>
    <w:div w:id="2048337897">
      <w:bodyDiv w:val="1"/>
      <w:marLeft w:val="0"/>
      <w:marRight w:val="0"/>
      <w:marTop w:val="0"/>
      <w:marBottom w:val="0"/>
      <w:divBdr>
        <w:top w:val="none" w:sz="0" w:space="0" w:color="auto"/>
        <w:left w:val="none" w:sz="0" w:space="0" w:color="auto"/>
        <w:bottom w:val="none" w:sz="0" w:space="0" w:color="auto"/>
        <w:right w:val="none" w:sz="0" w:space="0" w:color="auto"/>
      </w:divBdr>
    </w:div>
    <w:div w:id="2054885502">
      <w:bodyDiv w:val="1"/>
      <w:marLeft w:val="0"/>
      <w:marRight w:val="0"/>
      <w:marTop w:val="0"/>
      <w:marBottom w:val="0"/>
      <w:divBdr>
        <w:top w:val="none" w:sz="0" w:space="0" w:color="auto"/>
        <w:left w:val="none" w:sz="0" w:space="0" w:color="auto"/>
        <w:bottom w:val="none" w:sz="0" w:space="0" w:color="auto"/>
        <w:right w:val="none" w:sz="0" w:space="0" w:color="auto"/>
      </w:divBdr>
    </w:div>
    <w:div w:id="2056461570">
      <w:bodyDiv w:val="1"/>
      <w:marLeft w:val="0"/>
      <w:marRight w:val="0"/>
      <w:marTop w:val="0"/>
      <w:marBottom w:val="0"/>
      <w:divBdr>
        <w:top w:val="none" w:sz="0" w:space="0" w:color="auto"/>
        <w:left w:val="none" w:sz="0" w:space="0" w:color="auto"/>
        <w:bottom w:val="none" w:sz="0" w:space="0" w:color="auto"/>
        <w:right w:val="none" w:sz="0" w:space="0" w:color="auto"/>
      </w:divBdr>
    </w:div>
    <w:div w:id="2060738655">
      <w:bodyDiv w:val="1"/>
      <w:marLeft w:val="0"/>
      <w:marRight w:val="0"/>
      <w:marTop w:val="0"/>
      <w:marBottom w:val="0"/>
      <w:divBdr>
        <w:top w:val="none" w:sz="0" w:space="0" w:color="auto"/>
        <w:left w:val="none" w:sz="0" w:space="0" w:color="auto"/>
        <w:bottom w:val="none" w:sz="0" w:space="0" w:color="auto"/>
        <w:right w:val="none" w:sz="0" w:space="0" w:color="auto"/>
      </w:divBdr>
    </w:div>
    <w:div w:id="2061977914">
      <w:bodyDiv w:val="1"/>
      <w:marLeft w:val="0"/>
      <w:marRight w:val="0"/>
      <w:marTop w:val="0"/>
      <w:marBottom w:val="0"/>
      <w:divBdr>
        <w:top w:val="none" w:sz="0" w:space="0" w:color="auto"/>
        <w:left w:val="none" w:sz="0" w:space="0" w:color="auto"/>
        <w:bottom w:val="none" w:sz="0" w:space="0" w:color="auto"/>
        <w:right w:val="none" w:sz="0" w:space="0" w:color="auto"/>
      </w:divBdr>
    </w:div>
    <w:div w:id="2062054507">
      <w:bodyDiv w:val="1"/>
      <w:marLeft w:val="0"/>
      <w:marRight w:val="0"/>
      <w:marTop w:val="0"/>
      <w:marBottom w:val="0"/>
      <w:divBdr>
        <w:top w:val="none" w:sz="0" w:space="0" w:color="auto"/>
        <w:left w:val="none" w:sz="0" w:space="0" w:color="auto"/>
        <w:bottom w:val="none" w:sz="0" w:space="0" w:color="auto"/>
        <w:right w:val="none" w:sz="0" w:space="0" w:color="auto"/>
      </w:divBdr>
    </w:div>
    <w:div w:id="2062748709">
      <w:bodyDiv w:val="1"/>
      <w:marLeft w:val="0"/>
      <w:marRight w:val="0"/>
      <w:marTop w:val="0"/>
      <w:marBottom w:val="0"/>
      <w:divBdr>
        <w:top w:val="none" w:sz="0" w:space="0" w:color="auto"/>
        <w:left w:val="none" w:sz="0" w:space="0" w:color="auto"/>
        <w:bottom w:val="none" w:sz="0" w:space="0" w:color="auto"/>
        <w:right w:val="none" w:sz="0" w:space="0" w:color="auto"/>
      </w:divBdr>
    </w:div>
    <w:div w:id="2065715600">
      <w:bodyDiv w:val="1"/>
      <w:marLeft w:val="0"/>
      <w:marRight w:val="0"/>
      <w:marTop w:val="0"/>
      <w:marBottom w:val="0"/>
      <w:divBdr>
        <w:top w:val="none" w:sz="0" w:space="0" w:color="auto"/>
        <w:left w:val="none" w:sz="0" w:space="0" w:color="auto"/>
        <w:bottom w:val="none" w:sz="0" w:space="0" w:color="auto"/>
        <w:right w:val="none" w:sz="0" w:space="0" w:color="auto"/>
      </w:divBdr>
    </w:div>
    <w:div w:id="2065908249">
      <w:bodyDiv w:val="1"/>
      <w:marLeft w:val="0"/>
      <w:marRight w:val="0"/>
      <w:marTop w:val="0"/>
      <w:marBottom w:val="0"/>
      <w:divBdr>
        <w:top w:val="none" w:sz="0" w:space="0" w:color="auto"/>
        <w:left w:val="none" w:sz="0" w:space="0" w:color="auto"/>
        <w:bottom w:val="none" w:sz="0" w:space="0" w:color="auto"/>
        <w:right w:val="none" w:sz="0" w:space="0" w:color="auto"/>
      </w:divBdr>
    </w:div>
    <w:div w:id="2069107855">
      <w:bodyDiv w:val="1"/>
      <w:marLeft w:val="0"/>
      <w:marRight w:val="0"/>
      <w:marTop w:val="0"/>
      <w:marBottom w:val="0"/>
      <w:divBdr>
        <w:top w:val="none" w:sz="0" w:space="0" w:color="auto"/>
        <w:left w:val="none" w:sz="0" w:space="0" w:color="auto"/>
        <w:bottom w:val="none" w:sz="0" w:space="0" w:color="auto"/>
        <w:right w:val="none" w:sz="0" w:space="0" w:color="auto"/>
      </w:divBdr>
    </w:div>
    <w:div w:id="2069108420">
      <w:bodyDiv w:val="1"/>
      <w:marLeft w:val="0"/>
      <w:marRight w:val="0"/>
      <w:marTop w:val="0"/>
      <w:marBottom w:val="0"/>
      <w:divBdr>
        <w:top w:val="none" w:sz="0" w:space="0" w:color="auto"/>
        <w:left w:val="none" w:sz="0" w:space="0" w:color="auto"/>
        <w:bottom w:val="none" w:sz="0" w:space="0" w:color="auto"/>
        <w:right w:val="none" w:sz="0" w:space="0" w:color="auto"/>
      </w:divBdr>
    </w:div>
    <w:div w:id="2071689561">
      <w:bodyDiv w:val="1"/>
      <w:marLeft w:val="0"/>
      <w:marRight w:val="0"/>
      <w:marTop w:val="0"/>
      <w:marBottom w:val="0"/>
      <w:divBdr>
        <w:top w:val="none" w:sz="0" w:space="0" w:color="auto"/>
        <w:left w:val="none" w:sz="0" w:space="0" w:color="auto"/>
        <w:bottom w:val="none" w:sz="0" w:space="0" w:color="auto"/>
        <w:right w:val="none" w:sz="0" w:space="0" w:color="auto"/>
      </w:divBdr>
    </w:div>
    <w:div w:id="2074036599">
      <w:bodyDiv w:val="1"/>
      <w:marLeft w:val="0"/>
      <w:marRight w:val="0"/>
      <w:marTop w:val="0"/>
      <w:marBottom w:val="0"/>
      <w:divBdr>
        <w:top w:val="none" w:sz="0" w:space="0" w:color="auto"/>
        <w:left w:val="none" w:sz="0" w:space="0" w:color="auto"/>
        <w:bottom w:val="none" w:sz="0" w:space="0" w:color="auto"/>
        <w:right w:val="none" w:sz="0" w:space="0" w:color="auto"/>
      </w:divBdr>
    </w:div>
    <w:div w:id="2085492627">
      <w:bodyDiv w:val="1"/>
      <w:marLeft w:val="0"/>
      <w:marRight w:val="0"/>
      <w:marTop w:val="0"/>
      <w:marBottom w:val="0"/>
      <w:divBdr>
        <w:top w:val="none" w:sz="0" w:space="0" w:color="auto"/>
        <w:left w:val="none" w:sz="0" w:space="0" w:color="auto"/>
        <w:bottom w:val="none" w:sz="0" w:space="0" w:color="auto"/>
        <w:right w:val="none" w:sz="0" w:space="0" w:color="auto"/>
      </w:divBdr>
    </w:div>
    <w:div w:id="2086105870">
      <w:bodyDiv w:val="1"/>
      <w:marLeft w:val="0"/>
      <w:marRight w:val="0"/>
      <w:marTop w:val="0"/>
      <w:marBottom w:val="0"/>
      <w:divBdr>
        <w:top w:val="none" w:sz="0" w:space="0" w:color="auto"/>
        <w:left w:val="none" w:sz="0" w:space="0" w:color="auto"/>
        <w:bottom w:val="none" w:sz="0" w:space="0" w:color="auto"/>
        <w:right w:val="none" w:sz="0" w:space="0" w:color="auto"/>
      </w:divBdr>
    </w:div>
    <w:div w:id="2088261810">
      <w:bodyDiv w:val="1"/>
      <w:marLeft w:val="0"/>
      <w:marRight w:val="0"/>
      <w:marTop w:val="0"/>
      <w:marBottom w:val="0"/>
      <w:divBdr>
        <w:top w:val="none" w:sz="0" w:space="0" w:color="auto"/>
        <w:left w:val="none" w:sz="0" w:space="0" w:color="auto"/>
        <w:bottom w:val="none" w:sz="0" w:space="0" w:color="auto"/>
        <w:right w:val="none" w:sz="0" w:space="0" w:color="auto"/>
      </w:divBdr>
    </w:div>
    <w:div w:id="2091542271">
      <w:bodyDiv w:val="1"/>
      <w:marLeft w:val="0"/>
      <w:marRight w:val="0"/>
      <w:marTop w:val="0"/>
      <w:marBottom w:val="0"/>
      <w:divBdr>
        <w:top w:val="none" w:sz="0" w:space="0" w:color="auto"/>
        <w:left w:val="none" w:sz="0" w:space="0" w:color="auto"/>
        <w:bottom w:val="none" w:sz="0" w:space="0" w:color="auto"/>
        <w:right w:val="none" w:sz="0" w:space="0" w:color="auto"/>
      </w:divBdr>
    </w:div>
    <w:div w:id="2097439818">
      <w:bodyDiv w:val="1"/>
      <w:marLeft w:val="0"/>
      <w:marRight w:val="0"/>
      <w:marTop w:val="0"/>
      <w:marBottom w:val="0"/>
      <w:divBdr>
        <w:top w:val="none" w:sz="0" w:space="0" w:color="auto"/>
        <w:left w:val="none" w:sz="0" w:space="0" w:color="auto"/>
        <w:bottom w:val="none" w:sz="0" w:space="0" w:color="auto"/>
        <w:right w:val="none" w:sz="0" w:space="0" w:color="auto"/>
      </w:divBdr>
    </w:div>
    <w:div w:id="2098749019">
      <w:bodyDiv w:val="1"/>
      <w:marLeft w:val="0"/>
      <w:marRight w:val="0"/>
      <w:marTop w:val="0"/>
      <w:marBottom w:val="0"/>
      <w:divBdr>
        <w:top w:val="none" w:sz="0" w:space="0" w:color="auto"/>
        <w:left w:val="none" w:sz="0" w:space="0" w:color="auto"/>
        <w:bottom w:val="none" w:sz="0" w:space="0" w:color="auto"/>
        <w:right w:val="none" w:sz="0" w:space="0" w:color="auto"/>
      </w:divBdr>
    </w:div>
    <w:div w:id="2099128719">
      <w:bodyDiv w:val="1"/>
      <w:marLeft w:val="0"/>
      <w:marRight w:val="0"/>
      <w:marTop w:val="0"/>
      <w:marBottom w:val="0"/>
      <w:divBdr>
        <w:top w:val="none" w:sz="0" w:space="0" w:color="auto"/>
        <w:left w:val="none" w:sz="0" w:space="0" w:color="auto"/>
        <w:bottom w:val="none" w:sz="0" w:space="0" w:color="auto"/>
        <w:right w:val="none" w:sz="0" w:space="0" w:color="auto"/>
      </w:divBdr>
    </w:div>
    <w:div w:id="2101755968">
      <w:bodyDiv w:val="1"/>
      <w:marLeft w:val="0"/>
      <w:marRight w:val="0"/>
      <w:marTop w:val="0"/>
      <w:marBottom w:val="0"/>
      <w:divBdr>
        <w:top w:val="none" w:sz="0" w:space="0" w:color="auto"/>
        <w:left w:val="none" w:sz="0" w:space="0" w:color="auto"/>
        <w:bottom w:val="none" w:sz="0" w:space="0" w:color="auto"/>
        <w:right w:val="none" w:sz="0" w:space="0" w:color="auto"/>
      </w:divBdr>
    </w:div>
    <w:div w:id="2103257297">
      <w:bodyDiv w:val="1"/>
      <w:marLeft w:val="0"/>
      <w:marRight w:val="0"/>
      <w:marTop w:val="0"/>
      <w:marBottom w:val="0"/>
      <w:divBdr>
        <w:top w:val="none" w:sz="0" w:space="0" w:color="auto"/>
        <w:left w:val="none" w:sz="0" w:space="0" w:color="auto"/>
        <w:bottom w:val="none" w:sz="0" w:space="0" w:color="auto"/>
        <w:right w:val="none" w:sz="0" w:space="0" w:color="auto"/>
      </w:divBdr>
    </w:div>
    <w:div w:id="2106340081">
      <w:bodyDiv w:val="1"/>
      <w:marLeft w:val="0"/>
      <w:marRight w:val="0"/>
      <w:marTop w:val="0"/>
      <w:marBottom w:val="0"/>
      <w:divBdr>
        <w:top w:val="none" w:sz="0" w:space="0" w:color="auto"/>
        <w:left w:val="none" w:sz="0" w:space="0" w:color="auto"/>
        <w:bottom w:val="none" w:sz="0" w:space="0" w:color="auto"/>
        <w:right w:val="none" w:sz="0" w:space="0" w:color="auto"/>
      </w:divBdr>
    </w:div>
    <w:div w:id="2106531235">
      <w:bodyDiv w:val="1"/>
      <w:marLeft w:val="0"/>
      <w:marRight w:val="0"/>
      <w:marTop w:val="0"/>
      <w:marBottom w:val="0"/>
      <w:divBdr>
        <w:top w:val="none" w:sz="0" w:space="0" w:color="auto"/>
        <w:left w:val="none" w:sz="0" w:space="0" w:color="auto"/>
        <w:bottom w:val="none" w:sz="0" w:space="0" w:color="auto"/>
        <w:right w:val="none" w:sz="0" w:space="0" w:color="auto"/>
      </w:divBdr>
    </w:div>
    <w:div w:id="2107532031">
      <w:bodyDiv w:val="1"/>
      <w:marLeft w:val="0"/>
      <w:marRight w:val="0"/>
      <w:marTop w:val="0"/>
      <w:marBottom w:val="0"/>
      <w:divBdr>
        <w:top w:val="none" w:sz="0" w:space="0" w:color="auto"/>
        <w:left w:val="none" w:sz="0" w:space="0" w:color="auto"/>
        <w:bottom w:val="none" w:sz="0" w:space="0" w:color="auto"/>
        <w:right w:val="none" w:sz="0" w:space="0" w:color="auto"/>
      </w:divBdr>
    </w:div>
    <w:div w:id="2107995234">
      <w:bodyDiv w:val="1"/>
      <w:marLeft w:val="0"/>
      <w:marRight w:val="0"/>
      <w:marTop w:val="0"/>
      <w:marBottom w:val="0"/>
      <w:divBdr>
        <w:top w:val="none" w:sz="0" w:space="0" w:color="auto"/>
        <w:left w:val="none" w:sz="0" w:space="0" w:color="auto"/>
        <w:bottom w:val="none" w:sz="0" w:space="0" w:color="auto"/>
        <w:right w:val="none" w:sz="0" w:space="0" w:color="auto"/>
      </w:divBdr>
    </w:div>
    <w:div w:id="2108768510">
      <w:bodyDiv w:val="1"/>
      <w:marLeft w:val="0"/>
      <w:marRight w:val="0"/>
      <w:marTop w:val="0"/>
      <w:marBottom w:val="0"/>
      <w:divBdr>
        <w:top w:val="none" w:sz="0" w:space="0" w:color="auto"/>
        <w:left w:val="none" w:sz="0" w:space="0" w:color="auto"/>
        <w:bottom w:val="none" w:sz="0" w:space="0" w:color="auto"/>
        <w:right w:val="none" w:sz="0" w:space="0" w:color="auto"/>
      </w:divBdr>
    </w:div>
    <w:div w:id="2108769776">
      <w:bodyDiv w:val="1"/>
      <w:marLeft w:val="0"/>
      <w:marRight w:val="0"/>
      <w:marTop w:val="0"/>
      <w:marBottom w:val="0"/>
      <w:divBdr>
        <w:top w:val="none" w:sz="0" w:space="0" w:color="auto"/>
        <w:left w:val="none" w:sz="0" w:space="0" w:color="auto"/>
        <w:bottom w:val="none" w:sz="0" w:space="0" w:color="auto"/>
        <w:right w:val="none" w:sz="0" w:space="0" w:color="auto"/>
      </w:divBdr>
    </w:div>
    <w:div w:id="2109155627">
      <w:bodyDiv w:val="1"/>
      <w:marLeft w:val="0"/>
      <w:marRight w:val="0"/>
      <w:marTop w:val="0"/>
      <w:marBottom w:val="0"/>
      <w:divBdr>
        <w:top w:val="none" w:sz="0" w:space="0" w:color="auto"/>
        <w:left w:val="none" w:sz="0" w:space="0" w:color="auto"/>
        <w:bottom w:val="none" w:sz="0" w:space="0" w:color="auto"/>
        <w:right w:val="none" w:sz="0" w:space="0" w:color="auto"/>
      </w:divBdr>
    </w:div>
    <w:div w:id="2112192398">
      <w:bodyDiv w:val="1"/>
      <w:marLeft w:val="0"/>
      <w:marRight w:val="0"/>
      <w:marTop w:val="0"/>
      <w:marBottom w:val="0"/>
      <w:divBdr>
        <w:top w:val="none" w:sz="0" w:space="0" w:color="auto"/>
        <w:left w:val="none" w:sz="0" w:space="0" w:color="auto"/>
        <w:bottom w:val="none" w:sz="0" w:space="0" w:color="auto"/>
        <w:right w:val="none" w:sz="0" w:space="0" w:color="auto"/>
      </w:divBdr>
    </w:div>
    <w:div w:id="2112578314">
      <w:bodyDiv w:val="1"/>
      <w:marLeft w:val="0"/>
      <w:marRight w:val="0"/>
      <w:marTop w:val="0"/>
      <w:marBottom w:val="0"/>
      <w:divBdr>
        <w:top w:val="none" w:sz="0" w:space="0" w:color="auto"/>
        <w:left w:val="none" w:sz="0" w:space="0" w:color="auto"/>
        <w:bottom w:val="none" w:sz="0" w:space="0" w:color="auto"/>
        <w:right w:val="none" w:sz="0" w:space="0" w:color="auto"/>
      </w:divBdr>
    </w:div>
    <w:div w:id="2118139356">
      <w:bodyDiv w:val="1"/>
      <w:marLeft w:val="0"/>
      <w:marRight w:val="0"/>
      <w:marTop w:val="0"/>
      <w:marBottom w:val="0"/>
      <w:divBdr>
        <w:top w:val="none" w:sz="0" w:space="0" w:color="auto"/>
        <w:left w:val="none" w:sz="0" w:space="0" w:color="auto"/>
        <w:bottom w:val="none" w:sz="0" w:space="0" w:color="auto"/>
        <w:right w:val="none" w:sz="0" w:space="0" w:color="auto"/>
      </w:divBdr>
    </w:div>
    <w:div w:id="2120641593">
      <w:bodyDiv w:val="1"/>
      <w:marLeft w:val="0"/>
      <w:marRight w:val="0"/>
      <w:marTop w:val="0"/>
      <w:marBottom w:val="0"/>
      <w:divBdr>
        <w:top w:val="none" w:sz="0" w:space="0" w:color="auto"/>
        <w:left w:val="none" w:sz="0" w:space="0" w:color="auto"/>
        <w:bottom w:val="none" w:sz="0" w:space="0" w:color="auto"/>
        <w:right w:val="none" w:sz="0" w:space="0" w:color="auto"/>
      </w:divBdr>
    </w:div>
    <w:div w:id="2120954187">
      <w:bodyDiv w:val="1"/>
      <w:marLeft w:val="0"/>
      <w:marRight w:val="0"/>
      <w:marTop w:val="0"/>
      <w:marBottom w:val="0"/>
      <w:divBdr>
        <w:top w:val="none" w:sz="0" w:space="0" w:color="auto"/>
        <w:left w:val="none" w:sz="0" w:space="0" w:color="auto"/>
        <w:bottom w:val="none" w:sz="0" w:space="0" w:color="auto"/>
        <w:right w:val="none" w:sz="0" w:space="0" w:color="auto"/>
      </w:divBdr>
    </w:div>
    <w:div w:id="2128769030">
      <w:bodyDiv w:val="1"/>
      <w:marLeft w:val="0"/>
      <w:marRight w:val="0"/>
      <w:marTop w:val="0"/>
      <w:marBottom w:val="0"/>
      <w:divBdr>
        <w:top w:val="none" w:sz="0" w:space="0" w:color="auto"/>
        <w:left w:val="none" w:sz="0" w:space="0" w:color="auto"/>
        <w:bottom w:val="none" w:sz="0" w:space="0" w:color="auto"/>
        <w:right w:val="none" w:sz="0" w:space="0" w:color="auto"/>
      </w:divBdr>
    </w:div>
    <w:div w:id="2128893736">
      <w:bodyDiv w:val="1"/>
      <w:marLeft w:val="0"/>
      <w:marRight w:val="0"/>
      <w:marTop w:val="0"/>
      <w:marBottom w:val="0"/>
      <w:divBdr>
        <w:top w:val="none" w:sz="0" w:space="0" w:color="auto"/>
        <w:left w:val="none" w:sz="0" w:space="0" w:color="auto"/>
        <w:bottom w:val="none" w:sz="0" w:space="0" w:color="auto"/>
        <w:right w:val="none" w:sz="0" w:space="0" w:color="auto"/>
      </w:divBdr>
    </w:div>
    <w:div w:id="2130656972">
      <w:bodyDiv w:val="1"/>
      <w:marLeft w:val="0"/>
      <w:marRight w:val="0"/>
      <w:marTop w:val="0"/>
      <w:marBottom w:val="0"/>
      <w:divBdr>
        <w:top w:val="none" w:sz="0" w:space="0" w:color="auto"/>
        <w:left w:val="none" w:sz="0" w:space="0" w:color="auto"/>
        <w:bottom w:val="none" w:sz="0" w:space="0" w:color="auto"/>
        <w:right w:val="none" w:sz="0" w:space="0" w:color="auto"/>
      </w:divBdr>
    </w:div>
    <w:div w:id="2135559687">
      <w:bodyDiv w:val="1"/>
      <w:marLeft w:val="0"/>
      <w:marRight w:val="0"/>
      <w:marTop w:val="0"/>
      <w:marBottom w:val="0"/>
      <w:divBdr>
        <w:top w:val="none" w:sz="0" w:space="0" w:color="auto"/>
        <w:left w:val="none" w:sz="0" w:space="0" w:color="auto"/>
        <w:bottom w:val="none" w:sz="0" w:space="0" w:color="auto"/>
        <w:right w:val="none" w:sz="0" w:space="0" w:color="auto"/>
      </w:divBdr>
    </w:div>
    <w:div w:id="2138141949">
      <w:bodyDiv w:val="1"/>
      <w:marLeft w:val="0"/>
      <w:marRight w:val="0"/>
      <w:marTop w:val="0"/>
      <w:marBottom w:val="0"/>
      <w:divBdr>
        <w:top w:val="none" w:sz="0" w:space="0" w:color="auto"/>
        <w:left w:val="none" w:sz="0" w:space="0" w:color="auto"/>
        <w:bottom w:val="none" w:sz="0" w:space="0" w:color="auto"/>
        <w:right w:val="none" w:sz="0" w:space="0" w:color="auto"/>
      </w:divBdr>
    </w:div>
    <w:div w:id="21414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investing.com/news/economy/gold-holds-above-2100-near-record-high-focus-on-powell-testimony-3326149"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yperlink" Target="https://www.investing.com/news/forex-news/dollar-edges-lower-ahead-of-powell-testimony-euro-helped-by-german-exports-3326095" TargetMode="External"/><Relationship Id="rId34"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www.fxempire.com/forecasts/article/crude-oil-news-today-oil-prices-rebound-amid-supply-concerns-1414367" TargetMode="External"/><Relationship Id="rId25" Type="http://schemas.openxmlformats.org/officeDocument/2006/relationships/header" Target="header6.xml"/><Relationship Id="rId33"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fxstreet.com/news/usd-jpy-slumps-to-14950-as-hopes-for-bojs-policy-normalization-escalate-202403060832" TargetMode="Externa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5.xml"/><Relationship Id="rId28" Type="http://schemas.openxmlformats.org/officeDocument/2006/relationships/chart" Target="charts/chart2.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investing.com/news/commodities-news/marketmind-powell-tees-up-after-megacaps-scatter-3326253" TargetMode="Externa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yperlink" Target="https://www.economies.com/forex/gbp-usd-analysis/midday-update-for-the-gbpusd-06-03-2024-107408" TargetMode="External"/><Relationship Id="rId27" Type="http://schemas.openxmlformats.org/officeDocument/2006/relationships/chart" Target="charts/chart1.xml"/><Relationship Id="rId30" Type="http://schemas.openxmlformats.org/officeDocument/2006/relationships/header" Target="header7.xml"/><Relationship Id="rId35" Type="http://schemas.openxmlformats.org/officeDocument/2006/relationships/fontTable" Target="fontTable.xml"/><Relationship Id="rId8" Type="http://schemas.openxmlformats.org/officeDocument/2006/relationships/header" Target="header1.xml"/></Relationships>
</file>

<file path=word/_rels/footer8.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31534ca57f0ca968/Shared/Research/PMEX%20Update/PMEX%20Updat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31534ca57f0ca968/Shared/Research/PMEX%20Update/PMEX%20Updat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31534ca57f0ca968/Shared/Research/PMEX%20Update/PMEX%20Updat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50" b="1" i="0" u="none" strike="noStrike" kern="1200" spc="0" baseline="0">
                <a:solidFill>
                  <a:srgbClr val="595959"/>
                </a:solidFill>
                <a:latin typeface="+mn-lt"/>
                <a:ea typeface="+mn-ea"/>
                <a:cs typeface="+mn-cs"/>
              </a:defRPr>
            </a:pPr>
            <a:r>
              <a:rPr lang="en-US"/>
              <a:t>Most Traded Currency Pairs</a:t>
            </a:r>
          </a:p>
        </c:rich>
      </c:tx>
      <c:overlay val="0"/>
      <c:spPr>
        <a:noFill/>
        <a:ln>
          <a:noFill/>
        </a:ln>
        <a:effectLst/>
      </c:spPr>
    </c:title>
    <c:autoTitleDeleted val="0"/>
    <c:plotArea>
      <c:layout/>
      <c:pieChart>
        <c:varyColors val="1"/>
        <c:ser>
          <c:idx val="0"/>
          <c:order val="0"/>
          <c:tx>
            <c:strRef>
              <c:f>'[PMEX Update.xlsx]Top Currency Pairs'!$B$1</c:f>
              <c:strCache>
                <c:ptCount val="1"/>
                <c:pt idx="0">
                  <c:v>Most Traded Currency Pairs</c:v>
                </c:pt>
              </c:strCache>
            </c:strRef>
          </c:tx>
          <c:dPt>
            <c:idx val="0"/>
            <c:bubble3D val="0"/>
            <c:spPr>
              <a:solidFill>
                <a:schemeClr val="accent2">
                  <a:shade val="50000"/>
                </a:schemeClr>
              </a:solidFill>
              <a:ln>
                <a:noFill/>
              </a:ln>
              <a:effectLst/>
            </c:spPr>
            <c:extLst>
              <c:ext xmlns:c16="http://schemas.microsoft.com/office/drawing/2014/chart" uri="{C3380CC4-5D6E-409C-BE32-E72D297353CC}">
                <c16:uniqueId val="{00000001-27C4-4F6A-925B-59AFB0B584B1}"/>
              </c:ext>
            </c:extLst>
          </c:dPt>
          <c:dPt>
            <c:idx val="1"/>
            <c:bubble3D val="0"/>
            <c:spPr>
              <a:solidFill>
                <a:schemeClr val="accent2">
                  <a:shade val="70000"/>
                </a:schemeClr>
              </a:solidFill>
              <a:ln>
                <a:noFill/>
              </a:ln>
              <a:effectLst/>
            </c:spPr>
            <c:extLst>
              <c:ext xmlns:c16="http://schemas.microsoft.com/office/drawing/2014/chart" uri="{C3380CC4-5D6E-409C-BE32-E72D297353CC}">
                <c16:uniqueId val="{00000003-27C4-4F6A-925B-59AFB0B584B1}"/>
              </c:ext>
            </c:extLst>
          </c:dPt>
          <c:dPt>
            <c:idx val="2"/>
            <c:bubble3D val="0"/>
            <c:spPr>
              <a:solidFill>
                <a:schemeClr val="accent2">
                  <a:shade val="90000"/>
                </a:schemeClr>
              </a:solidFill>
              <a:ln>
                <a:noFill/>
              </a:ln>
              <a:effectLst/>
            </c:spPr>
            <c:extLst>
              <c:ext xmlns:c16="http://schemas.microsoft.com/office/drawing/2014/chart" uri="{C3380CC4-5D6E-409C-BE32-E72D297353CC}">
                <c16:uniqueId val="{00000005-27C4-4F6A-925B-59AFB0B584B1}"/>
              </c:ext>
            </c:extLst>
          </c:dPt>
          <c:dPt>
            <c:idx val="3"/>
            <c:bubble3D val="0"/>
            <c:spPr>
              <a:solidFill>
                <a:schemeClr val="accent2">
                  <a:tint val="90000"/>
                </a:schemeClr>
              </a:solidFill>
              <a:ln>
                <a:noFill/>
              </a:ln>
              <a:effectLst/>
            </c:spPr>
            <c:extLst>
              <c:ext xmlns:c16="http://schemas.microsoft.com/office/drawing/2014/chart" uri="{C3380CC4-5D6E-409C-BE32-E72D297353CC}">
                <c16:uniqueId val="{00000007-27C4-4F6A-925B-59AFB0B584B1}"/>
              </c:ext>
            </c:extLst>
          </c:dPt>
          <c:dPt>
            <c:idx val="4"/>
            <c:bubble3D val="0"/>
            <c:spPr>
              <a:solidFill>
                <a:schemeClr val="accent2">
                  <a:tint val="70000"/>
                </a:schemeClr>
              </a:solidFill>
              <a:ln>
                <a:noFill/>
              </a:ln>
              <a:effectLst/>
            </c:spPr>
            <c:extLst>
              <c:ext xmlns:c16="http://schemas.microsoft.com/office/drawing/2014/chart" uri="{C3380CC4-5D6E-409C-BE32-E72D297353CC}">
                <c16:uniqueId val="{00000009-27C4-4F6A-925B-59AFB0B584B1}"/>
              </c:ext>
            </c:extLst>
          </c:dPt>
          <c:dPt>
            <c:idx val="5"/>
            <c:bubble3D val="0"/>
            <c:spPr>
              <a:solidFill>
                <a:schemeClr val="accent2">
                  <a:tint val="50000"/>
                </a:schemeClr>
              </a:solidFill>
              <a:ln>
                <a:noFill/>
              </a:ln>
              <a:effectLst/>
            </c:spPr>
            <c:extLst>
              <c:ext xmlns:c16="http://schemas.microsoft.com/office/drawing/2014/chart" uri="{C3380CC4-5D6E-409C-BE32-E72D297353CC}">
                <c16:uniqueId val="{0000000B-27C4-4F6A-925B-59AFB0B584B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PMEX Update.xlsx]Top Currency Pairs'!$A$2:$A$7</c:f>
              <c:strCache>
                <c:ptCount val="6"/>
                <c:pt idx="0">
                  <c:v>EUR-USD</c:v>
                </c:pt>
                <c:pt idx="1">
                  <c:v>USD-JPY</c:v>
                </c:pt>
                <c:pt idx="2">
                  <c:v>GBP-USD</c:v>
                </c:pt>
                <c:pt idx="3">
                  <c:v>AUD-USD</c:v>
                </c:pt>
                <c:pt idx="4">
                  <c:v>USD-CAD</c:v>
                </c:pt>
                <c:pt idx="5">
                  <c:v>USD-CNY</c:v>
                </c:pt>
              </c:strCache>
            </c:strRef>
          </c:cat>
          <c:val>
            <c:numRef>
              <c:f>'[PMEX Update.xlsx]Top Currency Pairs'!$B$2:$B$7</c:f>
              <c:numCache>
                <c:formatCode>0.00%</c:formatCode>
                <c:ptCount val="6"/>
                <c:pt idx="0">
                  <c:v>0.23100000000000001</c:v>
                </c:pt>
                <c:pt idx="1">
                  <c:v>0.17799999999999999</c:v>
                </c:pt>
                <c:pt idx="2">
                  <c:v>9.2999999999999999E-2</c:v>
                </c:pt>
                <c:pt idx="3">
                  <c:v>5.1999999999999998E-2</c:v>
                </c:pt>
                <c:pt idx="4">
                  <c:v>4.2999999999999997E-2</c:v>
                </c:pt>
                <c:pt idx="5">
                  <c:v>3.7999999999999999E-2</c:v>
                </c:pt>
              </c:numCache>
            </c:numRef>
          </c:val>
          <c:extLst>
            <c:ext xmlns:c16="http://schemas.microsoft.com/office/drawing/2014/chart" uri="{C3380CC4-5D6E-409C-BE32-E72D297353CC}">
              <c16:uniqueId val="{0000000C-27C4-4F6A-925B-59AFB0B584B1}"/>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prstDash val="solid"/>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000" b="1" i="0" u="none" strike="noStrike" kern="1200" spc="0" baseline="0">
                <a:solidFill>
                  <a:srgbClr val="595959"/>
                </a:solidFill>
                <a:latin typeface="+mn-lt"/>
                <a:ea typeface="+mn-ea"/>
                <a:cs typeface="+mn-cs"/>
              </a:defRPr>
            </a:pPr>
            <a:r>
              <a:rPr lang="en-US" sz="1000">
                <a:latin typeface="+mn-lt"/>
              </a:rPr>
              <a:t>Forex Turnover by Counterparty</a:t>
            </a:r>
          </a:p>
        </c:rich>
      </c:tx>
      <c:overlay val="0"/>
      <c:spPr>
        <a:noFill/>
        <a:ln>
          <a:noFill/>
        </a:ln>
        <a:effectLst/>
      </c:spPr>
    </c:title>
    <c:autoTitleDeleted val="0"/>
    <c:plotArea>
      <c:layout/>
      <c:barChart>
        <c:barDir val="bar"/>
        <c:grouping val="clustered"/>
        <c:varyColors val="0"/>
        <c:ser>
          <c:idx val="0"/>
          <c:order val="0"/>
          <c:tx>
            <c:strRef>
              <c:f>'[PMEX Update.xlsx]Forex Turnover By Counterparty'!$B$1</c:f>
              <c:strCache>
                <c:ptCount val="1"/>
                <c:pt idx="0">
                  <c:v>Forex Turnover By Counterparty</c:v>
                </c:pt>
              </c:strCache>
            </c:strRef>
          </c:tx>
          <c:spPr>
            <a:solidFill>
              <a:srgbClr val="F1904E"/>
            </a:solidFill>
            <a:ln>
              <a:noFill/>
            </a:ln>
            <a:effectLst/>
          </c:spPr>
          <c:invertIfNegative val="0"/>
          <c:dPt>
            <c:idx val="0"/>
            <c:invertIfNegative val="0"/>
            <c:bubble3D val="0"/>
            <c:extLst>
              <c:ext xmlns:c16="http://schemas.microsoft.com/office/drawing/2014/chart" uri="{C3380CC4-5D6E-409C-BE32-E72D297353CC}">
                <c16:uniqueId val="{00000001-8AED-4762-90AD-D5C71FDC35EE}"/>
              </c:ext>
            </c:extLst>
          </c:dPt>
          <c:dPt>
            <c:idx val="1"/>
            <c:invertIfNegative val="0"/>
            <c:bubble3D val="0"/>
            <c:extLst>
              <c:ext xmlns:c16="http://schemas.microsoft.com/office/drawing/2014/chart" uri="{C3380CC4-5D6E-409C-BE32-E72D297353CC}">
                <c16:uniqueId val="{00000003-8AED-4762-90AD-D5C71FDC35EE}"/>
              </c:ext>
            </c:extLst>
          </c:dPt>
          <c:dPt>
            <c:idx val="2"/>
            <c:invertIfNegative val="0"/>
            <c:bubble3D val="0"/>
            <c:extLst>
              <c:ext xmlns:c16="http://schemas.microsoft.com/office/drawing/2014/chart" uri="{C3380CC4-5D6E-409C-BE32-E72D297353CC}">
                <c16:uniqueId val="{00000005-8AED-4762-90AD-D5C71FDC35EE}"/>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595959"/>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PMEX Update.xlsx]Forex Turnover By Counterparty'!$A$2:$A$4</c:f>
              <c:strCache>
                <c:ptCount val="3"/>
                <c:pt idx="0">
                  <c:v>Financial Institutions</c:v>
                </c:pt>
                <c:pt idx="1">
                  <c:v>Reporting Dealers</c:v>
                </c:pt>
                <c:pt idx="2">
                  <c:v>Non-Financial Customers</c:v>
                </c:pt>
              </c:strCache>
            </c:strRef>
          </c:cat>
          <c:val>
            <c:numRef>
              <c:f>'[PMEX Update.xlsx]Forex Turnover By Counterparty'!$B$2:$B$4</c:f>
              <c:numCache>
                <c:formatCode>0.00%</c:formatCode>
                <c:ptCount val="3"/>
                <c:pt idx="0">
                  <c:v>0.51</c:v>
                </c:pt>
                <c:pt idx="1">
                  <c:v>0.42</c:v>
                </c:pt>
                <c:pt idx="2">
                  <c:v>7.0000000000000007E-2</c:v>
                </c:pt>
              </c:numCache>
            </c:numRef>
          </c:val>
          <c:extLst>
            <c:ext xmlns:c16="http://schemas.microsoft.com/office/drawing/2014/chart" uri="{C3380CC4-5D6E-409C-BE32-E72D297353CC}">
              <c16:uniqueId val="{0000000C-8AED-4762-90AD-D5C71FDC35EE}"/>
            </c:ext>
          </c:extLst>
        </c:ser>
        <c:dLbls>
          <c:showLegendKey val="0"/>
          <c:showVal val="0"/>
          <c:showCatName val="0"/>
          <c:showSerName val="0"/>
          <c:showPercent val="0"/>
          <c:showBubbleSize val="0"/>
        </c:dLbls>
        <c:gapWidth val="100"/>
        <c:axId val="572066816"/>
        <c:axId val="572065280"/>
      </c:barChart>
      <c:valAx>
        <c:axId val="572065280"/>
        <c:scaling>
          <c:logBase val="10"/>
          <c:orientation val="minMax"/>
          <c:max val="1"/>
        </c:scaling>
        <c:delete val="1"/>
        <c:axPos val="b"/>
        <c:numFmt formatCode="0%" sourceLinked="0"/>
        <c:majorTickMark val="out"/>
        <c:minorTickMark val="none"/>
        <c:tickLblPos val="nextTo"/>
        <c:crossAx val="572066816"/>
        <c:crosses val="autoZero"/>
        <c:crossBetween val="between"/>
      </c:valAx>
      <c:catAx>
        <c:axId val="572066816"/>
        <c:scaling>
          <c:orientation val="minMax"/>
        </c:scaling>
        <c:delete val="0"/>
        <c:axPos val="l"/>
        <c:numFmt formatCode="General" sourceLinked="1"/>
        <c:majorTickMark val="out"/>
        <c:minorTickMark val="none"/>
        <c:tickLblPos val="nextTo"/>
        <c:spPr>
          <a:noFill/>
          <a:ln w="25400" cap="flat" cmpd="sng" algn="ctr">
            <a:solidFill>
              <a:srgbClr val="908C8C">
                <a:alpha val="50000"/>
              </a:srgbClr>
            </a:solidFill>
            <a:prstDash val="solid"/>
            <a:round/>
          </a:ln>
          <a:effectLst/>
        </c:spPr>
        <c:txPr>
          <a:bodyPr rot="-60000000" spcFirstLastPara="1" vertOverflow="ellipsis" vert="horz" wrap="square" anchor="ctr" anchorCtr="1"/>
          <a:lstStyle/>
          <a:p>
            <a:pPr>
              <a:defRPr sz="800" b="0" i="0" u="none" strike="noStrike" kern="1200" baseline="0">
                <a:solidFill>
                  <a:srgbClr val="595959"/>
                </a:solidFill>
                <a:latin typeface="+mn-lt"/>
                <a:ea typeface="+mn-ea"/>
                <a:cs typeface="+mn-cs"/>
              </a:defRPr>
            </a:pPr>
            <a:endParaRPr lang="en-US"/>
          </a:p>
        </c:txPr>
        <c:crossAx val="572065280"/>
        <c:crossesAt val="0"/>
        <c:auto val="1"/>
        <c:lblAlgn val="ctr"/>
        <c:lblOffset val="100"/>
        <c:noMultiLvlLbl val="0"/>
      </c:catAx>
      <c:spPr>
        <a:noFill/>
        <a:ln>
          <a:noFill/>
        </a:ln>
        <a:effectLst/>
      </c:spPr>
    </c:plotArea>
    <c:plotVisOnly val="1"/>
    <c:dispBlanksAs val="gap"/>
    <c:showDLblsOverMax val="0"/>
  </c:chart>
  <c:spPr>
    <a:noFill/>
    <a:ln w="9525" cap="flat" cmpd="sng" algn="ctr">
      <a:noFill/>
      <a:prstDash val="solid"/>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spPr>
        <a:noFill/>
        <a:ln>
          <a:noFill/>
        </a:ln>
        <a:effectLst/>
      </c:spPr>
      <c:txPr>
        <a:bodyPr rot="0" spcFirstLastPara="1" vertOverflow="ellipsis" vert="horz" wrap="square" anchor="ctr" anchorCtr="1"/>
        <a:lstStyle/>
        <a:p>
          <a:pPr>
            <a:defRPr sz="1000" b="1" i="0" u="none" strike="noStrike" kern="1200" spc="0" baseline="0">
              <a:solidFill>
                <a:srgbClr val="595959"/>
              </a:solidFill>
              <a:latin typeface="+mn-lt"/>
              <a:ea typeface="+mn-ea"/>
              <a:cs typeface="+mn-cs"/>
            </a:defRPr>
          </a:pPr>
          <a:endParaRPr lang="en-US"/>
        </a:p>
      </c:txPr>
    </c:title>
    <c:autoTitleDeleted val="0"/>
    <c:plotArea>
      <c:layout/>
      <c:pieChart>
        <c:varyColors val="1"/>
        <c:ser>
          <c:idx val="0"/>
          <c:order val="0"/>
          <c:tx>
            <c:strRef>
              <c:f>'[PMEX Update.xlsx]Markets Share'!$B$1</c:f>
              <c:strCache>
                <c:ptCount val="1"/>
                <c:pt idx="0">
                  <c:v>Markets' Share in Total Forex Turnover</c:v>
                </c:pt>
              </c:strCache>
            </c:strRef>
          </c:tx>
          <c:spPr>
            <a:ln>
              <a:noFill/>
            </a:ln>
          </c:spPr>
          <c:dPt>
            <c:idx val="0"/>
            <c:bubble3D val="0"/>
            <c:spPr>
              <a:solidFill>
                <a:schemeClr val="accent6">
                  <a:shade val="50000"/>
                </a:schemeClr>
              </a:solidFill>
              <a:ln w="19050">
                <a:noFill/>
              </a:ln>
              <a:effectLst/>
            </c:spPr>
            <c:extLst>
              <c:ext xmlns:c16="http://schemas.microsoft.com/office/drawing/2014/chart" uri="{C3380CC4-5D6E-409C-BE32-E72D297353CC}">
                <c16:uniqueId val="{00000001-63DB-45F4-AD82-009D0114A7AE}"/>
              </c:ext>
            </c:extLst>
          </c:dPt>
          <c:dPt>
            <c:idx val="1"/>
            <c:bubble3D val="0"/>
            <c:spPr>
              <a:solidFill>
                <a:schemeClr val="accent6">
                  <a:shade val="70000"/>
                </a:schemeClr>
              </a:solidFill>
              <a:ln w="19050">
                <a:noFill/>
              </a:ln>
              <a:effectLst/>
            </c:spPr>
            <c:extLst>
              <c:ext xmlns:c16="http://schemas.microsoft.com/office/drawing/2014/chart" uri="{C3380CC4-5D6E-409C-BE32-E72D297353CC}">
                <c16:uniqueId val="{00000003-63DB-45F4-AD82-009D0114A7AE}"/>
              </c:ext>
            </c:extLst>
          </c:dPt>
          <c:dPt>
            <c:idx val="2"/>
            <c:bubble3D val="0"/>
            <c:spPr>
              <a:solidFill>
                <a:schemeClr val="accent6">
                  <a:shade val="90000"/>
                </a:schemeClr>
              </a:solidFill>
              <a:ln w="19050">
                <a:noFill/>
              </a:ln>
              <a:effectLst/>
            </c:spPr>
            <c:extLst>
              <c:ext xmlns:c16="http://schemas.microsoft.com/office/drawing/2014/chart" uri="{C3380CC4-5D6E-409C-BE32-E72D297353CC}">
                <c16:uniqueId val="{00000005-63DB-45F4-AD82-009D0114A7AE}"/>
              </c:ext>
            </c:extLst>
          </c:dPt>
          <c:dPt>
            <c:idx val="3"/>
            <c:bubble3D val="0"/>
            <c:spPr>
              <a:solidFill>
                <a:schemeClr val="accent6">
                  <a:tint val="90000"/>
                </a:schemeClr>
              </a:solidFill>
              <a:ln w="19050">
                <a:noFill/>
              </a:ln>
              <a:effectLst/>
            </c:spPr>
            <c:extLst>
              <c:ext xmlns:c16="http://schemas.microsoft.com/office/drawing/2014/chart" uri="{C3380CC4-5D6E-409C-BE32-E72D297353CC}">
                <c16:uniqueId val="{00000007-63DB-45F4-AD82-009D0114A7AE}"/>
              </c:ext>
            </c:extLst>
          </c:dPt>
          <c:dPt>
            <c:idx val="4"/>
            <c:bubble3D val="0"/>
            <c:spPr>
              <a:solidFill>
                <a:schemeClr val="accent6">
                  <a:tint val="70000"/>
                </a:schemeClr>
              </a:solidFill>
              <a:ln w="19050">
                <a:noFill/>
              </a:ln>
              <a:effectLst/>
            </c:spPr>
            <c:extLst>
              <c:ext xmlns:c16="http://schemas.microsoft.com/office/drawing/2014/chart" uri="{C3380CC4-5D6E-409C-BE32-E72D297353CC}">
                <c16:uniqueId val="{00000009-63DB-45F4-AD82-009D0114A7AE}"/>
              </c:ext>
            </c:extLst>
          </c:dPt>
          <c:dPt>
            <c:idx val="5"/>
            <c:bubble3D val="0"/>
            <c:spPr>
              <a:solidFill>
                <a:schemeClr val="accent6">
                  <a:tint val="50000"/>
                </a:schemeClr>
              </a:solidFill>
              <a:ln w="19050">
                <a:noFill/>
              </a:ln>
              <a:effectLst/>
            </c:spPr>
            <c:extLst>
              <c:ext xmlns:c16="http://schemas.microsoft.com/office/drawing/2014/chart" uri="{C3380CC4-5D6E-409C-BE32-E72D297353CC}">
                <c16:uniqueId val="{0000000B-63DB-45F4-AD82-009D0114A7A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MEX Update.xlsx]Markets Share'!$A$2:$A$7</c:f>
              <c:strCache>
                <c:ptCount val="6"/>
                <c:pt idx="0">
                  <c:v>London</c:v>
                </c:pt>
                <c:pt idx="1">
                  <c:v>New York</c:v>
                </c:pt>
                <c:pt idx="2">
                  <c:v>Singapore</c:v>
                </c:pt>
                <c:pt idx="3">
                  <c:v>Hong Kong</c:v>
                </c:pt>
                <c:pt idx="4">
                  <c:v>Tokyo</c:v>
                </c:pt>
                <c:pt idx="5">
                  <c:v>Others</c:v>
                </c:pt>
              </c:strCache>
            </c:strRef>
          </c:cat>
          <c:val>
            <c:numRef>
              <c:f>'[PMEX Update.xlsx]Markets Share'!$B$2:$B$7</c:f>
              <c:numCache>
                <c:formatCode>0.00%</c:formatCode>
                <c:ptCount val="6"/>
                <c:pt idx="0">
                  <c:v>0.37</c:v>
                </c:pt>
                <c:pt idx="1">
                  <c:v>0.19</c:v>
                </c:pt>
                <c:pt idx="2">
                  <c:v>0.08</c:v>
                </c:pt>
                <c:pt idx="3">
                  <c:v>7.0000000000000007E-2</c:v>
                </c:pt>
                <c:pt idx="4">
                  <c:v>0.06</c:v>
                </c:pt>
                <c:pt idx="5">
                  <c:v>0.22999999999999998</c:v>
                </c:pt>
              </c:numCache>
            </c:numRef>
          </c:val>
          <c:extLst>
            <c:ext xmlns:c16="http://schemas.microsoft.com/office/drawing/2014/chart" uri="{C3380CC4-5D6E-409C-BE32-E72D297353CC}">
              <c16:uniqueId val="{0000000C-63DB-45F4-AD82-009D0114A7AE}"/>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315A8-F26A-472C-9965-A49BEA701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1350</Words>
  <Characters>7698</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Crude Oil News Today: Oil Prices Rebound Amid Supply Concerns crude oil futures </vt:lpstr>
      <vt:lpstr>    Gold holds near all-time-high levels ahead of Fed testimony Gold stood tall near</vt:lpstr>
      <vt:lpstr>    USD/JPY slumps to 149.50 as hopes for BoJ’s policy normalization-escalate The US</vt:lpstr>
      <vt:lpstr>    Midday update for the GBPUSD 06-03-2024  The GBPUSD pair shows new positive trad</vt:lpstr>
    </vt:vector>
  </TitlesOfParts>
  <Company/>
  <LinksUpToDate>false</LinksUpToDate>
  <CharactersWithSpaces>9030</CharactersWithSpaces>
  <SharedDoc>false</SharedDoc>
  <HLinks>
    <vt:vector size="36" baseType="variant">
      <vt:variant>
        <vt:i4>1245261</vt:i4>
      </vt:variant>
      <vt:variant>
        <vt:i4>15</vt:i4>
      </vt:variant>
      <vt:variant>
        <vt:i4>0</vt:i4>
      </vt:variant>
      <vt:variant>
        <vt:i4>5</vt:i4>
      </vt:variant>
      <vt:variant>
        <vt:lpwstr>https://www.fxstreet.com/news/gbp-usd-extends-its-upside-below-12700-eyes-on-us-gdp-data-202402270010</vt:lpwstr>
      </vt:variant>
      <vt:variant>
        <vt:lpwstr/>
      </vt:variant>
      <vt:variant>
        <vt:i4>983131</vt:i4>
      </vt:variant>
      <vt:variant>
        <vt:i4>12</vt:i4>
      </vt:variant>
      <vt:variant>
        <vt:i4>0</vt:i4>
      </vt:variant>
      <vt:variant>
        <vt:i4>5</vt:i4>
      </vt:variant>
      <vt:variant>
        <vt:lpwstr>https://www.fxstreet.com/news/eur-usd-price-analysis-hovers-around-the-major-level-of-10850-202402270342</vt:lpwstr>
      </vt:variant>
      <vt:variant>
        <vt:lpwstr/>
      </vt:variant>
      <vt:variant>
        <vt:i4>1769562</vt:i4>
      </vt:variant>
      <vt:variant>
        <vt:i4>9</vt:i4>
      </vt:variant>
      <vt:variant>
        <vt:i4>0</vt:i4>
      </vt:variant>
      <vt:variant>
        <vt:i4>5</vt:i4>
      </vt:variant>
      <vt:variant>
        <vt:lpwstr>https://www.fxstreet.com/news/japanese-yen-sticks-to-post-cpi-gains-against-usd-not-out-of-the-woods-yet-202402270149</vt:lpwstr>
      </vt:variant>
      <vt:variant>
        <vt:lpwstr/>
      </vt:variant>
      <vt:variant>
        <vt:i4>1507395</vt:i4>
      </vt:variant>
      <vt:variant>
        <vt:i4>6</vt:i4>
      </vt:variant>
      <vt:variant>
        <vt:i4>0</vt:i4>
      </vt:variant>
      <vt:variant>
        <vt:i4>5</vt:i4>
      </vt:variant>
      <vt:variant>
        <vt:lpwstr>https://www.investing.com/news/stock-market-news/us-stock-futures-flat-as-wall-st-cools-amid-anxiety-over-rates-inflation-3315935</vt:lpwstr>
      </vt:variant>
      <vt:variant>
        <vt:lpwstr/>
      </vt:variant>
      <vt:variant>
        <vt:i4>3604584</vt:i4>
      </vt:variant>
      <vt:variant>
        <vt:i4>3</vt:i4>
      </vt:variant>
      <vt:variant>
        <vt:i4>0</vt:i4>
      </vt:variant>
      <vt:variant>
        <vt:i4>5</vt:i4>
      </vt:variant>
      <vt:variant>
        <vt:lpwstr>https://www.fxstreet.com/news/gold-price-languishes-near-two-month-low-bears-await-break-below-100-day-sma-202402140333</vt:lpwstr>
      </vt:variant>
      <vt:variant>
        <vt:lpwstr/>
      </vt:variant>
      <vt:variant>
        <vt:i4>2883631</vt:i4>
      </vt:variant>
      <vt:variant>
        <vt:i4>0</vt:i4>
      </vt:variant>
      <vt:variant>
        <vt:i4>0</vt:i4>
      </vt:variant>
      <vt:variant>
        <vt:i4>5</vt:i4>
      </vt:variant>
      <vt:variant>
        <vt:lpwstr>https://www.investing.com/news/commodities-news/oil-extends-losses-in-early-asian-trade-33145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f Ali</dc:creator>
  <cp:keywords/>
  <dc:description/>
  <cp:lastModifiedBy>research3</cp:lastModifiedBy>
  <cp:revision>5</cp:revision>
  <cp:lastPrinted>2024-03-12T14:22:00Z</cp:lastPrinted>
  <dcterms:created xsi:type="dcterms:W3CDTF">2024-03-12T14:14:00Z</dcterms:created>
  <dcterms:modified xsi:type="dcterms:W3CDTF">2024-03-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f6cdcb2757bb6a5c3fcf93de9223006df088fe0d00f9c5edf9e77d1ddba83</vt:lpwstr>
  </property>
</Properties>
</file>